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1B5" w:rsidRPr="003D1772" w:rsidRDefault="003A41B5" w:rsidP="008B1252">
      <w:pPr>
        <w:rPr>
          <w:b/>
          <w:caps/>
          <w:sz w:val="28"/>
          <w:szCs w:val="28"/>
          <w:lang w:val="en-GB"/>
        </w:rPr>
      </w:pPr>
    </w:p>
    <w:p w:rsidR="00704B24" w:rsidRPr="003D1772" w:rsidRDefault="005A1858" w:rsidP="00704B24">
      <w:pPr>
        <w:jc w:val="center"/>
        <w:rPr>
          <w:b/>
          <w:caps/>
          <w:sz w:val="28"/>
          <w:szCs w:val="28"/>
          <w:lang w:val="en-GB"/>
        </w:rPr>
      </w:pPr>
      <w:r w:rsidRPr="003D1772">
        <w:rPr>
          <w:b/>
          <w:caps/>
          <w:sz w:val="28"/>
          <w:szCs w:val="28"/>
          <w:lang w:val="en-GB"/>
        </w:rPr>
        <w:t>Investigation of the longitudinal shear behaviour of the tufted composites</w:t>
      </w:r>
    </w:p>
    <w:p w:rsidR="00704B24" w:rsidRPr="003D1772" w:rsidRDefault="00704B24" w:rsidP="00704B24">
      <w:pPr>
        <w:rPr>
          <w:sz w:val="22"/>
          <w:szCs w:val="22"/>
          <w:lang w:val="en-GB"/>
        </w:rPr>
      </w:pPr>
    </w:p>
    <w:p w:rsidR="00866F2B" w:rsidRDefault="005A1858" w:rsidP="00704B24">
      <w:pPr>
        <w:jc w:val="center"/>
        <w:rPr>
          <w:sz w:val="22"/>
          <w:szCs w:val="22"/>
          <w:lang w:val="en-GB"/>
        </w:rPr>
      </w:pPr>
      <w:r w:rsidRPr="003D1772">
        <w:rPr>
          <w:sz w:val="22"/>
          <w:szCs w:val="22"/>
          <w:lang w:val="en-GB"/>
        </w:rPr>
        <w:t>C. Hui</w:t>
      </w:r>
      <w:r w:rsidR="00704B24" w:rsidRPr="003D1772">
        <w:rPr>
          <w:sz w:val="22"/>
          <w:szCs w:val="22"/>
          <w:lang w:val="en-GB"/>
        </w:rPr>
        <w:t xml:space="preserve">, </w:t>
      </w:r>
      <w:r w:rsidRPr="003D1772">
        <w:rPr>
          <w:sz w:val="22"/>
          <w:szCs w:val="22"/>
          <w:lang w:val="en-GB"/>
        </w:rPr>
        <w:t>C</w:t>
      </w:r>
      <w:r w:rsidR="00704B24" w:rsidRPr="003D1772">
        <w:rPr>
          <w:sz w:val="22"/>
          <w:szCs w:val="22"/>
          <w:lang w:val="en-GB"/>
        </w:rPr>
        <w:t xml:space="preserve">. </w:t>
      </w:r>
      <w:r w:rsidRPr="003D1772">
        <w:rPr>
          <w:sz w:val="22"/>
          <w:szCs w:val="22"/>
          <w:lang w:val="en-GB"/>
        </w:rPr>
        <w:t>Chen, P</w:t>
      </w:r>
      <w:r w:rsidR="009B2360">
        <w:rPr>
          <w:sz w:val="22"/>
          <w:szCs w:val="22"/>
          <w:lang w:val="en-GB"/>
        </w:rPr>
        <w:t>.</w:t>
      </w:r>
      <w:r w:rsidRPr="003D1772">
        <w:rPr>
          <w:sz w:val="22"/>
          <w:szCs w:val="22"/>
          <w:lang w:val="en-GB"/>
        </w:rPr>
        <w:t xml:space="preserve"> Wang, X</w:t>
      </w:r>
      <w:r w:rsidR="009B2360">
        <w:rPr>
          <w:sz w:val="22"/>
          <w:szCs w:val="22"/>
          <w:lang w:val="en-GB"/>
        </w:rPr>
        <w:t>.</w:t>
      </w:r>
      <w:r w:rsidRPr="003D1772">
        <w:rPr>
          <w:sz w:val="22"/>
          <w:szCs w:val="22"/>
          <w:lang w:val="en-GB"/>
        </w:rPr>
        <w:t xml:space="preserve"> Legrand</w:t>
      </w:r>
      <w:r w:rsidR="00704B24" w:rsidRPr="003D1772">
        <w:rPr>
          <w:sz w:val="22"/>
          <w:szCs w:val="22"/>
          <w:lang w:val="en-GB"/>
        </w:rPr>
        <w:t xml:space="preserve"> </w:t>
      </w:r>
    </w:p>
    <w:p w:rsidR="0046176D" w:rsidRPr="003D1772" w:rsidRDefault="0046176D" w:rsidP="0046176D">
      <w:pPr>
        <w:spacing w:line="220" w:lineRule="exact"/>
        <w:jc w:val="center"/>
        <w:rPr>
          <w:sz w:val="22"/>
          <w:szCs w:val="22"/>
          <w:lang w:val="en-GB"/>
        </w:rPr>
      </w:pPr>
    </w:p>
    <w:p w:rsidR="00704B24" w:rsidRPr="003D1772" w:rsidRDefault="005A1858" w:rsidP="00704B24">
      <w:pPr>
        <w:jc w:val="center"/>
        <w:rPr>
          <w:sz w:val="22"/>
          <w:szCs w:val="22"/>
          <w:lang w:val="en-GB"/>
        </w:rPr>
      </w:pPr>
      <w:r w:rsidRPr="003D1772">
        <w:rPr>
          <w:sz w:val="22"/>
          <w:szCs w:val="22"/>
          <w:lang w:val="en-GB"/>
        </w:rPr>
        <w:t>ENSAIT</w:t>
      </w:r>
      <w:r w:rsidR="00945048" w:rsidRPr="003D1772">
        <w:rPr>
          <w:sz w:val="22"/>
          <w:szCs w:val="22"/>
          <w:lang w:val="en-GB"/>
        </w:rPr>
        <w:t xml:space="preserve">, </w:t>
      </w:r>
      <w:r w:rsidRPr="003D1772">
        <w:rPr>
          <w:sz w:val="22"/>
          <w:szCs w:val="22"/>
          <w:lang w:val="en-GB"/>
        </w:rPr>
        <w:t>GEMTEX</w:t>
      </w:r>
      <w:r w:rsidR="00945048" w:rsidRPr="003D1772">
        <w:rPr>
          <w:sz w:val="22"/>
          <w:szCs w:val="22"/>
          <w:lang w:val="en-GB"/>
        </w:rPr>
        <w:t xml:space="preserve">, </w:t>
      </w:r>
      <w:proofErr w:type="spellStart"/>
      <w:r w:rsidR="00945048" w:rsidRPr="003D1772">
        <w:rPr>
          <w:sz w:val="22"/>
          <w:szCs w:val="22"/>
          <w:lang w:val="en-GB"/>
        </w:rPr>
        <w:t>University</w:t>
      </w:r>
      <w:r w:rsidRPr="003D1772">
        <w:rPr>
          <w:sz w:val="22"/>
          <w:szCs w:val="22"/>
          <w:lang w:val="en-GB"/>
        </w:rPr>
        <w:t>of</w:t>
      </w:r>
      <w:proofErr w:type="spellEnd"/>
      <w:r w:rsidRPr="003D1772">
        <w:rPr>
          <w:sz w:val="22"/>
          <w:szCs w:val="22"/>
          <w:lang w:val="en-GB"/>
        </w:rPr>
        <w:t xml:space="preserve"> Lille</w:t>
      </w:r>
      <w:r w:rsidR="00945048" w:rsidRPr="003D1772">
        <w:rPr>
          <w:sz w:val="22"/>
          <w:szCs w:val="22"/>
          <w:lang w:val="en-GB"/>
        </w:rPr>
        <w:t xml:space="preserve">, </w:t>
      </w:r>
      <w:r w:rsidR="00485439" w:rsidRPr="003D1772">
        <w:rPr>
          <w:sz w:val="22"/>
          <w:szCs w:val="22"/>
          <w:lang w:val="en-GB"/>
        </w:rPr>
        <w:t xml:space="preserve">2 </w:t>
      </w:r>
      <w:proofErr w:type="spellStart"/>
      <w:r w:rsidR="00485439" w:rsidRPr="003D1772">
        <w:rPr>
          <w:sz w:val="22"/>
          <w:szCs w:val="22"/>
          <w:lang w:val="en-GB"/>
        </w:rPr>
        <w:t>Allée</w:t>
      </w:r>
      <w:proofErr w:type="spellEnd"/>
      <w:r w:rsidR="00485439" w:rsidRPr="003D1772">
        <w:rPr>
          <w:sz w:val="22"/>
          <w:szCs w:val="22"/>
          <w:lang w:val="en-GB"/>
        </w:rPr>
        <w:t xml:space="preserve"> Louise et Victor BP 30329, 59100 Roubaix</w:t>
      </w:r>
      <w:r w:rsidR="00704B24" w:rsidRPr="003D1772">
        <w:rPr>
          <w:sz w:val="22"/>
          <w:szCs w:val="22"/>
          <w:lang w:val="en-GB"/>
        </w:rPr>
        <w:t xml:space="preserve">, </w:t>
      </w:r>
      <w:r w:rsidRPr="003D1772">
        <w:rPr>
          <w:sz w:val="22"/>
          <w:szCs w:val="22"/>
          <w:lang w:val="en-GB"/>
        </w:rPr>
        <w:t>France</w:t>
      </w:r>
    </w:p>
    <w:p w:rsidR="00704B24" w:rsidRPr="003D1772" w:rsidRDefault="00704B24" w:rsidP="002A7476">
      <w:pPr>
        <w:jc w:val="center"/>
        <w:rPr>
          <w:sz w:val="22"/>
          <w:szCs w:val="22"/>
          <w:lang w:val="en-GB"/>
        </w:rPr>
      </w:pPr>
      <w:r w:rsidRPr="003D1772">
        <w:rPr>
          <w:sz w:val="22"/>
          <w:szCs w:val="22"/>
          <w:lang w:val="en-GB"/>
        </w:rPr>
        <w:t xml:space="preserve">Email: </w:t>
      </w:r>
      <w:hyperlink r:id="rId8" w:history="1">
        <w:r w:rsidR="00485439" w:rsidRPr="003D1772">
          <w:rPr>
            <w:rStyle w:val="a3"/>
            <w:sz w:val="22"/>
            <w:szCs w:val="22"/>
            <w:lang w:val="en-GB"/>
          </w:rPr>
          <w:t>chan.hui@ensait.fr</w:t>
        </w:r>
      </w:hyperlink>
      <w:r w:rsidR="00485439" w:rsidRPr="003D1772">
        <w:rPr>
          <w:sz w:val="22"/>
          <w:szCs w:val="22"/>
          <w:lang w:val="en-GB"/>
        </w:rPr>
        <w:t xml:space="preserve">;  </w:t>
      </w:r>
      <w:hyperlink r:id="rId9" w:history="1">
        <w:r w:rsidR="00485439" w:rsidRPr="003D1772">
          <w:rPr>
            <w:rStyle w:val="a3"/>
            <w:sz w:val="22"/>
            <w:szCs w:val="22"/>
            <w:lang w:val="en-GB"/>
          </w:rPr>
          <w:t>chen.chen@ensait.fr</w:t>
        </w:r>
      </w:hyperlink>
      <w:r w:rsidR="00485439" w:rsidRPr="003D1772">
        <w:rPr>
          <w:sz w:val="22"/>
          <w:szCs w:val="22"/>
          <w:lang w:val="en-GB"/>
        </w:rPr>
        <w:t xml:space="preserve">;  </w:t>
      </w:r>
      <w:hyperlink r:id="rId10" w:history="1">
        <w:r w:rsidR="00485439" w:rsidRPr="003D1772">
          <w:rPr>
            <w:rStyle w:val="a3"/>
            <w:sz w:val="22"/>
            <w:szCs w:val="22"/>
            <w:lang w:val="en-GB"/>
          </w:rPr>
          <w:t>peng.wang@ensait.fr</w:t>
        </w:r>
      </w:hyperlink>
      <w:r w:rsidR="00485439" w:rsidRPr="003D1772">
        <w:rPr>
          <w:sz w:val="22"/>
          <w:szCs w:val="22"/>
          <w:lang w:val="en-GB"/>
        </w:rPr>
        <w:t xml:space="preserve">;  </w:t>
      </w:r>
      <w:hyperlink r:id="rId11" w:history="1">
        <w:r w:rsidR="00485439" w:rsidRPr="003D1772">
          <w:rPr>
            <w:rStyle w:val="a3"/>
            <w:sz w:val="22"/>
            <w:szCs w:val="22"/>
            <w:lang w:val="en-GB"/>
          </w:rPr>
          <w:t>xavier.legrand@ensait.fr</w:t>
        </w:r>
      </w:hyperlink>
      <w:r w:rsidR="00485439" w:rsidRPr="003D1772">
        <w:rPr>
          <w:sz w:val="22"/>
          <w:szCs w:val="22"/>
          <w:lang w:val="en-GB"/>
        </w:rPr>
        <w:t xml:space="preserve"> </w:t>
      </w:r>
    </w:p>
    <w:p w:rsidR="00DB312B" w:rsidRPr="003D1772" w:rsidRDefault="00DB312B" w:rsidP="00CD13D0">
      <w:pPr>
        <w:spacing w:line="220" w:lineRule="exact"/>
        <w:jc w:val="center"/>
        <w:rPr>
          <w:sz w:val="22"/>
          <w:szCs w:val="22"/>
          <w:lang w:val="en-GB"/>
        </w:rPr>
      </w:pPr>
    </w:p>
    <w:p w:rsidR="00704B24" w:rsidRPr="003D1772" w:rsidRDefault="00704B24" w:rsidP="00CD13D0">
      <w:pPr>
        <w:spacing w:line="220" w:lineRule="exact"/>
        <w:jc w:val="center"/>
        <w:rPr>
          <w:sz w:val="22"/>
          <w:szCs w:val="22"/>
          <w:lang w:val="en-GB"/>
        </w:rPr>
      </w:pPr>
    </w:p>
    <w:p w:rsidR="00704B24" w:rsidRPr="003D1772" w:rsidRDefault="00704B24" w:rsidP="00C84FC4">
      <w:pPr>
        <w:rPr>
          <w:sz w:val="22"/>
          <w:szCs w:val="22"/>
          <w:lang w:val="en-GB"/>
        </w:rPr>
      </w:pPr>
      <w:r w:rsidRPr="003D1772">
        <w:rPr>
          <w:b/>
          <w:sz w:val="22"/>
          <w:szCs w:val="22"/>
          <w:lang w:val="en-GB"/>
        </w:rPr>
        <w:t>Keywords:</w:t>
      </w:r>
      <w:r w:rsidRPr="003D1772">
        <w:rPr>
          <w:sz w:val="22"/>
          <w:szCs w:val="22"/>
          <w:lang w:val="en-GB"/>
        </w:rPr>
        <w:t xml:space="preserve"> </w:t>
      </w:r>
      <w:r w:rsidR="002A7476" w:rsidRPr="003D1772">
        <w:rPr>
          <w:color w:val="000000"/>
          <w:sz w:val="22"/>
          <w:szCs w:val="22"/>
          <w:lang w:val="en-GB"/>
        </w:rPr>
        <w:t>Textile composites</w:t>
      </w:r>
      <w:r w:rsidR="00A14A8C" w:rsidRPr="003D1772">
        <w:rPr>
          <w:color w:val="000000"/>
          <w:sz w:val="22"/>
          <w:szCs w:val="22"/>
          <w:lang w:val="en-GB"/>
        </w:rPr>
        <w:t xml:space="preserve">, </w:t>
      </w:r>
      <w:r w:rsidR="002A7476" w:rsidRPr="003D1772">
        <w:rPr>
          <w:color w:val="000000"/>
          <w:sz w:val="22"/>
          <w:szCs w:val="22"/>
          <w:lang w:val="en-GB"/>
        </w:rPr>
        <w:t>3D preform</w:t>
      </w:r>
      <w:r w:rsidR="00A14A8C" w:rsidRPr="003D1772">
        <w:rPr>
          <w:color w:val="000000"/>
          <w:sz w:val="22"/>
          <w:szCs w:val="22"/>
          <w:lang w:val="en-GB"/>
        </w:rPr>
        <w:t>,</w:t>
      </w:r>
      <w:r w:rsidR="002A7476" w:rsidRPr="003D1772">
        <w:rPr>
          <w:color w:val="000000"/>
          <w:sz w:val="22"/>
          <w:szCs w:val="22"/>
          <w:lang w:val="en-GB"/>
        </w:rPr>
        <w:t xml:space="preserve"> Tufting</w:t>
      </w:r>
      <w:r w:rsidR="00A14A8C" w:rsidRPr="003D1772">
        <w:rPr>
          <w:color w:val="000000"/>
          <w:sz w:val="22"/>
          <w:szCs w:val="22"/>
          <w:lang w:val="en-GB"/>
        </w:rPr>
        <w:t xml:space="preserve">, </w:t>
      </w:r>
      <w:r w:rsidR="002A7476" w:rsidRPr="003D1772">
        <w:rPr>
          <w:color w:val="000000"/>
          <w:sz w:val="22"/>
          <w:szCs w:val="22"/>
          <w:lang w:val="en-GB"/>
        </w:rPr>
        <w:t xml:space="preserve">Shear </w:t>
      </w:r>
      <w:r w:rsidR="002A7476" w:rsidRPr="008B1252">
        <w:rPr>
          <w:noProof/>
          <w:color w:val="000000"/>
          <w:sz w:val="22"/>
          <w:szCs w:val="22"/>
          <w:lang w:val="en-GB"/>
        </w:rPr>
        <w:t>beh</w:t>
      </w:r>
      <w:r w:rsidR="008B1252">
        <w:rPr>
          <w:noProof/>
          <w:color w:val="000000"/>
          <w:sz w:val="22"/>
          <w:szCs w:val="22"/>
          <w:lang w:val="en-GB"/>
        </w:rPr>
        <w:t>avi</w:t>
      </w:r>
      <w:r w:rsidR="002A7476" w:rsidRPr="008B1252">
        <w:rPr>
          <w:noProof/>
          <w:color w:val="000000"/>
          <w:sz w:val="22"/>
          <w:szCs w:val="22"/>
          <w:lang w:val="en-GB"/>
        </w:rPr>
        <w:t>our</w:t>
      </w:r>
    </w:p>
    <w:p w:rsidR="00704B24" w:rsidRPr="003D1772" w:rsidRDefault="00704B24" w:rsidP="00CD13D0">
      <w:pPr>
        <w:spacing w:line="220" w:lineRule="exact"/>
        <w:rPr>
          <w:sz w:val="22"/>
          <w:szCs w:val="22"/>
          <w:lang w:val="en-GB"/>
        </w:rPr>
      </w:pPr>
      <w:r w:rsidRPr="003D1772">
        <w:rPr>
          <w:sz w:val="22"/>
          <w:szCs w:val="22"/>
          <w:lang w:val="en-GB"/>
        </w:rPr>
        <w:t xml:space="preserve"> </w:t>
      </w:r>
    </w:p>
    <w:p w:rsidR="00656C88" w:rsidRPr="003D1772" w:rsidRDefault="00656C88" w:rsidP="00CD13D0">
      <w:pPr>
        <w:spacing w:line="220" w:lineRule="exact"/>
        <w:rPr>
          <w:b/>
          <w:sz w:val="22"/>
          <w:szCs w:val="22"/>
          <w:lang w:val="en-GB"/>
        </w:rPr>
      </w:pPr>
    </w:p>
    <w:p w:rsidR="00704B24" w:rsidRPr="003D1772" w:rsidRDefault="00704B24" w:rsidP="006D2BC0">
      <w:pPr>
        <w:rPr>
          <w:b/>
          <w:sz w:val="22"/>
          <w:szCs w:val="22"/>
          <w:lang w:val="en-GB"/>
        </w:rPr>
      </w:pPr>
      <w:r w:rsidRPr="003D1772">
        <w:rPr>
          <w:b/>
          <w:sz w:val="22"/>
          <w:szCs w:val="22"/>
          <w:lang w:val="en-GB"/>
        </w:rPr>
        <w:t>Abstract</w:t>
      </w:r>
    </w:p>
    <w:p w:rsidR="00AC1AC4" w:rsidRPr="003D1772" w:rsidRDefault="00AC1AC4" w:rsidP="00CD13D0">
      <w:pPr>
        <w:spacing w:line="220" w:lineRule="exact"/>
        <w:jc w:val="both"/>
        <w:rPr>
          <w:sz w:val="22"/>
          <w:szCs w:val="22"/>
          <w:lang w:val="en-GB"/>
        </w:rPr>
      </w:pPr>
    </w:p>
    <w:p w:rsidR="00AB7F54" w:rsidRPr="003D1772" w:rsidRDefault="00AC1AC4" w:rsidP="00AC1AC4">
      <w:pPr>
        <w:jc w:val="both"/>
        <w:rPr>
          <w:sz w:val="22"/>
          <w:szCs w:val="22"/>
          <w:lang w:val="en-GB"/>
        </w:rPr>
      </w:pPr>
      <w:r w:rsidRPr="003D1772">
        <w:rPr>
          <w:sz w:val="22"/>
          <w:szCs w:val="22"/>
          <w:lang w:val="en-GB"/>
        </w:rPr>
        <w:t xml:space="preserve">This study </w:t>
      </w:r>
      <w:proofErr w:type="gramStart"/>
      <w:r w:rsidRPr="003D1772">
        <w:rPr>
          <w:sz w:val="22"/>
          <w:szCs w:val="22"/>
          <w:lang w:val="en-GB"/>
        </w:rPr>
        <w:t>focus</w:t>
      </w:r>
      <w:proofErr w:type="gramEnd"/>
      <w:r w:rsidRPr="003D1772">
        <w:rPr>
          <w:sz w:val="22"/>
          <w:szCs w:val="22"/>
          <w:lang w:val="en-GB"/>
        </w:rPr>
        <w:t xml:space="preserve"> on the tufting technology to improve the mechanical performance of the through-the-thickness reinforced fabric and composite. Developed from conventional stitching, tufting is a method used to link together dry reinforcements or strengthen composite by inserting thread through the thickness of the preform [10]. Tufting can be used to combine different types of textiles such as woven or braided layers. It requires only one side access of thread and does not require the use of second thread which makes it simpler and cost economic. This paper outlines the manufacture of tufted sample and the influence of the tufting density on the mechanical properties of tufted composite, in </w:t>
      </w:r>
      <w:r w:rsidRPr="008B1252">
        <w:rPr>
          <w:noProof/>
          <w:sz w:val="22"/>
          <w:szCs w:val="22"/>
          <w:lang w:val="en-GB"/>
        </w:rPr>
        <w:t>particular</w:t>
      </w:r>
      <w:r w:rsidR="008B1252">
        <w:rPr>
          <w:noProof/>
          <w:sz w:val="22"/>
          <w:szCs w:val="22"/>
          <w:lang w:val="en-GB"/>
        </w:rPr>
        <w:t>,</w:t>
      </w:r>
      <w:r w:rsidRPr="003D1772">
        <w:rPr>
          <w:sz w:val="22"/>
          <w:szCs w:val="22"/>
          <w:lang w:val="en-GB"/>
        </w:rPr>
        <w:t xml:space="preserve"> the longitudinal shearing, is deeply analysed. The first results show that the longitudinal shear stiffness increases due to the presence of through-the-thickness yarns. More important tufting density is used more important longitudinal shear stiffness can be observed. By contrast, the more important tufting density brings out the heavier composite part, the ratio shear load to mass will be modified. On the other hand, the more important tufting density may lead to more degradation of the tufting threads and of the structure of the reinforced fabric.   </w:t>
      </w:r>
    </w:p>
    <w:p w:rsidR="00152D8E" w:rsidRPr="003D1772" w:rsidRDefault="00152D8E" w:rsidP="00CD13D0">
      <w:pPr>
        <w:spacing w:line="220" w:lineRule="exact"/>
        <w:jc w:val="both"/>
        <w:rPr>
          <w:sz w:val="22"/>
          <w:szCs w:val="22"/>
          <w:lang w:val="en-GB"/>
        </w:rPr>
      </w:pPr>
    </w:p>
    <w:p w:rsidR="00152D8E" w:rsidRPr="003D1772" w:rsidRDefault="00152D8E" w:rsidP="00CD13D0">
      <w:pPr>
        <w:spacing w:line="220" w:lineRule="exact"/>
        <w:jc w:val="both"/>
        <w:rPr>
          <w:sz w:val="22"/>
          <w:szCs w:val="22"/>
          <w:lang w:val="en-GB"/>
        </w:rPr>
      </w:pPr>
    </w:p>
    <w:p w:rsidR="00704B24" w:rsidRPr="003D1772" w:rsidRDefault="00704B24" w:rsidP="00D13F6A">
      <w:pPr>
        <w:pStyle w:val="1stTitleWCCM"/>
        <w:tabs>
          <w:tab w:val="clear" w:pos="360"/>
          <w:tab w:val="left" w:pos="284"/>
        </w:tabs>
        <w:spacing w:before="0" w:after="0"/>
        <w:outlineLvl w:val="0"/>
        <w:rPr>
          <w:caps w:val="0"/>
          <w:sz w:val="22"/>
          <w:szCs w:val="22"/>
          <w:lang w:val="en-GB"/>
        </w:rPr>
      </w:pPr>
      <w:r w:rsidRPr="003D1772">
        <w:rPr>
          <w:sz w:val="22"/>
          <w:szCs w:val="22"/>
          <w:lang w:val="en-GB"/>
        </w:rPr>
        <w:t>1</w:t>
      </w:r>
      <w:r w:rsidR="00A14A8C" w:rsidRPr="003D1772">
        <w:rPr>
          <w:sz w:val="22"/>
          <w:szCs w:val="22"/>
          <w:lang w:val="en-GB"/>
        </w:rPr>
        <w:t>.</w:t>
      </w:r>
      <w:r w:rsidR="00A14A8C" w:rsidRPr="003D1772">
        <w:rPr>
          <w:sz w:val="22"/>
          <w:szCs w:val="22"/>
          <w:lang w:val="en-GB"/>
        </w:rPr>
        <w:tab/>
      </w:r>
      <w:r w:rsidR="00A14A8C" w:rsidRPr="003D1772">
        <w:rPr>
          <w:caps w:val="0"/>
          <w:sz w:val="22"/>
          <w:szCs w:val="22"/>
          <w:lang w:val="en-GB"/>
        </w:rPr>
        <w:t>Introduction</w:t>
      </w:r>
    </w:p>
    <w:p w:rsidR="006D2BC0" w:rsidRPr="003D1772" w:rsidRDefault="006D2BC0" w:rsidP="00CD13D0">
      <w:pPr>
        <w:spacing w:line="220" w:lineRule="exact"/>
        <w:jc w:val="both"/>
        <w:rPr>
          <w:sz w:val="22"/>
          <w:szCs w:val="22"/>
          <w:lang w:val="en-GB"/>
        </w:rPr>
      </w:pPr>
    </w:p>
    <w:p w:rsidR="005200CE" w:rsidRDefault="003C77C4" w:rsidP="00352125">
      <w:pPr>
        <w:jc w:val="both"/>
        <w:rPr>
          <w:sz w:val="22"/>
          <w:szCs w:val="22"/>
          <w:lang w:val="en-GB"/>
        </w:rPr>
      </w:pPr>
      <w:r w:rsidRPr="003D1772">
        <w:rPr>
          <w:sz w:val="22"/>
          <w:szCs w:val="22"/>
          <w:lang w:val="en-GB"/>
        </w:rPr>
        <w:t xml:space="preserve">Laminated composites are wildly used in many industrial fields such as transport, construction, energy and defence. Comparing with metal materials, laminated composite presents better mechanical performances such as high specific strength and stiffness. However, the laminations of two-dimensional layered </w:t>
      </w:r>
      <w:r w:rsidRPr="008B1252">
        <w:rPr>
          <w:noProof/>
          <w:sz w:val="22"/>
          <w:szCs w:val="22"/>
          <w:lang w:val="en-GB"/>
        </w:rPr>
        <w:t>fib</w:t>
      </w:r>
      <w:r w:rsidR="008B1252">
        <w:rPr>
          <w:noProof/>
          <w:sz w:val="22"/>
          <w:szCs w:val="22"/>
          <w:lang w:val="en-GB"/>
        </w:rPr>
        <w:t>re</w:t>
      </w:r>
      <w:r w:rsidRPr="003D1772">
        <w:rPr>
          <w:sz w:val="22"/>
          <w:szCs w:val="22"/>
          <w:lang w:val="en-GB"/>
        </w:rPr>
        <w:t xml:space="preserve"> structure have shown limitations including high cost and some inferior mechanical properties such as interlaminar shear [1, 2]. Therefore, a large number of works were conducted on the development of 3D </w:t>
      </w:r>
      <w:r w:rsidRPr="008B1252">
        <w:rPr>
          <w:noProof/>
          <w:sz w:val="22"/>
          <w:szCs w:val="22"/>
          <w:lang w:val="en-GB"/>
        </w:rPr>
        <w:t>preforms</w:t>
      </w:r>
      <w:r w:rsidRPr="003D1772">
        <w:rPr>
          <w:sz w:val="22"/>
          <w:szCs w:val="22"/>
          <w:lang w:val="en-GB"/>
        </w:rPr>
        <w:t xml:space="preserve"> with reinforcements of high </w:t>
      </w:r>
      <w:r w:rsidRPr="008B1252">
        <w:rPr>
          <w:noProof/>
          <w:sz w:val="22"/>
          <w:szCs w:val="22"/>
          <w:lang w:val="en-GB"/>
        </w:rPr>
        <w:t>in</w:t>
      </w:r>
      <w:r w:rsidR="008B1252">
        <w:rPr>
          <w:noProof/>
          <w:sz w:val="22"/>
          <w:szCs w:val="22"/>
          <w:lang w:val="en-GB"/>
        </w:rPr>
        <w:t>-</w:t>
      </w:r>
      <w:r w:rsidRPr="008B1252">
        <w:rPr>
          <w:noProof/>
          <w:sz w:val="22"/>
          <w:szCs w:val="22"/>
          <w:lang w:val="en-GB"/>
        </w:rPr>
        <w:t>plane</w:t>
      </w:r>
      <w:r w:rsidRPr="003D1772">
        <w:rPr>
          <w:sz w:val="22"/>
          <w:szCs w:val="22"/>
          <w:lang w:val="en-GB"/>
        </w:rPr>
        <w:t xml:space="preserve"> </w:t>
      </w:r>
      <w:proofErr w:type="gramStart"/>
      <w:r w:rsidRPr="003D1772">
        <w:rPr>
          <w:sz w:val="22"/>
          <w:szCs w:val="22"/>
          <w:lang w:val="en-GB"/>
        </w:rPr>
        <w:t>densities, and</w:t>
      </w:r>
      <w:proofErr w:type="gramEnd"/>
      <w:r w:rsidRPr="003D1772">
        <w:rPr>
          <w:sz w:val="22"/>
          <w:szCs w:val="22"/>
          <w:lang w:val="en-GB"/>
        </w:rPr>
        <w:t xml:space="preserve"> including also the insertion of through-the-thickness yarns to connect layers thereby combining excellent mechanical properties of layers to improve the resistance to delamination and impact resistance [3, 4]. Different approaches of forming 3D preforms were brought out and classified according to processes of inserting </w:t>
      </w:r>
      <w:r w:rsidRPr="008B1252">
        <w:rPr>
          <w:noProof/>
          <w:sz w:val="22"/>
          <w:szCs w:val="22"/>
          <w:lang w:val="en-GB"/>
        </w:rPr>
        <w:t>fib</w:t>
      </w:r>
      <w:r w:rsidR="008B1252">
        <w:rPr>
          <w:noProof/>
          <w:sz w:val="22"/>
          <w:szCs w:val="22"/>
          <w:lang w:val="en-GB"/>
        </w:rPr>
        <w:t>re</w:t>
      </w:r>
      <w:r w:rsidRPr="008B1252">
        <w:rPr>
          <w:noProof/>
          <w:sz w:val="22"/>
          <w:szCs w:val="22"/>
          <w:lang w:val="en-GB"/>
        </w:rPr>
        <w:t>s</w:t>
      </w:r>
      <w:r w:rsidRPr="003D1772">
        <w:rPr>
          <w:sz w:val="22"/>
          <w:szCs w:val="22"/>
          <w:lang w:val="en-GB"/>
        </w:rPr>
        <w:t xml:space="preserve"> in the thickness. 3D weaving, braiding, knitting and other specific technologies such as stitching, z-pinning and tufting were applied on insertion of </w:t>
      </w:r>
      <w:r w:rsidRPr="008B1252">
        <w:rPr>
          <w:noProof/>
          <w:sz w:val="22"/>
          <w:szCs w:val="22"/>
          <w:lang w:val="en-GB"/>
        </w:rPr>
        <w:t>through</w:t>
      </w:r>
      <w:r w:rsidR="008B1252">
        <w:rPr>
          <w:noProof/>
          <w:sz w:val="22"/>
          <w:szCs w:val="22"/>
          <w:lang w:val="en-GB"/>
        </w:rPr>
        <w:t>-</w:t>
      </w:r>
      <w:r w:rsidRPr="008B1252">
        <w:rPr>
          <w:noProof/>
          <w:sz w:val="22"/>
          <w:szCs w:val="22"/>
          <w:lang w:val="en-GB"/>
        </w:rPr>
        <w:t>thickness</w:t>
      </w:r>
      <w:r w:rsidRPr="003D1772">
        <w:rPr>
          <w:sz w:val="22"/>
          <w:szCs w:val="22"/>
          <w:lang w:val="en-GB"/>
        </w:rPr>
        <w:t xml:space="preserve"> </w:t>
      </w:r>
      <w:r w:rsidRPr="008B1252">
        <w:rPr>
          <w:noProof/>
          <w:sz w:val="22"/>
          <w:szCs w:val="22"/>
          <w:lang w:val="en-GB"/>
        </w:rPr>
        <w:t>fibrous</w:t>
      </w:r>
      <w:r w:rsidRPr="003D1772">
        <w:rPr>
          <w:sz w:val="22"/>
          <w:szCs w:val="22"/>
          <w:lang w:val="en-GB"/>
        </w:rPr>
        <w:t xml:space="preserve"> structure [5-9].</w:t>
      </w:r>
    </w:p>
    <w:p w:rsidR="00E84D60" w:rsidRDefault="00E84D60" w:rsidP="00352125">
      <w:pPr>
        <w:jc w:val="both"/>
        <w:rPr>
          <w:sz w:val="22"/>
          <w:szCs w:val="22"/>
          <w:lang w:val="en-GB"/>
        </w:rPr>
      </w:pPr>
    </w:p>
    <w:p w:rsidR="00E559C6" w:rsidRDefault="00DB5D33" w:rsidP="00352125">
      <w:pPr>
        <w:jc w:val="both"/>
        <w:rPr>
          <w:sz w:val="22"/>
          <w:szCs w:val="22"/>
          <w:lang w:val="en-GB"/>
        </w:rPr>
      </w:pPr>
      <w:r>
        <w:rPr>
          <w:sz w:val="22"/>
          <w:szCs w:val="22"/>
          <w:lang w:val="en-GB"/>
        </w:rPr>
        <w:t xml:space="preserve">The present paper is focus on </w:t>
      </w:r>
      <w:r w:rsidRPr="008B1252">
        <w:rPr>
          <w:noProof/>
          <w:sz w:val="22"/>
          <w:szCs w:val="22"/>
          <w:lang w:val="en-GB"/>
        </w:rPr>
        <w:t>tuf</w:t>
      </w:r>
      <w:r w:rsidR="008B1252">
        <w:rPr>
          <w:noProof/>
          <w:sz w:val="22"/>
          <w:szCs w:val="22"/>
          <w:lang w:val="en-GB"/>
        </w:rPr>
        <w:t>t</w:t>
      </w:r>
      <w:r w:rsidRPr="008B1252">
        <w:rPr>
          <w:noProof/>
          <w:sz w:val="22"/>
          <w:szCs w:val="22"/>
          <w:lang w:val="en-GB"/>
        </w:rPr>
        <w:t>ing</w:t>
      </w:r>
      <w:r>
        <w:rPr>
          <w:sz w:val="22"/>
          <w:szCs w:val="22"/>
          <w:lang w:val="en-GB"/>
        </w:rPr>
        <w:t xml:space="preserve"> and LRI </w:t>
      </w:r>
      <w:proofErr w:type="gramStart"/>
      <w:r>
        <w:rPr>
          <w:sz w:val="22"/>
          <w:szCs w:val="22"/>
          <w:lang w:val="en-GB"/>
        </w:rPr>
        <w:t>process, and</w:t>
      </w:r>
      <w:proofErr w:type="gramEnd"/>
      <w:r>
        <w:rPr>
          <w:sz w:val="22"/>
          <w:szCs w:val="22"/>
          <w:lang w:val="en-GB"/>
        </w:rPr>
        <w:t xml:space="preserve"> analyse the influence of </w:t>
      </w:r>
      <w:r w:rsidRPr="008B1252">
        <w:rPr>
          <w:noProof/>
          <w:sz w:val="22"/>
          <w:szCs w:val="22"/>
          <w:lang w:val="en-GB"/>
        </w:rPr>
        <w:t>tuf</w:t>
      </w:r>
      <w:r w:rsidR="008B1252">
        <w:rPr>
          <w:noProof/>
          <w:sz w:val="22"/>
          <w:szCs w:val="22"/>
          <w:lang w:val="en-GB"/>
        </w:rPr>
        <w:t>t</w:t>
      </w:r>
      <w:r w:rsidRPr="008B1252">
        <w:rPr>
          <w:noProof/>
          <w:sz w:val="22"/>
          <w:szCs w:val="22"/>
          <w:lang w:val="en-GB"/>
        </w:rPr>
        <w:t>ing</w:t>
      </w:r>
      <w:r>
        <w:rPr>
          <w:sz w:val="22"/>
          <w:szCs w:val="22"/>
          <w:lang w:val="en-GB"/>
        </w:rPr>
        <w:t xml:space="preserve"> density on the </w:t>
      </w:r>
      <w:r w:rsidRPr="00DB5D33">
        <w:rPr>
          <w:sz w:val="22"/>
          <w:szCs w:val="22"/>
          <w:lang w:val="en-GB"/>
        </w:rPr>
        <w:t xml:space="preserve">longitudinal shear stiffness </w:t>
      </w:r>
      <w:r>
        <w:rPr>
          <w:sz w:val="22"/>
          <w:szCs w:val="22"/>
          <w:lang w:val="en-GB"/>
        </w:rPr>
        <w:t xml:space="preserve">of tufted 3D composite. </w:t>
      </w:r>
      <w:r w:rsidR="00DD3ACD">
        <w:rPr>
          <w:sz w:val="22"/>
          <w:szCs w:val="22"/>
          <w:lang w:val="en-GB"/>
        </w:rPr>
        <w:t>As a popular</w:t>
      </w:r>
      <w:r w:rsidR="00190B1D">
        <w:rPr>
          <w:sz w:val="22"/>
          <w:szCs w:val="22"/>
          <w:lang w:val="en-GB"/>
        </w:rPr>
        <w:t xml:space="preserve"> and low-cost</w:t>
      </w:r>
      <w:r w:rsidR="00DD3ACD">
        <w:rPr>
          <w:sz w:val="22"/>
          <w:szCs w:val="22"/>
          <w:lang w:val="en-GB"/>
        </w:rPr>
        <w:t xml:space="preserve"> through-thickness reinforcement (TTR) method</w:t>
      </w:r>
      <w:r>
        <w:rPr>
          <w:sz w:val="22"/>
          <w:szCs w:val="22"/>
          <w:lang w:val="en-GB"/>
        </w:rPr>
        <w:t xml:space="preserve">, most types of textile can be reinforced by </w:t>
      </w:r>
      <w:r w:rsidRPr="008B1252">
        <w:rPr>
          <w:noProof/>
          <w:sz w:val="22"/>
          <w:szCs w:val="22"/>
          <w:lang w:val="en-GB"/>
        </w:rPr>
        <w:t>tufting</w:t>
      </w:r>
      <w:r>
        <w:rPr>
          <w:sz w:val="22"/>
          <w:szCs w:val="22"/>
          <w:lang w:val="en-GB"/>
        </w:rPr>
        <w:t xml:space="preserve"> and can be used to the thick fabric</w:t>
      </w:r>
      <w:r w:rsidR="00190B1D">
        <w:rPr>
          <w:sz w:val="22"/>
          <w:szCs w:val="22"/>
          <w:lang w:val="en-GB"/>
        </w:rPr>
        <w:t>. Despite</w:t>
      </w:r>
      <w:r>
        <w:rPr>
          <w:sz w:val="22"/>
          <w:szCs w:val="22"/>
          <w:lang w:val="en-GB"/>
        </w:rPr>
        <w:t xml:space="preserve"> </w:t>
      </w:r>
      <w:r w:rsidR="00190B1D">
        <w:rPr>
          <w:sz w:val="22"/>
          <w:szCs w:val="22"/>
          <w:lang w:val="en-GB"/>
        </w:rPr>
        <w:t xml:space="preserve">tufting has some </w:t>
      </w:r>
      <w:r w:rsidR="00DD3ACD">
        <w:rPr>
          <w:sz w:val="22"/>
          <w:szCs w:val="22"/>
          <w:lang w:val="en-GB"/>
        </w:rPr>
        <w:t xml:space="preserve">advantages </w:t>
      </w:r>
      <w:r w:rsidR="00190B1D">
        <w:rPr>
          <w:sz w:val="22"/>
          <w:szCs w:val="22"/>
          <w:lang w:val="en-GB"/>
        </w:rPr>
        <w:t xml:space="preserve">and </w:t>
      </w:r>
      <w:r w:rsidR="00190B1D" w:rsidRPr="008B1252">
        <w:rPr>
          <w:noProof/>
          <w:sz w:val="22"/>
          <w:szCs w:val="22"/>
          <w:lang w:val="en-GB"/>
        </w:rPr>
        <w:t>potential</w:t>
      </w:r>
      <w:r w:rsidR="00190B1D">
        <w:rPr>
          <w:sz w:val="22"/>
          <w:szCs w:val="22"/>
          <w:lang w:val="en-GB"/>
        </w:rPr>
        <w:t xml:space="preserve"> application in </w:t>
      </w:r>
      <w:proofErr w:type="spellStart"/>
      <w:r w:rsidR="00190B1D">
        <w:rPr>
          <w:sz w:val="22"/>
          <w:szCs w:val="22"/>
          <w:lang w:val="en-GB"/>
        </w:rPr>
        <w:t>ind</w:t>
      </w:r>
      <w:proofErr w:type="spellEnd"/>
      <w:r w:rsidR="00190B1D" w:rsidRPr="00190B1D">
        <w:rPr>
          <w:sz w:val="22"/>
          <w:szCs w:val="22"/>
        </w:rPr>
        <w:t>u</w:t>
      </w:r>
      <w:proofErr w:type="spellStart"/>
      <w:r w:rsidR="00190B1D">
        <w:rPr>
          <w:sz w:val="22"/>
          <w:szCs w:val="22"/>
          <w:lang w:val="en-GB"/>
        </w:rPr>
        <w:t>strial</w:t>
      </w:r>
      <w:proofErr w:type="spellEnd"/>
      <w:r w:rsidR="00190B1D">
        <w:rPr>
          <w:sz w:val="22"/>
          <w:szCs w:val="22"/>
          <w:lang w:val="en-GB"/>
        </w:rPr>
        <w:t xml:space="preserve"> area. However, </w:t>
      </w:r>
      <w:r w:rsidR="00E559C6">
        <w:rPr>
          <w:rFonts w:eastAsiaTheme="minorEastAsia"/>
          <w:sz w:val="22"/>
          <w:szCs w:val="22"/>
          <w:lang w:eastAsia="zh-CN"/>
        </w:rPr>
        <w:t xml:space="preserve">it still exists some limitation, which need to </w:t>
      </w:r>
      <w:r w:rsidR="00E559C6" w:rsidRPr="008B1252">
        <w:rPr>
          <w:rFonts w:eastAsiaTheme="minorEastAsia"/>
          <w:noProof/>
          <w:sz w:val="22"/>
          <w:szCs w:val="22"/>
          <w:lang w:eastAsia="zh-CN"/>
        </w:rPr>
        <w:t>invest</w:t>
      </w:r>
      <w:r w:rsidR="008B1252">
        <w:rPr>
          <w:rFonts w:eastAsiaTheme="minorEastAsia"/>
          <w:noProof/>
          <w:sz w:val="22"/>
          <w:szCs w:val="22"/>
          <w:lang w:eastAsia="zh-CN"/>
        </w:rPr>
        <w:t>i</w:t>
      </w:r>
      <w:r w:rsidR="00E559C6" w:rsidRPr="008B1252">
        <w:rPr>
          <w:rFonts w:eastAsiaTheme="minorEastAsia"/>
          <w:noProof/>
          <w:sz w:val="22"/>
          <w:szCs w:val="22"/>
          <w:lang w:eastAsia="zh-CN"/>
        </w:rPr>
        <w:t>gate</w:t>
      </w:r>
      <w:r w:rsidR="00DD3ACD" w:rsidRPr="00DD3ACD">
        <w:rPr>
          <w:sz w:val="22"/>
          <w:szCs w:val="22"/>
          <w:lang w:val="en-GB"/>
        </w:rPr>
        <w:t>.</w:t>
      </w:r>
    </w:p>
    <w:p w:rsidR="00E559C6" w:rsidRDefault="00E559C6" w:rsidP="00352125">
      <w:pPr>
        <w:jc w:val="both"/>
        <w:rPr>
          <w:sz w:val="22"/>
          <w:szCs w:val="22"/>
          <w:lang w:val="en-GB"/>
        </w:rPr>
      </w:pPr>
    </w:p>
    <w:p w:rsidR="00E84D60" w:rsidRPr="003D1772" w:rsidRDefault="00E559C6" w:rsidP="00352125">
      <w:pPr>
        <w:jc w:val="both"/>
        <w:rPr>
          <w:sz w:val="22"/>
          <w:szCs w:val="22"/>
          <w:lang w:val="en-GB"/>
        </w:rPr>
      </w:pPr>
      <w:r>
        <w:rPr>
          <w:sz w:val="22"/>
          <w:szCs w:val="22"/>
          <w:lang w:val="en-GB"/>
        </w:rPr>
        <w:t xml:space="preserve">The aim of the </w:t>
      </w:r>
      <w:r w:rsidRPr="008B1252">
        <w:rPr>
          <w:noProof/>
          <w:sz w:val="22"/>
          <w:szCs w:val="22"/>
          <w:lang w:val="en-GB"/>
        </w:rPr>
        <w:t>present</w:t>
      </w:r>
      <w:r>
        <w:rPr>
          <w:sz w:val="22"/>
          <w:szCs w:val="22"/>
          <w:lang w:val="en-GB"/>
        </w:rPr>
        <w:t xml:space="preserve"> paper is to </w:t>
      </w:r>
      <w:r w:rsidRPr="008B1252">
        <w:rPr>
          <w:noProof/>
          <w:sz w:val="22"/>
          <w:szCs w:val="22"/>
          <w:lang w:val="en-GB"/>
        </w:rPr>
        <w:t>invest</w:t>
      </w:r>
      <w:r w:rsidR="008B1252">
        <w:rPr>
          <w:noProof/>
          <w:sz w:val="22"/>
          <w:szCs w:val="22"/>
          <w:lang w:val="en-GB"/>
        </w:rPr>
        <w:t>i</w:t>
      </w:r>
      <w:r w:rsidRPr="008B1252">
        <w:rPr>
          <w:noProof/>
          <w:sz w:val="22"/>
          <w:szCs w:val="22"/>
          <w:lang w:val="en-GB"/>
        </w:rPr>
        <w:t>gate</w:t>
      </w:r>
      <w:r>
        <w:rPr>
          <w:sz w:val="22"/>
          <w:szCs w:val="22"/>
          <w:lang w:val="en-GB"/>
        </w:rPr>
        <w:t xml:space="preserve"> the </w:t>
      </w:r>
      <w:r w:rsidRPr="003D1772">
        <w:rPr>
          <w:sz w:val="22"/>
          <w:szCs w:val="22"/>
          <w:lang w:val="en-GB"/>
        </w:rPr>
        <w:t>longitudinal shearing</w:t>
      </w:r>
      <w:r>
        <w:rPr>
          <w:sz w:val="22"/>
          <w:szCs w:val="22"/>
          <w:lang w:val="en-GB"/>
        </w:rPr>
        <w:t xml:space="preserve"> property, </w:t>
      </w:r>
      <w:r w:rsidRPr="008B1252">
        <w:rPr>
          <w:noProof/>
          <w:sz w:val="22"/>
          <w:szCs w:val="22"/>
          <w:lang w:val="en-GB"/>
        </w:rPr>
        <w:t>therefor</w:t>
      </w:r>
      <w:r w:rsidR="008B1252">
        <w:rPr>
          <w:noProof/>
          <w:sz w:val="22"/>
          <w:szCs w:val="22"/>
          <w:lang w:val="en-GB"/>
        </w:rPr>
        <w:t>e</w:t>
      </w:r>
      <w:r>
        <w:rPr>
          <w:sz w:val="22"/>
          <w:szCs w:val="22"/>
          <w:lang w:val="en-GB"/>
        </w:rPr>
        <w:t xml:space="preserve">, tufted composites are designed and manufactured, then </w:t>
      </w:r>
      <w:r w:rsidR="00C45083">
        <w:rPr>
          <w:sz w:val="22"/>
          <w:szCs w:val="22"/>
          <w:lang w:val="en-GB"/>
        </w:rPr>
        <w:t xml:space="preserve">by means of </w:t>
      </w:r>
      <w:r>
        <w:rPr>
          <w:sz w:val="22"/>
          <w:szCs w:val="22"/>
          <w:lang w:val="en-GB"/>
        </w:rPr>
        <w:t>tensile test to</w:t>
      </w:r>
      <w:r w:rsidR="00C45083">
        <w:rPr>
          <w:sz w:val="22"/>
          <w:szCs w:val="22"/>
          <w:lang w:val="en-GB"/>
        </w:rPr>
        <w:t xml:space="preserve"> realize the effect of through-thickness thread on longitudinal shearing. </w:t>
      </w:r>
      <w:r w:rsidR="00C45083" w:rsidRPr="008B1252">
        <w:rPr>
          <w:noProof/>
          <w:sz w:val="22"/>
          <w:szCs w:val="22"/>
          <w:lang w:val="en-GB"/>
        </w:rPr>
        <w:t>Meanwhile</w:t>
      </w:r>
      <w:r w:rsidR="008B1252">
        <w:rPr>
          <w:noProof/>
          <w:sz w:val="22"/>
          <w:szCs w:val="22"/>
          <w:lang w:val="en-GB"/>
        </w:rPr>
        <w:t>,</w:t>
      </w:r>
      <w:r w:rsidR="00C45083">
        <w:rPr>
          <w:sz w:val="22"/>
          <w:szCs w:val="22"/>
          <w:lang w:val="en-GB"/>
        </w:rPr>
        <w:t xml:space="preserve"> study the influence of </w:t>
      </w:r>
      <w:r w:rsidR="00C45083" w:rsidRPr="008B1252">
        <w:rPr>
          <w:noProof/>
          <w:sz w:val="22"/>
          <w:szCs w:val="22"/>
          <w:lang w:val="en-GB"/>
        </w:rPr>
        <w:t>tuf</w:t>
      </w:r>
      <w:r w:rsidR="008B1252">
        <w:rPr>
          <w:noProof/>
          <w:sz w:val="22"/>
          <w:szCs w:val="22"/>
          <w:lang w:val="en-GB"/>
        </w:rPr>
        <w:t>t</w:t>
      </w:r>
      <w:r w:rsidR="00C45083" w:rsidRPr="008B1252">
        <w:rPr>
          <w:noProof/>
          <w:sz w:val="22"/>
          <w:szCs w:val="22"/>
          <w:lang w:val="en-GB"/>
        </w:rPr>
        <w:t>ing</w:t>
      </w:r>
      <w:r w:rsidR="00C45083">
        <w:rPr>
          <w:sz w:val="22"/>
          <w:szCs w:val="22"/>
          <w:lang w:val="en-GB"/>
        </w:rPr>
        <w:t xml:space="preserve"> density on longitudinal shearing property.</w:t>
      </w:r>
      <w:r>
        <w:rPr>
          <w:sz w:val="22"/>
          <w:szCs w:val="22"/>
          <w:lang w:val="en-GB"/>
        </w:rPr>
        <w:t xml:space="preserve">  </w:t>
      </w:r>
      <w:r w:rsidR="00DD3ACD" w:rsidRPr="00DD3ACD">
        <w:rPr>
          <w:sz w:val="22"/>
          <w:szCs w:val="22"/>
          <w:lang w:val="en-GB"/>
        </w:rPr>
        <w:t xml:space="preserve"> </w:t>
      </w:r>
    </w:p>
    <w:p w:rsidR="00673BC7" w:rsidRPr="003D1772" w:rsidRDefault="00673BC7" w:rsidP="009918AE">
      <w:pPr>
        <w:spacing w:line="220" w:lineRule="exact"/>
        <w:jc w:val="both"/>
        <w:rPr>
          <w:sz w:val="22"/>
          <w:szCs w:val="22"/>
          <w:lang w:val="en-GB"/>
        </w:rPr>
      </w:pPr>
    </w:p>
    <w:p w:rsidR="00352125" w:rsidRPr="003D1772" w:rsidRDefault="00352125" w:rsidP="009918AE">
      <w:pPr>
        <w:spacing w:line="220" w:lineRule="exact"/>
        <w:jc w:val="both"/>
        <w:rPr>
          <w:sz w:val="22"/>
          <w:szCs w:val="22"/>
          <w:lang w:val="en-GB"/>
        </w:rPr>
      </w:pPr>
    </w:p>
    <w:p w:rsidR="002D5FD5" w:rsidRPr="003D1772" w:rsidRDefault="0043410B" w:rsidP="00D13F6A">
      <w:pPr>
        <w:pStyle w:val="1stTitleWCCM"/>
        <w:tabs>
          <w:tab w:val="clear" w:pos="360"/>
          <w:tab w:val="left" w:pos="284"/>
        </w:tabs>
        <w:spacing w:before="0" w:after="0"/>
        <w:outlineLvl w:val="0"/>
        <w:rPr>
          <w:caps w:val="0"/>
          <w:sz w:val="22"/>
          <w:szCs w:val="22"/>
          <w:lang w:val="en-GB"/>
        </w:rPr>
      </w:pPr>
      <w:r w:rsidRPr="003D1772">
        <w:rPr>
          <w:sz w:val="22"/>
          <w:szCs w:val="22"/>
          <w:lang w:val="en-GB"/>
        </w:rPr>
        <w:t>2</w:t>
      </w:r>
      <w:r w:rsidR="00A14A8C" w:rsidRPr="003D1772">
        <w:rPr>
          <w:sz w:val="22"/>
          <w:szCs w:val="22"/>
          <w:lang w:val="en-GB"/>
        </w:rPr>
        <w:t>.</w:t>
      </w:r>
      <w:r w:rsidR="00704B24" w:rsidRPr="003D1772">
        <w:rPr>
          <w:sz w:val="22"/>
          <w:szCs w:val="22"/>
          <w:lang w:val="en-GB"/>
        </w:rPr>
        <w:tab/>
      </w:r>
      <w:r w:rsidR="00611C59" w:rsidRPr="003D1772">
        <w:rPr>
          <w:caps w:val="0"/>
          <w:sz w:val="22"/>
          <w:szCs w:val="22"/>
          <w:lang w:val="en-GB"/>
        </w:rPr>
        <w:t>Experimentation</w:t>
      </w:r>
      <w:r w:rsidR="00F17EF2">
        <w:rPr>
          <w:caps w:val="0"/>
          <w:sz w:val="22"/>
          <w:szCs w:val="22"/>
          <w:lang w:val="en-GB"/>
        </w:rPr>
        <w:t xml:space="preserve"> Methodology</w:t>
      </w:r>
    </w:p>
    <w:p w:rsidR="00BD23DE" w:rsidRPr="003D1772" w:rsidRDefault="00BD23DE" w:rsidP="009918AE">
      <w:pPr>
        <w:spacing w:line="220" w:lineRule="exact"/>
        <w:jc w:val="both"/>
        <w:rPr>
          <w:caps/>
          <w:sz w:val="22"/>
          <w:szCs w:val="22"/>
          <w:lang w:val="en-GB"/>
        </w:rPr>
      </w:pPr>
    </w:p>
    <w:p w:rsidR="00BD23DE" w:rsidRPr="003D1772" w:rsidRDefault="00BD23DE" w:rsidP="00D13F6A">
      <w:pPr>
        <w:pStyle w:val="1stTitleWCCM"/>
        <w:tabs>
          <w:tab w:val="clear" w:pos="360"/>
          <w:tab w:val="left" w:pos="426"/>
        </w:tabs>
        <w:spacing w:before="0" w:after="0"/>
        <w:outlineLvl w:val="0"/>
        <w:rPr>
          <w:caps w:val="0"/>
          <w:sz w:val="22"/>
          <w:szCs w:val="22"/>
          <w:lang w:val="en-GB"/>
        </w:rPr>
      </w:pPr>
      <w:r w:rsidRPr="003D1772">
        <w:rPr>
          <w:caps w:val="0"/>
          <w:sz w:val="22"/>
          <w:szCs w:val="22"/>
          <w:lang w:val="en-GB"/>
        </w:rPr>
        <w:t xml:space="preserve">2.1. </w:t>
      </w:r>
      <w:r w:rsidR="000C6C7F" w:rsidRPr="003D1772">
        <w:rPr>
          <w:caps w:val="0"/>
          <w:sz w:val="22"/>
          <w:szCs w:val="22"/>
          <w:lang w:val="en-GB"/>
        </w:rPr>
        <w:tab/>
      </w:r>
      <w:r w:rsidR="00611C59" w:rsidRPr="003D1772">
        <w:rPr>
          <w:caps w:val="0"/>
          <w:sz w:val="22"/>
          <w:szCs w:val="22"/>
          <w:lang w:val="en-GB"/>
        </w:rPr>
        <w:t>Tufting process</w:t>
      </w:r>
    </w:p>
    <w:p w:rsidR="006D2BC0" w:rsidRPr="003D1772" w:rsidRDefault="006D2BC0" w:rsidP="009918AE">
      <w:pPr>
        <w:spacing w:line="220" w:lineRule="exact"/>
        <w:jc w:val="both"/>
        <w:rPr>
          <w:rFonts w:eastAsia="等线"/>
          <w:caps/>
          <w:sz w:val="22"/>
          <w:szCs w:val="22"/>
          <w:lang w:val="en-GB" w:eastAsia="zh-CN"/>
        </w:rPr>
      </w:pPr>
    </w:p>
    <w:p w:rsidR="00305D73" w:rsidRDefault="00673BC7" w:rsidP="00673BC7">
      <w:pPr>
        <w:jc w:val="both"/>
        <w:rPr>
          <w:sz w:val="22"/>
          <w:szCs w:val="22"/>
          <w:lang w:val="en-GB"/>
        </w:rPr>
      </w:pPr>
      <w:r w:rsidRPr="003D1772">
        <w:rPr>
          <w:sz w:val="22"/>
          <w:szCs w:val="22"/>
          <w:lang w:val="en-GB"/>
        </w:rPr>
        <w:t xml:space="preserve">Under investigation of </w:t>
      </w:r>
      <w:r w:rsidR="00441A6E" w:rsidRPr="003D1772">
        <w:rPr>
          <w:sz w:val="22"/>
          <w:szCs w:val="22"/>
          <w:lang w:val="en-GB"/>
        </w:rPr>
        <w:t xml:space="preserve">the effect of inserting through-thickness thread on longitudinal shearing of tufted composite. The delamination </w:t>
      </w:r>
      <w:r w:rsidR="00441A6E" w:rsidRPr="008B1252">
        <w:rPr>
          <w:noProof/>
          <w:sz w:val="22"/>
          <w:szCs w:val="22"/>
          <w:lang w:val="en-GB"/>
        </w:rPr>
        <w:t>toughness</w:t>
      </w:r>
      <w:r w:rsidR="00305D73" w:rsidRPr="003D1772">
        <w:rPr>
          <w:sz w:val="22"/>
          <w:szCs w:val="22"/>
          <w:lang w:val="en-GB"/>
        </w:rPr>
        <w:t xml:space="preserve"> in </w:t>
      </w:r>
      <w:r w:rsidR="00305D73" w:rsidRPr="008B1252">
        <w:rPr>
          <w:noProof/>
          <w:sz w:val="22"/>
          <w:szCs w:val="22"/>
          <w:lang w:val="en-GB"/>
        </w:rPr>
        <w:t>lengthway</w:t>
      </w:r>
      <w:r w:rsidR="008B1252">
        <w:rPr>
          <w:noProof/>
          <w:sz w:val="22"/>
          <w:szCs w:val="22"/>
          <w:lang w:val="en-GB"/>
        </w:rPr>
        <w:t>s</w:t>
      </w:r>
      <w:r w:rsidR="00305D73" w:rsidRPr="003D1772">
        <w:rPr>
          <w:sz w:val="22"/>
          <w:szCs w:val="22"/>
          <w:lang w:val="en-GB"/>
        </w:rPr>
        <w:t xml:space="preserve"> </w:t>
      </w:r>
      <w:r w:rsidR="00441A6E" w:rsidRPr="003D1772">
        <w:rPr>
          <w:sz w:val="22"/>
          <w:szCs w:val="22"/>
          <w:lang w:val="en-GB"/>
        </w:rPr>
        <w:t xml:space="preserve">may be </w:t>
      </w:r>
      <w:r w:rsidR="00305D73" w:rsidRPr="003D1772">
        <w:rPr>
          <w:sz w:val="22"/>
          <w:szCs w:val="22"/>
          <w:lang w:val="en-GB"/>
        </w:rPr>
        <w:t>prevented or be delayed by means of r</w:t>
      </w:r>
      <w:r w:rsidR="00441A6E" w:rsidRPr="003D1772">
        <w:rPr>
          <w:sz w:val="22"/>
          <w:szCs w:val="22"/>
          <w:lang w:val="en-GB"/>
        </w:rPr>
        <w:t>einforcing with tufting</w:t>
      </w:r>
      <w:r w:rsidR="00305D73" w:rsidRPr="003D1772">
        <w:rPr>
          <w:sz w:val="22"/>
          <w:szCs w:val="22"/>
          <w:lang w:val="en-GB"/>
        </w:rPr>
        <w:t xml:space="preserve"> thread, such as carbon thread.</w:t>
      </w:r>
    </w:p>
    <w:p w:rsidR="009B2360" w:rsidRPr="003D1772" w:rsidRDefault="009B2360" w:rsidP="00673BC7">
      <w:pPr>
        <w:jc w:val="both"/>
        <w:rPr>
          <w:sz w:val="22"/>
          <w:szCs w:val="22"/>
          <w:lang w:val="en-GB"/>
        </w:rPr>
      </w:pPr>
    </w:p>
    <w:p w:rsidR="00BC3BF6" w:rsidRPr="003D1772" w:rsidRDefault="00305D73" w:rsidP="00BC3BF6">
      <w:pPr>
        <w:jc w:val="both"/>
        <w:rPr>
          <w:sz w:val="22"/>
          <w:szCs w:val="22"/>
          <w:lang w:val="en-GB"/>
        </w:rPr>
      </w:pPr>
      <w:r w:rsidRPr="003D1772">
        <w:rPr>
          <w:sz w:val="22"/>
          <w:szCs w:val="22"/>
          <w:lang w:val="en-GB"/>
        </w:rPr>
        <w:t xml:space="preserve">In order to overcome the issue above, </w:t>
      </w:r>
      <w:r w:rsidR="00F17EF2">
        <w:rPr>
          <w:sz w:val="22"/>
          <w:szCs w:val="22"/>
          <w:lang w:val="en-GB"/>
        </w:rPr>
        <w:t>the representative</w:t>
      </w:r>
      <w:r w:rsidR="005F15F8" w:rsidRPr="003D1772">
        <w:rPr>
          <w:sz w:val="22"/>
          <w:szCs w:val="22"/>
          <w:lang w:val="en-GB"/>
        </w:rPr>
        <w:t xml:space="preserve"> </w:t>
      </w:r>
      <w:r w:rsidR="00F17EF2">
        <w:rPr>
          <w:sz w:val="22"/>
          <w:szCs w:val="22"/>
          <w:lang w:val="en-GB"/>
        </w:rPr>
        <w:t>preform</w:t>
      </w:r>
      <w:r w:rsidR="00165540" w:rsidRPr="003D1772">
        <w:rPr>
          <w:sz w:val="22"/>
          <w:szCs w:val="22"/>
          <w:lang w:val="en-GB"/>
        </w:rPr>
        <w:t xml:space="preserve"> samples were tufted by a home-designed </w:t>
      </w:r>
      <w:r w:rsidR="00F17EF2">
        <w:rPr>
          <w:sz w:val="22"/>
          <w:szCs w:val="22"/>
          <w:lang w:val="en-GB"/>
        </w:rPr>
        <w:t>t</w:t>
      </w:r>
      <w:r w:rsidR="00165540" w:rsidRPr="003D1772">
        <w:rPr>
          <w:sz w:val="22"/>
          <w:szCs w:val="22"/>
          <w:lang w:val="en-GB"/>
        </w:rPr>
        <w:t>uf</w:t>
      </w:r>
      <w:r w:rsidR="009B2360">
        <w:rPr>
          <w:sz w:val="22"/>
          <w:szCs w:val="22"/>
          <w:lang w:val="en-GB"/>
        </w:rPr>
        <w:t>t</w:t>
      </w:r>
      <w:r w:rsidR="00165540" w:rsidRPr="003D1772">
        <w:rPr>
          <w:sz w:val="22"/>
          <w:szCs w:val="22"/>
          <w:lang w:val="en-GB"/>
        </w:rPr>
        <w:t xml:space="preserve">ing device shown in </w:t>
      </w:r>
      <w:r w:rsidR="00165540" w:rsidRPr="008B1252">
        <w:rPr>
          <w:sz w:val="22"/>
          <w:szCs w:val="22"/>
          <w:lang w:val="en-GB"/>
        </w:rPr>
        <w:t>Fig</w:t>
      </w:r>
      <w:r w:rsidR="005463CA" w:rsidRPr="008B1252">
        <w:rPr>
          <w:sz w:val="22"/>
          <w:szCs w:val="22"/>
          <w:lang w:val="en-GB"/>
        </w:rPr>
        <w:t>ure</w:t>
      </w:r>
      <w:r w:rsidR="00165540" w:rsidRPr="008B1252">
        <w:rPr>
          <w:sz w:val="22"/>
          <w:szCs w:val="22"/>
          <w:lang w:val="en-GB"/>
        </w:rPr>
        <w:t>. 1</w:t>
      </w:r>
      <w:r w:rsidR="005F15F8" w:rsidRPr="008B1252">
        <w:rPr>
          <w:sz w:val="22"/>
          <w:szCs w:val="22"/>
          <w:lang w:val="en-GB"/>
        </w:rPr>
        <w:t xml:space="preserve">. </w:t>
      </w:r>
      <w:r w:rsidR="00864B28" w:rsidRPr="008B1252">
        <w:rPr>
          <w:sz w:val="22"/>
          <w:szCs w:val="22"/>
          <w:lang w:val="en-GB"/>
        </w:rPr>
        <w:t>It is t</w:t>
      </w:r>
      <w:r w:rsidR="00673BC7" w:rsidRPr="008B1252">
        <w:rPr>
          <w:sz w:val="22"/>
          <w:szCs w:val="22"/>
          <w:lang w:val="en-GB"/>
        </w:rPr>
        <w:t>hi</w:t>
      </w:r>
      <w:r w:rsidR="005F15F8" w:rsidRPr="008B1252">
        <w:rPr>
          <w:sz w:val="22"/>
          <w:szCs w:val="22"/>
          <w:lang w:val="en-GB"/>
        </w:rPr>
        <w:t xml:space="preserve">s </w:t>
      </w:r>
      <w:r w:rsidR="005F15F8" w:rsidRPr="003D1772">
        <w:rPr>
          <w:sz w:val="22"/>
          <w:szCs w:val="22"/>
          <w:lang w:val="en-GB"/>
        </w:rPr>
        <w:t>device</w:t>
      </w:r>
      <w:r w:rsidR="00864B28" w:rsidRPr="003D1772">
        <w:rPr>
          <w:sz w:val="22"/>
          <w:szCs w:val="22"/>
          <w:lang w:val="en-GB"/>
        </w:rPr>
        <w:t xml:space="preserve"> to carry out the tufting process, which </w:t>
      </w:r>
      <w:r w:rsidR="00864B28" w:rsidRPr="003D1772">
        <w:rPr>
          <w:rFonts w:eastAsia="等线"/>
          <w:sz w:val="22"/>
          <w:szCs w:val="22"/>
          <w:lang w:val="en-GB" w:eastAsia="zh-CN"/>
        </w:rPr>
        <w:t xml:space="preserve">refers to insert a </w:t>
      </w:r>
      <w:r w:rsidR="00864B28" w:rsidRPr="008B1252">
        <w:rPr>
          <w:rFonts w:eastAsia="等线"/>
          <w:noProof/>
          <w:sz w:val="22"/>
          <w:szCs w:val="22"/>
          <w:lang w:val="en-GB" w:eastAsia="zh-CN"/>
        </w:rPr>
        <w:t>tuf</w:t>
      </w:r>
      <w:r w:rsidR="008B1252" w:rsidRPr="008B1252">
        <w:rPr>
          <w:rFonts w:eastAsia="等线"/>
          <w:noProof/>
          <w:sz w:val="22"/>
          <w:szCs w:val="22"/>
          <w:lang w:val="en-GB" w:eastAsia="zh-CN"/>
        </w:rPr>
        <w:t>t</w:t>
      </w:r>
      <w:r w:rsidR="00864B28" w:rsidRPr="008B1252">
        <w:rPr>
          <w:rFonts w:eastAsia="等线"/>
          <w:noProof/>
          <w:sz w:val="22"/>
          <w:szCs w:val="22"/>
          <w:lang w:val="en-GB" w:eastAsia="zh-CN"/>
        </w:rPr>
        <w:t>ing</w:t>
      </w:r>
      <w:r w:rsidR="00864B28" w:rsidRPr="003D1772">
        <w:rPr>
          <w:rFonts w:eastAsia="等线"/>
          <w:sz w:val="22"/>
          <w:szCs w:val="22"/>
          <w:lang w:val="en-GB" w:eastAsia="zh-CN"/>
        </w:rPr>
        <w:t xml:space="preserve"> needle with thread at and only at one side access. The </w:t>
      </w:r>
      <w:r w:rsidR="00864B28" w:rsidRPr="008B1252">
        <w:rPr>
          <w:rFonts w:eastAsia="等线"/>
          <w:noProof/>
          <w:sz w:val="22"/>
          <w:szCs w:val="22"/>
          <w:lang w:val="en-GB" w:eastAsia="zh-CN"/>
        </w:rPr>
        <w:t>tuf</w:t>
      </w:r>
      <w:r w:rsidR="008B1252" w:rsidRPr="008B1252">
        <w:rPr>
          <w:rFonts w:eastAsia="等线"/>
          <w:noProof/>
          <w:sz w:val="22"/>
          <w:szCs w:val="22"/>
          <w:lang w:val="en-GB" w:eastAsia="zh-CN"/>
        </w:rPr>
        <w:t>t</w:t>
      </w:r>
      <w:r w:rsidR="00864B28" w:rsidRPr="008B1252">
        <w:rPr>
          <w:rFonts w:eastAsia="等线"/>
          <w:noProof/>
          <w:sz w:val="22"/>
          <w:szCs w:val="22"/>
          <w:lang w:val="en-GB" w:eastAsia="zh-CN"/>
        </w:rPr>
        <w:t>ing</w:t>
      </w:r>
      <w:r w:rsidR="00864B28" w:rsidRPr="003D1772">
        <w:rPr>
          <w:rFonts w:eastAsia="等线"/>
          <w:sz w:val="22"/>
          <w:szCs w:val="22"/>
          <w:lang w:val="en-GB" w:eastAsia="zh-CN"/>
        </w:rPr>
        <w:t xml:space="preserve"> thread is placed into the</w:t>
      </w:r>
      <w:r w:rsidR="00BB60AC" w:rsidRPr="003D1772">
        <w:rPr>
          <w:rFonts w:eastAsia="等线"/>
          <w:sz w:val="22"/>
          <w:szCs w:val="22"/>
          <w:lang w:val="en-GB" w:eastAsia="zh-CN"/>
        </w:rPr>
        <w:t xml:space="preserve"> preform with a simple friction, the tufting loop is formed while the needle retracts, hereto completes a whole tufting cycle</w:t>
      </w:r>
      <w:r w:rsidR="0014624D">
        <w:rPr>
          <w:rFonts w:eastAsia="等线"/>
          <w:sz w:val="22"/>
          <w:szCs w:val="22"/>
          <w:lang w:val="en-GB" w:eastAsia="zh-CN"/>
        </w:rPr>
        <w:t xml:space="preserve">, and obtains the tufted </w:t>
      </w:r>
      <w:r w:rsidR="0014624D" w:rsidRPr="008B1252">
        <w:rPr>
          <w:rFonts w:eastAsia="等线"/>
          <w:noProof/>
          <w:sz w:val="22"/>
          <w:szCs w:val="22"/>
          <w:lang w:val="en-GB" w:eastAsia="zh-CN"/>
        </w:rPr>
        <w:t>preformed</w:t>
      </w:r>
      <w:r w:rsidR="00BB60AC" w:rsidRPr="003D1772">
        <w:rPr>
          <w:rFonts w:eastAsia="等线"/>
          <w:sz w:val="22"/>
          <w:szCs w:val="22"/>
          <w:lang w:val="en-GB" w:eastAsia="zh-CN"/>
        </w:rPr>
        <w:t>.</w:t>
      </w:r>
      <w:r w:rsidR="005463CA" w:rsidRPr="003D1772">
        <w:rPr>
          <w:rFonts w:eastAsia="等线"/>
          <w:sz w:val="22"/>
          <w:szCs w:val="22"/>
          <w:lang w:val="en-GB" w:eastAsia="zh-CN"/>
        </w:rPr>
        <w:t xml:space="preserve"> The tufting process </w:t>
      </w:r>
      <w:r w:rsidR="005463CA" w:rsidRPr="008B1252">
        <w:rPr>
          <w:rFonts w:eastAsia="等线"/>
          <w:sz w:val="22"/>
          <w:szCs w:val="22"/>
          <w:lang w:val="en-GB" w:eastAsia="zh-CN"/>
        </w:rPr>
        <w:t xml:space="preserve">sketched in </w:t>
      </w:r>
      <w:r w:rsidR="005463CA" w:rsidRPr="008B1252">
        <w:rPr>
          <w:sz w:val="22"/>
          <w:szCs w:val="22"/>
          <w:lang w:val="en-GB"/>
        </w:rPr>
        <w:t>Figure. 2.</w:t>
      </w:r>
      <w:r w:rsidR="00BB60AC" w:rsidRPr="008B1252">
        <w:rPr>
          <w:rFonts w:eastAsia="等线"/>
          <w:sz w:val="22"/>
          <w:szCs w:val="22"/>
          <w:lang w:val="en-GB" w:eastAsia="zh-CN"/>
        </w:rPr>
        <w:t xml:space="preserve">  </w:t>
      </w:r>
      <w:r w:rsidR="00BC3BF6" w:rsidRPr="003D1772">
        <w:rPr>
          <w:sz w:val="22"/>
          <w:szCs w:val="22"/>
          <w:lang w:val="en-GB"/>
        </w:rPr>
        <w:t>During the tufting process, the hollow needle is used as the tufting needle,</w:t>
      </w:r>
      <w:r w:rsidR="00BC3BF6">
        <w:rPr>
          <w:sz w:val="22"/>
          <w:szCs w:val="22"/>
          <w:lang w:val="en-GB"/>
        </w:rPr>
        <w:t xml:space="preserve"> which decreases the thread damage</w:t>
      </w:r>
      <w:r w:rsidR="00435243">
        <w:rPr>
          <w:sz w:val="22"/>
          <w:szCs w:val="22"/>
          <w:lang w:val="en-GB"/>
        </w:rPr>
        <w:t>,</w:t>
      </w:r>
      <w:r w:rsidR="00BC3BF6">
        <w:rPr>
          <w:sz w:val="22"/>
          <w:szCs w:val="22"/>
          <w:lang w:val="en-GB"/>
        </w:rPr>
        <w:t xml:space="preserve"> </w:t>
      </w:r>
      <w:r w:rsidR="00BC3BF6" w:rsidRPr="003D1772">
        <w:rPr>
          <w:sz w:val="22"/>
          <w:szCs w:val="22"/>
          <w:lang w:val="en-GB"/>
        </w:rPr>
        <w:t xml:space="preserve">with a diameter of 2mm, the pressure of tufting needle and presser foot is 2.5bar while being initialized a starting position based on predetermined length of tuft loop, which </w:t>
      </w:r>
      <w:r w:rsidR="00435243">
        <w:rPr>
          <w:sz w:val="22"/>
          <w:szCs w:val="22"/>
          <w:lang w:val="en-GB"/>
        </w:rPr>
        <w:t>need</w:t>
      </w:r>
      <w:r w:rsidR="00BC3BF6" w:rsidRPr="003D1772">
        <w:rPr>
          <w:sz w:val="22"/>
          <w:szCs w:val="22"/>
          <w:lang w:val="en-GB"/>
        </w:rPr>
        <w:t xml:space="preserve"> to be </w:t>
      </w:r>
      <w:r w:rsidR="00435243">
        <w:rPr>
          <w:sz w:val="22"/>
          <w:szCs w:val="22"/>
          <w:lang w:val="en-GB"/>
        </w:rPr>
        <w:t xml:space="preserve">well </w:t>
      </w:r>
      <w:r w:rsidR="00BC3BF6" w:rsidRPr="003D1772">
        <w:rPr>
          <w:sz w:val="22"/>
          <w:szCs w:val="22"/>
          <w:lang w:val="en-GB"/>
        </w:rPr>
        <w:t>controlled.</w:t>
      </w:r>
    </w:p>
    <w:p w:rsidR="00BB60AC" w:rsidRPr="003D1772" w:rsidRDefault="00BB60AC" w:rsidP="00673BC7">
      <w:pPr>
        <w:jc w:val="both"/>
        <w:rPr>
          <w:rFonts w:eastAsia="等线"/>
          <w:sz w:val="22"/>
          <w:szCs w:val="22"/>
          <w:lang w:val="en-GB" w:eastAsia="zh-CN"/>
        </w:rPr>
      </w:pPr>
    </w:p>
    <w:p w:rsidR="00704B24" w:rsidRPr="003D1772" w:rsidRDefault="00704B24" w:rsidP="009918AE">
      <w:pPr>
        <w:spacing w:line="220" w:lineRule="exact"/>
        <w:jc w:val="both"/>
        <w:rPr>
          <w:sz w:val="22"/>
          <w:szCs w:val="22"/>
          <w:lang w:val="en-GB"/>
        </w:rPr>
      </w:pPr>
    </w:p>
    <w:p w:rsidR="00165540" w:rsidRPr="003D1772" w:rsidRDefault="00983074" w:rsidP="00165540">
      <w:pPr>
        <w:jc w:val="center"/>
        <w:rPr>
          <w:noProof/>
          <w:lang w:val="en-GB" w:eastAsia="zh-CN"/>
        </w:rPr>
      </w:pPr>
      <w:r w:rsidRPr="003D1772">
        <w:rPr>
          <w:noProof/>
          <w:lang w:val="en-GB" w:eastAsia="zh-CN"/>
        </w:rPr>
        <w:drawing>
          <wp:inline distT="0" distB="0" distL="0" distR="0">
            <wp:extent cx="3067685" cy="2157730"/>
            <wp:effectExtent l="0" t="0" r="0" b="0"/>
            <wp:docPr id="2" name="Image 4" descr="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machi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685" cy="2157730"/>
                    </a:xfrm>
                    <a:prstGeom prst="rect">
                      <a:avLst/>
                    </a:prstGeom>
                    <a:noFill/>
                    <a:ln>
                      <a:noFill/>
                    </a:ln>
                  </pic:spPr>
                </pic:pic>
              </a:graphicData>
            </a:graphic>
          </wp:inline>
        </w:drawing>
      </w:r>
    </w:p>
    <w:p w:rsidR="009918AE" w:rsidRDefault="009918AE" w:rsidP="009918AE">
      <w:pPr>
        <w:spacing w:line="220" w:lineRule="exact"/>
        <w:jc w:val="center"/>
        <w:rPr>
          <w:b/>
          <w:sz w:val="22"/>
          <w:szCs w:val="22"/>
          <w:lang w:val="en-GB"/>
        </w:rPr>
      </w:pPr>
    </w:p>
    <w:p w:rsidR="00165540" w:rsidRPr="003D1772" w:rsidRDefault="00165540" w:rsidP="00165540">
      <w:pPr>
        <w:jc w:val="center"/>
        <w:rPr>
          <w:lang w:val="en-GB"/>
        </w:rPr>
      </w:pPr>
      <w:r w:rsidRPr="003D1772">
        <w:rPr>
          <w:b/>
          <w:sz w:val="22"/>
          <w:szCs w:val="22"/>
          <w:lang w:val="en-GB"/>
        </w:rPr>
        <w:t xml:space="preserve">Figure 1. </w:t>
      </w:r>
      <w:r w:rsidRPr="003D1772">
        <w:rPr>
          <w:sz w:val="22"/>
          <w:szCs w:val="22"/>
          <w:lang w:val="en-GB"/>
        </w:rPr>
        <w:t>The tufting device [10].</w:t>
      </w:r>
      <w:r w:rsidRPr="003D1772">
        <w:rPr>
          <w:lang w:val="en-GB"/>
        </w:rPr>
        <w:t xml:space="preserve"> </w:t>
      </w:r>
    </w:p>
    <w:p w:rsidR="000E052D" w:rsidRPr="003D1772" w:rsidRDefault="000E052D" w:rsidP="009918AE">
      <w:pPr>
        <w:spacing w:line="220" w:lineRule="exact"/>
        <w:jc w:val="center"/>
        <w:rPr>
          <w:lang w:val="en-GB" w:eastAsia="zh-CN"/>
        </w:rPr>
      </w:pPr>
    </w:p>
    <w:p w:rsidR="00165540" w:rsidRPr="003D1772" w:rsidRDefault="00165540" w:rsidP="009918AE">
      <w:pPr>
        <w:spacing w:line="220" w:lineRule="exact"/>
        <w:jc w:val="center"/>
        <w:rPr>
          <w:noProof/>
          <w:lang w:val="en-GB" w:eastAsia="zh-CN"/>
        </w:rPr>
      </w:pPr>
    </w:p>
    <w:p w:rsidR="00165540" w:rsidRPr="003D1772" w:rsidRDefault="00165540" w:rsidP="00165540">
      <w:pPr>
        <w:jc w:val="center"/>
        <w:rPr>
          <w:sz w:val="22"/>
          <w:szCs w:val="22"/>
          <w:lang w:val="en-GB"/>
        </w:rPr>
      </w:pPr>
    </w:p>
    <w:p w:rsidR="00AC1AC4" w:rsidRPr="003D1772" w:rsidRDefault="00983074" w:rsidP="00AC1AC4">
      <w:pPr>
        <w:jc w:val="center"/>
        <w:rPr>
          <w:lang w:val="en-GB" w:eastAsia="zh-CN"/>
        </w:rPr>
      </w:pPr>
      <w:r w:rsidRPr="003D1772">
        <w:rPr>
          <w:noProof/>
          <w:lang w:val="en-GB" w:eastAsia="zh-CN"/>
        </w:rPr>
        <w:drawing>
          <wp:inline distT="0" distB="0" distL="0" distR="0">
            <wp:extent cx="3298825" cy="1837055"/>
            <wp:effectExtent l="0" t="0" r="0" b="0"/>
            <wp:docPr id="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3" cstate="print">
                      <a:extLst>
                        <a:ext uri="{28A0092B-C50C-407E-A947-70E740481C1C}">
                          <a14:useLocalDpi xmlns:a14="http://schemas.microsoft.com/office/drawing/2010/main" val="0"/>
                        </a:ext>
                      </a:extLst>
                    </a:blip>
                    <a:srcRect l="3847" t="3864" b="2579"/>
                    <a:stretch>
                      <a:fillRect/>
                    </a:stretch>
                  </pic:blipFill>
                  <pic:spPr bwMode="auto">
                    <a:xfrm>
                      <a:off x="0" y="0"/>
                      <a:ext cx="3298825" cy="1837055"/>
                    </a:xfrm>
                    <a:prstGeom prst="rect">
                      <a:avLst/>
                    </a:prstGeom>
                    <a:noFill/>
                    <a:ln>
                      <a:noFill/>
                    </a:ln>
                  </pic:spPr>
                </pic:pic>
              </a:graphicData>
            </a:graphic>
          </wp:inline>
        </w:drawing>
      </w:r>
    </w:p>
    <w:p w:rsidR="00AC1AC4" w:rsidRPr="003D1772" w:rsidRDefault="00AC1AC4" w:rsidP="009918AE">
      <w:pPr>
        <w:spacing w:line="220" w:lineRule="exact"/>
        <w:jc w:val="center"/>
        <w:rPr>
          <w:lang w:val="en-GB"/>
        </w:rPr>
      </w:pPr>
    </w:p>
    <w:p w:rsidR="0028197B" w:rsidRDefault="00AC1AC4" w:rsidP="00687F00">
      <w:pPr>
        <w:jc w:val="center"/>
        <w:rPr>
          <w:lang w:val="en-GB"/>
        </w:rPr>
      </w:pPr>
      <w:r w:rsidRPr="003D1772">
        <w:rPr>
          <w:b/>
          <w:sz w:val="22"/>
          <w:szCs w:val="22"/>
          <w:lang w:val="en-GB"/>
        </w:rPr>
        <w:t xml:space="preserve">Figure </w:t>
      </w:r>
      <w:r w:rsidR="00F17EF2">
        <w:rPr>
          <w:b/>
          <w:sz w:val="22"/>
          <w:szCs w:val="22"/>
          <w:lang w:val="en-GB"/>
        </w:rPr>
        <w:t>2</w:t>
      </w:r>
      <w:r w:rsidRPr="003D1772">
        <w:rPr>
          <w:b/>
          <w:sz w:val="22"/>
          <w:szCs w:val="22"/>
          <w:lang w:val="en-GB"/>
        </w:rPr>
        <w:t xml:space="preserve">. </w:t>
      </w:r>
      <w:r w:rsidRPr="003D1772">
        <w:rPr>
          <w:sz w:val="22"/>
          <w:szCs w:val="22"/>
          <w:lang w:val="en-GB"/>
        </w:rPr>
        <w:t>Schema of tufting process [11].</w:t>
      </w:r>
      <w:r w:rsidRPr="003D1772">
        <w:rPr>
          <w:lang w:val="en-GB"/>
        </w:rPr>
        <w:t xml:space="preserve"> </w:t>
      </w:r>
    </w:p>
    <w:p w:rsidR="00A17D29" w:rsidRPr="003D1772" w:rsidRDefault="00A17D29" w:rsidP="009918AE">
      <w:pPr>
        <w:spacing w:line="220" w:lineRule="exact"/>
        <w:jc w:val="center"/>
        <w:rPr>
          <w:lang w:val="en-GB" w:eastAsia="zh-CN"/>
        </w:rPr>
      </w:pPr>
    </w:p>
    <w:p w:rsidR="005463CA" w:rsidRPr="003D1772" w:rsidRDefault="005463CA" w:rsidP="005463CA">
      <w:pPr>
        <w:pStyle w:val="1stTitleWCCM"/>
        <w:tabs>
          <w:tab w:val="clear" w:pos="360"/>
          <w:tab w:val="left" w:pos="426"/>
        </w:tabs>
        <w:spacing w:before="0" w:after="0"/>
        <w:outlineLvl w:val="0"/>
        <w:rPr>
          <w:caps w:val="0"/>
          <w:sz w:val="22"/>
          <w:szCs w:val="22"/>
          <w:lang w:val="en-GB"/>
        </w:rPr>
      </w:pPr>
      <w:r w:rsidRPr="003D1772">
        <w:rPr>
          <w:caps w:val="0"/>
          <w:sz w:val="22"/>
          <w:szCs w:val="22"/>
          <w:lang w:val="en-GB"/>
        </w:rPr>
        <w:lastRenderedPageBreak/>
        <w:t xml:space="preserve">2.2. </w:t>
      </w:r>
      <w:r w:rsidRPr="003D1772">
        <w:rPr>
          <w:caps w:val="0"/>
          <w:sz w:val="22"/>
          <w:szCs w:val="22"/>
          <w:lang w:val="en-GB"/>
        </w:rPr>
        <w:tab/>
        <w:t>Materials</w:t>
      </w:r>
    </w:p>
    <w:p w:rsidR="005463CA" w:rsidRPr="003D1772" w:rsidRDefault="005463CA" w:rsidP="009918AE">
      <w:pPr>
        <w:pStyle w:val="1stTitleWCCM"/>
        <w:tabs>
          <w:tab w:val="clear" w:pos="360"/>
          <w:tab w:val="left" w:pos="426"/>
        </w:tabs>
        <w:spacing w:before="0" w:after="0" w:line="220" w:lineRule="exact"/>
        <w:outlineLvl w:val="0"/>
        <w:rPr>
          <w:caps w:val="0"/>
          <w:sz w:val="22"/>
          <w:szCs w:val="22"/>
          <w:lang w:val="en-GB"/>
        </w:rPr>
      </w:pPr>
    </w:p>
    <w:p w:rsidR="005463CA" w:rsidRPr="003D1772" w:rsidRDefault="005463CA" w:rsidP="005463CA">
      <w:pPr>
        <w:pStyle w:val="1stTitleWCCM"/>
        <w:tabs>
          <w:tab w:val="clear" w:pos="360"/>
          <w:tab w:val="left" w:pos="426"/>
        </w:tabs>
        <w:spacing w:before="0" w:after="0"/>
        <w:outlineLvl w:val="0"/>
        <w:rPr>
          <w:i/>
          <w:caps w:val="0"/>
          <w:sz w:val="22"/>
          <w:szCs w:val="22"/>
          <w:lang w:val="en-GB"/>
        </w:rPr>
      </w:pPr>
      <w:r w:rsidRPr="003D1772">
        <w:rPr>
          <w:i/>
          <w:caps w:val="0"/>
          <w:sz w:val="22"/>
          <w:szCs w:val="22"/>
          <w:lang w:val="en-GB"/>
        </w:rPr>
        <w:t>2.2.1.</w:t>
      </w:r>
      <w:r w:rsidR="00A249DB" w:rsidRPr="003D1772">
        <w:rPr>
          <w:i/>
          <w:caps w:val="0"/>
          <w:sz w:val="22"/>
          <w:szCs w:val="22"/>
          <w:lang w:val="en-GB"/>
        </w:rPr>
        <w:t xml:space="preserve"> </w:t>
      </w:r>
      <w:r w:rsidR="00883273">
        <w:rPr>
          <w:i/>
          <w:caps w:val="0"/>
          <w:sz w:val="22"/>
          <w:szCs w:val="22"/>
          <w:lang w:val="en-GB"/>
        </w:rPr>
        <w:t>Tufted</w:t>
      </w:r>
      <w:r w:rsidR="00A249DB" w:rsidRPr="003D1772">
        <w:rPr>
          <w:i/>
          <w:caps w:val="0"/>
          <w:sz w:val="22"/>
          <w:szCs w:val="22"/>
          <w:lang w:val="en-GB"/>
        </w:rPr>
        <w:t xml:space="preserve"> preform characteristics</w:t>
      </w:r>
      <w:r w:rsidR="000E052D" w:rsidRPr="003D1772">
        <w:rPr>
          <w:i/>
          <w:caps w:val="0"/>
          <w:sz w:val="22"/>
          <w:szCs w:val="22"/>
          <w:lang w:val="en-GB"/>
        </w:rPr>
        <w:t xml:space="preserve"> and manufacturing</w:t>
      </w:r>
    </w:p>
    <w:p w:rsidR="00A249DB" w:rsidRPr="003D1772" w:rsidRDefault="00A249DB" w:rsidP="009918AE">
      <w:pPr>
        <w:pStyle w:val="1stTitleWCCM"/>
        <w:tabs>
          <w:tab w:val="clear" w:pos="360"/>
          <w:tab w:val="left" w:pos="426"/>
        </w:tabs>
        <w:spacing w:before="0" w:after="0" w:line="220" w:lineRule="exact"/>
        <w:outlineLvl w:val="0"/>
        <w:rPr>
          <w:i/>
          <w:caps w:val="0"/>
          <w:sz w:val="22"/>
          <w:szCs w:val="22"/>
          <w:lang w:val="en-GB"/>
        </w:rPr>
      </w:pPr>
    </w:p>
    <w:p w:rsidR="002B5A6E" w:rsidRDefault="005463CA" w:rsidP="00B67472">
      <w:pPr>
        <w:jc w:val="both"/>
        <w:rPr>
          <w:sz w:val="22"/>
          <w:szCs w:val="22"/>
          <w:lang w:val="en-GB"/>
        </w:rPr>
      </w:pPr>
      <w:r w:rsidRPr="003D1772">
        <w:rPr>
          <w:sz w:val="22"/>
          <w:szCs w:val="22"/>
          <w:lang w:val="en-GB"/>
        </w:rPr>
        <w:t>Th</w:t>
      </w:r>
      <w:r w:rsidR="00A249DB" w:rsidRPr="003D1772">
        <w:rPr>
          <w:sz w:val="22"/>
          <w:szCs w:val="22"/>
          <w:lang w:val="en-GB"/>
        </w:rPr>
        <w:t xml:space="preserve">e </w:t>
      </w:r>
      <w:r w:rsidR="00883273">
        <w:rPr>
          <w:sz w:val="22"/>
          <w:szCs w:val="22"/>
          <w:lang w:val="en-GB"/>
        </w:rPr>
        <w:t>tufted</w:t>
      </w:r>
      <w:r w:rsidRPr="003D1772">
        <w:rPr>
          <w:sz w:val="22"/>
          <w:szCs w:val="22"/>
          <w:lang w:val="en-GB"/>
        </w:rPr>
        <w:t xml:space="preserve"> preform comprised twenty cross-plies (0/90) of E-Glass fabric, with an area density </w:t>
      </w:r>
      <w:r w:rsidR="00391C34">
        <w:rPr>
          <w:sz w:val="22"/>
          <w:szCs w:val="22"/>
          <w:lang w:val="en-GB"/>
        </w:rPr>
        <w:t xml:space="preserve">of </w:t>
      </w:r>
      <w:r w:rsidRPr="003D1772">
        <w:rPr>
          <w:sz w:val="22"/>
          <w:szCs w:val="22"/>
          <w:lang w:val="en-GB"/>
        </w:rPr>
        <w:t xml:space="preserve">454.5±5 </w:t>
      </w:r>
      <w:r w:rsidRPr="008B1252">
        <w:rPr>
          <w:sz w:val="22"/>
          <w:szCs w:val="22"/>
          <w:lang w:val="en-GB"/>
        </w:rPr>
        <w:t>g/m</w:t>
      </w:r>
      <w:r w:rsidRPr="008B1252">
        <w:rPr>
          <w:sz w:val="22"/>
          <w:szCs w:val="22"/>
          <w:vertAlign w:val="superscript"/>
          <w:lang w:val="en-GB"/>
        </w:rPr>
        <w:t>2</w:t>
      </w:r>
      <w:r w:rsidR="00733745" w:rsidRPr="008B1252">
        <w:rPr>
          <w:sz w:val="22"/>
          <w:szCs w:val="22"/>
          <w:lang w:val="en-GB"/>
        </w:rPr>
        <w:t>,</w:t>
      </w:r>
      <w:r w:rsidRPr="008B1252">
        <w:rPr>
          <w:sz w:val="22"/>
          <w:szCs w:val="22"/>
          <w:lang w:val="en-GB"/>
        </w:rPr>
        <w:t xml:space="preserve"> </w:t>
      </w:r>
      <w:r w:rsidR="00B67472" w:rsidRPr="008B1252">
        <w:rPr>
          <w:sz w:val="22"/>
          <w:szCs w:val="22"/>
          <w:lang w:val="en-GB"/>
        </w:rPr>
        <w:t xml:space="preserve">then </w:t>
      </w:r>
      <w:r w:rsidRPr="008B1252">
        <w:rPr>
          <w:sz w:val="22"/>
          <w:szCs w:val="22"/>
          <w:lang w:val="en-GB"/>
        </w:rPr>
        <w:t xml:space="preserve">the plies </w:t>
      </w:r>
      <w:r w:rsidR="00435243" w:rsidRPr="008B1252">
        <w:rPr>
          <w:sz w:val="22"/>
          <w:szCs w:val="22"/>
          <w:lang w:val="en-GB"/>
        </w:rPr>
        <w:t>were</w:t>
      </w:r>
      <w:r w:rsidRPr="008B1252">
        <w:rPr>
          <w:sz w:val="22"/>
          <w:szCs w:val="22"/>
          <w:lang w:val="en-GB"/>
        </w:rPr>
        <w:t xml:space="preserve"> tufted together with twisted 2 × 1k-67Tex </w:t>
      </w:r>
      <w:proofErr w:type="spellStart"/>
      <w:r w:rsidRPr="008B1252">
        <w:rPr>
          <w:sz w:val="22"/>
          <w:szCs w:val="22"/>
          <w:lang w:val="en-GB"/>
        </w:rPr>
        <w:t>Tenax</w:t>
      </w:r>
      <w:proofErr w:type="spellEnd"/>
      <w:r w:rsidRPr="008B1252">
        <w:rPr>
          <w:sz w:val="22"/>
          <w:szCs w:val="22"/>
          <w:lang w:val="en-GB"/>
        </w:rPr>
        <w:t xml:space="preserve">®-J HTA-40 carbon thread (see in Tab. 1). </w:t>
      </w:r>
      <w:r w:rsidRPr="003D1772">
        <w:rPr>
          <w:sz w:val="22"/>
          <w:szCs w:val="22"/>
          <w:lang w:val="en-GB"/>
        </w:rPr>
        <w:t xml:space="preserve">In order to </w:t>
      </w:r>
      <w:r w:rsidR="00124049">
        <w:rPr>
          <w:sz w:val="22"/>
          <w:szCs w:val="22"/>
          <w:lang w:val="en-GB"/>
        </w:rPr>
        <w:t>understand the roles</w:t>
      </w:r>
      <w:r w:rsidR="00391C34">
        <w:rPr>
          <w:sz w:val="22"/>
          <w:szCs w:val="22"/>
          <w:lang w:val="en-GB"/>
        </w:rPr>
        <w:t xml:space="preserve"> of tufting thread, a </w:t>
      </w:r>
      <w:r w:rsidR="0028197B">
        <w:rPr>
          <w:sz w:val="22"/>
          <w:szCs w:val="22"/>
        </w:rPr>
        <w:t>twenty</w:t>
      </w:r>
      <w:r w:rsidR="00391C34">
        <w:rPr>
          <w:sz w:val="22"/>
          <w:szCs w:val="22"/>
          <w:lang w:val="en-GB"/>
        </w:rPr>
        <w:t xml:space="preserve"> cross-plies</w:t>
      </w:r>
      <w:r w:rsidR="0028197B">
        <w:rPr>
          <w:sz w:val="22"/>
          <w:szCs w:val="22"/>
          <w:lang w:val="en-GB"/>
        </w:rPr>
        <w:t xml:space="preserve">, 2D </w:t>
      </w:r>
      <w:r w:rsidR="00391C34">
        <w:rPr>
          <w:sz w:val="22"/>
          <w:szCs w:val="22"/>
          <w:lang w:val="en-GB"/>
        </w:rPr>
        <w:t>laminated</w:t>
      </w:r>
      <w:r w:rsidR="00124049">
        <w:rPr>
          <w:sz w:val="22"/>
          <w:szCs w:val="22"/>
          <w:lang w:val="en-GB"/>
        </w:rPr>
        <w:t xml:space="preserve"> preform</w:t>
      </w:r>
      <w:r w:rsidR="00391C34">
        <w:rPr>
          <w:sz w:val="22"/>
          <w:szCs w:val="22"/>
          <w:lang w:val="en-GB"/>
        </w:rPr>
        <w:t xml:space="preserve"> as a reference</w:t>
      </w:r>
      <w:r w:rsidR="00124049">
        <w:rPr>
          <w:sz w:val="22"/>
          <w:szCs w:val="22"/>
          <w:lang w:val="en-GB"/>
        </w:rPr>
        <w:t xml:space="preserve">, </w:t>
      </w:r>
      <w:r w:rsidR="0028197B">
        <w:rPr>
          <w:sz w:val="22"/>
          <w:szCs w:val="22"/>
          <w:lang w:val="en-GB"/>
        </w:rPr>
        <w:t xml:space="preserve">for </w:t>
      </w:r>
      <w:r w:rsidRPr="003D1772">
        <w:rPr>
          <w:sz w:val="22"/>
          <w:szCs w:val="22"/>
          <w:lang w:val="en-GB"/>
        </w:rPr>
        <w:t>study</w:t>
      </w:r>
      <w:r w:rsidR="0028197B">
        <w:rPr>
          <w:sz w:val="22"/>
          <w:szCs w:val="22"/>
          <w:lang w:val="en-GB"/>
        </w:rPr>
        <w:t>ing</w:t>
      </w:r>
      <w:r w:rsidRPr="003D1772">
        <w:rPr>
          <w:sz w:val="22"/>
          <w:szCs w:val="22"/>
          <w:lang w:val="en-GB"/>
        </w:rPr>
        <w:t xml:space="preserve"> further the influence of tufting density on the </w:t>
      </w:r>
      <w:r w:rsidR="00733745">
        <w:rPr>
          <w:sz w:val="22"/>
          <w:szCs w:val="22"/>
          <w:lang w:val="en-GB"/>
        </w:rPr>
        <w:t>tensile</w:t>
      </w:r>
      <w:r w:rsidRPr="003D1772">
        <w:rPr>
          <w:sz w:val="22"/>
          <w:szCs w:val="22"/>
          <w:lang w:val="en-GB"/>
        </w:rPr>
        <w:t xml:space="preserve"> properties of </w:t>
      </w:r>
      <w:r w:rsidR="00124049">
        <w:rPr>
          <w:sz w:val="22"/>
          <w:szCs w:val="22"/>
          <w:lang w:val="en-GB"/>
        </w:rPr>
        <w:t>tufted composite</w:t>
      </w:r>
      <w:r w:rsidRPr="003D1772">
        <w:rPr>
          <w:sz w:val="22"/>
          <w:szCs w:val="22"/>
          <w:lang w:val="en-GB"/>
        </w:rPr>
        <w:t>, three patterns of tufting densit</w:t>
      </w:r>
      <w:r w:rsidR="00BC3BF6">
        <w:rPr>
          <w:sz w:val="22"/>
          <w:szCs w:val="22"/>
          <w:lang w:val="en-GB"/>
        </w:rPr>
        <w:t>y</w:t>
      </w:r>
      <w:r w:rsidRPr="003D1772">
        <w:rPr>
          <w:sz w:val="22"/>
          <w:szCs w:val="22"/>
          <w:lang w:val="en-GB"/>
        </w:rPr>
        <w:t xml:space="preserve"> </w:t>
      </w:r>
      <w:r w:rsidR="00BC3BF6">
        <w:rPr>
          <w:sz w:val="22"/>
          <w:szCs w:val="22"/>
          <w:lang w:val="en-GB"/>
        </w:rPr>
        <w:t>were</w:t>
      </w:r>
      <w:r w:rsidRPr="003D1772">
        <w:rPr>
          <w:sz w:val="22"/>
          <w:szCs w:val="22"/>
          <w:lang w:val="en-GB"/>
        </w:rPr>
        <w:t xml:space="preserve"> 3mm, 6mm, and 9mm, respectively. </w:t>
      </w:r>
      <w:r w:rsidR="00435243" w:rsidRPr="008B1252">
        <w:rPr>
          <w:noProof/>
          <w:sz w:val="22"/>
          <w:szCs w:val="22"/>
          <w:lang w:val="en-GB"/>
        </w:rPr>
        <w:t>Therefor</w:t>
      </w:r>
      <w:r w:rsidR="008B1252">
        <w:rPr>
          <w:noProof/>
          <w:sz w:val="22"/>
          <w:szCs w:val="22"/>
          <w:lang w:val="en-GB"/>
        </w:rPr>
        <w:t>e</w:t>
      </w:r>
      <w:r w:rsidR="00435243">
        <w:rPr>
          <w:sz w:val="22"/>
          <w:szCs w:val="22"/>
          <w:lang w:val="en-GB"/>
        </w:rPr>
        <w:t xml:space="preserve"> a</w:t>
      </w:r>
      <w:r w:rsidR="00E20820">
        <w:rPr>
          <w:sz w:val="22"/>
          <w:szCs w:val="22"/>
          <w:lang w:val="en-GB"/>
        </w:rPr>
        <w:t xml:space="preserve"> reference composite</w:t>
      </w:r>
      <w:r w:rsidR="00435243">
        <w:rPr>
          <w:sz w:val="22"/>
          <w:szCs w:val="22"/>
          <w:lang w:val="en-GB"/>
        </w:rPr>
        <w:t xml:space="preserve"> sample</w:t>
      </w:r>
      <w:r w:rsidR="00E20820">
        <w:rPr>
          <w:sz w:val="22"/>
          <w:szCs w:val="22"/>
          <w:lang w:val="en-GB"/>
        </w:rPr>
        <w:t xml:space="preserve"> and three tufted composites</w:t>
      </w:r>
      <w:r w:rsidR="00435243">
        <w:rPr>
          <w:sz w:val="22"/>
          <w:szCs w:val="22"/>
          <w:lang w:val="en-GB"/>
        </w:rPr>
        <w:t xml:space="preserve"> samples</w:t>
      </w:r>
      <w:r w:rsidR="00E20820">
        <w:rPr>
          <w:sz w:val="22"/>
          <w:szCs w:val="22"/>
          <w:lang w:val="en-GB"/>
        </w:rPr>
        <w:t xml:space="preserve"> </w:t>
      </w:r>
      <w:r w:rsidR="00435243">
        <w:rPr>
          <w:sz w:val="22"/>
          <w:szCs w:val="22"/>
          <w:lang w:val="en-GB"/>
        </w:rPr>
        <w:t>were prepared.</w:t>
      </w:r>
    </w:p>
    <w:p w:rsidR="002B5A6E" w:rsidRDefault="002B5A6E" w:rsidP="009918AE">
      <w:pPr>
        <w:spacing w:line="220" w:lineRule="exact"/>
        <w:jc w:val="both"/>
        <w:rPr>
          <w:sz w:val="22"/>
          <w:szCs w:val="22"/>
          <w:lang w:val="en-GB"/>
        </w:rPr>
      </w:pPr>
    </w:p>
    <w:p w:rsidR="009918AE" w:rsidRPr="003D1772" w:rsidRDefault="009918AE" w:rsidP="009918AE">
      <w:pPr>
        <w:spacing w:line="220" w:lineRule="exact"/>
        <w:jc w:val="both"/>
        <w:rPr>
          <w:sz w:val="22"/>
          <w:szCs w:val="22"/>
          <w:lang w:val="en-GB"/>
        </w:rPr>
      </w:pPr>
    </w:p>
    <w:p w:rsidR="002B5A6E" w:rsidRPr="003D1772" w:rsidRDefault="002B5A6E" w:rsidP="002B5A6E">
      <w:pPr>
        <w:jc w:val="center"/>
        <w:rPr>
          <w:sz w:val="22"/>
          <w:szCs w:val="22"/>
          <w:lang w:val="en-GB"/>
        </w:rPr>
      </w:pPr>
      <w:r w:rsidRPr="003D1772">
        <w:rPr>
          <w:b/>
          <w:sz w:val="22"/>
          <w:szCs w:val="22"/>
          <w:lang w:val="en-GB"/>
        </w:rPr>
        <w:t>Table 1.</w:t>
      </w:r>
      <w:r w:rsidRPr="003D1772">
        <w:rPr>
          <w:sz w:val="22"/>
          <w:szCs w:val="22"/>
          <w:lang w:val="en-GB"/>
        </w:rPr>
        <w:t xml:space="preserve"> Tufting carbon thread properties.</w:t>
      </w:r>
    </w:p>
    <w:p w:rsidR="005463CA" w:rsidRPr="003D1772" w:rsidRDefault="005463CA" w:rsidP="009918AE">
      <w:pPr>
        <w:spacing w:line="220" w:lineRule="exact"/>
        <w:jc w:val="both"/>
        <w:rPr>
          <w:sz w:val="22"/>
          <w:szCs w:val="22"/>
          <w:lang w:val="en-GB"/>
        </w:rPr>
      </w:pPr>
    </w:p>
    <w:tbl>
      <w:tblPr>
        <w:tblW w:w="0" w:type="auto"/>
        <w:tblInd w:w="1526" w:type="dxa"/>
        <w:tblBorders>
          <w:top w:val="single" w:sz="12" w:space="0" w:color="auto"/>
          <w:bottom w:val="single" w:sz="12" w:space="0" w:color="auto"/>
          <w:insideH w:val="single" w:sz="12" w:space="0" w:color="auto"/>
        </w:tblBorders>
        <w:tblLook w:val="04A0" w:firstRow="1" w:lastRow="0" w:firstColumn="1" w:lastColumn="0" w:noHBand="0" w:noVBand="1"/>
      </w:tblPr>
      <w:tblGrid>
        <w:gridCol w:w="1340"/>
        <w:gridCol w:w="1920"/>
        <w:gridCol w:w="1251"/>
        <w:gridCol w:w="1843"/>
      </w:tblGrid>
      <w:tr w:rsidR="002B5A6E" w:rsidRPr="003D1772" w:rsidTr="00AD71B7">
        <w:trPr>
          <w:trHeight w:val="21"/>
        </w:trPr>
        <w:tc>
          <w:tcPr>
            <w:tcW w:w="1340" w:type="dxa"/>
            <w:tcBorders>
              <w:top w:val="single" w:sz="8" w:space="0" w:color="auto"/>
              <w:bottom w:val="single" w:sz="4"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bookmarkStart w:id="0" w:name="_Hlk513606711"/>
            <w:r w:rsidRPr="003D1772">
              <w:rPr>
                <w:rFonts w:hAnsi="Helvetica" w:cs="等线 Light"/>
                <w:sz w:val="22"/>
                <w:szCs w:val="22"/>
                <w:lang w:val="en-GB" w:eastAsia="zh-CN"/>
              </w:rPr>
              <w:t>Thread specification</w:t>
            </w:r>
          </w:p>
        </w:tc>
        <w:tc>
          <w:tcPr>
            <w:tcW w:w="1920" w:type="dxa"/>
            <w:tcBorders>
              <w:top w:val="single" w:sz="8" w:space="0" w:color="auto"/>
              <w:bottom w:val="single" w:sz="4" w:space="0" w:color="auto"/>
            </w:tcBorders>
            <w:shd w:val="clear" w:color="auto" w:fill="auto"/>
            <w:vAlign w:val="center"/>
          </w:tcPr>
          <w:p w:rsidR="002B5A6E" w:rsidRPr="003D1772" w:rsidRDefault="002B5A6E" w:rsidP="00AD71B7">
            <w:pPr>
              <w:spacing w:line="276" w:lineRule="auto"/>
              <w:jc w:val="center"/>
              <w:rPr>
                <w:rFonts w:eastAsia="等线" w:hAnsi="Helvetica" w:cs="等线 Light"/>
                <w:sz w:val="22"/>
                <w:szCs w:val="22"/>
                <w:lang w:val="en-GB" w:eastAsia="zh-CN"/>
              </w:rPr>
            </w:pPr>
            <w:r w:rsidRPr="003D1772">
              <w:rPr>
                <w:rFonts w:hAnsi="Helvetica" w:cs="等线 Light"/>
                <w:sz w:val="22"/>
                <w:szCs w:val="22"/>
                <w:lang w:val="en-GB" w:eastAsia="zh-CN"/>
              </w:rPr>
              <w:t>Linear density (</w:t>
            </w:r>
            <w:proofErr w:type="spellStart"/>
            <w:r w:rsidRPr="003D1772">
              <w:rPr>
                <w:rFonts w:hAnsi="Helvetica" w:cs="等线 Light"/>
                <w:sz w:val="22"/>
                <w:szCs w:val="22"/>
                <w:lang w:val="en-GB" w:eastAsia="zh-CN"/>
              </w:rPr>
              <w:t>tex</w:t>
            </w:r>
            <w:proofErr w:type="spellEnd"/>
            <w:r w:rsidRPr="003D1772">
              <w:rPr>
                <w:rFonts w:hAnsi="Helvetica" w:cs="等线 Light"/>
                <w:sz w:val="22"/>
                <w:szCs w:val="22"/>
                <w:lang w:val="en-GB" w:eastAsia="zh-CN"/>
              </w:rPr>
              <w:t>)</w:t>
            </w:r>
          </w:p>
        </w:tc>
        <w:tc>
          <w:tcPr>
            <w:tcW w:w="1251" w:type="dxa"/>
            <w:tcBorders>
              <w:top w:val="single" w:sz="8" w:space="0" w:color="auto"/>
              <w:bottom w:val="single" w:sz="4"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r w:rsidRPr="003D1772">
              <w:rPr>
                <w:rFonts w:hAnsi="Helvetica" w:cs="等线 Light"/>
                <w:sz w:val="22"/>
                <w:szCs w:val="22"/>
                <w:lang w:val="en-GB" w:eastAsia="zh-CN"/>
              </w:rPr>
              <w:t>Number of filament</w:t>
            </w:r>
          </w:p>
        </w:tc>
        <w:tc>
          <w:tcPr>
            <w:tcW w:w="1843" w:type="dxa"/>
            <w:tcBorders>
              <w:top w:val="single" w:sz="8" w:space="0" w:color="auto"/>
              <w:bottom w:val="single" w:sz="4"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r w:rsidRPr="003D1772">
              <w:rPr>
                <w:rFonts w:hAnsi="Helvetica" w:cs="等线 Light"/>
                <w:sz w:val="22"/>
                <w:szCs w:val="22"/>
                <w:lang w:val="en-GB" w:eastAsia="zh-CN"/>
              </w:rPr>
              <w:t>Twist (T/m)</w:t>
            </w:r>
          </w:p>
        </w:tc>
      </w:tr>
      <w:tr w:rsidR="002B5A6E" w:rsidRPr="003D1772" w:rsidTr="00AD71B7">
        <w:trPr>
          <w:trHeight w:val="21"/>
        </w:trPr>
        <w:tc>
          <w:tcPr>
            <w:tcW w:w="1340" w:type="dxa"/>
            <w:tcBorders>
              <w:top w:val="single" w:sz="4" w:space="0" w:color="auto"/>
              <w:bottom w:val="single" w:sz="8"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proofErr w:type="spellStart"/>
            <w:r w:rsidRPr="003D1772">
              <w:rPr>
                <w:rFonts w:hAnsi="Helvetica" w:cs="等线 Light"/>
                <w:sz w:val="22"/>
                <w:szCs w:val="22"/>
                <w:lang w:val="en-GB" w:eastAsia="zh-CN"/>
              </w:rPr>
              <w:t>Tenax</w:t>
            </w:r>
            <w:proofErr w:type="spellEnd"/>
            <w:r w:rsidRPr="003D1772">
              <w:rPr>
                <w:rFonts w:hAnsi="Helvetica" w:cs="Helvetica"/>
                <w:sz w:val="22"/>
                <w:szCs w:val="22"/>
                <w:vertAlign w:val="superscript"/>
                <w:lang w:val="en-GB" w:eastAsia="zh-CN"/>
              </w:rPr>
              <w:t>®</w:t>
            </w:r>
            <w:r w:rsidRPr="003D1772">
              <w:rPr>
                <w:rFonts w:hAnsi="Helvetica" w:cs="等线 Light"/>
                <w:sz w:val="22"/>
                <w:szCs w:val="22"/>
                <w:lang w:val="en-GB" w:eastAsia="zh-CN"/>
              </w:rPr>
              <w:t>-J HTA-40</w:t>
            </w:r>
          </w:p>
        </w:tc>
        <w:tc>
          <w:tcPr>
            <w:tcW w:w="1920" w:type="dxa"/>
            <w:tcBorders>
              <w:top w:val="single" w:sz="4" w:space="0" w:color="auto"/>
              <w:bottom w:val="single" w:sz="8"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r w:rsidRPr="003D1772">
              <w:rPr>
                <w:rFonts w:hAnsi="Helvetica" w:cs="等线 Light"/>
                <w:sz w:val="22"/>
                <w:szCs w:val="22"/>
                <w:lang w:val="en-GB" w:eastAsia="zh-CN"/>
              </w:rPr>
              <w:t xml:space="preserve">2 </w:t>
            </w:r>
            <w:r w:rsidRPr="003D1772">
              <w:rPr>
                <w:rFonts w:hAnsi="Helvetica" w:cs="等线 Light"/>
                <w:sz w:val="22"/>
                <w:szCs w:val="22"/>
                <w:lang w:val="en-GB" w:eastAsia="zh-CN"/>
              </w:rPr>
              <w:t>×</w:t>
            </w:r>
            <w:r w:rsidRPr="003D1772">
              <w:rPr>
                <w:rFonts w:hAnsi="Helvetica" w:cs="等线 Light"/>
                <w:sz w:val="22"/>
                <w:szCs w:val="22"/>
                <w:lang w:val="en-GB" w:eastAsia="zh-CN"/>
              </w:rPr>
              <w:t xml:space="preserve"> 67</w:t>
            </w:r>
          </w:p>
        </w:tc>
        <w:tc>
          <w:tcPr>
            <w:tcW w:w="1251" w:type="dxa"/>
            <w:tcBorders>
              <w:top w:val="single" w:sz="4" w:space="0" w:color="auto"/>
              <w:bottom w:val="single" w:sz="8"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r w:rsidRPr="003D1772">
              <w:rPr>
                <w:rFonts w:hAnsi="Helvetica" w:cs="等线 Light"/>
                <w:sz w:val="22"/>
                <w:szCs w:val="22"/>
                <w:lang w:val="en-GB" w:eastAsia="zh-CN"/>
              </w:rPr>
              <w:t xml:space="preserve">2 </w:t>
            </w:r>
            <w:r w:rsidRPr="003D1772">
              <w:rPr>
                <w:rFonts w:hAnsi="Helvetica" w:cs="等线 Light"/>
                <w:sz w:val="22"/>
                <w:szCs w:val="22"/>
                <w:lang w:val="en-GB" w:eastAsia="zh-CN"/>
              </w:rPr>
              <w:t>×</w:t>
            </w:r>
            <w:r w:rsidRPr="003D1772">
              <w:rPr>
                <w:rFonts w:hAnsi="Helvetica" w:cs="等线 Light"/>
                <w:sz w:val="22"/>
                <w:szCs w:val="22"/>
                <w:lang w:val="en-GB" w:eastAsia="zh-CN"/>
              </w:rPr>
              <w:t xml:space="preserve"> 1000</w:t>
            </w:r>
          </w:p>
        </w:tc>
        <w:tc>
          <w:tcPr>
            <w:tcW w:w="1843" w:type="dxa"/>
            <w:tcBorders>
              <w:top w:val="single" w:sz="4" w:space="0" w:color="auto"/>
              <w:bottom w:val="single" w:sz="8" w:space="0" w:color="auto"/>
            </w:tcBorders>
            <w:shd w:val="clear" w:color="auto" w:fill="auto"/>
            <w:vAlign w:val="center"/>
          </w:tcPr>
          <w:p w:rsidR="002B5A6E" w:rsidRPr="003D1772" w:rsidRDefault="002B5A6E" w:rsidP="00AD71B7">
            <w:pPr>
              <w:spacing w:line="276" w:lineRule="auto"/>
              <w:jc w:val="center"/>
              <w:rPr>
                <w:rFonts w:hAnsi="Helvetica" w:cs="等线 Light"/>
                <w:sz w:val="22"/>
                <w:szCs w:val="22"/>
                <w:lang w:val="en-GB" w:eastAsia="zh-CN"/>
              </w:rPr>
            </w:pPr>
            <w:r w:rsidRPr="003D1772">
              <w:rPr>
                <w:rFonts w:hAnsi="Helvetica" w:cs="等线 Light"/>
                <w:sz w:val="22"/>
                <w:szCs w:val="22"/>
                <w:lang w:val="en-GB" w:eastAsia="zh-CN"/>
              </w:rPr>
              <w:t xml:space="preserve">240 </w:t>
            </w:r>
            <w:r w:rsidRPr="003D1772">
              <w:rPr>
                <w:rFonts w:hAnsi="Helvetica" w:cs="等线 Light"/>
                <w:sz w:val="22"/>
                <w:szCs w:val="22"/>
                <w:lang w:val="en-GB" w:eastAsia="zh-CN"/>
              </w:rPr>
              <w:t>±</w:t>
            </w:r>
            <w:r w:rsidRPr="003D1772">
              <w:rPr>
                <w:rFonts w:hAnsi="Helvetica" w:cs="等线 Light"/>
                <w:sz w:val="22"/>
                <w:szCs w:val="22"/>
                <w:lang w:val="en-GB" w:eastAsia="zh-CN"/>
              </w:rPr>
              <w:t>16</w:t>
            </w:r>
          </w:p>
        </w:tc>
      </w:tr>
      <w:bookmarkEnd w:id="0"/>
    </w:tbl>
    <w:p w:rsidR="002B5A6E" w:rsidRPr="003D1772" w:rsidRDefault="002B5A6E" w:rsidP="009918AE">
      <w:pPr>
        <w:spacing w:line="220" w:lineRule="exact"/>
        <w:jc w:val="both"/>
        <w:rPr>
          <w:sz w:val="22"/>
          <w:szCs w:val="22"/>
          <w:lang w:val="en-GB"/>
        </w:rPr>
      </w:pPr>
    </w:p>
    <w:p w:rsidR="002B5A6E" w:rsidRPr="003D1772" w:rsidRDefault="002B5A6E" w:rsidP="009918AE">
      <w:pPr>
        <w:spacing w:line="220" w:lineRule="exact"/>
        <w:jc w:val="both"/>
        <w:rPr>
          <w:sz w:val="22"/>
          <w:szCs w:val="22"/>
          <w:lang w:val="en-GB"/>
        </w:rPr>
      </w:pPr>
    </w:p>
    <w:p w:rsidR="009C5EFC" w:rsidRPr="003D1772" w:rsidRDefault="009C5EFC" w:rsidP="009C5EFC">
      <w:pPr>
        <w:pStyle w:val="1stTitleWCCM"/>
        <w:tabs>
          <w:tab w:val="clear" w:pos="360"/>
          <w:tab w:val="left" w:pos="426"/>
        </w:tabs>
        <w:spacing w:before="0" w:after="0"/>
        <w:outlineLvl w:val="0"/>
        <w:rPr>
          <w:i/>
          <w:caps w:val="0"/>
          <w:sz w:val="22"/>
          <w:szCs w:val="22"/>
          <w:lang w:val="en-GB"/>
        </w:rPr>
      </w:pPr>
      <w:r w:rsidRPr="003D1772">
        <w:rPr>
          <w:i/>
          <w:caps w:val="0"/>
          <w:sz w:val="22"/>
          <w:szCs w:val="22"/>
          <w:lang w:val="en-GB"/>
        </w:rPr>
        <w:t xml:space="preserve">2.2.2. Resin characteristics and </w:t>
      </w:r>
      <w:r w:rsidR="00435243">
        <w:rPr>
          <w:i/>
          <w:caps w:val="0"/>
          <w:sz w:val="22"/>
          <w:szCs w:val="22"/>
          <w:lang w:val="en-GB"/>
        </w:rPr>
        <w:t>liquid</w:t>
      </w:r>
      <w:r w:rsidRPr="003D1772">
        <w:rPr>
          <w:i/>
          <w:caps w:val="0"/>
          <w:sz w:val="22"/>
          <w:szCs w:val="22"/>
          <w:lang w:val="en-GB"/>
        </w:rPr>
        <w:t xml:space="preserve"> </w:t>
      </w:r>
      <w:r w:rsidR="00435243">
        <w:rPr>
          <w:i/>
          <w:caps w:val="0"/>
          <w:sz w:val="22"/>
          <w:szCs w:val="22"/>
          <w:lang w:val="en-GB"/>
        </w:rPr>
        <w:t xml:space="preserve">resin </w:t>
      </w:r>
      <w:r w:rsidRPr="003D1772">
        <w:rPr>
          <w:i/>
          <w:caps w:val="0"/>
          <w:sz w:val="22"/>
          <w:szCs w:val="22"/>
          <w:lang w:val="en-GB"/>
        </w:rPr>
        <w:t>infusion process</w:t>
      </w:r>
    </w:p>
    <w:p w:rsidR="009C5EFC" w:rsidRPr="003D1772" w:rsidRDefault="009C5EFC" w:rsidP="009918AE">
      <w:pPr>
        <w:spacing w:line="220" w:lineRule="exact"/>
        <w:jc w:val="both"/>
        <w:rPr>
          <w:sz w:val="22"/>
          <w:szCs w:val="22"/>
          <w:lang w:val="en-GB"/>
        </w:rPr>
      </w:pPr>
    </w:p>
    <w:p w:rsidR="005463CA" w:rsidRPr="003D1772" w:rsidRDefault="009C5EFC" w:rsidP="003440EE">
      <w:pPr>
        <w:jc w:val="both"/>
        <w:rPr>
          <w:sz w:val="22"/>
          <w:szCs w:val="22"/>
          <w:lang w:val="en-GB"/>
        </w:rPr>
      </w:pPr>
      <w:r w:rsidRPr="003D1772">
        <w:rPr>
          <w:sz w:val="22"/>
          <w:szCs w:val="22"/>
          <w:lang w:val="en-GB"/>
        </w:rPr>
        <w:t xml:space="preserve">In order to obtain the tufted </w:t>
      </w:r>
      <w:r w:rsidR="000646EE">
        <w:rPr>
          <w:sz w:val="22"/>
          <w:szCs w:val="22"/>
          <w:lang w:val="en-GB"/>
        </w:rPr>
        <w:t xml:space="preserve">3D </w:t>
      </w:r>
      <w:r w:rsidRPr="003D1772">
        <w:rPr>
          <w:sz w:val="22"/>
          <w:szCs w:val="22"/>
          <w:lang w:val="en-GB"/>
        </w:rPr>
        <w:t xml:space="preserve">composites, </w:t>
      </w:r>
      <w:r w:rsidR="000646EE">
        <w:rPr>
          <w:sz w:val="22"/>
          <w:szCs w:val="22"/>
          <w:lang w:val="en-GB"/>
        </w:rPr>
        <w:t xml:space="preserve">the </w:t>
      </w:r>
      <w:r w:rsidR="000646EE" w:rsidRPr="008B1252">
        <w:rPr>
          <w:noProof/>
          <w:sz w:val="22"/>
          <w:szCs w:val="22"/>
          <w:lang w:val="en-GB"/>
        </w:rPr>
        <w:t>tuft</w:t>
      </w:r>
      <w:r w:rsidR="008B1252">
        <w:rPr>
          <w:noProof/>
          <w:sz w:val="22"/>
          <w:szCs w:val="22"/>
          <w:lang w:val="en-GB"/>
        </w:rPr>
        <w:t>e</w:t>
      </w:r>
      <w:r w:rsidR="000646EE" w:rsidRPr="008B1252">
        <w:rPr>
          <w:noProof/>
          <w:sz w:val="22"/>
          <w:szCs w:val="22"/>
          <w:lang w:val="en-GB"/>
        </w:rPr>
        <w:t>d</w:t>
      </w:r>
      <w:r w:rsidR="000646EE">
        <w:rPr>
          <w:sz w:val="22"/>
          <w:szCs w:val="22"/>
          <w:lang w:val="en-GB"/>
        </w:rPr>
        <w:t xml:space="preserve"> 3D preform </w:t>
      </w:r>
      <w:r w:rsidR="00435243">
        <w:rPr>
          <w:sz w:val="22"/>
          <w:szCs w:val="22"/>
          <w:lang w:val="en-GB"/>
        </w:rPr>
        <w:t>were</w:t>
      </w:r>
      <w:r w:rsidR="000646EE">
        <w:rPr>
          <w:sz w:val="22"/>
          <w:szCs w:val="22"/>
          <w:lang w:val="en-GB"/>
        </w:rPr>
        <w:t xml:space="preserve"> infused. The resin used in this paper was an epoxy resin SR8200</w:t>
      </w:r>
      <w:r w:rsidR="00B01D0A">
        <w:rPr>
          <w:sz w:val="22"/>
          <w:szCs w:val="22"/>
          <w:lang w:val="en-GB"/>
        </w:rPr>
        <w:t xml:space="preserve"> and an epoxy </w:t>
      </w:r>
      <w:r w:rsidR="00B01D0A" w:rsidRPr="008B1252">
        <w:rPr>
          <w:noProof/>
          <w:sz w:val="22"/>
          <w:szCs w:val="22"/>
          <w:lang w:val="en-GB"/>
        </w:rPr>
        <w:t>hardener</w:t>
      </w:r>
      <w:r w:rsidR="00B01D0A">
        <w:rPr>
          <w:sz w:val="22"/>
          <w:szCs w:val="22"/>
          <w:lang w:val="en-GB"/>
        </w:rPr>
        <w:t xml:space="preserve"> SD7230, from </w:t>
      </w:r>
      <w:r w:rsidR="000646EE">
        <w:rPr>
          <w:sz w:val="22"/>
          <w:szCs w:val="22"/>
          <w:lang w:val="en-GB"/>
        </w:rPr>
        <w:t>SICOMIN</w:t>
      </w:r>
      <w:r w:rsidR="000646EE" w:rsidRPr="000646EE">
        <w:rPr>
          <w:sz w:val="22"/>
          <w:szCs w:val="22"/>
          <w:vertAlign w:val="superscript"/>
          <w:lang w:val="en-GB"/>
        </w:rPr>
        <w:t>®</w:t>
      </w:r>
      <w:r w:rsidR="00435243">
        <w:rPr>
          <w:sz w:val="22"/>
          <w:szCs w:val="22"/>
          <w:lang w:val="en-GB"/>
        </w:rPr>
        <w:t xml:space="preserve">, </w:t>
      </w:r>
      <w:r w:rsidR="00B01D0A">
        <w:rPr>
          <w:sz w:val="22"/>
          <w:szCs w:val="22"/>
          <w:lang w:val="en-GB"/>
        </w:rPr>
        <w:t xml:space="preserve">with a </w:t>
      </w:r>
      <w:r w:rsidR="00B01D0A" w:rsidRPr="00650D1B">
        <w:rPr>
          <w:rFonts w:eastAsia="宋体"/>
          <w:sz w:val="22"/>
          <w:szCs w:val="22"/>
          <w:lang w:val="en-GB" w:eastAsia="zh-CN"/>
        </w:rPr>
        <w:t xml:space="preserve">ratio of </w:t>
      </w:r>
      <w:proofErr w:type="gramStart"/>
      <w:r w:rsidR="00B01D0A" w:rsidRPr="00650D1B">
        <w:rPr>
          <w:rFonts w:eastAsia="宋体"/>
          <w:sz w:val="22"/>
          <w:szCs w:val="22"/>
          <w:lang w:val="en-GB" w:eastAsia="zh-CN"/>
        </w:rPr>
        <w:t>100</w:t>
      </w:r>
      <w:r w:rsidR="00435243">
        <w:rPr>
          <w:rFonts w:eastAsia="宋体"/>
          <w:sz w:val="22"/>
          <w:szCs w:val="22"/>
          <w:lang w:val="en-GB" w:eastAsia="zh-CN"/>
        </w:rPr>
        <w:t xml:space="preserve"> :</w:t>
      </w:r>
      <w:proofErr w:type="gramEnd"/>
      <w:r w:rsidR="00435243">
        <w:rPr>
          <w:rFonts w:eastAsia="宋体"/>
          <w:sz w:val="22"/>
          <w:szCs w:val="22"/>
          <w:lang w:val="en-GB" w:eastAsia="zh-CN"/>
        </w:rPr>
        <w:t xml:space="preserve"> </w:t>
      </w:r>
      <w:r w:rsidR="00B01D0A" w:rsidRPr="00650D1B">
        <w:rPr>
          <w:rFonts w:eastAsia="宋体"/>
          <w:sz w:val="22"/>
          <w:szCs w:val="22"/>
          <w:lang w:val="en-GB" w:eastAsia="zh-CN"/>
        </w:rPr>
        <w:t>37</w:t>
      </w:r>
      <w:r w:rsidR="000646EE">
        <w:rPr>
          <w:sz w:val="22"/>
          <w:szCs w:val="22"/>
          <w:lang w:val="en-GB"/>
        </w:rPr>
        <w:t xml:space="preserve"> by the liquid resin infusion (LRI) process</w:t>
      </w:r>
      <w:r w:rsidR="003440EE">
        <w:rPr>
          <w:sz w:val="22"/>
          <w:szCs w:val="22"/>
          <w:lang w:val="en-GB"/>
        </w:rPr>
        <w:t xml:space="preserve">, LRI process is an advanced infusion process with advantages of </w:t>
      </w:r>
      <w:r w:rsidR="00687F00">
        <w:rPr>
          <w:sz w:val="22"/>
          <w:szCs w:val="22"/>
          <w:lang w:val="en-GB"/>
        </w:rPr>
        <w:t>cost</w:t>
      </w:r>
      <w:r w:rsidR="003440EE">
        <w:rPr>
          <w:sz w:val="22"/>
          <w:szCs w:val="22"/>
          <w:lang w:val="en-GB"/>
        </w:rPr>
        <w:t>-</w:t>
      </w:r>
      <w:r w:rsidR="00687F00">
        <w:rPr>
          <w:sz w:val="22"/>
          <w:szCs w:val="22"/>
          <w:lang w:val="en-GB"/>
        </w:rPr>
        <w:t xml:space="preserve">effective and </w:t>
      </w:r>
      <w:r w:rsidR="003440EE">
        <w:rPr>
          <w:sz w:val="22"/>
          <w:szCs w:val="22"/>
          <w:lang w:val="en-GB"/>
        </w:rPr>
        <w:t xml:space="preserve">lower material storage, which can </w:t>
      </w:r>
      <w:r w:rsidR="003440EE" w:rsidRPr="007B08D1">
        <w:rPr>
          <w:noProof/>
          <w:sz w:val="22"/>
          <w:szCs w:val="22"/>
          <w:lang w:val="en-GB"/>
        </w:rPr>
        <w:t>re</w:t>
      </w:r>
      <w:r w:rsidR="008B1252" w:rsidRPr="007B08D1">
        <w:rPr>
          <w:noProof/>
          <w:sz w:val="22"/>
          <w:szCs w:val="22"/>
          <w:lang w:val="en-GB"/>
        </w:rPr>
        <w:t>s</w:t>
      </w:r>
      <w:r w:rsidR="003440EE" w:rsidRPr="007B08D1">
        <w:rPr>
          <w:noProof/>
          <w:sz w:val="22"/>
          <w:szCs w:val="22"/>
          <w:lang w:val="en-GB"/>
        </w:rPr>
        <w:t>pon</w:t>
      </w:r>
      <w:r w:rsidR="007B08D1">
        <w:rPr>
          <w:noProof/>
          <w:sz w:val="22"/>
          <w:szCs w:val="22"/>
          <w:lang w:val="en-GB"/>
        </w:rPr>
        <w:t>d</w:t>
      </w:r>
      <w:r w:rsidR="003440EE">
        <w:rPr>
          <w:sz w:val="22"/>
          <w:szCs w:val="22"/>
          <w:lang w:val="en-GB"/>
        </w:rPr>
        <w:t xml:space="preserve"> to produce the large, thick or complex composite. The resin flow through the thickness of preform</w:t>
      </w:r>
      <w:r w:rsidR="003440EE" w:rsidRPr="003440EE">
        <w:rPr>
          <w:sz w:val="22"/>
          <w:szCs w:val="22"/>
          <w:lang w:val="en-GB"/>
        </w:rPr>
        <w:t xml:space="preserve">, </w:t>
      </w:r>
      <w:proofErr w:type="spellStart"/>
      <w:r w:rsidR="002F093D">
        <w:rPr>
          <w:sz w:val="22"/>
          <w:szCs w:val="22"/>
          <w:lang w:val="en-GB"/>
        </w:rPr>
        <w:t>dut</w:t>
      </w:r>
      <w:proofErr w:type="spellEnd"/>
      <w:r w:rsidR="002F093D">
        <w:rPr>
          <w:sz w:val="22"/>
          <w:szCs w:val="22"/>
          <w:lang w:val="en-GB"/>
        </w:rPr>
        <w:t xml:space="preserve"> to </w:t>
      </w:r>
      <w:r w:rsidR="003440EE" w:rsidRPr="003440EE">
        <w:rPr>
          <w:sz w:val="22"/>
          <w:szCs w:val="22"/>
          <w:lang w:val="en-GB"/>
        </w:rPr>
        <w:t>a low</w:t>
      </w:r>
      <w:r w:rsidR="003440EE">
        <w:rPr>
          <w:sz w:val="22"/>
          <w:szCs w:val="22"/>
          <w:lang w:val="en-GB"/>
        </w:rPr>
        <w:t xml:space="preserve"> </w:t>
      </w:r>
      <w:r w:rsidR="003440EE" w:rsidRPr="003440EE">
        <w:rPr>
          <w:sz w:val="22"/>
          <w:szCs w:val="22"/>
          <w:lang w:val="en-GB"/>
        </w:rPr>
        <w:t>pressure between the inlet and the outlet</w:t>
      </w:r>
      <w:r w:rsidR="002F093D">
        <w:rPr>
          <w:sz w:val="22"/>
          <w:szCs w:val="22"/>
          <w:lang w:val="en-GB"/>
        </w:rPr>
        <w:t xml:space="preserve"> </w:t>
      </w:r>
      <w:r w:rsidR="009B0509" w:rsidRPr="009B0509">
        <w:rPr>
          <w:sz w:val="22"/>
          <w:szCs w:val="22"/>
        </w:rPr>
        <w:t>[12]</w:t>
      </w:r>
      <w:r w:rsidR="002F093D">
        <w:rPr>
          <w:sz w:val="22"/>
          <w:szCs w:val="22"/>
          <w:lang w:val="en-GB"/>
        </w:rPr>
        <w:t>.</w:t>
      </w:r>
      <w:r w:rsidR="000646EE">
        <w:rPr>
          <w:sz w:val="22"/>
          <w:szCs w:val="22"/>
          <w:lang w:val="en-GB"/>
        </w:rPr>
        <w:t xml:space="preserve"> </w:t>
      </w:r>
      <w:r w:rsidR="002F093D">
        <w:rPr>
          <w:sz w:val="22"/>
          <w:szCs w:val="22"/>
          <w:lang w:val="en-GB"/>
        </w:rPr>
        <w:t>T</w:t>
      </w:r>
      <w:r w:rsidR="000646EE">
        <w:rPr>
          <w:sz w:val="22"/>
          <w:szCs w:val="22"/>
          <w:lang w:val="en-GB"/>
        </w:rPr>
        <w:t xml:space="preserve">he </w:t>
      </w:r>
      <w:r w:rsidR="00435243" w:rsidRPr="008B1252">
        <w:rPr>
          <w:noProof/>
          <w:sz w:val="22"/>
          <w:szCs w:val="22"/>
          <w:lang w:val="en-GB"/>
        </w:rPr>
        <w:t>ex</w:t>
      </w:r>
      <w:r w:rsidR="008B1252">
        <w:rPr>
          <w:noProof/>
          <w:sz w:val="22"/>
          <w:szCs w:val="22"/>
          <w:lang w:val="en-GB"/>
        </w:rPr>
        <w:t>a</w:t>
      </w:r>
      <w:r w:rsidR="00435243" w:rsidRPr="008B1252">
        <w:rPr>
          <w:noProof/>
          <w:sz w:val="22"/>
          <w:szCs w:val="22"/>
          <w:lang w:val="en-GB"/>
        </w:rPr>
        <w:t>mple</w:t>
      </w:r>
      <w:r w:rsidR="00435243">
        <w:rPr>
          <w:sz w:val="22"/>
          <w:szCs w:val="22"/>
          <w:lang w:val="en-GB"/>
        </w:rPr>
        <w:t xml:space="preserve"> of </w:t>
      </w:r>
      <w:r w:rsidR="000646EE">
        <w:rPr>
          <w:sz w:val="22"/>
          <w:szCs w:val="22"/>
          <w:lang w:val="en-GB"/>
        </w:rPr>
        <w:t xml:space="preserve">tufted composite sample is shown </w:t>
      </w:r>
      <w:r w:rsidR="000646EE" w:rsidRPr="000646EE">
        <w:rPr>
          <w:color w:val="00B0F0"/>
          <w:sz w:val="22"/>
          <w:szCs w:val="22"/>
          <w:lang w:val="en-GB"/>
        </w:rPr>
        <w:t>in Figure.</w:t>
      </w:r>
      <w:r w:rsidR="00B01D0A">
        <w:rPr>
          <w:color w:val="00B0F0"/>
          <w:sz w:val="22"/>
          <w:szCs w:val="22"/>
          <w:lang w:val="en-GB"/>
        </w:rPr>
        <w:t xml:space="preserve"> 3</w:t>
      </w:r>
      <w:r w:rsidR="00B01D0A">
        <w:rPr>
          <w:sz w:val="22"/>
          <w:szCs w:val="22"/>
          <w:lang w:val="en-GB"/>
        </w:rPr>
        <w:t>.</w:t>
      </w:r>
      <w:r w:rsidR="003440EE">
        <w:rPr>
          <w:sz w:val="22"/>
          <w:szCs w:val="22"/>
          <w:lang w:val="en-GB"/>
        </w:rPr>
        <w:t xml:space="preserve"> </w:t>
      </w:r>
    </w:p>
    <w:p w:rsidR="00656C88" w:rsidRPr="003D1772" w:rsidRDefault="00656C88" w:rsidP="00F14B40">
      <w:pPr>
        <w:spacing w:line="220" w:lineRule="exact"/>
        <w:jc w:val="both"/>
        <w:rPr>
          <w:sz w:val="22"/>
          <w:szCs w:val="22"/>
          <w:lang w:val="en-GB"/>
        </w:rPr>
      </w:pPr>
    </w:p>
    <w:p w:rsidR="00AC1AC4" w:rsidRPr="003D1772" w:rsidRDefault="00AC1AC4" w:rsidP="00F14B40">
      <w:pPr>
        <w:pStyle w:val="af2"/>
        <w:spacing w:line="220" w:lineRule="exact"/>
        <w:ind w:left="0"/>
        <w:jc w:val="both"/>
        <w:rPr>
          <w:rFonts w:ascii="Times New Roman" w:hAnsi="Times New Roman" w:cs="Times New Roman"/>
          <w:sz w:val="24"/>
          <w:szCs w:val="24"/>
          <w:lang w:val="en-GB"/>
        </w:rPr>
      </w:pPr>
    </w:p>
    <w:p w:rsidR="00AC1AC4" w:rsidRPr="003D1772" w:rsidRDefault="00983074" w:rsidP="009918AE">
      <w:pPr>
        <w:pStyle w:val="af2"/>
        <w:spacing w:line="240" w:lineRule="auto"/>
        <w:ind w:left="0"/>
        <w:jc w:val="center"/>
        <w:rPr>
          <w:rFonts w:ascii="Times New Roman" w:hAnsi="Times New Roman" w:cs="Times New Roman"/>
          <w:sz w:val="24"/>
          <w:szCs w:val="24"/>
          <w:lang w:val="en-GB"/>
        </w:rPr>
      </w:pPr>
      <w:r w:rsidRPr="003D1772">
        <w:rPr>
          <w:noProof/>
          <w:lang w:val="en-GB" w:eastAsia="zh-CN"/>
        </w:rPr>
        <w:drawing>
          <wp:inline distT="0" distB="0" distL="0" distR="0">
            <wp:extent cx="4089400" cy="1205230"/>
            <wp:effectExtent l="0" t="0" r="0" b="0"/>
            <wp:docPr id="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89400" cy="1205230"/>
                    </a:xfrm>
                    <a:prstGeom prst="rect">
                      <a:avLst/>
                    </a:prstGeom>
                    <a:noFill/>
                    <a:ln>
                      <a:noFill/>
                    </a:ln>
                  </pic:spPr>
                </pic:pic>
              </a:graphicData>
            </a:graphic>
          </wp:inline>
        </w:drawing>
      </w:r>
    </w:p>
    <w:p w:rsidR="00AC1AC4" w:rsidRDefault="00AC1AC4" w:rsidP="00AC1AC4">
      <w:pPr>
        <w:pStyle w:val="af2"/>
        <w:spacing w:line="240" w:lineRule="auto"/>
        <w:ind w:left="0" w:firstLine="284"/>
        <w:jc w:val="both"/>
        <w:rPr>
          <w:rFonts w:ascii="Times New Roman" w:hAnsi="Times New Roman" w:cs="Times New Roman"/>
          <w:sz w:val="24"/>
          <w:szCs w:val="24"/>
          <w:lang w:val="en-GB"/>
        </w:rPr>
      </w:pPr>
      <w:r w:rsidRPr="003D1772">
        <w:rPr>
          <w:rFonts w:ascii="Times New Roman" w:hAnsi="Times New Roman" w:cs="Times New Roman"/>
          <w:sz w:val="24"/>
          <w:szCs w:val="24"/>
          <w:lang w:val="en-GB"/>
        </w:rPr>
        <w:t xml:space="preserve">                                     (a)                                                      </w:t>
      </w:r>
      <w:proofErr w:type="gramStart"/>
      <w:r w:rsidRPr="003D1772">
        <w:rPr>
          <w:rFonts w:ascii="Times New Roman" w:hAnsi="Times New Roman" w:cs="Times New Roman"/>
          <w:sz w:val="24"/>
          <w:szCs w:val="24"/>
          <w:lang w:val="en-GB"/>
        </w:rPr>
        <w:t xml:space="preserve">   (</w:t>
      </w:r>
      <w:proofErr w:type="gramEnd"/>
      <w:r w:rsidRPr="003D1772">
        <w:rPr>
          <w:rFonts w:ascii="Times New Roman" w:hAnsi="Times New Roman" w:cs="Times New Roman"/>
          <w:sz w:val="24"/>
          <w:szCs w:val="24"/>
          <w:lang w:val="en-GB"/>
        </w:rPr>
        <w:t>b)</w:t>
      </w:r>
    </w:p>
    <w:p w:rsidR="009918AE" w:rsidRDefault="009918AE" w:rsidP="009918AE">
      <w:pPr>
        <w:spacing w:line="220" w:lineRule="exact"/>
        <w:rPr>
          <w:b/>
          <w:color w:val="00B0F0"/>
          <w:sz w:val="22"/>
          <w:szCs w:val="22"/>
          <w:lang w:val="en-GB"/>
        </w:rPr>
      </w:pPr>
    </w:p>
    <w:p w:rsidR="00AC1AC4" w:rsidRPr="003D1772" w:rsidRDefault="00AC1AC4" w:rsidP="009918AE">
      <w:pPr>
        <w:jc w:val="center"/>
        <w:rPr>
          <w:sz w:val="22"/>
          <w:szCs w:val="22"/>
          <w:lang w:val="en-GB"/>
        </w:rPr>
      </w:pPr>
      <w:r w:rsidRPr="007B08D1">
        <w:rPr>
          <w:b/>
          <w:sz w:val="22"/>
          <w:szCs w:val="22"/>
          <w:lang w:val="en-GB"/>
        </w:rPr>
        <w:t xml:space="preserve">Figure </w:t>
      </w:r>
      <w:r w:rsidR="00B01D0A" w:rsidRPr="007B08D1">
        <w:rPr>
          <w:b/>
          <w:sz w:val="22"/>
          <w:szCs w:val="22"/>
          <w:lang w:val="en-GB"/>
        </w:rPr>
        <w:t>3</w:t>
      </w:r>
      <w:r w:rsidRPr="007B08D1">
        <w:rPr>
          <w:b/>
          <w:sz w:val="22"/>
          <w:szCs w:val="22"/>
          <w:lang w:val="en-GB"/>
        </w:rPr>
        <w:t xml:space="preserve">. </w:t>
      </w:r>
      <w:r w:rsidRPr="007B08D1">
        <w:rPr>
          <w:sz w:val="22"/>
          <w:szCs w:val="22"/>
          <w:lang w:val="en-GB"/>
        </w:rPr>
        <w:t xml:space="preserve">Tufted </w:t>
      </w:r>
      <w:r w:rsidRPr="003D1772">
        <w:rPr>
          <w:sz w:val="22"/>
          <w:szCs w:val="22"/>
          <w:lang w:val="en-GB"/>
        </w:rPr>
        <w:t>composite sample, (a) top view and (b) bottom view.</w:t>
      </w:r>
    </w:p>
    <w:p w:rsidR="00904CF1" w:rsidRPr="003D1772" w:rsidRDefault="00904CF1" w:rsidP="009918AE">
      <w:pPr>
        <w:pStyle w:val="NormalWCCM"/>
        <w:spacing w:line="220" w:lineRule="exact"/>
        <w:ind w:firstLine="0"/>
        <w:rPr>
          <w:sz w:val="22"/>
          <w:szCs w:val="22"/>
          <w:lang w:val="en-GB"/>
        </w:rPr>
      </w:pPr>
    </w:p>
    <w:p w:rsidR="00704B24" w:rsidRPr="003D1772" w:rsidRDefault="00704B24" w:rsidP="009918AE">
      <w:pPr>
        <w:pStyle w:val="NormalWCCM"/>
        <w:spacing w:line="220" w:lineRule="exact"/>
        <w:ind w:firstLine="0"/>
        <w:rPr>
          <w:sz w:val="22"/>
          <w:szCs w:val="22"/>
          <w:lang w:val="en-GB"/>
        </w:rPr>
      </w:pPr>
    </w:p>
    <w:p w:rsidR="00704B24" w:rsidRPr="003D1772" w:rsidRDefault="008B6986" w:rsidP="00D13F6A">
      <w:pPr>
        <w:pStyle w:val="1stTitleWCCM"/>
        <w:tabs>
          <w:tab w:val="clear" w:pos="360"/>
          <w:tab w:val="left" w:pos="284"/>
        </w:tabs>
        <w:spacing w:before="0" w:after="0"/>
        <w:outlineLvl w:val="0"/>
        <w:rPr>
          <w:caps w:val="0"/>
          <w:sz w:val="22"/>
          <w:szCs w:val="22"/>
          <w:lang w:val="en-GB"/>
        </w:rPr>
      </w:pPr>
      <w:r w:rsidRPr="003D1772">
        <w:rPr>
          <w:sz w:val="22"/>
          <w:szCs w:val="22"/>
          <w:lang w:val="en-GB"/>
        </w:rPr>
        <w:t>3</w:t>
      </w:r>
      <w:r w:rsidR="00A14A8C" w:rsidRPr="003D1772">
        <w:rPr>
          <w:sz w:val="22"/>
          <w:szCs w:val="22"/>
          <w:lang w:val="en-GB"/>
        </w:rPr>
        <w:t>.</w:t>
      </w:r>
      <w:r w:rsidR="00704B24" w:rsidRPr="003D1772">
        <w:rPr>
          <w:sz w:val="22"/>
          <w:szCs w:val="22"/>
          <w:lang w:val="en-GB"/>
        </w:rPr>
        <w:tab/>
      </w:r>
      <w:r w:rsidR="00DC33ED" w:rsidRPr="003D1772">
        <w:rPr>
          <w:caps w:val="0"/>
          <w:sz w:val="22"/>
          <w:szCs w:val="22"/>
          <w:lang w:val="en-GB"/>
        </w:rPr>
        <w:t>Result</w:t>
      </w:r>
    </w:p>
    <w:p w:rsidR="009C5EFC" w:rsidRPr="003D1772" w:rsidRDefault="009C5EFC" w:rsidP="009918AE">
      <w:pPr>
        <w:pStyle w:val="1stTitleWCCM"/>
        <w:tabs>
          <w:tab w:val="clear" w:pos="360"/>
          <w:tab w:val="left" w:pos="284"/>
        </w:tabs>
        <w:spacing w:before="0" w:after="0" w:line="220" w:lineRule="exact"/>
        <w:outlineLvl w:val="0"/>
        <w:rPr>
          <w:caps w:val="0"/>
          <w:sz w:val="22"/>
          <w:szCs w:val="22"/>
          <w:lang w:val="en-GB"/>
        </w:rPr>
      </w:pPr>
    </w:p>
    <w:p w:rsidR="00687F00" w:rsidRDefault="009C5EFC" w:rsidP="00373847">
      <w:pPr>
        <w:pStyle w:val="NormalWCCM"/>
        <w:ind w:firstLine="0"/>
        <w:rPr>
          <w:color w:val="000000"/>
          <w:sz w:val="22"/>
          <w:szCs w:val="22"/>
          <w:lang w:val="en-GB"/>
        </w:rPr>
      </w:pPr>
      <w:bookmarkStart w:id="1" w:name="OLE_LINK1"/>
      <w:r w:rsidRPr="003D1772">
        <w:rPr>
          <w:sz w:val="22"/>
          <w:szCs w:val="22"/>
          <w:lang w:val="en-GB"/>
        </w:rPr>
        <w:t xml:space="preserve">An Instron </w:t>
      </w:r>
      <w:r w:rsidR="00E12734" w:rsidRPr="003D1772">
        <w:rPr>
          <w:sz w:val="22"/>
          <w:szCs w:val="22"/>
          <w:lang w:val="en-GB"/>
        </w:rPr>
        <w:t>5985</w:t>
      </w:r>
      <w:r w:rsidRPr="003D1772">
        <w:rPr>
          <w:sz w:val="22"/>
          <w:szCs w:val="22"/>
          <w:lang w:val="en-GB"/>
        </w:rPr>
        <w:t xml:space="preserve"> </w:t>
      </w:r>
      <w:r w:rsidR="00D81D20">
        <w:rPr>
          <w:sz w:val="22"/>
          <w:szCs w:val="22"/>
          <w:lang w:val="en-GB"/>
        </w:rPr>
        <w:t xml:space="preserve">universal </w:t>
      </w:r>
      <w:r w:rsidRPr="003D1772">
        <w:rPr>
          <w:sz w:val="22"/>
          <w:szCs w:val="22"/>
          <w:lang w:val="en-GB"/>
        </w:rPr>
        <w:t xml:space="preserve">testing machine was used to </w:t>
      </w:r>
      <w:r w:rsidRPr="008B1252">
        <w:rPr>
          <w:noProof/>
          <w:sz w:val="22"/>
          <w:szCs w:val="22"/>
          <w:lang w:val="en-GB"/>
        </w:rPr>
        <w:t>me</w:t>
      </w:r>
      <w:r w:rsidR="008B1252">
        <w:rPr>
          <w:noProof/>
          <w:sz w:val="22"/>
          <w:szCs w:val="22"/>
          <w:lang w:val="en-GB"/>
        </w:rPr>
        <w:t>a</w:t>
      </w:r>
      <w:r w:rsidRPr="008B1252">
        <w:rPr>
          <w:noProof/>
          <w:sz w:val="22"/>
          <w:szCs w:val="22"/>
          <w:lang w:val="en-GB"/>
        </w:rPr>
        <w:t>sure</w:t>
      </w:r>
      <w:r w:rsidRPr="003D1772">
        <w:rPr>
          <w:sz w:val="22"/>
          <w:szCs w:val="22"/>
          <w:lang w:val="en-GB"/>
        </w:rPr>
        <w:t xml:space="preserve"> the</w:t>
      </w:r>
      <w:r w:rsidR="00B02D04" w:rsidRPr="00687F00">
        <w:rPr>
          <w:sz w:val="22"/>
          <w:szCs w:val="22"/>
          <w:lang w:val="en-GB"/>
        </w:rPr>
        <w:t xml:space="preserve"> </w:t>
      </w:r>
      <w:r w:rsidRPr="00687F00">
        <w:rPr>
          <w:sz w:val="22"/>
          <w:szCs w:val="22"/>
          <w:lang w:val="en-GB"/>
        </w:rPr>
        <w:t>tensile</w:t>
      </w:r>
      <w:r w:rsidR="00E12734" w:rsidRPr="00687F00">
        <w:rPr>
          <w:sz w:val="22"/>
          <w:szCs w:val="22"/>
          <w:lang w:val="en-GB"/>
        </w:rPr>
        <w:t xml:space="preserve"> </w:t>
      </w:r>
      <w:r w:rsidR="00E12734" w:rsidRPr="008B1252">
        <w:rPr>
          <w:noProof/>
          <w:sz w:val="22"/>
          <w:szCs w:val="22"/>
          <w:lang w:val="en-GB"/>
        </w:rPr>
        <w:t>resistance</w:t>
      </w:r>
      <w:r w:rsidRPr="00687F00">
        <w:rPr>
          <w:sz w:val="22"/>
          <w:szCs w:val="22"/>
          <w:lang w:val="en-GB"/>
        </w:rPr>
        <w:t xml:space="preserve"> o</w:t>
      </w:r>
      <w:r w:rsidRPr="003D1772">
        <w:rPr>
          <w:sz w:val="22"/>
          <w:szCs w:val="22"/>
          <w:lang w:val="en-GB"/>
        </w:rPr>
        <w:t xml:space="preserve">f </w:t>
      </w:r>
      <w:r w:rsidR="00A17D29">
        <w:rPr>
          <w:sz w:val="22"/>
          <w:szCs w:val="22"/>
          <w:lang w:val="en-GB"/>
        </w:rPr>
        <w:t>three</w:t>
      </w:r>
      <w:r w:rsidRPr="003D1772">
        <w:rPr>
          <w:sz w:val="22"/>
          <w:szCs w:val="22"/>
          <w:lang w:val="en-GB"/>
        </w:rPr>
        <w:t xml:space="preserve"> tufting</w:t>
      </w:r>
      <w:r w:rsidR="00A17D29">
        <w:rPr>
          <w:sz w:val="22"/>
          <w:szCs w:val="22"/>
          <w:lang w:val="en-GB"/>
        </w:rPr>
        <w:t xml:space="preserve"> density types</w:t>
      </w:r>
      <w:r w:rsidRPr="003D1772">
        <w:rPr>
          <w:sz w:val="22"/>
          <w:szCs w:val="22"/>
          <w:lang w:val="en-GB"/>
        </w:rPr>
        <w:t xml:space="preserve">. </w:t>
      </w:r>
      <w:bookmarkEnd w:id="1"/>
      <w:r w:rsidRPr="003D1772">
        <w:rPr>
          <w:sz w:val="22"/>
          <w:szCs w:val="22"/>
          <w:lang w:val="en-GB"/>
        </w:rPr>
        <w:t xml:space="preserve">The </w:t>
      </w:r>
      <w:r w:rsidR="00E12734" w:rsidRPr="003D1772">
        <w:rPr>
          <w:sz w:val="22"/>
          <w:szCs w:val="22"/>
          <w:lang w:val="en-GB"/>
        </w:rPr>
        <w:t xml:space="preserve">tufted </w:t>
      </w:r>
      <w:r w:rsidR="00D81D20">
        <w:rPr>
          <w:sz w:val="22"/>
          <w:szCs w:val="22"/>
          <w:lang w:val="en-GB"/>
        </w:rPr>
        <w:t>specimen</w:t>
      </w:r>
      <w:r w:rsidRPr="003D1772">
        <w:rPr>
          <w:sz w:val="22"/>
          <w:szCs w:val="22"/>
          <w:lang w:val="en-GB"/>
        </w:rPr>
        <w:t xml:space="preserve"> was fixed onto</w:t>
      </w:r>
      <w:r w:rsidR="00E12734" w:rsidRPr="003D1772">
        <w:rPr>
          <w:sz w:val="22"/>
          <w:szCs w:val="22"/>
          <w:lang w:val="en-GB"/>
        </w:rPr>
        <w:t xml:space="preserve"> </w:t>
      </w:r>
      <w:r w:rsidR="00405DA0">
        <w:rPr>
          <w:sz w:val="22"/>
          <w:szCs w:val="22"/>
          <w:lang w:val="en-GB"/>
        </w:rPr>
        <w:t>two</w:t>
      </w:r>
      <w:r w:rsidR="00E12734" w:rsidRPr="003D1772">
        <w:rPr>
          <w:sz w:val="22"/>
          <w:szCs w:val="22"/>
          <w:lang w:val="en-GB"/>
        </w:rPr>
        <w:t xml:space="preserve"> </w:t>
      </w:r>
      <w:r w:rsidR="00405DA0">
        <w:rPr>
          <w:sz w:val="22"/>
          <w:szCs w:val="22"/>
          <w:lang w:val="en-GB"/>
        </w:rPr>
        <w:t>steel plate</w:t>
      </w:r>
      <w:r w:rsidR="00947350" w:rsidRPr="003D1772">
        <w:rPr>
          <w:sz w:val="22"/>
          <w:szCs w:val="22"/>
          <w:lang w:val="en-GB"/>
        </w:rPr>
        <w:t xml:space="preserve"> </w:t>
      </w:r>
      <w:r w:rsidR="00E12734" w:rsidRPr="003D1772">
        <w:rPr>
          <w:sz w:val="22"/>
          <w:szCs w:val="22"/>
          <w:lang w:val="en-GB"/>
        </w:rPr>
        <w:t xml:space="preserve">in the help of a </w:t>
      </w:r>
      <w:r w:rsidR="00E12734" w:rsidRPr="008B1252">
        <w:rPr>
          <w:noProof/>
          <w:sz w:val="22"/>
          <w:szCs w:val="22"/>
          <w:lang w:val="en-GB"/>
        </w:rPr>
        <w:t>structur</w:t>
      </w:r>
      <w:r w:rsidR="008B1252">
        <w:rPr>
          <w:noProof/>
          <w:sz w:val="22"/>
          <w:szCs w:val="22"/>
          <w:lang w:val="en-GB"/>
        </w:rPr>
        <w:t>al</w:t>
      </w:r>
      <w:r w:rsidR="00E12734" w:rsidRPr="003D1772">
        <w:rPr>
          <w:sz w:val="22"/>
          <w:szCs w:val="22"/>
          <w:lang w:val="en-GB"/>
        </w:rPr>
        <w:t xml:space="preserve"> adhesive</w:t>
      </w:r>
      <w:r w:rsidR="00B02D04">
        <w:rPr>
          <w:sz w:val="22"/>
          <w:szCs w:val="22"/>
          <w:lang w:val="en-GB"/>
        </w:rPr>
        <w:t xml:space="preserve"> </w:t>
      </w:r>
      <w:r w:rsidR="00B02D04" w:rsidRPr="003D1772">
        <w:rPr>
          <w:sz w:val="22"/>
          <w:szCs w:val="22"/>
          <w:lang w:val="en-GB"/>
        </w:rPr>
        <w:t>EC-</w:t>
      </w:r>
      <w:r w:rsidR="00B02D04" w:rsidRPr="007B08D1">
        <w:rPr>
          <w:sz w:val="22"/>
          <w:szCs w:val="22"/>
          <w:lang w:val="en-GB"/>
        </w:rPr>
        <w:t>9323B/A from</w:t>
      </w:r>
      <w:r w:rsidR="00E12734" w:rsidRPr="007B08D1">
        <w:rPr>
          <w:sz w:val="22"/>
          <w:szCs w:val="22"/>
          <w:lang w:val="en-GB"/>
        </w:rPr>
        <w:t xml:space="preserve"> </w:t>
      </w:r>
      <w:r w:rsidR="00947350" w:rsidRPr="007B08D1">
        <w:rPr>
          <w:sz w:val="22"/>
          <w:szCs w:val="22"/>
          <w:lang w:val="en-GB"/>
        </w:rPr>
        <w:t>3M Scotch-Weld</w:t>
      </w:r>
      <w:r w:rsidR="00947350" w:rsidRPr="007B08D1">
        <w:rPr>
          <w:sz w:val="22"/>
          <w:szCs w:val="22"/>
          <w:vertAlign w:val="superscript"/>
          <w:lang w:val="en-GB"/>
        </w:rPr>
        <w:t>®</w:t>
      </w:r>
      <w:r w:rsidRPr="007B08D1">
        <w:rPr>
          <w:sz w:val="22"/>
          <w:szCs w:val="22"/>
          <w:lang w:val="en-GB"/>
        </w:rPr>
        <w:t xml:space="preserve">, </w:t>
      </w:r>
      <w:r w:rsidR="00947350" w:rsidRPr="007B08D1">
        <w:rPr>
          <w:sz w:val="22"/>
          <w:szCs w:val="22"/>
          <w:lang w:val="en-GB"/>
        </w:rPr>
        <w:t>then to mount them on the</w:t>
      </w:r>
      <w:r w:rsidR="00B02D04" w:rsidRPr="007B08D1">
        <w:rPr>
          <w:sz w:val="22"/>
          <w:szCs w:val="22"/>
          <w:lang w:val="en-GB"/>
        </w:rPr>
        <w:t xml:space="preserve"> Instron</w:t>
      </w:r>
      <w:r w:rsidR="00947350" w:rsidRPr="007B08D1">
        <w:rPr>
          <w:sz w:val="22"/>
          <w:szCs w:val="22"/>
          <w:lang w:val="en-GB"/>
        </w:rPr>
        <w:t xml:space="preserve"> </w:t>
      </w:r>
      <w:r w:rsidR="00B02D04" w:rsidRPr="007B08D1">
        <w:rPr>
          <w:sz w:val="22"/>
          <w:szCs w:val="22"/>
          <w:lang w:val="en-GB"/>
        </w:rPr>
        <w:t>testing</w:t>
      </w:r>
      <w:r w:rsidR="00642B56" w:rsidRPr="007B08D1">
        <w:rPr>
          <w:sz w:val="22"/>
          <w:szCs w:val="22"/>
          <w:lang w:val="en-GB"/>
        </w:rPr>
        <w:t xml:space="preserve"> machine, the test set-up</w:t>
      </w:r>
      <w:r w:rsidR="00947350" w:rsidRPr="007B08D1">
        <w:rPr>
          <w:sz w:val="22"/>
          <w:szCs w:val="22"/>
          <w:lang w:val="en-GB"/>
        </w:rPr>
        <w:t xml:space="preserve"> is shown in Figure. </w:t>
      </w:r>
      <w:r w:rsidR="00CD13D0" w:rsidRPr="007B08D1">
        <w:rPr>
          <w:sz w:val="22"/>
          <w:szCs w:val="22"/>
          <w:lang w:val="en-GB"/>
        </w:rPr>
        <w:t>4</w:t>
      </w:r>
      <w:r w:rsidR="00373847" w:rsidRPr="007B08D1">
        <w:rPr>
          <w:sz w:val="22"/>
          <w:szCs w:val="22"/>
          <w:lang w:val="en-GB"/>
        </w:rPr>
        <w:t xml:space="preserve">. </w:t>
      </w:r>
    </w:p>
    <w:p w:rsidR="00687F00" w:rsidRDefault="00687F00" w:rsidP="00687F00">
      <w:pPr>
        <w:pStyle w:val="NormalWCCM"/>
        <w:spacing w:line="220" w:lineRule="exact"/>
        <w:ind w:firstLine="0"/>
        <w:rPr>
          <w:color w:val="000000"/>
          <w:sz w:val="22"/>
          <w:szCs w:val="22"/>
          <w:lang w:val="en-GB"/>
        </w:rPr>
      </w:pPr>
    </w:p>
    <w:p w:rsidR="00687F00" w:rsidRPr="00154776" w:rsidRDefault="00373847" w:rsidP="00154776">
      <w:pPr>
        <w:jc w:val="both"/>
        <w:rPr>
          <w:rFonts w:eastAsia="等线"/>
          <w:color w:val="000000"/>
          <w:sz w:val="22"/>
          <w:szCs w:val="22"/>
          <w:lang w:val="en-GB" w:eastAsia="zh-CN"/>
        </w:rPr>
      </w:pPr>
      <w:r>
        <w:rPr>
          <w:color w:val="000000"/>
          <w:sz w:val="22"/>
          <w:szCs w:val="22"/>
          <w:lang w:val="en-GB"/>
        </w:rPr>
        <w:t>R</w:t>
      </w:r>
      <w:r w:rsidRPr="0055651A">
        <w:rPr>
          <w:color w:val="000000"/>
          <w:sz w:val="22"/>
          <w:szCs w:val="22"/>
          <w:lang w:val="en-GB"/>
        </w:rPr>
        <w:t xml:space="preserve">egarding </w:t>
      </w:r>
      <w:r>
        <w:rPr>
          <w:color w:val="000000"/>
          <w:sz w:val="22"/>
          <w:szCs w:val="22"/>
          <w:lang w:val="en-GB"/>
        </w:rPr>
        <w:t>tensile</w:t>
      </w:r>
      <w:r w:rsidRPr="0055651A">
        <w:rPr>
          <w:color w:val="000000"/>
          <w:sz w:val="22"/>
          <w:szCs w:val="22"/>
          <w:lang w:val="en-GB"/>
        </w:rPr>
        <w:t xml:space="preserve"> test, a total of five specimens were </w:t>
      </w:r>
      <w:r w:rsidRPr="008B1252">
        <w:rPr>
          <w:noProof/>
          <w:color w:val="000000"/>
          <w:sz w:val="22"/>
          <w:szCs w:val="22"/>
          <w:lang w:val="en-GB"/>
        </w:rPr>
        <w:t xml:space="preserve">test </w:t>
      </w:r>
      <w:r w:rsidRPr="0055651A">
        <w:rPr>
          <w:color w:val="000000"/>
          <w:sz w:val="22"/>
          <w:szCs w:val="22"/>
          <w:lang w:val="en-GB"/>
        </w:rPr>
        <w:t>for each composite sample (mentioned in section 2.2.1)</w:t>
      </w:r>
      <w:r>
        <w:rPr>
          <w:color w:val="000000"/>
          <w:sz w:val="22"/>
          <w:szCs w:val="22"/>
          <w:lang w:val="en-GB"/>
        </w:rPr>
        <w:t xml:space="preserve">. </w:t>
      </w:r>
      <w:r w:rsidR="00687F00">
        <w:rPr>
          <w:rFonts w:eastAsia="等线"/>
          <w:color w:val="000000"/>
          <w:sz w:val="22"/>
          <w:szCs w:val="22"/>
          <w:lang w:val="en-GB" w:eastAsia="zh-CN"/>
        </w:rPr>
        <w:t>The specimen is rectangular, its length (L) is 65mm and its width (W) is 20mm, its thickness (T) is 7.5mm,</w:t>
      </w:r>
      <w:r w:rsidR="00154776">
        <w:rPr>
          <w:rFonts w:eastAsia="等线"/>
          <w:color w:val="000000"/>
          <w:sz w:val="22"/>
          <w:szCs w:val="22"/>
          <w:lang w:val="en-GB" w:eastAsia="zh-CN"/>
        </w:rPr>
        <w:t xml:space="preserve"> </w:t>
      </w:r>
      <w:r w:rsidR="00687F00">
        <w:rPr>
          <w:rFonts w:eastAsia="等线"/>
          <w:color w:val="000000"/>
          <w:sz w:val="22"/>
          <w:szCs w:val="22"/>
          <w:lang w:val="en-GB" w:eastAsia="zh-CN"/>
        </w:rPr>
        <w:t xml:space="preserve">n the </w:t>
      </w:r>
      <w:r w:rsidR="00687F00" w:rsidRPr="008B1252">
        <w:rPr>
          <w:rFonts w:eastAsia="等线"/>
          <w:noProof/>
          <w:color w:val="000000"/>
          <w:sz w:val="22"/>
          <w:szCs w:val="22"/>
          <w:lang w:val="en-GB" w:eastAsia="zh-CN"/>
        </w:rPr>
        <w:t>displacement</w:t>
      </w:r>
      <w:r w:rsidR="00687F00">
        <w:rPr>
          <w:rFonts w:eastAsia="等线"/>
          <w:color w:val="000000"/>
          <w:sz w:val="22"/>
          <w:szCs w:val="22"/>
          <w:lang w:val="en-GB" w:eastAsia="zh-CN"/>
        </w:rPr>
        <w:t xml:space="preserve"> (Δ)</w:t>
      </w:r>
      <w:r w:rsidR="005F6601">
        <w:rPr>
          <w:rFonts w:eastAsia="等线"/>
          <w:color w:val="000000"/>
          <w:sz w:val="22"/>
          <w:szCs w:val="22"/>
          <w:lang w:val="en-GB" w:eastAsia="zh-CN"/>
        </w:rPr>
        <w:t xml:space="preserve"> (</w:t>
      </w:r>
      <w:r w:rsidR="005F6601" w:rsidRPr="008B1252">
        <w:rPr>
          <w:rFonts w:eastAsia="等线"/>
          <w:noProof/>
          <w:color w:val="000000"/>
          <w:sz w:val="22"/>
          <w:szCs w:val="22"/>
          <w:lang w:val="en-GB" w:eastAsia="zh-CN"/>
        </w:rPr>
        <w:t>shown</w:t>
      </w:r>
      <w:r w:rsidR="005F6601">
        <w:rPr>
          <w:rFonts w:eastAsia="等线"/>
          <w:color w:val="000000"/>
          <w:sz w:val="22"/>
          <w:szCs w:val="22"/>
          <w:lang w:val="en-GB" w:eastAsia="zh-CN"/>
        </w:rPr>
        <w:t xml:space="preserve"> in F</w:t>
      </w:r>
      <w:r w:rsidR="007E52CA">
        <w:rPr>
          <w:rFonts w:eastAsia="等线"/>
          <w:color w:val="000000"/>
          <w:sz w:val="22"/>
          <w:szCs w:val="22"/>
          <w:lang w:val="en-GB" w:eastAsia="zh-CN"/>
        </w:rPr>
        <w:t>igure 4(c</w:t>
      </w:r>
      <w:proofErr w:type="gramStart"/>
      <w:r w:rsidR="007E52CA">
        <w:rPr>
          <w:rFonts w:eastAsia="等线"/>
          <w:color w:val="000000"/>
          <w:sz w:val="22"/>
          <w:szCs w:val="22"/>
          <w:lang w:val="en-GB" w:eastAsia="zh-CN"/>
        </w:rPr>
        <w:t>) )</w:t>
      </w:r>
      <w:proofErr w:type="gramEnd"/>
      <w:r w:rsidR="00687F00">
        <w:rPr>
          <w:rFonts w:eastAsia="等线"/>
          <w:color w:val="000000"/>
          <w:sz w:val="22"/>
          <w:szCs w:val="22"/>
          <w:lang w:val="en-GB" w:eastAsia="zh-CN"/>
        </w:rPr>
        <w:t>, which</w:t>
      </w:r>
      <w:r w:rsidR="00154776">
        <w:rPr>
          <w:rFonts w:eastAsia="等线"/>
          <w:color w:val="000000"/>
          <w:sz w:val="22"/>
          <w:szCs w:val="22"/>
          <w:lang w:val="en-GB" w:eastAsia="zh-CN"/>
        </w:rPr>
        <w:t xml:space="preserve"> refers</w:t>
      </w:r>
      <w:r w:rsidR="00687F00">
        <w:rPr>
          <w:rFonts w:eastAsia="等线"/>
          <w:color w:val="000000"/>
          <w:sz w:val="22"/>
          <w:szCs w:val="22"/>
          <w:lang w:val="en-GB" w:eastAsia="zh-CN"/>
        </w:rPr>
        <w:t xml:space="preserve"> to the initial state </w:t>
      </w:r>
      <w:r w:rsidR="00687F00">
        <w:rPr>
          <w:rFonts w:eastAsia="等线"/>
          <w:color w:val="000000"/>
          <w:sz w:val="22"/>
          <w:szCs w:val="22"/>
          <w:lang w:val="en-GB" w:eastAsia="zh-CN"/>
        </w:rPr>
        <w:lastRenderedPageBreak/>
        <w:t xml:space="preserve">is </w:t>
      </w:r>
      <w:r w:rsidR="00687F00" w:rsidRPr="001E16CE">
        <w:rPr>
          <w:rFonts w:eastAsia="等线"/>
          <w:color w:val="000000"/>
          <w:sz w:val="22"/>
          <w:szCs w:val="22"/>
          <w:lang w:val="en-GB" w:eastAsia="zh-CN"/>
        </w:rPr>
        <w:t>accumulate</w:t>
      </w:r>
      <w:r w:rsidR="00687F00" w:rsidRPr="001E16CE">
        <w:rPr>
          <w:rFonts w:eastAsia="等线"/>
          <w:color w:val="000000"/>
          <w:sz w:val="22"/>
          <w:szCs w:val="22"/>
          <w:lang w:eastAsia="zh-CN"/>
        </w:rPr>
        <w:t>d</w:t>
      </w:r>
      <w:r w:rsidR="00687F00">
        <w:rPr>
          <w:rFonts w:eastAsia="等线"/>
          <w:color w:val="000000"/>
          <w:sz w:val="22"/>
          <w:szCs w:val="22"/>
          <w:lang w:val="en-GB" w:eastAsia="zh-CN"/>
        </w:rPr>
        <w:t xml:space="preserve"> during the test; </w:t>
      </w:r>
      <w:r w:rsidR="00687F00" w:rsidRPr="008B1252">
        <w:rPr>
          <w:rFonts w:eastAsia="等线"/>
          <w:noProof/>
          <w:color w:val="000000"/>
          <w:sz w:val="22"/>
          <w:szCs w:val="22"/>
          <w:lang w:val="en-GB" w:eastAsia="zh-CN"/>
        </w:rPr>
        <w:t>therefor</w:t>
      </w:r>
      <w:r w:rsidR="008B1252">
        <w:rPr>
          <w:rFonts w:eastAsia="等线"/>
          <w:noProof/>
          <w:color w:val="000000"/>
          <w:sz w:val="22"/>
          <w:szCs w:val="22"/>
          <w:lang w:val="en-GB" w:eastAsia="zh-CN"/>
        </w:rPr>
        <w:t>e</w:t>
      </w:r>
      <w:r w:rsidR="00687F00">
        <w:rPr>
          <w:rFonts w:eastAsia="等线"/>
          <w:color w:val="000000"/>
          <w:sz w:val="22"/>
          <w:szCs w:val="22"/>
          <w:lang w:val="en-GB" w:eastAsia="zh-CN"/>
        </w:rPr>
        <w:t xml:space="preserve"> the shear stress can be </w:t>
      </w:r>
      <w:r w:rsidR="00687F00" w:rsidRPr="008B1252">
        <w:rPr>
          <w:rFonts w:eastAsia="等线"/>
          <w:noProof/>
          <w:color w:val="000000"/>
          <w:sz w:val="22"/>
          <w:szCs w:val="22"/>
          <w:lang w:val="en-GB" w:eastAsia="zh-CN"/>
        </w:rPr>
        <w:t>ca</w:t>
      </w:r>
      <w:r w:rsidR="008B1252">
        <w:rPr>
          <w:rFonts w:eastAsia="等线"/>
          <w:noProof/>
          <w:color w:val="000000"/>
          <w:sz w:val="22"/>
          <w:szCs w:val="22"/>
          <w:lang w:val="en-GB" w:eastAsia="zh-CN"/>
        </w:rPr>
        <w:t>l</w:t>
      </w:r>
      <w:r w:rsidR="00687F00" w:rsidRPr="008B1252">
        <w:rPr>
          <w:rFonts w:eastAsia="等线"/>
          <w:noProof/>
          <w:color w:val="000000"/>
          <w:sz w:val="22"/>
          <w:szCs w:val="22"/>
          <w:lang w:val="en-GB" w:eastAsia="zh-CN"/>
        </w:rPr>
        <w:t>culated</w:t>
      </w:r>
      <w:r w:rsidR="00687F00">
        <w:rPr>
          <w:rFonts w:eastAsia="等线"/>
          <w:color w:val="000000"/>
          <w:sz w:val="22"/>
          <w:szCs w:val="22"/>
          <w:lang w:val="en-GB" w:eastAsia="zh-CN"/>
        </w:rPr>
        <w:t xml:space="preserve"> as the following equation (</w:t>
      </w:r>
      <w:r w:rsidR="00687F00">
        <w:rPr>
          <w:sz w:val="22"/>
          <w:szCs w:val="22"/>
        </w:rPr>
        <w:t>Eq. 1), and the shear str</w:t>
      </w:r>
      <w:r w:rsidR="00915632">
        <w:rPr>
          <w:sz w:val="22"/>
          <w:szCs w:val="22"/>
        </w:rPr>
        <w:t>ain</w:t>
      </w:r>
      <w:r w:rsidR="00687F00">
        <w:rPr>
          <w:sz w:val="22"/>
          <w:szCs w:val="22"/>
        </w:rPr>
        <w:t xml:space="preserve"> in radian can be expressed as the following equation (Eq. 2)</w:t>
      </w:r>
    </w:p>
    <w:p w:rsidR="00687F00" w:rsidRDefault="00687F00" w:rsidP="00687F00">
      <w:pPr>
        <w:pStyle w:val="NormalWCCM"/>
        <w:ind w:firstLine="0"/>
        <w:rPr>
          <w:sz w:val="22"/>
          <w:szCs w:val="22"/>
        </w:rPr>
      </w:pPr>
    </w:p>
    <w:p w:rsidR="00687F00" w:rsidRDefault="00687F00" w:rsidP="00687F00">
      <w:pPr>
        <w:pStyle w:val="NormalWCCM"/>
        <w:ind w:firstLine="0"/>
        <w:rPr>
          <w:sz w:val="22"/>
          <w:szCs w:val="22"/>
        </w:rPr>
      </w:pPr>
    </w:p>
    <w:tbl>
      <w:tblPr>
        <w:tblW w:w="0" w:type="auto"/>
        <w:tblLayout w:type="fixed"/>
        <w:tblCellMar>
          <w:left w:w="70" w:type="dxa"/>
          <w:right w:w="70" w:type="dxa"/>
        </w:tblCellMar>
        <w:tblLook w:val="0000" w:firstRow="0" w:lastRow="0" w:firstColumn="0" w:lastColumn="0" w:noHBand="0" w:noVBand="0"/>
      </w:tblPr>
      <w:tblGrid>
        <w:gridCol w:w="8434"/>
        <w:gridCol w:w="776"/>
      </w:tblGrid>
      <w:tr w:rsidR="00687F00" w:rsidRPr="00F35C8A" w:rsidTr="008B1252">
        <w:trPr>
          <w:trHeight w:val="447"/>
        </w:trPr>
        <w:tc>
          <w:tcPr>
            <w:tcW w:w="8434" w:type="dxa"/>
          </w:tcPr>
          <w:p w:rsidR="00687F00" w:rsidRPr="00687F00" w:rsidRDefault="00687F00" w:rsidP="008B1252">
            <w:pPr>
              <w:pStyle w:val="NormalWCCM"/>
              <w:spacing w:before="120" w:after="120" w:line="220" w:lineRule="exact"/>
              <w:ind w:right="-777" w:firstLine="0"/>
              <w:jc w:val="center"/>
              <w:rPr>
                <w:iCs/>
                <w:sz w:val="22"/>
                <w:szCs w:val="22"/>
                <w:lang w:val="fr-FR"/>
              </w:rPr>
            </w:pPr>
            <w:r>
              <w:rPr>
                <w:i/>
                <w:iCs/>
                <w:sz w:val="22"/>
                <w:szCs w:val="22"/>
              </w:rPr>
              <w:t>τ</w:t>
            </w:r>
            <w:r w:rsidRPr="00687F00">
              <w:rPr>
                <w:i/>
                <w:iCs/>
                <w:sz w:val="22"/>
                <w:szCs w:val="22"/>
                <w:lang w:val="fr-FR"/>
              </w:rPr>
              <w:t xml:space="preserve"> = P/</w:t>
            </w:r>
            <w:r w:rsidRPr="00687F00">
              <w:rPr>
                <w:iCs/>
                <w:sz w:val="22"/>
                <w:szCs w:val="22"/>
                <w:vertAlign w:val="subscript"/>
                <w:lang w:val="fr-FR"/>
              </w:rPr>
              <w:t xml:space="preserve"> </w:t>
            </w:r>
            <w:r w:rsidRPr="00687F00">
              <w:rPr>
                <w:iCs/>
                <w:sz w:val="22"/>
                <w:szCs w:val="22"/>
                <w:lang w:val="fr-FR"/>
              </w:rPr>
              <w:t>(</w:t>
            </w:r>
            <w:r w:rsidRPr="00687F00">
              <w:rPr>
                <w:i/>
                <w:iCs/>
                <w:sz w:val="22"/>
                <w:szCs w:val="22"/>
                <w:lang w:val="fr-FR"/>
              </w:rPr>
              <w:t>L</w:t>
            </w:r>
            <w:r w:rsidRPr="00687F00">
              <w:rPr>
                <w:iCs/>
                <w:sz w:val="22"/>
                <w:szCs w:val="22"/>
                <w:lang w:val="fr-FR"/>
              </w:rPr>
              <w:t xml:space="preserve"> × </w:t>
            </w:r>
            <w:r w:rsidRPr="00687F00">
              <w:rPr>
                <w:i/>
                <w:iCs/>
                <w:sz w:val="22"/>
                <w:szCs w:val="22"/>
                <w:lang w:val="fr-FR"/>
              </w:rPr>
              <w:t>W</w:t>
            </w:r>
            <w:r w:rsidRPr="00687F00">
              <w:rPr>
                <w:iCs/>
                <w:sz w:val="22"/>
                <w:szCs w:val="22"/>
                <w:lang w:val="fr-FR"/>
              </w:rPr>
              <w:t>).</w:t>
            </w:r>
          </w:p>
          <w:p w:rsidR="00687F00" w:rsidRPr="00687F00" w:rsidRDefault="00687F00" w:rsidP="008B1252">
            <w:pPr>
              <w:pStyle w:val="NormalWCCM"/>
              <w:spacing w:before="120" w:after="120" w:line="220" w:lineRule="exact"/>
              <w:ind w:right="-777" w:firstLine="0"/>
              <w:jc w:val="center"/>
              <w:rPr>
                <w:iCs/>
                <w:sz w:val="22"/>
                <w:szCs w:val="22"/>
                <w:lang w:val="fr-FR"/>
              </w:rPr>
            </w:pPr>
          </w:p>
          <w:p w:rsidR="00687F00" w:rsidRPr="00FA5941" w:rsidRDefault="00915632" w:rsidP="008B1252">
            <w:pPr>
              <w:pStyle w:val="NormalWCCM"/>
              <w:spacing w:before="120" w:after="120" w:line="220" w:lineRule="exact"/>
              <w:ind w:right="-777" w:firstLine="0"/>
              <w:jc w:val="center"/>
              <w:rPr>
                <w:i/>
                <w:iCs/>
                <w:sz w:val="22"/>
                <w:szCs w:val="22"/>
                <w:lang w:val="fr-FR"/>
              </w:rPr>
            </w:pPr>
            <w:r>
              <w:rPr>
                <w:i/>
                <w:iCs/>
                <w:sz w:val="22"/>
                <w:szCs w:val="22"/>
              </w:rPr>
              <w:t>ε</w:t>
            </w:r>
            <w:r w:rsidR="00687F00" w:rsidRPr="00FA5941">
              <w:rPr>
                <w:i/>
                <w:iCs/>
                <w:sz w:val="22"/>
                <w:szCs w:val="22"/>
                <w:lang w:val="fr-FR"/>
              </w:rPr>
              <w:t xml:space="preserve"> =</w:t>
            </w:r>
            <w:proofErr w:type="spellStart"/>
            <w:r w:rsidR="00687F00" w:rsidRPr="00FA5941">
              <w:rPr>
                <w:i/>
                <w:iCs/>
                <w:sz w:val="22"/>
                <w:szCs w:val="22"/>
                <w:lang w:val="fr-FR"/>
              </w:rPr>
              <w:t>arctan</w:t>
            </w:r>
            <w:proofErr w:type="spellEnd"/>
            <w:r w:rsidR="00687F00" w:rsidRPr="00FA5941">
              <w:rPr>
                <w:i/>
                <w:iCs/>
                <w:sz w:val="22"/>
                <w:szCs w:val="22"/>
                <w:lang w:val="fr-FR"/>
              </w:rPr>
              <w:t>(tan</w:t>
            </w:r>
            <w:r w:rsidR="00687F00" w:rsidRPr="00FA5941">
              <w:rPr>
                <w:iCs/>
                <w:sz w:val="22"/>
                <w:szCs w:val="22"/>
                <w:lang w:val="fr-FR"/>
              </w:rPr>
              <w:t>(</w:t>
            </w:r>
            <w:r w:rsidR="00687F00">
              <w:rPr>
                <w:i/>
                <w:iCs/>
                <w:sz w:val="22"/>
                <w:szCs w:val="22"/>
              </w:rPr>
              <w:t>Δ</w:t>
            </w:r>
            <w:r w:rsidR="00687F00" w:rsidRPr="00687F00">
              <w:rPr>
                <w:rFonts w:eastAsia="等线" w:hint="eastAsia"/>
                <w:iCs/>
                <w:sz w:val="22"/>
                <w:szCs w:val="22"/>
                <w:lang w:val="fr-FR" w:eastAsia="zh-CN"/>
              </w:rPr>
              <w:t>/</w:t>
            </w:r>
            <w:r w:rsidR="00687F00" w:rsidRPr="00FA5941">
              <w:rPr>
                <w:i/>
                <w:iCs/>
                <w:sz w:val="22"/>
                <w:szCs w:val="22"/>
                <w:lang w:val="fr-FR"/>
              </w:rPr>
              <w:t>T</w:t>
            </w:r>
            <w:r w:rsidR="00687F00" w:rsidRPr="00FA5941">
              <w:rPr>
                <w:iCs/>
                <w:sz w:val="22"/>
                <w:szCs w:val="22"/>
                <w:lang w:val="fr-FR"/>
              </w:rPr>
              <w:t>)</w:t>
            </w:r>
            <w:r w:rsidR="00687F00">
              <w:rPr>
                <w:iCs/>
                <w:sz w:val="22"/>
                <w:szCs w:val="22"/>
                <w:lang w:val="fr-FR"/>
              </w:rPr>
              <w:t>)</w:t>
            </w:r>
            <w:r w:rsidR="00687F00" w:rsidRPr="00FA5941">
              <w:rPr>
                <w:iCs/>
                <w:sz w:val="22"/>
                <w:szCs w:val="22"/>
                <w:lang w:val="fr-FR"/>
              </w:rPr>
              <w:t>.</w:t>
            </w:r>
          </w:p>
        </w:tc>
        <w:tc>
          <w:tcPr>
            <w:tcW w:w="776" w:type="dxa"/>
          </w:tcPr>
          <w:p w:rsidR="00687F00" w:rsidRDefault="00687F00" w:rsidP="008B1252">
            <w:pPr>
              <w:pStyle w:val="NormalWCCM"/>
              <w:spacing w:before="120" w:after="120" w:line="220" w:lineRule="exact"/>
              <w:ind w:firstLine="0"/>
              <w:jc w:val="right"/>
              <w:rPr>
                <w:sz w:val="22"/>
                <w:szCs w:val="22"/>
              </w:rPr>
            </w:pPr>
            <w:r w:rsidRPr="00F35C8A">
              <w:rPr>
                <w:sz w:val="22"/>
                <w:szCs w:val="22"/>
              </w:rPr>
              <w:t>(1)</w:t>
            </w:r>
          </w:p>
          <w:p w:rsidR="00687F00" w:rsidRDefault="00687F00" w:rsidP="008B1252">
            <w:pPr>
              <w:pStyle w:val="NormalWCCM"/>
              <w:spacing w:before="120" w:after="120" w:line="220" w:lineRule="exact"/>
              <w:ind w:firstLine="0"/>
              <w:jc w:val="right"/>
              <w:rPr>
                <w:sz w:val="22"/>
                <w:szCs w:val="22"/>
              </w:rPr>
            </w:pPr>
          </w:p>
          <w:p w:rsidR="00687F00" w:rsidRPr="00F35C8A" w:rsidRDefault="00687F00" w:rsidP="008B1252">
            <w:pPr>
              <w:pStyle w:val="NormalWCCM"/>
              <w:spacing w:before="120" w:after="120" w:line="220" w:lineRule="exact"/>
              <w:ind w:firstLine="0"/>
              <w:jc w:val="right"/>
              <w:rPr>
                <w:sz w:val="22"/>
                <w:szCs w:val="22"/>
              </w:rPr>
            </w:pPr>
            <w:r w:rsidRPr="00F35C8A">
              <w:rPr>
                <w:sz w:val="22"/>
                <w:szCs w:val="22"/>
              </w:rPr>
              <w:t>(</w:t>
            </w:r>
            <w:r>
              <w:rPr>
                <w:sz w:val="22"/>
                <w:szCs w:val="22"/>
              </w:rPr>
              <w:t>2</w:t>
            </w:r>
            <w:r w:rsidRPr="00F35C8A">
              <w:rPr>
                <w:sz w:val="22"/>
                <w:szCs w:val="22"/>
              </w:rPr>
              <w:t>)</w:t>
            </w:r>
          </w:p>
        </w:tc>
      </w:tr>
    </w:tbl>
    <w:p w:rsidR="00687F00" w:rsidRDefault="00687F00" w:rsidP="00687F00">
      <w:pPr>
        <w:spacing w:line="220" w:lineRule="exact"/>
        <w:jc w:val="both"/>
        <w:rPr>
          <w:rFonts w:eastAsia="等线"/>
          <w:color w:val="000000"/>
          <w:sz w:val="22"/>
          <w:szCs w:val="22"/>
          <w:lang w:val="en-GB" w:eastAsia="zh-CN"/>
        </w:rPr>
      </w:pPr>
    </w:p>
    <w:p w:rsidR="002F09D6" w:rsidRDefault="002F09D6" w:rsidP="00687F00">
      <w:pPr>
        <w:spacing w:line="220" w:lineRule="exact"/>
        <w:jc w:val="both"/>
        <w:rPr>
          <w:rFonts w:eastAsia="等线"/>
          <w:color w:val="000000"/>
          <w:sz w:val="22"/>
          <w:szCs w:val="22"/>
          <w:lang w:val="en-GB" w:eastAsia="zh-CN"/>
        </w:rPr>
      </w:pPr>
    </w:p>
    <w:p w:rsidR="00783E94" w:rsidRDefault="00687F00" w:rsidP="00DC7037">
      <w:pPr>
        <w:spacing w:line="220" w:lineRule="exact"/>
        <w:jc w:val="both"/>
        <w:rPr>
          <w:rFonts w:eastAsia="等线"/>
          <w:color w:val="000000"/>
          <w:sz w:val="22"/>
          <w:szCs w:val="22"/>
          <w:lang w:eastAsia="zh-CN"/>
        </w:rPr>
      </w:pPr>
      <w:r>
        <w:rPr>
          <w:rFonts w:eastAsia="等线"/>
          <w:color w:val="000000"/>
          <w:sz w:val="22"/>
          <w:szCs w:val="22"/>
          <w:lang w:val="en-GB" w:eastAsia="zh-CN"/>
        </w:rPr>
        <w:t>Where</w:t>
      </w:r>
      <w:r w:rsidR="00154776" w:rsidRPr="00154776">
        <w:rPr>
          <w:i/>
          <w:iCs/>
          <w:sz w:val="22"/>
          <w:szCs w:val="22"/>
        </w:rPr>
        <w:t xml:space="preserve"> </w:t>
      </w:r>
      <w:r w:rsidR="00154776">
        <w:rPr>
          <w:i/>
          <w:iCs/>
          <w:sz w:val="22"/>
          <w:szCs w:val="22"/>
        </w:rPr>
        <w:t xml:space="preserve">τ </w:t>
      </w:r>
      <w:r w:rsidR="00154776">
        <w:rPr>
          <w:rFonts w:eastAsia="等线"/>
          <w:color w:val="000000"/>
          <w:sz w:val="22"/>
          <w:szCs w:val="22"/>
          <w:lang w:val="en-GB" w:eastAsia="zh-CN"/>
        </w:rPr>
        <w:t xml:space="preserve">is the shear stress, </w:t>
      </w:r>
      <w:r w:rsidR="00154776" w:rsidRPr="00154776">
        <w:rPr>
          <w:i/>
          <w:iCs/>
          <w:sz w:val="22"/>
          <w:szCs w:val="22"/>
        </w:rPr>
        <w:t>P</w:t>
      </w:r>
      <w:r w:rsidR="00154776" w:rsidRPr="00154776">
        <w:rPr>
          <w:rFonts w:eastAsia="等线"/>
          <w:color w:val="000000"/>
          <w:sz w:val="22"/>
          <w:szCs w:val="22"/>
          <w:lang w:val="en-GB" w:eastAsia="zh-CN"/>
        </w:rPr>
        <w:t xml:space="preserve"> </w:t>
      </w:r>
      <w:r w:rsidR="00154776">
        <w:rPr>
          <w:rFonts w:eastAsia="等线"/>
          <w:color w:val="000000"/>
          <w:sz w:val="22"/>
          <w:szCs w:val="22"/>
          <w:lang w:val="en-GB" w:eastAsia="zh-CN"/>
        </w:rPr>
        <w:t xml:space="preserve">is the load on the specimen shear stress, </w:t>
      </w:r>
      <w:r w:rsidR="00915632">
        <w:rPr>
          <w:i/>
          <w:iCs/>
          <w:sz w:val="22"/>
          <w:szCs w:val="22"/>
        </w:rPr>
        <w:t>ε</w:t>
      </w:r>
      <w:r w:rsidR="00154776">
        <w:rPr>
          <w:i/>
          <w:iCs/>
          <w:sz w:val="22"/>
          <w:szCs w:val="22"/>
        </w:rPr>
        <w:t xml:space="preserve"> </w:t>
      </w:r>
      <w:r w:rsidR="00154776">
        <w:rPr>
          <w:rFonts w:eastAsia="等线"/>
          <w:color w:val="000000"/>
          <w:sz w:val="22"/>
          <w:szCs w:val="22"/>
          <w:lang w:val="en-GB" w:eastAsia="zh-CN"/>
        </w:rPr>
        <w:t>is the shear str</w:t>
      </w:r>
      <w:r w:rsidR="00915632">
        <w:rPr>
          <w:rFonts w:eastAsia="等线"/>
          <w:color w:val="000000"/>
          <w:sz w:val="22"/>
          <w:szCs w:val="22"/>
          <w:lang w:val="en-GB" w:eastAsia="zh-CN"/>
        </w:rPr>
        <w:t>ain</w:t>
      </w:r>
      <w:r w:rsidR="00154776">
        <w:rPr>
          <w:rFonts w:eastAsia="等线"/>
          <w:color w:val="000000"/>
          <w:sz w:val="22"/>
          <w:szCs w:val="22"/>
          <w:lang w:val="en-GB" w:eastAsia="zh-CN"/>
        </w:rPr>
        <w:t xml:space="preserve"> in radian</w:t>
      </w:r>
      <w:r w:rsidR="00915632">
        <w:rPr>
          <w:rFonts w:eastAsia="等线"/>
          <w:color w:val="000000"/>
          <w:sz w:val="22"/>
          <w:szCs w:val="22"/>
          <w:lang w:val="en-GB" w:eastAsia="zh-CN"/>
        </w:rPr>
        <w:t xml:space="preserve">; </w:t>
      </w:r>
      <w:r w:rsidR="00154776">
        <w:rPr>
          <w:rFonts w:eastAsia="等线"/>
          <w:color w:val="000000"/>
          <w:sz w:val="22"/>
          <w:szCs w:val="22"/>
          <w:lang w:eastAsia="zh-CN"/>
        </w:rPr>
        <w:t xml:space="preserve">to sum up that when </w:t>
      </w:r>
      <w:r w:rsidR="007F0472" w:rsidRPr="007F0472">
        <w:rPr>
          <w:i/>
          <w:iCs/>
          <w:sz w:val="22"/>
          <w:szCs w:val="22"/>
        </w:rPr>
        <w:t>P</w:t>
      </w:r>
      <w:r w:rsidR="007F0472">
        <w:rPr>
          <w:rFonts w:eastAsia="等线"/>
          <w:color w:val="000000"/>
          <w:sz w:val="22"/>
          <w:szCs w:val="22"/>
          <w:lang w:eastAsia="zh-CN"/>
        </w:rPr>
        <w:t xml:space="preserve"> </w:t>
      </w:r>
      <w:r w:rsidR="00154776">
        <w:rPr>
          <w:rFonts w:eastAsia="等线"/>
          <w:color w:val="000000"/>
          <w:sz w:val="22"/>
          <w:szCs w:val="22"/>
          <w:lang w:eastAsia="zh-CN"/>
        </w:rPr>
        <w:t>equals the maximum load, then</w:t>
      </w:r>
      <w:r w:rsidR="00915632">
        <w:rPr>
          <w:rFonts w:eastAsia="等线"/>
          <w:color w:val="000000"/>
          <w:sz w:val="22"/>
          <w:szCs w:val="22"/>
          <w:lang w:eastAsia="zh-CN"/>
        </w:rPr>
        <w:t xml:space="preserve"> </w:t>
      </w:r>
      <w:r w:rsidR="00915632">
        <w:rPr>
          <w:i/>
          <w:iCs/>
          <w:sz w:val="22"/>
          <w:szCs w:val="22"/>
        </w:rPr>
        <w:t>τ</w:t>
      </w:r>
      <w:r w:rsidR="00915632">
        <w:rPr>
          <w:rFonts w:eastAsia="等线"/>
          <w:color w:val="000000"/>
          <w:sz w:val="22"/>
          <w:szCs w:val="22"/>
          <w:lang w:eastAsia="zh-CN"/>
        </w:rPr>
        <w:t xml:space="preserve"> i</w:t>
      </w:r>
      <w:r w:rsidR="007F0472">
        <w:rPr>
          <w:rFonts w:eastAsia="等线"/>
          <w:color w:val="000000"/>
          <w:sz w:val="22"/>
          <w:szCs w:val="22"/>
          <w:lang w:eastAsia="zh-CN"/>
        </w:rPr>
        <w:t xml:space="preserve">s the ultimate shear strength, </w:t>
      </w:r>
      <w:r w:rsidR="00FC1F1E">
        <w:rPr>
          <w:rFonts w:eastAsia="等线"/>
          <w:color w:val="000000"/>
          <w:sz w:val="22"/>
          <w:szCs w:val="22"/>
          <w:lang w:eastAsia="zh-CN"/>
        </w:rPr>
        <w:t xml:space="preserve">noted </w:t>
      </w:r>
      <w:r w:rsidR="007F0472">
        <w:rPr>
          <w:rFonts w:eastAsia="等线"/>
          <w:color w:val="000000"/>
          <w:sz w:val="22"/>
          <w:szCs w:val="22"/>
          <w:lang w:eastAsia="zh-CN"/>
        </w:rPr>
        <w:t xml:space="preserve">as </w:t>
      </w:r>
      <w:proofErr w:type="spellStart"/>
      <w:r w:rsidR="00915632">
        <w:rPr>
          <w:i/>
          <w:iCs/>
          <w:sz w:val="22"/>
          <w:szCs w:val="22"/>
        </w:rPr>
        <w:t>τ</w:t>
      </w:r>
      <w:r w:rsidR="00915632" w:rsidRPr="00915632">
        <w:rPr>
          <w:rFonts w:eastAsia="等线"/>
          <w:i/>
          <w:color w:val="000000"/>
          <w:sz w:val="22"/>
          <w:szCs w:val="22"/>
          <w:vertAlign w:val="subscript"/>
          <w:lang w:eastAsia="zh-CN"/>
        </w:rPr>
        <w:t>max</w:t>
      </w:r>
      <w:proofErr w:type="spellEnd"/>
      <w:r w:rsidR="00FC1F1E">
        <w:rPr>
          <w:rFonts w:eastAsia="等线"/>
          <w:color w:val="000000"/>
          <w:sz w:val="22"/>
          <w:szCs w:val="22"/>
          <w:lang w:eastAsia="zh-CN"/>
        </w:rPr>
        <w:t>.</w:t>
      </w:r>
    </w:p>
    <w:p w:rsidR="00DC7037" w:rsidRDefault="00DC7037" w:rsidP="00DC7037">
      <w:pPr>
        <w:spacing w:line="220" w:lineRule="exact"/>
        <w:jc w:val="both"/>
        <w:rPr>
          <w:rFonts w:eastAsia="等线"/>
          <w:color w:val="000000"/>
          <w:sz w:val="22"/>
          <w:szCs w:val="22"/>
          <w:lang w:eastAsia="zh-CN"/>
        </w:rPr>
      </w:pPr>
    </w:p>
    <w:p w:rsidR="00DC7037" w:rsidRPr="00DC7037" w:rsidRDefault="00DC7037" w:rsidP="00DC7037">
      <w:pPr>
        <w:spacing w:line="220" w:lineRule="exact"/>
        <w:jc w:val="both"/>
        <w:rPr>
          <w:rFonts w:eastAsia="等线"/>
          <w:color w:val="000000"/>
          <w:sz w:val="22"/>
          <w:szCs w:val="22"/>
          <w:lang w:eastAsia="zh-CN"/>
        </w:rPr>
      </w:pPr>
    </w:p>
    <w:p w:rsidR="00783E94" w:rsidRDefault="00DC7037" w:rsidP="00783E94">
      <w:pPr>
        <w:pStyle w:val="NormalWCCM"/>
        <w:spacing w:line="220" w:lineRule="exact"/>
        <w:rPr>
          <w:sz w:val="22"/>
          <w:szCs w:val="22"/>
          <w:lang w:val="en-GB"/>
        </w:rPr>
      </w:pPr>
      <w:r>
        <w:rPr>
          <w:noProof/>
          <w:sz w:val="22"/>
          <w:szCs w:val="22"/>
          <w:lang w:val="fr-FR" w:eastAsia="zh-CN"/>
        </w:rPr>
        <mc:AlternateContent>
          <mc:Choice Requires="wpg">
            <w:drawing>
              <wp:anchor distT="0" distB="0" distL="114300" distR="114300" simplePos="0" relativeHeight="251664896" behindDoc="0" locked="0" layoutInCell="1" allowOverlap="1">
                <wp:simplePos x="0" y="0"/>
                <wp:positionH relativeFrom="column">
                  <wp:posOffset>216735</wp:posOffset>
                </wp:positionH>
                <wp:positionV relativeFrom="paragraph">
                  <wp:posOffset>56551</wp:posOffset>
                </wp:positionV>
                <wp:extent cx="4851035" cy="2648257"/>
                <wp:effectExtent l="0" t="0" r="6985" b="0"/>
                <wp:wrapNone/>
                <wp:docPr id="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51035" cy="2648257"/>
                          <a:chOff x="2812" y="2720"/>
                          <a:chExt cx="6364" cy="3334"/>
                        </a:xfrm>
                      </wpg:grpSpPr>
                      <wpg:grpSp>
                        <wpg:cNvPr id="6" name="Group 17"/>
                        <wpg:cNvGrpSpPr>
                          <a:grpSpLocks/>
                        </wpg:cNvGrpSpPr>
                        <wpg:grpSpPr bwMode="auto">
                          <a:xfrm>
                            <a:off x="2812" y="2720"/>
                            <a:ext cx="6364" cy="3334"/>
                            <a:chOff x="1892" y="1992"/>
                            <a:chExt cx="7812" cy="3665"/>
                          </a:xfrm>
                        </wpg:grpSpPr>
                        <pic:pic xmlns:pic="http://schemas.openxmlformats.org/drawingml/2006/picture">
                          <pic:nvPicPr>
                            <pic:cNvPr id="7" name="Picture 5" descr="IMG_7671"/>
                            <pic:cNvPicPr>
                              <a:picLocks noChangeAspect="1" noChangeArrowheads="1"/>
                            </pic:cNvPicPr>
                          </pic:nvPicPr>
                          <pic:blipFill>
                            <a:blip r:embed="rId15" cstate="print">
                              <a:extLst>
                                <a:ext uri="{28A0092B-C50C-407E-A947-70E740481C1C}">
                                  <a14:useLocalDpi xmlns:a14="http://schemas.microsoft.com/office/drawing/2010/main" val="0"/>
                                </a:ext>
                              </a:extLst>
                            </a:blip>
                            <a:srcRect l="32803" t="38220" r="14462" b="39101"/>
                            <a:stretch>
                              <a:fillRect/>
                            </a:stretch>
                          </pic:blipFill>
                          <pic:spPr bwMode="auto">
                            <a:xfrm rot="5400000">
                              <a:off x="3370" y="3089"/>
                              <a:ext cx="3629" cy="1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6" descr="IMG_7675"/>
                            <pic:cNvPicPr>
                              <a:picLocks noChangeAspect="1" noChangeArrowheads="1"/>
                            </pic:cNvPicPr>
                          </pic:nvPicPr>
                          <pic:blipFill>
                            <a:blip r:embed="rId16" cstate="print">
                              <a:extLst>
                                <a:ext uri="{28A0092B-C50C-407E-A947-70E740481C1C}">
                                  <a14:useLocalDpi xmlns:a14="http://schemas.microsoft.com/office/drawing/2010/main" val="0"/>
                                </a:ext>
                              </a:extLst>
                            </a:blip>
                            <a:srcRect l="16016" t="42641" r="7640" b="30890"/>
                            <a:stretch>
                              <a:fillRect/>
                            </a:stretch>
                          </pic:blipFill>
                          <pic:spPr bwMode="auto">
                            <a:xfrm rot="5400000">
                              <a:off x="7219" y="3083"/>
                              <a:ext cx="3575"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4" descr="IMG_1877"/>
                            <pic:cNvPicPr>
                              <a:picLocks noChangeAspect="1" noChangeArrowheads="1"/>
                            </pic:cNvPicPr>
                          </pic:nvPicPr>
                          <pic:blipFill>
                            <a:blip r:embed="rId17" cstate="print">
                              <a:extLst>
                                <a:ext uri="{28A0092B-C50C-407E-A947-70E740481C1C}">
                                  <a14:useLocalDpi xmlns:a14="http://schemas.microsoft.com/office/drawing/2010/main" val="0"/>
                                </a:ext>
                              </a:extLst>
                            </a:blip>
                            <a:srcRect l="17723" t="29185" r="12242" b="27866"/>
                            <a:stretch>
                              <a:fillRect/>
                            </a:stretch>
                          </pic:blipFill>
                          <pic:spPr bwMode="auto">
                            <a:xfrm rot="5400000">
                              <a:off x="1126" y="2798"/>
                              <a:ext cx="3589" cy="2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6" descr="IMG_7697"/>
                            <pic:cNvPicPr>
                              <a:picLocks noChangeAspect="1" noChangeArrowheads="1"/>
                            </pic:cNvPicPr>
                          </pic:nvPicPr>
                          <pic:blipFill>
                            <a:blip r:embed="rId18" cstate="print">
                              <a:extLst>
                                <a:ext uri="{28A0092B-C50C-407E-A947-70E740481C1C}">
                                  <a14:useLocalDpi xmlns:a14="http://schemas.microsoft.com/office/drawing/2010/main" val="0"/>
                                </a:ext>
                              </a:extLst>
                            </a:blip>
                            <a:srcRect l="16931" t="39806" r="19313" b="33270"/>
                            <a:stretch>
                              <a:fillRect/>
                            </a:stretch>
                          </pic:blipFill>
                          <pic:spPr bwMode="auto">
                            <a:xfrm rot="5400000">
                              <a:off x="5290" y="3143"/>
                              <a:ext cx="3665" cy="1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11" name="AutoShape 18"/>
                        <wps:cNvCnPr>
                          <a:cxnSpLocks noChangeShapeType="1"/>
                        </wps:cNvCnPr>
                        <wps:spPr bwMode="auto">
                          <a:xfrm>
                            <a:off x="7021" y="4111"/>
                            <a:ext cx="729"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2" name="AutoShape 19"/>
                        <wps:cNvCnPr>
                          <a:cxnSpLocks noChangeShapeType="1"/>
                        </wps:cNvCnPr>
                        <wps:spPr bwMode="auto">
                          <a:xfrm flipV="1">
                            <a:off x="7087" y="4046"/>
                            <a:ext cx="663" cy="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3" name="AutoShape 20"/>
                        <wps:cNvCnPr>
                          <a:cxnSpLocks noChangeShapeType="1"/>
                        </wps:cNvCnPr>
                        <wps:spPr bwMode="auto">
                          <a:xfrm>
                            <a:off x="7714" y="3608"/>
                            <a:ext cx="0" cy="440"/>
                          </a:xfrm>
                          <a:prstGeom prst="straightConnector1">
                            <a:avLst/>
                          </a:prstGeom>
                          <a:noFill/>
                          <a:ln w="6350">
                            <a:solidFill>
                              <a:srgbClr val="000000"/>
                            </a:solidFill>
                            <a:round/>
                            <a:headEnd type="none" w="med" len="med"/>
                            <a:tailEnd type="triangle" w="sm" len="lg"/>
                          </a:ln>
                          <a:extLst>
                            <a:ext uri="{909E8E84-426E-40DD-AFC4-6F175D3DCCD1}">
                              <a14:hiddenFill xmlns:a14="http://schemas.microsoft.com/office/drawing/2010/main">
                                <a:noFill/>
                              </a14:hiddenFill>
                            </a:ext>
                          </a:extLst>
                        </wps:spPr>
                        <wps:bodyPr/>
                      </wps:wsp>
                      <wps:wsp>
                        <wps:cNvPr id="14" name="AutoShape 21"/>
                        <wps:cNvCnPr>
                          <a:cxnSpLocks noChangeShapeType="1"/>
                        </wps:cNvCnPr>
                        <wps:spPr bwMode="auto">
                          <a:xfrm>
                            <a:off x="7713" y="4105"/>
                            <a:ext cx="0" cy="424"/>
                          </a:xfrm>
                          <a:prstGeom prst="straightConnector1">
                            <a:avLst/>
                          </a:prstGeom>
                          <a:noFill/>
                          <a:ln w="6350">
                            <a:solidFill>
                              <a:srgbClr val="000000"/>
                            </a:solidFill>
                            <a:round/>
                            <a:headEnd type="triangle" w="sm" len="lg"/>
                            <a:tailEnd type="none" w="sm" len="med"/>
                          </a:ln>
                          <a:extLst>
                            <a:ext uri="{909E8E84-426E-40DD-AFC4-6F175D3DCCD1}">
                              <a14:hiddenFill xmlns:a14="http://schemas.microsoft.com/office/drawing/2010/main">
                                <a:noFill/>
                              </a14:hiddenFill>
                            </a:ext>
                          </a:extLst>
                        </wps:spPr>
                        <wps:bodyPr/>
                      </wps:wsp>
                      <wps:wsp>
                        <wps:cNvPr id="15" name="Zone de texte 2"/>
                        <wps:cNvSpPr txBox="1">
                          <a:spLocks noChangeArrowheads="1"/>
                        </wps:cNvSpPr>
                        <wps:spPr bwMode="auto">
                          <a:xfrm>
                            <a:off x="7655" y="3874"/>
                            <a:ext cx="353" cy="372"/>
                          </a:xfrm>
                          <a:prstGeom prst="rect">
                            <a:avLst/>
                          </a:prstGeom>
                          <a:noFill/>
                          <a:ln w="0">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rsidR="008B1252" w:rsidRPr="002874A6" w:rsidRDefault="008B1252">
                              <w:pPr>
                                <w:rPr>
                                  <w:sz w:val="22"/>
                                  <w:szCs w:val="22"/>
                                  <w:lang w:val="fr-FR"/>
                                </w:rPr>
                              </w:pPr>
                              <w:r w:rsidRPr="002874A6">
                                <w:rPr>
                                  <w:sz w:val="22"/>
                                  <w:szCs w:val="22"/>
                                </w:rPr>
                                <w:t>Δ</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4" o:spid="_x0000_s1026" style="position:absolute;left:0;text-align:left;margin-left:17.05pt;margin-top:4.45pt;width:381.95pt;height:208.5pt;z-index:251664896" coordorigin="2812,2720" coordsize="6364,33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">
                <v:group id="Group 17" o:spid="_x0000_s1027" style="position:absolute;left:2812;top:2720;width:6364;height:3334" coordorigin="1892,1992" coordsize="7812,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IMG_7671" style="position:absolute;left:3370;top:3089;width:3629;height:14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">
                    <v:imagedata r:id="rId19" o:title="IMG_7671" croptop="25048f" cropbottom="25625f" cropleft="21498f" cropright="9478f"/>
                  </v:shape>
                  <v:shape id="Picture 6" o:spid="_x0000_s1029" type="#_x0000_t75" alt="IMG_7675" style="position:absolute;left:7219;top:3083;width:3575;height:1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">
                    <v:imagedata r:id="rId20" o:title="IMG_7675" croptop="27945f" cropbottom="20244f" cropleft="10496f" cropright="5007f"/>
                  </v:shape>
                  <v:shape id="Picture 4" o:spid="_x0000_s1030" type="#_x0000_t75" alt="IMG_1877" style="position:absolute;left:1126;top:2798;width:3589;height:205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">
                    <v:imagedata r:id="rId21" o:title="IMG_1877" croptop="19127f" cropbottom="18262f" cropleft="11615f" cropright="8023f"/>
                  </v:shape>
                  <v:shape id="Picture 16" o:spid="_x0000_s1031" type="#_x0000_t75" alt="IMG_7697" style="position:absolute;left:5290;top:3143;width:3665;height:136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">
                    <v:imagedata r:id="rId22" o:title="IMG_7697" croptop="26087f" cropbottom="21804f" cropleft="11096f" cropright="12657f"/>
                  </v:shape>
                </v:group>
                <v:shapetype id="_x0000_t32" coordsize="21600,21600" o:spt="32" o:oned="t" path="m,l21600,21600e" filled="f">
                  <v:path arrowok="t" fillok="f" o:connecttype="none"/>
                  <o:lock v:ext="edit" shapetype="t"/>
                </v:shapetype>
                <v:shape id="AutoShape 18" o:spid="_x0000_s1032" type="#_x0000_t32" style="position:absolute;left:7021;top:4111;width:7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 id="AutoShape 19" o:spid="_x0000_s1033" type="#_x0000_t32" style="position:absolute;left:7087;top:4046;width:663;height: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"/>
                <v:shape id="AutoShape 20" o:spid="_x0000_s1034" type="#_x0000_t32" style="position:absolute;left:7714;top:3608;width:0;height: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" strokeweight=".5pt">
                  <v:stroke endarrow="block" endarrowwidth="narrow" endarrowlength="long"/>
                </v:shape>
                <v:shape id="AutoShape 21" o:spid="_x0000_s1035" type="#_x0000_t32" style="position:absolute;left:7713;top:4105;width:0;height:4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" strokeweight=".5pt">
                  <v:stroke startarrow="block" startarrowwidth="narrow" startarrowlength="long" endarrowwidth="narrow"/>
                </v:shape>
                <v:shapetype id="_x0000_t202" coordsize="21600,21600" o:spt="202" path="m,l,21600r21600,l21600,xe">
                  <v:stroke joinstyle="miter"/>
                  <v:path gradientshapeok="t" o:connecttype="rect"/>
                </v:shapetype>
                <v:shape id="Zone de texte 2" o:spid="_x0000_s1036" type="#_x0000_t202" style="position:absolute;left:7655;top:3874;width:353;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" filled="f" strokeweight="0">
                  <v:stroke opacity="0"/>
                  <v:textbox>
                    <w:txbxContent>
                      <w:p w:rsidR="008B1252" w:rsidRPr="002874A6" w:rsidRDefault="008B1252">
                        <w:pPr>
                          <w:rPr>
                            <w:sz w:val="22"/>
                            <w:szCs w:val="22"/>
                            <w:lang w:val="fr-FR"/>
                          </w:rPr>
                        </w:pPr>
                        <w:r w:rsidRPr="002874A6">
                          <w:rPr>
                            <w:sz w:val="22"/>
                            <w:szCs w:val="22"/>
                          </w:rPr>
                          <w:t>Δ</w:t>
                        </w:r>
                      </w:p>
                    </w:txbxContent>
                  </v:textbox>
                </v:shape>
              </v:group>
            </w:pict>
          </mc:Fallback>
        </mc:AlternateContent>
      </w: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rPr>
          <w:sz w:val="22"/>
          <w:szCs w:val="22"/>
          <w:lang w:val="en-GB"/>
        </w:rPr>
      </w:pPr>
    </w:p>
    <w:p w:rsidR="00783E94" w:rsidRDefault="00783E94" w:rsidP="00783E94">
      <w:pPr>
        <w:pStyle w:val="NormalWCCM"/>
        <w:spacing w:line="220" w:lineRule="exact"/>
        <w:ind w:firstLine="0"/>
        <w:rPr>
          <w:sz w:val="22"/>
          <w:szCs w:val="22"/>
          <w:lang w:val="en-GB"/>
        </w:rPr>
      </w:pPr>
    </w:p>
    <w:p w:rsidR="00FA5941" w:rsidRDefault="00FA5941" w:rsidP="00783E94">
      <w:pPr>
        <w:pStyle w:val="NormalWCCM"/>
        <w:spacing w:line="220" w:lineRule="exact"/>
        <w:ind w:firstLine="0"/>
        <w:rPr>
          <w:sz w:val="22"/>
          <w:szCs w:val="22"/>
          <w:lang w:val="en-GB"/>
        </w:rPr>
      </w:pPr>
    </w:p>
    <w:p w:rsidR="00915632" w:rsidRDefault="00783E94" w:rsidP="00783E94">
      <w:pPr>
        <w:pStyle w:val="NormalWCCM"/>
        <w:spacing w:line="220" w:lineRule="exact"/>
        <w:ind w:firstLine="0"/>
        <w:rPr>
          <w:sz w:val="22"/>
          <w:szCs w:val="22"/>
          <w:lang w:val="en-GB"/>
        </w:rPr>
      </w:pPr>
      <w:r>
        <w:rPr>
          <w:sz w:val="22"/>
          <w:szCs w:val="22"/>
          <w:lang w:val="en-GB"/>
        </w:rPr>
        <w:t xml:space="preserve">                         </w:t>
      </w:r>
      <w:r w:rsidR="009F7240">
        <w:rPr>
          <w:sz w:val="22"/>
          <w:szCs w:val="22"/>
          <w:lang w:val="en-GB"/>
        </w:rPr>
        <w:t xml:space="preserve">             </w:t>
      </w:r>
    </w:p>
    <w:p w:rsidR="00DC7037" w:rsidRDefault="00915632" w:rsidP="00783E94">
      <w:pPr>
        <w:pStyle w:val="NormalWCCM"/>
        <w:spacing w:line="220" w:lineRule="exact"/>
        <w:ind w:firstLine="0"/>
        <w:rPr>
          <w:sz w:val="22"/>
          <w:szCs w:val="22"/>
          <w:lang w:val="en-GB"/>
        </w:rPr>
      </w:pPr>
      <w:r>
        <w:rPr>
          <w:sz w:val="22"/>
          <w:szCs w:val="22"/>
          <w:lang w:val="en-GB"/>
        </w:rPr>
        <w:t xml:space="preserve">                                     </w:t>
      </w:r>
    </w:p>
    <w:p w:rsidR="00DC7037" w:rsidRDefault="00DC7037" w:rsidP="00783E94">
      <w:pPr>
        <w:pStyle w:val="NormalWCCM"/>
        <w:spacing w:line="220" w:lineRule="exact"/>
        <w:ind w:firstLine="0"/>
        <w:rPr>
          <w:sz w:val="22"/>
          <w:szCs w:val="22"/>
          <w:lang w:val="en-GB"/>
        </w:rPr>
      </w:pPr>
    </w:p>
    <w:p w:rsidR="00DC7037" w:rsidRDefault="00DC7037" w:rsidP="00783E94">
      <w:pPr>
        <w:pStyle w:val="NormalWCCM"/>
        <w:spacing w:line="220" w:lineRule="exact"/>
        <w:ind w:firstLine="0"/>
        <w:rPr>
          <w:sz w:val="22"/>
          <w:szCs w:val="22"/>
          <w:lang w:val="en-GB"/>
        </w:rPr>
      </w:pPr>
    </w:p>
    <w:p w:rsidR="00DC7037" w:rsidRDefault="00DC7037" w:rsidP="00783E94">
      <w:pPr>
        <w:pStyle w:val="NormalWCCM"/>
        <w:spacing w:line="220" w:lineRule="exact"/>
        <w:ind w:firstLine="0"/>
        <w:rPr>
          <w:sz w:val="22"/>
          <w:szCs w:val="22"/>
          <w:lang w:val="en-GB"/>
        </w:rPr>
      </w:pPr>
    </w:p>
    <w:p w:rsidR="00915632" w:rsidRDefault="00DC7037" w:rsidP="00DC7037">
      <w:pPr>
        <w:pStyle w:val="NormalWCCM"/>
        <w:spacing w:line="220" w:lineRule="exact"/>
        <w:ind w:firstLine="0"/>
        <w:rPr>
          <w:sz w:val="22"/>
          <w:szCs w:val="22"/>
          <w:lang w:val="en-GB"/>
        </w:rPr>
      </w:pPr>
      <w:r>
        <w:rPr>
          <w:sz w:val="22"/>
          <w:szCs w:val="22"/>
          <w:lang w:val="en-GB"/>
        </w:rPr>
        <w:t xml:space="preserve">                     </w:t>
      </w:r>
      <w:r w:rsidR="00915632">
        <w:rPr>
          <w:sz w:val="22"/>
          <w:szCs w:val="22"/>
          <w:lang w:val="en-GB"/>
        </w:rPr>
        <w:t xml:space="preserve"> </w:t>
      </w:r>
      <w:r w:rsidR="00783E94">
        <w:rPr>
          <w:sz w:val="22"/>
          <w:szCs w:val="22"/>
          <w:lang w:val="en-GB"/>
        </w:rPr>
        <w:t xml:space="preserve"> </w:t>
      </w:r>
      <w:r w:rsidR="00783E94" w:rsidRPr="003D1772">
        <w:rPr>
          <w:sz w:val="22"/>
          <w:szCs w:val="22"/>
          <w:lang w:val="en-GB"/>
        </w:rPr>
        <w:t>(</w:t>
      </w:r>
      <w:r w:rsidR="00783E94">
        <w:rPr>
          <w:sz w:val="22"/>
          <w:szCs w:val="22"/>
          <w:lang w:val="en-GB"/>
        </w:rPr>
        <w:t>a</w:t>
      </w:r>
      <w:r w:rsidR="00783E94" w:rsidRPr="003D1772">
        <w:rPr>
          <w:sz w:val="22"/>
          <w:szCs w:val="22"/>
          <w:lang w:val="en-GB"/>
        </w:rPr>
        <w:t>)</w:t>
      </w:r>
      <w:r w:rsidR="00783E94">
        <w:rPr>
          <w:sz w:val="22"/>
          <w:szCs w:val="22"/>
          <w:lang w:val="en-GB"/>
        </w:rPr>
        <w:t xml:space="preserve">                     </w:t>
      </w:r>
      <w:r w:rsidR="009F7240">
        <w:rPr>
          <w:sz w:val="22"/>
          <w:szCs w:val="22"/>
          <w:lang w:val="en-GB"/>
        </w:rPr>
        <w:t xml:space="preserve">     </w:t>
      </w:r>
      <w:r w:rsidR="00783E94">
        <w:rPr>
          <w:sz w:val="22"/>
          <w:szCs w:val="22"/>
          <w:lang w:val="en-GB"/>
        </w:rPr>
        <w:t xml:space="preserve"> </w:t>
      </w:r>
      <w:r>
        <w:rPr>
          <w:sz w:val="22"/>
          <w:szCs w:val="22"/>
          <w:lang w:val="en-GB"/>
        </w:rPr>
        <w:t xml:space="preserve">     </w:t>
      </w:r>
      <w:proofErr w:type="gramStart"/>
      <w:r>
        <w:rPr>
          <w:sz w:val="22"/>
          <w:szCs w:val="22"/>
          <w:lang w:val="en-GB"/>
        </w:rPr>
        <w:t xml:space="preserve">  </w:t>
      </w:r>
      <w:r w:rsidR="00783E94">
        <w:rPr>
          <w:sz w:val="22"/>
          <w:szCs w:val="22"/>
          <w:lang w:val="en-GB"/>
        </w:rPr>
        <w:t xml:space="preserve"> </w:t>
      </w:r>
      <w:r w:rsidR="00783E94" w:rsidRPr="003D1772">
        <w:rPr>
          <w:sz w:val="22"/>
          <w:szCs w:val="22"/>
          <w:lang w:val="en-GB"/>
        </w:rPr>
        <w:t>(</w:t>
      </w:r>
      <w:proofErr w:type="gramEnd"/>
      <w:r w:rsidR="00783E94" w:rsidRPr="003D1772">
        <w:rPr>
          <w:sz w:val="22"/>
          <w:szCs w:val="22"/>
          <w:lang w:val="en-GB"/>
        </w:rPr>
        <w:t xml:space="preserve">b) </w:t>
      </w:r>
      <w:r w:rsidR="00783E94">
        <w:rPr>
          <w:sz w:val="22"/>
          <w:szCs w:val="22"/>
          <w:lang w:val="en-GB"/>
        </w:rPr>
        <w:t xml:space="preserve">                        </w:t>
      </w:r>
      <w:r>
        <w:rPr>
          <w:sz w:val="22"/>
          <w:szCs w:val="22"/>
          <w:lang w:val="en-GB"/>
        </w:rPr>
        <w:t xml:space="preserve">     </w:t>
      </w:r>
      <w:r w:rsidR="00783E94" w:rsidRPr="003D1772">
        <w:rPr>
          <w:sz w:val="22"/>
          <w:szCs w:val="22"/>
          <w:lang w:val="en-GB"/>
        </w:rPr>
        <w:t>(</w:t>
      </w:r>
      <w:r w:rsidR="00783E94">
        <w:rPr>
          <w:sz w:val="22"/>
          <w:szCs w:val="22"/>
          <w:lang w:val="en-GB"/>
        </w:rPr>
        <w:t>c</w:t>
      </w:r>
      <w:r w:rsidR="00783E94" w:rsidRPr="003D1772">
        <w:rPr>
          <w:sz w:val="22"/>
          <w:szCs w:val="22"/>
          <w:lang w:val="en-GB"/>
        </w:rPr>
        <w:t>)</w:t>
      </w:r>
      <w:r w:rsidR="00783E94">
        <w:rPr>
          <w:sz w:val="22"/>
          <w:szCs w:val="22"/>
          <w:lang w:val="en-GB"/>
        </w:rPr>
        <w:t xml:space="preserve">                     </w:t>
      </w:r>
      <w:r>
        <w:rPr>
          <w:sz w:val="22"/>
          <w:szCs w:val="22"/>
          <w:lang w:val="en-GB"/>
        </w:rPr>
        <w:t xml:space="preserve">      </w:t>
      </w:r>
      <w:r w:rsidR="00783E94">
        <w:rPr>
          <w:sz w:val="22"/>
          <w:szCs w:val="22"/>
          <w:lang w:val="en-GB"/>
        </w:rPr>
        <w:t xml:space="preserve">  </w:t>
      </w:r>
      <w:r w:rsidR="00783E94" w:rsidRPr="003D1772">
        <w:rPr>
          <w:sz w:val="22"/>
          <w:szCs w:val="22"/>
          <w:lang w:val="en-GB"/>
        </w:rPr>
        <w:t>(</w:t>
      </w:r>
      <w:r w:rsidR="00783E94">
        <w:rPr>
          <w:sz w:val="22"/>
          <w:szCs w:val="22"/>
          <w:lang w:val="en-GB"/>
        </w:rPr>
        <w:t>d</w:t>
      </w:r>
      <w:r w:rsidR="00783E94" w:rsidRPr="003D1772">
        <w:rPr>
          <w:sz w:val="22"/>
          <w:szCs w:val="22"/>
          <w:lang w:val="en-GB"/>
        </w:rPr>
        <w:t xml:space="preserve">) </w:t>
      </w:r>
      <w:r w:rsidR="00783E94">
        <w:rPr>
          <w:sz w:val="22"/>
          <w:szCs w:val="22"/>
          <w:lang w:val="en-GB"/>
        </w:rPr>
        <w:t xml:space="preserve">                   </w:t>
      </w:r>
    </w:p>
    <w:p w:rsidR="00DC7037" w:rsidRPr="00DC7037" w:rsidRDefault="00DC7037" w:rsidP="00DC7037">
      <w:pPr>
        <w:pStyle w:val="NormalWCCM"/>
        <w:spacing w:line="220" w:lineRule="exact"/>
        <w:ind w:firstLine="0"/>
        <w:rPr>
          <w:sz w:val="22"/>
          <w:szCs w:val="22"/>
          <w:lang w:val="en-GB"/>
        </w:rPr>
      </w:pPr>
    </w:p>
    <w:p w:rsidR="007529FF" w:rsidRDefault="008B0821" w:rsidP="009F2EEE">
      <w:pPr>
        <w:pStyle w:val="NormalWCCM"/>
        <w:ind w:firstLine="0"/>
        <w:jc w:val="center"/>
        <w:rPr>
          <w:sz w:val="22"/>
          <w:szCs w:val="22"/>
          <w:lang w:val="en-GB"/>
        </w:rPr>
      </w:pPr>
      <w:r w:rsidRPr="000646EE">
        <w:rPr>
          <w:b/>
          <w:color w:val="00B0F0"/>
          <w:sz w:val="22"/>
          <w:szCs w:val="22"/>
          <w:lang w:val="en-GB"/>
        </w:rPr>
        <w:t xml:space="preserve">Figure </w:t>
      </w:r>
      <w:r>
        <w:rPr>
          <w:b/>
          <w:color w:val="00B0F0"/>
          <w:sz w:val="22"/>
          <w:szCs w:val="22"/>
          <w:lang w:val="en-GB"/>
        </w:rPr>
        <w:t>4</w:t>
      </w:r>
      <w:r w:rsidRPr="000646EE">
        <w:rPr>
          <w:b/>
          <w:color w:val="00B0F0"/>
          <w:sz w:val="22"/>
          <w:szCs w:val="22"/>
          <w:lang w:val="en-GB"/>
        </w:rPr>
        <w:t>.</w:t>
      </w:r>
      <w:r w:rsidRPr="003D1772">
        <w:rPr>
          <w:b/>
          <w:sz w:val="22"/>
          <w:szCs w:val="22"/>
          <w:lang w:val="en-GB"/>
        </w:rPr>
        <w:t xml:space="preserve"> </w:t>
      </w:r>
      <w:r w:rsidRPr="003D1772">
        <w:rPr>
          <w:sz w:val="22"/>
          <w:szCs w:val="22"/>
          <w:lang w:val="en-GB"/>
        </w:rPr>
        <w:t>T</w:t>
      </w:r>
      <w:r>
        <w:rPr>
          <w:sz w:val="22"/>
          <w:szCs w:val="22"/>
          <w:lang w:val="en-GB"/>
        </w:rPr>
        <w:t>ensile test set-</w:t>
      </w:r>
      <w:proofErr w:type="gramStart"/>
      <w:r>
        <w:rPr>
          <w:sz w:val="22"/>
          <w:szCs w:val="22"/>
          <w:lang w:val="en-GB"/>
        </w:rPr>
        <w:t xml:space="preserve">up,  </w:t>
      </w:r>
      <w:r w:rsidRPr="003D1772">
        <w:rPr>
          <w:sz w:val="22"/>
          <w:szCs w:val="22"/>
          <w:lang w:val="en-GB"/>
        </w:rPr>
        <w:t>(</w:t>
      </w:r>
      <w:proofErr w:type="gramEnd"/>
      <w:r w:rsidRPr="003D1772">
        <w:rPr>
          <w:sz w:val="22"/>
          <w:szCs w:val="22"/>
          <w:lang w:val="en-GB"/>
        </w:rPr>
        <w:t>a)</w:t>
      </w:r>
      <w:r>
        <w:rPr>
          <w:sz w:val="22"/>
          <w:szCs w:val="22"/>
          <w:lang w:val="en-GB"/>
        </w:rPr>
        <w:t xml:space="preserve"> at Instron 5985 testing machine,</w:t>
      </w:r>
      <w:r w:rsidRPr="003D1772">
        <w:rPr>
          <w:sz w:val="22"/>
          <w:szCs w:val="22"/>
          <w:lang w:val="en-GB"/>
        </w:rPr>
        <w:t xml:space="preserve"> (b) </w:t>
      </w:r>
      <w:r>
        <w:rPr>
          <w:sz w:val="22"/>
          <w:szCs w:val="22"/>
          <w:lang w:val="en-GB"/>
        </w:rPr>
        <w:t>at the initial</w:t>
      </w:r>
      <w:r w:rsidR="00783E94">
        <w:rPr>
          <w:sz w:val="22"/>
          <w:szCs w:val="22"/>
          <w:lang w:val="en-GB"/>
        </w:rPr>
        <w:t xml:space="preserve"> state,</w:t>
      </w:r>
      <w:r w:rsidR="00783E94" w:rsidRPr="00783E94">
        <w:rPr>
          <w:sz w:val="22"/>
          <w:szCs w:val="22"/>
          <w:lang w:val="en-GB"/>
        </w:rPr>
        <w:t xml:space="preserve"> </w:t>
      </w:r>
      <w:r w:rsidR="00783E94" w:rsidRPr="003D1772">
        <w:rPr>
          <w:sz w:val="22"/>
          <w:szCs w:val="22"/>
          <w:lang w:val="en-GB"/>
        </w:rPr>
        <w:t>(</w:t>
      </w:r>
      <w:r w:rsidR="00783E94">
        <w:rPr>
          <w:sz w:val="22"/>
          <w:szCs w:val="22"/>
          <w:lang w:val="en-GB"/>
        </w:rPr>
        <w:t>c</w:t>
      </w:r>
      <w:r w:rsidR="00783E94" w:rsidRPr="003D1772">
        <w:rPr>
          <w:sz w:val="22"/>
          <w:szCs w:val="22"/>
          <w:lang w:val="en-GB"/>
        </w:rPr>
        <w:t xml:space="preserve">) </w:t>
      </w:r>
      <w:r w:rsidR="00783E94">
        <w:rPr>
          <w:sz w:val="22"/>
          <w:szCs w:val="22"/>
          <w:lang w:val="en-GB"/>
        </w:rPr>
        <w:t>at the testing state</w:t>
      </w:r>
      <w:r>
        <w:rPr>
          <w:sz w:val="22"/>
          <w:szCs w:val="22"/>
          <w:lang w:val="en-GB"/>
        </w:rPr>
        <w:t xml:space="preserve"> </w:t>
      </w:r>
      <w:r w:rsidRPr="003D1772">
        <w:rPr>
          <w:sz w:val="22"/>
          <w:szCs w:val="22"/>
          <w:lang w:val="en-GB"/>
        </w:rPr>
        <w:t>and (</w:t>
      </w:r>
      <w:r w:rsidR="00783E94">
        <w:rPr>
          <w:sz w:val="22"/>
          <w:szCs w:val="22"/>
          <w:lang w:val="en-GB"/>
        </w:rPr>
        <w:t>d</w:t>
      </w:r>
      <w:r w:rsidRPr="003D1772">
        <w:rPr>
          <w:sz w:val="22"/>
          <w:szCs w:val="22"/>
          <w:lang w:val="en-GB"/>
        </w:rPr>
        <w:t xml:space="preserve">) </w:t>
      </w:r>
      <w:r w:rsidR="00783E94">
        <w:rPr>
          <w:sz w:val="22"/>
          <w:szCs w:val="22"/>
          <w:lang w:val="en-GB"/>
        </w:rPr>
        <w:t>at the breakage state</w:t>
      </w:r>
    </w:p>
    <w:p w:rsidR="009F2EEE" w:rsidRDefault="009F2EEE" w:rsidP="009F2EEE">
      <w:pPr>
        <w:pStyle w:val="NormalWCCM"/>
        <w:spacing w:line="220" w:lineRule="exact"/>
        <w:ind w:firstLine="0"/>
        <w:jc w:val="center"/>
        <w:rPr>
          <w:caps/>
          <w:sz w:val="22"/>
          <w:szCs w:val="22"/>
          <w:lang w:val="en-GB"/>
        </w:rPr>
      </w:pPr>
    </w:p>
    <w:p w:rsidR="009F2EEE" w:rsidRPr="009F2EEE" w:rsidRDefault="009F2EEE" w:rsidP="009F2EEE">
      <w:pPr>
        <w:pStyle w:val="NormalWCCM"/>
        <w:spacing w:line="220" w:lineRule="exact"/>
        <w:ind w:firstLine="0"/>
        <w:jc w:val="center"/>
        <w:rPr>
          <w:caps/>
          <w:sz w:val="22"/>
          <w:szCs w:val="22"/>
          <w:lang w:val="en-GB"/>
        </w:rPr>
      </w:pPr>
    </w:p>
    <w:p w:rsidR="00193129" w:rsidRDefault="00687F00" w:rsidP="00687F00">
      <w:pPr>
        <w:jc w:val="both"/>
        <w:rPr>
          <w:sz w:val="22"/>
          <w:szCs w:val="22"/>
          <w:lang w:val="en-GB"/>
        </w:rPr>
      </w:pPr>
      <w:r>
        <w:rPr>
          <w:color w:val="000000"/>
          <w:sz w:val="22"/>
          <w:szCs w:val="22"/>
          <w:lang w:val="en-GB"/>
        </w:rPr>
        <w:t xml:space="preserve">The </w:t>
      </w:r>
      <w:r w:rsidR="00B31396" w:rsidRPr="008B1252">
        <w:rPr>
          <w:noProof/>
          <w:sz w:val="22"/>
          <w:szCs w:val="22"/>
          <w:lang w:val="en-GB"/>
        </w:rPr>
        <w:t>measured load-strain</w:t>
      </w:r>
      <w:r w:rsidR="00B31396">
        <w:rPr>
          <w:sz w:val="22"/>
          <w:szCs w:val="22"/>
          <w:lang w:val="en-GB"/>
        </w:rPr>
        <w:t xml:space="preserve"> (radian) data is shown in Figure 5.  From </w:t>
      </w:r>
      <w:r w:rsidR="001D1B4B">
        <w:rPr>
          <w:sz w:val="22"/>
          <w:szCs w:val="22"/>
          <w:lang w:val="en-GB"/>
        </w:rPr>
        <w:t xml:space="preserve">observing and analysing </w:t>
      </w:r>
      <w:r w:rsidR="00B31396">
        <w:rPr>
          <w:sz w:val="22"/>
          <w:szCs w:val="22"/>
          <w:lang w:val="en-GB"/>
        </w:rPr>
        <w:t xml:space="preserve">these </w:t>
      </w:r>
      <w:r w:rsidR="00C76966">
        <w:rPr>
          <w:sz w:val="22"/>
          <w:szCs w:val="22"/>
          <w:lang w:val="en-GB"/>
        </w:rPr>
        <w:t>plots, i</w:t>
      </w:r>
      <w:r w:rsidR="00B31396">
        <w:rPr>
          <w:sz w:val="22"/>
          <w:szCs w:val="22"/>
          <w:lang w:val="en-GB"/>
        </w:rPr>
        <w:t>t is found that</w:t>
      </w:r>
      <w:r w:rsidR="00C76966">
        <w:rPr>
          <w:sz w:val="22"/>
          <w:szCs w:val="22"/>
          <w:lang w:val="en-GB"/>
        </w:rPr>
        <w:t xml:space="preserve"> with a tufting thread penetrate through the thickness </w:t>
      </w:r>
      <w:r w:rsidR="001D1B4B">
        <w:rPr>
          <w:sz w:val="22"/>
          <w:szCs w:val="22"/>
          <w:lang w:val="en-GB"/>
        </w:rPr>
        <w:t xml:space="preserve">of </w:t>
      </w:r>
      <w:r w:rsidR="00C76966">
        <w:rPr>
          <w:sz w:val="22"/>
          <w:szCs w:val="22"/>
          <w:lang w:val="en-GB"/>
        </w:rPr>
        <w:t xml:space="preserve">preform, all the </w:t>
      </w:r>
      <w:r w:rsidR="00C76966" w:rsidRPr="008B1252">
        <w:rPr>
          <w:noProof/>
          <w:sz w:val="22"/>
          <w:szCs w:val="22"/>
          <w:lang w:val="en-GB"/>
        </w:rPr>
        <w:t>plis</w:t>
      </w:r>
      <w:r w:rsidR="00C76966">
        <w:rPr>
          <w:sz w:val="22"/>
          <w:szCs w:val="22"/>
          <w:lang w:val="en-GB"/>
        </w:rPr>
        <w:t xml:space="preserve"> are connected together, </w:t>
      </w:r>
      <w:r w:rsidR="00193129">
        <w:rPr>
          <w:sz w:val="22"/>
          <w:szCs w:val="22"/>
          <w:lang w:val="en-GB"/>
        </w:rPr>
        <w:t xml:space="preserve">then </w:t>
      </w:r>
      <w:r w:rsidR="00C76966">
        <w:rPr>
          <w:sz w:val="22"/>
          <w:szCs w:val="22"/>
          <w:lang w:val="en-GB"/>
        </w:rPr>
        <w:t>to enhance the Z-direction</w:t>
      </w:r>
      <w:r w:rsidR="001D1B4B">
        <w:rPr>
          <w:sz w:val="22"/>
          <w:szCs w:val="22"/>
          <w:lang w:val="en-GB"/>
        </w:rPr>
        <w:t xml:space="preserve"> </w:t>
      </w:r>
      <w:r w:rsidR="00193129" w:rsidRPr="00193129">
        <w:rPr>
          <w:sz w:val="22"/>
          <w:szCs w:val="22"/>
        </w:rPr>
        <w:t>a</w:t>
      </w:r>
      <w:r w:rsidR="00193129">
        <w:rPr>
          <w:sz w:val="22"/>
          <w:szCs w:val="22"/>
        </w:rPr>
        <w:t>s a result</w:t>
      </w:r>
      <w:r w:rsidR="00C76966">
        <w:rPr>
          <w:sz w:val="22"/>
          <w:szCs w:val="22"/>
          <w:lang w:val="en-GB"/>
        </w:rPr>
        <w:t>, so that the tufted composite need more time to break</w:t>
      </w:r>
      <w:r w:rsidR="001D1B4B">
        <w:rPr>
          <w:sz w:val="22"/>
          <w:szCs w:val="22"/>
          <w:lang w:val="en-GB"/>
        </w:rPr>
        <w:t>,</w:t>
      </w:r>
      <w:r w:rsidR="00C76966">
        <w:rPr>
          <w:sz w:val="22"/>
          <w:szCs w:val="22"/>
          <w:lang w:val="en-GB"/>
        </w:rPr>
        <w:t xml:space="preserve"> </w:t>
      </w:r>
      <w:r w:rsidR="00193129">
        <w:rPr>
          <w:sz w:val="22"/>
          <w:szCs w:val="22"/>
          <w:lang w:val="en-GB"/>
        </w:rPr>
        <w:t xml:space="preserve">meanwhile from the curve, tufting density of </w:t>
      </w:r>
      <w:r w:rsidR="00422DA6">
        <w:rPr>
          <w:sz w:val="22"/>
          <w:szCs w:val="22"/>
          <w:lang w:val="en-GB"/>
        </w:rPr>
        <w:t>6</w:t>
      </w:r>
      <w:r w:rsidR="00193129">
        <w:rPr>
          <w:sz w:val="22"/>
          <w:szCs w:val="22"/>
          <w:lang w:val="en-GB"/>
        </w:rPr>
        <w:t xml:space="preserve">mm spent more time than that of </w:t>
      </w:r>
      <w:proofErr w:type="gramStart"/>
      <w:r w:rsidR="00422DA6">
        <w:rPr>
          <w:sz w:val="22"/>
          <w:szCs w:val="22"/>
          <w:lang w:val="en-GB"/>
        </w:rPr>
        <w:t>9</w:t>
      </w:r>
      <w:r w:rsidR="00193129">
        <w:rPr>
          <w:sz w:val="22"/>
          <w:szCs w:val="22"/>
          <w:lang w:val="en-GB"/>
        </w:rPr>
        <w:t xml:space="preserve">mm, </w:t>
      </w:r>
      <w:r w:rsidR="00422DA6">
        <w:rPr>
          <w:sz w:val="22"/>
          <w:szCs w:val="22"/>
          <w:lang w:val="en-GB"/>
        </w:rPr>
        <w:t>and</w:t>
      </w:r>
      <w:proofErr w:type="gramEnd"/>
      <w:r w:rsidR="00422DA6">
        <w:rPr>
          <w:sz w:val="22"/>
          <w:szCs w:val="22"/>
          <w:lang w:val="en-GB"/>
        </w:rPr>
        <w:t xml:space="preserve"> spend less time than that of 3mm. However, this r</w:t>
      </w:r>
      <w:r w:rsidR="00422DA6" w:rsidRPr="00422DA6">
        <w:rPr>
          <w:sz w:val="22"/>
          <w:szCs w:val="22"/>
          <w:lang w:val="en-GB"/>
        </w:rPr>
        <w:t>egulation</w:t>
      </w:r>
      <w:r w:rsidR="00422DA6">
        <w:rPr>
          <w:sz w:val="22"/>
          <w:szCs w:val="22"/>
          <w:lang w:val="en-GB"/>
        </w:rPr>
        <w:t xml:space="preserve"> was not suitable to the influence of tufting density on the shear load. It may be the </w:t>
      </w:r>
      <w:r w:rsidR="00A4286B">
        <w:rPr>
          <w:sz w:val="22"/>
          <w:szCs w:val="22"/>
          <w:lang w:val="en-GB"/>
        </w:rPr>
        <w:t xml:space="preserve">stable structure of the preform was </w:t>
      </w:r>
      <w:r w:rsidR="00A4286B" w:rsidRPr="008B1252">
        <w:rPr>
          <w:noProof/>
          <w:sz w:val="22"/>
          <w:szCs w:val="22"/>
          <w:lang w:val="en-GB"/>
        </w:rPr>
        <w:t>destr</w:t>
      </w:r>
      <w:r w:rsidR="008B1252">
        <w:rPr>
          <w:noProof/>
          <w:sz w:val="22"/>
          <w:szCs w:val="22"/>
          <w:lang w:val="en-GB"/>
        </w:rPr>
        <w:t>u</w:t>
      </w:r>
      <w:r w:rsidR="00A4286B" w:rsidRPr="008B1252">
        <w:rPr>
          <w:noProof/>
          <w:sz w:val="22"/>
          <w:szCs w:val="22"/>
          <w:lang w:val="en-GB"/>
        </w:rPr>
        <w:t>cted</w:t>
      </w:r>
      <w:r w:rsidR="00A4286B">
        <w:rPr>
          <w:sz w:val="22"/>
          <w:szCs w:val="22"/>
          <w:lang w:val="en-GB"/>
        </w:rPr>
        <w:t xml:space="preserve"> by</w:t>
      </w:r>
      <w:r w:rsidR="00422DA6">
        <w:rPr>
          <w:sz w:val="22"/>
          <w:szCs w:val="22"/>
          <w:lang w:val="en-GB"/>
        </w:rPr>
        <w:t xml:space="preserve"> the insertion thread</w:t>
      </w:r>
      <w:r w:rsidR="00A4286B">
        <w:rPr>
          <w:sz w:val="22"/>
          <w:szCs w:val="22"/>
          <w:lang w:val="en-GB"/>
        </w:rPr>
        <w:t xml:space="preserve">, in addition, the tufting thread </w:t>
      </w:r>
      <w:r w:rsidR="00A4286B" w:rsidRPr="008B1252">
        <w:rPr>
          <w:noProof/>
          <w:sz w:val="22"/>
          <w:szCs w:val="22"/>
          <w:lang w:val="en-GB"/>
        </w:rPr>
        <w:t>could</w:t>
      </w:r>
      <w:r w:rsidR="00A4286B">
        <w:rPr>
          <w:sz w:val="22"/>
          <w:szCs w:val="22"/>
          <w:lang w:val="en-GB"/>
        </w:rPr>
        <w:t xml:space="preserve"> not form a </w:t>
      </w:r>
      <w:r w:rsidR="00A4286B" w:rsidRPr="008B1252">
        <w:rPr>
          <w:noProof/>
          <w:sz w:val="22"/>
          <w:szCs w:val="22"/>
          <w:lang w:val="en-GB"/>
        </w:rPr>
        <w:t>tigh</w:t>
      </w:r>
      <w:r w:rsidR="008B1252">
        <w:rPr>
          <w:noProof/>
          <w:sz w:val="22"/>
          <w:szCs w:val="22"/>
          <w:lang w:val="en-GB"/>
        </w:rPr>
        <w:t>t</w:t>
      </w:r>
      <w:r w:rsidR="00A4286B">
        <w:rPr>
          <w:sz w:val="22"/>
          <w:szCs w:val="22"/>
          <w:lang w:val="en-GB"/>
        </w:rPr>
        <w:t xml:space="preserve"> structure, like the tufting density of 9mm.  </w:t>
      </w:r>
    </w:p>
    <w:p w:rsidR="00DC7037" w:rsidRDefault="00DC7037" w:rsidP="00687F00">
      <w:pPr>
        <w:jc w:val="both"/>
        <w:rPr>
          <w:sz w:val="22"/>
          <w:szCs w:val="22"/>
          <w:lang w:val="en-GB"/>
        </w:rPr>
      </w:pPr>
    </w:p>
    <w:p w:rsidR="00DC7037" w:rsidRPr="00DC7037" w:rsidRDefault="00DC7037" w:rsidP="00DC7037">
      <w:pPr>
        <w:jc w:val="both"/>
        <w:rPr>
          <w:rFonts w:eastAsiaTheme="minorEastAsia" w:hint="eastAsia"/>
          <w:color w:val="000000"/>
          <w:sz w:val="22"/>
          <w:szCs w:val="22"/>
          <w:lang w:val="en-GB" w:eastAsia="zh-CN"/>
        </w:rPr>
      </w:pPr>
      <w:r>
        <w:rPr>
          <w:color w:val="000000"/>
          <w:sz w:val="22"/>
          <w:szCs w:val="22"/>
          <w:lang w:val="en-GB"/>
        </w:rPr>
        <w:t xml:space="preserve">The Figure. 6 demonstrates the ultimate </w:t>
      </w:r>
      <w:r w:rsidRPr="00142A19">
        <w:rPr>
          <w:rFonts w:eastAsia="宋体"/>
          <w:color w:val="000000"/>
          <w:sz w:val="22"/>
          <w:szCs w:val="22"/>
          <w:lang w:val="en-GB" w:eastAsia="zh-CN"/>
        </w:rPr>
        <w:t>longitudinal shear</w:t>
      </w:r>
      <w:r>
        <w:rPr>
          <w:rFonts w:eastAsia="宋体"/>
          <w:color w:val="000000"/>
          <w:sz w:val="22"/>
          <w:szCs w:val="22"/>
          <w:lang w:val="en-GB" w:eastAsia="zh-CN"/>
        </w:rPr>
        <w:t xml:space="preserve"> strength of tufted composite</w:t>
      </w:r>
      <w:r>
        <w:rPr>
          <w:color w:val="00B0F0"/>
          <w:sz w:val="22"/>
          <w:szCs w:val="22"/>
          <w:lang w:val="en-GB"/>
        </w:rPr>
        <w:t xml:space="preserve"> </w:t>
      </w:r>
      <w:r>
        <w:rPr>
          <w:color w:val="000000"/>
          <w:sz w:val="22"/>
          <w:szCs w:val="22"/>
          <w:lang w:val="en-GB"/>
        </w:rPr>
        <w:t xml:space="preserve">by means of histogram. Firstly, to compare the tufted composite, </w:t>
      </w:r>
      <w:r w:rsidRPr="00A806D2">
        <w:rPr>
          <w:color w:val="000000"/>
          <w:sz w:val="22"/>
          <w:szCs w:val="22"/>
        </w:rPr>
        <w:t>as</w:t>
      </w:r>
      <w:r>
        <w:rPr>
          <w:color w:val="000000"/>
          <w:sz w:val="22"/>
          <w:szCs w:val="22"/>
          <w:lang w:val="en-GB"/>
        </w:rPr>
        <w:t xml:space="preserve"> the tufting density increase</w:t>
      </w:r>
      <w:r w:rsidR="002F09D6">
        <w:rPr>
          <w:color w:val="000000"/>
          <w:sz w:val="22"/>
          <w:szCs w:val="22"/>
          <w:lang w:val="en-GB"/>
        </w:rPr>
        <w:t>s</w:t>
      </w:r>
      <w:r>
        <w:rPr>
          <w:color w:val="000000"/>
          <w:sz w:val="22"/>
          <w:szCs w:val="22"/>
          <w:lang w:val="en-GB"/>
        </w:rPr>
        <w:t xml:space="preserve">, the stronger the shear </w:t>
      </w:r>
      <w:proofErr w:type="gramStart"/>
      <w:r>
        <w:rPr>
          <w:color w:val="000000"/>
          <w:sz w:val="22"/>
          <w:szCs w:val="22"/>
          <w:lang w:val="en-GB"/>
        </w:rPr>
        <w:t>strength  become</w:t>
      </w:r>
      <w:r w:rsidR="002F09D6">
        <w:rPr>
          <w:color w:val="000000"/>
          <w:sz w:val="22"/>
          <w:szCs w:val="22"/>
          <w:lang w:val="en-GB"/>
        </w:rPr>
        <w:t>s</w:t>
      </w:r>
      <w:proofErr w:type="gramEnd"/>
      <w:r>
        <w:rPr>
          <w:color w:val="000000"/>
          <w:sz w:val="22"/>
          <w:szCs w:val="22"/>
          <w:lang w:val="en-GB"/>
        </w:rPr>
        <w:t>, it means that</w:t>
      </w:r>
      <w:r w:rsidR="002F09D6">
        <w:rPr>
          <w:color w:val="000000"/>
          <w:sz w:val="22"/>
          <w:szCs w:val="22"/>
          <w:lang w:val="en-GB"/>
        </w:rPr>
        <w:t xml:space="preserve"> the shear strength of</w:t>
      </w:r>
      <w:r>
        <w:rPr>
          <w:color w:val="000000"/>
          <w:sz w:val="22"/>
          <w:szCs w:val="22"/>
          <w:lang w:val="en-GB"/>
        </w:rPr>
        <w:t xml:space="preserve"> </w:t>
      </w:r>
      <w:r w:rsidRPr="008B1252">
        <w:rPr>
          <w:noProof/>
          <w:color w:val="000000"/>
          <w:sz w:val="22"/>
          <w:szCs w:val="22"/>
          <w:lang w:val="en-GB"/>
        </w:rPr>
        <w:t>tuf</w:t>
      </w:r>
      <w:r w:rsidR="008B1252">
        <w:rPr>
          <w:noProof/>
          <w:color w:val="000000"/>
          <w:sz w:val="22"/>
          <w:szCs w:val="22"/>
          <w:lang w:val="en-GB"/>
        </w:rPr>
        <w:t>t</w:t>
      </w:r>
      <w:r w:rsidRPr="008B1252">
        <w:rPr>
          <w:noProof/>
          <w:color w:val="000000"/>
          <w:sz w:val="22"/>
          <w:szCs w:val="22"/>
          <w:lang w:val="en-GB"/>
        </w:rPr>
        <w:t>ing</w:t>
      </w:r>
      <w:r>
        <w:rPr>
          <w:color w:val="000000"/>
          <w:sz w:val="22"/>
          <w:szCs w:val="22"/>
          <w:lang w:val="en-GB"/>
        </w:rPr>
        <w:t xml:space="preserve"> density of 3mm</w:t>
      </w:r>
      <w:r w:rsidR="002F09D6">
        <w:rPr>
          <w:color w:val="000000"/>
          <w:sz w:val="22"/>
          <w:szCs w:val="22"/>
          <w:lang w:val="en-GB"/>
        </w:rPr>
        <w:t xml:space="preserve"> was the </w:t>
      </w:r>
      <w:r w:rsidR="002F09D6" w:rsidRPr="008B1252">
        <w:rPr>
          <w:noProof/>
          <w:color w:val="000000"/>
          <w:sz w:val="22"/>
          <w:szCs w:val="22"/>
          <w:lang w:val="en-GB"/>
        </w:rPr>
        <w:t>st</w:t>
      </w:r>
      <w:r w:rsidR="008B1252">
        <w:rPr>
          <w:noProof/>
          <w:color w:val="000000"/>
          <w:sz w:val="22"/>
          <w:szCs w:val="22"/>
          <w:lang w:val="en-GB"/>
        </w:rPr>
        <w:t>r</w:t>
      </w:r>
      <w:r w:rsidR="002F09D6" w:rsidRPr="008B1252">
        <w:rPr>
          <w:noProof/>
          <w:color w:val="000000"/>
          <w:sz w:val="22"/>
          <w:szCs w:val="22"/>
          <w:lang w:val="en-GB"/>
        </w:rPr>
        <w:t>ongest</w:t>
      </w:r>
      <w:r w:rsidR="002F09D6">
        <w:rPr>
          <w:color w:val="000000"/>
          <w:sz w:val="22"/>
          <w:szCs w:val="22"/>
          <w:lang w:val="en-GB"/>
        </w:rPr>
        <w:t xml:space="preserve">, and that of </w:t>
      </w:r>
      <w:r w:rsidR="002F09D6" w:rsidRPr="008B1252">
        <w:rPr>
          <w:noProof/>
          <w:color w:val="000000"/>
          <w:sz w:val="22"/>
          <w:szCs w:val="22"/>
          <w:lang w:val="en-GB"/>
        </w:rPr>
        <w:t>tuf</w:t>
      </w:r>
      <w:r w:rsidR="008B1252">
        <w:rPr>
          <w:noProof/>
          <w:color w:val="000000"/>
          <w:sz w:val="22"/>
          <w:szCs w:val="22"/>
          <w:lang w:val="en-GB"/>
        </w:rPr>
        <w:t>t</w:t>
      </w:r>
      <w:r w:rsidR="002F09D6" w:rsidRPr="008B1252">
        <w:rPr>
          <w:noProof/>
          <w:color w:val="000000"/>
          <w:sz w:val="22"/>
          <w:szCs w:val="22"/>
          <w:lang w:val="en-GB"/>
        </w:rPr>
        <w:t>ing</w:t>
      </w:r>
      <w:r w:rsidR="002F09D6">
        <w:rPr>
          <w:color w:val="000000"/>
          <w:sz w:val="22"/>
          <w:szCs w:val="22"/>
          <w:lang w:val="en-GB"/>
        </w:rPr>
        <w:t xml:space="preserve"> density of 9mm was weakest; </w:t>
      </w:r>
      <w:r>
        <w:rPr>
          <w:color w:val="000000"/>
          <w:sz w:val="22"/>
          <w:szCs w:val="22"/>
          <w:lang w:val="en-GB"/>
        </w:rPr>
        <w:t>Then to compare the tufted 3D composite with 2D laminated composite, from the tufting density of 3mm</w:t>
      </w:r>
      <w:r w:rsidR="002F09D6">
        <w:rPr>
          <w:color w:val="000000"/>
          <w:sz w:val="22"/>
          <w:szCs w:val="22"/>
          <w:lang w:val="en-GB"/>
        </w:rPr>
        <w:t xml:space="preserve"> and 6mm perspective, the shear strength was increased under the preform was penetrated a tufting thread. On the contrary, the tufting thread insert into the preform with the density of 9mm did not bring the increase of shear strength.</w:t>
      </w:r>
    </w:p>
    <w:p w:rsidR="00DC7037" w:rsidRPr="00DC7037" w:rsidRDefault="00DC7037" w:rsidP="00687F00">
      <w:pPr>
        <w:jc w:val="both"/>
        <w:rPr>
          <w:sz w:val="22"/>
          <w:szCs w:val="22"/>
          <w:lang w:val="en-GB"/>
        </w:rPr>
      </w:pPr>
    </w:p>
    <w:p w:rsidR="00193129" w:rsidRDefault="00DC7037" w:rsidP="00687F00">
      <w:pPr>
        <w:jc w:val="both"/>
        <w:rPr>
          <w:rFonts w:eastAsia="等线"/>
          <w:color w:val="000000"/>
          <w:sz w:val="22"/>
          <w:szCs w:val="22"/>
          <w:lang w:val="en-GB" w:eastAsia="zh-CN"/>
        </w:rPr>
      </w:pPr>
      <w:r>
        <w:rPr>
          <w:noProof/>
        </w:rPr>
        <w:lastRenderedPageBreak/>
        <w:drawing>
          <wp:inline distT="0" distB="0" distL="0" distR="0" wp14:anchorId="4EDE1B4B" wp14:editId="39C9F17A">
            <wp:extent cx="5372934" cy="3136993"/>
            <wp:effectExtent l="0" t="0" r="0" b="6350"/>
            <wp:docPr id="1" name="图表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E57209" w:rsidRDefault="00E57209" w:rsidP="00EF2A06">
      <w:pPr>
        <w:spacing w:line="220" w:lineRule="exact"/>
        <w:jc w:val="both"/>
        <w:rPr>
          <w:rFonts w:eastAsia="等线"/>
          <w:color w:val="000000"/>
          <w:sz w:val="22"/>
          <w:szCs w:val="22"/>
          <w:lang w:val="en-GB" w:eastAsia="zh-CN"/>
        </w:rPr>
      </w:pPr>
    </w:p>
    <w:p w:rsidR="00155C89" w:rsidRDefault="00155C89" w:rsidP="00155C89">
      <w:pPr>
        <w:jc w:val="center"/>
        <w:rPr>
          <w:sz w:val="22"/>
          <w:szCs w:val="22"/>
          <w:lang w:val="en-GB"/>
        </w:rPr>
      </w:pPr>
      <w:r w:rsidRPr="00544995">
        <w:rPr>
          <w:b/>
          <w:sz w:val="22"/>
          <w:szCs w:val="22"/>
          <w:lang w:val="en-GB"/>
        </w:rPr>
        <w:t xml:space="preserve">Figure </w:t>
      </w:r>
      <w:r w:rsidR="008D3955" w:rsidRPr="00544995">
        <w:rPr>
          <w:b/>
          <w:sz w:val="22"/>
          <w:szCs w:val="22"/>
          <w:lang w:val="en-GB"/>
        </w:rPr>
        <w:t>5</w:t>
      </w:r>
      <w:r w:rsidRPr="00544995">
        <w:rPr>
          <w:b/>
          <w:sz w:val="22"/>
          <w:szCs w:val="22"/>
          <w:lang w:val="en-GB"/>
        </w:rPr>
        <w:t xml:space="preserve">. </w:t>
      </w:r>
      <w:r w:rsidRPr="00544995">
        <w:rPr>
          <w:sz w:val="22"/>
          <w:szCs w:val="22"/>
          <w:lang w:val="en-GB"/>
        </w:rPr>
        <w:t xml:space="preserve">Representative </w:t>
      </w:r>
      <w:r w:rsidR="00B31396">
        <w:rPr>
          <w:sz w:val="22"/>
          <w:szCs w:val="22"/>
          <w:lang w:val="en-GB"/>
        </w:rPr>
        <w:t xml:space="preserve">shear </w:t>
      </w:r>
      <w:r w:rsidR="00B31396" w:rsidRPr="008B1252">
        <w:rPr>
          <w:noProof/>
          <w:sz w:val="22"/>
          <w:szCs w:val="22"/>
          <w:lang w:val="en-GB"/>
        </w:rPr>
        <w:t>stre</w:t>
      </w:r>
      <w:r w:rsidR="008B1252">
        <w:rPr>
          <w:noProof/>
          <w:sz w:val="22"/>
          <w:szCs w:val="22"/>
          <w:lang w:val="en-GB"/>
        </w:rPr>
        <w:t>ss</w:t>
      </w:r>
      <w:r w:rsidR="00B31396">
        <w:rPr>
          <w:sz w:val="22"/>
          <w:szCs w:val="22"/>
          <w:lang w:val="en-GB"/>
        </w:rPr>
        <w:t xml:space="preserve">-strain (radian) curves </w:t>
      </w:r>
      <w:r>
        <w:rPr>
          <w:sz w:val="22"/>
          <w:szCs w:val="22"/>
          <w:lang w:val="en-GB"/>
        </w:rPr>
        <w:t>for tufted composite</w:t>
      </w:r>
    </w:p>
    <w:p w:rsidR="005E02E9" w:rsidRDefault="005E02E9" w:rsidP="00155C89">
      <w:pPr>
        <w:jc w:val="center"/>
        <w:rPr>
          <w:rFonts w:eastAsia="等线"/>
          <w:color w:val="000000"/>
          <w:sz w:val="22"/>
          <w:szCs w:val="22"/>
          <w:lang w:val="en-GB" w:eastAsia="zh-CN"/>
        </w:rPr>
      </w:pPr>
    </w:p>
    <w:p w:rsidR="005E02E9" w:rsidRPr="003D1772" w:rsidRDefault="005E02E9" w:rsidP="00155C89">
      <w:pPr>
        <w:jc w:val="center"/>
        <w:rPr>
          <w:rFonts w:eastAsia="等线"/>
          <w:color w:val="000000"/>
          <w:sz w:val="22"/>
          <w:szCs w:val="22"/>
          <w:lang w:val="en-GB" w:eastAsia="zh-CN"/>
        </w:rPr>
      </w:pPr>
    </w:p>
    <w:p w:rsidR="00E57209" w:rsidRPr="00EF2A06" w:rsidRDefault="00ED7579" w:rsidP="00E57209">
      <w:pPr>
        <w:jc w:val="center"/>
        <w:rPr>
          <w:noProof/>
          <w:lang w:eastAsia="zh-CN"/>
        </w:rPr>
      </w:pPr>
      <w:r>
        <w:rPr>
          <w:noProof/>
        </w:rPr>
        <w:drawing>
          <wp:inline distT="0" distB="0" distL="0" distR="0" wp14:anchorId="611BB44A" wp14:editId="7FD9E678">
            <wp:extent cx="4612047" cy="2849991"/>
            <wp:effectExtent l="0" t="0" r="0" b="7620"/>
            <wp:docPr id="17" name="图表 17">
              <a:extLst xmlns:a="http://schemas.openxmlformats.org/drawingml/2006/main">
                <a:ext uri="{FF2B5EF4-FFF2-40B4-BE49-F238E27FC236}">
                  <a16:creationId xmlns:a16="http://schemas.microsoft.com/office/drawing/2014/main" id="{BD752B99-61AB-4941-A07D-3CF6426A9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Start w:id="2" w:name="_GoBack"/>
      <w:bookmarkEnd w:id="2"/>
    </w:p>
    <w:p w:rsidR="00E57209" w:rsidRPr="00EF2A06" w:rsidRDefault="00E57209" w:rsidP="00EF2A06">
      <w:pPr>
        <w:spacing w:line="220" w:lineRule="exact"/>
        <w:jc w:val="center"/>
        <w:rPr>
          <w:noProof/>
          <w:lang w:eastAsia="zh-CN"/>
        </w:rPr>
      </w:pPr>
    </w:p>
    <w:p w:rsidR="00FE55C2" w:rsidRPr="003D1772" w:rsidRDefault="00E57209" w:rsidP="00E57209">
      <w:pPr>
        <w:jc w:val="center"/>
        <w:rPr>
          <w:rFonts w:eastAsia="等线"/>
          <w:color w:val="000000"/>
          <w:sz w:val="22"/>
          <w:szCs w:val="22"/>
          <w:lang w:val="en-GB" w:eastAsia="zh-CN"/>
        </w:rPr>
      </w:pPr>
      <w:r w:rsidRPr="00544995">
        <w:rPr>
          <w:b/>
          <w:sz w:val="22"/>
          <w:szCs w:val="22"/>
          <w:lang w:val="en-GB"/>
        </w:rPr>
        <w:t xml:space="preserve">Figure </w:t>
      </w:r>
      <w:r w:rsidR="008D3955" w:rsidRPr="00544995">
        <w:rPr>
          <w:b/>
          <w:sz w:val="22"/>
          <w:szCs w:val="22"/>
          <w:lang w:val="en-GB"/>
        </w:rPr>
        <w:t>6</w:t>
      </w:r>
      <w:r w:rsidRPr="00544995">
        <w:rPr>
          <w:b/>
          <w:sz w:val="22"/>
          <w:szCs w:val="22"/>
          <w:lang w:val="en-GB"/>
        </w:rPr>
        <w:t xml:space="preserve">. </w:t>
      </w:r>
      <w:r w:rsidRPr="00544995">
        <w:rPr>
          <w:sz w:val="22"/>
          <w:szCs w:val="22"/>
          <w:lang w:val="en-GB"/>
        </w:rPr>
        <w:t xml:space="preserve">Representative </w:t>
      </w:r>
      <w:r w:rsidR="00B31396">
        <w:rPr>
          <w:sz w:val="22"/>
          <w:szCs w:val="22"/>
          <w:lang w:val="en-GB"/>
        </w:rPr>
        <w:t xml:space="preserve">ultimate shear strength histogram </w:t>
      </w:r>
      <w:r>
        <w:rPr>
          <w:sz w:val="22"/>
          <w:szCs w:val="22"/>
          <w:lang w:val="en-GB"/>
        </w:rPr>
        <w:t>for tufted composite</w:t>
      </w:r>
    </w:p>
    <w:p w:rsidR="00673BC7" w:rsidRPr="003D1772" w:rsidRDefault="00673BC7" w:rsidP="009918AE">
      <w:pPr>
        <w:spacing w:line="220" w:lineRule="exact"/>
        <w:jc w:val="both"/>
        <w:rPr>
          <w:sz w:val="22"/>
          <w:szCs w:val="22"/>
          <w:lang w:val="en-GB"/>
        </w:rPr>
      </w:pPr>
    </w:p>
    <w:p w:rsidR="005E074B" w:rsidRPr="003D1772" w:rsidRDefault="005E074B" w:rsidP="009918AE">
      <w:pPr>
        <w:spacing w:line="220" w:lineRule="exact"/>
        <w:jc w:val="both"/>
        <w:rPr>
          <w:color w:val="000000"/>
          <w:sz w:val="22"/>
          <w:szCs w:val="22"/>
          <w:lang w:val="en-GB"/>
        </w:rPr>
      </w:pPr>
    </w:p>
    <w:p w:rsidR="00DC33ED" w:rsidRDefault="005463CA" w:rsidP="00DC33ED">
      <w:pPr>
        <w:pStyle w:val="1stTitleWCCM"/>
        <w:tabs>
          <w:tab w:val="clear" w:pos="360"/>
          <w:tab w:val="left" w:pos="284"/>
        </w:tabs>
        <w:spacing w:before="0" w:after="0"/>
        <w:outlineLvl w:val="0"/>
        <w:rPr>
          <w:caps w:val="0"/>
          <w:sz w:val="22"/>
          <w:szCs w:val="22"/>
          <w:lang w:val="en-GB"/>
        </w:rPr>
      </w:pPr>
      <w:r w:rsidRPr="003D1772">
        <w:rPr>
          <w:sz w:val="22"/>
          <w:szCs w:val="22"/>
          <w:lang w:val="en-GB"/>
        </w:rPr>
        <w:t>4</w:t>
      </w:r>
      <w:r w:rsidR="00DC33ED" w:rsidRPr="003D1772">
        <w:rPr>
          <w:sz w:val="22"/>
          <w:szCs w:val="22"/>
          <w:lang w:val="en-GB"/>
        </w:rPr>
        <w:t>.</w:t>
      </w:r>
      <w:r w:rsidR="00DC33ED" w:rsidRPr="003D1772">
        <w:rPr>
          <w:sz w:val="22"/>
          <w:szCs w:val="22"/>
          <w:lang w:val="en-GB"/>
        </w:rPr>
        <w:tab/>
      </w:r>
      <w:r w:rsidR="00DC33ED" w:rsidRPr="003D1772">
        <w:rPr>
          <w:caps w:val="0"/>
          <w:sz w:val="22"/>
          <w:szCs w:val="22"/>
          <w:lang w:val="en-GB"/>
        </w:rPr>
        <w:t>Conclusions</w:t>
      </w:r>
    </w:p>
    <w:p w:rsidR="003627D0" w:rsidRDefault="003627D0" w:rsidP="003627D0">
      <w:pPr>
        <w:pStyle w:val="NormalWCCM"/>
        <w:rPr>
          <w:color w:val="000000"/>
          <w:sz w:val="22"/>
          <w:szCs w:val="22"/>
          <w:lang w:val="en-GB"/>
        </w:rPr>
      </w:pPr>
      <w:bookmarkStart w:id="3" w:name="OLE_LINK2"/>
      <w:bookmarkStart w:id="4" w:name="OLE_LINK3"/>
    </w:p>
    <w:p w:rsidR="003B6253" w:rsidRDefault="003627D0" w:rsidP="002E59AF">
      <w:pPr>
        <w:pStyle w:val="NormalWCCM"/>
        <w:rPr>
          <w:color w:val="000000"/>
          <w:sz w:val="22"/>
          <w:szCs w:val="22"/>
          <w:lang w:val="en-GB"/>
        </w:rPr>
      </w:pPr>
      <w:r>
        <w:rPr>
          <w:color w:val="000000"/>
          <w:sz w:val="22"/>
          <w:szCs w:val="22"/>
          <w:lang w:val="en-GB"/>
        </w:rPr>
        <w:t xml:space="preserve">The longitudinal deformation behaviour and the influence of tufting density on the tufted composite during the longitudinal shear test is investigated. It has been demonstrated that the </w:t>
      </w:r>
      <w:r w:rsidR="00CD64E4">
        <w:rPr>
          <w:color w:val="000000"/>
          <w:sz w:val="22"/>
          <w:szCs w:val="22"/>
          <w:lang w:val="en-GB"/>
        </w:rPr>
        <w:t xml:space="preserve">larger deformation may be occur by the tufted composite, and the tufting density is a major factor of this issue. Although through the results of the present paper, the through-thickness thread could bring some positive influences on the shear strength under some situation, it still </w:t>
      </w:r>
      <w:proofErr w:type="gramStart"/>
      <w:r w:rsidR="00CD64E4">
        <w:rPr>
          <w:color w:val="000000"/>
          <w:sz w:val="22"/>
          <w:szCs w:val="22"/>
          <w:lang w:val="en-GB"/>
        </w:rPr>
        <w:t>exist</w:t>
      </w:r>
      <w:proofErr w:type="gramEnd"/>
      <w:r w:rsidR="00CD64E4">
        <w:rPr>
          <w:color w:val="000000"/>
          <w:sz w:val="22"/>
          <w:szCs w:val="22"/>
          <w:lang w:val="en-GB"/>
        </w:rPr>
        <w:t xml:space="preserve"> the negative effect, so to optimize the </w:t>
      </w:r>
      <w:r w:rsidR="00CD64E4" w:rsidRPr="007B08D1">
        <w:rPr>
          <w:noProof/>
          <w:color w:val="000000"/>
          <w:sz w:val="22"/>
          <w:szCs w:val="22"/>
          <w:lang w:val="en-GB"/>
        </w:rPr>
        <w:t>tuftin</w:t>
      </w:r>
      <w:r w:rsidR="007B08D1">
        <w:rPr>
          <w:noProof/>
          <w:color w:val="000000"/>
          <w:sz w:val="22"/>
          <w:szCs w:val="22"/>
          <w:lang w:val="en-GB"/>
        </w:rPr>
        <w:t>g</w:t>
      </w:r>
      <w:r w:rsidR="00CD64E4">
        <w:rPr>
          <w:color w:val="000000"/>
          <w:sz w:val="22"/>
          <w:szCs w:val="22"/>
          <w:lang w:val="en-GB"/>
        </w:rPr>
        <w:t xml:space="preserve"> process</w:t>
      </w:r>
      <w:r w:rsidR="002E59AF">
        <w:rPr>
          <w:color w:val="000000"/>
          <w:sz w:val="22"/>
          <w:szCs w:val="22"/>
          <w:lang w:val="en-GB"/>
        </w:rPr>
        <w:t>,</w:t>
      </w:r>
      <w:r w:rsidR="00CD64E4">
        <w:rPr>
          <w:color w:val="000000"/>
          <w:sz w:val="22"/>
          <w:szCs w:val="22"/>
          <w:lang w:val="en-GB"/>
        </w:rPr>
        <w:t xml:space="preserve"> including the </w:t>
      </w:r>
      <w:r w:rsidR="008B1252" w:rsidRPr="008B1252">
        <w:rPr>
          <w:noProof/>
          <w:color w:val="000000"/>
          <w:sz w:val="22"/>
          <w:szCs w:val="22"/>
          <w:lang w:val="en-GB"/>
        </w:rPr>
        <w:t xml:space="preserve">characteristic </w:t>
      </w:r>
      <w:r w:rsidR="00CD64E4" w:rsidRPr="008B1252">
        <w:rPr>
          <w:noProof/>
          <w:color w:val="000000"/>
          <w:sz w:val="22"/>
          <w:szCs w:val="22"/>
          <w:lang w:val="en-GB"/>
        </w:rPr>
        <w:t>of</w:t>
      </w:r>
      <w:r w:rsidR="00CD64E4">
        <w:rPr>
          <w:color w:val="000000"/>
          <w:sz w:val="22"/>
          <w:szCs w:val="22"/>
          <w:lang w:val="en-GB"/>
        </w:rPr>
        <w:t xml:space="preserve"> materials, manufacturing process</w:t>
      </w:r>
      <w:r w:rsidR="002E59AF">
        <w:rPr>
          <w:color w:val="000000"/>
          <w:sz w:val="22"/>
          <w:szCs w:val="22"/>
          <w:lang w:val="en-GB"/>
        </w:rPr>
        <w:t>,</w:t>
      </w:r>
      <w:r w:rsidR="00CD64E4">
        <w:rPr>
          <w:color w:val="000000"/>
          <w:sz w:val="22"/>
          <w:szCs w:val="22"/>
          <w:lang w:val="en-GB"/>
        </w:rPr>
        <w:t xml:space="preserve"> could be the future work</w:t>
      </w:r>
      <w:bookmarkEnd w:id="3"/>
      <w:bookmarkEnd w:id="4"/>
      <w:r w:rsidR="002E59AF">
        <w:rPr>
          <w:color w:val="000000"/>
          <w:sz w:val="22"/>
          <w:szCs w:val="22"/>
          <w:lang w:val="en-GB"/>
        </w:rPr>
        <w:t>.</w:t>
      </w:r>
    </w:p>
    <w:p w:rsidR="005E383F" w:rsidRDefault="005E383F" w:rsidP="005E383F">
      <w:pPr>
        <w:pStyle w:val="NormalWCCM"/>
        <w:spacing w:line="220" w:lineRule="exact"/>
        <w:rPr>
          <w:color w:val="000000"/>
          <w:sz w:val="22"/>
          <w:szCs w:val="22"/>
          <w:lang w:val="en-GB"/>
        </w:rPr>
      </w:pPr>
    </w:p>
    <w:p w:rsidR="005E383F" w:rsidRPr="002E59AF" w:rsidRDefault="005E383F" w:rsidP="005E383F">
      <w:pPr>
        <w:pStyle w:val="NormalWCCM"/>
        <w:spacing w:line="220" w:lineRule="exact"/>
        <w:rPr>
          <w:color w:val="000000"/>
          <w:sz w:val="22"/>
          <w:szCs w:val="22"/>
          <w:lang w:val="en-GB"/>
        </w:rPr>
      </w:pPr>
    </w:p>
    <w:p w:rsidR="00704B24" w:rsidRPr="003D1772" w:rsidRDefault="00704B24" w:rsidP="006D2BC0">
      <w:pPr>
        <w:pStyle w:val="RefTitleWCCM"/>
        <w:spacing w:before="0" w:after="0"/>
        <w:outlineLvl w:val="0"/>
        <w:rPr>
          <w:caps w:val="0"/>
          <w:sz w:val="22"/>
          <w:szCs w:val="22"/>
          <w:lang w:val="en-GB"/>
        </w:rPr>
      </w:pPr>
      <w:r w:rsidRPr="008B1252">
        <w:rPr>
          <w:caps w:val="0"/>
          <w:noProof/>
          <w:sz w:val="22"/>
          <w:szCs w:val="22"/>
          <w:lang w:val="en-GB"/>
        </w:rPr>
        <w:t>A</w:t>
      </w:r>
      <w:r w:rsidR="00A14A8C" w:rsidRPr="008B1252">
        <w:rPr>
          <w:caps w:val="0"/>
          <w:noProof/>
          <w:sz w:val="22"/>
          <w:szCs w:val="22"/>
          <w:lang w:val="en-GB"/>
        </w:rPr>
        <w:t>cknowledg</w:t>
      </w:r>
      <w:r w:rsidR="008B1252">
        <w:rPr>
          <w:caps w:val="0"/>
          <w:noProof/>
          <w:sz w:val="22"/>
          <w:szCs w:val="22"/>
          <w:lang w:val="en-GB"/>
        </w:rPr>
        <w:t>e</w:t>
      </w:r>
      <w:r w:rsidR="00A14A8C" w:rsidRPr="008B1252">
        <w:rPr>
          <w:caps w:val="0"/>
          <w:noProof/>
          <w:sz w:val="22"/>
          <w:szCs w:val="22"/>
          <w:lang w:val="en-GB"/>
        </w:rPr>
        <w:t>ments</w:t>
      </w:r>
    </w:p>
    <w:p w:rsidR="006D2BC0" w:rsidRPr="003D1772" w:rsidRDefault="006D2BC0" w:rsidP="009918AE">
      <w:pPr>
        <w:spacing w:line="220" w:lineRule="exact"/>
        <w:jc w:val="both"/>
        <w:rPr>
          <w:caps/>
          <w:sz w:val="22"/>
          <w:szCs w:val="22"/>
          <w:lang w:val="en-GB"/>
        </w:rPr>
      </w:pPr>
    </w:p>
    <w:p w:rsidR="006139BB" w:rsidRPr="003D1772" w:rsidRDefault="001C3A34" w:rsidP="006139BB">
      <w:pPr>
        <w:jc w:val="both"/>
        <w:rPr>
          <w:sz w:val="22"/>
          <w:szCs w:val="22"/>
          <w:lang w:val="en-GB"/>
        </w:rPr>
      </w:pPr>
      <w:bookmarkStart w:id="5" w:name="OLE_LINK5"/>
      <w:bookmarkStart w:id="6" w:name="OLE_LINK6"/>
      <w:r w:rsidRPr="003D1772">
        <w:rPr>
          <w:sz w:val="22"/>
          <w:szCs w:val="22"/>
          <w:lang w:val="en-GB"/>
        </w:rPr>
        <w:t xml:space="preserve">This work is supported in part by the China </w:t>
      </w:r>
      <w:r w:rsidRPr="008B1252">
        <w:rPr>
          <w:noProof/>
          <w:sz w:val="22"/>
          <w:szCs w:val="22"/>
          <w:lang w:val="en-GB"/>
        </w:rPr>
        <w:t>Schol</w:t>
      </w:r>
      <w:r w:rsidR="008B1252">
        <w:rPr>
          <w:noProof/>
          <w:sz w:val="22"/>
          <w:szCs w:val="22"/>
          <w:lang w:val="en-GB"/>
        </w:rPr>
        <w:t>ar</w:t>
      </w:r>
      <w:r w:rsidRPr="008B1252">
        <w:rPr>
          <w:noProof/>
          <w:sz w:val="22"/>
          <w:szCs w:val="22"/>
          <w:lang w:val="en-GB"/>
        </w:rPr>
        <w:t>ship</w:t>
      </w:r>
      <w:r w:rsidRPr="003D1772">
        <w:rPr>
          <w:sz w:val="22"/>
          <w:szCs w:val="22"/>
          <w:lang w:val="en-GB"/>
        </w:rPr>
        <w:t xml:space="preserve"> Council (CSC) (Grant CSC N° 201708070021), Mechanic and Textiles (MTC) Group for the GEMTEX </w:t>
      </w:r>
      <w:r w:rsidRPr="008B1252">
        <w:rPr>
          <w:noProof/>
          <w:sz w:val="22"/>
          <w:szCs w:val="22"/>
          <w:lang w:val="en-GB"/>
        </w:rPr>
        <w:t>labo</w:t>
      </w:r>
      <w:r w:rsidR="008B1252">
        <w:rPr>
          <w:noProof/>
          <w:sz w:val="22"/>
          <w:szCs w:val="22"/>
          <w:lang w:val="en-GB"/>
        </w:rPr>
        <w:t>rato</w:t>
      </w:r>
      <w:r w:rsidRPr="008B1252">
        <w:rPr>
          <w:noProof/>
          <w:sz w:val="22"/>
          <w:szCs w:val="22"/>
          <w:lang w:val="en-GB"/>
        </w:rPr>
        <w:t>ry</w:t>
      </w:r>
      <w:r w:rsidRPr="003D1772">
        <w:rPr>
          <w:sz w:val="22"/>
          <w:szCs w:val="22"/>
          <w:lang w:val="en-GB"/>
        </w:rPr>
        <w:t xml:space="preserve"> in ENSAIT and </w:t>
      </w:r>
      <w:r w:rsidRPr="008B1252">
        <w:rPr>
          <w:noProof/>
          <w:sz w:val="22"/>
          <w:szCs w:val="22"/>
          <w:lang w:val="en-GB"/>
        </w:rPr>
        <w:t>EDSPI</w:t>
      </w:r>
      <w:r w:rsidRPr="003D1772">
        <w:rPr>
          <w:sz w:val="22"/>
          <w:szCs w:val="22"/>
          <w:lang w:val="en-GB"/>
        </w:rPr>
        <w:t xml:space="preserve"> in Lille1 University (Grant INE N° OCNIAP00042).</w:t>
      </w:r>
    </w:p>
    <w:bookmarkEnd w:id="5"/>
    <w:bookmarkEnd w:id="6"/>
    <w:p w:rsidR="00704B24" w:rsidRDefault="00704B24" w:rsidP="005E383F">
      <w:pPr>
        <w:pStyle w:val="NormalWCCM"/>
        <w:spacing w:line="220" w:lineRule="exact"/>
        <w:ind w:firstLine="0"/>
        <w:rPr>
          <w:sz w:val="22"/>
          <w:szCs w:val="22"/>
          <w:lang w:val="en-GB"/>
        </w:rPr>
      </w:pPr>
    </w:p>
    <w:p w:rsidR="00A17D29" w:rsidRPr="003D1772" w:rsidRDefault="00A17D29" w:rsidP="005E383F">
      <w:pPr>
        <w:pStyle w:val="NormalWCCM"/>
        <w:spacing w:line="220" w:lineRule="exact"/>
        <w:ind w:firstLine="0"/>
        <w:rPr>
          <w:sz w:val="22"/>
          <w:szCs w:val="22"/>
          <w:lang w:val="en-GB"/>
        </w:rPr>
      </w:pPr>
    </w:p>
    <w:p w:rsidR="00704B24" w:rsidRPr="003D1772" w:rsidRDefault="00A14A8C" w:rsidP="006D2BC0">
      <w:pPr>
        <w:pStyle w:val="RefTitleWCCM"/>
        <w:spacing w:before="0" w:after="0"/>
        <w:outlineLvl w:val="0"/>
        <w:rPr>
          <w:caps w:val="0"/>
          <w:sz w:val="22"/>
          <w:szCs w:val="22"/>
          <w:lang w:val="en-GB"/>
        </w:rPr>
      </w:pPr>
      <w:r w:rsidRPr="003D1772">
        <w:rPr>
          <w:caps w:val="0"/>
          <w:sz w:val="22"/>
          <w:szCs w:val="22"/>
          <w:lang w:val="en-GB"/>
        </w:rPr>
        <w:t>References</w:t>
      </w:r>
    </w:p>
    <w:p w:rsidR="006D2BC0" w:rsidRPr="003D1772" w:rsidRDefault="006D2BC0" w:rsidP="009918AE">
      <w:pPr>
        <w:spacing w:line="220" w:lineRule="exact"/>
        <w:jc w:val="both"/>
        <w:rPr>
          <w:caps/>
          <w:sz w:val="22"/>
          <w:szCs w:val="22"/>
          <w:lang w:val="en-GB"/>
        </w:rPr>
      </w:pPr>
    </w:p>
    <w:p w:rsidR="00AC1AC4" w:rsidRPr="003D1772" w:rsidRDefault="00AC1AC4" w:rsidP="004C0BDC">
      <w:pPr>
        <w:ind w:left="425" w:hanging="425"/>
        <w:jc w:val="both"/>
        <w:rPr>
          <w:sz w:val="22"/>
          <w:szCs w:val="22"/>
          <w:lang w:val="en-GB"/>
        </w:rPr>
      </w:pPr>
      <w:r w:rsidRPr="003D1772">
        <w:rPr>
          <w:sz w:val="22"/>
          <w:szCs w:val="22"/>
          <w:lang w:val="en-GB"/>
        </w:rPr>
        <w:t>[1]</w:t>
      </w:r>
      <w:r w:rsidRPr="003D1772">
        <w:rPr>
          <w:sz w:val="22"/>
          <w:szCs w:val="22"/>
          <w:lang w:val="en-GB"/>
        </w:rPr>
        <w:tab/>
        <w:t xml:space="preserve">A. </w:t>
      </w:r>
      <w:proofErr w:type="spellStart"/>
      <w:r w:rsidRPr="003D1772">
        <w:rPr>
          <w:sz w:val="22"/>
          <w:szCs w:val="22"/>
          <w:lang w:val="en-GB"/>
        </w:rPr>
        <w:t>Faggiani</w:t>
      </w:r>
      <w:proofErr w:type="spellEnd"/>
      <w:r w:rsidRPr="003D1772">
        <w:rPr>
          <w:sz w:val="22"/>
          <w:szCs w:val="22"/>
          <w:lang w:val="en-GB"/>
        </w:rPr>
        <w:t xml:space="preserve">, B.G. </w:t>
      </w:r>
      <w:proofErr w:type="spellStart"/>
      <w:r w:rsidRPr="003D1772">
        <w:rPr>
          <w:sz w:val="22"/>
          <w:szCs w:val="22"/>
          <w:lang w:val="en-GB"/>
        </w:rPr>
        <w:t>Falzon</w:t>
      </w:r>
      <w:proofErr w:type="spellEnd"/>
      <w:r w:rsidRPr="003D1772">
        <w:rPr>
          <w:sz w:val="22"/>
          <w:szCs w:val="22"/>
          <w:lang w:val="en-GB"/>
        </w:rPr>
        <w:t xml:space="preserve">. </w:t>
      </w:r>
      <w:r w:rsidRPr="008B1252">
        <w:rPr>
          <w:noProof/>
          <w:sz w:val="22"/>
          <w:szCs w:val="22"/>
          <w:lang w:val="en-GB"/>
        </w:rPr>
        <w:t>Predicting</w:t>
      </w:r>
      <w:r w:rsidRPr="003D1772">
        <w:rPr>
          <w:sz w:val="22"/>
          <w:szCs w:val="22"/>
          <w:lang w:val="en-GB"/>
        </w:rPr>
        <w:t xml:space="preserve"> low-velocity impact damage on a stiffened composite panel. Compos, Part A: </w:t>
      </w:r>
      <w:proofErr w:type="spellStart"/>
      <w:r w:rsidRPr="003D1772">
        <w:rPr>
          <w:sz w:val="22"/>
          <w:szCs w:val="22"/>
          <w:lang w:val="en-GB"/>
        </w:rPr>
        <w:t>Appl</w:t>
      </w:r>
      <w:proofErr w:type="spellEnd"/>
      <w:r w:rsidRPr="003D1772">
        <w:rPr>
          <w:sz w:val="22"/>
          <w:szCs w:val="22"/>
          <w:lang w:val="en-GB"/>
        </w:rPr>
        <w:t xml:space="preserve"> Sci </w:t>
      </w:r>
      <w:proofErr w:type="spellStart"/>
      <w:r w:rsidRPr="003D1772">
        <w:rPr>
          <w:sz w:val="22"/>
          <w:szCs w:val="22"/>
          <w:lang w:val="en-GB"/>
        </w:rPr>
        <w:t>Manuf</w:t>
      </w:r>
      <w:proofErr w:type="spellEnd"/>
      <w:r w:rsidRPr="003D1772">
        <w:rPr>
          <w:sz w:val="22"/>
          <w:szCs w:val="22"/>
          <w:lang w:val="en-GB"/>
        </w:rPr>
        <w:t>, Vol. 41, pp.737–749, 2010.</w:t>
      </w:r>
    </w:p>
    <w:p w:rsidR="00AC1AC4" w:rsidRPr="003D1772" w:rsidRDefault="00AC1AC4" w:rsidP="004C0BDC">
      <w:pPr>
        <w:ind w:left="425" w:hanging="425"/>
        <w:jc w:val="both"/>
        <w:rPr>
          <w:sz w:val="22"/>
          <w:szCs w:val="22"/>
          <w:lang w:val="en-GB"/>
        </w:rPr>
      </w:pPr>
      <w:r w:rsidRPr="003D1772">
        <w:rPr>
          <w:sz w:val="22"/>
          <w:szCs w:val="22"/>
          <w:lang w:val="en-GB"/>
        </w:rPr>
        <w:t>[2]</w:t>
      </w:r>
      <w:r w:rsidRPr="003D1772">
        <w:rPr>
          <w:sz w:val="22"/>
          <w:szCs w:val="22"/>
          <w:lang w:val="en-GB"/>
        </w:rPr>
        <w:tab/>
        <w:t xml:space="preserve">B. G. </w:t>
      </w:r>
      <w:proofErr w:type="spellStart"/>
      <w:r w:rsidRPr="003D1772">
        <w:rPr>
          <w:sz w:val="22"/>
          <w:szCs w:val="22"/>
          <w:lang w:val="en-GB"/>
        </w:rPr>
        <w:t>Falzon</w:t>
      </w:r>
      <w:proofErr w:type="spellEnd"/>
      <w:r w:rsidRPr="003D1772">
        <w:rPr>
          <w:sz w:val="22"/>
          <w:szCs w:val="22"/>
          <w:lang w:val="en-GB"/>
        </w:rPr>
        <w:t>, et al. Brown An investigation of Mode I and Mode II fracture toughness enhancement using aligned carbon nanotubes forests at the crack interface. Composite Structures, Vol. 106, pp. 65-73, 2013.</w:t>
      </w:r>
    </w:p>
    <w:p w:rsidR="00AC1AC4" w:rsidRPr="003D1772" w:rsidRDefault="00AC1AC4" w:rsidP="004C0BDC">
      <w:pPr>
        <w:ind w:left="425" w:hanging="425"/>
        <w:jc w:val="both"/>
        <w:rPr>
          <w:sz w:val="22"/>
          <w:szCs w:val="22"/>
          <w:lang w:val="en-GB"/>
        </w:rPr>
      </w:pPr>
      <w:r w:rsidRPr="003D1772">
        <w:rPr>
          <w:sz w:val="22"/>
          <w:szCs w:val="22"/>
          <w:lang w:val="en-GB"/>
        </w:rPr>
        <w:t>[3]</w:t>
      </w:r>
      <w:r w:rsidRPr="003D1772">
        <w:rPr>
          <w:sz w:val="22"/>
          <w:szCs w:val="22"/>
          <w:lang w:val="en-GB"/>
        </w:rPr>
        <w:tab/>
        <w:t>S. D. Green, et al. Numerical modelling of 3D woven preform deformations. Composite Structures, Vol. 108, pp. 747–756, 2014.</w:t>
      </w:r>
    </w:p>
    <w:p w:rsidR="00AC1AC4" w:rsidRPr="003D1772" w:rsidRDefault="00AC1AC4" w:rsidP="004C0BDC">
      <w:pPr>
        <w:ind w:left="425" w:hanging="425"/>
        <w:jc w:val="both"/>
        <w:rPr>
          <w:sz w:val="22"/>
          <w:szCs w:val="22"/>
          <w:lang w:val="en-GB"/>
        </w:rPr>
      </w:pPr>
      <w:r w:rsidRPr="003D1772">
        <w:rPr>
          <w:sz w:val="22"/>
          <w:szCs w:val="22"/>
          <w:lang w:val="en-GB"/>
        </w:rPr>
        <w:t>[4]</w:t>
      </w:r>
      <w:r w:rsidRPr="003D1772">
        <w:rPr>
          <w:sz w:val="22"/>
          <w:szCs w:val="22"/>
          <w:lang w:val="en-GB"/>
        </w:rPr>
        <w:tab/>
      </w:r>
      <w:proofErr w:type="spellStart"/>
      <w:r w:rsidRPr="003D1772">
        <w:rPr>
          <w:sz w:val="22"/>
          <w:szCs w:val="22"/>
          <w:lang w:val="en-GB"/>
        </w:rPr>
        <w:t>Mahadik</w:t>
      </w:r>
      <w:proofErr w:type="spellEnd"/>
      <w:r w:rsidRPr="003D1772">
        <w:rPr>
          <w:sz w:val="22"/>
          <w:szCs w:val="22"/>
          <w:lang w:val="en-GB"/>
        </w:rPr>
        <w:t xml:space="preserve"> Y, et al. Characterisation of 3D woven composite internal architecture and effect of compaction. Compos </w:t>
      </w:r>
      <w:proofErr w:type="gramStart"/>
      <w:r w:rsidRPr="003D1772">
        <w:rPr>
          <w:sz w:val="22"/>
          <w:szCs w:val="22"/>
          <w:lang w:val="en-GB"/>
        </w:rPr>
        <w:t>A</w:t>
      </w:r>
      <w:proofErr w:type="gramEnd"/>
      <w:r w:rsidRPr="003D1772">
        <w:rPr>
          <w:sz w:val="22"/>
          <w:szCs w:val="22"/>
          <w:lang w:val="en-GB"/>
        </w:rPr>
        <w:t xml:space="preserve"> </w:t>
      </w:r>
      <w:proofErr w:type="spellStart"/>
      <w:r w:rsidRPr="003D1772">
        <w:rPr>
          <w:sz w:val="22"/>
          <w:szCs w:val="22"/>
          <w:lang w:val="en-GB"/>
        </w:rPr>
        <w:t>Appl</w:t>
      </w:r>
      <w:proofErr w:type="spellEnd"/>
      <w:r w:rsidRPr="003D1772">
        <w:rPr>
          <w:sz w:val="22"/>
          <w:szCs w:val="22"/>
          <w:lang w:val="en-GB"/>
        </w:rPr>
        <w:t xml:space="preserve"> Sci </w:t>
      </w:r>
      <w:proofErr w:type="spellStart"/>
      <w:r w:rsidRPr="003D1772">
        <w:rPr>
          <w:sz w:val="22"/>
          <w:szCs w:val="22"/>
          <w:lang w:val="en-GB"/>
        </w:rPr>
        <w:t>Manuf</w:t>
      </w:r>
      <w:proofErr w:type="spellEnd"/>
      <w:r w:rsidRPr="003D1772">
        <w:rPr>
          <w:sz w:val="22"/>
          <w:szCs w:val="22"/>
          <w:lang w:val="en-GB"/>
        </w:rPr>
        <w:t>, Vol. 41, pp.872–880, 2010.</w:t>
      </w:r>
    </w:p>
    <w:p w:rsidR="00AC1AC4" w:rsidRPr="003D1772" w:rsidRDefault="00AC1AC4" w:rsidP="004C0BDC">
      <w:pPr>
        <w:ind w:left="425" w:hanging="425"/>
        <w:jc w:val="both"/>
        <w:rPr>
          <w:sz w:val="22"/>
          <w:szCs w:val="22"/>
          <w:lang w:val="en-GB"/>
        </w:rPr>
      </w:pPr>
      <w:r w:rsidRPr="003D1772">
        <w:rPr>
          <w:sz w:val="22"/>
          <w:szCs w:val="22"/>
          <w:lang w:val="en-GB"/>
        </w:rPr>
        <w:t>[5]</w:t>
      </w:r>
      <w:r w:rsidRPr="003D1772">
        <w:rPr>
          <w:sz w:val="22"/>
          <w:szCs w:val="22"/>
          <w:lang w:val="en-GB"/>
        </w:rPr>
        <w:tab/>
        <w:t xml:space="preserve">A. P. </w:t>
      </w:r>
      <w:r w:rsidRPr="007B08D1">
        <w:rPr>
          <w:noProof/>
          <w:sz w:val="22"/>
          <w:szCs w:val="22"/>
          <w:lang w:val="en-GB"/>
        </w:rPr>
        <w:t>Mouritz</w:t>
      </w:r>
      <w:r w:rsidRPr="003D1772">
        <w:rPr>
          <w:sz w:val="22"/>
          <w:szCs w:val="22"/>
          <w:lang w:val="en-GB"/>
        </w:rPr>
        <w:t>, B. N. Cox. A mechanistic interpretation of the comparative in-plane mechanical properties of 3D woven, stitched and pinned composites. Composites: Part A, Vol. 41, pp. 709–728, 2010.</w:t>
      </w:r>
    </w:p>
    <w:p w:rsidR="00AC1AC4" w:rsidRPr="003D1772" w:rsidRDefault="00AC1AC4" w:rsidP="004C0BDC">
      <w:pPr>
        <w:ind w:left="425" w:hanging="425"/>
        <w:jc w:val="both"/>
        <w:rPr>
          <w:sz w:val="22"/>
          <w:szCs w:val="22"/>
          <w:lang w:val="en-GB"/>
        </w:rPr>
      </w:pPr>
      <w:r w:rsidRPr="003D1772">
        <w:rPr>
          <w:sz w:val="22"/>
          <w:szCs w:val="22"/>
          <w:lang w:val="en-GB"/>
        </w:rPr>
        <w:t>[6]</w:t>
      </w:r>
      <w:r w:rsidRPr="003D1772">
        <w:rPr>
          <w:sz w:val="22"/>
          <w:szCs w:val="22"/>
          <w:lang w:val="en-GB"/>
        </w:rPr>
        <w:tab/>
        <w:t xml:space="preserve">A. P. </w:t>
      </w:r>
      <w:r w:rsidRPr="007B08D1">
        <w:rPr>
          <w:noProof/>
          <w:sz w:val="22"/>
          <w:szCs w:val="22"/>
          <w:lang w:val="en-GB"/>
        </w:rPr>
        <w:t>Mouritz</w:t>
      </w:r>
      <w:r w:rsidRPr="003D1772">
        <w:rPr>
          <w:sz w:val="22"/>
          <w:szCs w:val="22"/>
          <w:lang w:val="en-GB"/>
        </w:rPr>
        <w:t>, B. N. Cox. A mechanistic approach to the properties of stitched laminates. Composites Part A, Vol. 31A, pp. 1–27, 2000.</w:t>
      </w:r>
    </w:p>
    <w:p w:rsidR="00AC1AC4" w:rsidRPr="003D1772" w:rsidRDefault="00AC1AC4" w:rsidP="004C0BDC">
      <w:pPr>
        <w:ind w:left="425" w:hanging="425"/>
        <w:jc w:val="both"/>
        <w:rPr>
          <w:sz w:val="22"/>
          <w:szCs w:val="22"/>
          <w:lang w:val="en-GB"/>
        </w:rPr>
      </w:pPr>
      <w:r w:rsidRPr="003D1772">
        <w:rPr>
          <w:sz w:val="22"/>
          <w:szCs w:val="22"/>
          <w:lang w:val="en-GB"/>
        </w:rPr>
        <w:t>[7]</w:t>
      </w:r>
      <w:r w:rsidRPr="003D1772">
        <w:rPr>
          <w:sz w:val="22"/>
          <w:szCs w:val="22"/>
          <w:lang w:val="en-GB"/>
        </w:rPr>
        <w:tab/>
        <w:t xml:space="preserve">A. P. </w:t>
      </w:r>
      <w:r w:rsidRPr="007B08D1">
        <w:rPr>
          <w:noProof/>
          <w:sz w:val="22"/>
          <w:szCs w:val="22"/>
          <w:lang w:val="en-GB"/>
        </w:rPr>
        <w:t>Mouritz</w:t>
      </w:r>
      <w:r w:rsidRPr="003D1772">
        <w:rPr>
          <w:sz w:val="22"/>
          <w:szCs w:val="22"/>
          <w:lang w:val="en-GB"/>
        </w:rPr>
        <w:t>, et al. Review of applications for advanced three-dimensional fibre textile composites. Composites Part A, Vol. 30A, pp. 1445–1461, 1999.</w:t>
      </w:r>
    </w:p>
    <w:p w:rsidR="00AC1AC4" w:rsidRPr="003D1772" w:rsidRDefault="00AC1AC4" w:rsidP="004C0BDC">
      <w:pPr>
        <w:ind w:left="425" w:hanging="425"/>
        <w:jc w:val="both"/>
        <w:rPr>
          <w:sz w:val="22"/>
          <w:szCs w:val="22"/>
          <w:lang w:val="en-GB"/>
        </w:rPr>
      </w:pPr>
      <w:r w:rsidRPr="003D1772">
        <w:rPr>
          <w:sz w:val="22"/>
          <w:szCs w:val="22"/>
          <w:lang w:val="en-GB"/>
        </w:rPr>
        <w:t>[8]</w:t>
      </w:r>
      <w:r w:rsidRPr="003D1772">
        <w:rPr>
          <w:sz w:val="22"/>
          <w:szCs w:val="22"/>
          <w:lang w:val="en-GB"/>
        </w:rPr>
        <w:tab/>
        <w:t xml:space="preserve">A. P. </w:t>
      </w:r>
      <w:r w:rsidRPr="007B08D1">
        <w:rPr>
          <w:noProof/>
          <w:sz w:val="22"/>
          <w:szCs w:val="22"/>
          <w:lang w:val="en-GB"/>
        </w:rPr>
        <w:t>Mouritz</w:t>
      </w:r>
      <w:r w:rsidRPr="003D1772">
        <w:rPr>
          <w:sz w:val="22"/>
          <w:szCs w:val="22"/>
          <w:lang w:val="en-GB"/>
        </w:rPr>
        <w:t>, et al. A review of the effect of stitching on the in-plane mechanical properties of fibre-reinforced polymer composites. Composites Part A, Vol. 28A, pp. 979–991, 1997.</w:t>
      </w:r>
    </w:p>
    <w:p w:rsidR="00AC1AC4" w:rsidRPr="003D1772" w:rsidRDefault="00AC1AC4" w:rsidP="004C0BDC">
      <w:pPr>
        <w:ind w:left="425" w:hanging="425"/>
        <w:jc w:val="both"/>
        <w:rPr>
          <w:sz w:val="22"/>
          <w:szCs w:val="22"/>
          <w:lang w:val="en-GB"/>
        </w:rPr>
      </w:pPr>
      <w:r w:rsidRPr="003D1772">
        <w:rPr>
          <w:sz w:val="22"/>
          <w:szCs w:val="22"/>
          <w:lang w:val="en-GB"/>
        </w:rPr>
        <w:t>[9]</w:t>
      </w:r>
      <w:r w:rsidRPr="003D1772">
        <w:rPr>
          <w:sz w:val="22"/>
          <w:szCs w:val="22"/>
          <w:lang w:val="en-GB"/>
        </w:rPr>
        <w:tab/>
        <w:t>X. Chen, et al. An overview on fabrication of three-dimensional woven textile preforms for composites. Textile Research Journal, Vol. 81, pp. 932-944, 2011.</w:t>
      </w:r>
    </w:p>
    <w:p w:rsidR="00AC1AC4" w:rsidRPr="003D1772" w:rsidRDefault="00AC1AC4" w:rsidP="004C0BDC">
      <w:pPr>
        <w:ind w:left="425" w:hanging="425"/>
        <w:jc w:val="both"/>
        <w:rPr>
          <w:sz w:val="22"/>
          <w:szCs w:val="22"/>
          <w:lang w:val="en-GB"/>
        </w:rPr>
      </w:pPr>
      <w:r w:rsidRPr="003D1772">
        <w:rPr>
          <w:sz w:val="22"/>
          <w:szCs w:val="22"/>
          <w:lang w:val="en-GB"/>
        </w:rPr>
        <w:t>[10]</w:t>
      </w:r>
      <w:r w:rsidRPr="003D1772">
        <w:rPr>
          <w:sz w:val="22"/>
          <w:szCs w:val="22"/>
          <w:lang w:val="en-GB"/>
        </w:rPr>
        <w:tab/>
        <w:t xml:space="preserve">L.S. Liu, T. Zhang, P. Wang, X. Legrand, D. </w:t>
      </w:r>
      <w:proofErr w:type="spellStart"/>
      <w:r w:rsidRPr="003D1772">
        <w:rPr>
          <w:sz w:val="22"/>
          <w:szCs w:val="22"/>
          <w:lang w:val="en-GB"/>
        </w:rPr>
        <w:t>Soulat</w:t>
      </w:r>
      <w:proofErr w:type="spellEnd"/>
      <w:r w:rsidRPr="003D1772">
        <w:rPr>
          <w:sz w:val="22"/>
          <w:szCs w:val="22"/>
          <w:lang w:val="en-GB"/>
        </w:rPr>
        <w:t xml:space="preserve">. Influence of the tufting yarns on formability of tufted 3-Dimensional composite reinforcement. Composites Part A, </w:t>
      </w:r>
      <w:r w:rsidR="004C0BDC">
        <w:rPr>
          <w:sz w:val="22"/>
          <w:szCs w:val="22"/>
          <w:lang w:val="en-GB"/>
        </w:rPr>
        <w:t xml:space="preserve">Vol </w:t>
      </w:r>
      <w:r w:rsidRPr="003D1772">
        <w:rPr>
          <w:sz w:val="22"/>
          <w:szCs w:val="22"/>
          <w:lang w:val="en-GB"/>
        </w:rPr>
        <w:t xml:space="preserve">78: 403-411, 2015. </w:t>
      </w:r>
    </w:p>
    <w:p w:rsidR="00495533" w:rsidRDefault="00AC1AC4" w:rsidP="004C0BDC">
      <w:pPr>
        <w:ind w:left="425" w:hanging="425"/>
        <w:jc w:val="both"/>
        <w:rPr>
          <w:sz w:val="22"/>
          <w:szCs w:val="22"/>
          <w:lang w:val="en-GB"/>
        </w:rPr>
      </w:pPr>
      <w:r w:rsidRPr="003D1772">
        <w:rPr>
          <w:sz w:val="22"/>
          <w:szCs w:val="22"/>
          <w:lang w:val="en-GB"/>
        </w:rPr>
        <w:t>[11]</w:t>
      </w:r>
      <w:r w:rsidRPr="003D1772">
        <w:rPr>
          <w:sz w:val="22"/>
          <w:szCs w:val="22"/>
          <w:lang w:val="en-GB"/>
        </w:rPr>
        <w:tab/>
        <w:t>Giuseppe Dell’ Anno et al</w:t>
      </w:r>
      <w:r w:rsidRPr="005E383F">
        <w:rPr>
          <w:noProof/>
          <w:sz w:val="22"/>
          <w:szCs w:val="22"/>
          <w:lang w:val="en-GB"/>
        </w:rPr>
        <w:t>.</w:t>
      </w:r>
      <w:r w:rsidRPr="003D1772">
        <w:rPr>
          <w:sz w:val="22"/>
          <w:szCs w:val="22"/>
          <w:lang w:val="en-GB"/>
        </w:rPr>
        <w:t xml:space="preserve"> Exploring mechanical property balance in tufted</w:t>
      </w:r>
      <w:r w:rsidR="004C0BDC">
        <w:rPr>
          <w:sz w:val="22"/>
          <w:szCs w:val="22"/>
          <w:lang w:val="en-GB"/>
        </w:rPr>
        <w:t xml:space="preserve"> carbon fabric/epoxy composites. </w:t>
      </w:r>
      <w:r w:rsidR="004C0BDC" w:rsidRPr="003D1772">
        <w:rPr>
          <w:sz w:val="22"/>
          <w:szCs w:val="22"/>
          <w:lang w:val="en-GB"/>
        </w:rPr>
        <w:t xml:space="preserve">Composites Part A, </w:t>
      </w:r>
      <w:r w:rsidR="004C0BDC">
        <w:rPr>
          <w:sz w:val="22"/>
          <w:szCs w:val="22"/>
          <w:lang w:val="en-GB"/>
        </w:rPr>
        <w:t>Vol 3</w:t>
      </w:r>
      <w:r w:rsidR="004C0BDC" w:rsidRPr="003D1772">
        <w:rPr>
          <w:sz w:val="22"/>
          <w:szCs w:val="22"/>
          <w:lang w:val="en-GB"/>
        </w:rPr>
        <w:t>8</w:t>
      </w:r>
      <w:r w:rsidR="004C0BDC">
        <w:rPr>
          <w:sz w:val="22"/>
          <w:szCs w:val="22"/>
          <w:lang w:val="en-GB"/>
        </w:rPr>
        <w:t>, Issue 11</w:t>
      </w:r>
      <w:r w:rsidR="004C0BDC" w:rsidRPr="003D1772">
        <w:rPr>
          <w:sz w:val="22"/>
          <w:szCs w:val="22"/>
          <w:lang w:val="en-GB"/>
        </w:rPr>
        <w:t xml:space="preserve">: </w:t>
      </w:r>
      <w:r w:rsidR="004C0BDC">
        <w:rPr>
          <w:sz w:val="22"/>
          <w:szCs w:val="22"/>
          <w:lang w:val="en-GB"/>
        </w:rPr>
        <w:t>2366</w:t>
      </w:r>
      <w:r w:rsidR="004C0BDC" w:rsidRPr="003D1772">
        <w:rPr>
          <w:sz w:val="22"/>
          <w:szCs w:val="22"/>
          <w:lang w:val="en-GB"/>
        </w:rPr>
        <w:t>-</w:t>
      </w:r>
      <w:r w:rsidR="004C0BDC">
        <w:rPr>
          <w:sz w:val="22"/>
          <w:szCs w:val="22"/>
          <w:lang w:val="en-GB"/>
        </w:rPr>
        <w:t>2373, 2007</w:t>
      </w:r>
      <w:r w:rsidR="004C0BDC" w:rsidRPr="003D1772">
        <w:rPr>
          <w:sz w:val="22"/>
          <w:szCs w:val="22"/>
          <w:lang w:val="en-GB"/>
        </w:rPr>
        <w:t>.</w:t>
      </w:r>
    </w:p>
    <w:p w:rsidR="00704B24" w:rsidRPr="009918AE" w:rsidRDefault="00E35020" w:rsidP="009918AE">
      <w:pPr>
        <w:ind w:left="425" w:hanging="425"/>
        <w:jc w:val="both"/>
        <w:rPr>
          <w:sz w:val="22"/>
          <w:szCs w:val="22"/>
          <w:lang w:val="en-GB"/>
        </w:rPr>
      </w:pPr>
      <w:r w:rsidRPr="00E35020">
        <w:rPr>
          <w:sz w:val="22"/>
          <w:szCs w:val="22"/>
          <w:lang w:val="fr-FR"/>
        </w:rPr>
        <w:t>[1</w:t>
      </w:r>
      <w:r>
        <w:rPr>
          <w:sz w:val="22"/>
          <w:szCs w:val="22"/>
          <w:lang w:val="fr-FR"/>
        </w:rPr>
        <w:t>2</w:t>
      </w:r>
      <w:r w:rsidRPr="00E35020">
        <w:rPr>
          <w:sz w:val="22"/>
          <w:szCs w:val="22"/>
          <w:lang w:val="fr-FR"/>
        </w:rPr>
        <w:t>]</w:t>
      </w:r>
      <w:r w:rsidRPr="00E35020">
        <w:rPr>
          <w:sz w:val="22"/>
          <w:szCs w:val="22"/>
          <w:lang w:val="fr-FR"/>
        </w:rPr>
        <w:tab/>
      </w:r>
      <w:r>
        <w:rPr>
          <w:sz w:val="22"/>
          <w:szCs w:val="22"/>
          <w:lang w:val="fr-FR"/>
        </w:rPr>
        <w:t xml:space="preserve">P. Wang, S. </w:t>
      </w:r>
      <w:r w:rsidRPr="007B08D1">
        <w:rPr>
          <w:noProof/>
          <w:sz w:val="22"/>
          <w:szCs w:val="22"/>
          <w:lang w:val="fr-FR"/>
        </w:rPr>
        <w:t>Drapier</w:t>
      </w:r>
      <w:r>
        <w:rPr>
          <w:sz w:val="22"/>
          <w:szCs w:val="22"/>
          <w:lang w:val="fr-FR"/>
        </w:rPr>
        <w:t xml:space="preserve">, J. </w:t>
      </w:r>
      <w:proofErr w:type="spellStart"/>
      <w:r>
        <w:rPr>
          <w:sz w:val="22"/>
          <w:szCs w:val="22"/>
          <w:lang w:val="fr-FR"/>
        </w:rPr>
        <w:t>Molimard</w:t>
      </w:r>
      <w:proofErr w:type="spellEnd"/>
      <w:r>
        <w:rPr>
          <w:sz w:val="22"/>
          <w:szCs w:val="22"/>
          <w:lang w:val="fr-FR"/>
        </w:rPr>
        <w:t xml:space="preserve">, A. Vautrin, J.C. </w:t>
      </w:r>
      <w:proofErr w:type="spellStart"/>
      <w:r w:rsidR="007B08D1">
        <w:rPr>
          <w:sz w:val="22"/>
          <w:szCs w:val="22"/>
          <w:lang w:val="fr-FR"/>
        </w:rPr>
        <w:t>M</w:t>
      </w:r>
      <w:r w:rsidRPr="007B08D1">
        <w:rPr>
          <w:noProof/>
          <w:sz w:val="22"/>
          <w:szCs w:val="22"/>
          <w:lang w:val="fr-FR"/>
        </w:rPr>
        <w:t>inni</w:t>
      </w:r>
      <w:proofErr w:type="spellEnd"/>
      <w:r>
        <w:rPr>
          <w:sz w:val="22"/>
          <w:szCs w:val="22"/>
          <w:lang w:val="fr-FR"/>
        </w:rPr>
        <w:t xml:space="preserve">. </w:t>
      </w:r>
      <w:r w:rsidRPr="00E35020">
        <w:rPr>
          <w:sz w:val="22"/>
          <w:szCs w:val="22"/>
        </w:rPr>
        <w:t xml:space="preserve">Characterization of Liquide Resin </w:t>
      </w:r>
      <w:r w:rsidRPr="007B08D1">
        <w:rPr>
          <w:noProof/>
          <w:sz w:val="22"/>
          <w:szCs w:val="22"/>
        </w:rPr>
        <w:t>Infusi</w:t>
      </w:r>
      <w:r w:rsidR="007B08D1">
        <w:rPr>
          <w:noProof/>
          <w:sz w:val="22"/>
          <w:szCs w:val="22"/>
        </w:rPr>
        <w:t>o</w:t>
      </w:r>
      <w:r w:rsidRPr="007B08D1">
        <w:rPr>
          <w:noProof/>
          <w:sz w:val="22"/>
          <w:szCs w:val="22"/>
        </w:rPr>
        <w:t>n</w:t>
      </w:r>
      <w:r w:rsidRPr="00E35020">
        <w:rPr>
          <w:sz w:val="22"/>
          <w:szCs w:val="22"/>
        </w:rPr>
        <w:t xml:space="preserve"> (LRI) filling by fringe pattern projection and in-situ thermocouples.</w:t>
      </w:r>
      <w:r>
        <w:rPr>
          <w:sz w:val="22"/>
          <w:szCs w:val="22"/>
        </w:rPr>
        <w:t xml:space="preserve"> </w:t>
      </w:r>
      <w:r w:rsidRPr="003D1772">
        <w:rPr>
          <w:sz w:val="22"/>
          <w:szCs w:val="22"/>
          <w:lang w:val="en-GB"/>
        </w:rPr>
        <w:t xml:space="preserve">Composites Part A, </w:t>
      </w:r>
      <w:r w:rsidR="004C0BDC">
        <w:rPr>
          <w:sz w:val="22"/>
          <w:szCs w:val="22"/>
          <w:lang w:val="en-GB"/>
        </w:rPr>
        <w:t>Vol 41</w:t>
      </w:r>
      <w:r w:rsidRPr="003D1772">
        <w:rPr>
          <w:sz w:val="22"/>
          <w:szCs w:val="22"/>
          <w:lang w:val="en-GB"/>
        </w:rPr>
        <w:t xml:space="preserve">: </w:t>
      </w:r>
      <w:r w:rsidR="004C0BDC">
        <w:rPr>
          <w:sz w:val="22"/>
          <w:szCs w:val="22"/>
          <w:lang w:val="en-GB"/>
        </w:rPr>
        <w:t>36</w:t>
      </w:r>
      <w:r w:rsidRPr="003D1772">
        <w:rPr>
          <w:sz w:val="22"/>
          <w:szCs w:val="22"/>
          <w:lang w:val="en-GB"/>
        </w:rPr>
        <w:t>-</w:t>
      </w:r>
      <w:r w:rsidR="004C0BDC">
        <w:rPr>
          <w:sz w:val="22"/>
          <w:szCs w:val="22"/>
          <w:lang w:val="en-GB"/>
        </w:rPr>
        <w:t>44</w:t>
      </w:r>
      <w:r w:rsidRPr="003D1772">
        <w:rPr>
          <w:sz w:val="22"/>
          <w:szCs w:val="22"/>
          <w:lang w:val="en-GB"/>
        </w:rPr>
        <w:t>, 201</w:t>
      </w:r>
      <w:r w:rsidR="004C0BDC">
        <w:rPr>
          <w:sz w:val="22"/>
          <w:szCs w:val="22"/>
          <w:lang w:val="en-GB"/>
        </w:rPr>
        <w:t>0</w:t>
      </w:r>
      <w:r w:rsidR="009918AE">
        <w:rPr>
          <w:sz w:val="22"/>
          <w:szCs w:val="22"/>
          <w:lang w:val="en-GB"/>
        </w:rPr>
        <w:t xml:space="preserve">. </w:t>
      </w:r>
    </w:p>
    <w:p w:rsidR="009148E5" w:rsidRPr="003D1772" w:rsidRDefault="009148E5" w:rsidP="00052307">
      <w:pPr>
        <w:spacing w:before="60" w:after="60"/>
        <w:ind w:right="4"/>
        <w:jc w:val="both"/>
        <w:rPr>
          <w:color w:val="000000"/>
          <w:sz w:val="22"/>
          <w:szCs w:val="22"/>
          <w:lang w:val="en-GB"/>
        </w:rPr>
      </w:pPr>
    </w:p>
    <w:sectPr w:rsidR="009148E5" w:rsidRPr="003D1772" w:rsidSect="00A84527">
      <w:headerReference w:type="even" r:id="rId25"/>
      <w:headerReference w:type="default" r:id="rId26"/>
      <w:footerReference w:type="default" r:id="rId27"/>
      <w:pgSz w:w="11909" w:h="16834" w:code="9"/>
      <w:pgMar w:top="1701" w:right="1418" w:bottom="1418" w:left="1418"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14B" w:rsidRDefault="00E7714B">
      <w:r>
        <w:separator/>
      </w:r>
    </w:p>
  </w:endnote>
  <w:endnote w:type="continuationSeparator" w:id="0">
    <w:p w:rsidR="00E7714B" w:rsidRDefault="00E77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252" w:rsidRPr="0056281B" w:rsidRDefault="008B1252" w:rsidP="0056281B">
    <w:pPr>
      <w:jc w:val="center"/>
      <w:rPr>
        <w:sz w:val="18"/>
        <w:szCs w:val="18"/>
      </w:rPr>
    </w:pPr>
    <w:r w:rsidRPr="00305D73">
      <w:rPr>
        <w:sz w:val="18"/>
        <w:szCs w:val="18"/>
      </w:rPr>
      <w:t xml:space="preserve">C. Hui, C. Chen, P. Wang </w:t>
    </w:r>
    <w:r w:rsidRPr="0056281B">
      <w:rPr>
        <w:sz w:val="18"/>
        <w:szCs w:val="18"/>
      </w:rPr>
      <w:t xml:space="preserve">and </w:t>
    </w:r>
    <w:r>
      <w:rPr>
        <w:sz w:val="18"/>
        <w:szCs w:val="18"/>
      </w:rPr>
      <w:t>X</w:t>
    </w:r>
    <w:r w:rsidRPr="0056281B">
      <w:rPr>
        <w:sz w:val="18"/>
        <w:szCs w:val="18"/>
      </w:rPr>
      <w:t xml:space="preserve">. </w:t>
    </w:r>
    <w:r>
      <w:rPr>
        <w:sz w:val="18"/>
        <w:szCs w:val="18"/>
      </w:rPr>
      <w:t>Legrand</w:t>
    </w:r>
  </w:p>
  <w:p w:rsidR="008B1252" w:rsidRDefault="008B12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14B" w:rsidRDefault="00E7714B">
      <w:r>
        <w:separator/>
      </w:r>
    </w:p>
  </w:footnote>
  <w:footnote w:type="continuationSeparator" w:id="0">
    <w:p w:rsidR="00E7714B" w:rsidRDefault="00E77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252" w:rsidRPr="00CF611D" w:rsidRDefault="008B1252">
    <w:pPr>
      <w:pStyle w:val="a6"/>
      <w:rPr>
        <w:sz w:val="18"/>
        <w:szCs w:val="18"/>
      </w:rPr>
    </w:pPr>
    <w:r w:rsidRPr="00CF611D">
      <w:rPr>
        <w:sz w:val="18"/>
        <w:szCs w:val="18"/>
        <w:lang w:val="fr-CH"/>
      </w:rPr>
      <w:tab/>
    </w:r>
    <w:r w:rsidRPr="00CF611D">
      <w:rPr>
        <w:sz w:val="18"/>
        <w:szCs w:val="18"/>
        <w:lang w:val="en-GB"/>
      </w:rPr>
      <w:t>First A. Author, Second B. Author and Third C. Author</w:t>
    </w:r>
    <w:r w:rsidRPr="00CF611D">
      <w:rPr>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252" w:rsidRDefault="008B1252" w:rsidP="009148E5">
    <w:pPr>
      <w:pStyle w:val="a6"/>
      <w:tabs>
        <w:tab w:val="clear" w:pos="4320"/>
        <w:tab w:val="clear" w:pos="8640"/>
        <w:tab w:val="right" w:pos="9360"/>
      </w:tabs>
      <w:rPr>
        <w:sz w:val="18"/>
        <w:szCs w:val="18"/>
      </w:rPr>
    </w:pPr>
    <w:r>
      <w:rPr>
        <w:sz w:val="18"/>
        <w:szCs w:val="18"/>
      </w:rPr>
      <w:t>ECCM18 - 18</w:t>
    </w:r>
    <w:r w:rsidRPr="00826549">
      <w:rPr>
        <w:sz w:val="18"/>
        <w:szCs w:val="18"/>
        <w:vertAlign w:val="superscript"/>
      </w:rPr>
      <w:t>th</w:t>
    </w:r>
    <w:r>
      <w:rPr>
        <w:sz w:val="18"/>
        <w:szCs w:val="18"/>
      </w:rPr>
      <w:t xml:space="preserve"> European</w:t>
    </w:r>
    <w:r w:rsidRPr="00B57AEB">
      <w:rPr>
        <w:sz w:val="18"/>
        <w:szCs w:val="18"/>
      </w:rPr>
      <w:t xml:space="preserve"> Conference on </w:t>
    </w:r>
    <w:r>
      <w:rPr>
        <w:sz w:val="18"/>
        <w:szCs w:val="18"/>
      </w:rPr>
      <w:t>Composite Material</w:t>
    </w:r>
    <w:r>
      <w:rPr>
        <w:sz w:val="18"/>
        <w:szCs w:val="18"/>
      </w:rPr>
      <w:tab/>
    </w:r>
  </w:p>
  <w:p w:rsidR="008B1252" w:rsidRPr="00B57AEB" w:rsidRDefault="008B1252" w:rsidP="00351C58">
    <w:pPr>
      <w:pStyle w:val="a6"/>
      <w:tabs>
        <w:tab w:val="clear" w:pos="4320"/>
        <w:tab w:val="clear" w:pos="8640"/>
        <w:tab w:val="right" w:pos="9072"/>
      </w:tabs>
      <w:rPr>
        <w:sz w:val="18"/>
        <w:szCs w:val="18"/>
      </w:rPr>
    </w:pPr>
    <w:r>
      <w:rPr>
        <w:sz w:val="18"/>
        <w:szCs w:val="18"/>
      </w:rPr>
      <w:t>Athens, Greece, 24-28</w:t>
    </w:r>
    <w:r w:rsidRPr="00AB66DE">
      <w:rPr>
        <w:sz w:val="18"/>
        <w:szCs w:val="18"/>
        <w:vertAlign w:val="superscript"/>
      </w:rPr>
      <w:t>th</w:t>
    </w:r>
    <w:r>
      <w:rPr>
        <w:sz w:val="18"/>
        <w:szCs w:val="18"/>
      </w:rPr>
      <w:t xml:space="preserve"> June 2018</w:t>
    </w:r>
    <w:r>
      <w:rPr>
        <w:sz w:val="18"/>
        <w:szCs w:val="18"/>
      </w:rPr>
      <w:tab/>
    </w:r>
    <w:r w:rsidRPr="009148E5">
      <w:rPr>
        <w:sz w:val="18"/>
        <w:szCs w:val="18"/>
      </w:rPr>
      <w:fldChar w:fldCharType="begin"/>
    </w:r>
    <w:r w:rsidRPr="009148E5">
      <w:rPr>
        <w:sz w:val="18"/>
        <w:szCs w:val="18"/>
      </w:rPr>
      <w:instrText>PAGE   \* MERGEFORMAT</w:instrText>
    </w:r>
    <w:r w:rsidRPr="009148E5">
      <w:rPr>
        <w:sz w:val="18"/>
        <w:szCs w:val="18"/>
      </w:rPr>
      <w:fldChar w:fldCharType="separate"/>
    </w:r>
    <w:r>
      <w:rPr>
        <w:noProof/>
        <w:sz w:val="18"/>
        <w:szCs w:val="18"/>
      </w:rPr>
      <w:t>4</w:t>
    </w:r>
    <w:r w:rsidRPr="009148E5">
      <w:rP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04E5E"/>
    <w:multiLevelType w:val="hybridMultilevel"/>
    <w:tmpl w:val="86B8E50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2752788"/>
    <w:multiLevelType w:val="hybridMultilevel"/>
    <w:tmpl w:val="AFA27AB2"/>
    <w:lvl w:ilvl="0" w:tplc="A6EC4BA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420A4A85"/>
    <w:multiLevelType w:val="hybridMultilevel"/>
    <w:tmpl w:val="B61E2630"/>
    <w:lvl w:ilvl="0" w:tplc="54941C00">
      <w:start w:val="1"/>
      <w:numFmt w:val="lowerLetter"/>
      <w:lvlText w:val="(%1)"/>
      <w:lvlJc w:val="left"/>
      <w:pPr>
        <w:ind w:left="1290" w:hanging="360"/>
      </w:pPr>
      <w:rPr>
        <w:rFonts w:hint="default"/>
      </w:rPr>
    </w:lvl>
    <w:lvl w:ilvl="1" w:tplc="040C0019" w:tentative="1">
      <w:start w:val="1"/>
      <w:numFmt w:val="lowerLetter"/>
      <w:lvlText w:val="%2."/>
      <w:lvlJc w:val="left"/>
      <w:pPr>
        <w:ind w:left="2010" w:hanging="360"/>
      </w:pPr>
    </w:lvl>
    <w:lvl w:ilvl="2" w:tplc="040C001B" w:tentative="1">
      <w:start w:val="1"/>
      <w:numFmt w:val="lowerRoman"/>
      <w:lvlText w:val="%3."/>
      <w:lvlJc w:val="right"/>
      <w:pPr>
        <w:ind w:left="2730" w:hanging="180"/>
      </w:pPr>
    </w:lvl>
    <w:lvl w:ilvl="3" w:tplc="040C000F" w:tentative="1">
      <w:start w:val="1"/>
      <w:numFmt w:val="decimal"/>
      <w:lvlText w:val="%4."/>
      <w:lvlJc w:val="left"/>
      <w:pPr>
        <w:ind w:left="3450" w:hanging="360"/>
      </w:pPr>
    </w:lvl>
    <w:lvl w:ilvl="4" w:tplc="040C0019" w:tentative="1">
      <w:start w:val="1"/>
      <w:numFmt w:val="lowerLetter"/>
      <w:lvlText w:val="%5."/>
      <w:lvlJc w:val="left"/>
      <w:pPr>
        <w:ind w:left="4170" w:hanging="360"/>
      </w:pPr>
    </w:lvl>
    <w:lvl w:ilvl="5" w:tplc="040C001B" w:tentative="1">
      <w:start w:val="1"/>
      <w:numFmt w:val="lowerRoman"/>
      <w:lvlText w:val="%6."/>
      <w:lvlJc w:val="right"/>
      <w:pPr>
        <w:ind w:left="4890" w:hanging="180"/>
      </w:pPr>
    </w:lvl>
    <w:lvl w:ilvl="6" w:tplc="040C000F" w:tentative="1">
      <w:start w:val="1"/>
      <w:numFmt w:val="decimal"/>
      <w:lvlText w:val="%7."/>
      <w:lvlJc w:val="left"/>
      <w:pPr>
        <w:ind w:left="5610" w:hanging="360"/>
      </w:pPr>
    </w:lvl>
    <w:lvl w:ilvl="7" w:tplc="040C0019" w:tentative="1">
      <w:start w:val="1"/>
      <w:numFmt w:val="lowerLetter"/>
      <w:lvlText w:val="%8."/>
      <w:lvlJc w:val="left"/>
      <w:pPr>
        <w:ind w:left="6330" w:hanging="360"/>
      </w:pPr>
    </w:lvl>
    <w:lvl w:ilvl="8" w:tplc="040C001B" w:tentative="1">
      <w:start w:val="1"/>
      <w:numFmt w:val="lowerRoman"/>
      <w:lvlText w:val="%9."/>
      <w:lvlJc w:val="right"/>
      <w:pPr>
        <w:ind w:left="7050" w:hanging="180"/>
      </w:pPr>
    </w:lvl>
  </w:abstractNum>
  <w:abstractNum w:abstractNumId="3" w15:restartNumberingAfterBreak="0">
    <w:nsid w:val="439911EE"/>
    <w:multiLevelType w:val="hybridMultilevel"/>
    <w:tmpl w:val="2284A9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4129FA"/>
    <w:multiLevelType w:val="hybridMultilevel"/>
    <w:tmpl w:val="BA3890E0"/>
    <w:lvl w:ilvl="0" w:tplc="5192C81E">
      <w:start w:val="1"/>
      <w:numFmt w:val="decimal"/>
      <w:lvlText w:val="%1."/>
      <w:lvlJc w:val="left"/>
      <w:pPr>
        <w:ind w:left="720" w:hanging="360"/>
      </w:pPr>
      <w:rPr>
        <w:rFonts w:ascii="Times New Roman" w:hAnsi="Times New Roman" w:cs="Times New Roman" w:hint="default"/>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NzY2NDKwtLA0M7VQ0lEKTi0uzszPAykwrwUAeVLXbywAAAA="/>
  </w:docVars>
  <w:rsids>
    <w:rsidRoot w:val="009C7CE7"/>
    <w:rsid w:val="00006A04"/>
    <w:rsid w:val="000118EA"/>
    <w:rsid w:val="00017185"/>
    <w:rsid w:val="00044B69"/>
    <w:rsid w:val="00052307"/>
    <w:rsid w:val="000646EE"/>
    <w:rsid w:val="0007274E"/>
    <w:rsid w:val="000806D4"/>
    <w:rsid w:val="00093A3E"/>
    <w:rsid w:val="000A1EFD"/>
    <w:rsid w:val="000B65AE"/>
    <w:rsid w:val="000C3556"/>
    <w:rsid w:val="000C3D23"/>
    <w:rsid w:val="000C6C7F"/>
    <w:rsid w:val="000D3BBE"/>
    <w:rsid w:val="000E0290"/>
    <w:rsid w:val="000E052D"/>
    <w:rsid w:val="000E6BB4"/>
    <w:rsid w:val="000E7758"/>
    <w:rsid w:val="0011753B"/>
    <w:rsid w:val="001234CC"/>
    <w:rsid w:val="00124049"/>
    <w:rsid w:val="00142A19"/>
    <w:rsid w:val="0014624D"/>
    <w:rsid w:val="00147811"/>
    <w:rsid w:val="00152D8E"/>
    <w:rsid w:val="00154776"/>
    <w:rsid w:val="00155C89"/>
    <w:rsid w:val="00165540"/>
    <w:rsid w:val="0016752C"/>
    <w:rsid w:val="00172A18"/>
    <w:rsid w:val="001768DD"/>
    <w:rsid w:val="00190B1D"/>
    <w:rsid w:val="00193129"/>
    <w:rsid w:val="001A2735"/>
    <w:rsid w:val="001B500D"/>
    <w:rsid w:val="001B5C61"/>
    <w:rsid w:val="001C3A34"/>
    <w:rsid w:val="001D1123"/>
    <w:rsid w:val="001D1B4B"/>
    <w:rsid w:val="001D492D"/>
    <w:rsid w:val="001E16CE"/>
    <w:rsid w:val="001E3A77"/>
    <w:rsid w:val="001E7D86"/>
    <w:rsid w:val="001F209D"/>
    <w:rsid w:val="001F2E75"/>
    <w:rsid w:val="001F36BD"/>
    <w:rsid w:val="00206A59"/>
    <w:rsid w:val="00211628"/>
    <w:rsid w:val="002511BE"/>
    <w:rsid w:val="002721E0"/>
    <w:rsid w:val="0028197B"/>
    <w:rsid w:val="002859D6"/>
    <w:rsid w:val="002874A6"/>
    <w:rsid w:val="00294B69"/>
    <w:rsid w:val="002A7476"/>
    <w:rsid w:val="002B4784"/>
    <w:rsid w:val="002B5A6E"/>
    <w:rsid w:val="002C4340"/>
    <w:rsid w:val="002D3DF2"/>
    <w:rsid w:val="002D5FD5"/>
    <w:rsid w:val="002E59AF"/>
    <w:rsid w:val="002F093D"/>
    <w:rsid w:val="002F09D6"/>
    <w:rsid w:val="00302925"/>
    <w:rsid w:val="00305D73"/>
    <w:rsid w:val="00323F1F"/>
    <w:rsid w:val="003350E2"/>
    <w:rsid w:val="003440EE"/>
    <w:rsid w:val="003477ED"/>
    <w:rsid w:val="00351C58"/>
    <w:rsid w:val="00352125"/>
    <w:rsid w:val="003627D0"/>
    <w:rsid w:val="00373847"/>
    <w:rsid w:val="00377295"/>
    <w:rsid w:val="00391C34"/>
    <w:rsid w:val="003A054A"/>
    <w:rsid w:val="003A41B5"/>
    <w:rsid w:val="003A53E1"/>
    <w:rsid w:val="003B6253"/>
    <w:rsid w:val="003B6663"/>
    <w:rsid w:val="003C77C4"/>
    <w:rsid w:val="003D1772"/>
    <w:rsid w:val="003D3BAA"/>
    <w:rsid w:val="003E4FD8"/>
    <w:rsid w:val="003F0F69"/>
    <w:rsid w:val="003F5D1B"/>
    <w:rsid w:val="00405DA0"/>
    <w:rsid w:val="00412A5D"/>
    <w:rsid w:val="00422DA6"/>
    <w:rsid w:val="00425386"/>
    <w:rsid w:val="00427346"/>
    <w:rsid w:val="00432826"/>
    <w:rsid w:val="0043410B"/>
    <w:rsid w:val="00435243"/>
    <w:rsid w:val="004364DE"/>
    <w:rsid w:val="0044074B"/>
    <w:rsid w:val="00441A6E"/>
    <w:rsid w:val="00442A07"/>
    <w:rsid w:val="0046176D"/>
    <w:rsid w:val="00462CAB"/>
    <w:rsid w:val="00485439"/>
    <w:rsid w:val="0048719B"/>
    <w:rsid w:val="00490E88"/>
    <w:rsid w:val="00495533"/>
    <w:rsid w:val="004A1C1E"/>
    <w:rsid w:val="004A3F6F"/>
    <w:rsid w:val="004B5367"/>
    <w:rsid w:val="004C0BDC"/>
    <w:rsid w:val="004C3B9A"/>
    <w:rsid w:val="004E18A3"/>
    <w:rsid w:val="004F0F2E"/>
    <w:rsid w:val="004F254A"/>
    <w:rsid w:val="005200CE"/>
    <w:rsid w:val="00524FDB"/>
    <w:rsid w:val="005447CA"/>
    <w:rsid w:val="00544995"/>
    <w:rsid w:val="005463CA"/>
    <w:rsid w:val="00547C4C"/>
    <w:rsid w:val="0055651A"/>
    <w:rsid w:val="00556716"/>
    <w:rsid w:val="0056281B"/>
    <w:rsid w:val="005629ED"/>
    <w:rsid w:val="0058241B"/>
    <w:rsid w:val="005A03E1"/>
    <w:rsid w:val="005A1858"/>
    <w:rsid w:val="005A451D"/>
    <w:rsid w:val="005C0E2D"/>
    <w:rsid w:val="005C2E2A"/>
    <w:rsid w:val="005D5E9F"/>
    <w:rsid w:val="005E02E9"/>
    <w:rsid w:val="005E074B"/>
    <w:rsid w:val="005E383F"/>
    <w:rsid w:val="005E41EA"/>
    <w:rsid w:val="005F15F8"/>
    <w:rsid w:val="005F6601"/>
    <w:rsid w:val="00611C59"/>
    <w:rsid w:val="006139BB"/>
    <w:rsid w:val="0062778E"/>
    <w:rsid w:val="0064062A"/>
    <w:rsid w:val="00642B56"/>
    <w:rsid w:val="00650D1B"/>
    <w:rsid w:val="00655863"/>
    <w:rsid w:val="00656C88"/>
    <w:rsid w:val="00663FD3"/>
    <w:rsid w:val="0067045F"/>
    <w:rsid w:val="00673BC7"/>
    <w:rsid w:val="00684C69"/>
    <w:rsid w:val="00687F00"/>
    <w:rsid w:val="0069222A"/>
    <w:rsid w:val="006A6A62"/>
    <w:rsid w:val="006B56EA"/>
    <w:rsid w:val="006C6507"/>
    <w:rsid w:val="006D2BC0"/>
    <w:rsid w:val="006F17BC"/>
    <w:rsid w:val="006F3756"/>
    <w:rsid w:val="006F41B8"/>
    <w:rsid w:val="006F609B"/>
    <w:rsid w:val="00700071"/>
    <w:rsid w:val="007013C9"/>
    <w:rsid w:val="0070220C"/>
    <w:rsid w:val="00703E54"/>
    <w:rsid w:val="00704B24"/>
    <w:rsid w:val="00725CCF"/>
    <w:rsid w:val="00733745"/>
    <w:rsid w:val="007529FF"/>
    <w:rsid w:val="00777784"/>
    <w:rsid w:val="00783E94"/>
    <w:rsid w:val="007925D0"/>
    <w:rsid w:val="007A0397"/>
    <w:rsid w:val="007A083D"/>
    <w:rsid w:val="007B08D1"/>
    <w:rsid w:val="007C46DE"/>
    <w:rsid w:val="007E52CA"/>
    <w:rsid w:val="007F0472"/>
    <w:rsid w:val="007F0C2D"/>
    <w:rsid w:val="007F2B8F"/>
    <w:rsid w:val="00806172"/>
    <w:rsid w:val="0083599B"/>
    <w:rsid w:val="00844E1D"/>
    <w:rsid w:val="008506F8"/>
    <w:rsid w:val="00864B28"/>
    <w:rsid w:val="00866F2B"/>
    <w:rsid w:val="0087430A"/>
    <w:rsid w:val="00883273"/>
    <w:rsid w:val="00892894"/>
    <w:rsid w:val="008929D8"/>
    <w:rsid w:val="008A04FF"/>
    <w:rsid w:val="008B0821"/>
    <w:rsid w:val="008B1252"/>
    <w:rsid w:val="008B6986"/>
    <w:rsid w:val="008C25B7"/>
    <w:rsid w:val="008C4AFB"/>
    <w:rsid w:val="008D3955"/>
    <w:rsid w:val="008E6524"/>
    <w:rsid w:val="008F0428"/>
    <w:rsid w:val="008F2896"/>
    <w:rsid w:val="008F4FC2"/>
    <w:rsid w:val="00904CF1"/>
    <w:rsid w:val="009148E5"/>
    <w:rsid w:val="00915632"/>
    <w:rsid w:val="00916130"/>
    <w:rsid w:val="0091620C"/>
    <w:rsid w:val="00930CCA"/>
    <w:rsid w:val="00945048"/>
    <w:rsid w:val="00947350"/>
    <w:rsid w:val="00950BE9"/>
    <w:rsid w:val="00963C72"/>
    <w:rsid w:val="0097115A"/>
    <w:rsid w:val="00983074"/>
    <w:rsid w:val="009918AE"/>
    <w:rsid w:val="00992411"/>
    <w:rsid w:val="009A4574"/>
    <w:rsid w:val="009B0509"/>
    <w:rsid w:val="009B204C"/>
    <w:rsid w:val="009B2360"/>
    <w:rsid w:val="009B5B70"/>
    <w:rsid w:val="009C2417"/>
    <w:rsid w:val="009C5EFC"/>
    <w:rsid w:val="009C7CE7"/>
    <w:rsid w:val="009E3A8E"/>
    <w:rsid w:val="009F2EEE"/>
    <w:rsid w:val="009F58A9"/>
    <w:rsid w:val="009F7240"/>
    <w:rsid w:val="00A103E5"/>
    <w:rsid w:val="00A11466"/>
    <w:rsid w:val="00A12B24"/>
    <w:rsid w:val="00A14A8C"/>
    <w:rsid w:val="00A1555A"/>
    <w:rsid w:val="00A17D29"/>
    <w:rsid w:val="00A249DB"/>
    <w:rsid w:val="00A276DA"/>
    <w:rsid w:val="00A32C5B"/>
    <w:rsid w:val="00A427ED"/>
    <w:rsid w:val="00A4286B"/>
    <w:rsid w:val="00A5078A"/>
    <w:rsid w:val="00A5638A"/>
    <w:rsid w:val="00A61281"/>
    <w:rsid w:val="00A62B4F"/>
    <w:rsid w:val="00A65FB7"/>
    <w:rsid w:val="00A71AB9"/>
    <w:rsid w:val="00A806D2"/>
    <w:rsid w:val="00A810B6"/>
    <w:rsid w:val="00A815AA"/>
    <w:rsid w:val="00A84527"/>
    <w:rsid w:val="00A96884"/>
    <w:rsid w:val="00A96ED1"/>
    <w:rsid w:val="00AA6F8A"/>
    <w:rsid w:val="00AB3BB4"/>
    <w:rsid w:val="00AB7F54"/>
    <w:rsid w:val="00AC1AC4"/>
    <w:rsid w:val="00AC7B93"/>
    <w:rsid w:val="00AD71B7"/>
    <w:rsid w:val="00AE4826"/>
    <w:rsid w:val="00B01D0A"/>
    <w:rsid w:val="00B02D04"/>
    <w:rsid w:val="00B10C97"/>
    <w:rsid w:val="00B31396"/>
    <w:rsid w:val="00B635CD"/>
    <w:rsid w:val="00B647D8"/>
    <w:rsid w:val="00B67472"/>
    <w:rsid w:val="00B81430"/>
    <w:rsid w:val="00B8525A"/>
    <w:rsid w:val="00BA0676"/>
    <w:rsid w:val="00BB60AC"/>
    <w:rsid w:val="00BC3BF6"/>
    <w:rsid w:val="00BD23DE"/>
    <w:rsid w:val="00C12945"/>
    <w:rsid w:val="00C13D08"/>
    <w:rsid w:val="00C173C4"/>
    <w:rsid w:val="00C22905"/>
    <w:rsid w:val="00C45083"/>
    <w:rsid w:val="00C5281A"/>
    <w:rsid w:val="00C76966"/>
    <w:rsid w:val="00C77351"/>
    <w:rsid w:val="00C84FC4"/>
    <w:rsid w:val="00CA3006"/>
    <w:rsid w:val="00CB0360"/>
    <w:rsid w:val="00CD13D0"/>
    <w:rsid w:val="00CD64E4"/>
    <w:rsid w:val="00CE3EDF"/>
    <w:rsid w:val="00CE5B52"/>
    <w:rsid w:val="00CE6750"/>
    <w:rsid w:val="00CE700F"/>
    <w:rsid w:val="00CE787D"/>
    <w:rsid w:val="00D03E78"/>
    <w:rsid w:val="00D10D76"/>
    <w:rsid w:val="00D13F6A"/>
    <w:rsid w:val="00D333B2"/>
    <w:rsid w:val="00D420AC"/>
    <w:rsid w:val="00D5226E"/>
    <w:rsid w:val="00D81D20"/>
    <w:rsid w:val="00D90221"/>
    <w:rsid w:val="00D92B50"/>
    <w:rsid w:val="00DB0E2B"/>
    <w:rsid w:val="00DB312B"/>
    <w:rsid w:val="00DB5D33"/>
    <w:rsid w:val="00DC1241"/>
    <w:rsid w:val="00DC33ED"/>
    <w:rsid w:val="00DC7037"/>
    <w:rsid w:val="00DD3ACD"/>
    <w:rsid w:val="00DD4FD2"/>
    <w:rsid w:val="00DE0071"/>
    <w:rsid w:val="00DF4AE5"/>
    <w:rsid w:val="00E126A6"/>
    <w:rsid w:val="00E12734"/>
    <w:rsid w:val="00E20820"/>
    <w:rsid w:val="00E35020"/>
    <w:rsid w:val="00E559C6"/>
    <w:rsid w:val="00E57209"/>
    <w:rsid w:val="00E7714B"/>
    <w:rsid w:val="00E82219"/>
    <w:rsid w:val="00E84D60"/>
    <w:rsid w:val="00EA3EF2"/>
    <w:rsid w:val="00ED6EEE"/>
    <w:rsid w:val="00ED7579"/>
    <w:rsid w:val="00EE036A"/>
    <w:rsid w:val="00EE4FDB"/>
    <w:rsid w:val="00EE5C68"/>
    <w:rsid w:val="00EF2A06"/>
    <w:rsid w:val="00F11948"/>
    <w:rsid w:val="00F14B40"/>
    <w:rsid w:val="00F17EF2"/>
    <w:rsid w:val="00F24E7F"/>
    <w:rsid w:val="00F26D5C"/>
    <w:rsid w:val="00F52697"/>
    <w:rsid w:val="00F54B55"/>
    <w:rsid w:val="00F84F84"/>
    <w:rsid w:val="00FA5941"/>
    <w:rsid w:val="00FB4012"/>
    <w:rsid w:val="00FC1F1E"/>
    <w:rsid w:val="00FD2CC8"/>
    <w:rsid w:val="00FE4BC5"/>
    <w:rsid w:val="00FE55C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43C27"/>
  <w15:chartTrackingRefBased/>
  <w15:docId w15:val="{739F66AA-D707-498D-97E1-59EE1C8F1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fr-FR"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B5A6E"/>
    <w:rPr>
      <w:rFonts w:ascii="Times New Roman" w:eastAsia="Times New Roman" w:hAnsi="Times New Roman"/>
      <w:sz w:val="24"/>
      <w:szCs w:val="24"/>
      <w:lang w:val="en-US" w:eastAsia="fr-F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04B24"/>
    <w:rPr>
      <w:color w:val="0000FF"/>
      <w:u w:val="single"/>
    </w:rPr>
  </w:style>
  <w:style w:type="paragraph" w:customStyle="1" w:styleId="NormalWCCM">
    <w:name w:val="Normal WCCM"/>
    <w:rsid w:val="00704B24"/>
    <w:pPr>
      <w:widowControl w:val="0"/>
      <w:autoSpaceDE w:val="0"/>
      <w:autoSpaceDN w:val="0"/>
      <w:ind w:firstLine="284"/>
      <w:jc w:val="both"/>
    </w:pPr>
    <w:rPr>
      <w:rFonts w:ascii="Times New Roman" w:eastAsia="Times New Roman" w:hAnsi="Times New Roman"/>
      <w:szCs w:val="24"/>
      <w:lang w:val="en-US" w:eastAsia="es-ES"/>
    </w:rPr>
  </w:style>
  <w:style w:type="paragraph" w:styleId="a4">
    <w:name w:val="Body Text"/>
    <w:basedOn w:val="a"/>
    <w:link w:val="a5"/>
    <w:rsid w:val="00704B24"/>
    <w:pPr>
      <w:jc w:val="both"/>
    </w:pPr>
    <w:rPr>
      <w:lang w:val="en-GB" w:eastAsia="x-none"/>
    </w:rPr>
  </w:style>
  <w:style w:type="character" w:customStyle="1" w:styleId="a5">
    <w:name w:val="正文文本 字符"/>
    <w:link w:val="a4"/>
    <w:rsid w:val="00704B24"/>
    <w:rPr>
      <w:rFonts w:ascii="Times New Roman" w:eastAsia="Times New Roman" w:hAnsi="Times New Roman" w:cs="Times New Roman"/>
      <w:sz w:val="24"/>
      <w:szCs w:val="24"/>
      <w:lang w:val="en-GB"/>
    </w:rPr>
  </w:style>
  <w:style w:type="paragraph" w:styleId="a6">
    <w:name w:val="header"/>
    <w:basedOn w:val="a"/>
    <w:link w:val="a7"/>
    <w:uiPriority w:val="99"/>
    <w:rsid w:val="00704B24"/>
    <w:pPr>
      <w:tabs>
        <w:tab w:val="center" w:pos="4320"/>
        <w:tab w:val="right" w:pos="8640"/>
      </w:tabs>
    </w:pPr>
  </w:style>
  <w:style w:type="character" w:customStyle="1" w:styleId="a7">
    <w:name w:val="页眉 字符"/>
    <w:link w:val="a6"/>
    <w:uiPriority w:val="99"/>
    <w:rsid w:val="00704B24"/>
    <w:rPr>
      <w:rFonts w:ascii="Times New Roman" w:eastAsia="Times New Roman" w:hAnsi="Times New Roman" w:cs="Times New Roman"/>
      <w:sz w:val="24"/>
      <w:szCs w:val="24"/>
      <w:lang w:val="en-US" w:eastAsia="fr-FR"/>
    </w:rPr>
  </w:style>
  <w:style w:type="paragraph" w:customStyle="1" w:styleId="RefTitleWCCM">
    <w:name w:val="Ref Title WCCM"/>
    <w:basedOn w:val="1stTitleWCCM"/>
    <w:rsid w:val="00704B24"/>
    <w:pPr>
      <w:tabs>
        <w:tab w:val="clear" w:pos="360"/>
      </w:tabs>
    </w:pPr>
  </w:style>
  <w:style w:type="paragraph" w:customStyle="1" w:styleId="1stTitleWCCM">
    <w:name w:val="1st Title WCCM"/>
    <w:basedOn w:val="NormalWCCM"/>
    <w:rsid w:val="00704B24"/>
    <w:pPr>
      <w:keepNext/>
      <w:keepLines/>
      <w:tabs>
        <w:tab w:val="left" w:pos="360"/>
      </w:tabs>
      <w:spacing w:before="240" w:after="120"/>
      <w:ind w:firstLine="0"/>
      <w:jc w:val="left"/>
    </w:pPr>
    <w:rPr>
      <w:b/>
      <w:bCs/>
      <w:caps/>
    </w:rPr>
  </w:style>
  <w:style w:type="paragraph" w:customStyle="1" w:styleId="2ndTitleWCCM">
    <w:name w:val="2nd Title WCCM"/>
    <w:basedOn w:val="NormalWCCM"/>
    <w:rsid w:val="00704B24"/>
    <w:pPr>
      <w:keepNext/>
      <w:keepLines/>
      <w:tabs>
        <w:tab w:val="left" w:pos="426"/>
        <w:tab w:val="left" w:pos="720"/>
      </w:tabs>
      <w:spacing w:before="240" w:after="120"/>
      <w:ind w:firstLine="0"/>
      <w:jc w:val="left"/>
    </w:pPr>
    <w:rPr>
      <w:b/>
      <w:bCs/>
    </w:rPr>
  </w:style>
  <w:style w:type="paragraph" w:styleId="a8">
    <w:name w:val="footer"/>
    <w:basedOn w:val="a"/>
    <w:link w:val="a9"/>
    <w:uiPriority w:val="99"/>
    <w:unhideWhenUsed/>
    <w:rsid w:val="00412A5D"/>
    <w:pPr>
      <w:tabs>
        <w:tab w:val="center" w:pos="4536"/>
        <w:tab w:val="right" w:pos="9072"/>
      </w:tabs>
    </w:pPr>
  </w:style>
  <w:style w:type="character" w:customStyle="1" w:styleId="a9">
    <w:name w:val="页脚 字符"/>
    <w:link w:val="a8"/>
    <w:uiPriority w:val="99"/>
    <w:rsid w:val="00412A5D"/>
    <w:rPr>
      <w:rFonts w:ascii="Times New Roman" w:eastAsia="Times New Roman" w:hAnsi="Times New Roman" w:cs="Times New Roman"/>
      <w:sz w:val="24"/>
      <w:szCs w:val="24"/>
      <w:lang w:val="en-US" w:eastAsia="fr-FR"/>
    </w:rPr>
  </w:style>
  <w:style w:type="paragraph" w:customStyle="1" w:styleId="Reference">
    <w:name w:val="Reference"/>
    <w:basedOn w:val="a"/>
    <w:rsid w:val="007C46DE"/>
    <w:pPr>
      <w:numPr>
        <w:numId w:val="1"/>
      </w:numPr>
      <w:spacing w:line="240" w:lineRule="exact"/>
      <w:jc w:val="both"/>
    </w:pPr>
    <w:rPr>
      <w:rFonts w:ascii="Helvetica" w:hAnsi="Helvetica"/>
      <w:sz w:val="20"/>
      <w:szCs w:val="20"/>
      <w:lang w:eastAsia="en-US"/>
    </w:rPr>
  </w:style>
  <w:style w:type="character" w:styleId="aa">
    <w:name w:val="annotation reference"/>
    <w:uiPriority w:val="99"/>
    <w:semiHidden/>
    <w:unhideWhenUsed/>
    <w:rsid w:val="002D5FD5"/>
    <w:rPr>
      <w:sz w:val="16"/>
      <w:szCs w:val="16"/>
    </w:rPr>
  </w:style>
  <w:style w:type="paragraph" w:styleId="ab">
    <w:name w:val="annotation text"/>
    <w:basedOn w:val="a"/>
    <w:link w:val="ac"/>
    <w:uiPriority w:val="99"/>
    <w:semiHidden/>
    <w:unhideWhenUsed/>
    <w:rsid w:val="002D5FD5"/>
    <w:rPr>
      <w:sz w:val="20"/>
      <w:szCs w:val="20"/>
    </w:rPr>
  </w:style>
  <w:style w:type="character" w:customStyle="1" w:styleId="ac">
    <w:name w:val="批注文字 字符"/>
    <w:link w:val="ab"/>
    <w:uiPriority w:val="99"/>
    <w:semiHidden/>
    <w:rsid w:val="002D5FD5"/>
    <w:rPr>
      <w:rFonts w:ascii="Times New Roman" w:eastAsia="Times New Roman" w:hAnsi="Times New Roman"/>
      <w:lang w:val="en-US" w:eastAsia="fr-FR"/>
    </w:rPr>
  </w:style>
  <w:style w:type="paragraph" w:styleId="ad">
    <w:name w:val="annotation subject"/>
    <w:basedOn w:val="ab"/>
    <w:next w:val="ab"/>
    <w:link w:val="ae"/>
    <w:uiPriority w:val="99"/>
    <w:semiHidden/>
    <w:unhideWhenUsed/>
    <w:rsid w:val="002D5FD5"/>
    <w:rPr>
      <w:b/>
      <w:bCs/>
    </w:rPr>
  </w:style>
  <w:style w:type="character" w:customStyle="1" w:styleId="ae">
    <w:name w:val="批注主题 字符"/>
    <w:link w:val="ad"/>
    <w:uiPriority w:val="99"/>
    <w:semiHidden/>
    <w:rsid w:val="002D5FD5"/>
    <w:rPr>
      <w:rFonts w:ascii="Times New Roman" w:eastAsia="Times New Roman" w:hAnsi="Times New Roman"/>
      <w:b/>
      <w:bCs/>
      <w:lang w:val="en-US" w:eastAsia="fr-FR"/>
    </w:rPr>
  </w:style>
  <w:style w:type="paragraph" w:styleId="af">
    <w:name w:val="Balloon Text"/>
    <w:basedOn w:val="a"/>
    <w:link w:val="af0"/>
    <w:uiPriority w:val="99"/>
    <w:semiHidden/>
    <w:unhideWhenUsed/>
    <w:rsid w:val="002D5FD5"/>
    <w:rPr>
      <w:rFonts w:ascii="Segoe UI" w:hAnsi="Segoe UI"/>
      <w:sz w:val="18"/>
      <w:szCs w:val="18"/>
    </w:rPr>
  </w:style>
  <w:style w:type="character" w:customStyle="1" w:styleId="af0">
    <w:name w:val="批注框文本 字符"/>
    <w:link w:val="af"/>
    <w:uiPriority w:val="99"/>
    <w:semiHidden/>
    <w:rsid w:val="002D5FD5"/>
    <w:rPr>
      <w:rFonts w:ascii="Segoe UI" w:eastAsia="Times New Roman" w:hAnsi="Segoe UI" w:cs="Segoe UI"/>
      <w:sz w:val="18"/>
      <w:szCs w:val="18"/>
      <w:lang w:val="en-US" w:eastAsia="fr-FR"/>
    </w:rPr>
  </w:style>
  <w:style w:type="character" w:styleId="af1">
    <w:name w:val="Unresolved Mention"/>
    <w:uiPriority w:val="99"/>
    <w:semiHidden/>
    <w:unhideWhenUsed/>
    <w:rsid w:val="005A03E1"/>
    <w:rPr>
      <w:color w:val="808080"/>
      <w:shd w:val="clear" w:color="auto" w:fill="E6E6E6"/>
    </w:rPr>
  </w:style>
  <w:style w:type="paragraph" w:styleId="af2">
    <w:name w:val="List Paragraph"/>
    <w:basedOn w:val="a"/>
    <w:uiPriority w:val="34"/>
    <w:qFormat/>
    <w:rsid w:val="00AC1AC4"/>
    <w:pPr>
      <w:spacing w:after="200" w:line="276" w:lineRule="auto"/>
      <w:ind w:left="720"/>
      <w:contextualSpacing/>
    </w:pPr>
    <w:rPr>
      <w:rFonts w:ascii="Calibri" w:eastAsia="Calibri" w:hAnsi="Calibri" w:cs="Arial"/>
      <w:sz w:val="22"/>
      <w:szCs w:val="22"/>
      <w:lang w:val="fr-FR" w:eastAsia="en-US"/>
    </w:rPr>
  </w:style>
  <w:style w:type="table" w:styleId="af3">
    <w:name w:val="Table Grid"/>
    <w:basedOn w:val="a1"/>
    <w:uiPriority w:val="39"/>
    <w:rsid w:val="002B5A6E"/>
    <w:pPr>
      <w:spacing w:after="200" w:line="276" w:lineRule="auto"/>
      <w:jc w:val="both"/>
    </w:pPr>
    <w:rPr>
      <w:rFonts w:eastAsia="等线"/>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DC70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074291">
      <w:bodyDiv w:val="1"/>
      <w:marLeft w:val="0"/>
      <w:marRight w:val="0"/>
      <w:marTop w:val="0"/>
      <w:marBottom w:val="0"/>
      <w:divBdr>
        <w:top w:val="none" w:sz="0" w:space="0" w:color="auto"/>
        <w:left w:val="none" w:sz="0" w:space="0" w:color="auto"/>
        <w:bottom w:val="none" w:sz="0" w:space="0" w:color="auto"/>
        <w:right w:val="none" w:sz="0" w:space="0" w:color="auto"/>
      </w:divBdr>
    </w:div>
    <w:div w:id="924844549">
      <w:bodyDiv w:val="1"/>
      <w:marLeft w:val="0"/>
      <w:marRight w:val="0"/>
      <w:marTop w:val="0"/>
      <w:marBottom w:val="0"/>
      <w:divBdr>
        <w:top w:val="none" w:sz="0" w:space="0" w:color="auto"/>
        <w:left w:val="none" w:sz="0" w:space="0" w:color="auto"/>
        <w:bottom w:val="none" w:sz="0" w:space="0" w:color="auto"/>
        <w:right w:val="none" w:sz="0" w:space="0" w:color="auto"/>
      </w:divBdr>
    </w:div>
    <w:div w:id="1368674471">
      <w:bodyDiv w:val="1"/>
      <w:marLeft w:val="0"/>
      <w:marRight w:val="0"/>
      <w:marTop w:val="0"/>
      <w:marBottom w:val="0"/>
      <w:divBdr>
        <w:top w:val="none" w:sz="0" w:space="0" w:color="auto"/>
        <w:left w:val="none" w:sz="0" w:space="0" w:color="auto"/>
        <w:bottom w:val="none" w:sz="0" w:space="0" w:color="auto"/>
        <w:right w:val="none" w:sz="0" w:space="0" w:color="auto"/>
      </w:divBdr>
    </w:div>
    <w:div w:id="1631352776">
      <w:bodyDiv w:val="1"/>
      <w:marLeft w:val="0"/>
      <w:marRight w:val="0"/>
      <w:marTop w:val="0"/>
      <w:marBottom w:val="0"/>
      <w:divBdr>
        <w:top w:val="none" w:sz="0" w:space="0" w:color="auto"/>
        <w:left w:val="none" w:sz="0" w:space="0" w:color="auto"/>
        <w:bottom w:val="none" w:sz="0" w:space="0" w:color="auto"/>
        <w:right w:val="none" w:sz="0" w:space="0" w:color="auto"/>
      </w:divBdr>
      <w:divsChild>
        <w:div w:id="542861582">
          <w:marLeft w:val="0"/>
          <w:marRight w:val="0"/>
          <w:marTop w:val="0"/>
          <w:marBottom w:val="0"/>
          <w:divBdr>
            <w:top w:val="none" w:sz="0" w:space="0" w:color="auto"/>
            <w:left w:val="none" w:sz="0" w:space="0" w:color="auto"/>
            <w:bottom w:val="none" w:sz="0" w:space="0" w:color="auto"/>
            <w:right w:val="none" w:sz="0" w:space="0" w:color="auto"/>
          </w:divBdr>
          <w:divsChild>
            <w:div w:id="1414011460">
              <w:marLeft w:val="0"/>
              <w:marRight w:val="0"/>
              <w:marTop w:val="0"/>
              <w:marBottom w:val="0"/>
              <w:divBdr>
                <w:top w:val="none" w:sz="0" w:space="0" w:color="auto"/>
                <w:left w:val="none" w:sz="0" w:space="0" w:color="auto"/>
                <w:bottom w:val="none" w:sz="0" w:space="0" w:color="auto"/>
                <w:right w:val="none" w:sz="0" w:space="0" w:color="auto"/>
              </w:divBdr>
              <w:divsChild>
                <w:div w:id="848565652">
                  <w:marLeft w:val="0"/>
                  <w:marRight w:val="0"/>
                  <w:marTop w:val="0"/>
                  <w:marBottom w:val="0"/>
                  <w:divBdr>
                    <w:top w:val="none" w:sz="0" w:space="0" w:color="auto"/>
                    <w:left w:val="none" w:sz="0" w:space="0" w:color="auto"/>
                    <w:bottom w:val="none" w:sz="0" w:space="0" w:color="auto"/>
                    <w:right w:val="none" w:sz="0" w:space="0" w:color="auto"/>
                  </w:divBdr>
                </w:div>
                <w:div w:id="15475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6260">
          <w:marLeft w:val="0"/>
          <w:marRight w:val="0"/>
          <w:marTop w:val="0"/>
          <w:marBottom w:val="0"/>
          <w:divBdr>
            <w:top w:val="none" w:sz="0" w:space="0" w:color="auto"/>
            <w:left w:val="none" w:sz="0" w:space="0" w:color="auto"/>
            <w:bottom w:val="none" w:sz="0" w:space="0" w:color="auto"/>
            <w:right w:val="none" w:sz="0" w:space="0" w:color="auto"/>
          </w:divBdr>
          <w:divsChild>
            <w:div w:id="556429876">
              <w:marLeft w:val="0"/>
              <w:marRight w:val="0"/>
              <w:marTop w:val="0"/>
              <w:marBottom w:val="0"/>
              <w:divBdr>
                <w:top w:val="none" w:sz="0" w:space="0" w:color="auto"/>
                <w:left w:val="none" w:sz="0" w:space="0" w:color="auto"/>
                <w:bottom w:val="none" w:sz="0" w:space="0" w:color="auto"/>
                <w:right w:val="none" w:sz="0" w:space="0" w:color="auto"/>
              </w:divBdr>
              <w:divsChild>
                <w:div w:id="15992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88332">
          <w:marLeft w:val="0"/>
          <w:marRight w:val="0"/>
          <w:marTop w:val="0"/>
          <w:marBottom w:val="0"/>
          <w:divBdr>
            <w:top w:val="none" w:sz="0" w:space="0" w:color="auto"/>
            <w:left w:val="none" w:sz="0" w:space="0" w:color="auto"/>
            <w:bottom w:val="none" w:sz="0" w:space="0" w:color="auto"/>
            <w:right w:val="none" w:sz="0" w:space="0" w:color="auto"/>
          </w:divBdr>
          <w:divsChild>
            <w:div w:id="2095928375">
              <w:marLeft w:val="0"/>
              <w:marRight w:val="0"/>
              <w:marTop w:val="0"/>
              <w:marBottom w:val="0"/>
              <w:divBdr>
                <w:top w:val="none" w:sz="0" w:space="0" w:color="auto"/>
                <w:left w:val="none" w:sz="0" w:space="0" w:color="auto"/>
                <w:bottom w:val="none" w:sz="0" w:space="0" w:color="auto"/>
                <w:right w:val="none" w:sz="0" w:space="0" w:color="auto"/>
              </w:divBdr>
              <w:divsChild>
                <w:div w:id="1690639281">
                  <w:marLeft w:val="0"/>
                  <w:marRight w:val="0"/>
                  <w:marTop w:val="0"/>
                  <w:marBottom w:val="0"/>
                  <w:divBdr>
                    <w:top w:val="none" w:sz="0" w:space="0" w:color="auto"/>
                    <w:left w:val="none" w:sz="0" w:space="0" w:color="auto"/>
                    <w:bottom w:val="none" w:sz="0" w:space="0" w:color="auto"/>
                    <w:right w:val="none" w:sz="0" w:space="0" w:color="auto"/>
                  </w:divBdr>
                </w:div>
                <w:div w:id="17227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8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n.hui@ensait.fr" TargetMode="External"/><Relationship Id="rId13" Type="http://schemas.openxmlformats.org/officeDocument/2006/relationships/image" Target="media/image2.emf"/><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avier.legrand@ensait.fr" TargetMode="Externa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chart" Target="charts/chart1.xml"/><Relationship Id="rId28" Type="http://schemas.openxmlformats.org/officeDocument/2006/relationships/fontTable" Target="fontTable.xml"/><Relationship Id="rId10" Type="http://schemas.openxmlformats.org/officeDocument/2006/relationships/hyperlink" Target="mailto:peng.wang@ensait.fr"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chen.chen@ensait.fr" TargetMode="Externa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JMCQ\Desktop\CT%20Final.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TJMCQ\Desktop\CT%20Fi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sz="1600">
                <a:latin typeface="Times New Roman" panose="02020603050405020304" pitchFamily="18" charset="0"/>
                <a:cs typeface="Times New Roman" panose="02020603050405020304" pitchFamily="18" charset="0"/>
              </a:rPr>
              <a:t>Stree-Strain</a:t>
            </a:r>
          </a:p>
          <a:p>
            <a:pPr>
              <a:defRPr/>
            </a:pPr>
            <a:r>
              <a:rPr lang="fr-FR" sz="1400">
                <a:latin typeface="Times New Roman" panose="02020603050405020304" pitchFamily="18" charset="0"/>
                <a:cs typeface="Times New Roman" panose="02020603050405020304" pitchFamily="18" charset="0"/>
              </a:rPr>
              <a:t>(Radian)</a:t>
            </a:r>
          </a:p>
        </c:rich>
      </c:tx>
      <c:layout>
        <c:manualLayout>
          <c:xMode val="edge"/>
          <c:yMode val="edge"/>
          <c:x val="0.30261028882974772"/>
          <c:y val="1.1355377184598036E-3"/>
        </c:manualLayout>
      </c:layout>
      <c:overlay val="0"/>
    </c:title>
    <c:autoTitleDeleted val="0"/>
    <c:plotArea>
      <c:layout>
        <c:manualLayout>
          <c:layoutTarget val="inner"/>
          <c:xMode val="edge"/>
          <c:yMode val="edge"/>
          <c:x val="0.15026275059590921"/>
          <c:y val="0.23203383899249846"/>
          <c:w val="0.51738010558742009"/>
          <c:h val="0.60533096854620116"/>
        </c:manualLayout>
      </c:layout>
      <c:scatterChart>
        <c:scatterStyle val="smoothMarker"/>
        <c:varyColors val="0"/>
        <c:ser>
          <c:idx val="0"/>
          <c:order val="0"/>
          <c:tx>
            <c:strRef>
              <c:f>Feuil1!$Q$1</c:f>
              <c:strCache>
                <c:ptCount val="1"/>
                <c:pt idx="0">
                  <c:v>Reference Composite</c:v>
                </c:pt>
              </c:strCache>
            </c:strRef>
          </c:tx>
          <c:spPr>
            <a:ln w="22225"/>
          </c:spPr>
          <c:marker>
            <c:symbol val="none"/>
          </c:marker>
          <c:dLbls>
            <c:dLbl>
              <c:idx val="1145"/>
              <c:layout>
                <c:manualLayout>
                  <c:x val="-0.30278057370495165"/>
                  <c:y val="4.3062525063993683E-2"/>
                </c:manualLayout>
              </c:layout>
              <c:tx>
                <c:rich>
                  <a:bodyPr wrap="square" lIns="38100" tIns="19050" rIns="38100" bIns="19050" anchor="ctr">
                    <a:noAutofit/>
                  </a:bodyPr>
                  <a:lstStyle/>
                  <a:p>
                    <a:pPr>
                      <a:defRPr/>
                    </a:pPr>
                    <a:r>
                      <a:rPr lang="en-US" sz="1000" b="0" i="0" u="none" strike="noStrike" baseline="0">
                        <a:effectLst/>
                      </a:rPr>
                      <a:t>0,48</a:t>
                    </a:r>
                    <a:r>
                      <a:rPr lang="en-US" baseline="0"/>
                      <a:t>; </a:t>
                    </a:r>
                  </a:p>
                  <a:p>
                    <a:pPr>
                      <a:defRPr/>
                    </a:pPr>
                    <a:r>
                      <a:rPr lang="en-US" sz="1000" b="0" i="0" u="none" strike="noStrike" kern="1200" baseline="0">
                        <a:solidFill>
                          <a:sysClr val="windowText" lastClr="000000"/>
                        </a:solidFill>
                        <a:effectLst/>
                      </a:rPr>
                      <a:t>13923,12</a:t>
                    </a:r>
                    <a:endParaRPr lang="en-US"/>
                  </a:p>
                </c:rich>
              </c:tx>
              <c:spPr>
                <a:xfrm>
                  <a:off x="1082839" y="1537724"/>
                  <a:ext cx="602110" cy="364140"/>
                </a:xfrm>
                <a:solidFill>
                  <a:sysClr val="window" lastClr="FFFFFF"/>
                </a:solidFill>
                <a:ln w="9525" cap="flat" cmpd="sng" algn="ctr">
                  <a:solidFill>
                    <a:sysClr val="windowText" lastClr="000000">
                      <a:lumMod val="65000"/>
                      <a:lumOff val="35000"/>
                    </a:sysClr>
                  </a:solidFill>
                  <a:prstDash val="solid"/>
                  <a:round/>
                  <a:headEnd type="none" w="med" len="med"/>
                  <a:tailEnd type="none" w="med" len="med"/>
                </a:ln>
                <a:effectLst/>
              </c:sp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201774"/>
                        <a:gd name="adj2" fmla="val -40783"/>
                      </a:avLst>
                    </a:prstGeom>
                  </c15:spPr>
                  <c15:layout>
                    <c:manualLayout>
                      <c:w val="0.11624442053267142"/>
                      <c:h val="0.11582498820938854"/>
                    </c:manualLayout>
                  </c15:layout>
                </c:ext>
                <c:ext xmlns:c16="http://schemas.microsoft.com/office/drawing/2014/chart" uri="{C3380CC4-5D6E-409C-BE32-E72D297353CC}">
                  <c16:uniqueId val="{00000000-87A6-4991-AC78-81CF3C6AE6D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Feuil1!$P$2:$P$1246</c:f>
              <c:numCache>
                <c:formatCode>General</c:formatCode>
                <c:ptCount val="1245"/>
                <c:pt idx="0">
                  <c:v>2.4933332816655585E-4</c:v>
                </c:pt>
                <c:pt idx="1">
                  <c:v>6.2133325337704879E-4</c:v>
                </c:pt>
                <c:pt idx="2">
                  <c:v>1.1679994688625574E-3</c:v>
                </c:pt>
                <c:pt idx="3">
                  <c:v>1.6133319335836181E-3</c:v>
                </c:pt>
                <c:pt idx="4">
                  <c:v>2.0559971030101425E-3</c:v>
                </c:pt>
                <c:pt idx="5">
                  <c:v>2.4973281416683221E-3</c:v>
                </c:pt>
                <c:pt idx="6">
                  <c:v>2.9413248511193355E-3</c:v>
                </c:pt>
                <c:pt idx="7">
                  <c:v>3.3893203550096809E-3</c:v>
                </c:pt>
                <c:pt idx="8">
                  <c:v>3.8306479297549982E-3</c:v>
                </c:pt>
                <c:pt idx="9">
                  <c:v>4.2719740123073483E-3</c:v>
                </c:pt>
                <c:pt idx="10">
                  <c:v>4.7252981635027367E-3</c:v>
                </c:pt>
                <c:pt idx="11">
                  <c:v>5.1706205867799561E-3</c:v>
                </c:pt>
                <c:pt idx="12">
                  <c:v>5.6119410853196485E-3</c:v>
                </c:pt>
                <c:pt idx="13">
                  <c:v>6.0545926823088519E-3</c:v>
                </c:pt>
                <c:pt idx="14">
                  <c:v>6.4999084606538454E-3</c:v>
                </c:pt>
                <c:pt idx="15">
                  <c:v>6.9452216610340796E-3</c:v>
                </c:pt>
                <c:pt idx="16">
                  <c:v>7.3878655857902839E-3</c:v>
                </c:pt>
                <c:pt idx="17">
                  <c:v>7.8291733638569429E-3</c:v>
                </c:pt>
                <c:pt idx="18">
                  <c:v>8.2771443026835763E-3</c:v>
                </c:pt>
                <c:pt idx="19">
                  <c:v>8.726445151195257E-3</c:v>
                </c:pt>
                <c:pt idx="20">
                  <c:v>9.1664099280672363E-3</c:v>
                </c:pt>
                <c:pt idx="21">
                  <c:v>9.6063711562029801E-3</c:v>
                </c:pt>
                <c:pt idx="22">
                  <c:v>1.0054327857278958E-2</c:v>
                </c:pt>
                <c:pt idx="23">
                  <c:v>1.0500947336854496E-2</c:v>
                </c:pt>
                <c:pt idx="24">
                  <c:v>1.0940896758898776E-2</c:v>
                </c:pt>
                <c:pt idx="25">
                  <c:v>1.1384841427219789E-2</c:v>
                </c:pt>
                <c:pt idx="26">
                  <c:v>1.1834114194578383E-2</c:v>
                </c:pt>
                <c:pt idx="27">
                  <c:v>1.227804965540554E-2</c:v>
                </c:pt>
                <c:pt idx="28">
                  <c:v>1.2724646511561357E-2</c:v>
                </c:pt>
                <c:pt idx="29">
                  <c:v>1.3165905883144945E-2</c:v>
                </c:pt>
                <c:pt idx="30">
                  <c:v>1.3607160127429506E-2</c:v>
                </c:pt>
                <c:pt idx="31">
                  <c:v>1.4056407493020895E-2</c:v>
                </c:pt>
                <c:pt idx="32">
                  <c:v>1.44989839198421E-2</c:v>
                </c:pt>
                <c:pt idx="33">
                  <c:v>1.4938888594909975E-2</c:v>
                </c:pt>
                <c:pt idx="34">
                  <c:v>1.5386785594900761E-2</c:v>
                </c:pt>
                <c:pt idx="35">
                  <c:v>1.583467642095069E-2</c:v>
                </c:pt>
                <c:pt idx="36">
                  <c:v>1.6277228973553551E-2</c:v>
                </c:pt>
                <c:pt idx="37">
                  <c:v>1.6718442189141789E-2</c:v>
                </c:pt>
                <c:pt idx="38">
                  <c:v>1.7163647717118685E-2</c:v>
                </c:pt>
                <c:pt idx="39">
                  <c:v>1.7607513520609838E-2</c:v>
                </c:pt>
                <c:pt idx="40">
                  <c:v>1.8054038183233052E-2</c:v>
                </c:pt>
                <c:pt idx="41">
                  <c:v>1.8493891259862987E-2</c:v>
                </c:pt>
                <c:pt idx="42">
                  <c:v>1.8940401455942408E-2</c:v>
                </c:pt>
                <c:pt idx="43">
                  <c:v>1.9390902595369974E-2</c:v>
                </c:pt>
                <c:pt idx="44">
                  <c:v>1.9834731819779815E-2</c:v>
                </c:pt>
                <c:pt idx="45">
                  <c:v>2.0273222087999691E-2</c:v>
                </c:pt>
                <c:pt idx="46">
                  <c:v>2.0718368365599239E-2</c:v>
                </c:pt>
                <c:pt idx="47">
                  <c:v>2.116350643127058E-2</c:v>
                </c:pt>
                <c:pt idx="48">
                  <c:v>2.1604637975936033E-2</c:v>
                </c:pt>
                <c:pt idx="49">
                  <c:v>2.2047093796435047E-2</c:v>
                </c:pt>
                <c:pt idx="50">
                  <c:v>2.2496204277883906E-2</c:v>
                </c:pt>
                <c:pt idx="51">
                  <c:v>2.2942640419896115E-2</c:v>
                </c:pt>
                <c:pt idx="52">
                  <c:v>2.3386402207012141E-2</c:v>
                </c:pt>
                <c:pt idx="53">
                  <c:v>2.3827489629142377E-2</c:v>
                </c:pt>
                <c:pt idx="54">
                  <c:v>2.4268567778050226E-2</c:v>
                </c:pt>
                <c:pt idx="55">
                  <c:v>2.4714966559351272E-2</c:v>
                </c:pt>
                <c:pt idx="56">
                  <c:v>2.5160022999437988E-2</c:v>
                </c:pt>
                <c:pt idx="57">
                  <c:v>2.5602404551578355E-2</c:v>
                </c:pt>
                <c:pt idx="58">
                  <c:v>2.605010579655093E-2</c:v>
                </c:pt>
                <c:pt idx="59">
                  <c:v>2.6497796596625964E-2</c:v>
                </c:pt>
                <c:pt idx="60">
                  <c:v>2.6941479675818107E-2</c:v>
                </c:pt>
                <c:pt idx="61">
                  <c:v>2.7381155144183916E-2</c:v>
                </c:pt>
                <c:pt idx="62">
                  <c:v>2.7823484626816202E-2</c:v>
                </c:pt>
                <c:pt idx="63">
                  <c:v>2.8268467755763416E-2</c:v>
                </c:pt>
                <c:pt idx="64">
                  <c:v>2.8713439687132469E-2</c:v>
                </c:pt>
                <c:pt idx="65">
                  <c:v>2.9155735844860482E-2</c:v>
                </c:pt>
                <c:pt idx="66">
                  <c:v>2.9600684923441013E-2</c:v>
                </c:pt>
                <c:pt idx="67">
                  <c:v>3.0048286538110924E-2</c:v>
                </c:pt>
                <c:pt idx="68">
                  <c:v>3.0494544015526353E-2</c:v>
                </c:pt>
                <c:pt idx="69">
                  <c:v>3.0931464940018125E-2</c:v>
                </c:pt>
                <c:pt idx="70">
                  <c:v>3.1375034159028918E-2</c:v>
                </c:pt>
                <c:pt idx="71">
                  <c:v>3.1821254995584275E-2</c:v>
                </c:pt>
                <c:pt idx="72">
                  <c:v>3.2264799264813585E-2</c:v>
                </c:pt>
                <c:pt idx="73">
                  <c:v>3.2708330834994324E-2</c:v>
                </c:pt>
                <c:pt idx="74">
                  <c:v>3.3154513268894008E-2</c:v>
                </c:pt>
                <c:pt idx="75">
                  <c:v>3.3600682497627363E-2</c:v>
                </c:pt>
                <c:pt idx="76">
                  <c:v>3.4046838344153445E-2</c:v>
                </c:pt>
                <c:pt idx="77">
                  <c:v>3.4487653640051782E-2</c:v>
                </c:pt>
                <c:pt idx="78">
                  <c:v>3.492579211297802E-2</c:v>
                </c:pt>
                <c:pt idx="79">
                  <c:v>3.5373238834574446E-2</c:v>
                </c:pt>
                <c:pt idx="80">
                  <c:v>3.5819339763357737E-2</c:v>
                </c:pt>
                <c:pt idx="81">
                  <c:v>3.625876852572426E-2</c:v>
                </c:pt>
                <c:pt idx="82">
                  <c:v>3.67035094322469E-2</c:v>
                </c:pt>
                <c:pt idx="83">
                  <c:v>3.7152230295198756E-2</c:v>
                </c:pt>
                <c:pt idx="84">
                  <c:v>3.7596941842586377E-2</c:v>
                </c:pt>
                <c:pt idx="85">
                  <c:v>3.8034981487259555E-2</c:v>
                </c:pt>
                <c:pt idx="86">
                  <c:v>3.8478331971053846E-2</c:v>
                </c:pt>
                <c:pt idx="87">
                  <c:v>3.8922998635743354E-2</c:v>
                </c:pt>
                <c:pt idx="88">
                  <c:v>3.9368981168736571E-2</c:v>
                </c:pt>
                <c:pt idx="89">
                  <c:v>3.9810954370106552E-2</c:v>
                </c:pt>
                <c:pt idx="90">
                  <c:v>4.0254243184467575E-2</c:v>
                </c:pt>
                <c:pt idx="91">
                  <c:v>4.0701509548382482E-2</c:v>
                </c:pt>
                <c:pt idx="92">
                  <c:v>4.1150090696354738E-2</c:v>
                </c:pt>
                <c:pt idx="93">
                  <c:v>4.1586676022158389E-2</c:v>
                </c:pt>
                <c:pt idx="94">
                  <c:v>4.202723842566583E-2</c:v>
                </c:pt>
                <c:pt idx="95">
                  <c:v>4.247443915418686E-2</c:v>
                </c:pt>
                <c:pt idx="96">
                  <c:v>4.2916299369167896E-2</c:v>
                </c:pt>
                <c:pt idx="97">
                  <c:v>4.3358142816495249E-2</c:v>
                </c:pt>
                <c:pt idx="98">
                  <c:v>4.3805292431581884E-2</c:v>
                </c:pt>
                <c:pt idx="99">
                  <c:v>4.4248432346330684E-2</c:v>
                </c:pt>
                <c:pt idx="100">
                  <c:v>4.4695546887283562E-2</c:v>
                </c:pt>
                <c:pt idx="101">
                  <c:v>4.5135990454573234E-2</c:v>
                </c:pt>
                <c:pt idx="102">
                  <c:v>4.5573755367151504E-2</c:v>
                </c:pt>
                <c:pt idx="103">
                  <c:v>4.6020816385055514E-2</c:v>
                </c:pt>
                <c:pt idx="104">
                  <c:v>4.6466528538481704E-2</c:v>
                </c:pt>
                <c:pt idx="105">
                  <c:v>4.6908231013180465E-2</c:v>
                </c:pt>
                <c:pt idx="106">
                  <c:v>4.7352575863603155E-2</c:v>
                </c:pt>
                <c:pt idx="107">
                  <c:v>4.7798232291528457E-2</c:v>
                </c:pt>
                <c:pt idx="108">
                  <c:v>4.8243869719412101E-2</c:v>
                </c:pt>
                <c:pt idx="109">
                  <c:v>4.8684167270332313E-2</c:v>
                </c:pt>
                <c:pt idx="110">
                  <c:v>4.9123115812730669E-2</c:v>
                </c:pt>
                <c:pt idx="111">
                  <c:v>4.9567365652905523E-2</c:v>
                </c:pt>
                <c:pt idx="112">
                  <c:v>5.0012925914025848E-2</c:v>
                </c:pt>
                <c:pt idx="113">
                  <c:v>5.045580641863473E-2</c:v>
                </c:pt>
                <c:pt idx="114">
                  <c:v>5.0897337232023811E-2</c:v>
                </c:pt>
                <c:pt idx="115">
                  <c:v>5.1345497292981386E-2</c:v>
                </c:pt>
                <c:pt idx="116">
                  <c:v>5.1789647431430164E-2</c:v>
                </c:pt>
                <c:pt idx="117">
                  <c:v>5.2231117721510067E-2</c:v>
                </c:pt>
                <c:pt idx="118">
                  <c:v>5.26699083592434E-2</c:v>
                </c:pt>
                <c:pt idx="119">
                  <c:v>5.3112667424936179E-2</c:v>
                </c:pt>
                <c:pt idx="120">
                  <c:v>5.3560723697530607E-2</c:v>
                </c:pt>
                <c:pt idx="121">
                  <c:v>5.400609954938182E-2</c:v>
                </c:pt>
                <c:pt idx="122">
                  <c:v>5.4442148263726627E-2</c:v>
                </c:pt>
                <c:pt idx="123">
                  <c:v>5.4890140144514779E-2</c:v>
                </c:pt>
                <c:pt idx="124">
                  <c:v>5.5340768480150238E-2</c:v>
                </c:pt>
                <c:pt idx="125">
                  <c:v>5.5774094865404529E-2</c:v>
                </c:pt>
                <c:pt idx="126">
                  <c:v>5.6214045908869172E-2</c:v>
                </c:pt>
                <c:pt idx="127">
                  <c:v>5.666194951569796E-2</c:v>
                </c:pt>
                <c:pt idx="128">
                  <c:v>5.7101856424821656E-2</c:v>
                </c:pt>
                <c:pt idx="129">
                  <c:v>5.7547056902766354E-2</c:v>
                </c:pt>
                <c:pt idx="130">
                  <c:v>5.7989576835755154E-2</c:v>
                </c:pt>
                <c:pt idx="131">
                  <c:v>5.84307452467265E-2</c:v>
                </c:pt>
                <c:pt idx="132">
                  <c:v>5.8878534473003494E-2</c:v>
                </c:pt>
                <c:pt idx="133">
                  <c:v>5.9320985475355296E-2</c:v>
                </c:pt>
                <c:pt idx="134">
                  <c:v>5.9755441761474154E-2</c:v>
                </c:pt>
                <c:pt idx="135">
                  <c:v>6.0201832033935788E-2</c:v>
                </c:pt>
                <c:pt idx="136">
                  <c:v>6.0650855156230199E-2</c:v>
                </c:pt>
                <c:pt idx="137">
                  <c:v>6.1089226890376901E-2</c:v>
                </c:pt>
                <c:pt idx="138">
                  <c:v>6.1530231701446274E-2</c:v>
                </c:pt>
                <c:pt idx="139">
                  <c:v>6.1976525425614541E-2</c:v>
                </c:pt>
                <c:pt idx="140">
                  <c:v>6.2422794430762749E-2</c:v>
                </c:pt>
                <c:pt idx="141">
                  <c:v>6.2861070115698373E-2</c:v>
                </c:pt>
                <c:pt idx="142">
                  <c:v>6.3299321620700649E-2</c:v>
                </c:pt>
                <c:pt idx="143">
                  <c:v>6.3744188396779963E-2</c:v>
                </c:pt>
                <c:pt idx="144">
                  <c:v>6.4186374214377076E-2</c:v>
                </c:pt>
                <c:pt idx="145">
                  <c:v>6.4629862670210911E-2</c:v>
                </c:pt>
                <c:pt idx="146">
                  <c:v>6.5077308753698535E-2</c:v>
                </c:pt>
                <c:pt idx="147">
                  <c:v>6.5515435420122392E-2</c:v>
                </c:pt>
                <c:pt idx="148">
                  <c:v>6.5964157227770256E-2</c:v>
                </c:pt>
                <c:pt idx="149">
                  <c:v>6.6404887663738282E-2</c:v>
                </c:pt>
                <c:pt idx="150">
                  <c:v>6.6838955340755332E-2</c:v>
                </c:pt>
                <c:pt idx="151">
                  <c:v>6.7282288946516389E-2</c:v>
                </c:pt>
                <c:pt idx="152">
                  <c:v>6.7730904972026967E-2</c:v>
                </c:pt>
                <c:pt idx="153">
                  <c:v>6.8172857966848827E-2</c:v>
                </c:pt>
                <c:pt idx="154">
                  <c:v>6.8613457224588031E-2</c:v>
                </c:pt>
                <c:pt idx="155">
                  <c:v>6.905801075788108E-2</c:v>
                </c:pt>
                <c:pt idx="156">
                  <c:v>6.95025369538117E-2</c:v>
                </c:pt>
                <c:pt idx="157">
                  <c:v>6.9943055176583238E-2</c:v>
                </c:pt>
                <c:pt idx="158">
                  <c:v>7.0380892732187297E-2</c:v>
                </c:pt>
                <c:pt idx="159">
                  <c:v>7.0821356574948077E-2</c:v>
                </c:pt>
                <c:pt idx="160">
                  <c:v>7.1264446040609525E-2</c:v>
                </c:pt>
                <c:pt idx="161">
                  <c:v>7.1712813432588132E-2</c:v>
                </c:pt>
                <c:pt idx="162">
                  <c:v>7.2150540716228131E-2</c:v>
                </c:pt>
                <c:pt idx="163">
                  <c:v>7.2590892944719834E-2</c:v>
                </c:pt>
                <c:pt idx="164">
                  <c:v>7.3040500608838946E-2</c:v>
                </c:pt>
                <c:pt idx="165">
                  <c:v>7.34807956694674E-2</c:v>
                </c:pt>
                <c:pt idx="166">
                  <c:v>7.3915757945222094E-2</c:v>
                </c:pt>
                <c:pt idx="167">
                  <c:v>7.4358648055681528E-2</c:v>
                </c:pt>
                <c:pt idx="168">
                  <c:v>7.4802834829795717E-2</c:v>
                </c:pt>
                <c:pt idx="169">
                  <c:v>7.5246992033220994E-2</c:v>
                </c:pt>
                <c:pt idx="170">
                  <c:v>7.5688468075052834E-2</c:v>
                </c:pt>
                <c:pt idx="171">
                  <c:v>7.6128588938166306E-2</c:v>
                </c:pt>
                <c:pt idx="172">
                  <c:v>7.657530790750465E-2</c:v>
                </c:pt>
                <c:pt idx="173">
                  <c:v>7.7019345377894802E-2</c:v>
                </c:pt>
                <c:pt idx="174">
                  <c:v>7.7454074971861353E-2</c:v>
                </c:pt>
                <c:pt idx="175">
                  <c:v>7.7892751014215139E-2</c:v>
                </c:pt>
                <c:pt idx="176">
                  <c:v>7.8339348027895495E-2</c:v>
                </c:pt>
                <c:pt idx="177">
                  <c:v>7.8781938506600188E-2</c:v>
                </c:pt>
                <c:pt idx="178">
                  <c:v>7.9219198128083909E-2</c:v>
                </c:pt>
                <c:pt idx="179">
                  <c:v>7.9661726957189011E-2</c:v>
                </c:pt>
                <c:pt idx="180">
                  <c:v>8.0110848498396142E-2</c:v>
                </c:pt>
                <c:pt idx="181">
                  <c:v>8.0546690651796302E-2</c:v>
                </c:pt>
                <c:pt idx="182">
                  <c:v>8.0986475963319912E-2</c:v>
                </c:pt>
                <c:pt idx="183">
                  <c:v>8.1426229881046419E-2</c:v>
                </c:pt>
                <c:pt idx="184">
                  <c:v>8.1869925488677525E-2</c:v>
                </c:pt>
                <c:pt idx="185">
                  <c:v>8.2316237430460265E-2</c:v>
                </c:pt>
                <c:pt idx="186">
                  <c:v>8.2755895396294091E-2</c:v>
                </c:pt>
                <c:pt idx="187">
                  <c:v>8.3195521297947536E-2</c:v>
                </c:pt>
                <c:pt idx="188">
                  <c:v>8.3641735108416021E-2</c:v>
                </c:pt>
                <c:pt idx="189">
                  <c:v>8.4082619822542629E-2</c:v>
                </c:pt>
                <c:pt idx="190">
                  <c:v>8.4516852618430421E-2</c:v>
                </c:pt>
                <c:pt idx="191">
                  <c:v>8.4957672135234877E-2</c:v>
                </c:pt>
                <c:pt idx="192">
                  <c:v>8.5399782189529552E-2</c:v>
                </c:pt>
                <c:pt idx="193">
                  <c:v>8.5843182312449945E-2</c:v>
                </c:pt>
                <c:pt idx="194">
                  <c:v>8.6285225169688631E-2</c:v>
                </c:pt>
                <c:pt idx="195">
                  <c:v>8.6724587565109104E-2</c:v>
                </c:pt>
                <c:pt idx="196">
                  <c:v>8.7167886081705823E-2</c:v>
                </c:pt>
                <c:pt idx="197">
                  <c:v>8.7611150254585116E-2</c:v>
                </c:pt>
                <c:pt idx="198">
                  <c:v>8.8046441776449283E-2</c:v>
                </c:pt>
                <c:pt idx="199">
                  <c:v>8.8483022770255992E-2</c:v>
                </c:pt>
                <c:pt idx="200">
                  <c:v>8.8930152488827477E-2</c:v>
                </c:pt>
                <c:pt idx="201">
                  <c:v>8.9375923846723132E-2</c:v>
                </c:pt>
                <c:pt idx="202">
                  <c:v>8.9815046563534562E-2</c:v>
                </c:pt>
                <c:pt idx="203">
                  <c:v>9.0255457053362478E-2</c:v>
                </c:pt>
                <c:pt idx="204">
                  <c:v>9.069847722927897E-2</c:v>
                </c:pt>
                <c:pt idx="205">
                  <c:v>9.1137494841639383E-2</c:v>
                </c:pt>
                <c:pt idx="206">
                  <c:v>9.1573832861783527E-2</c:v>
                </c:pt>
                <c:pt idx="207">
                  <c:v>9.2010135917291277E-2</c:v>
                </c:pt>
                <c:pt idx="208">
                  <c:v>9.2455657632828508E-2</c:v>
                </c:pt>
                <c:pt idx="209">
                  <c:v>9.2902464402239371E-2</c:v>
                </c:pt>
                <c:pt idx="210">
                  <c:v>9.3339981728350022E-2</c:v>
                </c:pt>
                <c:pt idx="211">
                  <c:v>9.3777463218716203E-2</c:v>
                </c:pt>
                <c:pt idx="212">
                  <c:v>9.422283790263028E-2</c:v>
                </c:pt>
                <c:pt idx="213">
                  <c:v>9.466024657547871E-2</c:v>
                </c:pt>
                <c:pt idx="214">
                  <c:v>9.5097618920769372E-2</c:v>
                </c:pt>
                <c:pt idx="215">
                  <c:v>9.5537597177193817E-2</c:v>
                </c:pt>
                <c:pt idx="216">
                  <c:v>9.597885942388025E-2</c:v>
                </c:pt>
                <c:pt idx="217">
                  <c:v>9.6425368083007681E-2</c:v>
                </c:pt>
                <c:pt idx="218">
                  <c:v>9.6865233871878523E-2</c:v>
                </c:pt>
                <c:pt idx="219">
                  <c:v>9.7302420564747957E-2</c:v>
                </c:pt>
                <c:pt idx="220">
                  <c:v>9.774353185561252E-2</c:v>
                </c:pt>
                <c:pt idx="221">
                  <c:v>9.8185925511260194E-2</c:v>
                </c:pt>
                <c:pt idx="222">
                  <c:v>9.8621678583200645E-2</c:v>
                </c:pt>
                <c:pt idx="223">
                  <c:v>9.9060034668903202E-2</c:v>
                </c:pt>
                <c:pt idx="224">
                  <c:v>9.9500992916130182E-2</c:v>
                </c:pt>
                <c:pt idx="225">
                  <c:v>9.9947192580069399E-2</c:v>
                </c:pt>
                <c:pt idx="226">
                  <c:v>0.1003867526124104</c:v>
                </c:pt>
                <c:pt idx="227">
                  <c:v>0.10082231424986353</c:v>
                </c:pt>
                <c:pt idx="228">
                  <c:v>0.10126311633942799</c:v>
                </c:pt>
                <c:pt idx="229">
                  <c:v>0.10170519853437955</c:v>
                </c:pt>
                <c:pt idx="230">
                  <c:v>0.10214328243111433</c:v>
                </c:pt>
                <c:pt idx="231">
                  <c:v>0.10257736893096314</c:v>
                </c:pt>
                <c:pt idx="232">
                  <c:v>0.1030206512756414</c:v>
                </c:pt>
                <c:pt idx="233">
                  <c:v>0.10346521210421761</c:v>
                </c:pt>
                <c:pt idx="234">
                  <c:v>0.10390445593551638</c:v>
                </c:pt>
                <c:pt idx="235">
                  <c:v>0.104339702922884</c:v>
                </c:pt>
                <c:pt idx="236">
                  <c:v>0.10478282272962559</c:v>
                </c:pt>
                <c:pt idx="237">
                  <c:v>0.10522326399008181</c:v>
                </c:pt>
                <c:pt idx="238">
                  <c:v>0.10566102727359186</c:v>
                </c:pt>
                <c:pt idx="239">
                  <c:v>0.10609479476984443</c:v>
                </c:pt>
                <c:pt idx="240">
                  <c:v>0.10653643174456305</c:v>
                </c:pt>
                <c:pt idx="241">
                  <c:v>0.10698198140235174</c:v>
                </c:pt>
                <c:pt idx="242">
                  <c:v>0.10741958039044433</c:v>
                </c:pt>
                <c:pt idx="243">
                  <c:v>0.10785582020060422</c:v>
                </c:pt>
                <c:pt idx="244">
                  <c:v>0.10829728983325543</c:v>
                </c:pt>
                <c:pt idx="245">
                  <c:v>0.10873739946078957</c:v>
                </c:pt>
                <c:pt idx="246">
                  <c:v>0.10917351428950012</c:v>
                </c:pt>
                <c:pt idx="247">
                  <c:v>0.10960958742765409</c:v>
                </c:pt>
                <c:pt idx="248">
                  <c:v>0.11005088771909723</c:v>
                </c:pt>
                <c:pt idx="249">
                  <c:v>0.11049346209818213</c:v>
                </c:pt>
                <c:pt idx="250">
                  <c:v>0.11093335903562233</c:v>
                </c:pt>
                <c:pt idx="251">
                  <c:v>0.11137189600388707</c:v>
                </c:pt>
                <c:pt idx="252">
                  <c:v>0.11181038996147877</c:v>
                </c:pt>
                <c:pt idx="253">
                  <c:v>0.11225015734996596</c:v>
                </c:pt>
                <c:pt idx="254">
                  <c:v>0.11268724819565169</c:v>
                </c:pt>
                <c:pt idx="255">
                  <c:v>0.11312166311783575</c:v>
                </c:pt>
                <c:pt idx="256">
                  <c:v>0.11356130001747305</c:v>
                </c:pt>
                <c:pt idx="257">
                  <c:v>0.11400484107166796</c:v>
                </c:pt>
                <c:pt idx="258">
                  <c:v>0.11444570518847472</c:v>
                </c:pt>
                <c:pt idx="259">
                  <c:v>0.11487862974732653</c:v>
                </c:pt>
                <c:pt idx="260">
                  <c:v>0.11531808946700681</c:v>
                </c:pt>
                <c:pt idx="261">
                  <c:v>0.11575750445117022</c:v>
                </c:pt>
                <c:pt idx="262">
                  <c:v>0.11619424371232942</c:v>
                </c:pt>
                <c:pt idx="263">
                  <c:v>0.11662962317281841</c:v>
                </c:pt>
                <c:pt idx="264">
                  <c:v>0.11706890365204513</c:v>
                </c:pt>
                <c:pt idx="265">
                  <c:v>0.11751339877234286</c:v>
                </c:pt>
                <c:pt idx="266">
                  <c:v>0.11795258777510223</c:v>
                </c:pt>
                <c:pt idx="267">
                  <c:v>0.11839041633548844</c:v>
                </c:pt>
                <c:pt idx="268">
                  <c:v>0.11882688470280731</c:v>
                </c:pt>
                <c:pt idx="269">
                  <c:v>0.1192659365017954</c:v>
                </c:pt>
                <c:pt idx="270">
                  <c:v>0.11970362778650687</c:v>
                </c:pt>
                <c:pt idx="271">
                  <c:v>0.12013864462975786</c:v>
                </c:pt>
                <c:pt idx="272">
                  <c:v>0.12057361578778802</c:v>
                </c:pt>
                <c:pt idx="273">
                  <c:v>0.12101905232463597</c:v>
                </c:pt>
                <c:pt idx="274">
                  <c:v>0.12145787180992039</c:v>
                </c:pt>
                <c:pt idx="275">
                  <c:v>0.12189007618939077</c:v>
                </c:pt>
                <c:pt idx="276">
                  <c:v>0.122328802214916</c:v>
                </c:pt>
                <c:pt idx="277">
                  <c:v>0.12276748091741116</c:v>
                </c:pt>
                <c:pt idx="278">
                  <c:v>0.12320479893963274</c:v>
                </c:pt>
                <c:pt idx="279">
                  <c:v>0.12364075654792096</c:v>
                </c:pt>
                <c:pt idx="280">
                  <c:v>0.12407797983382983</c:v>
                </c:pt>
                <c:pt idx="281">
                  <c:v>0.12452040650965773</c:v>
                </c:pt>
                <c:pt idx="282">
                  <c:v>0.12496147156903317</c:v>
                </c:pt>
                <c:pt idx="283">
                  <c:v>0.12539461289992676</c:v>
                </c:pt>
                <c:pt idx="284">
                  <c:v>0.12583033160474574</c:v>
                </c:pt>
                <c:pt idx="285">
                  <c:v>0.12627125103399073</c:v>
                </c:pt>
                <c:pt idx="286">
                  <c:v>0.12670687294700841</c:v>
                </c:pt>
                <c:pt idx="287">
                  <c:v>0.12713982272483026</c:v>
                </c:pt>
                <c:pt idx="288">
                  <c:v>0.12757665983709643</c:v>
                </c:pt>
                <c:pt idx="289">
                  <c:v>0.12801869440537958</c:v>
                </c:pt>
                <c:pt idx="290">
                  <c:v>0.12845674432026036</c:v>
                </c:pt>
                <c:pt idx="291">
                  <c:v>0.12889343336509182</c:v>
                </c:pt>
                <c:pt idx="292">
                  <c:v>0.12932745066989004</c:v>
                </c:pt>
                <c:pt idx="293">
                  <c:v>0.12976535200671949</c:v>
                </c:pt>
                <c:pt idx="294">
                  <c:v>0.13020320330105425</c:v>
                </c:pt>
                <c:pt idx="295">
                  <c:v>0.13063707227237609</c:v>
                </c:pt>
                <c:pt idx="296">
                  <c:v>0.13107220234266356</c:v>
                </c:pt>
                <c:pt idx="297">
                  <c:v>0.13151514493276584</c:v>
                </c:pt>
                <c:pt idx="298">
                  <c:v>0.13195410486959655</c:v>
                </c:pt>
                <c:pt idx="299">
                  <c:v>0.13238908336471128</c:v>
                </c:pt>
                <c:pt idx="300">
                  <c:v>0.13282532142137377</c:v>
                </c:pt>
                <c:pt idx="301">
                  <c:v>0.13326019883504361</c:v>
                </c:pt>
                <c:pt idx="302">
                  <c:v>0.13369764483433103</c:v>
                </c:pt>
                <c:pt idx="303">
                  <c:v>0.13413242038867651</c:v>
                </c:pt>
                <c:pt idx="304">
                  <c:v>0.13456452626312002</c:v>
                </c:pt>
                <c:pt idx="305">
                  <c:v>0.13500574584868594</c:v>
                </c:pt>
                <c:pt idx="306">
                  <c:v>0.13544691255447974</c:v>
                </c:pt>
                <c:pt idx="307">
                  <c:v>0.13588148189363039</c:v>
                </c:pt>
                <c:pt idx="308">
                  <c:v>0.13631338217648997</c:v>
                </c:pt>
                <c:pt idx="309">
                  <c:v>0.13675177406700528</c:v>
                </c:pt>
                <c:pt idx="310">
                  <c:v>0.13718749627779295</c:v>
                </c:pt>
                <c:pt idx="311">
                  <c:v>0.13762054959581943</c:v>
                </c:pt>
                <c:pt idx="312">
                  <c:v>0.1380561671386886</c:v>
                </c:pt>
                <c:pt idx="313">
                  <c:v>0.13849696364542169</c:v>
                </c:pt>
                <c:pt idx="314">
                  <c:v>0.13893509047017955</c:v>
                </c:pt>
                <c:pt idx="315">
                  <c:v>0.13937185601604579</c:v>
                </c:pt>
                <c:pt idx="316">
                  <c:v>0.13980464572266277</c:v>
                </c:pt>
                <c:pt idx="317">
                  <c:v>0.14023869000155145</c:v>
                </c:pt>
                <c:pt idx="318">
                  <c:v>0.14067660246079688</c:v>
                </c:pt>
                <c:pt idx="319">
                  <c:v>0.14110923277758672</c:v>
                </c:pt>
                <c:pt idx="320">
                  <c:v>0.14154180992495702</c:v>
                </c:pt>
                <c:pt idx="321">
                  <c:v>0.14198348020354734</c:v>
                </c:pt>
                <c:pt idx="322">
                  <c:v>0.14242117531000945</c:v>
                </c:pt>
                <c:pt idx="323">
                  <c:v>0.14285489656066488</c:v>
                </c:pt>
                <c:pt idx="324">
                  <c:v>0.14328725755847199</c:v>
                </c:pt>
                <c:pt idx="325">
                  <c:v>0.1437221765852835</c:v>
                </c:pt>
                <c:pt idx="326">
                  <c:v>0.14415834668624997</c:v>
                </c:pt>
                <c:pt idx="327">
                  <c:v>0.1445931559098679</c:v>
                </c:pt>
                <c:pt idx="328">
                  <c:v>0.14502791008293237</c:v>
                </c:pt>
                <c:pt idx="329">
                  <c:v>0.14546391437059727</c:v>
                </c:pt>
                <c:pt idx="330">
                  <c:v>0.14590377841978741</c:v>
                </c:pt>
                <c:pt idx="331">
                  <c:v>0.14633836568383363</c:v>
                </c:pt>
                <c:pt idx="332">
                  <c:v>0.14676767801248369</c:v>
                </c:pt>
                <c:pt idx="333">
                  <c:v>0.14720476375866934</c:v>
                </c:pt>
                <c:pt idx="334">
                  <c:v>0.1476391838966753</c:v>
                </c:pt>
                <c:pt idx="335">
                  <c:v>0.14807224359604429</c:v>
                </c:pt>
                <c:pt idx="336">
                  <c:v>0.14850655149753214</c:v>
                </c:pt>
                <c:pt idx="337">
                  <c:v>0.14894341091337548</c:v>
                </c:pt>
                <c:pt idx="338">
                  <c:v>0.14938021306201993</c:v>
                </c:pt>
                <c:pt idx="339">
                  <c:v>0.14981565415808104</c:v>
                </c:pt>
                <c:pt idx="340">
                  <c:v>0.15024582418122315</c:v>
                </c:pt>
                <c:pt idx="341">
                  <c:v>0.15067724147507716</c:v>
                </c:pt>
                <c:pt idx="342">
                  <c:v>0.15111642096595726</c:v>
                </c:pt>
                <c:pt idx="343">
                  <c:v>0.15154902700786546</c:v>
                </c:pt>
                <c:pt idx="344">
                  <c:v>0.15198027312272264</c:v>
                </c:pt>
                <c:pt idx="345">
                  <c:v>0.15242058046505019</c:v>
                </c:pt>
                <c:pt idx="346">
                  <c:v>0.15285692099140658</c:v>
                </c:pt>
                <c:pt idx="347">
                  <c:v>0.15329190061574638</c:v>
                </c:pt>
                <c:pt idx="348">
                  <c:v>0.15372161349113073</c:v>
                </c:pt>
                <c:pt idx="349">
                  <c:v>0.15415387295131758</c:v>
                </c:pt>
                <c:pt idx="350">
                  <c:v>0.15458737607545056</c:v>
                </c:pt>
                <c:pt idx="351">
                  <c:v>0.15502212218553527</c:v>
                </c:pt>
                <c:pt idx="352">
                  <c:v>0.15545420648966632</c:v>
                </c:pt>
                <c:pt idx="353">
                  <c:v>0.15588883467139072</c:v>
                </c:pt>
                <c:pt idx="354">
                  <c:v>0.1563273065273561</c:v>
                </c:pt>
                <c:pt idx="355">
                  <c:v>0.15676311611879998</c:v>
                </c:pt>
                <c:pt idx="356">
                  <c:v>0.1571897610783114</c:v>
                </c:pt>
                <c:pt idx="357">
                  <c:v>0.15762024979048328</c:v>
                </c:pt>
                <c:pt idx="358">
                  <c:v>0.15805848141015377</c:v>
                </c:pt>
                <c:pt idx="359">
                  <c:v>0.15849145134227818</c:v>
                </c:pt>
                <c:pt idx="360">
                  <c:v>0.15892436135753876</c:v>
                </c:pt>
                <c:pt idx="361">
                  <c:v>0.15935981082376652</c:v>
                </c:pt>
                <c:pt idx="362">
                  <c:v>0.15979519934727379</c:v>
                </c:pt>
                <c:pt idx="363">
                  <c:v>0.16023052677582081</c:v>
                </c:pt>
                <c:pt idx="364">
                  <c:v>0.16065799768463848</c:v>
                </c:pt>
                <c:pt idx="365">
                  <c:v>0.16108670840998812</c:v>
                </c:pt>
                <c:pt idx="366">
                  <c:v>0.16152315251382832</c:v>
                </c:pt>
                <c:pt idx="367">
                  <c:v>0.16195953455073581</c:v>
                </c:pt>
                <c:pt idx="368">
                  <c:v>0.16238806348898033</c:v>
                </c:pt>
                <c:pt idx="369">
                  <c:v>0.16282172545620072</c:v>
                </c:pt>
                <c:pt idx="370">
                  <c:v>0.16325921997591453</c:v>
                </c:pt>
                <c:pt idx="371">
                  <c:v>0.16369016182772497</c:v>
                </c:pt>
                <c:pt idx="372">
                  <c:v>0.16411844685947069</c:v>
                </c:pt>
                <c:pt idx="373">
                  <c:v>0.1645505638145115</c:v>
                </c:pt>
                <c:pt idx="374">
                  <c:v>0.16498391613510524</c:v>
                </c:pt>
                <c:pt idx="375">
                  <c:v>0.16541850311105233</c:v>
                </c:pt>
                <c:pt idx="376">
                  <c:v>0.16585043305081235</c:v>
                </c:pt>
                <c:pt idx="377">
                  <c:v>0.16628230054263304</c:v>
                </c:pt>
                <c:pt idx="378">
                  <c:v>0.16671669867239641</c:v>
                </c:pt>
                <c:pt idx="379">
                  <c:v>0.16715232972857014</c:v>
                </c:pt>
                <c:pt idx="380">
                  <c:v>0.16758011933391997</c:v>
                </c:pt>
                <c:pt idx="381">
                  <c:v>0.16800914308220946</c:v>
                </c:pt>
                <c:pt idx="382">
                  <c:v>0.16844328784327678</c:v>
                </c:pt>
                <c:pt idx="383">
                  <c:v>0.16887607284177975</c:v>
                </c:pt>
                <c:pt idx="384">
                  <c:v>0.16930620302524862</c:v>
                </c:pt>
                <c:pt idx="385">
                  <c:v>0.16973756525181058</c:v>
                </c:pt>
                <c:pt idx="386">
                  <c:v>0.17017015880118402</c:v>
                </c:pt>
                <c:pt idx="387">
                  <c:v>0.17060657274921662</c:v>
                </c:pt>
                <c:pt idx="388">
                  <c:v>0.17103515284422358</c:v>
                </c:pt>
                <c:pt idx="389">
                  <c:v>0.17146108046322708</c:v>
                </c:pt>
                <c:pt idx="390">
                  <c:v>0.17189600553327225</c:v>
                </c:pt>
                <c:pt idx="391">
                  <c:v>0.17232957080659411</c:v>
                </c:pt>
                <c:pt idx="392">
                  <c:v>0.17275918885470723</c:v>
                </c:pt>
                <c:pt idx="393">
                  <c:v>0.17319003623630119</c:v>
                </c:pt>
                <c:pt idx="394">
                  <c:v>0.17362211222168381</c:v>
                </c:pt>
                <c:pt idx="395">
                  <c:v>0.1740605894557567</c:v>
                </c:pt>
                <c:pt idx="396">
                  <c:v>0.17448865391552257</c:v>
                </c:pt>
                <c:pt idx="397">
                  <c:v>0.17491018900816629</c:v>
                </c:pt>
                <c:pt idx="398">
                  <c:v>0.17534588166942938</c:v>
                </c:pt>
                <c:pt idx="399">
                  <c:v>0.17578021452179238</c:v>
                </c:pt>
                <c:pt idx="400">
                  <c:v>0.17620284912632075</c:v>
                </c:pt>
                <c:pt idx="401">
                  <c:v>0.17663704962820848</c:v>
                </c:pt>
                <c:pt idx="402">
                  <c:v>0.17707247479883406</c:v>
                </c:pt>
                <c:pt idx="403">
                  <c:v>0.17750008155026936</c:v>
                </c:pt>
                <c:pt idx="404">
                  <c:v>0.17793149740550643</c:v>
                </c:pt>
                <c:pt idx="405">
                  <c:v>0.17835897223687913</c:v>
                </c:pt>
                <c:pt idx="406">
                  <c:v>0.1787876723593014</c:v>
                </c:pt>
                <c:pt idx="407">
                  <c:v>0.17922146992221774</c:v>
                </c:pt>
                <c:pt idx="408">
                  <c:v>0.1796539085523616</c:v>
                </c:pt>
                <c:pt idx="409">
                  <c:v>0.18008111703489491</c:v>
                </c:pt>
                <c:pt idx="410">
                  <c:v>0.18051471086228024</c:v>
                </c:pt>
                <c:pt idx="411">
                  <c:v>0.18095081638024277</c:v>
                </c:pt>
                <c:pt idx="412">
                  <c:v>0.18137395284743688</c:v>
                </c:pt>
                <c:pt idx="413">
                  <c:v>0.18179960315349866</c:v>
                </c:pt>
                <c:pt idx="414">
                  <c:v>0.1822277659501107</c:v>
                </c:pt>
                <c:pt idx="415">
                  <c:v>0.18266230789513327</c:v>
                </c:pt>
                <c:pt idx="416">
                  <c:v>0.18309291269383693</c:v>
                </c:pt>
                <c:pt idx="417">
                  <c:v>0.18351958205099678</c:v>
                </c:pt>
                <c:pt idx="418">
                  <c:v>0.1839526274572304</c:v>
                </c:pt>
                <c:pt idx="419">
                  <c:v>0.18438302606394311</c:v>
                </c:pt>
                <c:pt idx="420">
                  <c:v>0.18480820234795453</c:v>
                </c:pt>
                <c:pt idx="421">
                  <c:v>0.18523717536833573</c:v>
                </c:pt>
                <c:pt idx="422">
                  <c:v>0.18566607943531338</c:v>
                </c:pt>
                <c:pt idx="423">
                  <c:v>0.18609748978414631</c:v>
                </c:pt>
                <c:pt idx="424">
                  <c:v>0.18653269249420112</c:v>
                </c:pt>
                <c:pt idx="425">
                  <c:v>0.1869562383187944</c:v>
                </c:pt>
                <c:pt idx="426">
                  <c:v>0.18738486453532049</c:v>
                </c:pt>
                <c:pt idx="427">
                  <c:v>0.1878211421930015</c:v>
                </c:pt>
                <c:pt idx="428">
                  <c:v>0.18824576777469523</c:v>
                </c:pt>
                <c:pt idx="429">
                  <c:v>0.18866903823794678</c:v>
                </c:pt>
                <c:pt idx="430">
                  <c:v>0.18909995763012022</c:v>
                </c:pt>
                <c:pt idx="431">
                  <c:v>0.18952951994774367</c:v>
                </c:pt>
                <c:pt idx="432">
                  <c:v>0.189957725684893</c:v>
                </c:pt>
                <c:pt idx="433">
                  <c:v>0.19038714650723124</c:v>
                </c:pt>
                <c:pt idx="434">
                  <c:v>0.1908152108927334</c:v>
                </c:pt>
                <c:pt idx="435">
                  <c:v>0.1912470599751882</c:v>
                </c:pt>
                <c:pt idx="436">
                  <c:v>0.19167498202358488</c:v>
                </c:pt>
                <c:pt idx="437">
                  <c:v>0.19209640935039449</c:v>
                </c:pt>
                <c:pt idx="438">
                  <c:v>0.19252290569205791</c:v>
                </c:pt>
                <c:pt idx="439">
                  <c:v>0.19295960556333541</c:v>
                </c:pt>
                <c:pt idx="440">
                  <c:v>0.19338724232927426</c:v>
                </c:pt>
                <c:pt idx="441">
                  <c:v>0.19381223973655426</c:v>
                </c:pt>
                <c:pt idx="442">
                  <c:v>0.19424358453713644</c:v>
                </c:pt>
                <c:pt idx="443">
                  <c:v>0.19467485614586411</c:v>
                </c:pt>
                <c:pt idx="444">
                  <c:v>0.1950970718725091</c:v>
                </c:pt>
                <c:pt idx="445">
                  <c:v>0.19552306618092635</c:v>
                </c:pt>
                <c:pt idx="446">
                  <c:v>0.1959489886195426</c:v>
                </c:pt>
                <c:pt idx="447">
                  <c:v>0.19637868676944265</c:v>
                </c:pt>
                <c:pt idx="448">
                  <c:v>0.19681087616886828</c:v>
                </c:pt>
                <c:pt idx="449">
                  <c:v>0.19723401617064398</c:v>
                </c:pt>
                <c:pt idx="450">
                  <c:v>0.19765964845854783</c:v>
                </c:pt>
                <c:pt idx="451">
                  <c:v>0.19809289836448413</c:v>
                </c:pt>
                <c:pt idx="452">
                  <c:v>0.19851838409739025</c:v>
                </c:pt>
                <c:pt idx="453">
                  <c:v>0.19893867198186219</c:v>
                </c:pt>
                <c:pt idx="454">
                  <c:v>0.19936785591619488</c:v>
                </c:pt>
                <c:pt idx="455">
                  <c:v>0.19979824624031478</c:v>
                </c:pt>
                <c:pt idx="456">
                  <c:v>0.20022600037848995</c:v>
                </c:pt>
                <c:pt idx="457">
                  <c:v>0.20065239989455291</c:v>
                </c:pt>
                <c:pt idx="458">
                  <c:v>0.20107872546435365</c:v>
                </c:pt>
                <c:pt idx="459">
                  <c:v>0.20150753679711186</c:v>
                </c:pt>
                <c:pt idx="460">
                  <c:v>0.20193499331966222</c:v>
                </c:pt>
                <c:pt idx="461">
                  <c:v>0.20235725713997726</c:v>
                </c:pt>
                <c:pt idx="462">
                  <c:v>0.20277944780825052</c:v>
                </c:pt>
                <c:pt idx="463">
                  <c:v>0.20321179743082421</c:v>
                </c:pt>
                <c:pt idx="464">
                  <c:v>0.20364151243335088</c:v>
                </c:pt>
                <c:pt idx="465">
                  <c:v>0.20406220115675333</c:v>
                </c:pt>
                <c:pt idx="466">
                  <c:v>0.20448920841089371</c:v>
                </c:pt>
                <c:pt idx="467">
                  <c:v>0.20491869629902962</c:v>
                </c:pt>
                <c:pt idx="468">
                  <c:v>0.20534171804061738</c:v>
                </c:pt>
                <c:pt idx="469">
                  <c:v>0.20576466525397036</c:v>
                </c:pt>
                <c:pt idx="470">
                  <c:v>0.20618753780750515</c:v>
                </c:pt>
                <c:pt idx="471">
                  <c:v>0.20661672166884021</c:v>
                </c:pt>
                <c:pt idx="472">
                  <c:v>0.20704838229985914</c:v>
                </c:pt>
                <c:pt idx="473">
                  <c:v>0.20747102736253389</c:v>
                </c:pt>
                <c:pt idx="474">
                  <c:v>0.20789487376793472</c:v>
                </c:pt>
                <c:pt idx="475">
                  <c:v>0.20832630220439938</c:v>
                </c:pt>
                <c:pt idx="476">
                  <c:v>0.20874999555218401</c:v>
                </c:pt>
                <c:pt idx="477">
                  <c:v>0.20916978533133057</c:v>
                </c:pt>
                <c:pt idx="478">
                  <c:v>0.20959460276513259</c:v>
                </c:pt>
                <c:pt idx="479">
                  <c:v>0.21002061881596359</c:v>
                </c:pt>
                <c:pt idx="480">
                  <c:v>0.21044910780452883</c:v>
                </c:pt>
                <c:pt idx="481">
                  <c:v>0.21087369362099598</c:v>
                </c:pt>
                <c:pt idx="482">
                  <c:v>0.21129437821696756</c:v>
                </c:pt>
                <c:pt idx="483">
                  <c:v>0.21172390808494984</c:v>
                </c:pt>
                <c:pt idx="484">
                  <c:v>0.21215081022062016</c:v>
                </c:pt>
                <c:pt idx="485">
                  <c:v>0.21256871596320648</c:v>
                </c:pt>
                <c:pt idx="486">
                  <c:v>0.21299164135886248</c:v>
                </c:pt>
                <c:pt idx="487">
                  <c:v>0.21342085700279761</c:v>
                </c:pt>
                <c:pt idx="488">
                  <c:v>0.21384744624587224</c:v>
                </c:pt>
                <c:pt idx="489">
                  <c:v>0.21427141036892186</c:v>
                </c:pt>
                <c:pt idx="490">
                  <c:v>0.21469656908954918</c:v>
                </c:pt>
                <c:pt idx="491">
                  <c:v>0.21512037641618226</c:v>
                </c:pt>
                <c:pt idx="492">
                  <c:v>0.2155453776068384</c:v>
                </c:pt>
                <c:pt idx="493">
                  <c:v>0.21596648340397601</c:v>
                </c:pt>
                <c:pt idx="494">
                  <c:v>0.21638623953666447</c:v>
                </c:pt>
                <c:pt idx="495">
                  <c:v>0.21681227638998093</c:v>
                </c:pt>
                <c:pt idx="496">
                  <c:v>0.21724204747321321</c:v>
                </c:pt>
                <c:pt idx="497">
                  <c:v>0.21766283896591732</c:v>
                </c:pt>
                <c:pt idx="498">
                  <c:v>0.21808355215123729</c:v>
                </c:pt>
                <c:pt idx="499">
                  <c:v>0.21851181097668962</c:v>
                </c:pt>
                <c:pt idx="500">
                  <c:v>0.21893490661841442</c:v>
                </c:pt>
                <c:pt idx="501">
                  <c:v>0.21935538221662224</c:v>
                </c:pt>
                <c:pt idx="502">
                  <c:v>0.21977577899720582</c:v>
                </c:pt>
                <c:pt idx="503">
                  <c:v>0.22019990599960795</c:v>
                </c:pt>
                <c:pt idx="504">
                  <c:v>0.22062903040348622</c:v>
                </c:pt>
                <c:pt idx="505">
                  <c:v>0.22105299528738748</c:v>
                </c:pt>
                <c:pt idx="506">
                  <c:v>0.22147180342156805</c:v>
                </c:pt>
                <c:pt idx="507">
                  <c:v>0.22189814510823994</c:v>
                </c:pt>
                <c:pt idx="508">
                  <c:v>0.22232186777530424</c:v>
                </c:pt>
                <c:pt idx="509">
                  <c:v>0.22274043621402265</c:v>
                </c:pt>
                <c:pt idx="510">
                  <c:v>0.22315892530286788</c:v>
                </c:pt>
                <c:pt idx="511">
                  <c:v>0.22358367384564509</c:v>
                </c:pt>
                <c:pt idx="512">
                  <c:v>0.2240121429712123</c:v>
                </c:pt>
                <c:pt idx="513">
                  <c:v>0.22443419200490966</c:v>
                </c:pt>
                <c:pt idx="514">
                  <c:v>0.22485235858165564</c:v>
                </c:pt>
                <c:pt idx="515">
                  <c:v>0.22527677921405528</c:v>
                </c:pt>
                <c:pt idx="516">
                  <c:v>0.22569858418508537</c:v>
                </c:pt>
                <c:pt idx="517">
                  <c:v>0.22612157378067682</c:v>
                </c:pt>
                <c:pt idx="518">
                  <c:v>0.2265381507290033</c:v>
                </c:pt>
                <c:pt idx="519">
                  <c:v>0.22696097681775984</c:v>
                </c:pt>
                <c:pt idx="520">
                  <c:v>0.22739004821494474</c:v>
                </c:pt>
                <c:pt idx="521">
                  <c:v>0.22781270781872717</c:v>
                </c:pt>
                <c:pt idx="522">
                  <c:v>0.22823022429796538</c:v>
                </c:pt>
                <c:pt idx="523">
                  <c:v>0.22865398396895151</c:v>
                </c:pt>
                <c:pt idx="524">
                  <c:v>0.22907513091349846</c:v>
                </c:pt>
                <c:pt idx="525">
                  <c:v>0.2294949308294377</c:v>
                </c:pt>
                <c:pt idx="526">
                  <c:v>0.22991212024967311</c:v>
                </c:pt>
                <c:pt idx="527">
                  <c:v>0.23033428356814331</c:v>
                </c:pt>
                <c:pt idx="528">
                  <c:v>0.23076141765893332</c:v>
                </c:pt>
                <c:pt idx="529">
                  <c:v>0.2311834127126339</c:v>
                </c:pt>
                <c:pt idx="530">
                  <c:v>0.23160027161311803</c:v>
                </c:pt>
                <c:pt idx="531">
                  <c:v>0.23202083707320389</c:v>
                </c:pt>
                <c:pt idx="532">
                  <c:v>0.23244258154953695</c:v>
                </c:pt>
                <c:pt idx="533">
                  <c:v>0.23286297950204388</c:v>
                </c:pt>
                <c:pt idx="534">
                  <c:v>0.23327950740134729</c:v>
                </c:pt>
                <c:pt idx="535">
                  <c:v>0.23370226201533717</c:v>
                </c:pt>
                <c:pt idx="536">
                  <c:v>0.23412871627210582</c:v>
                </c:pt>
                <c:pt idx="537">
                  <c:v>0.23454877721752676</c:v>
                </c:pt>
                <c:pt idx="538">
                  <c:v>0.23496749279025295</c:v>
                </c:pt>
                <c:pt idx="539">
                  <c:v>0.2353886460618754</c:v>
                </c:pt>
                <c:pt idx="540">
                  <c:v>0.23580719315856891</c:v>
                </c:pt>
                <c:pt idx="541">
                  <c:v>0.23622817669355684</c:v>
                </c:pt>
                <c:pt idx="542">
                  <c:v>0.23664403472852252</c:v>
                </c:pt>
                <c:pt idx="543">
                  <c:v>0.23706358875445485</c:v>
                </c:pt>
                <c:pt idx="544">
                  <c:v>0.23748809588882869</c:v>
                </c:pt>
                <c:pt idx="545">
                  <c:v>0.23791125652397885</c:v>
                </c:pt>
                <c:pt idx="546">
                  <c:v>0.2383255171779054</c:v>
                </c:pt>
                <c:pt idx="547">
                  <c:v>0.23874598830884092</c:v>
                </c:pt>
                <c:pt idx="548">
                  <c:v>0.23916763190603169</c:v>
                </c:pt>
                <c:pt idx="549">
                  <c:v>0.23958541407003309</c:v>
                </c:pt>
                <c:pt idx="550">
                  <c:v>0.24000059498721477</c:v>
                </c:pt>
                <c:pt idx="551">
                  <c:v>0.24042072251080965</c:v>
                </c:pt>
                <c:pt idx="552">
                  <c:v>0.24084579341256673</c:v>
                </c:pt>
                <c:pt idx="553">
                  <c:v>0.24126574672008158</c:v>
                </c:pt>
                <c:pt idx="554">
                  <c:v>0.24168309934294879</c:v>
                </c:pt>
                <c:pt idx="555">
                  <c:v>0.24210162280850284</c:v>
                </c:pt>
                <c:pt idx="556">
                  <c:v>0.24251880334323045</c:v>
                </c:pt>
                <c:pt idx="557">
                  <c:v>0.24294092249399218</c:v>
                </c:pt>
                <c:pt idx="558">
                  <c:v>0.24335290601573337</c:v>
                </c:pt>
                <c:pt idx="559">
                  <c:v>0.24376982791681856</c:v>
                </c:pt>
                <c:pt idx="560">
                  <c:v>0.24419796192194637</c:v>
                </c:pt>
                <c:pt idx="561">
                  <c:v>0.24461596359134263</c:v>
                </c:pt>
                <c:pt idx="562">
                  <c:v>0.24502885857534973</c:v>
                </c:pt>
                <c:pt idx="563">
                  <c:v>0.24544919597062353</c:v>
                </c:pt>
                <c:pt idx="564">
                  <c:v>0.2458669361803025</c:v>
                </c:pt>
                <c:pt idx="565">
                  <c:v>0.24628208066275148</c:v>
                </c:pt>
                <c:pt idx="566">
                  <c:v>0.24670089997043207</c:v>
                </c:pt>
                <c:pt idx="567">
                  <c:v>0.24711837739609449</c:v>
                </c:pt>
                <c:pt idx="568">
                  <c:v>0.24753952676956983</c:v>
                </c:pt>
                <c:pt idx="569">
                  <c:v>0.24796183953301376</c:v>
                </c:pt>
                <c:pt idx="570">
                  <c:v>0.24837654548628565</c:v>
                </c:pt>
                <c:pt idx="571">
                  <c:v>0.24879116422454489</c:v>
                </c:pt>
                <c:pt idx="572">
                  <c:v>0.24921070454127142</c:v>
                </c:pt>
                <c:pt idx="573">
                  <c:v>0.24962765136796758</c:v>
                </c:pt>
                <c:pt idx="574">
                  <c:v>0.25003950279232584</c:v>
                </c:pt>
                <c:pt idx="575">
                  <c:v>0.2504587761812283</c:v>
                </c:pt>
                <c:pt idx="576">
                  <c:v>0.25087921080357567</c:v>
                </c:pt>
                <c:pt idx="577">
                  <c:v>0.2512970530634796</c:v>
                </c:pt>
                <c:pt idx="578">
                  <c:v>0.25171355507611509</c:v>
                </c:pt>
                <c:pt idx="579">
                  <c:v>0.25212746717265783</c:v>
                </c:pt>
                <c:pt idx="580">
                  <c:v>0.25254254110837776</c:v>
                </c:pt>
                <c:pt idx="581">
                  <c:v>0.25296252542273101</c:v>
                </c:pt>
                <c:pt idx="582">
                  <c:v>0.25337617082388803</c:v>
                </c:pt>
                <c:pt idx="583">
                  <c:v>0.25378972763300012</c:v>
                </c:pt>
                <c:pt idx="584">
                  <c:v>0.25421443683245287</c:v>
                </c:pt>
                <c:pt idx="585">
                  <c:v>0.25463280864945864</c:v>
                </c:pt>
                <c:pt idx="586">
                  <c:v>0.25504609551034163</c:v>
                </c:pt>
                <c:pt idx="587">
                  <c:v>0.25546054152068837</c:v>
                </c:pt>
                <c:pt idx="588">
                  <c:v>0.25587614575718148</c:v>
                </c:pt>
                <c:pt idx="589">
                  <c:v>0.25629165963893846</c:v>
                </c:pt>
                <c:pt idx="590">
                  <c:v>0.25670583566977762</c:v>
                </c:pt>
                <c:pt idx="591">
                  <c:v>0.25711992166167791</c:v>
                </c:pt>
                <c:pt idx="592">
                  <c:v>0.25753890485364556</c:v>
                </c:pt>
                <c:pt idx="593">
                  <c:v>0.25795904215264359</c:v>
                </c:pt>
                <c:pt idx="594">
                  <c:v>0.25837285490129669</c:v>
                </c:pt>
                <c:pt idx="595">
                  <c:v>0.25878283910996175</c:v>
                </c:pt>
                <c:pt idx="596">
                  <c:v>0.25919896307035256</c:v>
                </c:pt>
                <c:pt idx="597">
                  <c:v>0.25961748615358216</c:v>
                </c:pt>
                <c:pt idx="598">
                  <c:v>0.26002844505867767</c:v>
                </c:pt>
                <c:pt idx="599">
                  <c:v>0.26044429379730888</c:v>
                </c:pt>
                <c:pt idx="600">
                  <c:v>0.26086253966813894</c:v>
                </c:pt>
                <c:pt idx="601">
                  <c:v>0.2612806921665391</c:v>
                </c:pt>
                <c:pt idx="602">
                  <c:v>0.26169501892181657</c:v>
                </c:pt>
                <c:pt idx="603">
                  <c:v>0.26210676611786771</c:v>
                </c:pt>
                <c:pt idx="604">
                  <c:v>0.26251842236836448</c:v>
                </c:pt>
                <c:pt idx="605">
                  <c:v>0.26293496060421473</c:v>
                </c:pt>
                <c:pt idx="606">
                  <c:v>0.2633476765157865</c:v>
                </c:pt>
                <c:pt idx="607">
                  <c:v>0.26375905789465731</c:v>
                </c:pt>
                <c:pt idx="608">
                  <c:v>0.26417780245381561</c:v>
                </c:pt>
                <c:pt idx="609">
                  <c:v>0.26459645217173478</c:v>
                </c:pt>
                <c:pt idx="610">
                  <c:v>0.26500755575127394</c:v>
                </c:pt>
                <c:pt idx="611">
                  <c:v>0.26541732602843326</c:v>
                </c:pt>
                <c:pt idx="612">
                  <c:v>0.26583197028475181</c:v>
                </c:pt>
                <c:pt idx="613">
                  <c:v>0.26624527990765912</c:v>
                </c:pt>
                <c:pt idx="614">
                  <c:v>0.26665973712676605</c:v>
                </c:pt>
                <c:pt idx="615">
                  <c:v>0.26707161958280651</c:v>
                </c:pt>
                <c:pt idx="616">
                  <c:v>0.2674871297934307</c:v>
                </c:pt>
                <c:pt idx="617">
                  <c:v>0.26790502520404552</c:v>
                </c:pt>
                <c:pt idx="618">
                  <c:v>0.26831786627716758</c:v>
                </c:pt>
                <c:pt idx="619">
                  <c:v>0.26872565627858735</c:v>
                </c:pt>
                <c:pt idx="620">
                  <c:v>0.2691383109669987</c:v>
                </c:pt>
                <c:pt idx="621">
                  <c:v>0.26955458807426336</c:v>
                </c:pt>
                <c:pt idx="622">
                  <c:v>0.26996457697968695</c:v>
                </c:pt>
                <c:pt idx="623">
                  <c:v>0.27037694930746509</c:v>
                </c:pt>
                <c:pt idx="624">
                  <c:v>0.27079170325252444</c:v>
                </c:pt>
                <c:pt idx="625">
                  <c:v>0.2712051240657028</c:v>
                </c:pt>
                <c:pt idx="626">
                  <c:v>0.27161968721143104</c:v>
                </c:pt>
                <c:pt idx="627">
                  <c:v>0.27202796927379053</c:v>
                </c:pt>
                <c:pt idx="628">
                  <c:v>0.27243739515628357</c:v>
                </c:pt>
                <c:pt idx="629">
                  <c:v>0.27285414644911538</c:v>
                </c:pt>
                <c:pt idx="630">
                  <c:v>0.27326585568172546</c:v>
                </c:pt>
                <c:pt idx="631">
                  <c:v>0.27367499804591178</c:v>
                </c:pt>
                <c:pt idx="632">
                  <c:v>0.27409022470644828</c:v>
                </c:pt>
                <c:pt idx="633">
                  <c:v>0.27450411907471911</c:v>
                </c:pt>
                <c:pt idx="634">
                  <c:v>0.27491544683112834</c:v>
                </c:pt>
                <c:pt idx="635">
                  <c:v>0.2753254443778389</c:v>
                </c:pt>
                <c:pt idx="636">
                  <c:v>0.27573534697118723</c:v>
                </c:pt>
                <c:pt idx="637">
                  <c:v>0.27614762293829548</c:v>
                </c:pt>
                <c:pt idx="638">
                  <c:v>0.27655980259216278</c:v>
                </c:pt>
                <c:pt idx="639">
                  <c:v>0.27696818490956177</c:v>
                </c:pt>
                <c:pt idx="640">
                  <c:v>0.27738017248582553</c:v>
                </c:pt>
                <c:pt idx="641">
                  <c:v>0.27779576261265526</c:v>
                </c:pt>
                <c:pt idx="642">
                  <c:v>0.27820755595279839</c:v>
                </c:pt>
                <c:pt idx="643">
                  <c:v>0.27861185755959439</c:v>
                </c:pt>
                <c:pt idx="644">
                  <c:v>0.27902222665706211</c:v>
                </c:pt>
                <c:pt idx="645">
                  <c:v>0.27943619499476974</c:v>
                </c:pt>
                <c:pt idx="646">
                  <c:v>0.27984513856351134</c:v>
                </c:pt>
                <c:pt idx="647">
                  <c:v>0.2802552173557315</c:v>
                </c:pt>
                <c:pt idx="648">
                  <c:v>0.28066766142675265</c:v>
                </c:pt>
                <c:pt idx="649">
                  <c:v>0.28108000744331763</c:v>
                </c:pt>
                <c:pt idx="650">
                  <c:v>0.28149348574378591</c:v>
                </c:pt>
                <c:pt idx="651">
                  <c:v>0.28189948428332701</c:v>
                </c:pt>
                <c:pt idx="652">
                  <c:v>0.28230415750397908</c:v>
                </c:pt>
                <c:pt idx="653">
                  <c:v>0.28271734276447114</c:v>
                </c:pt>
                <c:pt idx="654">
                  <c:v>0.28312919958404281</c:v>
                </c:pt>
                <c:pt idx="655">
                  <c:v>0.28353604179087033</c:v>
                </c:pt>
                <c:pt idx="656">
                  <c:v>0.28394647363582987</c:v>
                </c:pt>
                <c:pt idx="657">
                  <c:v>0.28435926397447242</c:v>
                </c:pt>
                <c:pt idx="658">
                  <c:v>0.28476949853276645</c:v>
                </c:pt>
                <c:pt idx="659">
                  <c:v>0.28517472336196503</c:v>
                </c:pt>
                <c:pt idx="660">
                  <c:v>0.28558107945029904</c:v>
                </c:pt>
                <c:pt idx="661">
                  <c:v>0.28599224748088475</c:v>
                </c:pt>
                <c:pt idx="662">
                  <c:v>0.28640331611069941</c:v>
                </c:pt>
                <c:pt idx="663">
                  <c:v>0.28681183198534466</c:v>
                </c:pt>
                <c:pt idx="664">
                  <c:v>0.28721902310871483</c:v>
                </c:pt>
                <c:pt idx="665">
                  <c:v>0.2876322464752647</c:v>
                </c:pt>
                <c:pt idx="666">
                  <c:v>0.28804291736981014</c:v>
                </c:pt>
                <c:pt idx="667">
                  <c:v>0.2884473611620561</c:v>
                </c:pt>
                <c:pt idx="668">
                  <c:v>0.28885415819516069</c:v>
                </c:pt>
                <c:pt idx="669">
                  <c:v>0.28926208174739915</c:v>
                </c:pt>
                <c:pt idx="670">
                  <c:v>0.28967235537556657</c:v>
                </c:pt>
                <c:pt idx="671">
                  <c:v>0.29007885593965638</c:v>
                </c:pt>
                <c:pt idx="672">
                  <c:v>0.29048525787822971</c:v>
                </c:pt>
                <c:pt idx="673">
                  <c:v>0.29089767936219552</c:v>
                </c:pt>
                <c:pt idx="674">
                  <c:v>0.29130877567395408</c:v>
                </c:pt>
                <c:pt idx="675">
                  <c:v>0.29170876319220829</c:v>
                </c:pt>
                <c:pt idx="676">
                  <c:v>0.29211476845384449</c:v>
                </c:pt>
                <c:pt idx="677">
                  <c:v>0.29252556442983951</c:v>
                </c:pt>
                <c:pt idx="678">
                  <c:v>0.29293137016522863</c:v>
                </c:pt>
                <c:pt idx="679">
                  <c:v>0.29334196401167389</c:v>
                </c:pt>
                <c:pt idx="680">
                  <c:v>0.2937500129342791</c:v>
                </c:pt>
                <c:pt idx="681">
                  <c:v>0.29415429738945725</c:v>
                </c:pt>
                <c:pt idx="682">
                  <c:v>0.2945670294982361</c:v>
                </c:pt>
                <c:pt idx="683">
                  <c:v>0.294972334398581</c:v>
                </c:pt>
                <c:pt idx="684">
                  <c:v>0.29537143775416402</c:v>
                </c:pt>
                <c:pt idx="685">
                  <c:v>0.29577898456459822</c:v>
                </c:pt>
                <c:pt idx="686">
                  <c:v>0.29619130915101921</c:v>
                </c:pt>
                <c:pt idx="687">
                  <c:v>0.2965937744922848</c:v>
                </c:pt>
                <c:pt idx="688">
                  <c:v>0.29700101741463458</c:v>
                </c:pt>
                <c:pt idx="689">
                  <c:v>0.29741181534514149</c:v>
                </c:pt>
                <c:pt idx="690">
                  <c:v>0.29781641722000124</c:v>
                </c:pt>
                <c:pt idx="691">
                  <c:v>0.29821848216981661</c:v>
                </c:pt>
                <c:pt idx="692">
                  <c:v>0.2986241015393401</c:v>
                </c:pt>
                <c:pt idx="693">
                  <c:v>0.29903083726111307</c:v>
                </c:pt>
                <c:pt idx="694">
                  <c:v>0.29943625369625088</c:v>
                </c:pt>
                <c:pt idx="695">
                  <c:v>0.29984521969811029</c:v>
                </c:pt>
                <c:pt idx="696">
                  <c:v>0.30025043220661884</c:v>
                </c:pt>
                <c:pt idx="697">
                  <c:v>0.30065554306624348</c:v>
                </c:pt>
                <c:pt idx="698">
                  <c:v>0.30106420045036275</c:v>
                </c:pt>
                <c:pt idx="699">
                  <c:v>0.30147153837266538</c:v>
                </c:pt>
                <c:pt idx="700">
                  <c:v>0.30186783384707622</c:v>
                </c:pt>
                <c:pt idx="701">
                  <c:v>0.30227496812510435</c:v>
                </c:pt>
                <c:pt idx="702">
                  <c:v>0.30268442877716828</c:v>
                </c:pt>
                <c:pt idx="703">
                  <c:v>0.30308771197840251</c:v>
                </c:pt>
                <c:pt idx="704">
                  <c:v>0.30348967923518716</c:v>
                </c:pt>
                <c:pt idx="705">
                  <c:v>0.30389761502526613</c:v>
                </c:pt>
                <c:pt idx="706">
                  <c:v>0.30430423283556607</c:v>
                </c:pt>
                <c:pt idx="707">
                  <c:v>0.30470589353518829</c:v>
                </c:pt>
                <c:pt idx="708">
                  <c:v>0.30510745278304841</c:v>
                </c:pt>
                <c:pt idx="709">
                  <c:v>0.30551012319733917</c:v>
                </c:pt>
                <c:pt idx="710">
                  <c:v>0.30591754095780516</c:v>
                </c:pt>
                <c:pt idx="711">
                  <c:v>0.3063248538958312</c:v>
                </c:pt>
                <c:pt idx="712">
                  <c:v>0.30672600304307468</c:v>
                </c:pt>
                <c:pt idx="713">
                  <c:v>0.30712947321845574</c:v>
                </c:pt>
                <c:pt idx="714">
                  <c:v>0.30753889593224754</c:v>
                </c:pt>
                <c:pt idx="715">
                  <c:v>0.30793973630791788</c:v>
                </c:pt>
                <c:pt idx="716">
                  <c:v>0.30833684289407998</c:v>
                </c:pt>
                <c:pt idx="717">
                  <c:v>0.30874353087833029</c:v>
                </c:pt>
                <c:pt idx="718">
                  <c:v>0.30914769356508187</c:v>
                </c:pt>
                <c:pt idx="719">
                  <c:v>0.30955175193632201</c:v>
                </c:pt>
                <c:pt idx="720">
                  <c:v>0.30995449661346114</c:v>
                </c:pt>
                <c:pt idx="721">
                  <c:v>0.31035592844138271</c:v>
                </c:pt>
                <c:pt idx="722">
                  <c:v>0.31076209158205276</c:v>
                </c:pt>
                <c:pt idx="723">
                  <c:v>0.31116573209159676</c:v>
                </c:pt>
                <c:pt idx="724">
                  <c:v>0.31156201960989249</c:v>
                </c:pt>
                <c:pt idx="725">
                  <c:v>0.31196545237154349</c:v>
                </c:pt>
                <c:pt idx="726">
                  <c:v>0.31237119500321503</c:v>
                </c:pt>
                <c:pt idx="727">
                  <c:v>0.3127756242389228</c:v>
                </c:pt>
                <c:pt idx="728">
                  <c:v>0.31317632737515955</c:v>
                </c:pt>
                <c:pt idx="729">
                  <c:v>0.31357933947989092</c:v>
                </c:pt>
                <c:pt idx="730">
                  <c:v>0.3139846585724444</c:v>
                </c:pt>
                <c:pt idx="731">
                  <c:v>0.31438384183403462</c:v>
                </c:pt>
                <c:pt idx="732">
                  <c:v>0.31478292149325565</c:v>
                </c:pt>
                <c:pt idx="733">
                  <c:v>0.31518189746336583</c:v>
                </c:pt>
                <c:pt idx="734">
                  <c:v>0.31558558923061336</c:v>
                </c:pt>
                <c:pt idx="735">
                  <c:v>0.31599158375459585</c:v>
                </c:pt>
                <c:pt idx="736">
                  <c:v>0.316391449253968</c:v>
                </c:pt>
                <c:pt idx="737">
                  <c:v>0.3167888022023535</c:v>
                </c:pt>
                <c:pt idx="738">
                  <c:v>0.31719688428160675</c:v>
                </c:pt>
                <c:pt idx="739">
                  <c:v>0.31759643394149223</c:v>
                </c:pt>
                <c:pt idx="740">
                  <c:v>0.31799106671167093</c:v>
                </c:pt>
                <c:pt idx="741">
                  <c:v>0.3183928130466317</c:v>
                </c:pt>
                <c:pt idx="742">
                  <c:v>0.31879685772184296</c:v>
                </c:pt>
                <c:pt idx="743">
                  <c:v>0.31919959262821823</c:v>
                </c:pt>
                <c:pt idx="744">
                  <c:v>0.31959981692214767</c:v>
                </c:pt>
                <c:pt idx="745">
                  <c:v>0.31999873382515265</c:v>
                </c:pt>
                <c:pt idx="746">
                  <c:v>0.32040234959953862</c:v>
                </c:pt>
                <c:pt idx="747">
                  <c:v>0.32080225501820853</c:v>
                </c:pt>
                <c:pt idx="748">
                  <c:v>0.32119845286604676</c:v>
                </c:pt>
                <c:pt idx="749">
                  <c:v>0.32159574640978666</c:v>
                </c:pt>
                <c:pt idx="750">
                  <c:v>0.32200013362646779</c:v>
                </c:pt>
                <c:pt idx="751">
                  <c:v>0.32240321228559615</c:v>
                </c:pt>
                <c:pt idx="752">
                  <c:v>0.32279898748015168</c:v>
                </c:pt>
                <c:pt idx="753">
                  <c:v>0.32319945327431876</c:v>
                </c:pt>
                <c:pt idx="754">
                  <c:v>0.32360220869742756</c:v>
                </c:pt>
                <c:pt idx="755">
                  <c:v>0.32399886437298531</c:v>
                </c:pt>
                <c:pt idx="756">
                  <c:v>0.32439541439953379</c:v>
                </c:pt>
                <c:pt idx="757">
                  <c:v>0.3247930562512325</c:v>
                </c:pt>
                <c:pt idx="758">
                  <c:v>0.32519538058234349</c:v>
                </c:pt>
                <c:pt idx="759">
                  <c:v>0.32559759579262088</c:v>
                </c:pt>
                <c:pt idx="760">
                  <c:v>0.32599491546276654</c:v>
                </c:pt>
                <c:pt idx="761">
                  <c:v>0.32639332469189669</c:v>
                </c:pt>
                <c:pt idx="762">
                  <c:v>0.32679521430580744</c:v>
                </c:pt>
                <c:pt idx="763">
                  <c:v>0.32719221200606041</c:v>
                </c:pt>
                <c:pt idx="764">
                  <c:v>0.3275867121665767</c:v>
                </c:pt>
                <c:pt idx="765">
                  <c:v>0.32798588646884874</c:v>
                </c:pt>
                <c:pt idx="766">
                  <c:v>0.32838256306801511</c:v>
                </c:pt>
                <c:pt idx="767">
                  <c:v>0.32878629840067197</c:v>
                </c:pt>
                <c:pt idx="768">
                  <c:v>0.32918395258061273</c:v>
                </c:pt>
                <c:pt idx="769">
                  <c:v>0.32957791773740236</c:v>
                </c:pt>
                <c:pt idx="770">
                  <c:v>0.32997774348754139</c:v>
                </c:pt>
                <c:pt idx="771">
                  <c:v>0.33037626674321413</c:v>
                </c:pt>
                <c:pt idx="772">
                  <c:v>0.33076991031023445</c:v>
                </c:pt>
                <c:pt idx="773">
                  <c:v>0.33116463986243128</c:v>
                </c:pt>
                <c:pt idx="774">
                  <c:v>0.3315676066319041</c:v>
                </c:pt>
                <c:pt idx="775">
                  <c:v>0.33196688647924444</c:v>
                </c:pt>
                <c:pt idx="776">
                  <c:v>0.33236367366397007</c:v>
                </c:pt>
                <c:pt idx="777">
                  <c:v>0.33275916112784376</c:v>
                </c:pt>
                <c:pt idx="778">
                  <c:v>0.33315811271935597</c:v>
                </c:pt>
                <c:pt idx="779">
                  <c:v>0.33355576377509838</c:v>
                </c:pt>
                <c:pt idx="780">
                  <c:v>0.33394973503437564</c:v>
                </c:pt>
                <c:pt idx="781">
                  <c:v>0.33434121910547965</c:v>
                </c:pt>
                <c:pt idx="782">
                  <c:v>0.3347409227522683</c:v>
                </c:pt>
                <c:pt idx="783">
                  <c:v>0.33514289348320137</c:v>
                </c:pt>
                <c:pt idx="784">
                  <c:v>0.33553643032894837</c:v>
                </c:pt>
                <c:pt idx="785">
                  <c:v>0.3359298591901097</c:v>
                </c:pt>
                <c:pt idx="786">
                  <c:v>0.33632912056227815</c:v>
                </c:pt>
                <c:pt idx="787">
                  <c:v>0.33672589493983845</c:v>
                </c:pt>
                <c:pt idx="788">
                  <c:v>0.33711780931191332</c:v>
                </c:pt>
                <c:pt idx="789">
                  <c:v>0.33751317742839038</c:v>
                </c:pt>
                <c:pt idx="790">
                  <c:v>0.33790962265684854</c:v>
                </c:pt>
                <c:pt idx="791">
                  <c:v>0.33830951685487715</c:v>
                </c:pt>
                <c:pt idx="792">
                  <c:v>0.33870455403321803</c:v>
                </c:pt>
                <c:pt idx="793">
                  <c:v>0.33909710968525658</c:v>
                </c:pt>
                <c:pt idx="794">
                  <c:v>0.3394954840271156</c:v>
                </c:pt>
                <c:pt idx="795">
                  <c:v>0.33989019088595451</c:v>
                </c:pt>
                <c:pt idx="796">
                  <c:v>0.34028123316085795</c:v>
                </c:pt>
                <c:pt idx="797">
                  <c:v>0.34067335167025009</c:v>
                </c:pt>
                <c:pt idx="798">
                  <c:v>0.34107128195605407</c:v>
                </c:pt>
                <c:pt idx="799">
                  <c:v>0.34147028367838805</c:v>
                </c:pt>
                <c:pt idx="800">
                  <c:v>0.34186325487303115</c:v>
                </c:pt>
                <c:pt idx="801">
                  <c:v>0.34225493304570193</c:v>
                </c:pt>
                <c:pt idx="802">
                  <c:v>0.34265123321671637</c:v>
                </c:pt>
                <c:pt idx="803">
                  <c:v>0.34304505640021776</c:v>
                </c:pt>
                <c:pt idx="804">
                  <c:v>0.34343876882414126</c:v>
                </c:pt>
                <c:pt idx="805">
                  <c:v>0.34382882494791794</c:v>
                </c:pt>
                <c:pt idx="806">
                  <c:v>0.34422349811611164</c:v>
                </c:pt>
                <c:pt idx="807">
                  <c:v>0.34462278424300813</c:v>
                </c:pt>
                <c:pt idx="808">
                  <c:v>0.34501605187666062</c:v>
                </c:pt>
                <c:pt idx="809">
                  <c:v>0.34540684740700994</c:v>
                </c:pt>
                <c:pt idx="810">
                  <c:v>0.34580225366490169</c:v>
                </c:pt>
                <c:pt idx="811">
                  <c:v>0.34619754729855212</c:v>
                </c:pt>
                <c:pt idx="812">
                  <c:v>0.3465868308385498</c:v>
                </c:pt>
                <c:pt idx="813">
                  <c:v>0.34697718409522116</c:v>
                </c:pt>
                <c:pt idx="814">
                  <c:v>0.34737096362529973</c:v>
                </c:pt>
                <c:pt idx="815">
                  <c:v>0.34776816633093988</c:v>
                </c:pt>
                <c:pt idx="816">
                  <c:v>0.34816172027935227</c:v>
                </c:pt>
                <c:pt idx="817">
                  <c:v>0.34855162842442045</c:v>
                </c:pt>
                <c:pt idx="818">
                  <c:v>0.34894378104738177</c:v>
                </c:pt>
                <c:pt idx="819">
                  <c:v>0.34933699893042802</c:v>
                </c:pt>
                <c:pt idx="820">
                  <c:v>0.3497289274026813</c:v>
                </c:pt>
                <c:pt idx="821">
                  <c:v>0.35011721448105099</c:v>
                </c:pt>
                <c:pt idx="822">
                  <c:v>0.35051127210498778</c:v>
                </c:pt>
                <c:pt idx="823">
                  <c:v>0.3509087435620748</c:v>
                </c:pt>
                <c:pt idx="824">
                  <c:v>0.35130022218847012</c:v>
                </c:pt>
                <c:pt idx="825">
                  <c:v>0.35168923829687865</c:v>
                </c:pt>
                <c:pt idx="826">
                  <c:v>0.35208166768663518</c:v>
                </c:pt>
                <c:pt idx="827">
                  <c:v>0.35247280952180821</c:v>
                </c:pt>
                <c:pt idx="828">
                  <c:v>0.35286383883829719</c:v>
                </c:pt>
                <c:pt idx="829">
                  <c:v>0.35325240805312674</c:v>
                </c:pt>
                <c:pt idx="830">
                  <c:v>0.35364203937723104</c:v>
                </c:pt>
                <c:pt idx="831">
                  <c:v>0.35403977019589161</c:v>
                </c:pt>
                <c:pt idx="832">
                  <c:v>0.35443152044855158</c:v>
                </c:pt>
                <c:pt idx="833">
                  <c:v>0.35481846756181185</c:v>
                </c:pt>
                <c:pt idx="834">
                  <c:v>0.35520764788229497</c:v>
                </c:pt>
                <c:pt idx="835">
                  <c:v>0.35560140274964197</c:v>
                </c:pt>
                <c:pt idx="836">
                  <c:v>0.35599035697816045</c:v>
                </c:pt>
                <c:pt idx="837">
                  <c:v>0.35637802769255622</c:v>
                </c:pt>
                <c:pt idx="838">
                  <c:v>0.35677026934864914</c:v>
                </c:pt>
                <c:pt idx="839">
                  <c:v>0.35716356670636001</c:v>
                </c:pt>
                <c:pt idx="840">
                  <c:v>0.35755557863954107</c:v>
                </c:pt>
                <c:pt idx="841">
                  <c:v>0.35794396676012313</c:v>
                </c:pt>
                <c:pt idx="842">
                  <c:v>0.35833224206388536</c:v>
                </c:pt>
                <c:pt idx="843">
                  <c:v>0.35872157347628164</c:v>
                </c:pt>
                <c:pt idx="844">
                  <c:v>0.35911312855550881</c:v>
                </c:pt>
                <c:pt idx="845">
                  <c:v>0.35949872702035374</c:v>
                </c:pt>
                <c:pt idx="846">
                  <c:v>0.35988654969842437</c:v>
                </c:pt>
                <c:pt idx="847">
                  <c:v>0.36028126497890411</c:v>
                </c:pt>
                <c:pt idx="848">
                  <c:v>0.3606711937954602</c:v>
                </c:pt>
                <c:pt idx="849">
                  <c:v>0.36105634019832117</c:v>
                </c:pt>
                <c:pt idx="850">
                  <c:v>0.36144487440522866</c:v>
                </c:pt>
                <c:pt idx="851">
                  <c:v>0.3618344607594966</c:v>
                </c:pt>
                <c:pt idx="852">
                  <c:v>0.3622239322524613</c:v>
                </c:pt>
                <c:pt idx="853">
                  <c:v>0.3626109576825447</c:v>
                </c:pt>
                <c:pt idx="854">
                  <c:v>0.3629978694903418</c:v>
                </c:pt>
                <c:pt idx="855">
                  <c:v>0.3633904920136633</c:v>
                </c:pt>
                <c:pt idx="856">
                  <c:v>0.3637818327994623</c:v>
                </c:pt>
                <c:pt idx="857">
                  <c:v>0.36416607188141392</c:v>
                </c:pt>
                <c:pt idx="858">
                  <c:v>0.3645525261423101</c:v>
                </c:pt>
                <c:pt idx="859">
                  <c:v>0.36494352046002904</c:v>
                </c:pt>
                <c:pt idx="860">
                  <c:v>0.36532974538051549</c:v>
                </c:pt>
                <c:pt idx="861">
                  <c:v>0.36571353059266637</c:v>
                </c:pt>
                <c:pt idx="862">
                  <c:v>0.36610301538180817</c:v>
                </c:pt>
                <c:pt idx="863">
                  <c:v>0.36649238388739502</c:v>
                </c:pt>
                <c:pt idx="864">
                  <c:v>0.36688163604348528</c:v>
                </c:pt>
                <c:pt idx="865">
                  <c:v>0.36726728750342635</c:v>
                </c:pt>
                <c:pt idx="866">
                  <c:v>0.36765166347563194</c:v>
                </c:pt>
                <c:pt idx="867">
                  <c:v>0.36803824714950711</c:v>
                </c:pt>
                <c:pt idx="868">
                  <c:v>0.36842703638549934</c:v>
                </c:pt>
                <c:pt idx="869">
                  <c:v>0.36881222881487219</c:v>
                </c:pt>
                <c:pt idx="870">
                  <c:v>0.36919846628623793</c:v>
                </c:pt>
                <c:pt idx="871">
                  <c:v>0.36958922574581698</c:v>
                </c:pt>
                <c:pt idx="872">
                  <c:v>0.36997754894119389</c:v>
                </c:pt>
                <c:pt idx="873">
                  <c:v>0.37036112059537091</c:v>
                </c:pt>
                <c:pt idx="874">
                  <c:v>0.37074689464693283</c:v>
                </c:pt>
                <c:pt idx="875">
                  <c:v>0.37113139507244131</c:v>
                </c:pt>
                <c:pt idx="876">
                  <c:v>0.37151809568946953</c:v>
                </c:pt>
                <c:pt idx="877">
                  <c:v>0.3719035225553074</c:v>
                </c:pt>
                <c:pt idx="878">
                  <c:v>0.37228651973341287</c:v>
                </c:pt>
                <c:pt idx="879">
                  <c:v>0.37267518523199378</c:v>
                </c:pt>
                <c:pt idx="880">
                  <c:v>0.3730637326537819</c:v>
                </c:pt>
                <c:pt idx="881">
                  <c:v>0.37344638260391755</c:v>
                </c:pt>
                <c:pt idx="882">
                  <c:v>0.37382891784321237</c:v>
                </c:pt>
                <c:pt idx="883">
                  <c:v>0.37421480383286526</c:v>
                </c:pt>
                <c:pt idx="884">
                  <c:v>0.37460172772125094</c:v>
                </c:pt>
                <c:pt idx="885">
                  <c:v>0.37498276156196142</c:v>
                </c:pt>
                <c:pt idx="886">
                  <c:v>0.37536945177377617</c:v>
                </c:pt>
                <c:pt idx="887">
                  <c:v>0.37575602417644571</c:v>
                </c:pt>
                <c:pt idx="888">
                  <c:v>0.37614247870831474</c:v>
                </c:pt>
                <c:pt idx="889">
                  <c:v>0.37652881530790672</c:v>
                </c:pt>
                <c:pt idx="890">
                  <c:v>0.37691042304474531</c:v>
                </c:pt>
                <c:pt idx="891">
                  <c:v>0.37729076315834131</c:v>
                </c:pt>
                <c:pt idx="892">
                  <c:v>0.37767790078704899</c:v>
                </c:pt>
                <c:pt idx="893">
                  <c:v>0.37806146453586281</c:v>
                </c:pt>
                <c:pt idx="894">
                  <c:v>0.37844145750196234</c:v>
                </c:pt>
                <c:pt idx="895">
                  <c:v>0.37882824149125466</c:v>
                </c:pt>
                <c:pt idx="896">
                  <c:v>0.37921490641778255</c:v>
                </c:pt>
                <c:pt idx="897">
                  <c:v>0.37959685118605674</c:v>
                </c:pt>
                <c:pt idx="898">
                  <c:v>0.37997867959206649</c:v>
                </c:pt>
                <c:pt idx="899">
                  <c:v>0.38036154113667281</c:v>
                </c:pt>
                <c:pt idx="900">
                  <c:v>0.38074543470598088</c:v>
                </c:pt>
                <c:pt idx="901">
                  <c:v>0.38112806147765921</c:v>
                </c:pt>
                <c:pt idx="902">
                  <c:v>0.38150827394755277</c:v>
                </c:pt>
                <c:pt idx="903">
                  <c:v>0.38189296306956649</c:v>
                </c:pt>
                <c:pt idx="904">
                  <c:v>0.38228097673947997</c:v>
                </c:pt>
                <c:pt idx="905">
                  <c:v>0.38266313220854181</c:v>
                </c:pt>
                <c:pt idx="906">
                  <c:v>0.38304058180145084</c:v>
                </c:pt>
                <c:pt idx="907">
                  <c:v>0.38342365030218878</c:v>
                </c:pt>
                <c:pt idx="908">
                  <c:v>0.38380774683158231</c:v>
                </c:pt>
                <c:pt idx="909">
                  <c:v>0.38418484808296888</c:v>
                </c:pt>
                <c:pt idx="910">
                  <c:v>0.38456641710241413</c:v>
                </c:pt>
                <c:pt idx="911">
                  <c:v>0.38495244958883484</c:v>
                </c:pt>
                <c:pt idx="912">
                  <c:v>0.38533492647266027</c:v>
                </c:pt>
                <c:pt idx="913">
                  <c:v>0.38571842932749095</c:v>
                </c:pt>
                <c:pt idx="914">
                  <c:v>0.38609609151482027</c:v>
                </c:pt>
                <c:pt idx="915">
                  <c:v>0.38647363778097199</c:v>
                </c:pt>
                <c:pt idx="916">
                  <c:v>0.38685792936682251</c:v>
                </c:pt>
                <c:pt idx="917">
                  <c:v>0.38723981428666371</c:v>
                </c:pt>
                <c:pt idx="918">
                  <c:v>0.38761815178376346</c:v>
                </c:pt>
                <c:pt idx="919">
                  <c:v>0.38800436979913627</c:v>
                </c:pt>
                <c:pt idx="920">
                  <c:v>0.38838703956658127</c:v>
                </c:pt>
                <c:pt idx="921">
                  <c:v>0.3887673060119517</c:v>
                </c:pt>
                <c:pt idx="922">
                  <c:v>0.38914631262324628</c:v>
                </c:pt>
                <c:pt idx="923">
                  <c:v>0.38952291935474809</c:v>
                </c:pt>
                <c:pt idx="924">
                  <c:v>0.38990283178362201</c:v>
                </c:pt>
                <c:pt idx="925">
                  <c:v>0.39028490631008628</c:v>
                </c:pt>
                <c:pt idx="926">
                  <c:v>0.39066458079597516</c:v>
                </c:pt>
                <c:pt idx="927">
                  <c:v>0.3910429969561518</c:v>
                </c:pt>
                <c:pt idx="928">
                  <c:v>0.39142699143708309</c:v>
                </c:pt>
                <c:pt idx="929">
                  <c:v>0.39180858642495692</c:v>
                </c:pt>
                <c:pt idx="930">
                  <c:v>0.39218209124105474</c:v>
                </c:pt>
                <c:pt idx="931">
                  <c:v>0.3925588953061746</c:v>
                </c:pt>
                <c:pt idx="932">
                  <c:v>0.39294240890308979</c:v>
                </c:pt>
                <c:pt idx="933">
                  <c:v>0.39332238816296067</c:v>
                </c:pt>
                <c:pt idx="934">
                  <c:v>0.39369997338682455</c:v>
                </c:pt>
                <c:pt idx="935">
                  <c:v>0.39408198727486166</c:v>
                </c:pt>
                <c:pt idx="936">
                  <c:v>0.39446160702118804</c:v>
                </c:pt>
                <c:pt idx="937">
                  <c:v>0.39484224287105768</c:v>
                </c:pt>
                <c:pt idx="938">
                  <c:v>0.39521707956277635</c:v>
                </c:pt>
                <c:pt idx="939">
                  <c:v>0.39559066372862134</c:v>
                </c:pt>
                <c:pt idx="940">
                  <c:v>0.39597321119280321</c:v>
                </c:pt>
                <c:pt idx="941">
                  <c:v>0.39635336711321834</c:v>
                </c:pt>
                <c:pt idx="942">
                  <c:v>0.39672886509194194</c:v>
                </c:pt>
                <c:pt idx="943">
                  <c:v>0.39710764666136067</c:v>
                </c:pt>
                <c:pt idx="944">
                  <c:v>0.39748857499548207</c:v>
                </c:pt>
                <c:pt idx="945">
                  <c:v>0.39786711518170048</c:v>
                </c:pt>
                <c:pt idx="946">
                  <c:v>0.39824100369894766</c:v>
                </c:pt>
                <c:pt idx="947">
                  <c:v>0.39861477462571721</c:v>
                </c:pt>
                <c:pt idx="948">
                  <c:v>0.3989963526173993</c:v>
                </c:pt>
                <c:pt idx="949">
                  <c:v>0.39937554440678708</c:v>
                </c:pt>
                <c:pt idx="950">
                  <c:v>0.399748957987002</c:v>
                </c:pt>
                <c:pt idx="951">
                  <c:v>0.40012790887104638</c:v>
                </c:pt>
                <c:pt idx="952">
                  <c:v>0.40050786897365837</c:v>
                </c:pt>
                <c:pt idx="953">
                  <c:v>0.40088318570497672</c:v>
                </c:pt>
                <c:pt idx="954">
                  <c:v>0.40125951300151214</c:v>
                </c:pt>
                <c:pt idx="955">
                  <c:v>0.40163459059049128</c:v>
                </c:pt>
                <c:pt idx="956">
                  <c:v>0.40200729028910409</c:v>
                </c:pt>
                <c:pt idx="957">
                  <c:v>0.40238777387830399</c:v>
                </c:pt>
                <c:pt idx="958">
                  <c:v>0.40276474882396457</c:v>
                </c:pt>
                <c:pt idx="959">
                  <c:v>0.40313709021092664</c:v>
                </c:pt>
                <c:pt idx="960">
                  <c:v>0.40351607997763894</c:v>
                </c:pt>
                <c:pt idx="961">
                  <c:v>0.40389720193182405</c:v>
                </c:pt>
                <c:pt idx="962">
                  <c:v>0.40426580238167265</c:v>
                </c:pt>
                <c:pt idx="963">
                  <c:v>0.40463879334531488</c:v>
                </c:pt>
                <c:pt idx="964">
                  <c:v>0.40501729677420489</c:v>
                </c:pt>
                <c:pt idx="965">
                  <c:v>0.40539229954695122</c:v>
                </c:pt>
                <c:pt idx="966">
                  <c:v>0.40576830724470619</c:v>
                </c:pt>
                <c:pt idx="967">
                  <c:v>0.40614194304941076</c:v>
                </c:pt>
                <c:pt idx="968">
                  <c:v>0.40651995827697268</c:v>
                </c:pt>
                <c:pt idx="969">
                  <c:v>0.40689672601479338</c:v>
                </c:pt>
                <c:pt idx="970">
                  <c:v>0.40727112317678654</c:v>
                </c:pt>
                <c:pt idx="971">
                  <c:v>0.40764090434561551</c:v>
                </c:pt>
                <c:pt idx="972">
                  <c:v>0.40801393770204714</c:v>
                </c:pt>
                <c:pt idx="973">
                  <c:v>0.40839021994079666</c:v>
                </c:pt>
                <c:pt idx="974">
                  <c:v>0.40876862504549349</c:v>
                </c:pt>
                <c:pt idx="975">
                  <c:v>0.40913904993053563</c:v>
                </c:pt>
                <c:pt idx="976">
                  <c:v>0.40951384368594462</c:v>
                </c:pt>
                <c:pt idx="977">
                  <c:v>0.40989636663731216</c:v>
                </c:pt>
                <c:pt idx="978">
                  <c:v>0.41026306544032648</c:v>
                </c:pt>
                <c:pt idx="979">
                  <c:v>0.41063188903960002</c:v>
                </c:pt>
                <c:pt idx="980">
                  <c:v>0.41100955822657742</c:v>
                </c:pt>
                <c:pt idx="981">
                  <c:v>0.41138374274014322</c:v>
                </c:pt>
                <c:pt idx="982">
                  <c:v>0.41175780512367699</c:v>
                </c:pt>
                <c:pt idx="983">
                  <c:v>0.41213174533233343</c:v>
                </c:pt>
                <c:pt idx="984">
                  <c:v>0.41250444428835714</c:v>
                </c:pt>
                <c:pt idx="985">
                  <c:v>0.41288037771231734</c:v>
                </c:pt>
                <c:pt idx="986">
                  <c:v>0.4132528324630767</c:v>
                </c:pt>
                <c:pt idx="987">
                  <c:v>0.41361845796394847</c:v>
                </c:pt>
                <c:pt idx="988">
                  <c:v>0.41399178919699514</c:v>
                </c:pt>
                <c:pt idx="989">
                  <c:v>0.41436723240481788</c:v>
                </c:pt>
                <c:pt idx="990">
                  <c:v>0.41474031798151151</c:v>
                </c:pt>
                <c:pt idx="991">
                  <c:v>0.41510881513290987</c:v>
                </c:pt>
                <c:pt idx="992">
                  <c:v>0.41548500540459016</c:v>
                </c:pt>
                <c:pt idx="993">
                  <c:v>0.4158588393761789</c:v>
                </c:pt>
                <c:pt idx="994">
                  <c:v>0.41622697309305406</c:v>
                </c:pt>
                <c:pt idx="995">
                  <c:v>0.4165972170545344</c:v>
                </c:pt>
                <c:pt idx="996">
                  <c:v>0.41696733974016598</c:v>
                </c:pt>
                <c:pt idx="997">
                  <c:v>0.4173406839408228</c:v>
                </c:pt>
                <c:pt idx="998">
                  <c:v>0.41771613239048216</c:v>
                </c:pt>
                <c:pt idx="999">
                  <c:v>0.41808477453309212</c:v>
                </c:pt>
                <c:pt idx="1000">
                  <c:v>0.4184555223119224</c:v>
                </c:pt>
                <c:pt idx="1001">
                  <c:v>0.41883282469058408</c:v>
                </c:pt>
                <c:pt idx="1002">
                  <c:v>0.41919998848882489</c:v>
                </c:pt>
                <c:pt idx="1003">
                  <c:v>0.41956592010862631</c:v>
                </c:pt>
                <c:pt idx="1004">
                  <c:v>0.41993729084388703</c:v>
                </c:pt>
                <c:pt idx="1005">
                  <c:v>0.42030853846153149</c:v>
                </c:pt>
                <c:pt idx="1006">
                  <c:v>0.42068077388660308</c:v>
                </c:pt>
                <c:pt idx="1007">
                  <c:v>0.42105066417985826</c:v>
                </c:pt>
                <c:pt idx="1008">
                  <c:v>0.42141932173928348</c:v>
                </c:pt>
                <c:pt idx="1009">
                  <c:v>0.42179229693700765</c:v>
                </c:pt>
                <c:pt idx="1010">
                  <c:v>0.42216181886298998</c:v>
                </c:pt>
                <c:pt idx="1011">
                  <c:v>0.42252567253599244</c:v>
                </c:pt>
                <c:pt idx="1012">
                  <c:v>0.42289716853468323</c:v>
                </c:pt>
                <c:pt idx="1013">
                  <c:v>0.42326964873885298</c:v>
                </c:pt>
                <c:pt idx="1014">
                  <c:v>0.42363978794841767</c:v>
                </c:pt>
                <c:pt idx="1015">
                  <c:v>0.42400758834234109</c:v>
                </c:pt>
                <c:pt idx="1016">
                  <c:v>0.42437748121141883</c:v>
                </c:pt>
                <c:pt idx="1017">
                  <c:v>0.42474946429637345</c:v>
                </c:pt>
                <c:pt idx="1018">
                  <c:v>0.42511578957451945</c:v>
                </c:pt>
                <c:pt idx="1019">
                  <c:v>0.42548309955929425</c:v>
                </c:pt>
                <c:pt idx="1020">
                  <c:v>0.42584918150208301</c:v>
                </c:pt>
                <c:pt idx="1021">
                  <c:v>0.42621956364293745</c:v>
                </c:pt>
                <c:pt idx="1022">
                  <c:v>0.42659203136807811</c:v>
                </c:pt>
                <c:pt idx="1023">
                  <c:v>0.42695664021019381</c:v>
                </c:pt>
                <c:pt idx="1024">
                  <c:v>0.42732333678162376</c:v>
                </c:pt>
                <c:pt idx="1025">
                  <c:v>0.42769653463335722</c:v>
                </c:pt>
                <c:pt idx="1026">
                  <c:v>0.42806298409979393</c:v>
                </c:pt>
                <c:pt idx="1027">
                  <c:v>0.4284260014294145</c:v>
                </c:pt>
                <c:pt idx="1028">
                  <c:v>0.42879551548986439</c:v>
                </c:pt>
                <c:pt idx="1029">
                  <c:v>0.42916380228079815</c:v>
                </c:pt>
                <c:pt idx="1030">
                  <c:v>0.42953416917094356</c:v>
                </c:pt>
                <c:pt idx="1031">
                  <c:v>0.42990220699342702</c:v>
                </c:pt>
                <c:pt idx="1032">
                  <c:v>0.4302657152309759</c:v>
                </c:pt>
                <c:pt idx="1033">
                  <c:v>0.43063680911662672</c:v>
                </c:pt>
                <c:pt idx="1034">
                  <c:v>0.43100447469668907</c:v>
                </c:pt>
                <c:pt idx="1035">
                  <c:v>0.43136541455707744</c:v>
                </c:pt>
                <c:pt idx="1036">
                  <c:v>0.4317306340338643</c:v>
                </c:pt>
                <c:pt idx="1037">
                  <c:v>0.43210012865135167</c:v>
                </c:pt>
                <c:pt idx="1038">
                  <c:v>0.43246949738937607</c:v>
                </c:pt>
                <c:pt idx="1039">
                  <c:v>0.4328321476940763</c:v>
                </c:pt>
                <c:pt idx="1040">
                  <c:v>0.43319907004861674</c:v>
                </c:pt>
                <c:pt idx="1041">
                  <c:v>0.43356696592139599</c:v>
                </c:pt>
                <c:pt idx="1042">
                  <c:v>0.43393363888375458</c:v>
                </c:pt>
                <c:pt idx="1043">
                  <c:v>0.43429689548716305</c:v>
                </c:pt>
                <c:pt idx="1044">
                  <c:v>0.4346578359245461</c:v>
                </c:pt>
                <c:pt idx="1045">
                  <c:v>0.43502742765435004</c:v>
                </c:pt>
                <c:pt idx="1046">
                  <c:v>0.4353979886139307</c:v>
                </c:pt>
                <c:pt idx="1047">
                  <c:v>0.43575965569217656</c:v>
                </c:pt>
                <c:pt idx="1048">
                  <c:v>0.43612339181724574</c:v>
                </c:pt>
                <c:pt idx="1049">
                  <c:v>0.43649357484487872</c:v>
                </c:pt>
                <c:pt idx="1050">
                  <c:v>0.43685706214843695</c:v>
                </c:pt>
                <c:pt idx="1051">
                  <c:v>0.43721823753492134</c:v>
                </c:pt>
                <c:pt idx="1052">
                  <c:v>0.43758257276879664</c:v>
                </c:pt>
                <c:pt idx="1053">
                  <c:v>0.43794569030410424</c:v>
                </c:pt>
                <c:pt idx="1054">
                  <c:v>0.43831524339196459</c:v>
                </c:pt>
                <c:pt idx="1055">
                  <c:v>0.43868029735110337</c:v>
                </c:pt>
                <c:pt idx="1056">
                  <c:v>0.43903976421944346</c:v>
                </c:pt>
                <c:pt idx="1057">
                  <c:v>0.43940784614109607</c:v>
                </c:pt>
                <c:pt idx="1058">
                  <c:v>0.43977252573763292</c:v>
                </c:pt>
                <c:pt idx="1059">
                  <c:v>0.44013162375160136</c:v>
                </c:pt>
                <c:pt idx="1060">
                  <c:v>0.44049278220677507</c:v>
                </c:pt>
                <c:pt idx="1061">
                  <c:v>0.44086036104990622</c:v>
                </c:pt>
                <c:pt idx="1062">
                  <c:v>0.44122672226322829</c:v>
                </c:pt>
                <c:pt idx="1063">
                  <c:v>0.44158968735119319</c:v>
                </c:pt>
                <c:pt idx="1064">
                  <c:v>0.44195143850021201</c:v>
                </c:pt>
                <c:pt idx="1065">
                  <c:v>0.44231633300329565</c:v>
                </c:pt>
                <c:pt idx="1066">
                  <c:v>0.44267892408085247</c:v>
                </c:pt>
                <c:pt idx="1067">
                  <c:v>0.44303921394666496</c:v>
                </c:pt>
                <c:pt idx="1068">
                  <c:v>0.44339829273490677</c:v>
                </c:pt>
                <c:pt idx="1069">
                  <c:v>0.44376268688095444</c:v>
                </c:pt>
                <c:pt idx="1070">
                  <c:v>0.44413239070341332</c:v>
                </c:pt>
                <c:pt idx="1071">
                  <c:v>0.44449109653435687</c:v>
                </c:pt>
                <c:pt idx="1072">
                  <c:v>0.44484967984173923</c:v>
                </c:pt>
                <c:pt idx="1073">
                  <c:v>0.44521574298154099</c:v>
                </c:pt>
                <c:pt idx="1074">
                  <c:v>0.44557624991015859</c:v>
                </c:pt>
                <c:pt idx="1075">
                  <c:v>0.44593554743187214</c:v>
                </c:pt>
                <c:pt idx="1076">
                  <c:v>0.44629689142940393</c:v>
                </c:pt>
                <c:pt idx="1077">
                  <c:v>0.44665919507003937</c:v>
                </c:pt>
                <c:pt idx="1078">
                  <c:v>0.44702570971754474</c:v>
                </c:pt>
                <c:pt idx="1079">
                  <c:v>0.44738667664263171</c:v>
                </c:pt>
                <c:pt idx="1080">
                  <c:v>0.44774535172292834</c:v>
                </c:pt>
                <c:pt idx="1081">
                  <c:v>0.44810715241949511</c:v>
                </c:pt>
                <c:pt idx="1082">
                  <c:v>0.4484688273068822</c:v>
                </c:pt>
                <c:pt idx="1083">
                  <c:v>0.4488292940617904</c:v>
                </c:pt>
                <c:pt idx="1084">
                  <c:v>0.44918530801680773</c:v>
                </c:pt>
                <c:pt idx="1085">
                  <c:v>0.4495466075653467</c:v>
                </c:pt>
                <c:pt idx="1086">
                  <c:v>0.44991318702427852</c:v>
                </c:pt>
                <c:pt idx="1087">
                  <c:v>0.45027207123560986</c:v>
                </c:pt>
                <c:pt idx="1088">
                  <c:v>0.45062867014025265</c:v>
                </c:pt>
                <c:pt idx="1089">
                  <c:v>0.45098946620215058</c:v>
                </c:pt>
                <c:pt idx="1090">
                  <c:v>0.45135121588911187</c:v>
                </c:pt>
                <c:pt idx="1091">
                  <c:v>0.45171068019006005</c:v>
                </c:pt>
                <c:pt idx="1092">
                  <c:v>0.45206678242513232</c:v>
                </c:pt>
                <c:pt idx="1093">
                  <c:v>0.45242707568749646</c:v>
                </c:pt>
                <c:pt idx="1094">
                  <c:v>0.45279263356884947</c:v>
                </c:pt>
                <c:pt idx="1095">
                  <c:v>0.45315159485047096</c:v>
                </c:pt>
                <c:pt idx="1096">
                  <c:v>0.45350612109044669</c:v>
                </c:pt>
                <c:pt idx="1097">
                  <c:v>0.45386698700781331</c:v>
                </c:pt>
                <c:pt idx="1098">
                  <c:v>0.45422880255687914</c:v>
                </c:pt>
                <c:pt idx="1099">
                  <c:v>0.45458403271977726</c:v>
                </c:pt>
                <c:pt idx="1100">
                  <c:v>0.4549402154774953</c:v>
                </c:pt>
                <c:pt idx="1101">
                  <c:v>0.45529950071262643</c:v>
                </c:pt>
                <c:pt idx="1102">
                  <c:v>0.45566188499453841</c:v>
                </c:pt>
                <c:pt idx="1103">
                  <c:v>0.45601876683922038</c:v>
                </c:pt>
                <c:pt idx="1104">
                  <c:v>0.45637552378291291</c:v>
                </c:pt>
                <c:pt idx="1105">
                  <c:v>0.45673430380745467</c:v>
                </c:pt>
                <c:pt idx="1106">
                  <c:v>0.4570929573706129</c:v>
                </c:pt>
                <c:pt idx="1107">
                  <c:v>0.45745148444701761</c:v>
                </c:pt>
                <c:pt idx="1108">
                  <c:v>0.45780559353770112</c:v>
                </c:pt>
                <c:pt idx="1109">
                  <c:v>0.45816279658825976</c:v>
                </c:pt>
                <c:pt idx="1110">
                  <c:v>0.45852523439535053</c:v>
                </c:pt>
                <c:pt idx="1111">
                  <c:v>0.45888325565303739</c:v>
                </c:pt>
                <c:pt idx="1112">
                  <c:v>0.45923793624041725</c:v>
                </c:pt>
                <c:pt idx="1113">
                  <c:v>0.45959677636349539</c:v>
                </c:pt>
                <c:pt idx="1114">
                  <c:v>0.4599522772799331</c:v>
                </c:pt>
                <c:pt idx="1115">
                  <c:v>0.46030765302496307</c:v>
                </c:pt>
                <c:pt idx="1116">
                  <c:v>0.46066397341760684</c:v>
                </c:pt>
                <c:pt idx="1117">
                  <c:v>0.46101695943989807</c:v>
                </c:pt>
                <c:pt idx="1118">
                  <c:v>0.46137730534200877</c:v>
                </c:pt>
                <c:pt idx="1119">
                  <c:v>0.46173752217735903</c:v>
                </c:pt>
                <c:pt idx="1120">
                  <c:v>0.46209013166747448</c:v>
                </c:pt>
                <c:pt idx="1121">
                  <c:v>0.4624447532507503</c:v>
                </c:pt>
                <c:pt idx="1122">
                  <c:v>0.46280458734063701</c:v>
                </c:pt>
                <c:pt idx="1123">
                  <c:v>0.46315895634480159</c:v>
                </c:pt>
                <c:pt idx="1124">
                  <c:v>0.46350999953414335</c:v>
                </c:pt>
                <c:pt idx="1125">
                  <c:v>0.46386625175904678</c:v>
                </c:pt>
                <c:pt idx="1126">
                  <c:v>0.46422770729653129</c:v>
                </c:pt>
                <c:pt idx="1127">
                  <c:v>0.46458263805059885</c:v>
                </c:pt>
                <c:pt idx="1128">
                  <c:v>0.46493744257912212</c:v>
                </c:pt>
                <c:pt idx="1129">
                  <c:v>0.46529105594921227</c:v>
                </c:pt>
                <c:pt idx="1130">
                  <c:v>0.46564454380728293</c:v>
                </c:pt>
                <c:pt idx="1131">
                  <c:v>0.46600216274383427</c:v>
                </c:pt>
                <c:pt idx="1132">
                  <c:v>0.4663522066780813</c:v>
                </c:pt>
                <c:pt idx="1133">
                  <c:v>0.46670425409528227</c:v>
                </c:pt>
                <c:pt idx="1134">
                  <c:v>0.46706680682982055</c:v>
                </c:pt>
                <c:pt idx="1135">
                  <c:v>0.46742178866412359</c:v>
                </c:pt>
                <c:pt idx="1136">
                  <c:v>0.46777133208253796</c:v>
                </c:pt>
                <c:pt idx="1137">
                  <c:v>0.46812606148432784</c:v>
                </c:pt>
                <c:pt idx="1138">
                  <c:v>0.46847960219341661</c:v>
                </c:pt>
                <c:pt idx="1139">
                  <c:v>0.46883301644316949</c:v>
                </c:pt>
                <c:pt idx="1140">
                  <c:v>0.46918630421318824</c:v>
                </c:pt>
                <c:pt idx="1141">
                  <c:v>0.46953840512825085</c:v>
                </c:pt>
                <c:pt idx="1142">
                  <c:v>0.46989462017970074</c:v>
                </c:pt>
                <c:pt idx="1143">
                  <c:v>0.47025070640067335</c:v>
                </c:pt>
                <c:pt idx="1144">
                  <c:v>0.47060136773066252</c:v>
                </c:pt>
                <c:pt idx="1145">
                  <c:v>0.47095190399677167</c:v>
                </c:pt>
                <c:pt idx="1146">
                  <c:v>0.4713086658897892</c:v>
                </c:pt>
                <c:pt idx="1147">
                  <c:v>0.4716600077724612</c:v>
                </c:pt>
                <c:pt idx="1148">
                  <c:v>0.47200910839433402</c:v>
                </c:pt>
                <c:pt idx="1149">
                  <c:v>0.47236125657163908</c:v>
                </c:pt>
                <c:pt idx="1150">
                  <c:v>0.47271856271562207</c:v>
                </c:pt>
                <c:pt idx="1151">
                  <c:v>0.47307045561949868</c:v>
                </c:pt>
                <c:pt idx="1152">
                  <c:v>0.47342327797354267</c:v>
                </c:pt>
                <c:pt idx="1153">
                  <c:v>0.47377280548234546</c:v>
                </c:pt>
                <c:pt idx="1154">
                  <c:v>0.47412220775824254</c:v>
                </c:pt>
                <c:pt idx="1155">
                  <c:v>0.47447781493295782</c:v>
                </c:pt>
                <c:pt idx="1156">
                  <c:v>0.47482696441836497</c:v>
                </c:pt>
                <c:pt idx="1157">
                  <c:v>0.47517598861703386</c:v>
                </c:pt>
                <c:pt idx="1158">
                  <c:v>0.47553226468474852</c:v>
                </c:pt>
                <c:pt idx="1159">
                  <c:v>0.47575671472961423</c:v>
                </c:pt>
              </c:numCache>
            </c:numRef>
          </c:xVal>
          <c:yVal>
            <c:numRef>
              <c:f>Feuil1!$Q$2:$Q$1246</c:f>
              <c:numCache>
                <c:formatCode>General</c:formatCode>
                <c:ptCount val="1245"/>
                <c:pt idx="0">
                  <c:v>11.568860000000001</c:v>
                </c:pt>
                <c:pt idx="1">
                  <c:v>37.834589999999999</c:v>
                </c:pt>
                <c:pt idx="2">
                  <c:v>67.954800000000006</c:v>
                </c:pt>
                <c:pt idx="3">
                  <c:v>83.519580000000005</c:v>
                </c:pt>
                <c:pt idx="4">
                  <c:v>95.962990000000005</c:v>
                </c:pt>
                <c:pt idx="5">
                  <c:v>106.70097</c:v>
                </c:pt>
                <c:pt idx="6">
                  <c:v>117.84833</c:v>
                </c:pt>
                <c:pt idx="7">
                  <c:v>129.35574</c:v>
                </c:pt>
                <c:pt idx="8">
                  <c:v>139.62392</c:v>
                </c:pt>
                <c:pt idx="9">
                  <c:v>150.12352000000001</c:v>
                </c:pt>
                <c:pt idx="10">
                  <c:v>161.01616999999999</c:v>
                </c:pt>
                <c:pt idx="11">
                  <c:v>169.2431</c:v>
                </c:pt>
                <c:pt idx="12">
                  <c:v>176.74413000000001</c:v>
                </c:pt>
                <c:pt idx="13">
                  <c:v>185.39355</c:v>
                </c:pt>
                <c:pt idx="14">
                  <c:v>194.40621999999999</c:v>
                </c:pt>
                <c:pt idx="15">
                  <c:v>201.51044999999999</c:v>
                </c:pt>
                <c:pt idx="16">
                  <c:v>208.91202000000001</c:v>
                </c:pt>
                <c:pt idx="17">
                  <c:v>214.51451</c:v>
                </c:pt>
                <c:pt idx="18">
                  <c:v>221.22176999999999</c:v>
                </c:pt>
                <c:pt idx="19">
                  <c:v>227.70214999999999</c:v>
                </c:pt>
                <c:pt idx="20">
                  <c:v>232.15172000000001</c:v>
                </c:pt>
                <c:pt idx="21">
                  <c:v>236.62759</c:v>
                </c:pt>
                <c:pt idx="22">
                  <c:v>241.03362000000001</c:v>
                </c:pt>
                <c:pt idx="23">
                  <c:v>245.53108</c:v>
                </c:pt>
                <c:pt idx="24">
                  <c:v>248.93677</c:v>
                </c:pt>
                <c:pt idx="25">
                  <c:v>251.81079</c:v>
                </c:pt>
                <c:pt idx="26">
                  <c:v>255.27781999999999</c:v>
                </c:pt>
                <c:pt idx="27">
                  <c:v>259.24155000000002</c:v>
                </c:pt>
                <c:pt idx="28">
                  <c:v>261.36239999999998</c:v>
                </c:pt>
                <c:pt idx="29">
                  <c:v>263.37238000000002</c:v>
                </c:pt>
                <c:pt idx="30">
                  <c:v>267.87921</c:v>
                </c:pt>
                <c:pt idx="31">
                  <c:v>273.93552</c:v>
                </c:pt>
                <c:pt idx="32">
                  <c:v>282.55993999999998</c:v>
                </c:pt>
                <c:pt idx="33">
                  <c:v>288.89328</c:v>
                </c:pt>
                <c:pt idx="34">
                  <c:v>294.09343999999999</c:v>
                </c:pt>
                <c:pt idx="35">
                  <c:v>300.67165999999997</c:v>
                </c:pt>
                <c:pt idx="36">
                  <c:v>306.29271999999997</c:v>
                </c:pt>
                <c:pt idx="37">
                  <c:v>311.83069</c:v>
                </c:pt>
                <c:pt idx="38">
                  <c:v>316.14487000000003</c:v>
                </c:pt>
                <c:pt idx="39">
                  <c:v>321.48593</c:v>
                </c:pt>
                <c:pt idx="40">
                  <c:v>326.51925999999997</c:v>
                </c:pt>
                <c:pt idx="41">
                  <c:v>332.20789000000002</c:v>
                </c:pt>
                <c:pt idx="42">
                  <c:v>336.67712</c:v>
                </c:pt>
                <c:pt idx="43">
                  <c:v>342.67989999999998</c:v>
                </c:pt>
                <c:pt idx="44">
                  <c:v>347.00522000000001</c:v>
                </c:pt>
                <c:pt idx="45">
                  <c:v>352.25967000000003</c:v>
                </c:pt>
                <c:pt idx="46">
                  <c:v>356.84091000000001</c:v>
                </c:pt>
                <c:pt idx="47">
                  <c:v>362.05056999999999</c:v>
                </c:pt>
                <c:pt idx="48">
                  <c:v>367.46514999999999</c:v>
                </c:pt>
                <c:pt idx="49">
                  <c:v>371.91248000000002</c:v>
                </c:pt>
                <c:pt idx="50">
                  <c:v>375.62975999999998</c:v>
                </c:pt>
                <c:pt idx="51">
                  <c:v>381.26154000000002</c:v>
                </c:pt>
                <c:pt idx="52">
                  <c:v>387.2106</c:v>
                </c:pt>
                <c:pt idx="53">
                  <c:v>390.98633000000001</c:v>
                </c:pt>
                <c:pt idx="54">
                  <c:v>395.87756000000002</c:v>
                </c:pt>
                <c:pt idx="55">
                  <c:v>401.40679999999998</c:v>
                </c:pt>
                <c:pt idx="56">
                  <c:v>406.43018000000001</c:v>
                </c:pt>
                <c:pt idx="57">
                  <c:v>410.98507999999998</c:v>
                </c:pt>
                <c:pt idx="58">
                  <c:v>415.65561000000002</c:v>
                </c:pt>
                <c:pt idx="59">
                  <c:v>421.71920999999998</c:v>
                </c:pt>
                <c:pt idx="60">
                  <c:v>425.57486</c:v>
                </c:pt>
                <c:pt idx="61">
                  <c:v>430.61020000000002</c:v>
                </c:pt>
                <c:pt idx="62">
                  <c:v>435.18218999999999</c:v>
                </c:pt>
                <c:pt idx="63">
                  <c:v>440.02701000000002</c:v>
                </c:pt>
                <c:pt idx="64">
                  <c:v>444.7294</c:v>
                </c:pt>
                <c:pt idx="65">
                  <c:v>448.28223000000003</c:v>
                </c:pt>
                <c:pt idx="66">
                  <c:v>452.86394999999999</c:v>
                </c:pt>
                <c:pt idx="67">
                  <c:v>457.45688000000001</c:v>
                </c:pt>
                <c:pt idx="68">
                  <c:v>462.10217</c:v>
                </c:pt>
                <c:pt idx="69">
                  <c:v>466.29703000000001</c:v>
                </c:pt>
                <c:pt idx="70">
                  <c:v>469.71204</c:v>
                </c:pt>
                <c:pt idx="71">
                  <c:v>474.90848</c:v>
                </c:pt>
                <c:pt idx="72">
                  <c:v>479.73306000000002</c:v>
                </c:pt>
                <c:pt idx="73">
                  <c:v>484.03280999999998</c:v>
                </c:pt>
                <c:pt idx="74">
                  <c:v>489.19423999999998</c:v>
                </c:pt>
                <c:pt idx="75">
                  <c:v>493.74475000000001</c:v>
                </c:pt>
                <c:pt idx="76">
                  <c:v>499.08960000000002</c:v>
                </c:pt>
                <c:pt idx="77">
                  <c:v>503.36133000000001</c:v>
                </c:pt>
                <c:pt idx="78">
                  <c:v>507.53577000000001</c:v>
                </c:pt>
                <c:pt idx="79">
                  <c:v>514.21820000000002</c:v>
                </c:pt>
                <c:pt idx="80">
                  <c:v>519.20496000000003</c:v>
                </c:pt>
                <c:pt idx="81">
                  <c:v>523.24663999999996</c:v>
                </c:pt>
                <c:pt idx="82">
                  <c:v>529.21924000000001</c:v>
                </c:pt>
                <c:pt idx="83">
                  <c:v>535.83838000000003</c:v>
                </c:pt>
                <c:pt idx="84">
                  <c:v>542.05469000000005</c:v>
                </c:pt>
                <c:pt idx="85">
                  <c:v>547.75732000000005</c:v>
                </c:pt>
                <c:pt idx="86">
                  <c:v>554.70410000000004</c:v>
                </c:pt>
                <c:pt idx="87">
                  <c:v>559.77648999999997</c:v>
                </c:pt>
                <c:pt idx="88">
                  <c:v>566.29882999999995</c:v>
                </c:pt>
                <c:pt idx="89">
                  <c:v>572.33771000000002</c:v>
                </c:pt>
                <c:pt idx="90">
                  <c:v>578.86865</c:v>
                </c:pt>
                <c:pt idx="91">
                  <c:v>584.78612999999996</c:v>
                </c:pt>
                <c:pt idx="92">
                  <c:v>591.10846000000004</c:v>
                </c:pt>
                <c:pt idx="93">
                  <c:v>597.32263</c:v>
                </c:pt>
                <c:pt idx="94">
                  <c:v>603.39928999999995</c:v>
                </c:pt>
                <c:pt idx="95">
                  <c:v>609.72155999999995</c:v>
                </c:pt>
                <c:pt idx="96">
                  <c:v>616.45318999999995</c:v>
                </c:pt>
                <c:pt idx="97">
                  <c:v>622.42767000000003</c:v>
                </c:pt>
                <c:pt idx="98">
                  <c:v>629.52257999999995</c:v>
                </c:pt>
                <c:pt idx="99">
                  <c:v>636.29931999999997</c:v>
                </c:pt>
                <c:pt idx="100">
                  <c:v>642.88933999999995</c:v>
                </c:pt>
                <c:pt idx="101">
                  <c:v>650.10883000000001</c:v>
                </c:pt>
                <c:pt idx="102">
                  <c:v>656.32079999999996</c:v>
                </c:pt>
                <c:pt idx="103">
                  <c:v>663.26593000000003</c:v>
                </c:pt>
                <c:pt idx="104">
                  <c:v>670.93633999999997</c:v>
                </c:pt>
                <c:pt idx="105">
                  <c:v>677.43835000000001</c:v>
                </c:pt>
                <c:pt idx="106">
                  <c:v>683.89886000000001</c:v>
                </c:pt>
                <c:pt idx="107">
                  <c:v>691.20905000000005</c:v>
                </c:pt>
                <c:pt idx="108">
                  <c:v>698.81688999999994</c:v>
                </c:pt>
                <c:pt idx="109">
                  <c:v>705.11053000000004</c:v>
                </c:pt>
                <c:pt idx="110">
                  <c:v>712.79132000000004</c:v>
                </c:pt>
                <c:pt idx="111">
                  <c:v>720.25451999999996</c:v>
                </c:pt>
                <c:pt idx="112">
                  <c:v>726.65770999999995</c:v>
                </c:pt>
                <c:pt idx="113">
                  <c:v>733.65832999999998</c:v>
                </c:pt>
                <c:pt idx="114">
                  <c:v>739.93664999999999</c:v>
                </c:pt>
                <c:pt idx="115">
                  <c:v>747.71398999999997</c:v>
                </c:pt>
                <c:pt idx="116">
                  <c:v>755.24774000000002</c:v>
                </c:pt>
                <c:pt idx="117">
                  <c:v>762.35668999999996</c:v>
                </c:pt>
                <c:pt idx="118">
                  <c:v>769.28210000000001</c:v>
                </c:pt>
                <c:pt idx="119">
                  <c:v>776.39526000000001</c:v>
                </c:pt>
                <c:pt idx="120">
                  <c:v>784.55602999999996</c:v>
                </c:pt>
                <c:pt idx="121">
                  <c:v>791.65710000000001</c:v>
                </c:pt>
                <c:pt idx="122">
                  <c:v>798.32135000000005</c:v>
                </c:pt>
                <c:pt idx="123">
                  <c:v>805.75598000000002</c:v>
                </c:pt>
                <c:pt idx="124">
                  <c:v>814.75896999999998</c:v>
                </c:pt>
                <c:pt idx="125">
                  <c:v>820.48450000000003</c:v>
                </c:pt>
                <c:pt idx="126">
                  <c:v>828.43182000000002</c:v>
                </c:pt>
                <c:pt idx="127">
                  <c:v>836.42669999999998</c:v>
                </c:pt>
                <c:pt idx="128">
                  <c:v>843.01928999999996</c:v>
                </c:pt>
                <c:pt idx="129">
                  <c:v>851.71343999999999</c:v>
                </c:pt>
                <c:pt idx="130">
                  <c:v>858.76482999999996</c:v>
                </c:pt>
                <c:pt idx="131">
                  <c:v>866.53467000000001</c:v>
                </c:pt>
                <c:pt idx="132">
                  <c:v>874.11596999999995</c:v>
                </c:pt>
                <c:pt idx="133">
                  <c:v>881.98479999999995</c:v>
                </c:pt>
                <c:pt idx="134">
                  <c:v>888.41785000000004</c:v>
                </c:pt>
                <c:pt idx="135">
                  <c:v>896.35222999999996</c:v>
                </c:pt>
                <c:pt idx="136">
                  <c:v>906.01360999999997</c:v>
                </c:pt>
                <c:pt idx="137">
                  <c:v>912.77324999999996</c:v>
                </c:pt>
                <c:pt idx="138">
                  <c:v>920.57050000000004</c:v>
                </c:pt>
                <c:pt idx="139">
                  <c:v>928.25671</c:v>
                </c:pt>
                <c:pt idx="140">
                  <c:v>936.30505000000005</c:v>
                </c:pt>
                <c:pt idx="141">
                  <c:v>943.98248000000001</c:v>
                </c:pt>
                <c:pt idx="142">
                  <c:v>950.41803000000004</c:v>
                </c:pt>
                <c:pt idx="143">
                  <c:v>959.26971000000003</c:v>
                </c:pt>
                <c:pt idx="144">
                  <c:v>967.26500999999996</c:v>
                </c:pt>
                <c:pt idx="145">
                  <c:v>974.59331999999995</c:v>
                </c:pt>
                <c:pt idx="146">
                  <c:v>982.36950999999999</c:v>
                </c:pt>
                <c:pt idx="147">
                  <c:v>989.76038000000005</c:v>
                </c:pt>
                <c:pt idx="148">
                  <c:v>998.44683999999995</c:v>
                </c:pt>
                <c:pt idx="149">
                  <c:v>1005.77039</c:v>
                </c:pt>
                <c:pt idx="150">
                  <c:v>1012.43134</c:v>
                </c:pt>
                <c:pt idx="151">
                  <c:v>1019.94757</c:v>
                </c:pt>
                <c:pt idx="152">
                  <c:v>1028.2639200000001</c:v>
                </c:pt>
                <c:pt idx="153">
                  <c:v>1035.8483900000001</c:v>
                </c:pt>
                <c:pt idx="154">
                  <c:v>1043.02954</c:v>
                </c:pt>
                <c:pt idx="155">
                  <c:v>1050.66248</c:v>
                </c:pt>
                <c:pt idx="156">
                  <c:v>1057.9122299999999</c:v>
                </c:pt>
                <c:pt idx="157">
                  <c:v>1065.82068</c:v>
                </c:pt>
                <c:pt idx="158">
                  <c:v>1072.9328599999999</c:v>
                </c:pt>
                <c:pt idx="159">
                  <c:v>1080.8644999999999</c:v>
                </c:pt>
                <c:pt idx="160">
                  <c:v>1087.55396</c:v>
                </c:pt>
                <c:pt idx="161">
                  <c:v>1095.3529100000001</c:v>
                </c:pt>
                <c:pt idx="162">
                  <c:v>1102.6419699999999</c:v>
                </c:pt>
                <c:pt idx="163">
                  <c:v>1109.9610600000001</c:v>
                </c:pt>
                <c:pt idx="164">
                  <c:v>1118.58484</c:v>
                </c:pt>
                <c:pt idx="165">
                  <c:v>1126.6697999999999</c:v>
                </c:pt>
                <c:pt idx="166">
                  <c:v>1133.6347699999999</c:v>
                </c:pt>
                <c:pt idx="167">
                  <c:v>1140.5146500000001</c:v>
                </c:pt>
                <c:pt idx="168">
                  <c:v>1148.6512499999999</c:v>
                </c:pt>
                <c:pt idx="169">
                  <c:v>1156.1032700000001</c:v>
                </c:pt>
                <c:pt idx="170">
                  <c:v>1163.1247599999999</c:v>
                </c:pt>
                <c:pt idx="171">
                  <c:v>1170.3531499999999</c:v>
                </c:pt>
                <c:pt idx="172">
                  <c:v>1178.9315200000001</c:v>
                </c:pt>
                <c:pt idx="173">
                  <c:v>1185.94238</c:v>
                </c:pt>
                <c:pt idx="174">
                  <c:v>1193.99731</c:v>
                </c:pt>
                <c:pt idx="175">
                  <c:v>1200.6932400000001</c:v>
                </c:pt>
                <c:pt idx="176">
                  <c:v>1208.3845200000001</c:v>
                </c:pt>
                <c:pt idx="177">
                  <c:v>1216.41443</c:v>
                </c:pt>
                <c:pt idx="178">
                  <c:v>1223.7885699999999</c:v>
                </c:pt>
                <c:pt idx="179">
                  <c:v>1231.1934799999999</c:v>
                </c:pt>
                <c:pt idx="180">
                  <c:v>1239.09338</c:v>
                </c:pt>
                <c:pt idx="181">
                  <c:v>1247.0836200000001</c:v>
                </c:pt>
                <c:pt idx="182">
                  <c:v>1254.95325</c:v>
                </c:pt>
                <c:pt idx="183">
                  <c:v>1262.4540999999999</c:v>
                </c:pt>
                <c:pt idx="184">
                  <c:v>1269.70703</c:v>
                </c:pt>
                <c:pt idx="185">
                  <c:v>1278.00818</c:v>
                </c:pt>
                <c:pt idx="186">
                  <c:v>1285.9298100000001</c:v>
                </c:pt>
                <c:pt idx="187">
                  <c:v>1292.6749299999999</c:v>
                </c:pt>
                <c:pt idx="188">
                  <c:v>1301.2552499999999</c:v>
                </c:pt>
                <c:pt idx="189">
                  <c:v>1309.0733600000001</c:v>
                </c:pt>
                <c:pt idx="190">
                  <c:v>1316.45947</c:v>
                </c:pt>
                <c:pt idx="191">
                  <c:v>1323.5018299999999</c:v>
                </c:pt>
                <c:pt idx="192">
                  <c:v>1331.9856</c:v>
                </c:pt>
                <c:pt idx="193">
                  <c:v>1339.8397199999999</c:v>
                </c:pt>
                <c:pt idx="194">
                  <c:v>1346.9953599999999</c:v>
                </c:pt>
                <c:pt idx="195">
                  <c:v>1354.6340299999999</c:v>
                </c:pt>
                <c:pt idx="196">
                  <c:v>1363.0773899999999</c:v>
                </c:pt>
                <c:pt idx="197">
                  <c:v>1370.0688500000001</c:v>
                </c:pt>
                <c:pt idx="198">
                  <c:v>1377.7374299999999</c:v>
                </c:pt>
                <c:pt idx="199">
                  <c:v>1385.1917699999999</c:v>
                </c:pt>
                <c:pt idx="200">
                  <c:v>1393.22192</c:v>
                </c:pt>
                <c:pt idx="201">
                  <c:v>1402.3981900000001</c:v>
                </c:pt>
                <c:pt idx="202">
                  <c:v>1409.4483600000001</c:v>
                </c:pt>
                <c:pt idx="203">
                  <c:v>1417.44604</c:v>
                </c:pt>
                <c:pt idx="204">
                  <c:v>1424.9805899999999</c:v>
                </c:pt>
                <c:pt idx="205">
                  <c:v>1433.4552000000001</c:v>
                </c:pt>
                <c:pt idx="206">
                  <c:v>1441.01794</c:v>
                </c:pt>
                <c:pt idx="207">
                  <c:v>1448.4826700000001</c:v>
                </c:pt>
                <c:pt idx="208">
                  <c:v>1457.01172</c:v>
                </c:pt>
                <c:pt idx="209">
                  <c:v>1465.1777300000001</c:v>
                </c:pt>
                <c:pt idx="210">
                  <c:v>1472.6619900000001</c:v>
                </c:pt>
                <c:pt idx="211">
                  <c:v>1479.9414099999999</c:v>
                </c:pt>
                <c:pt idx="212">
                  <c:v>1488.11646</c:v>
                </c:pt>
                <c:pt idx="213">
                  <c:v>1496.8703599999999</c:v>
                </c:pt>
                <c:pt idx="214">
                  <c:v>1503.5832499999999</c:v>
                </c:pt>
                <c:pt idx="215">
                  <c:v>1511.3992900000001</c:v>
                </c:pt>
                <c:pt idx="216">
                  <c:v>1519.83411</c:v>
                </c:pt>
                <c:pt idx="217">
                  <c:v>1527.69678</c:v>
                </c:pt>
                <c:pt idx="218">
                  <c:v>1536.5805700000001</c:v>
                </c:pt>
                <c:pt idx="219">
                  <c:v>1544.07104</c:v>
                </c:pt>
                <c:pt idx="220">
                  <c:v>1553.07935</c:v>
                </c:pt>
                <c:pt idx="221">
                  <c:v>1561.23071</c:v>
                </c:pt>
                <c:pt idx="222">
                  <c:v>1568.25378</c:v>
                </c:pt>
                <c:pt idx="223">
                  <c:v>1575.7292500000001</c:v>
                </c:pt>
                <c:pt idx="224">
                  <c:v>1584.6405</c:v>
                </c:pt>
                <c:pt idx="225">
                  <c:v>1592.9160199999999</c:v>
                </c:pt>
                <c:pt idx="226">
                  <c:v>1600.44165</c:v>
                </c:pt>
                <c:pt idx="227">
                  <c:v>1608.5790999999999</c:v>
                </c:pt>
                <c:pt idx="228">
                  <c:v>1616.3796400000001</c:v>
                </c:pt>
                <c:pt idx="229">
                  <c:v>1624.88049</c:v>
                </c:pt>
                <c:pt idx="230">
                  <c:v>1633.0994900000001</c:v>
                </c:pt>
                <c:pt idx="231">
                  <c:v>1640.82617</c:v>
                </c:pt>
                <c:pt idx="232">
                  <c:v>1649.38831</c:v>
                </c:pt>
                <c:pt idx="233">
                  <c:v>1657.6027799999999</c:v>
                </c:pt>
                <c:pt idx="234">
                  <c:v>1666.57764</c:v>
                </c:pt>
                <c:pt idx="235">
                  <c:v>1673.11169</c:v>
                </c:pt>
                <c:pt idx="236">
                  <c:v>1681.7811300000001</c:v>
                </c:pt>
                <c:pt idx="237">
                  <c:v>1690.6188999999999</c:v>
                </c:pt>
                <c:pt idx="238">
                  <c:v>1698.09863</c:v>
                </c:pt>
                <c:pt idx="239">
                  <c:v>1706.0496800000001</c:v>
                </c:pt>
                <c:pt idx="240">
                  <c:v>1714.38843</c:v>
                </c:pt>
                <c:pt idx="241">
                  <c:v>1723.6491699999999</c:v>
                </c:pt>
                <c:pt idx="242">
                  <c:v>1731.11853</c:v>
                </c:pt>
                <c:pt idx="243">
                  <c:v>1740.02197</c:v>
                </c:pt>
                <c:pt idx="244">
                  <c:v>1747.4126000000001</c:v>
                </c:pt>
                <c:pt idx="245">
                  <c:v>1755.24695</c:v>
                </c:pt>
                <c:pt idx="246">
                  <c:v>1764.06934</c:v>
                </c:pt>
                <c:pt idx="247">
                  <c:v>1772.29224</c:v>
                </c:pt>
                <c:pt idx="248">
                  <c:v>1780.4840099999999</c:v>
                </c:pt>
                <c:pt idx="249">
                  <c:v>1789.05457</c:v>
                </c:pt>
                <c:pt idx="250">
                  <c:v>1797.77954</c:v>
                </c:pt>
                <c:pt idx="251">
                  <c:v>1806.0165999999999</c:v>
                </c:pt>
                <c:pt idx="252">
                  <c:v>1813.25452</c:v>
                </c:pt>
                <c:pt idx="253">
                  <c:v>1821.89636</c:v>
                </c:pt>
                <c:pt idx="254">
                  <c:v>1829.9699700000001</c:v>
                </c:pt>
                <c:pt idx="255">
                  <c:v>1837.87598</c:v>
                </c:pt>
                <c:pt idx="256">
                  <c:v>1845.5792200000001</c:v>
                </c:pt>
                <c:pt idx="257">
                  <c:v>1854.8947800000001</c:v>
                </c:pt>
                <c:pt idx="258">
                  <c:v>1864.1608900000001</c:v>
                </c:pt>
                <c:pt idx="259">
                  <c:v>1871.7974899999999</c:v>
                </c:pt>
                <c:pt idx="260">
                  <c:v>1879.10742</c:v>
                </c:pt>
                <c:pt idx="261">
                  <c:v>1888.1510000000001</c:v>
                </c:pt>
                <c:pt idx="262">
                  <c:v>1896.10706</c:v>
                </c:pt>
                <c:pt idx="263">
                  <c:v>1904.33313</c:v>
                </c:pt>
                <c:pt idx="264">
                  <c:v>1912.69226</c:v>
                </c:pt>
                <c:pt idx="265">
                  <c:v>1921.60986</c:v>
                </c:pt>
                <c:pt idx="266">
                  <c:v>1930.0218500000001</c:v>
                </c:pt>
                <c:pt idx="267">
                  <c:v>1937.8387499999999</c:v>
                </c:pt>
                <c:pt idx="268">
                  <c:v>1946.1657700000001</c:v>
                </c:pt>
                <c:pt idx="269">
                  <c:v>1954.6055899999999</c:v>
                </c:pt>
                <c:pt idx="270">
                  <c:v>1963.6948199999999</c:v>
                </c:pt>
                <c:pt idx="271">
                  <c:v>1972.2126499999999</c:v>
                </c:pt>
                <c:pt idx="272">
                  <c:v>1979.8453400000001</c:v>
                </c:pt>
                <c:pt idx="273">
                  <c:v>1989.0661600000001</c:v>
                </c:pt>
                <c:pt idx="274">
                  <c:v>1998.02991</c:v>
                </c:pt>
                <c:pt idx="275">
                  <c:v>2005.9410399999999</c:v>
                </c:pt>
                <c:pt idx="276">
                  <c:v>2014.4960900000001</c:v>
                </c:pt>
                <c:pt idx="277">
                  <c:v>2022.6519800000001</c:v>
                </c:pt>
                <c:pt idx="278">
                  <c:v>2032.08557</c:v>
                </c:pt>
                <c:pt idx="279">
                  <c:v>2039.94238</c:v>
                </c:pt>
                <c:pt idx="280">
                  <c:v>2049.0373500000001</c:v>
                </c:pt>
                <c:pt idx="281">
                  <c:v>2057.3281200000001</c:v>
                </c:pt>
                <c:pt idx="282">
                  <c:v>2066.3942900000002</c:v>
                </c:pt>
                <c:pt idx="283">
                  <c:v>2075.3779300000001</c:v>
                </c:pt>
                <c:pt idx="284">
                  <c:v>2083.00659</c:v>
                </c:pt>
                <c:pt idx="285">
                  <c:v>2091.9384799999998</c:v>
                </c:pt>
                <c:pt idx="286">
                  <c:v>2100.4589799999999</c:v>
                </c:pt>
                <c:pt idx="287">
                  <c:v>2109.4978000000001</c:v>
                </c:pt>
                <c:pt idx="288">
                  <c:v>2117.9829100000002</c:v>
                </c:pt>
                <c:pt idx="289">
                  <c:v>2127.18237</c:v>
                </c:pt>
                <c:pt idx="290">
                  <c:v>2135.5627399999998</c:v>
                </c:pt>
                <c:pt idx="291">
                  <c:v>2144.8012699999999</c:v>
                </c:pt>
                <c:pt idx="292">
                  <c:v>2153.3969699999998</c:v>
                </c:pt>
                <c:pt idx="293">
                  <c:v>2161.4382300000002</c:v>
                </c:pt>
                <c:pt idx="294">
                  <c:v>2171.1122999999998</c:v>
                </c:pt>
                <c:pt idx="295">
                  <c:v>2179.9643599999999</c:v>
                </c:pt>
                <c:pt idx="296">
                  <c:v>2188.2038600000001</c:v>
                </c:pt>
                <c:pt idx="297">
                  <c:v>2197.2924800000001</c:v>
                </c:pt>
                <c:pt idx="298">
                  <c:v>2206.8786599999999</c:v>
                </c:pt>
                <c:pt idx="299">
                  <c:v>2215.26343</c:v>
                </c:pt>
                <c:pt idx="300">
                  <c:v>2224.0529799999999</c:v>
                </c:pt>
                <c:pt idx="301">
                  <c:v>2233.5102499999998</c:v>
                </c:pt>
                <c:pt idx="302">
                  <c:v>2241.8989299999998</c:v>
                </c:pt>
                <c:pt idx="303">
                  <c:v>2251.1059599999999</c:v>
                </c:pt>
                <c:pt idx="304">
                  <c:v>2260.52124</c:v>
                </c:pt>
                <c:pt idx="305">
                  <c:v>2268.6821300000001</c:v>
                </c:pt>
                <c:pt idx="306">
                  <c:v>2278.4367699999998</c:v>
                </c:pt>
                <c:pt idx="307">
                  <c:v>2287.3017599999998</c:v>
                </c:pt>
                <c:pt idx="308">
                  <c:v>2295.5898400000001</c:v>
                </c:pt>
                <c:pt idx="309">
                  <c:v>2304.7390099999998</c:v>
                </c:pt>
                <c:pt idx="310">
                  <c:v>2314.40308</c:v>
                </c:pt>
                <c:pt idx="311">
                  <c:v>2323.37012</c:v>
                </c:pt>
                <c:pt idx="312">
                  <c:v>2332.3181199999999</c:v>
                </c:pt>
                <c:pt idx="313">
                  <c:v>2342.4877900000001</c:v>
                </c:pt>
                <c:pt idx="314">
                  <c:v>2350.7302199999999</c:v>
                </c:pt>
                <c:pt idx="315">
                  <c:v>2360.9567900000002</c:v>
                </c:pt>
                <c:pt idx="316">
                  <c:v>2369.50513</c:v>
                </c:pt>
                <c:pt idx="317">
                  <c:v>2378.7387699999999</c:v>
                </c:pt>
                <c:pt idx="318">
                  <c:v>2387.8220200000001</c:v>
                </c:pt>
                <c:pt idx="319">
                  <c:v>2397.6130400000002</c:v>
                </c:pt>
                <c:pt idx="320">
                  <c:v>2406.0405300000002</c:v>
                </c:pt>
                <c:pt idx="321">
                  <c:v>2415.1167</c:v>
                </c:pt>
                <c:pt idx="322">
                  <c:v>2424.84888</c:v>
                </c:pt>
                <c:pt idx="323">
                  <c:v>2434.2807600000001</c:v>
                </c:pt>
                <c:pt idx="324">
                  <c:v>2443.2997999999998</c:v>
                </c:pt>
                <c:pt idx="325">
                  <c:v>2452.7126499999999</c:v>
                </c:pt>
                <c:pt idx="326">
                  <c:v>2461.65308</c:v>
                </c:pt>
                <c:pt idx="327">
                  <c:v>2470.7993200000001</c:v>
                </c:pt>
                <c:pt idx="328">
                  <c:v>2480.7902800000002</c:v>
                </c:pt>
                <c:pt idx="329">
                  <c:v>2489.6381799999999</c:v>
                </c:pt>
                <c:pt idx="330">
                  <c:v>2499.6113300000002</c:v>
                </c:pt>
                <c:pt idx="331">
                  <c:v>2508.59546</c:v>
                </c:pt>
                <c:pt idx="332">
                  <c:v>2517.49512</c:v>
                </c:pt>
                <c:pt idx="333">
                  <c:v>2527.0700700000002</c:v>
                </c:pt>
                <c:pt idx="334">
                  <c:v>2536.1928699999999</c:v>
                </c:pt>
                <c:pt idx="335">
                  <c:v>2545.8998999999999</c:v>
                </c:pt>
                <c:pt idx="336">
                  <c:v>2554.8325199999999</c:v>
                </c:pt>
                <c:pt idx="337">
                  <c:v>2564.9282199999998</c:v>
                </c:pt>
                <c:pt idx="338">
                  <c:v>2575.6162100000001</c:v>
                </c:pt>
                <c:pt idx="339">
                  <c:v>2584.5324700000001</c:v>
                </c:pt>
                <c:pt idx="340">
                  <c:v>2594.6125499999998</c:v>
                </c:pt>
                <c:pt idx="341">
                  <c:v>2604.1918900000001</c:v>
                </c:pt>
                <c:pt idx="342">
                  <c:v>2614.81934</c:v>
                </c:pt>
                <c:pt idx="343">
                  <c:v>2624.6796899999999</c:v>
                </c:pt>
                <c:pt idx="344">
                  <c:v>2634.2748999999999</c:v>
                </c:pt>
                <c:pt idx="345">
                  <c:v>2644.72021</c:v>
                </c:pt>
                <c:pt idx="346">
                  <c:v>2655.48047</c:v>
                </c:pt>
                <c:pt idx="347">
                  <c:v>2665.39941</c:v>
                </c:pt>
                <c:pt idx="348">
                  <c:v>2674.6118200000001</c:v>
                </c:pt>
                <c:pt idx="349">
                  <c:v>2684.1169399999999</c:v>
                </c:pt>
                <c:pt idx="350">
                  <c:v>2694.3178699999999</c:v>
                </c:pt>
                <c:pt idx="351">
                  <c:v>2704.9187000000002</c:v>
                </c:pt>
                <c:pt idx="352">
                  <c:v>2714.6835900000001</c:v>
                </c:pt>
                <c:pt idx="353">
                  <c:v>2724.1674800000001</c:v>
                </c:pt>
                <c:pt idx="354">
                  <c:v>2735.0603000000001</c:v>
                </c:pt>
                <c:pt idx="355">
                  <c:v>2745.0998500000001</c:v>
                </c:pt>
                <c:pt idx="356">
                  <c:v>2753.91309</c:v>
                </c:pt>
                <c:pt idx="357">
                  <c:v>2763.3154300000001</c:v>
                </c:pt>
                <c:pt idx="358">
                  <c:v>2774.9445799999999</c:v>
                </c:pt>
                <c:pt idx="359">
                  <c:v>2784.2590300000002</c:v>
                </c:pt>
                <c:pt idx="360">
                  <c:v>2794.2741700000001</c:v>
                </c:pt>
                <c:pt idx="361">
                  <c:v>2804.5634799999998</c:v>
                </c:pt>
                <c:pt idx="362">
                  <c:v>2814.7143599999999</c:v>
                </c:pt>
                <c:pt idx="363">
                  <c:v>2825.0744599999998</c:v>
                </c:pt>
                <c:pt idx="364">
                  <c:v>2835.2021500000001</c:v>
                </c:pt>
                <c:pt idx="365">
                  <c:v>2843.5754400000001</c:v>
                </c:pt>
                <c:pt idx="366">
                  <c:v>2854.62329</c:v>
                </c:pt>
                <c:pt idx="367">
                  <c:v>2865.1374500000002</c:v>
                </c:pt>
                <c:pt idx="368">
                  <c:v>2874.9875499999998</c:v>
                </c:pt>
                <c:pt idx="369">
                  <c:v>2884.6491700000001</c:v>
                </c:pt>
                <c:pt idx="370">
                  <c:v>2894.8872099999999</c:v>
                </c:pt>
                <c:pt idx="371">
                  <c:v>2905.97192</c:v>
                </c:pt>
                <c:pt idx="372">
                  <c:v>2915.6621100000002</c:v>
                </c:pt>
                <c:pt idx="373">
                  <c:v>2925.2324199999998</c:v>
                </c:pt>
                <c:pt idx="374">
                  <c:v>2935.6286599999999</c:v>
                </c:pt>
                <c:pt idx="375">
                  <c:v>2946.4282199999998</c:v>
                </c:pt>
                <c:pt idx="376">
                  <c:v>2956.4401899999998</c:v>
                </c:pt>
                <c:pt idx="377">
                  <c:v>2965.80566</c:v>
                </c:pt>
                <c:pt idx="378">
                  <c:v>2976.3435100000002</c:v>
                </c:pt>
                <c:pt idx="379">
                  <c:v>2986.6191399999998</c:v>
                </c:pt>
                <c:pt idx="380">
                  <c:v>2996.8640099999998</c:v>
                </c:pt>
                <c:pt idx="381">
                  <c:v>3006.51001</c:v>
                </c:pt>
                <c:pt idx="382">
                  <c:v>3017.1057099999998</c:v>
                </c:pt>
                <c:pt idx="383">
                  <c:v>3027.9872999999998</c:v>
                </c:pt>
                <c:pt idx="384">
                  <c:v>3038.48657</c:v>
                </c:pt>
                <c:pt idx="385">
                  <c:v>3047.89966</c:v>
                </c:pt>
                <c:pt idx="386">
                  <c:v>3058.5222199999998</c:v>
                </c:pt>
                <c:pt idx="387">
                  <c:v>3069.2495100000001</c:v>
                </c:pt>
                <c:pt idx="388">
                  <c:v>3078.8796400000001</c:v>
                </c:pt>
                <c:pt idx="389">
                  <c:v>3089.3852499999998</c:v>
                </c:pt>
                <c:pt idx="390">
                  <c:v>3099.39624</c:v>
                </c:pt>
                <c:pt idx="391">
                  <c:v>3110.3728000000001</c:v>
                </c:pt>
                <c:pt idx="392">
                  <c:v>3121.1606400000001</c:v>
                </c:pt>
                <c:pt idx="393">
                  <c:v>3132.1677199999999</c:v>
                </c:pt>
                <c:pt idx="394">
                  <c:v>3142.36157</c:v>
                </c:pt>
                <c:pt idx="395">
                  <c:v>3153.8393599999999</c:v>
                </c:pt>
                <c:pt idx="396">
                  <c:v>3164.1142599999998</c:v>
                </c:pt>
                <c:pt idx="397">
                  <c:v>3174.9677700000002</c:v>
                </c:pt>
                <c:pt idx="398">
                  <c:v>3187.2380400000002</c:v>
                </c:pt>
                <c:pt idx="399">
                  <c:v>3197.8112799999999</c:v>
                </c:pt>
                <c:pt idx="400">
                  <c:v>3209.0056199999999</c:v>
                </c:pt>
                <c:pt idx="401">
                  <c:v>3220.3935499999998</c:v>
                </c:pt>
                <c:pt idx="402">
                  <c:v>3232.7624500000002</c:v>
                </c:pt>
                <c:pt idx="403">
                  <c:v>3244.1096200000002</c:v>
                </c:pt>
                <c:pt idx="404">
                  <c:v>3255.1472199999998</c:v>
                </c:pt>
                <c:pt idx="405">
                  <c:v>3266.21533</c:v>
                </c:pt>
                <c:pt idx="406">
                  <c:v>3278.1726100000001</c:v>
                </c:pt>
                <c:pt idx="407">
                  <c:v>3290.5942399999999</c:v>
                </c:pt>
                <c:pt idx="408">
                  <c:v>3302.5029300000001</c:v>
                </c:pt>
                <c:pt idx="409">
                  <c:v>3313.06079</c:v>
                </c:pt>
                <c:pt idx="410">
                  <c:v>3325.0083</c:v>
                </c:pt>
                <c:pt idx="411">
                  <c:v>3337.1152299999999</c:v>
                </c:pt>
                <c:pt idx="412">
                  <c:v>3348.3015099999998</c:v>
                </c:pt>
                <c:pt idx="413">
                  <c:v>3359.97217</c:v>
                </c:pt>
                <c:pt idx="414">
                  <c:v>3371.3930700000001</c:v>
                </c:pt>
                <c:pt idx="415">
                  <c:v>3383.2756300000001</c:v>
                </c:pt>
                <c:pt idx="416">
                  <c:v>3395.2570799999999</c:v>
                </c:pt>
                <c:pt idx="417">
                  <c:v>3405.95264</c:v>
                </c:pt>
                <c:pt idx="418">
                  <c:v>3417.9772899999998</c:v>
                </c:pt>
                <c:pt idx="419">
                  <c:v>3430.1069299999999</c:v>
                </c:pt>
                <c:pt idx="420">
                  <c:v>3441.2021500000001</c:v>
                </c:pt>
                <c:pt idx="421">
                  <c:v>3453.3378899999998</c:v>
                </c:pt>
                <c:pt idx="422">
                  <c:v>3464.8747600000002</c:v>
                </c:pt>
                <c:pt idx="423">
                  <c:v>3476.7976100000001</c:v>
                </c:pt>
                <c:pt idx="424">
                  <c:v>3489.6044900000002</c:v>
                </c:pt>
                <c:pt idx="425">
                  <c:v>3500.29126</c:v>
                </c:pt>
                <c:pt idx="426">
                  <c:v>3512.33374</c:v>
                </c:pt>
                <c:pt idx="427">
                  <c:v>3525.1186499999999</c:v>
                </c:pt>
                <c:pt idx="428">
                  <c:v>3536.7163099999998</c:v>
                </c:pt>
                <c:pt idx="429">
                  <c:v>3547.9812000000002</c:v>
                </c:pt>
                <c:pt idx="430">
                  <c:v>3559.6145000000001</c:v>
                </c:pt>
                <c:pt idx="431">
                  <c:v>3572.5141600000002</c:v>
                </c:pt>
                <c:pt idx="432">
                  <c:v>3584.43896</c:v>
                </c:pt>
                <c:pt idx="433">
                  <c:v>3595.99683</c:v>
                </c:pt>
                <c:pt idx="434">
                  <c:v>3608.00317</c:v>
                </c:pt>
                <c:pt idx="435">
                  <c:v>3619.8395999999998</c:v>
                </c:pt>
                <c:pt idx="436">
                  <c:v>3631.5139199999999</c:v>
                </c:pt>
                <c:pt idx="437">
                  <c:v>3643.01514</c:v>
                </c:pt>
                <c:pt idx="438">
                  <c:v>3655.0026899999998</c:v>
                </c:pt>
                <c:pt idx="439">
                  <c:v>3668.1503899999998</c:v>
                </c:pt>
                <c:pt idx="440">
                  <c:v>3679.9169900000002</c:v>
                </c:pt>
                <c:pt idx="441">
                  <c:v>3691.0258800000001</c:v>
                </c:pt>
                <c:pt idx="442">
                  <c:v>3703.09058</c:v>
                </c:pt>
                <c:pt idx="443">
                  <c:v>3714.9487300000001</c:v>
                </c:pt>
                <c:pt idx="444">
                  <c:v>3726.9917</c:v>
                </c:pt>
                <c:pt idx="445">
                  <c:v>3739.7260700000002</c:v>
                </c:pt>
                <c:pt idx="446">
                  <c:v>3750.81079</c:v>
                </c:pt>
                <c:pt idx="447">
                  <c:v>3762.9892599999998</c:v>
                </c:pt>
                <c:pt idx="448">
                  <c:v>3775.00513</c:v>
                </c:pt>
                <c:pt idx="449">
                  <c:v>3785.9912100000001</c:v>
                </c:pt>
                <c:pt idx="450">
                  <c:v>3798.17139</c:v>
                </c:pt>
                <c:pt idx="451">
                  <c:v>3810.8603499999999</c:v>
                </c:pt>
                <c:pt idx="452">
                  <c:v>3822.84033</c:v>
                </c:pt>
                <c:pt idx="453">
                  <c:v>3834.1101100000001</c:v>
                </c:pt>
                <c:pt idx="454">
                  <c:v>3846.24683</c:v>
                </c:pt>
                <c:pt idx="455">
                  <c:v>3858.59888</c:v>
                </c:pt>
                <c:pt idx="456">
                  <c:v>3870.7175299999999</c:v>
                </c:pt>
                <c:pt idx="457">
                  <c:v>3882.6415999999999</c:v>
                </c:pt>
                <c:pt idx="458">
                  <c:v>3895.00684</c:v>
                </c:pt>
                <c:pt idx="459">
                  <c:v>3907.01001</c:v>
                </c:pt>
                <c:pt idx="460">
                  <c:v>3919.6303699999999</c:v>
                </c:pt>
                <c:pt idx="461">
                  <c:v>3931.3845200000001</c:v>
                </c:pt>
                <c:pt idx="462">
                  <c:v>3943.4187000000002</c:v>
                </c:pt>
                <c:pt idx="463">
                  <c:v>3956.2607400000002</c:v>
                </c:pt>
                <c:pt idx="464">
                  <c:v>3969.67578</c:v>
                </c:pt>
                <c:pt idx="465">
                  <c:v>3980.77637</c:v>
                </c:pt>
                <c:pt idx="466">
                  <c:v>3993.7089799999999</c:v>
                </c:pt>
                <c:pt idx="467">
                  <c:v>4006.1403799999998</c:v>
                </c:pt>
                <c:pt idx="468">
                  <c:v>4018.68066</c:v>
                </c:pt>
                <c:pt idx="469">
                  <c:v>4030.7370599999999</c:v>
                </c:pt>
                <c:pt idx="470">
                  <c:v>4042.7353499999999</c:v>
                </c:pt>
                <c:pt idx="471">
                  <c:v>4055.8771999999999</c:v>
                </c:pt>
                <c:pt idx="472">
                  <c:v>4068.8203100000001</c:v>
                </c:pt>
                <c:pt idx="473">
                  <c:v>4080.3864699999999</c:v>
                </c:pt>
                <c:pt idx="474">
                  <c:v>4093.1398899999999</c:v>
                </c:pt>
                <c:pt idx="475">
                  <c:v>4105.2695299999996</c:v>
                </c:pt>
                <c:pt idx="476">
                  <c:v>4117.3354499999996</c:v>
                </c:pt>
                <c:pt idx="477">
                  <c:v>4130.0302700000002</c:v>
                </c:pt>
                <c:pt idx="478">
                  <c:v>4142.3569299999999</c:v>
                </c:pt>
                <c:pt idx="479">
                  <c:v>4154.7988299999997</c:v>
                </c:pt>
                <c:pt idx="480">
                  <c:v>4167.8745099999996</c:v>
                </c:pt>
                <c:pt idx="481">
                  <c:v>4180.9990200000002</c:v>
                </c:pt>
                <c:pt idx="482">
                  <c:v>4192.2031200000001</c:v>
                </c:pt>
                <c:pt idx="483">
                  <c:v>4205.2309599999999</c:v>
                </c:pt>
                <c:pt idx="484">
                  <c:v>4218.8217800000002</c:v>
                </c:pt>
                <c:pt idx="485">
                  <c:v>4231.2407199999998</c:v>
                </c:pt>
                <c:pt idx="486">
                  <c:v>4243.6958000000004</c:v>
                </c:pt>
                <c:pt idx="487">
                  <c:v>4256.7680700000001</c:v>
                </c:pt>
                <c:pt idx="488">
                  <c:v>4269.8486300000004</c:v>
                </c:pt>
                <c:pt idx="489">
                  <c:v>4282.7983400000003</c:v>
                </c:pt>
                <c:pt idx="490">
                  <c:v>4295.4414100000004</c:v>
                </c:pt>
                <c:pt idx="491">
                  <c:v>4307.7065400000001</c:v>
                </c:pt>
                <c:pt idx="492">
                  <c:v>4320.4462899999999</c:v>
                </c:pt>
                <c:pt idx="493">
                  <c:v>4333.5127000000002</c:v>
                </c:pt>
                <c:pt idx="494">
                  <c:v>4345.1049800000001</c:v>
                </c:pt>
                <c:pt idx="495">
                  <c:v>4358.4746100000002</c:v>
                </c:pt>
                <c:pt idx="496">
                  <c:v>4372.5527300000003</c:v>
                </c:pt>
                <c:pt idx="497">
                  <c:v>4384.0341799999997</c:v>
                </c:pt>
                <c:pt idx="498">
                  <c:v>4396.7597699999997</c:v>
                </c:pt>
                <c:pt idx="499">
                  <c:v>4410.6767600000003</c:v>
                </c:pt>
                <c:pt idx="500">
                  <c:v>4424.14941</c:v>
                </c:pt>
                <c:pt idx="501">
                  <c:v>4435.9145500000004</c:v>
                </c:pt>
                <c:pt idx="502">
                  <c:v>4450.0366199999999</c:v>
                </c:pt>
                <c:pt idx="503">
                  <c:v>4462.7895500000004</c:v>
                </c:pt>
                <c:pt idx="504">
                  <c:v>4475.9814500000002</c:v>
                </c:pt>
                <c:pt idx="505">
                  <c:v>4488.5268599999999</c:v>
                </c:pt>
                <c:pt idx="506">
                  <c:v>4501.3290999999999</c:v>
                </c:pt>
                <c:pt idx="507">
                  <c:v>4514.4428699999999</c:v>
                </c:pt>
                <c:pt idx="508">
                  <c:v>4527.8012699999999</c:v>
                </c:pt>
                <c:pt idx="509">
                  <c:v>4540.88184</c:v>
                </c:pt>
                <c:pt idx="510">
                  <c:v>4553.3828100000001</c:v>
                </c:pt>
                <c:pt idx="511">
                  <c:v>4566.8662100000001</c:v>
                </c:pt>
                <c:pt idx="512">
                  <c:v>4580.8925799999997</c:v>
                </c:pt>
                <c:pt idx="513">
                  <c:v>4593.0571300000001</c:v>
                </c:pt>
                <c:pt idx="514">
                  <c:v>4605.9526400000004</c:v>
                </c:pt>
                <c:pt idx="515">
                  <c:v>4619.3310499999998</c:v>
                </c:pt>
                <c:pt idx="516">
                  <c:v>4632.2963900000004</c:v>
                </c:pt>
                <c:pt idx="517">
                  <c:v>4646.4516599999997</c:v>
                </c:pt>
                <c:pt idx="518">
                  <c:v>4658.7690400000001</c:v>
                </c:pt>
                <c:pt idx="519">
                  <c:v>4671.6767600000003</c:v>
                </c:pt>
                <c:pt idx="520">
                  <c:v>4686.3222699999997</c:v>
                </c:pt>
                <c:pt idx="521">
                  <c:v>4699.53467</c:v>
                </c:pt>
                <c:pt idx="522">
                  <c:v>4712.2592800000002</c:v>
                </c:pt>
                <c:pt idx="523">
                  <c:v>4725.4433600000002</c:v>
                </c:pt>
                <c:pt idx="524">
                  <c:v>4738.7480500000001</c:v>
                </c:pt>
                <c:pt idx="525">
                  <c:v>4752.7182599999996</c:v>
                </c:pt>
                <c:pt idx="526">
                  <c:v>4764.6699200000003</c:v>
                </c:pt>
                <c:pt idx="527">
                  <c:v>4777.9882799999996</c:v>
                </c:pt>
                <c:pt idx="528">
                  <c:v>4791.3290999999999</c:v>
                </c:pt>
                <c:pt idx="529">
                  <c:v>4804.8422899999996</c:v>
                </c:pt>
                <c:pt idx="530">
                  <c:v>4818.5527300000003</c:v>
                </c:pt>
                <c:pt idx="531">
                  <c:v>4831.80908</c:v>
                </c:pt>
                <c:pt idx="532">
                  <c:v>4845.72559</c:v>
                </c:pt>
                <c:pt idx="533">
                  <c:v>4858.5146500000001</c:v>
                </c:pt>
                <c:pt idx="534">
                  <c:v>4872.2206999999999</c:v>
                </c:pt>
                <c:pt idx="535">
                  <c:v>4885.0219699999998</c:v>
                </c:pt>
                <c:pt idx="536">
                  <c:v>4899.0527300000003</c:v>
                </c:pt>
                <c:pt idx="537">
                  <c:v>4912.71875</c:v>
                </c:pt>
                <c:pt idx="538">
                  <c:v>4926.3383800000001</c:v>
                </c:pt>
                <c:pt idx="539">
                  <c:v>4939.8461900000002</c:v>
                </c:pt>
                <c:pt idx="540">
                  <c:v>4952.8374000000003</c:v>
                </c:pt>
                <c:pt idx="541">
                  <c:v>4966.3559599999999</c:v>
                </c:pt>
                <c:pt idx="542">
                  <c:v>4980.1420900000003</c:v>
                </c:pt>
                <c:pt idx="543">
                  <c:v>4993.0805700000001</c:v>
                </c:pt>
                <c:pt idx="544">
                  <c:v>5007.5356400000001</c:v>
                </c:pt>
                <c:pt idx="545">
                  <c:v>5021.3872099999999</c:v>
                </c:pt>
                <c:pt idx="546">
                  <c:v>5034.0063499999997</c:v>
                </c:pt>
                <c:pt idx="547">
                  <c:v>5048.1323199999997</c:v>
                </c:pt>
                <c:pt idx="548">
                  <c:v>5061.0961900000002</c:v>
                </c:pt>
                <c:pt idx="549">
                  <c:v>5075.3022499999997</c:v>
                </c:pt>
                <c:pt idx="550">
                  <c:v>5087.5375999999997</c:v>
                </c:pt>
                <c:pt idx="551">
                  <c:v>5101.8896500000001</c:v>
                </c:pt>
                <c:pt idx="552">
                  <c:v>5116.2236300000004</c:v>
                </c:pt>
                <c:pt idx="553">
                  <c:v>5130.1772499999997</c:v>
                </c:pt>
                <c:pt idx="554">
                  <c:v>5143.7900399999999</c:v>
                </c:pt>
                <c:pt idx="555">
                  <c:v>5157.4287100000001</c:v>
                </c:pt>
                <c:pt idx="556">
                  <c:v>5170.4770500000004</c:v>
                </c:pt>
                <c:pt idx="557">
                  <c:v>5184.9194299999999</c:v>
                </c:pt>
                <c:pt idx="558">
                  <c:v>5198.0952100000004</c:v>
                </c:pt>
                <c:pt idx="559">
                  <c:v>5212.0429700000004</c:v>
                </c:pt>
                <c:pt idx="560">
                  <c:v>5226.3862300000001</c:v>
                </c:pt>
                <c:pt idx="561">
                  <c:v>5240.1401400000004</c:v>
                </c:pt>
                <c:pt idx="562">
                  <c:v>5253.4741199999999</c:v>
                </c:pt>
                <c:pt idx="563">
                  <c:v>5267.6796899999999</c:v>
                </c:pt>
                <c:pt idx="564">
                  <c:v>5281.4184599999999</c:v>
                </c:pt>
                <c:pt idx="565">
                  <c:v>5295.2739300000003</c:v>
                </c:pt>
                <c:pt idx="566">
                  <c:v>5309.28467</c:v>
                </c:pt>
                <c:pt idx="567">
                  <c:v>5323.5737300000001</c:v>
                </c:pt>
                <c:pt idx="568">
                  <c:v>5336.8208000000004</c:v>
                </c:pt>
                <c:pt idx="569">
                  <c:v>5351.4521500000001</c:v>
                </c:pt>
                <c:pt idx="570">
                  <c:v>5365.6616199999999</c:v>
                </c:pt>
                <c:pt idx="571">
                  <c:v>5378.7372999999998</c:v>
                </c:pt>
                <c:pt idx="572">
                  <c:v>5393.0170900000003</c:v>
                </c:pt>
                <c:pt idx="573">
                  <c:v>5407.7368200000001</c:v>
                </c:pt>
                <c:pt idx="574">
                  <c:v>5420.2128899999998</c:v>
                </c:pt>
                <c:pt idx="575">
                  <c:v>5434.1547899999996</c:v>
                </c:pt>
                <c:pt idx="576">
                  <c:v>5448.2387699999999</c:v>
                </c:pt>
                <c:pt idx="577">
                  <c:v>5462.6811500000003</c:v>
                </c:pt>
                <c:pt idx="578">
                  <c:v>5476.4150399999999</c:v>
                </c:pt>
                <c:pt idx="579">
                  <c:v>5490.0122099999999</c:v>
                </c:pt>
                <c:pt idx="580">
                  <c:v>5503.4165000000003</c:v>
                </c:pt>
                <c:pt idx="581">
                  <c:v>5518.125</c:v>
                </c:pt>
                <c:pt idx="582">
                  <c:v>5532.0009799999998</c:v>
                </c:pt>
                <c:pt idx="583">
                  <c:v>5545.5874000000003</c:v>
                </c:pt>
                <c:pt idx="584">
                  <c:v>5560.9350599999998</c:v>
                </c:pt>
                <c:pt idx="585">
                  <c:v>5575.08691</c:v>
                </c:pt>
                <c:pt idx="586">
                  <c:v>5588.7202100000004</c:v>
                </c:pt>
                <c:pt idx="587">
                  <c:v>5601.9521500000001</c:v>
                </c:pt>
                <c:pt idx="588">
                  <c:v>5615.93066</c:v>
                </c:pt>
                <c:pt idx="589">
                  <c:v>5631.1538099999998</c:v>
                </c:pt>
                <c:pt idx="590">
                  <c:v>5645.0107399999997</c:v>
                </c:pt>
                <c:pt idx="591">
                  <c:v>5658.7250999999997</c:v>
                </c:pt>
                <c:pt idx="592">
                  <c:v>5673.40625</c:v>
                </c:pt>
                <c:pt idx="593">
                  <c:v>5686.9941399999998</c:v>
                </c:pt>
                <c:pt idx="594">
                  <c:v>5701.22559</c:v>
                </c:pt>
                <c:pt idx="595">
                  <c:v>5715.1415999999999</c:v>
                </c:pt>
                <c:pt idx="596">
                  <c:v>5729.5239300000003</c:v>
                </c:pt>
                <c:pt idx="597">
                  <c:v>5744.1577100000004</c:v>
                </c:pt>
                <c:pt idx="598">
                  <c:v>5757.8188499999997</c:v>
                </c:pt>
                <c:pt idx="599">
                  <c:v>5771.86816</c:v>
                </c:pt>
                <c:pt idx="600">
                  <c:v>5786.7587899999999</c:v>
                </c:pt>
                <c:pt idx="601">
                  <c:v>5801.0039100000004</c:v>
                </c:pt>
                <c:pt idx="602">
                  <c:v>5815.2661099999996</c:v>
                </c:pt>
                <c:pt idx="603">
                  <c:v>5828.7285199999997</c:v>
                </c:pt>
                <c:pt idx="604">
                  <c:v>5842.6757799999996</c:v>
                </c:pt>
                <c:pt idx="605">
                  <c:v>5857.3877000000002</c:v>
                </c:pt>
                <c:pt idx="606">
                  <c:v>5871.96191</c:v>
                </c:pt>
                <c:pt idx="607">
                  <c:v>5885.5122099999999</c:v>
                </c:pt>
                <c:pt idx="608">
                  <c:v>5900.5083000000004</c:v>
                </c:pt>
                <c:pt idx="609">
                  <c:v>5914.2578100000001</c:v>
                </c:pt>
                <c:pt idx="610">
                  <c:v>5928.9086900000002</c:v>
                </c:pt>
                <c:pt idx="611">
                  <c:v>5942.3632799999996</c:v>
                </c:pt>
                <c:pt idx="612">
                  <c:v>5957.1298800000004</c:v>
                </c:pt>
                <c:pt idx="613">
                  <c:v>5971.3764600000004</c:v>
                </c:pt>
                <c:pt idx="614">
                  <c:v>5986.0136700000003</c:v>
                </c:pt>
                <c:pt idx="615">
                  <c:v>5999.3466799999997</c:v>
                </c:pt>
                <c:pt idx="616">
                  <c:v>6012.7612300000001</c:v>
                </c:pt>
                <c:pt idx="617">
                  <c:v>6028.4345700000003</c:v>
                </c:pt>
                <c:pt idx="618">
                  <c:v>6043.0986300000004</c:v>
                </c:pt>
                <c:pt idx="619">
                  <c:v>6056.8915999999999</c:v>
                </c:pt>
                <c:pt idx="620">
                  <c:v>6071.2739300000003</c:v>
                </c:pt>
                <c:pt idx="621">
                  <c:v>6085.1469699999998</c:v>
                </c:pt>
                <c:pt idx="622">
                  <c:v>6099.8637699999999</c:v>
                </c:pt>
                <c:pt idx="623">
                  <c:v>6113.7636700000003</c:v>
                </c:pt>
                <c:pt idx="624">
                  <c:v>6128.5273399999996</c:v>
                </c:pt>
                <c:pt idx="625">
                  <c:v>6144.3066399999998</c:v>
                </c:pt>
                <c:pt idx="626">
                  <c:v>6158.1435499999998</c:v>
                </c:pt>
                <c:pt idx="627">
                  <c:v>6171.7548800000004</c:v>
                </c:pt>
                <c:pt idx="628">
                  <c:v>6184.3950199999999</c:v>
                </c:pt>
                <c:pt idx="629">
                  <c:v>6199.5400399999999</c:v>
                </c:pt>
                <c:pt idx="630">
                  <c:v>6214.0434599999999</c:v>
                </c:pt>
                <c:pt idx="631">
                  <c:v>6228.6064500000002</c:v>
                </c:pt>
                <c:pt idx="632">
                  <c:v>6242.9428699999999</c:v>
                </c:pt>
                <c:pt idx="633">
                  <c:v>6257.5078100000001</c:v>
                </c:pt>
                <c:pt idx="634">
                  <c:v>6271.5468799999999</c:v>
                </c:pt>
                <c:pt idx="635">
                  <c:v>6285.8432599999996</c:v>
                </c:pt>
                <c:pt idx="636">
                  <c:v>6299.8603499999999</c:v>
                </c:pt>
                <c:pt idx="637">
                  <c:v>6314.27783</c:v>
                </c:pt>
                <c:pt idx="638">
                  <c:v>6328.9946300000001</c:v>
                </c:pt>
                <c:pt idx="639">
                  <c:v>6343.8027300000003</c:v>
                </c:pt>
                <c:pt idx="640">
                  <c:v>6357.6738299999997</c:v>
                </c:pt>
                <c:pt idx="641">
                  <c:v>6372.4912100000001</c:v>
                </c:pt>
                <c:pt idx="642">
                  <c:v>6386.9946300000001</c:v>
                </c:pt>
                <c:pt idx="643">
                  <c:v>6400.7231400000001</c:v>
                </c:pt>
                <c:pt idx="644">
                  <c:v>6415.6855500000001</c:v>
                </c:pt>
                <c:pt idx="645">
                  <c:v>6429.9204099999997</c:v>
                </c:pt>
                <c:pt idx="646">
                  <c:v>6445.3940400000001</c:v>
                </c:pt>
                <c:pt idx="647">
                  <c:v>6459.25</c:v>
                </c:pt>
                <c:pt idx="648">
                  <c:v>6473.88184</c:v>
                </c:pt>
                <c:pt idx="649">
                  <c:v>6488.6503899999998</c:v>
                </c:pt>
                <c:pt idx="650">
                  <c:v>6503.5502900000001</c:v>
                </c:pt>
                <c:pt idx="651">
                  <c:v>6517.3305700000001</c:v>
                </c:pt>
                <c:pt idx="652">
                  <c:v>6530.7963900000004</c:v>
                </c:pt>
                <c:pt idx="653">
                  <c:v>6546.1132799999996</c:v>
                </c:pt>
                <c:pt idx="654">
                  <c:v>6561.0834999999997</c:v>
                </c:pt>
                <c:pt idx="655">
                  <c:v>6575.03809</c:v>
                </c:pt>
                <c:pt idx="656">
                  <c:v>6589.4677700000002</c:v>
                </c:pt>
                <c:pt idx="657">
                  <c:v>6604.3813499999997</c:v>
                </c:pt>
                <c:pt idx="658">
                  <c:v>6618.5131799999999</c:v>
                </c:pt>
                <c:pt idx="659">
                  <c:v>6631.7753899999998</c:v>
                </c:pt>
                <c:pt idx="660">
                  <c:v>6645.7426800000003</c:v>
                </c:pt>
                <c:pt idx="661">
                  <c:v>6660.3002900000001</c:v>
                </c:pt>
                <c:pt idx="662">
                  <c:v>6675.0156200000001</c:v>
                </c:pt>
                <c:pt idx="663">
                  <c:v>6689.6577100000004</c:v>
                </c:pt>
                <c:pt idx="664">
                  <c:v>6704.0410199999997</c:v>
                </c:pt>
                <c:pt idx="665">
                  <c:v>6718.6445299999996</c:v>
                </c:pt>
                <c:pt idx="666">
                  <c:v>6733.1040000000003</c:v>
                </c:pt>
                <c:pt idx="667">
                  <c:v>6746.9706999999999</c:v>
                </c:pt>
                <c:pt idx="668">
                  <c:v>6761.8261700000003</c:v>
                </c:pt>
                <c:pt idx="669">
                  <c:v>6775.9423800000004</c:v>
                </c:pt>
                <c:pt idx="670">
                  <c:v>6790.65967</c:v>
                </c:pt>
                <c:pt idx="671">
                  <c:v>6804.4936500000003</c:v>
                </c:pt>
                <c:pt idx="672">
                  <c:v>6819.2294899999997</c:v>
                </c:pt>
                <c:pt idx="673">
                  <c:v>6834.2714800000003</c:v>
                </c:pt>
                <c:pt idx="674">
                  <c:v>6850.2919899999997</c:v>
                </c:pt>
                <c:pt idx="675">
                  <c:v>6864.0214800000003</c:v>
                </c:pt>
                <c:pt idx="676">
                  <c:v>6878.9702100000004</c:v>
                </c:pt>
                <c:pt idx="677">
                  <c:v>6894.4770500000004</c:v>
                </c:pt>
                <c:pt idx="678">
                  <c:v>6908.3881799999999</c:v>
                </c:pt>
                <c:pt idx="679">
                  <c:v>6923.4458000000004</c:v>
                </c:pt>
                <c:pt idx="680">
                  <c:v>6938.0820299999996</c:v>
                </c:pt>
                <c:pt idx="681">
                  <c:v>6953.1079099999997</c:v>
                </c:pt>
                <c:pt idx="682">
                  <c:v>6968.7314500000002</c:v>
                </c:pt>
                <c:pt idx="683">
                  <c:v>6983.0947299999998</c:v>
                </c:pt>
                <c:pt idx="684">
                  <c:v>6997.1166999999996</c:v>
                </c:pt>
                <c:pt idx="685">
                  <c:v>7011.3461900000002</c:v>
                </c:pt>
                <c:pt idx="686">
                  <c:v>7027.6420900000003</c:v>
                </c:pt>
                <c:pt idx="687">
                  <c:v>7042.0268599999999</c:v>
                </c:pt>
                <c:pt idx="688">
                  <c:v>7056.9174800000001</c:v>
                </c:pt>
                <c:pt idx="689">
                  <c:v>7073.0073199999997</c:v>
                </c:pt>
                <c:pt idx="690">
                  <c:v>7087.8456999999999</c:v>
                </c:pt>
                <c:pt idx="691">
                  <c:v>7103.0664100000004</c:v>
                </c:pt>
                <c:pt idx="692">
                  <c:v>7117.8359399999999</c:v>
                </c:pt>
                <c:pt idx="693">
                  <c:v>7133.2475599999998</c:v>
                </c:pt>
                <c:pt idx="694">
                  <c:v>7148.6415999999999</c:v>
                </c:pt>
                <c:pt idx="695">
                  <c:v>7164.2988299999997</c:v>
                </c:pt>
                <c:pt idx="696">
                  <c:v>7179.5268599999999</c:v>
                </c:pt>
                <c:pt idx="697">
                  <c:v>7194.7524400000002</c:v>
                </c:pt>
                <c:pt idx="698">
                  <c:v>7210.3915999999999</c:v>
                </c:pt>
                <c:pt idx="699">
                  <c:v>7225.9482399999997</c:v>
                </c:pt>
                <c:pt idx="700">
                  <c:v>7240.0004900000004</c:v>
                </c:pt>
                <c:pt idx="701">
                  <c:v>7255.28809</c:v>
                </c:pt>
                <c:pt idx="702">
                  <c:v>7270.8154299999997</c:v>
                </c:pt>
                <c:pt idx="703">
                  <c:v>7286.0439500000002</c:v>
                </c:pt>
                <c:pt idx="704">
                  <c:v>7300.61816</c:v>
                </c:pt>
                <c:pt idx="705">
                  <c:v>7316.6010699999997</c:v>
                </c:pt>
                <c:pt idx="706">
                  <c:v>7332.0341799999997</c:v>
                </c:pt>
                <c:pt idx="707">
                  <c:v>7346.8930700000001</c:v>
                </c:pt>
                <c:pt idx="708">
                  <c:v>7361.4887699999999</c:v>
                </c:pt>
                <c:pt idx="709">
                  <c:v>7376.3037100000001</c:v>
                </c:pt>
                <c:pt idx="710">
                  <c:v>7391.2831999999999</c:v>
                </c:pt>
                <c:pt idx="711">
                  <c:v>7406.8456999999999</c:v>
                </c:pt>
                <c:pt idx="712">
                  <c:v>7421.0703100000001</c:v>
                </c:pt>
                <c:pt idx="713">
                  <c:v>7435.6391599999997</c:v>
                </c:pt>
                <c:pt idx="714">
                  <c:v>7451.6972699999997</c:v>
                </c:pt>
                <c:pt idx="715">
                  <c:v>7466.2334000000001</c:v>
                </c:pt>
                <c:pt idx="716">
                  <c:v>7480.3252000000002</c:v>
                </c:pt>
                <c:pt idx="717">
                  <c:v>7496.0429700000004</c:v>
                </c:pt>
                <c:pt idx="718">
                  <c:v>7511.3095700000003</c:v>
                </c:pt>
                <c:pt idx="719">
                  <c:v>7526.5908200000003</c:v>
                </c:pt>
                <c:pt idx="720">
                  <c:v>7541.4624000000003</c:v>
                </c:pt>
                <c:pt idx="721">
                  <c:v>7556.5546899999999</c:v>
                </c:pt>
                <c:pt idx="722">
                  <c:v>7571.4540999999999</c:v>
                </c:pt>
                <c:pt idx="723">
                  <c:v>7586.5776400000004</c:v>
                </c:pt>
                <c:pt idx="724">
                  <c:v>7601.4907199999998</c:v>
                </c:pt>
                <c:pt idx="725">
                  <c:v>7616.8007799999996</c:v>
                </c:pt>
                <c:pt idx="726">
                  <c:v>7632.4262699999999</c:v>
                </c:pt>
                <c:pt idx="727">
                  <c:v>7647.5849600000001</c:v>
                </c:pt>
                <c:pt idx="728">
                  <c:v>7662.7294899999997</c:v>
                </c:pt>
                <c:pt idx="729">
                  <c:v>7677.5039100000004</c:v>
                </c:pt>
                <c:pt idx="730">
                  <c:v>7692.8627900000001</c:v>
                </c:pt>
                <c:pt idx="731">
                  <c:v>7707.4614300000003</c:v>
                </c:pt>
                <c:pt idx="732">
                  <c:v>7721.8813499999997</c:v>
                </c:pt>
                <c:pt idx="733">
                  <c:v>7737.1640600000001</c:v>
                </c:pt>
                <c:pt idx="734">
                  <c:v>7752.1591799999997</c:v>
                </c:pt>
                <c:pt idx="735">
                  <c:v>7768.3588900000004</c:v>
                </c:pt>
                <c:pt idx="736">
                  <c:v>7782.9101600000004</c:v>
                </c:pt>
                <c:pt idx="737">
                  <c:v>7797.8413099999998</c:v>
                </c:pt>
                <c:pt idx="738">
                  <c:v>7812.53809</c:v>
                </c:pt>
                <c:pt idx="739">
                  <c:v>7828.24658</c:v>
                </c:pt>
                <c:pt idx="740">
                  <c:v>7842.7065400000001</c:v>
                </c:pt>
                <c:pt idx="741">
                  <c:v>7857.2685499999998</c:v>
                </c:pt>
                <c:pt idx="742">
                  <c:v>7873.3618200000001</c:v>
                </c:pt>
                <c:pt idx="743">
                  <c:v>7888.8164100000004</c:v>
                </c:pt>
                <c:pt idx="744">
                  <c:v>7903.3833000000004</c:v>
                </c:pt>
                <c:pt idx="745">
                  <c:v>7918.7724600000001</c:v>
                </c:pt>
                <c:pt idx="746">
                  <c:v>7933.94092</c:v>
                </c:pt>
                <c:pt idx="747">
                  <c:v>7948.8969699999998</c:v>
                </c:pt>
                <c:pt idx="748">
                  <c:v>7963.6713900000004</c:v>
                </c:pt>
                <c:pt idx="749">
                  <c:v>7978.0639600000004</c:v>
                </c:pt>
                <c:pt idx="750">
                  <c:v>7993.9692400000004</c:v>
                </c:pt>
                <c:pt idx="751">
                  <c:v>8009.2407199999998</c:v>
                </c:pt>
                <c:pt idx="752">
                  <c:v>8024.3803699999999</c:v>
                </c:pt>
                <c:pt idx="753">
                  <c:v>8038.6206099999999</c:v>
                </c:pt>
                <c:pt idx="754">
                  <c:v>8054.0429700000004</c:v>
                </c:pt>
                <c:pt idx="755">
                  <c:v>8068.7197299999998</c:v>
                </c:pt>
                <c:pt idx="756">
                  <c:v>8083.75342</c:v>
                </c:pt>
                <c:pt idx="757">
                  <c:v>8098.74316</c:v>
                </c:pt>
                <c:pt idx="758">
                  <c:v>8113.9726600000004</c:v>
                </c:pt>
                <c:pt idx="759">
                  <c:v>8130.0864300000003</c:v>
                </c:pt>
                <c:pt idx="760">
                  <c:v>8143.9746100000002</c:v>
                </c:pt>
                <c:pt idx="761">
                  <c:v>8157.3872099999999</c:v>
                </c:pt>
                <c:pt idx="762">
                  <c:v>8173.5888699999996</c:v>
                </c:pt>
                <c:pt idx="763">
                  <c:v>8189.0151400000004</c:v>
                </c:pt>
                <c:pt idx="764">
                  <c:v>8203.1708999999992</c:v>
                </c:pt>
                <c:pt idx="765">
                  <c:v>8218.0918000000001</c:v>
                </c:pt>
                <c:pt idx="766">
                  <c:v>8232.7626999999993</c:v>
                </c:pt>
                <c:pt idx="767">
                  <c:v>8248.41309</c:v>
                </c:pt>
                <c:pt idx="768">
                  <c:v>8263.4580100000003</c:v>
                </c:pt>
                <c:pt idx="769">
                  <c:v>8277.6816400000007</c:v>
                </c:pt>
                <c:pt idx="770">
                  <c:v>8293.21191</c:v>
                </c:pt>
                <c:pt idx="771">
                  <c:v>8307.7470699999994</c:v>
                </c:pt>
                <c:pt idx="772">
                  <c:v>8322.6484400000008</c:v>
                </c:pt>
                <c:pt idx="773">
                  <c:v>8336.4101599999995</c:v>
                </c:pt>
                <c:pt idx="774">
                  <c:v>8352.3886700000003</c:v>
                </c:pt>
                <c:pt idx="775">
                  <c:v>8368.1308599999993</c:v>
                </c:pt>
                <c:pt idx="776">
                  <c:v>8382.8828099999992</c:v>
                </c:pt>
                <c:pt idx="777">
                  <c:v>8397.8671900000008</c:v>
                </c:pt>
                <c:pt idx="778">
                  <c:v>8413.4775399999999</c:v>
                </c:pt>
                <c:pt idx="779">
                  <c:v>8427.6113299999997</c:v>
                </c:pt>
                <c:pt idx="780">
                  <c:v>8442.7695299999996</c:v>
                </c:pt>
                <c:pt idx="781">
                  <c:v>8450.6699200000003</c:v>
                </c:pt>
                <c:pt idx="782">
                  <c:v>8446.60059</c:v>
                </c:pt>
                <c:pt idx="783">
                  <c:v>8468.1484400000008</c:v>
                </c:pt>
                <c:pt idx="784">
                  <c:v>8484.5107399999997</c:v>
                </c:pt>
                <c:pt idx="785">
                  <c:v>8500.7968799999999</c:v>
                </c:pt>
                <c:pt idx="786">
                  <c:v>8516.91309</c:v>
                </c:pt>
                <c:pt idx="787">
                  <c:v>8532.5214799999994</c:v>
                </c:pt>
                <c:pt idx="788">
                  <c:v>8547.8925799999997</c:v>
                </c:pt>
                <c:pt idx="789">
                  <c:v>8563.2460900000005</c:v>
                </c:pt>
                <c:pt idx="790">
                  <c:v>8578.1435500000007</c:v>
                </c:pt>
                <c:pt idx="791">
                  <c:v>8593.8632799999996</c:v>
                </c:pt>
                <c:pt idx="792">
                  <c:v>8608.8593799999999</c:v>
                </c:pt>
                <c:pt idx="793">
                  <c:v>8623.1757799999996</c:v>
                </c:pt>
                <c:pt idx="794">
                  <c:v>8638.5048800000004</c:v>
                </c:pt>
                <c:pt idx="795">
                  <c:v>8653.0498000000007</c:v>
                </c:pt>
                <c:pt idx="796">
                  <c:v>8668.0927699999993</c:v>
                </c:pt>
                <c:pt idx="797">
                  <c:v>8683.1259800000007</c:v>
                </c:pt>
                <c:pt idx="798">
                  <c:v>8697.9238299999997</c:v>
                </c:pt>
                <c:pt idx="799">
                  <c:v>8713.1699200000003</c:v>
                </c:pt>
                <c:pt idx="800">
                  <c:v>8728.4921900000008</c:v>
                </c:pt>
                <c:pt idx="801">
                  <c:v>8742.5771499999992</c:v>
                </c:pt>
                <c:pt idx="802">
                  <c:v>8756.7793000000001</c:v>
                </c:pt>
                <c:pt idx="803">
                  <c:v>8772.8632799999996</c:v>
                </c:pt>
                <c:pt idx="804">
                  <c:v>8788.0195299999996</c:v>
                </c:pt>
                <c:pt idx="805">
                  <c:v>8802.11816</c:v>
                </c:pt>
                <c:pt idx="806">
                  <c:v>8817.6533199999994</c:v>
                </c:pt>
                <c:pt idx="807">
                  <c:v>8832.5644499999999</c:v>
                </c:pt>
                <c:pt idx="808">
                  <c:v>8847.4267600000003</c:v>
                </c:pt>
                <c:pt idx="809">
                  <c:v>8861.9804700000004</c:v>
                </c:pt>
                <c:pt idx="810">
                  <c:v>8876.8623000000007</c:v>
                </c:pt>
                <c:pt idx="811">
                  <c:v>8892.8320299999996</c:v>
                </c:pt>
                <c:pt idx="812">
                  <c:v>8907.46191</c:v>
                </c:pt>
                <c:pt idx="813">
                  <c:v>8921.8906200000001</c:v>
                </c:pt>
                <c:pt idx="814">
                  <c:v>8936.0605500000001</c:v>
                </c:pt>
                <c:pt idx="815">
                  <c:v>8951.5390599999992</c:v>
                </c:pt>
                <c:pt idx="816">
                  <c:v>8966.65625</c:v>
                </c:pt>
                <c:pt idx="817">
                  <c:v>8981.3330100000003</c:v>
                </c:pt>
                <c:pt idx="818">
                  <c:v>8995.7685500000007</c:v>
                </c:pt>
                <c:pt idx="819">
                  <c:v>9011.0322300000007</c:v>
                </c:pt>
                <c:pt idx="820">
                  <c:v>9025.6279300000006</c:v>
                </c:pt>
                <c:pt idx="821">
                  <c:v>9039.9599600000001</c:v>
                </c:pt>
                <c:pt idx="822">
                  <c:v>9055.2597700000006</c:v>
                </c:pt>
                <c:pt idx="823">
                  <c:v>9070.2558599999993</c:v>
                </c:pt>
                <c:pt idx="824">
                  <c:v>9085.7412100000001</c:v>
                </c:pt>
                <c:pt idx="825">
                  <c:v>9099.5156200000001</c:v>
                </c:pt>
                <c:pt idx="826">
                  <c:v>9115.10059</c:v>
                </c:pt>
                <c:pt idx="827">
                  <c:v>9128.6230500000001</c:v>
                </c:pt>
                <c:pt idx="828">
                  <c:v>9144.0400399999999</c:v>
                </c:pt>
                <c:pt idx="829">
                  <c:v>9158.4081999999999</c:v>
                </c:pt>
                <c:pt idx="830">
                  <c:v>9173.2011700000003</c:v>
                </c:pt>
                <c:pt idx="831">
                  <c:v>9188.8339799999994</c:v>
                </c:pt>
                <c:pt idx="832">
                  <c:v>9203.97559</c:v>
                </c:pt>
                <c:pt idx="833">
                  <c:v>9218.0537100000001</c:v>
                </c:pt>
                <c:pt idx="834">
                  <c:v>9232.9912100000001</c:v>
                </c:pt>
                <c:pt idx="835">
                  <c:v>9248.5029300000006</c:v>
                </c:pt>
                <c:pt idx="836">
                  <c:v>9262.5253900000007</c:v>
                </c:pt>
                <c:pt idx="837">
                  <c:v>9276.8857399999997</c:v>
                </c:pt>
                <c:pt idx="838">
                  <c:v>9291.5117200000004</c:v>
                </c:pt>
                <c:pt idx="839">
                  <c:v>9307.0683599999993</c:v>
                </c:pt>
                <c:pt idx="840">
                  <c:v>9321.5664099999995</c:v>
                </c:pt>
                <c:pt idx="841">
                  <c:v>9336.7753900000007</c:v>
                </c:pt>
                <c:pt idx="842">
                  <c:v>9350.1425799999997</c:v>
                </c:pt>
                <c:pt idx="843">
                  <c:v>9364.7656200000001</c:v>
                </c:pt>
                <c:pt idx="844">
                  <c:v>9380.0371099999993</c:v>
                </c:pt>
                <c:pt idx="845">
                  <c:v>9394.2070299999996</c:v>
                </c:pt>
                <c:pt idx="846">
                  <c:v>9408.8837899999999</c:v>
                </c:pt>
                <c:pt idx="847">
                  <c:v>9423.6865199999993</c:v>
                </c:pt>
                <c:pt idx="848">
                  <c:v>9439.2236300000004</c:v>
                </c:pt>
                <c:pt idx="849">
                  <c:v>9453.1103500000008</c:v>
                </c:pt>
                <c:pt idx="850">
                  <c:v>9467.4111300000004</c:v>
                </c:pt>
                <c:pt idx="851">
                  <c:v>9481.9531200000001</c:v>
                </c:pt>
                <c:pt idx="852">
                  <c:v>9497.0673800000004</c:v>
                </c:pt>
                <c:pt idx="853">
                  <c:v>9511.8320299999996</c:v>
                </c:pt>
                <c:pt idx="854">
                  <c:v>9526.1552699999993</c:v>
                </c:pt>
                <c:pt idx="855">
                  <c:v>9541.7128900000007</c:v>
                </c:pt>
                <c:pt idx="856">
                  <c:v>9556.27441</c:v>
                </c:pt>
                <c:pt idx="857">
                  <c:v>9570.44434</c:v>
                </c:pt>
                <c:pt idx="858">
                  <c:v>9584.9375</c:v>
                </c:pt>
                <c:pt idx="859">
                  <c:v>9600.34375</c:v>
                </c:pt>
                <c:pt idx="860">
                  <c:v>9614.8271499999992</c:v>
                </c:pt>
                <c:pt idx="861">
                  <c:v>9630.2451199999996</c:v>
                </c:pt>
                <c:pt idx="862">
                  <c:v>9645.3418000000001</c:v>
                </c:pt>
                <c:pt idx="863">
                  <c:v>9660.6376999999993</c:v>
                </c:pt>
                <c:pt idx="864">
                  <c:v>9675.5097700000006</c:v>
                </c:pt>
                <c:pt idx="865">
                  <c:v>9690.69434</c:v>
                </c:pt>
                <c:pt idx="866">
                  <c:v>9705.0224600000001</c:v>
                </c:pt>
                <c:pt idx="867">
                  <c:v>9719.8916000000008</c:v>
                </c:pt>
                <c:pt idx="868">
                  <c:v>9735.5791000000008</c:v>
                </c:pt>
                <c:pt idx="869">
                  <c:v>9750.6787100000001</c:v>
                </c:pt>
                <c:pt idx="870">
                  <c:v>9765.1816400000007</c:v>
                </c:pt>
                <c:pt idx="871">
                  <c:v>9781.0898400000005</c:v>
                </c:pt>
                <c:pt idx="872">
                  <c:v>9796.5800799999997</c:v>
                </c:pt>
                <c:pt idx="873">
                  <c:v>9811.4873000000007</c:v>
                </c:pt>
                <c:pt idx="874">
                  <c:v>9826.5576199999996</c:v>
                </c:pt>
                <c:pt idx="875">
                  <c:v>9842.0234400000008</c:v>
                </c:pt>
                <c:pt idx="876">
                  <c:v>9857.8456999999999</c:v>
                </c:pt>
                <c:pt idx="877">
                  <c:v>9873.7617200000004</c:v>
                </c:pt>
                <c:pt idx="878">
                  <c:v>9888.8964799999994</c:v>
                </c:pt>
                <c:pt idx="879">
                  <c:v>9904.7607399999997</c:v>
                </c:pt>
                <c:pt idx="880">
                  <c:v>9920.3251999999993</c:v>
                </c:pt>
                <c:pt idx="881">
                  <c:v>9936.3671900000008</c:v>
                </c:pt>
                <c:pt idx="882">
                  <c:v>9951.1933599999993</c:v>
                </c:pt>
                <c:pt idx="883">
                  <c:v>9966.8378900000007</c:v>
                </c:pt>
                <c:pt idx="884">
                  <c:v>9983.4423800000004</c:v>
                </c:pt>
                <c:pt idx="885">
                  <c:v>9998.6816400000007</c:v>
                </c:pt>
                <c:pt idx="886">
                  <c:v>10014.74512</c:v>
                </c:pt>
                <c:pt idx="887">
                  <c:v>10030.592769999999</c:v>
                </c:pt>
                <c:pt idx="888">
                  <c:v>10046.47559</c:v>
                </c:pt>
                <c:pt idx="889">
                  <c:v>10063.127930000001</c:v>
                </c:pt>
                <c:pt idx="890">
                  <c:v>10078.4707</c:v>
                </c:pt>
                <c:pt idx="891">
                  <c:v>10094.25195</c:v>
                </c:pt>
                <c:pt idx="892">
                  <c:v>10110.858399999999</c:v>
                </c:pt>
                <c:pt idx="893">
                  <c:v>10127.190430000001</c:v>
                </c:pt>
                <c:pt idx="894">
                  <c:v>10142.558590000001</c:v>
                </c:pt>
                <c:pt idx="895">
                  <c:v>10158.284180000001</c:v>
                </c:pt>
                <c:pt idx="896">
                  <c:v>10175.19824</c:v>
                </c:pt>
                <c:pt idx="897">
                  <c:v>10191.3418</c:v>
                </c:pt>
                <c:pt idx="898">
                  <c:v>10206.898440000001</c:v>
                </c:pt>
                <c:pt idx="899">
                  <c:v>10221.992190000001</c:v>
                </c:pt>
                <c:pt idx="900">
                  <c:v>10238.757809999999</c:v>
                </c:pt>
                <c:pt idx="901">
                  <c:v>10254.297850000001</c:v>
                </c:pt>
                <c:pt idx="902">
                  <c:v>10270.862300000001</c:v>
                </c:pt>
                <c:pt idx="903">
                  <c:v>10286.49512</c:v>
                </c:pt>
                <c:pt idx="904">
                  <c:v>10302.478520000001</c:v>
                </c:pt>
                <c:pt idx="905">
                  <c:v>10319.20703</c:v>
                </c:pt>
                <c:pt idx="906">
                  <c:v>10334.28613</c:v>
                </c:pt>
                <c:pt idx="907">
                  <c:v>10350.132809999999</c:v>
                </c:pt>
                <c:pt idx="908">
                  <c:v>10367.09375</c:v>
                </c:pt>
                <c:pt idx="909">
                  <c:v>10383.063480000001</c:v>
                </c:pt>
                <c:pt idx="910">
                  <c:v>10398.960940000001</c:v>
                </c:pt>
                <c:pt idx="911">
                  <c:v>10415.50684</c:v>
                </c:pt>
                <c:pt idx="912">
                  <c:v>10430.782230000001</c:v>
                </c:pt>
                <c:pt idx="913">
                  <c:v>10447.75684</c:v>
                </c:pt>
                <c:pt idx="914">
                  <c:v>10463.93555</c:v>
                </c:pt>
                <c:pt idx="915">
                  <c:v>10479.2207</c:v>
                </c:pt>
                <c:pt idx="916">
                  <c:v>10496.46875</c:v>
                </c:pt>
                <c:pt idx="917">
                  <c:v>10513.33887</c:v>
                </c:pt>
                <c:pt idx="918">
                  <c:v>10528.92188</c:v>
                </c:pt>
                <c:pt idx="919">
                  <c:v>10545.302729999999</c:v>
                </c:pt>
                <c:pt idx="920">
                  <c:v>10561.887699999999</c:v>
                </c:pt>
                <c:pt idx="921">
                  <c:v>10578.030269999999</c:v>
                </c:pt>
                <c:pt idx="922">
                  <c:v>10594.07617</c:v>
                </c:pt>
                <c:pt idx="923">
                  <c:v>10609.530269999999</c:v>
                </c:pt>
                <c:pt idx="924">
                  <c:v>10626.094730000001</c:v>
                </c:pt>
                <c:pt idx="925">
                  <c:v>10642.985350000001</c:v>
                </c:pt>
                <c:pt idx="926">
                  <c:v>10659.51562</c:v>
                </c:pt>
                <c:pt idx="927">
                  <c:v>10675.150390000001</c:v>
                </c:pt>
                <c:pt idx="928">
                  <c:v>10691.73926</c:v>
                </c:pt>
                <c:pt idx="929">
                  <c:v>10708.82812</c:v>
                </c:pt>
                <c:pt idx="930">
                  <c:v>10724.75</c:v>
                </c:pt>
                <c:pt idx="931">
                  <c:v>10741.00684</c:v>
                </c:pt>
                <c:pt idx="932">
                  <c:v>10757.570309999999</c:v>
                </c:pt>
                <c:pt idx="933">
                  <c:v>10774.872069999999</c:v>
                </c:pt>
                <c:pt idx="934">
                  <c:v>10790.60742</c:v>
                </c:pt>
                <c:pt idx="935">
                  <c:v>10806.85254</c:v>
                </c:pt>
                <c:pt idx="936">
                  <c:v>10824.630859999999</c:v>
                </c:pt>
                <c:pt idx="937">
                  <c:v>10841.57617</c:v>
                </c:pt>
                <c:pt idx="938">
                  <c:v>10856.952149999999</c:v>
                </c:pt>
                <c:pt idx="939">
                  <c:v>10873.253909999999</c:v>
                </c:pt>
                <c:pt idx="940">
                  <c:v>10890.134770000001</c:v>
                </c:pt>
                <c:pt idx="941">
                  <c:v>10907.778319999999</c:v>
                </c:pt>
                <c:pt idx="942">
                  <c:v>10924.25879</c:v>
                </c:pt>
                <c:pt idx="943">
                  <c:v>10940.028319999999</c:v>
                </c:pt>
                <c:pt idx="944">
                  <c:v>10957.13574</c:v>
                </c:pt>
                <c:pt idx="945">
                  <c:v>10973.900390000001</c:v>
                </c:pt>
                <c:pt idx="946">
                  <c:v>10990.208979999999</c:v>
                </c:pt>
                <c:pt idx="947">
                  <c:v>11006.0293</c:v>
                </c:pt>
                <c:pt idx="948">
                  <c:v>11023.291020000001</c:v>
                </c:pt>
                <c:pt idx="949">
                  <c:v>11040.79297</c:v>
                </c:pt>
                <c:pt idx="950">
                  <c:v>11056.69434</c:v>
                </c:pt>
                <c:pt idx="951">
                  <c:v>11073.24805</c:v>
                </c:pt>
                <c:pt idx="952">
                  <c:v>11089.57324</c:v>
                </c:pt>
                <c:pt idx="953">
                  <c:v>11105.869140000001</c:v>
                </c:pt>
                <c:pt idx="954">
                  <c:v>11122.377930000001</c:v>
                </c:pt>
                <c:pt idx="955">
                  <c:v>11138.933590000001</c:v>
                </c:pt>
                <c:pt idx="956">
                  <c:v>11155.068359999999</c:v>
                </c:pt>
                <c:pt idx="957">
                  <c:v>11172.152340000001</c:v>
                </c:pt>
                <c:pt idx="958">
                  <c:v>11189.627930000001</c:v>
                </c:pt>
                <c:pt idx="959">
                  <c:v>11204.51758</c:v>
                </c:pt>
                <c:pt idx="960">
                  <c:v>11221.523440000001</c:v>
                </c:pt>
                <c:pt idx="961">
                  <c:v>11239.018550000001</c:v>
                </c:pt>
                <c:pt idx="962">
                  <c:v>11254.54688</c:v>
                </c:pt>
                <c:pt idx="963">
                  <c:v>11271.38672</c:v>
                </c:pt>
                <c:pt idx="964">
                  <c:v>11288.157230000001</c:v>
                </c:pt>
                <c:pt idx="965">
                  <c:v>11305.37988</c:v>
                </c:pt>
                <c:pt idx="966">
                  <c:v>11321.929690000001</c:v>
                </c:pt>
                <c:pt idx="967">
                  <c:v>11337.8457</c:v>
                </c:pt>
                <c:pt idx="968">
                  <c:v>11354.898440000001</c:v>
                </c:pt>
                <c:pt idx="969">
                  <c:v>11371.88867</c:v>
                </c:pt>
                <c:pt idx="970">
                  <c:v>11388.398440000001</c:v>
                </c:pt>
                <c:pt idx="971">
                  <c:v>11404.75195</c:v>
                </c:pt>
                <c:pt idx="972">
                  <c:v>11421.16309</c:v>
                </c:pt>
                <c:pt idx="973">
                  <c:v>11438.112300000001</c:v>
                </c:pt>
                <c:pt idx="974">
                  <c:v>11454.29883</c:v>
                </c:pt>
                <c:pt idx="975">
                  <c:v>11471.53809</c:v>
                </c:pt>
                <c:pt idx="976">
                  <c:v>11487.20996</c:v>
                </c:pt>
                <c:pt idx="977">
                  <c:v>11505.42676</c:v>
                </c:pt>
                <c:pt idx="978">
                  <c:v>11521.137699999999</c:v>
                </c:pt>
                <c:pt idx="979">
                  <c:v>11536.806640000001</c:v>
                </c:pt>
                <c:pt idx="980">
                  <c:v>11553.86621</c:v>
                </c:pt>
                <c:pt idx="981">
                  <c:v>11570.5918</c:v>
                </c:pt>
                <c:pt idx="982">
                  <c:v>11588.41699</c:v>
                </c:pt>
                <c:pt idx="983">
                  <c:v>11604.25488</c:v>
                </c:pt>
                <c:pt idx="984">
                  <c:v>11620.68066</c:v>
                </c:pt>
                <c:pt idx="985">
                  <c:v>11638.164059999999</c:v>
                </c:pt>
                <c:pt idx="986">
                  <c:v>11655.030269999999</c:v>
                </c:pt>
                <c:pt idx="987">
                  <c:v>11670.52637</c:v>
                </c:pt>
                <c:pt idx="988">
                  <c:v>11686.55176</c:v>
                </c:pt>
                <c:pt idx="989">
                  <c:v>11704.01562</c:v>
                </c:pt>
                <c:pt idx="990">
                  <c:v>11721.275390000001</c:v>
                </c:pt>
                <c:pt idx="991">
                  <c:v>11737.037109999999</c:v>
                </c:pt>
                <c:pt idx="992">
                  <c:v>11754.242190000001</c:v>
                </c:pt>
                <c:pt idx="993">
                  <c:v>11771.518550000001</c:v>
                </c:pt>
                <c:pt idx="994">
                  <c:v>11786.802729999999</c:v>
                </c:pt>
                <c:pt idx="995">
                  <c:v>11803.137699999999</c:v>
                </c:pt>
                <c:pt idx="996">
                  <c:v>11819.750980000001</c:v>
                </c:pt>
                <c:pt idx="997">
                  <c:v>11836.64746</c:v>
                </c:pt>
                <c:pt idx="998">
                  <c:v>11854.066409999999</c:v>
                </c:pt>
                <c:pt idx="999">
                  <c:v>11870.287109999999</c:v>
                </c:pt>
                <c:pt idx="1000">
                  <c:v>11886.063480000001</c:v>
                </c:pt>
                <c:pt idx="1001">
                  <c:v>11903.271479999999</c:v>
                </c:pt>
                <c:pt idx="1002">
                  <c:v>11919.191409999999</c:v>
                </c:pt>
                <c:pt idx="1003">
                  <c:v>11935.78125</c:v>
                </c:pt>
                <c:pt idx="1004">
                  <c:v>11952.733399999999</c:v>
                </c:pt>
                <c:pt idx="1005">
                  <c:v>11969.21191</c:v>
                </c:pt>
                <c:pt idx="1006">
                  <c:v>11986.407230000001</c:v>
                </c:pt>
                <c:pt idx="1007">
                  <c:v>12002.87012</c:v>
                </c:pt>
                <c:pt idx="1008">
                  <c:v>12018.86621</c:v>
                </c:pt>
                <c:pt idx="1009">
                  <c:v>12034.872069999999</c:v>
                </c:pt>
                <c:pt idx="1010">
                  <c:v>12051.898440000001</c:v>
                </c:pt>
                <c:pt idx="1011">
                  <c:v>12068.222659999999</c:v>
                </c:pt>
                <c:pt idx="1012">
                  <c:v>11695.36133</c:v>
                </c:pt>
                <c:pt idx="1013">
                  <c:v>11736.749019999999</c:v>
                </c:pt>
                <c:pt idx="1014">
                  <c:v>11775.789059999999</c:v>
                </c:pt>
                <c:pt idx="1015">
                  <c:v>11818.516600000001</c:v>
                </c:pt>
                <c:pt idx="1016">
                  <c:v>11862.512699999999</c:v>
                </c:pt>
                <c:pt idx="1017">
                  <c:v>11907.565430000001</c:v>
                </c:pt>
                <c:pt idx="1018">
                  <c:v>11949.96191</c:v>
                </c:pt>
                <c:pt idx="1019">
                  <c:v>11981.818359999999</c:v>
                </c:pt>
                <c:pt idx="1020">
                  <c:v>12006.74512</c:v>
                </c:pt>
                <c:pt idx="1021">
                  <c:v>12030.191409999999</c:v>
                </c:pt>
                <c:pt idx="1022">
                  <c:v>12051.98438</c:v>
                </c:pt>
                <c:pt idx="1023">
                  <c:v>12071.865229999999</c:v>
                </c:pt>
                <c:pt idx="1024">
                  <c:v>12090.726559999999</c:v>
                </c:pt>
                <c:pt idx="1025">
                  <c:v>12111.407230000001</c:v>
                </c:pt>
                <c:pt idx="1026">
                  <c:v>12130.65625</c:v>
                </c:pt>
                <c:pt idx="1027">
                  <c:v>12147.391600000001</c:v>
                </c:pt>
                <c:pt idx="1028">
                  <c:v>12164.8125</c:v>
                </c:pt>
                <c:pt idx="1029">
                  <c:v>12182.065430000001</c:v>
                </c:pt>
                <c:pt idx="1030">
                  <c:v>12198.947270000001</c:v>
                </c:pt>
                <c:pt idx="1031">
                  <c:v>12215.36816</c:v>
                </c:pt>
                <c:pt idx="1032">
                  <c:v>12231.903319999999</c:v>
                </c:pt>
                <c:pt idx="1033">
                  <c:v>12248.70312</c:v>
                </c:pt>
                <c:pt idx="1034">
                  <c:v>12265.065430000001</c:v>
                </c:pt>
                <c:pt idx="1035">
                  <c:v>12279.941409999999</c:v>
                </c:pt>
                <c:pt idx="1036">
                  <c:v>12295.14062</c:v>
                </c:pt>
                <c:pt idx="1037">
                  <c:v>12311.61328</c:v>
                </c:pt>
                <c:pt idx="1038">
                  <c:v>12326.54297</c:v>
                </c:pt>
                <c:pt idx="1039">
                  <c:v>12341.983399999999</c:v>
                </c:pt>
                <c:pt idx="1040">
                  <c:v>12357.191409999999</c:v>
                </c:pt>
                <c:pt idx="1041">
                  <c:v>12373.30078</c:v>
                </c:pt>
                <c:pt idx="1042">
                  <c:v>12388.55762</c:v>
                </c:pt>
                <c:pt idx="1043">
                  <c:v>12402.95508</c:v>
                </c:pt>
                <c:pt idx="1044">
                  <c:v>12417.762699999999</c:v>
                </c:pt>
                <c:pt idx="1045">
                  <c:v>12433.128909999999</c:v>
                </c:pt>
                <c:pt idx="1046">
                  <c:v>12449.316409999999</c:v>
                </c:pt>
                <c:pt idx="1047">
                  <c:v>12463.487300000001</c:v>
                </c:pt>
                <c:pt idx="1048">
                  <c:v>12477.999019999999</c:v>
                </c:pt>
                <c:pt idx="1049">
                  <c:v>12494.335940000001</c:v>
                </c:pt>
                <c:pt idx="1050">
                  <c:v>12509.27441</c:v>
                </c:pt>
                <c:pt idx="1051">
                  <c:v>12523.181640000001</c:v>
                </c:pt>
                <c:pt idx="1052">
                  <c:v>12537.95117</c:v>
                </c:pt>
                <c:pt idx="1053">
                  <c:v>12552.40137</c:v>
                </c:pt>
                <c:pt idx="1054">
                  <c:v>12568.478520000001</c:v>
                </c:pt>
                <c:pt idx="1055">
                  <c:v>12583.541020000001</c:v>
                </c:pt>
                <c:pt idx="1056">
                  <c:v>12597.356449999999</c:v>
                </c:pt>
                <c:pt idx="1057">
                  <c:v>12612.53809</c:v>
                </c:pt>
                <c:pt idx="1058">
                  <c:v>12628.083979999999</c:v>
                </c:pt>
                <c:pt idx="1059">
                  <c:v>12641.70801</c:v>
                </c:pt>
                <c:pt idx="1060">
                  <c:v>12656.416020000001</c:v>
                </c:pt>
                <c:pt idx="1061">
                  <c:v>12672.271479999999</c:v>
                </c:pt>
                <c:pt idx="1062">
                  <c:v>12687.38867</c:v>
                </c:pt>
                <c:pt idx="1063">
                  <c:v>12701.936519999999</c:v>
                </c:pt>
                <c:pt idx="1064">
                  <c:v>12716.89746</c:v>
                </c:pt>
                <c:pt idx="1065">
                  <c:v>12731.89453</c:v>
                </c:pt>
                <c:pt idx="1066">
                  <c:v>12746.972659999999</c:v>
                </c:pt>
                <c:pt idx="1067">
                  <c:v>12761.37305</c:v>
                </c:pt>
                <c:pt idx="1068">
                  <c:v>12776.05176</c:v>
                </c:pt>
                <c:pt idx="1069">
                  <c:v>12791.05371</c:v>
                </c:pt>
                <c:pt idx="1070">
                  <c:v>12806.66797</c:v>
                </c:pt>
                <c:pt idx="1071">
                  <c:v>12821.45996</c:v>
                </c:pt>
                <c:pt idx="1072">
                  <c:v>12836.045899999999</c:v>
                </c:pt>
                <c:pt idx="1073">
                  <c:v>12851.039059999999</c:v>
                </c:pt>
                <c:pt idx="1074">
                  <c:v>12865.815430000001</c:v>
                </c:pt>
                <c:pt idx="1075">
                  <c:v>12880.898440000001</c:v>
                </c:pt>
                <c:pt idx="1076">
                  <c:v>12895.315430000001</c:v>
                </c:pt>
                <c:pt idx="1077">
                  <c:v>12909.87305</c:v>
                </c:pt>
                <c:pt idx="1078">
                  <c:v>12925.70703</c:v>
                </c:pt>
                <c:pt idx="1079">
                  <c:v>12939.03613</c:v>
                </c:pt>
                <c:pt idx="1080">
                  <c:v>12948.710940000001</c:v>
                </c:pt>
                <c:pt idx="1081">
                  <c:v>12963.39746</c:v>
                </c:pt>
                <c:pt idx="1082">
                  <c:v>12978.34375</c:v>
                </c:pt>
                <c:pt idx="1083">
                  <c:v>12992.81055</c:v>
                </c:pt>
                <c:pt idx="1084">
                  <c:v>13006.308590000001</c:v>
                </c:pt>
                <c:pt idx="1085">
                  <c:v>13021.0293</c:v>
                </c:pt>
                <c:pt idx="1086">
                  <c:v>13036.222659999999</c:v>
                </c:pt>
                <c:pt idx="1087">
                  <c:v>13050.871090000001</c:v>
                </c:pt>
                <c:pt idx="1088">
                  <c:v>13064.53125</c:v>
                </c:pt>
                <c:pt idx="1089">
                  <c:v>13078.73438</c:v>
                </c:pt>
                <c:pt idx="1090">
                  <c:v>13074.012699999999</c:v>
                </c:pt>
                <c:pt idx="1091">
                  <c:v>13065.07617</c:v>
                </c:pt>
                <c:pt idx="1092">
                  <c:v>13083.974609999999</c:v>
                </c:pt>
                <c:pt idx="1093">
                  <c:v>13099.146479999999</c:v>
                </c:pt>
                <c:pt idx="1094">
                  <c:v>13113.83203</c:v>
                </c:pt>
                <c:pt idx="1095">
                  <c:v>13128.48633</c:v>
                </c:pt>
                <c:pt idx="1096">
                  <c:v>13141.55566</c:v>
                </c:pt>
                <c:pt idx="1097">
                  <c:v>13155.61621</c:v>
                </c:pt>
                <c:pt idx="1098">
                  <c:v>13169.91504</c:v>
                </c:pt>
                <c:pt idx="1099">
                  <c:v>13183.695309999999</c:v>
                </c:pt>
                <c:pt idx="1100">
                  <c:v>13197.21387</c:v>
                </c:pt>
                <c:pt idx="1101">
                  <c:v>13210.719730000001</c:v>
                </c:pt>
                <c:pt idx="1102">
                  <c:v>13221.775390000001</c:v>
                </c:pt>
                <c:pt idx="1103">
                  <c:v>13235.44824</c:v>
                </c:pt>
                <c:pt idx="1104">
                  <c:v>13249.53125</c:v>
                </c:pt>
                <c:pt idx="1105">
                  <c:v>13262.69238</c:v>
                </c:pt>
                <c:pt idx="1106">
                  <c:v>13276.474609999999</c:v>
                </c:pt>
                <c:pt idx="1107">
                  <c:v>13289.96875</c:v>
                </c:pt>
                <c:pt idx="1108">
                  <c:v>13302.90625</c:v>
                </c:pt>
                <c:pt idx="1109">
                  <c:v>13316.340819999999</c:v>
                </c:pt>
                <c:pt idx="1110">
                  <c:v>13330.12305</c:v>
                </c:pt>
                <c:pt idx="1111">
                  <c:v>13343.51953</c:v>
                </c:pt>
                <c:pt idx="1112">
                  <c:v>13355.26074</c:v>
                </c:pt>
                <c:pt idx="1113">
                  <c:v>13368.42578</c:v>
                </c:pt>
                <c:pt idx="1114">
                  <c:v>13381.287109999999</c:v>
                </c:pt>
                <c:pt idx="1115">
                  <c:v>13394.50879</c:v>
                </c:pt>
                <c:pt idx="1116">
                  <c:v>13407.753909999999</c:v>
                </c:pt>
                <c:pt idx="1117">
                  <c:v>13419.990229999999</c:v>
                </c:pt>
                <c:pt idx="1118">
                  <c:v>13433.18066</c:v>
                </c:pt>
                <c:pt idx="1119">
                  <c:v>13446.45312</c:v>
                </c:pt>
                <c:pt idx="1120">
                  <c:v>13459.14746</c:v>
                </c:pt>
                <c:pt idx="1121">
                  <c:v>13471.063480000001</c:v>
                </c:pt>
                <c:pt idx="1122">
                  <c:v>13484.643550000001</c:v>
                </c:pt>
                <c:pt idx="1123">
                  <c:v>13497.806640000001</c:v>
                </c:pt>
                <c:pt idx="1124">
                  <c:v>13509.41699</c:v>
                </c:pt>
                <c:pt idx="1125">
                  <c:v>13522.242190000001</c:v>
                </c:pt>
                <c:pt idx="1126">
                  <c:v>13536.42578</c:v>
                </c:pt>
                <c:pt idx="1127">
                  <c:v>13547.79688</c:v>
                </c:pt>
                <c:pt idx="1128">
                  <c:v>13560.28613</c:v>
                </c:pt>
                <c:pt idx="1129">
                  <c:v>13572.66797</c:v>
                </c:pt>
                <c:pt idx="1130">
                  <c:v>13585.03613</c:v>
                </c:pt>
                <c:pt idx="1131">
                  <c:v>13598.403319999999</c:v>
                </c:pt>
                <c:pt idx="1132">
                  <c:v>13610.018550000001</c:v>
                </c:pt>
                <c:pt idx="1133">
                  <c:v>13622.862300000001</c:v>
                </c:pt>
                <c:pt idx="1134">
                  <c:v>13636.231449999999</c:v>
                </c:pt>
                <c:pt idx="1135">
                  <c:v>13648.48242</c:v>
                </c:pt>
                <c:pt idx="1136">
                  <c:v>13660.23926</c:v>
                </c:pt>
                <c:pt idx="1137">
                  <c:v>13672.596680000001</c:v>
                </c:pt>
                <c:pt idx="1138">
                  <c:v>13684.577149999999</c:v>
                </c:pt>
                <c:pt idx="1139">
                  <c:v>13696.9082</c:v>
                </c:pt>
                <c:pt idx="1140">
                  <c:v>13709.26953</c:v>
                </c:pt>
                <c:pt idx="1141">
                  <c:v>13721.481449999999</c:v>
                </c:pt>
                <c:pt idx="1142">
                  <c:v>13733.16504</c:v>
                </c:pt>
                <c:pt idx="1143">
                  <c:v>13745.77441</c:v>
                </c:pt>
                <c:pt idx="1144">
                  <c:v>13757.335940000001</c:v>
                </c:pt>
                <c:pt idx="1145">
                  <c:v>13769.29883</c:v>
                </c:pt>
                <c:pt idx="1146">
                  <c:v>13781.04492</c:v>
                </c:pt>
                <c:pt idx="1147">
                  <c:v>13793.48828</c:v>
                </c:pt>
                <c:pt idx="1148">
                  <c:v>13804.94824</c:v>
                </c:pt>
                <c:pt idx="1149">
                  <c:v>13817.18066</c:v>
                </c:pt>
                <c:pt idx="1150">
                  <c:v>13829.433590000001</c:v>
                </c:pt>
                <c:pt idx="1151">
                  <c:v>13841.521479999999</c:v>
                </c:pt>
                <c:pt idx="1152">
                  <c:v>13853.21191</c:v>
                </c:pt>
                <c:pt idx="1153">
                  <c:v>13863.85449</c:v>
                </c:pt>
                <c:pt idx="1154">
                  <c:v>13876.023440000001</c:v>
                </c:pt>
                <c:pt idx="1155">
                  <c:v>13887.872069999999</c:v>
                </c:pt>
                <c:pt idx="1156">
                  <c:v>13900.134770000001</c:v>
                </c:pt>
                <c:pt idx="1157">
                  <c:v>13910.69434</c:v>
                </c:pt>
                <c:pt idx="1158">
                  <c:v>13923.124019999999</c:v>
                </c:pt>
                <c:pt idx="1159">
                  <c:v>13095.25195</c:v>
                </c:pt>
              </c:numCache>
            </c:numRef>
          </c:yVal>
          <c:smooth val="1"/>
          <c:extLst>
            <c:ext xmlns:c16="http://schemas.microsoft.com/office/drawing/2014/chart" uri="{C3380CC4-5D6E-409C-BE32-E72D297353CC}">
              <c16:uniqueId val="{00000001-87A6-4991-AC78-81CF3C6AE6D1}"/>
            </c:ext>
          </c:extLst>
        </c:ser>
        <c:ser>
          <c:idx val="1"/>
          <c:order val="1"/>
          <c:tx>
            <c:strRef>
              <c:f>Feuil1!$T$1</c:f>
              <c:strCache>
                <c:ptCount val="1"/>
                <c:pt idx="0">
                  <c:v>Tufting density of 9mm</c:v>
                </c:pt>
              </c:strCache>
            </c:strRef>
          </c:tx>
          <c:spPr>
            <a:ln w="22225">
              <a:prstDash val="dash"/>
            </a:ln>
          </c:spPr>
          <c:marker>
            <c:symbol val="none"/>
          </c:marker>
          <c:xVal>
            <c:numRef>
              <c:f>Feuil1!$S$2:$S$1580</c:f>
              <c:numCache>
                <c:formatCode>General</c:formatCode>
                <c:ptCount val="1579"/>
                <c:pt idx="0">
                  <c:v>2.7466665975955316E-4</c:v>
                </c:pt>
                <c:pt idx="1">
                  <c:v>6.3333324865434129E-4</c:v>
                </c:pt>
                <c:pt idx="2">
                  <c:v>1.1879994411082492E-3</c:v>
                </c:pt>
                <c:pt idx="3">
                  <c:v>1.6279985617272366E-3</c:v>
                </c:pt>
                <c:pt idx="4">
                  <c:v>2.0733303624539835E-3</c:v>
                </c:pt>
                <c:pt idx="5">
                  <c:v>2.5186613408136591E-3</c:v>
                </c:pt>
                <c:pt idx="6">
                  <c:v>2.9599913552667782E-3</c:v>
                </c:pt>
                <c:pt idx="7">
                  <c:v>3.4039868524636512E-3</c:v>
                </c:pt>
                <c:pt idx="8">
                  <c:v>3.8466476939923422E-3</c:v>
                </c:pt>
                <c:pt idx="9">
                  <c:v>4.2959735718505355E-3</c:v>
                </c:pt>
                <c:pt idx="10">
                  <c:v>4.7426311083912376E-3</c:v>
                </c:pt>
                <c:pt idx="11">
                  <c:v>5.1826202652138966E-3</c:v>
                </c:pt>
                <c:pt idx="12">
                  <c:v>5.6239407065883703E-3</c:v>
                </c:pt>
                <c:pt idx="13">
                  <c:v>6.0732586625877579E-3</c:v>
                </c:pt>
                <c:pt idx="14">
                  <c:v>6.5159077830171793E-3</c:v>
                </c:pt>
                <c:pt idx="15">
                  <c:v>6.9558878124000249E-3</c:v>
                </c:pt>
                <c:pt idx="16">
                  <c:v>7.4025314503665465E-3</c:v>
                </c:pt>
                <c:pt idx="17">
                  <c:v>7.8531718882703157E-3</c:v>
                </c:pt>
                <c:pt idx="18">
                  <c:v>8.2971429291793641E-3</c:v>
                </c:pt>
                <c:pt idx="19">
                  <c:v>8.7424439305776175E-3</c:v>
                </c:pt>
                <c:pt idx="20">
                  <c:v>9.1837418022861165E-3</c:v>
                </c:pt>
                <c:pt idx="21">
                  <c:v>9.6263693067677927E-3</c:v>
                </c:pt>
                <c:pt idx="22">
                  <c:v>1.0072992633500097E-2</c:v>
                </c:pt>
                <c:pt idx="23">
                  <c:v>1.0514279198109324E-2</c:v>
                </c:pt>
                <c:pt idx="24">
                  <c:v>1.095556166763415E-2</c:v>
                </c:pt>
                <c:pt idx="25">
                  <c:v>1.1407505150230235E-2</c:v>
                </c:pt>
                <c:pt idx="26">
                  <c:v>1.1854111389048754E-2</c:v>
                </c:pt>
                <c:pt idx="27">
                  <c:v>1.2292714108534393E-2</c:v>
                </c:pt>
                <c:pt idx="28">
                  <c:v>1.2737977683860487E-2</c:v>
                </c:pt>
                <c:pt idx="29">
                  <c:v>1.3181903106477086E-2</c:v>
                </c:pt>
                <c:pt idx="30">
                  <c:v>1.3625823333344379E-2</c:v>
                </c:pt>
                <c:pt idx="31">
                  <c:v>1.4069738189594292E-2</c:v>
                </c:pt>
                <c:pt idx="32">
                  <c:v>1.4512314447853893E-2</c:v>
                </c:pt>
                <c:pt idx="33">
                  <c:v>1.4960217160829535E-2</c:v>
                </c:pt>
                <c:pt idx="34">
                  <c:v>1.5409446887679564E-2</c:v>
                </c:pt>
                <c:pt idx="35">
                  <c:v>1.5852005403782461E-2</c:v>
                </c:pt>
                <c:pt idx="36">
                  <c:v>1.6291891751155793E-2</c:v>
                </c:pt>
                <c:pt idx="37">
                  <c:v>1.673843659284948E-2</c:v>
                </c:pt>
                <c:pt idx="38">
                  <c:v>1.7182308879317189E-2</c:v>
                </c:pt>
                <c:pt idx="39">
                  <c:v>1.7622175636933243E-2</c:v>
                </c:pt>
                <c:pt idx="40">
                  <c:v>1.8067367167852635E-2</c:v>
                </c:pt>
                <c:pt idx="41">
                  <c:v>1.8515217289100636E-2</c:v>
                </c:pt>
                <c:pt idx="42">
                  <c:v>1.8960394274449888E-2</c:v>
                </c:pt>
                <c:pt idx="43">
                  <c:v>1.9404230912457694E-2</c:v>
                </c:pt>
                <c:pt idx="44">
                  <c:v>1.9845394288297503E-2</c:v>
                </c:pt>
                <c:pt idx="45">
                  <c:v>2.0289215507656271E-2</c:v>
                </c:pt>
                <c:pt idx="46">
                  <c:v>2.0735694253428125E-2</c:v>
                </c:pt>
                <c:pt idx="47">
                  <c:v>2.1178166525255723E-2</c:v>
                </c:pt>
                <c:pt idx="48">
                  <c:v>2.1619297793203981E-2</c:v>
                </c:pt>
                <c:pt idx="49">
                  <c:v>2.207108211984736E-2</c:v>
                </c:pt>
                <c:pt idx="50">
                  <c:v>2.2517526806449105E-2</c:v>
                </c:pt>
                <c:pt idx="51">
                  <c:v>2.295729936296894E-2</c:v>
                </c:pt>
                <c:pt idx="52">
                  <c:v>2.3402393451843605E-2</c:v>
                </c:pt>
                <c:pt idx="53">
                  <c:v>2.3844813116196968E-2</c:v>
                </c:pt>
                <c:pt idx="54">
                  <c:v>2.4288555991394366E-2</c:v>
                </c:pt>
                <c:pt idx="55">
                  <c:v>2.4732289299707961E-2</c:v>
                </c:pt>
                <c:pt idx="56">
                  <c:v>2.5174680378263595E-2</c:v>
                </c:pt>
                <c:pt idx="57">
                  <c:v>2.5621058976319895E-2</c:v>
                </c:pt>
                <c:pt idx="58">
                  <c:v>2.6070092217049548E-2</c:v>
                </c:pt>
                <c:pt idx="59">
                  <c:v>2.6511120565667838E-2</c:v>
                </c:pt>
                <c:pt idx="60">
                  <c:v>2.6954803328797142E-2</c:v>
                </c:pt>
                <c:pt idx="61">
                  <c:v>2.7395810811708991E-2</c:v>
                </c:pt>
                <c:pt idx="62">
                  <c:v>2.7842136836796011E-2</c:v>
                </c:pt>
                <c:pt idx="63">
                  <c:v>2.828845176659972E-2</c:v>
                </c:pt>
                <c:pt idx="64">
                  <c:v>2.8726762025566559E-2</c:v>
                </c:pt>
                <c:pt idx="65">
                  <c:v>2.9173054439299177E-2</c:v>
                </c:pt>
                <c:pt idx="66">
                  <c:v>2.9625996047201349E-2</c:v>
                </c:pt>
                <c:pt idx="67">
                  <c:v>3.006693634526849E-2</c:v>
                </c:pt>
                <c:pt idx="68">
                  <c:v>3.0503868669669768E-2</c:v>
                </c:pt>
                <c:pt idx="69">
                  <c:v>3.0951445798653904E-2</c:v>
                </c:pt>
                <c:pt idx="70">
                  <c:v>3.1395014465100804E-2</c:v>
                </c:pt>
                <c:pt idx="71">
                  <c:v>3.1835906809075165E-2</c:v>
                </c:pt>
                <c:pt idx="72">
                  <c:v>3.2280782606069439E-2</c:v>
                </c:pt>
                <c:pt idx="73">
                  <c:v>3.2725645621323365E-2</c:v>
                </c:pt>
                <c:pt idx="74">
                  <c:v>3.3171827546085955E-2</c:v>
                </c:pt>
                <c:pt idx="75">
                  <c:v>3.36179962588114E-2</c:v>
                </c:pt>
                <c:pt idx="76">
                  <c:v>3.4057492647066853E-2</c:v>
                </c:pt>
                <c:pt idx="77">
                  <c:v>3.4498307620916317E-2</c:v>
                </c:pt>
                <c:pt idx="78">
                  <c:v>3.494709941839079E-2</c:v>
                </c:pt>
                <c:pt idx="79">
                  <c:v>3.5390550477733963E-2</c:v>
                </c:pt>
                <c:pt idx="80">
                  <c:v>3.5829992746208177E-2</c:v>
                </c:pt>
                <c:pt idx="81">
                  <c:v>3.6276079070066934E-2</c:v>
                </c:pt>
                <c:pt idx="82">
                  <c:v>3.6727477094121871E-2</c:v>
                </c:pt>
                <c:pt idx="83">
                  <c:v>3.7168208211256007E-2</c:v>
                </c:pt>
                <c:pt idx="84">
                  <c:v>3.7607593434434192E-2</c:v>
                </c:pt>
                <c:pt idx="85">
                  <c:v>3.8053621149405845E-2</c:v>
                </c:pt>
                <c:pt idx="86">
                  <c:v>3.8495639642094584E-2</c:v>
                </c:pt>
                <c:pt idx="87">
                  <c:v>3.8936311772375012E-2</c:v>
                </c:pt>
                <c:pt idx="88">
                  <c:v>3.9383625106585919E-2</c:v>
                </c:pt>
                <c:pt idx="89">
                  <c:v>3.9829591453536713E-2</c:v>
                </c:pt>
                <c:pt idx="90">
                  <c:v>4.0272879605934689E-2</c:v>
                </c:pt>
                <c:pt idx="91">
                  <c:v>4.0722807541676405E-2</c:v>
                </c:pt>
                <c:pt idx="92">
                  <c:v>4.1158077154733255E-2</c:v>
                </c:pt>
                <c:pt idx="93">
                  <c:v>4.1597324247254881E-2</c:v>
                </c:pt>
                <c:pt idx="94">
                  <c:v>4.204720310391994E-2</c:v>
                </c:pt>
                <c:pt idx="95">
                  <c:v>4.2490410295451211E-2</c:v>
                </c:pt>
                <c:pt idx="96">
                  <c:v>4.2929608152517257E-2</c:v>
                </c:pt>
                <c:pt idx="97">
                  <c:v>4.3379436050137291E-2</c:v>
                </c:pt>
                <c:pt idx="98">
                  <c:v>4.3823923286402298E-2</c:v>
                </c:pt>
                <c:pt idx="99">
                  <c:v>4.4267062473563504E-2</c:v>
                </c:pt>
                <c:pt idx="100">
                  <c:v>4.471018426439053E-2</c:v>
                </c:pt>
                <c:pt idx="101">
                  <c:v>4.5149296634914987E-2</c:v>
                </c:pt>
                <c:pt idx="102">
                  <c:v>4.5593713838389463E-2</c:v>
                </c:pt>
                <c:pt idx="103">
                  <c:v>4.6039443529219758E-2</c:v>
                </c:pt>
                <c:pt idx="104">
                  <c:v>4.6481163550611271E-2</c:v>
                </c:pt>
                <c:pt idx="105">
                  <c:v>4.692286542118472E-2</c:v>
                </c:pt>
                <c:pt idx="106">
                  <c:v>4.7371200689463759E-2</c:v>
                </c:pt>
                <c:pt idx="107">
                  <c:v>4.7815526039738987E-2</c:v>
                </c:pt>
                <c:pt idx="108">
                  <c:v>4.8254511573508491E-2</c:v>
                </c:pt>
                <c:pt idx="109">
                  <c:v>4.8697469018028031E-2</c:v>
                </c:pt>
                <c:pt idx="110">
                  <c:v>4.9141737454397864E-2</c:v>
                </c:pt>
                <c:pt idx="111">
                  <c:v>4.9585986477340735E-2</c:v>
                </c:pt>
                <c:pt idx="112">
                  <c:v>5.0028885913947024E-2</c:v>
                </c:pt>
                <c:pt idx="113">
                  <c:v>5.0473095647305725E-2</c:v>
                </c:pt>
                <c:pt idx="114">
                  <c:v>5.0917285445695078E-2</c:v>
                </c:pt>
                <c:pt idx="115">
                  <c:v>5.1366774410105141E-2</c:v>
                </c:pt>
                <c:pt idx="116">
                  <c:v>5.1805604541902937E-2</c:v>
                </c:pt>
                <c:pt idx="117">
                  <c:v>5.2243085006705513E-2</c:v>
                </c:pt>
                <c:pt idx="118">
                  <c:v>5.2688523271947695E-2</c:v>
                </c:pt>
                <c:pt idx="119">
                  <c:v>5.3133940610392297E-2</c:v>
                </c:pt>
                <c:pt idx="120">
                  <c:v>5.3574018807934318E-2</c:v>
                </c:pt>
                <c:pt idx="121">
                  <c:v>5.4016735129141111E-2</c:v>
                </c:pt>
                <c:pt idx="122">
                  <c:v>5.4462089021647779E-2</c:v>
                </c:pt>
                <c:pt idx="123">
                  <c:v>5.4911409241729506E-2</c:v>
                </c:pt>
                <c:pt idx="124">
                  <c:v>5.5347414747866919E-2</c:v>
                </c:pt>
                <c:pt idx="125">
                  <c:v>5.5787386755200882E-2</c:v>
                </c:pt>
                <c:pt idx="126">
                  <c:v>5.6233982752663392E-2</c:v>
                </c:pt>
                <c:pt idx="127">
                  <c:v>5.6677898186995652E-2</c:v>
                </c:pt>
                <c:pt idx="128">
                  <c:v>5.7119133285042901E-2</c:v>
                </c:pt>
                <c:pt idx="129">
                  <c:v>5.7563003959959433E-2</c:v>
                </c:pt>
                <c:pt idx="130">
                  <c:v>5.8009509632221283E-2</c:v>
                </c:pt>
                <c:pt idx="131">
                  <c:v>5.8455992149304747E-2</c:v>
                </c:pt>
                <c:pt idx="132">
                  <c:v>5.8894479055172748E-2</c:v>
                </c:pt>
                <c:pt idx="133">
                  <c:v>5.9332943288620307E-2</c:v>
                </c:pt>
                <c:pt idx="134">
                  <c:v>5.9776698983187021E-2</c:v>
                </c:pt>
                <c:pt idx="135">
                  <c:v>6.0220431108576618E-2</c:v>
                </c:pt>
                <c:pt idx="136">
                  <c:v>6.0661482626513427E-2</c:v>
                </c:pt>
                <c:pt idx="137">
                  <c:v>6.1106495599739283E-2</c:v>
                </c:pt>
                <c:pt idx="138">
                  <c:v>6.1551484341478238E-2</c:v>
                </c:pt>
                <c:pt idx="139">
                  <c:v>6.1996448677494979E-2</c:v>
                </c:pt>
                <c:pt idx="140">
                  <c:v>6.2436075865780281E-2</c:v>
                </c:pt>
                <c:pt idx="141">
                  <c:v>6.28730227509606E-2</c:v>
                </c:pt>
                <c:pt idx="142">
                  <c:v>6.3316585576579307E-2</c:v>
                </c:pt>
                <c:pt idx="143">
                  <c:v>6.3762779295391078E-2</c:v>
                </c:pt>
                <c:pt idx="144">
                  <c:v>6.4206291904157553E-2</c:v>
                </c:pt>
                <c:pt idx="145">
                  <c:v>6.4648451451989469E-2</c:v>
                </c:pt>
                <c:pt idx="146">
                  <c:v>6.5093241071859903E-2</c:v>
                </c:pt>
                <c:pt idx="147">
                  <c:v>6.553933251541999E-2</c:v>
                </c:pt>
                <c:pt idx="148">
                  <c:v>6.5978760154232E-2</c:v>
                </c:pt>
                <c:pt idx="149">
                  <c:v>6.6414179895436395E-2</c:v>
                </c:pt>
                <c:pt idx="150">
                  <c:v>6.6856211333669466E-2</c:v>
                </c:pt>
                <c:pt idx="151">
                  <c:v>6.7303525821091864E-2</c:v>
                </c:pt>
                <c:pt idx="152">
                  <c:v>6.7746831667381879E-2</c:v>
                </c:pt>
                <c:pt idx="153">
                  <c:v>6.8187456560596729E-2</c:v>
                </c:pt>
                <c:pt idx="154">
                  <c:v>6.8630709063461914E-2</c:v>
                </c:pt>
                <c:pt idx="155">
                  <c:v>6.9077915501823725E-2</c:v>
                </c:pt>
                <c:pt idx="156">
                  <c:v>6.9514479069930177E-2</c:v>
                </c:pt>
                <c:pt idx="157">
                  <c:v>6.9952342919323757E-2</c:v>
                </c:pt>
                <c:pt idx="158">
                  <c:v>7.0396813589572615E-2</c:v>
                </c:pt>
                <c:pt idx="159">
                  <c:v>7.084390970707849E-2</c:v>
                </c:pt>
                <c:pt idx="160">
                  <c:v>7.1285671181148064E-2</c:v>
                </c:pt>
                <c:pt idx="161">
                  <c:v>7.1726078301043703E-2</c:v>
                </c:pt>
                <c:pt idx="162">
                  <c:v>7.2170436754141087E-2</c:v>
                </c:pt>
                <c:pt idx="163">
                  <c:v>7.2616092973757651E-2</c:v>
                </c:pt>
                <c:pt idx="164">
                  <c:v>7.3053762923509971E-2</c:v>
                </c:pt>
                <c:pt idx="165">
                  <c:v>7.3490078692437247E-2</c:v>
                </c:pt>
                <c:pt idx="166">
                  <c:v>7.3934322785898079E-2</c:v>
                </c:pt>
                <c:pt idx="167">
                  <c:v>7.4379863616273842E-2</c:v>
                </c:pt>
                <c:pt idx="168">
                  <c:v>7.4822723099440491E-2</c:v>
                </c:pt>
                <c:pt idx="169">
                  <c:v>7.526290159123547E-2</c:v>
                </c:pt>
                <c:pt idx="170">
                  <c:v>7.5704376570850773E-2</c:v>
                </c:pt>
                <c:pt idx="171">
                  <c:v>7.6148473220514823E-2</c:v>
                </c:pt>
                <c:pt idx="172">
                  <c:v>7.658988872375197E-2</c:v>
                </c:pt>
                <c:pt idx="173">
                  <c:v>7.7027298010938924E-2</c:v>
                </c:pt>
                <c:pt idx="174">
                  <c:v>7.7467328462937607E-2</c:v>
                </c:pt>
                <c:pt idx="175">
                  <c:v>7.7913955138693522E-2</c:v>
                </c:pt>
                <c:pt idx="176">
                  <c:v>7.8357900343368675E-2</c:v>
                </c:pt>
                <c:pt idx="177">
                  <c:v>7.8796514314623659E-2</c:v>
                </c:pt>
                <c:pt idx="178">
                  <c:v>7.9237747866232722E-2</c:v>
                </c:pt>
                <c:pt idx="179">
                  <c:v>7.9685574929905162E-2</c:v>
                </c:pt>
                <c:pt idx="180">
                  <c:v>8.0125421222230084E-2</c:v>
                </c:pt>
                <c:pt idx="181">
                  <c:v>8.0561262352972188E-2</c:v>
                </c:pt>
                <c:pt idx="182">
                  <c:v>8.1002371231091747E-2</c:v>
                </c:pt>
                <c:pt idx="183">
                  <c:v>8.144477302862721E-2</c:v>
                </c:pt>
                <c:pt idx="184">
                  <c:v>8.1891116113743556E-2</c:v>
                </c:pt>
                <c:pt idx="185">
                  <c:v>8.2329480607027258E-2</c:v>
                </c:pt>
                <c:pt idx="186">
                  <c:v>8.2769137609503857E-2</c:v>
                </c:pt>
                <c:pt idx="187">
                  <c:v>8.3215383154239569E-2</c:v>
                </c:pt>
                <c:pt idx="188">
                  <c:v>8.3657623413000176E-2</c:v>
                </c:pt>
                <c:pt idx="189">
                  <c:v>8.4090563391291867E-2</c:v>
                </c:pt>
                <c:pt idx="190">
                  <c:v>8.4532738579343292E-2</c:v>
                </c:pt>
                <c:pt idx="191">
                  <c:v>8.4977528092512397E-2</c:v>
                </c:pt>
                <c:pt idx="192">
                  <c:v>8.5420960275713637E-2</c:v>
                </c:pt>
                <c:pt idx="193">
                  <c:v>8.5860388203514021E-2</c:v>
                </c:pt>
                <c:pt idx="194">
                  <c:v>8.6301106320963633E-2</c:v>
                </c:pt>
                <c:pt idx="195">
                  <c:v>8.6747084135250382E-2</c:v>
                </c:pt>
                <c:pt idx="196">
                  <c:v>8.718773446696676E-2</c:v>
                </c:pt>
                <c:pt idx="197">
                  <c:v>8.7623058368990592E-2</c:v>
                </c:pt>
                <c:pt idx="198">
                  <c:v>8.8060995019338895E-2</c:v>
                </c:pt>
                <c:pt idx="199">
                  <c:v>8.8504189475374778E-2</c:v>
                </c:pt>
                <c:pt idx="200">
                  <c:v>8.8951317510311462E-2</c:v>
                </c:pt>
                <c:pt idx="201">
                  <c:v>8.9387828232318167E-2</c:v>
                </c:pt>
                <c:pt idx="202">
                  <c:v>8.9826950009872064E-2</c:v>
                </c:pt>
                <c:pt idx="203">
                  <c:v>9.0273972041895398E-2</c:v>
                </c:pt>
                <c:pt idx="204">
                  <c:v>9.0713023556036443E-2</c:v>
                </c:pt>
                <c:pt idx="205">
                  <c:v>9.1148073145314853E-2</c:v>
                </c:pt>
                <c:pt idx="206">
                  <c:v>9.1588376861184859E-2</c:v>
                </c:pt>
                <c:pt idx="207">
                  <c:v>9.2031289113296361E-2</c:v>
                </c:pt>
                <c:pt idx="208">
                  <c:v>9.2476809085317316E-2</c:v>
                </c:pt>
                <c:pt idx="209">
                  <c:v>9.2915682971747848E-2</c:v>
                </c:pt>
                <c:pt idx="210">
                  <c:v>9.3355842711520712E-2</c:v>
                </c:pt>
                <c:pt idx="211">
                  <c:v>9.3798609449436063E-2</c:v>
                </c:pt>
                <c:pt idx="212">
                  <c:v>9.4241339305182442E-2</c:v>
                </c:pt>
                <c:pt idx="213">
                  <c:v>9.4674782192572429E-2</c:v>
                </c:pt>
                <c:pt idx="214">
                  <c:v>9.5113474635539763E-2</c:v>
                </c:pt>
                <c:pt idx="215">
                  <c:v>9.555609395007568E-2</c:v>
                </c:pt>
                <c:pt idx="216">
                  <c:v>9.6001317878353892E-2</c:v>
                </c:pt>
                <c:pt idx="217">
                  <c:v>9.6438577811853554E-2</c:v>
                </c:pt>
                <c:pt idx="218">
                  <c:v>9.6878442474069973E-2</c:v>
                </c:pt>
                <c:pt idx="219">
                  <c:v>9.7320911023547146E-2</c:v>
                </c:pt>
                <c:pt idx="220">
                  <c:v>9.7760700087572303E-2</c:v>
                </c:pt>
                <c:pt idx="221">
                  <c:v>9.8197810182912529E-2</c:v>
                </c:pt>
                <c:pt idx="222">
                  <c:v>9.8634882636041074E-2</c:v>
                </c:pt>
                <c:pt idx="223">
                  <c:v>9.90785187260282E-2</c:v>
                </c:pt>
                <c:pt idx="224">
                  <c:v>9.9524756032126932E-2</c:v>
                </c:pt>
                <c:pt idx="225">
                  <c:v>9.9961713200992758E-2</c:v>
                </c:pt>
                <c:pt idx="226">
                  <c:v>0.1003986320738727</c:v>
                </c:pt>
                <c:pt idx="227">
                  <c:v>0.10084211159536366</c:v>
                </c:pt>
                <c:pt idx="228">
                  <c:v>0.10128423161749288</c:v>
                </c:pt>
                <c:pt idx="229">
                  <c:v>0.10171707482001441</c:v>
                </c:pt>
                <c:pt idx="230">
                  <c:v>0.102156477119717</c:v>
                </c:pt>
                <c:pt idx="231">
                  <c:v>0.10259715918537664</c:v>
                </c:pt>
                <c:pt idx="232">
                  <c:v>0.10304043971994184</c:v>
                </c:pt>
                <c:pt idx="233">
                  <c:v>0.10348104140771468</c:v>
                </c:pt>
                <c:pt idx="234">
                  <c:v>0.1039163268327449</c:v>
                </c:pt>
                <c:pt idx="235">
                  <c:v>0.10435816707047246</c:v>
                </c:pt>
                <c:pt idx="236">
                  <c:v>0.10480128515987674</c:v>
                </c:pt>
                <c:pt idx="237">
                  <c:v>0.1052351316016109</c:v>
                </c:pt>
                <c:pt idx="238">
                  <c:v>0.1056715752856035</c:v>
                </c:pt>
                <c:pt idx="239">
                  <c:v>0.10611457044948396</c:v>
                </c:pt>
                <c:pt idx="240">
                  <c:v>0.10655884206245068</c:v>
                </c:pt>
                <c:pt idx="241">
                  <c:v>0.1069964808237485</c:v>
                </c:pt>
                <c:pt idx="242">
                  <c:v>0.10743407844621593</c:v>
                </c:pt>
                <c:pt idx="243">
                  <c:v>0.10787690627854099</c:v>
                </c:pt>
                <c:pt idx="244">
                  <c:v>0.10831573838914245</c:v>
                </c:pt>
                <c:pt idx="245">
                  <c:v>0.10875189337086888</c:v>
                </c:pt>
                <c:pt idx="246">
                  <c:v>0.10918800681666142</c:v>
                </c:pt>
                <c:pt idx="247">
                  <c:v>0.10962671331415022</c:v>
                </c:pt>
                <c:pt idx="248">
                  <c:v>0.11007196367250606</c:v>
                </c:pt>
                <c:pt idx="249">
                  <c:v>0.11051190175537089</c:v>
                </c:pt>
                <c:pt idx="250">
                  <c:v>0.11094652893880834</c:v>
                </c:pt>
                <c:pt idx="251">
                  <c:v>0.11138769833595841</c:v>
                </c:pt>
                <c:pt idx="252">
                  <c:v>0.11182750746964752</c:v>
                </c:pt>
                <c:pt idx="253">
                  <c:v>0.11226332336688072</c:v>
                </c:pt>
                <c:pt idx="254">
                  <c:v>0.11269777997235869</c:v>
                </c:pt>
                <c:pt idx="255">
                  <c:v>0.11313877555621668</c:v>
                </c:pt>
                <c:pt idx="256">
                  <c:v>0.11358367556828772</c:v>
                </c:pt>
                <c:pt idx="257">
                  <c:v>0.11402326613612444</c:v>
                </c:pt>
                <c:pt idx="258">
                  <c:v>0.11445886462543606</c:v>
                </c:pt>
                <c:pt idx="259">
                  <c:v>0.11489705111075481</c:v>
                </c:pt>
                <c:pt idx="260">
                  <c:v>0.11533914030808454</c:v>
                </c:pt>
                <c:pt idx="261">
                  <c:v>0.11577460652287082</c:v>
                </c:pt>
                <c:pt idx="262">
                  <c:v>0.11620871322793395</c:v>
                </c:pt>
                <c:pt idx="263">
                  <c:v>0.11664672176287599</c:v>
                </c:pt>
                <c:pt idx="264">
                  <c:v>0.11709257616295946</c:v>
                </c:pt>
                <c:pt idx="265">
                  <c:v>0.11753049380805185</c:v>
                </c:pt>
                <c:pt idx="266">
                  <c:v>0.11796442157758172</c:v>
                </c:pt>
                <c:pt idx="267">
                  <c:v>0.1184048783636734</c:v>
                </c:pt>
                <c:pt idx="268">
                  <c:v>0.11884397440732235</c:v>
                </c:pt>
                <c:pt idx="269">
                  <c:v>0.11927908105379338</c:v>
                </c:pt>
                <c:pt idx="270">
                  <c:v>0.11971545664188336</c:v>
                </c:pt>
                <c:pt idx="271">
                  <c:v>0.12015441477593472</c:v>
                </c:pt>
                <c:pt idx="272">
                  <c:v>0.12059726849562857</c:v>
                </c:pt>
                <c:pt idx="273">
                  <c:v>0.12103744689743758</c:v>
                </c:pt>
                <c:pt idx="274">
                  <c:v>0.12147100939396592</c:v>
                </c:pt>
                <c:pt idx="275">
                  <c:v>0.12190846685115</c:v>
                </c:pt>
                <c:pt idx="276">
                  <c:v>0.1223498178440097</c:v>
                </c:pt>
                <c:pt idx="277">
                  <c:v>0.12278455427914932</c:v>
                </c:pt>
                <c:pt idx="278">
                  <c:v>0.12321793088130664</c:v>
                </c:pt>
                <c:pt idx="279">
                  <c:v>0.12365782621721967</c:v>
                </c:pt>
                <c:pt idx="280">
                  <c:v>0.12409898636009223</c:v>
                </c:pt>
                <c:pt idx="281">
                  <c:v>0.12453747243365067</c:v>
                </c:pt>
                <c:pt idx="282">
                  <c:v>0.1249732851403996</c:v>
                </c:pt>
                <c:pt idx="283">
                  <c:v>0.12540905013064224</c:v>
                </c:pt>
                <c:pt idx="284">
                  <c:v>0.12584739190326324</c:v>
                </c:pt>
                <c:pt idx="285">
                  <c:v>0.12628568506282278</c:v>
                </c:pt>
                <c:pt idx="286">
                  <c:v>0.12671736926472477</c:v>
                </c:pt>
                <c:pt idx="287">
                  <c:v>0.12715425355971427</c:v>
                </c:pt>
                <c:pt idx="288">
                  <c:v>0.12760027126090112</c:v>
                </c:pt>
                <c:pt idx="289">
                  <c:v>0.12803836836653779</c:v>
                </c:pt>
                <c:pt idx="290">
                  <c:v>0.12847248171911443</c:v>
                </c:pt>
                <c:pt idx="291">
                  <c:v>0.12891048028431767</c:v>
                </c:pt>
                <c:pt idx="292">
                  <c:v>0.12934580681848995</c:v>
                </c:pt>
                <c:pt idx="293">
                  <c:v>0.12978239505997338</c:v>
                </c:pt>
                <c:pt idx="294">
                  <c:v>0.13021762270023415</c:v>
                </c:pt>
                <c:pt idx="295">
                  <c:v>0.13065280073296007</c:v>
                </c:pt>
                <c:pt idx="296">
                  <c:v>0.13109448175723834</c:v>
                </c:pt>
                <c:pt idx="297">
                  <c:v>0.1315348009467934</c:v>
                </c:pt>
                <c:pt idx="298">
                  <c:v>0.13196720736598086</c:v>
                </c:pt>
                <c:pt idx="299">
                  <c:v>0.13240218434570292</c:v>
                </c:pt>
                <c:pt idx="300">
                  <c:v>0.13283973082080375</c:v>
                </c:pt>
                <c:pt idx="301">
                  <c:v>0.13327591634736008</c:v>
                </c:pt>
                <c:pt idx="302">
                  <c:v>0.13371074122715707</c:v>
                </c:pt>
                <c:pt idx="303">
                  <c:v>0.13414813421348884</c:v>
                </c:pt>
                <c:pt idx="304">
                  <c:v>0.13458940354863413</c:v>
                </c:pt>
                <c:pt idx="305">
                  <c:v>0.13502669264594902</c:v>
                </c:pt>
                <c:pt idx="306">
                  <c:v>0.13546262077765242</c:v>
                </c:pt>
                <c:pt idx="307">
                  <c:v>0.1358945705312806</c:v>
                </c:pt>
                <c:pt idx="308">
                  <c:v>0.13633039538352668</c:v>
                </c:pt>
                <c:pt idx="309">
                  <c:v>0.136770093771936</c:v>
                </c:pt>
                <c:pt idx="310">
                  <c:v>0.13720319700158734</c:v>
                </c:pt>
                <c:pt idx="311">
                  <c:v>0.13763624843928449</c:v>
                </c:pt>
                <c:pt idx="312">
                  <c:v>0.13807971253227358</c:v>
                </c:pt>
                <c:pt idx="313">
                  <c:v>0.13851658241016826</c:v>
                </c:pt>
                <c:pt idx="314">
                  <c:v>0.13894686030188161</c:v>
                </c:pt>
                <c:pt idx="315">
                  <c:v>0.13938231681062585</c:v>
                </c:pt>
                <c:pt idx="316">
                  <c:v>0.13982033499473781</c:v>
                </c:pt>
                <c:pt idx="317">
                  <c:v>0.14025568463026397</c:v>
                </c:pt>
                <c:pt idx="318">
                  <c:v>0.14069098075586595</c:v>
                </c:pt>
                <c:pt idx="319">
                  <c:v>0.14112491626255122</c:v>
                </c:pt>
                <c:pt idx="320">
                  <c:v>0.14156402543983446</c:v>
                </c:pt>
                <c:pt idx="321">
                  <c:v>0.14200307966450704</c:v>
                </c:pt>
                <c:pt idx="322">
                  <c:v>0.14243554645747053</c:v>
                </c:pt>
                <c:pt idx="323">
                  <c:v>0.14286795961510171</c:v>
                </c:pt>
                <c:pt idx="324">
                  <c:v>0.14330684968085514</c:v>
                </c:pt>
                <c:pt idx="325">
                  <c:v>0.14374307221850022</c:v>
                </c:pt>
                <c:pt idx="326">
                  <c:v>0.14417140482058272</c:v>
                </c:pt>
                <c:pt idx="327">
                  <c:v>0.14460882368399616</c:v>
                </c:pt>
                <c:pt idx="328">
                  <c:v>0.1450474923060448</c:v>
                </c:pt>
                <c:pt idx="329">
                  <c:v>0.14548218878438965</c:v>
                </c:pt>
                <c:pt idx="330">
                  <c:v>0.14591813504269202</c:v>
                </c:pt>
                <c:pt idx="331">
                  <c:v>0.1463514154922409</c:v>
                </c:pt>
                <c:pt idx="332">
                  <c:v>0.14678464060348118</c:v>
                </c:pt>
                <c:pt idx="333">
                  <c:v>0.14722172415430965</c:v>
                </c:pt>
                <c:pt idx="334">
                  <c:v>0.14765483762961246</c:v>
                </c:pt>
                <c:pt idx="335">
                  <c:v>0.14808919961581055</c:v>
                </c:pt>
                <c:pt idx="336">
                  <c:v>0.14852480945352817</c:v>
                </c:pt>
                <c:pt idx="337">
                  <c:v>0.14896297044439036</c:v>
                </c:pt>
                <c:pt idx="338">
                  <c:v>0.14939977002519633</c:v>
                </c:pt>
                <c:pt idx="339">
                  <c:v>0.1498299940598273</c:v>
                </c:pt>
                <c:pt idx="340">
                  <c:v>0.15026146567283724</c:v>
                </c:pt>
                <c:pt idx="341">
                  <c:v>0.15070200389622801</c:v>
                </c:pt>
                <c:pt idx="342">
                  <c:v>0.151130755212562</c:v>
                </c:pt>
                <c:pt idx="343">
                  <c:v>0.15155945054523684</c:v>
                </c:pt>
                <c:pt idx="344">
                  <c:v>0.15200242017814594</c:v>
                </c:pt>
                <c:pt idx="345">
                  <c:v>0.15243881676392476</c:v>
                </c:pt>
                <c:pt idx="346">
                  <c:v>0.15286994518092414</c:v>
                </c:pt>
                <c:pt idx="347">
                  <c:v>0.15330492305722243</c:v>
                </c:pt>
                <c:pt idx="348">
                  <c:v>0.15373463420100747</c:v>
                </c:pt>
                <c:pt idx="349">
                  <c:v>0.1541707975933102</c:v>
                </c:pt>
                <c:pt idx="350">
                  <c:v>0.15460429843411033</c:v>
                </c:pt>
                <c:pt idx="351">
                  <c:v>0.15503643916736143</c:v>
                </c:pt>
                <c:pt idx="352">
                  <c:v>0.15547372699052364</c:v>
                </c:pt>
                <c:pt idx="353">
                  <c:v>0.15591355724577172</c:v>
                </c:pt>
                <c:pt idx="354">
                  <c:v>0.15634682167135452</c:v>
                </c:pt>
                <c:pt idx="355">
                  <c:v>0.15677352277871506</c:v>
                </c:pt>
                <c:pt idx="356">
                  <c:v>0.15720797025110356</c:v>
                </c:pt>
                <c:pt idx="357">
                  <c:v>0.15764105742130036</c:v>
                </c:pt>
                <c:pt idx="358">
                  <c:v>0.15807408496920522</c:v>
                </c:pt>
                <c:pt idx="359">
                  <c:v>0.15850445251642212</c:v>
                </c:pt>
                <c:pt idx="360">
                  <c:v>0.1589438603960065</c:v>
                </c:pt>
                <c:pt idx="361">
                  <c:v>0.15937800738631841</c:v>
                </c:pt>
                <c:pt idx="362">
                  <c:v>0.15980819508128871</c:v>
                </c:pt>
                <c:pt idx="363">
                  <c:v>0.16023962251711377</c:v>
                </c:pt>
                <c:pt idx="364">
                  <c:v>0.16067228900281183</c:v>
                </c:pt>
                <c:pt idx="365">
                  <c:v>0.16110489481817064</c:v>
                </c:pt>
                <c:pt idx="366">
                  <c:v>0.16154133633894366</c:v>
                </c:pt>
                <c:pt idx="367">
                  <c:v>0.16197381981643053</c:v>
                </c:pt>
                <c:pt idx="368">
                  <c:v>0.1624062421752526</c:v>
                </c:pt>
                <c:pt idx="369">
                  <c:v>0.16284249813273274</c:v>
                </c:pt>
                <c:pt idx="370">
                  <c:v>0.16327739345948136</c:v>
                </c:pt>
                <c:pt idx="371">
                  <c:v>0.163703141053128</c:v>
                </c:pt>
                <c:pt idx="372">
                  <c:v>0.16413661518529113</c:v>
                </c:pt>
                <c:pt idx="373">
                  <c:v>0.16457132463077395</c:v>
                </c:pt>
                <c:pt idx="374">
                  <c:v>0.16500078187838813</c:v>
                </c:pt>
                <c:pt idx="375">
                  <c:v>0.165432772062826</c:v>
                </c:pt>
                <c:pt idx="376">
                  <c:v>0.16586729391501104</c:v>
                </c:pt>
                <c:pt idx="377">
                  <c:v>0.16630045576377192</c:v>
                </c:pt>
                <c:pt idx="378">
                  <c:v>0.16673485124282136</c:v>
                </c:pt>
                <c:pt idx="379">
                  <c:v>0.16716399753772654</c:v>
                </c:pt>
                <c:pt idx="380">
                  <c:v>0.16759048922301351</c:v>
                </c:pt>
                <c:pt idx="381">
                  <c:v>0.1680272877267312</c:v>
                </c:pt>
                <c:pt idx="382">
                  <c:v>0.16846013396098725</c:v>
                </c:pt>
                <c:pt idx="383">
                  <c:v>0.16888902949257961</c:v>
                </c:pt>
                <c:pt idx="384">
                  <c:v>0.16932433965637328</c:v>
                </c:pt>
                <c:pt idx="385">
                  <c:v>0.16975958503719873</c:v>
                </c:pt>
                <c:pt idx="386">
                  <c:v>0.17019088023267365</c:v>
                </c:pt>
                <c:pt idx="387">
                  <c:v>0.17061952171635195</c:v>
                </c:pt>
                <c:pt idx="388">
                  <c:v>0.17104809989677261</c:v>
                </c:pt>
                <c:pt idx="389">
                  <c:v>0.17148049815932312</c:v>
                </c:pt>
                <c:pt idx="390">
                  <c:v>0.17191412598710007</c:v>
                </c:pt>
                <c:pt idx="391">
                  <c:v>0.17234251204861054</c:v>
                </c:pt>
                <c:pt idx="392">
                  <c:v>0.17277342208611415</c:v>
                </c:pt>
                <c:pt idx="393">
                  <c:v>0.17320944224862275</c:v>
                </c:pt>
                <c:pt idx="394">
                  <c:v>0.17364280883022373</c:v>
                </c:pt>
                <c:pt idx="395">
                  <c:v>0.17406834950636021</c:v>
                </c:pt>
                <c:pt idx="396">
                  <c:v>0.17449770594128</c:v>
                </c:pt>
                <c:pt idx="397">
                  <c:v>0.1749308762316254</c:v>
                </c:pt>
                <c:pt idx="398">
                  <c:v>0.17536268745851777</c:v>
                </c:pt>
                <c:pt idx="399">
                  <c:v>0.17579314006879584</c:v>
                </c:pt>
                <c:pt idx="400">
                  <c:v>0.17622481921802477</c:v>
                </c:pt>
                <c:pt idx="401">
                  <c:v>0.17665772416522621</c:v>
                </c:pt>
                <c:pt idx="402">
                  <c:v>0.17709185416515924</c:v>
                </c:pt>
                <c:pt idx="403">
                  <c:v>0.1775181661916308</c:v>
                </c:pt>
                <c:pt idx="404">
                  <c:v>0.17794441301664723</c:v>
                </c:pt>
                <c:pt idx="405">
                  <c:v>0.17837575993509694</c:v>
                </c:pt>
                <c:pt idx="406">
                  <c:v>0.17880962208533724</c:v>
                </c:pt>
                <c:pt idx="407">
                  <c:v>0.17923825238760027</c:v>
                </c:pt>
                <c:pt idx="408">
                  <c:v>0.17966810687895843</c:v>
                </c:pt>
                <c:pt idx="409">
                  <c:v>0.1801004753632735</c:v>
                </c:pt>
                <c:pt idx="410">
                  <c:v>0.18053277578381866</c:v>
                </c:pt>
                <c:pt idx="411">
                  <c:v>0.18095855727022256</c:v>
                </c:pt>
                <c:pt idx="412">
                  <c:v>0.18138556237436917</c:v>
                </c:pt>
                <c:pt idx="413">
                  <c:v>0.18181765957355903</c:v>
                </c:pt>
                <c:pt idx="414">
                  <c:v>0.18224968813187795</c:v>
                </c:pt>
                <c:pt idx="415">
                  <c:v>0.18267906924452035</c:v>
                </c:pt>
                <c:pt idx="416">
                  <c:v>0.18310709312198475</c:v>
                </c:pt>
                <c:pt idx="417">
                  <c:v>0.18354020484076228</c:v>
                </c:pt>
                <c:pt idx="418">
                  <c:v>0.18397324692790121</c:v>
                </c:pt>
                <c:pt idx="419">
                  <c:v>0.18439848820215576</c:v>
                </c:pt>
                <c:pt idx="420">
                  <c:v>0.18482366203120176</c:v>
                </c:pt>
                <c:pt idx="421">
                  <c:v>0.18525392066526108</c:v>
                </c:pt>
                <c:pt idx="422">
                  <c:v>0.18568539781310556</c:v>
                </c:pt>
                <c:pt idx="423">
                  <c:v>0.18611551734899934</c:v>
                </c:pt>
                <c:pt idx="424">
                  <c:v>0.18654170481309568</c:v>
                </c:pt>
                <c:pt idx="425">
                  <c:v>0.18697297277929814</c:v>
                </c:pt>
                <c:pt idx="426">
                  <c:v>0.18740674448652164</c:v>
                </c:pt>
                <c:pt idx="427">
                  <c:v>0.18783143695781196</c:v>
                </c:pt>
                <c:pt idx="428">
                  <c:v>0.18825477424054221</c:v>
                </c:pt>
                <c:pt idx="429">
                  <c:v>0.18868704823060212</c:v>
                </c:pt>
                <c:pt idx="430">
                  <c:v>0.18911796465570357</c:v>
                </c:pt>
                <c:pt idx="431">
                  <c:v>0.18954495200802396</c:v>
                </c:pt>
                <c:pt idx="432">
                  <c:v>0.18997572678518782</c:v>
                </c:pt>
                <c:pt idx="433">
                  <c:v>0.19040385905542012</c:v>
                </c:pt>
                <c:pt idx="434">
                  <c:v>0.19083577676990676</c:v>
                </c:pt>
                <c:pt idx="435">
                  <c:v>0.19126376697191996</c:v>
                </c:pt>
                <c:pt idx="436">
                  <c:v>0.19168654649877251</c:v>
                </c:pt>
                <c:pt idx="437">
                  <c:v>0.19211439556603949</c:v>
                </c:pt>
                <c:pt idx="438">
                  <c:v>0.19254602696256298</c:v>
                </c:pt>
                <c:pt idx="439">
                  <c:v>0.19297373284504057</c:v>
                </c:pt>
                <c:pt idx="440">
                  <c:v>0.19339879908641794</c:v>
                </c:pt>
                <c:pt idx="441">
                  <c:v>0.19383021389602517</c:v>
                </c:pt>
                <c:pt idx="442">
                  <c:v>0.19426027200309026</c:v>
                </c:pt>
                <c:pt idx="443">
                  <c:v>0.19468512362425694</c:v>
                </c:pt>
                <c:pt idx="444">
                  <c:v>0.19510990407484347</c:v>
                </c:pt>
                <c:pt idx="445">
                  <c:v>0.19553717922087122</c:v>
                </c:pt>
                <c:pt idx="446">
                  <c:v>0.19596694762303765</c:v>
                </c:pt>
                <c:pt idx="447">
                  <c:v>0.19639792526804359</c:v>
                </c:pt>
                <c:pt idx="448">
                  <c:v>0.19682241729860034</c:v>
                </c:pt>
                <c:pt idx="449">
                  <c:v>0.19725068385833355</c:v>
                </c:pt>
                <c:pt idx="450">
                  <c:v>0.19768400473929096</c:v>
                </c:pt>
                <c:pt idx="451">
                  <c:v>0.19810827863389074</c:v>
                </c:pt>
                <c:pt idx="452">
                  <c:v>0.19852863586763578</c:v>
                </c:pt>
                <c:pt idx="453">
                  <c:v>0.19895660951517524</c:v>
                </c:pt>
                <c:pt idx="454">
                  <c:v>0.19938707136753536</c:v>
                </c:pt>
                <c:pt idx="455">
                  <c:v>0.19981489674062489</c:v>
                </c:pt>
                <c:pt idx="456">
                  <c:v>0.20024136740962423</c:v>
                </c:pt>
                <c:pt idx="457">
                  <c:v>0.20066776426331565</c:v>
                </c:pt>
                <c:pt idx="458">
                  <c:v>0.20109792757619441</c:v>
                </c:pt>
                <c:pt idx="459">
                  <c:v>0.20152161589630305</c:v>
                </c:pt>
                <c:pt idx="460">
                  <c:v>0.20194523088250754</c:v>
                </c:pt>
                <c:pt idx="461">
                  <c:v>0.20237005187203277</c:v>
                </c:pt>
                <c:pt idx="462">
                  <c:v>0.2027999157971862</c:v>
                </c:pt>
                <c:pt idx="463">
                  <c:v>0.20322842472522692</c:v>
                </c:pt>
                <c:pt idx="464">
                  <c:v>0.20365302160868484</c:v>
                </c:pt>
                <c:pt idx="465">
                  <c:v>0.2040801011809508</c:v>
                </c:pt>
                <c:pt idx="466">
                  <c:v>0.20451094029192241</c:v>
                </c:pt>
                <c:pt idx="467">
                  <c:v>0.20493403373515773</c:v>
                </c:pt>
                <c:pt idx="468">
                  <c:v>0.20535577488614928</c:v>
                </c:pt>
                <c:pt idx="469">
                  <c:v>0.20577999728606639</c:v>
                </c:pt>
                <c:pt idx="470">
                  <c:v>0.20620797688289408</c:v>
                </c:pt>
                <c:pt idx="471">
                  <c:v>0.20663715707090427</c:v>
                </c:pt>
                <c:pt idx="472">
                  <c:v>0.20706115213308815</c:v>
                </c:pt>
                <c:pt idx="473">
                  <c:v>0.20748379492609875</c:v>
                </c:pt>
                <c:pt idx="474">
                  <c:v>0.20791529818784885</c:v>
                </c:pt>
                <c:pt idx="475">
                  <c:v>0.20833906516168207</c:v>
                </c:pt>
                <c:pt idx="476">
                  <c:v>0.20875892802757096</c:v>
                </c:pt>
                <c:pt idx="477">
                  <c:v>0.20918381956427057</c:v>
                </c:pt>
                <c:pt idx="478">
                  <c:v>0.20961373687975127</c:v>
                </c:pt>
                <c:pt idx="479">
                  <c:v>0.21003974945919146</c:v>
                </c:pt>
                <c:pt idx="480">
                  <c:v>0.2104644095330335</c:v>
                </c:pt>
                <c:pt idx="481">
                  <c:v>0.21088899257114324</c:v>
                </c:pt>
                <c:pt idx="482">
                  <c:v>0.21131732246751667</c:v>
                </c:pt>
                <c:pt idx="483">
                  <c:v>0.21174175034109419</c:v>
                </c:pt>
                <c:pt idx="484">
                  <c:v>0.21216227815109559</c:v>
                </c:pt>
                <c:pt idx="485">
                  <c:v>0.21258400376922865</c:v>
                </c:pt>
                <c:pt idx="486">
                  <c:v>0.21301074760855707</c:v>
                </c:pt>
                <c:pt idx="487">
                  <c:v>0.21343995970182392</c:v>
                </c:pt>
                <c:pt idx="488">
                  <c:v>0.21386145231455289</c:v>
                </c:pt>
                <c:pt idx="489">
                  <c:v>0.21428414081525335</c:v>
                </c:pt>
                <c:pt idx="490">
                  <c:v>0.21471311559074513</c:v>
                </c:pt>
                <c:pt idx="491">
                  <c:v>0.21513691985617098</c:v>
                </c:pt>
                <c:pt idx="492">
                  <c:v>0.21555555630684742</c:v>
                </c:pt>
                <c:pt idx="493">
                  <c:v>0.21597920442350385</c:v>
                </c:pt>
                <c:pt idx="494">
                  <c:v>0.21640531752157249</c:v>
                </c:pt>
                <c:pt idx="495">
                  <c:v>0.21683262241945445</c:v>
                </c:pt>
                <c:pt idx="496">
                  <c:v>0.21725730412046954</c:v>
                </c:pt>
                <c:pt idx="497">
                  <c:v>0.21767809277645631</c:v>
                </c:pt>
                <c:pt idx="498">
                  <c:v>0.21810515766052924</c:v>
                </c:pt>
                <c:pt idx="499">
                  <c:v>0.2185296003835811</c:v>
                </c:pt>
                <c:pt idx="500">
                  <c:v>0.21894888139252311</c:v>
                </c:pt>
                <c:pt idx="501">
                  <c:v>0.21936681398777116</c:v>
                </c:pt>
                <c:pt idx="502">
                  <c:v>0.21979482834195602</c:v>
                </c:pt>
                <c:pt idx="503">
                  <c:v>0.220224030565741</c:v>
                </c:pt>
                <c:pt idx="504">
                  <c:v>0.22064299460374148</c:v>
                </c:pt>
                <c:pt idx="505">
                  <c:v>0.22106441837386123</c:v>
                </c:pt>
                <c:pt idx="506">
                  <c:v>0.22149083827945171</c:v>
                </c:pt>
                <c:pt idx="507">
                  <c:v>0.22191337008120329</c:v>
                </c:pt>
                <c:pt idx="508">
                  <c:v>0.22233074732264982</c:v>
                </c:pt>
                <c:pt idx="509">
                  <c:v>0.22275311886802776</c:v>
                </c:pt>
                <c:pt idx="510">
                  <c:v>0.22317794564679069</c:v>
                </c:pt>
                <c:pt idx="511">
                  <c:v>0.22360649383436046</c:v>
                </c:pt>
                <c:pt idx="512">
                  <c:v>0.22402735335619492</c:v>
                </c:pt>
                <c:pt idx="513">
                  <c:v>0.22444686489317775</c:v>
                </c:pt>
                <c:pt idx="514">
                  <c:v>0.22487263129299589</c:v>
                </c:pt>
                <c:pt idx="515">
                  <c:v>0.22529704798588449</c:v>
                </c:pt>
                <c:pt idx="516">
                  <c:v>0.22571251628954242</c:v>
                </c:pt>
                <c:pt idx="517">
                  <c:v>0.22613170425917803</c:v>
                </c:pt>
                <c:pt idx="518">
                  <c:v>0.22655840775184249</c:v>
                </c:pt>
                <c:pt idx="519">
                  <c:v>0.22698376150906693</c:v>
                </c:pt>
                <c:pt idx="520">
                  <c:v>0.22740396945950211</c:v>
                </c:pt>
                <c:pt idx="521">
                  <c:v>0.22782409570469653</c:v>
                </c:pt>
                <c:pt idx="522">
                  <c:v>0.22824667026004522</c:v>
                </c:pt>
                <c:pt idx="523">
                  <c:v>0.22866789704929408</c:v>
                </c:pt>
                <c:pt idx="524">
                  <c:v>0.22908777669055633</c:v>
                </c:pt>
                <c:pt idx="525">
                  <c:v>0.22950630980212475</c:v>
                </c:pt>
                <c:pt idx="526">
                  <c:v>0.22992981739447885</c:v>
                </c:pt>
                <c:pt idx="527">
                  <c:v>0.23035703251264172</c:v>
                </c:pt>
                <c:pt idx="528">
                  <c:v>0.23077658060810574</c:v>
                </c:pt>
                <c:pt idx="529">
                  <c:v>0.23119604600333829</c:v>
                </c:pt>
                <c:pt idx="530">
                  <c:v>0.23161921779881664</c:v>
                </c:pt>
                <c:pt idx="531">
                  <c:v>0.23203977949732441</c:v>
                </c:pt>
                <c:pt idx="532">
                  <c:v>0.23245899505224016</c:v>
                </c:pt>
                <c:pt idx="533">
                  <c:v>0.23287686509213434</c:v>
                </c:pt>
                <c:pt idx="534">
                  <c:v>0.23329717646006329</c:v>
                </c:pt>
                <c:pt idx="535">
                  <c:v>0.23372371296750763</c:v>
                </c:pt>
                <c:pt idx="536">
                  <c:v>0.23414511662765211</c:v>
                </c:pt>
                <c:pt idx="537">
                  <c:v>0.23456012904651641</c:v>
                </c:pt>
                <c:pt idx="538">
                  <c:v>0.23498136446087781</c:v>
                </c:pt>
                <c:pt idx="539">
                  <c:v>0.23540503653605693</c:v>
                </c:pt>
                <c:pt idx="540">
                  <c:v>0.23582231979153467</c:v>
                </c:pt>
                <c:pt idx="541">
                  <c:v>0.23623825908589036</c:v>
                </c:pt>
                <c:pt idx="542">
                  <c:v>0.23666167534740379</c:v>
                </c:pt>
                <c:pt idx="543">
                  <c:v>0.23708752470909525</c:v>
                </c:pt>
                <c:pt idx="544">
                  <c:v>0.23750572931392025</c:v>
                </c:pt>
                <c:pt idx="545">
                  <c:v>0.237925108529976</c:v>
                </c:pt>
                <c:pt idx="546">
                  <c:v>0.23834440245554042</c:v>
                </c:pt>
                <c:pt idx="547">
                  <c:v>0.23876361096924464</c:v>
                </c:pt>
                <c:pt idx="548">
                  <c:v>0.23918273394988931</c:v>
                </c:pt>
                <c:pt idx="549">
                  <c:v>0.23959799654810607</c:v>
                </c:pt>
                <c:pt idx="550">
                  <c:v>0.2400156908864319</c:v>
                </c:pt>
                <c:pt idx="551">
                  <c:v>0.24044336165771596</c:v>
                </c:pt>
                <c:pt idx="552">
                  <c:v>0.24086214052205615</c:v>
                </c:pt>
                <c:pt idx="553">
                  <c:v>0.24127580441834223</c:v>
                </c:pt>
                <c:pt idx="554">
                  <c:v>0.24169692582252941</c:v>
                </c:pt>
                <c:pt idx="555">
                  <c:v>0.24211670312131675</c:v>
                </c:pt>
                <c:pt idx="556">
                  <c:v>0.24253262411702506</c:v>
                </c:pt>
                <c:pt idx="557">
                  <c:v>0.2429509718741984</c:v>
                </c:pt>
                <c:pt idx="558">
                  <c:v>0.243369232895671</c:v>
                </c:pt>
                <c:pt idx="559">
                  <c:v>0.24379242964682349</c:v>
                </c:pt>
                <c:pt idx="560">
                  <c:v>0.24421428193981831</c:v>
                </c:pt>
                <c:pt idx="561">
                  <c:v>0.24462851484584083</c:v>
                </c:pt>
                <c:pt idx="562">
                  <c:v>0.24504642668464841</c:v>
                </c:pt>
                <c:pt idx="563">
                  <c:v>0.24546676038383683</c:v>
                </c:pt>
                <c:pt idx="564">
                  <c:v>0.24588198824766622</c:v>
                </c:pt>
                <c:pt idx="565">
                  <c:v>0.24629712959140762</c:v>
                </c:pt>
                <c:pt idx="566">
                  <c:v>0.24671719953562965</c:v>
                </c:pt>
                <c:pt idx="567">
                  <c:v>0.24713968769974207</c:v>
                </c:pt>
                <c:pt idx="568">
                  <c:v>0.24755581943915192</c:v>
                </c:pt>
                <c:pt idx="569">
                  <c:v>0.24797186366521498</c:v>
                </c:pt>
                <c:pt idx="570">
                  <c:v>0.24838907301037877</c:v>
                </c:pt>
                <c:pt idx="571">
                  <c:v>0.24880744656263154</c:v>
                </c:pt>
                <c:pt idx="572">
                  <c:v>0.24922573119008304</c:v>
                </c:pt>
                <c:pt idx="573">
                  <c:v>0.24963891897167181</c:v>
                </c:pt>
                <c:pt idx="574">
                  <c:v>0.25005577477861357</c:v>
                </c:pt>
                <c:pt idx="575">
                  <c:v>0.25048005034477566</c:v>
                </c:pt>
                <c:pt idx="576">
                  <c:v>0.25089672694789444</c:v>
                </c:pt>
                <c:pt idx="577">
                  <c:v>0.2513108128116911</c:v>
                </c:pt>
                <c:pt idx="578">
                  <c:v>0.25172981310598808</c:v>
                </c:pt>
                <c:pt idx="579">
                  <c:v>0.25214497208424991</c:v>
                </c:pt>
                <c:pt idx="580">
                  <c:v>0.25256129235072022</c:v>
                </c:pt>
                <c:pt idx="581">
                  <c:v>0.25297627336859801</c:v>
                </c:pt>
                <c:pt idx="582">
                  <c:v>0.25338991582742493</c:v>
                </c:pt>
                <c:pt idx="583">
                  <c:v>0.2538109653168571</c:v>
                </c:pt>
                <c:pt idx="584">
                  <c:v>0.25423192285024049</c:v>
                </c:pt>
                <c:pt idx="585">
                  <c:v>0.25464279850498245</c:v>
                </c:pt>
                <c:pt idx="586">
                  <c:v>0.25505733167441452</c:v>
                </c:pt>
                <c:pt idx="587">
                  <c:v>0.25547676800413127</c:v>
                </c:pt>
                <c:pt idx="588">
                  <c:v>0.25589236871540227</c:v>
                </c:pt>
                <c:pt idx="589">
                  <c:v>0.25630413613467362</c:v>
                </c:pt>
                <c:pt idx="590">
                  <c:v>0.25672080420241311</c:v>
                </c:pt>
                <c:pt idx="591">
                  <c:v>0.25714112243473375</c:v>
                </c:pt>
                <c:pt idx="592">
                  <c:v>0.25755760730547128</c:v>
                </c:pt>
                <c:pt idx="593">
                  <c:v>0.25797400081494221</c:v>
                </c:pt>
                <c:pt idx="594">
                  <c:v>0.25838656401650079</c:v>
                </c:pt>
                <c:pt idx="595">
                  <c:v>0.25880028327369026</c:v>
                </c:pt>
                <c:pt idx="596">
                  <c:v>0.25921889484878563</c:v>
                </c:pt>
                <c:pt idx="597">
                  <c:v>0.25962994077273194</c:v>
                </c:pt>
                <c:pt idx="598">
                  <c:v>0.2600421421421078</c:v>
                </c:pt>
                <c:pt idx="599">
                  <c:v>0.26046421238293926</c:v>
                </c:pt>
                <c:pt idx="600">
                  <c:v>0.26088120918240409</c:v>
                </c:pt>
                <c:pt idx="601">
                  <c:v>0.26129064703941784</c:v>
                </c:pt>
                <c:pt idx="602">
                  <c:v>0.26170621566676078</c:v>
                </c:pt>
                <c:pt idx="603">
                  <c:v>0.26212044799863338</c:v>
                </c:pt>
                <c:pt idx="604">
                  <c:v>0.2625345882789108</c:v>
                </c:pt>
                <c:pt idx="605">
                  <c:v>0.2629486363962607</c:v>
                </c:pt>
                <c:pt idx="606">
                  <c:v>0.26336134926713045</c:v>
                </c:pt>
                <c:pt idx="607">
                  <c:v>0.26377894108482103</c:v>
                </c:pt>
                <c:pt idx="608">
                  <c:v>0.26419892355474323</c:v>
                </c:pt>
                <c:pt idx="609">
                  <c:v>0.2646088735619504</c:v>
                </c:pt>
                <c:pt idx="610">
                  <c:v>0.26502121622979008</c:v>
                </c:pt>
                <c:pt idx="611">
                  <c:v>0.26543594978240354</c:v>
                </c:pt>
                <c:pt idx="612">
                  <c:v>0.26584934853971237</c:v>
                </c:pt>
                <c:pt idx="613">
                  <c:v>0.26626265424845685</c:v>
                </c:pt>
                <c:pt idx="614">
                  <c:v>0.26667214457948019</c:v>
                </c:pt>
                <c:pt idx="615">
                  <c:v>0.26708898608145515</c:v>
                </c:pt>
                <c:pt idx="616">
                  <c:v>0.26750821286480581</c:v>
                </c:pt>
                <c:pt idx="617">
                  <c:v>0.26791742419751141</c:v>
                </c:pt>
                <c:pt idx="618">
                  <c:v>0.26832654361286901</c:v>
                </c:pt>
                <c:pt idx="619">
                  <c:v>0.26874300701416454</c:v>
                </c:pt>
                <c:pt idx="620">
                  <c:v>0.26915441870539869</c:v>
                </c:pt>
                <c:pt idx="621">
                  <c:v>0.26956573703799497</c:v>
                </c:pt>
                <c:pt idx="622">
                  <c:v>0.26998067736551867</c:v>
                </c:pt>
                <c:pt idx="623">
                  <c:v>0.27039428421860034</c:v>
                </c:pt>
                <c:pt idx="624">
                  <c:v>0.27080903417532759</c:v>
                </c:pt>
                <c:pt idx="625">
                  <c:v>0.2712249262712893</c:v>
                </c:pt>
                <c:pt idx="626">
                  <c:v>0.27163082340912259</c:v>
                </c:pt>
                <c:pt idx="627">
                  <c:v>0.27204157707521037</c:v>
                </c:pt>
                <c:pt idx="628">
                  <c:v>0.27245842054431713</c:v>
                </c:pt>
                <c:pt idx="629">
                  <c:v>0.27286774796983088</c:v>
                </c:pt>
                <c:pt idx="630">
                  <c:v>0.27327574542615773</c:v>
                </c:pt>
                <c:pt idx="631">
                  <c:v>0.27369353701593002</c:v>
                </c:pt>
                <c:pt idx="632">
                  <c:v>0.27410752371452268</c:v>
                </c:pt>
                <c:pt idx="633">
                  <c:v>0.27451770800093145</c:v>
                </c:pt>
                <c:pt idx="634">
                  <c:v>0.27492409233691051</c:v>
                </c:pt>
                <c:pt idx="635">
                  <c:v>0.27533902700934193</c:v>
                </c:pt>
                <c:pt idx="636">
                  <c:v>0.27575016094819232</c:v>
                </c:pt>
                <c:pt idx="637">
                  <c:v>0.27615996504567208</c:v>
                </c:pt>
                <c:pt idx="638">
                  <c:v>0.27657460964831981</c:v>
                </c:pt>
                <c:pt idx="639">
                  <c:v>0.27698545578879924</c:v>
                </c:pt>
                <c:pt idx="640">
                  <c:v>0.27739743931680705</c:v>
                </c:pt>
                <c:pt idx="641">
                  <c:v>0.27781302535452457</c:v>
                </c:pt>
                <c:pt idx="642">
                  <c:v>0.27822111636225305</c:v>
                </c:pt>
                <c:pt idx="643">
                  <c:v>0.27862664730956788</c:v>
                </c:pt>
                <c:pt idx="644">
                  <c:v>0.27904440602312014</c:v>
                </c:pt>
                <c:pt idx="645">
                  <c:v>0.27945220965188272</c:v>
                </c:pt>
                <c:pt idx="646">
                  <c:v>0.27985745465052392</c:v>
                </c:pt>
                <c:pt idx="647">
                  <c:v>0.28027245578626786</c:v>
                </c:pt>
                <c:pt idx="648">
                  <c:v>0.28068612677896426</c:v>
                </c:pt>
                <c:pt idx="649">
                  <c:v>0.28109477622646312</c:v>
                </c:pt>
                <c:pt idx="650">
                  <c:v>0.28150332926081029</c:v>
                </c:pt>
                <c:pt idx="651">
                  <c:v>0.28191178577978249</c:v>
                </c:pt>
                <c:pt idx="652">
                  <c:v>0.28232137553498804</c:v>
                </c:pt>
                <c:pt idx="653">
                  <c:v>0.28273455666569819</c:v>
                </c:pt>
                <c:pt idx="654">
                  <c:v>0.28314149230117736</c:v>
                </c:pt>
                <c:pt idx="655">
                  <c:v>0.28355201852029238</c:v>
                </c:pt>
                <c:pt idx="656">
                  <c:v>0.28396613257518644</c:v>
                </c:pt>
                <c:pt idx="657">
                  <c:v>0.28437646141156075</c:v>
                </c:pt>
                <c:pt idx="658">
                  <c:v>0.28478055139495079</c:v>
                </c:pt>
                <c:pt idx="659">
                  <c:v>0.28518945699713222</c:v>
                </c:pt>
                <c:pt idx="660">
                  <c:v>0.28560071958523969</c:v>
                </c:pt>
                <c:pt idx="661">
                  <c:v>0.28600820125235493</c:v>
                </c:pt>
                <c:pt idx="662">
                  <c:v>0.28641681219988213</c:v>
                </c:pt>
                <c:pt idx="663">
                  <c:v>0.2868277780570706</c:v>
                </c:pt>
                <c:pt idx="664">
                  <c:v>0.28723619166759062</c:v>
                </c:pt>
                <c:pt idx="665">
                  <c:v>0.28764818481986071</c:v>
                </c:pt>
                <c:pt idx="666">
                  <c:v>0.28805272321488407</c:v>
                </c:pt>
                <c:pt idx="667">
                  <c:v>0.28845716465556892</c:v>
                </c:pt>
                <c:pt idx="668">
                  <c:v>0.28887008499481093</c:v>
                </c:pt>
                <c:pt idx="669">
                  <c:v>0.28927922951818863</c:v>
                </c:pt>
                <c:pt idx="670">
                  <c:v>0.2896846008081021</c:v>
                </c:pt>
                <c:pt idx="671">
                  <c:v>0.29009477112453047</c:v>
                </c:pt>
                <c:pt idx="672">
                  <c:v>0.29050606495989278</c:v>
                </c:pt>
                <c:pt idx="673">
                  <c:v>0.29091481039675665</c:v>
                </c:pt>
                <c:pt idx="674">
                  <c:v>0.29131978578943762</c:v>
                </c:pt>
                <c:pt idx="675">
                  <c:v>0.29172466285194637</c:v>
                </c:pt>
                <c:pt idx="676">
                  <c:v>0.29213310972555623</c:v>
                </c:pt>
                <c:pt idx="677">
                  <c:v>0.292541456280491</c:v>
                </c:pt>
                <c:pt idx="678">
                  <c:v>0.29294848027372494</c:v>
                </c:pt>
                <c:pt idx="679">
                  <c:v>0.29335540435140395</c:v>
                </c:pt>
                <c:pt idx="680">
                  <c:v>0.29376467150103164</c:v>
                </c:pt>
                <c:pt idx="681">
                  <c:v>0.29417383733268904</c:v>
                </c:pt>
                <c:pt idx="682">
                  <c:v>0.29457801799446159</c:v>
                </c:pt>
                <c:pt idx="683">
                  <c:v>0.29498209955073773</c:v>
                </c:pt>
                <c:pt idx="684">
                  <c:v>0.29538974292363496</c:v>
                </c:pt>
                <c:pt idx="685">
                  <c:v>0.29579850522584267</c:v>
                </c:pt>
                <c:pt idx="686">
                  <c:v>0.29620472625607169</c:v>
                </c:pt>
                <c:pt idx="687">
                  <c:v>0.2966108465915166</c:v>
                </c:pt>
                <c:pt idx="688">
                  <c:v>0.29701930438682933</c:v>
                </c:pt>
                <c:pt idx="689">
                  <c:v>0.29743009771611684</c:v>
                </c:pt>
                <c:pt idx="690">
                  <c:v>0.29783347653782716</c:v>
                </c:pt>
                <c:pt idx="691">
                  <c:v>0.29823310084182941</c:v>
                </c:pt>
                <c:pt idx="692">
                  <c:v>0.29863993447650677</c:v>
                </c:pt>
                <c:pt idx="693">
                  <c:v>0.29904910144352292</c:v>
                </c:pt>
                <c:pt idx="694">
                  <c:v>0.29945329600930803</c:v>
                </c:pt>
                <c:pt idx="695">
                  <c:v>0.29985738972142845</c:v>
                </c:pt>
                <c:pt idx="696">
                  <c:v>0.30026746594200315</c:v>
                </c:pt>
                <c:pt idx="697">
                  <c:v>0.30067622167258173</c:v>
                </c:pt>
                <c:pt idx="698">
                  <c:v>0.30107636128418203</c:v>
                </c:pt>
                <c:pt idx="699">
                  <c:v>0.30147883303714607</c:v>
                </c:pt>
                <c:pt idx="700">
                  <c:v>0.30188485048198815</c:v>
                </c:pt>
                <c:pt idx="701">
                  <c:v>0.30229319560143403</c:v>
                </c:pt>
                <c:pt idx="702">
                  <c:v>0.30269657734607547</c:v>
                </c:pt>
                <c:pt idx="703">
                  <c:v>0.30310107203119885</c:v>
                </c:pt>
                <c:pt idx="704">
                  <c:v>0.30351032134838035</c:v>
                </c:pt>
                <c:pt idx="705">
                  <c:v>0.30391703793698638</c:v>
                </c:pt>
                <c:pt idx="706">
                  <c:v>0.30431758270511128</c:v>
                </c:pt>
                <c:pt idx="707">
                  <c:v>0.30471802672118242</c:v>
                </c:pt>
                <c:pt idx="708">
                  <c:v>0.30512322192041469</c:v>
                </c:pt>
                <c:pt idx="709">
                  <c:v>0.30552952641860298</c:v>
                </c:pt>
                <c:pt idx="710">
                  <c:v>0.30593330203930386</c:v>
                </c:pt>
                <c:pt idx="711">
                  <c:v>0.30633697469743715</c:v>
                </c:pt>
                <c:pt idx="712">
                  <c:v>0.30674175606630999</c:v>
                </c:pt>
                <c:pt idx="713">
                  <c:v>0.30714885657427299</c:v>
                </c:pt>
                <c:pt idx="714">
                  <c:v>0.30754858512142519</c:v>
                </c:pt>
                <c:pt idx="715">
                  <c:v>0.30794821219172358</c:v>
                </c:pt>
                <c:pt idx="716">
                  <c:v>0.30835379033139138</c:v>
                </c:pt>
                <c:pt idx="717">
                  <c:v>0.30875926371130386</c:v>
                </c:pt>
                <c:pt idx="718">
                  <c:v>0.30916221243946423</c:v>
                </c:pt>
                <c:pt idx="719">
                  <c:v>0.30956626706113777</c:v>
                </c:pt>
                <c:pt idx="720">
                  <c:v>0.30997021727251206</c:v>
                </c:pt>
                <c:pt idx="721">
                  <c:v>0.31037648090512049</c:v>
                </c:pt>
                <c:pt idx="722">
                  <c:v>0.31077780409929279</c:v>
                </c:pt>
                <c:pt idx="723">
                  <c:v>0.31117539884332002</c:v>
                </c:pt>
                <c:pt idx="724">
                  <c:v>0.31157651601670489</c:v>
                </c:pt>
                <c:pt idx="725">
                  <c:v>0.31198477585838158</c:v>
                </c:pt>
                <c:pt idx="726">
                  <c:v>0.31238689124341806</c:v>
                </c:pt>
                <c:pt idx="727">
                  <c:v>0.31278769512821747</c:v>
                </c:pt>
                <c:pt idx="728">
                  <c:v>0.31319080867479371</c:v>
                </c:pt>
                <c:pt idx="729">
                  <c:v>0.31359622990385205</c:v>
                </c:pt>
                <c:pt idx="730">
                  <c:v>0.31399551386742464</c:v>
                </c:pt>
                <c:pt idx="731">
                  <c:v>0.31439348848594706</c:v>
                </c:pt>
                <c:pt idx="732">
                  <c:v>0.31479618217956312</c:v>
                </c:pt>
                <c:pt idx="733">
                  <c:v>0.31520118068214426</c:v>
                </c:pt>
                <c:pt idx="734">
                  <c:v>0.31560486737018223</c:v>
                </c:pt>
                <c:pt idx="735">
                  <c:v>0.31600362942413818</c:v>
                </c:pt>
                <c:pt idx="736">
                  <c:v>0.31640469601876181</c:v>
                </c:pt>
                <c:pt idx="737">
                  <c:v>0.31681288087380904</c:v>
                </c:pt>
                <c:pt idx="738">
                  <c:v>0.31721132766233323</c:v>
                </c:pt>
                <c:pt idx="739">
                  <c:v>0.31760606034983829</c:v>
                </c:pt>
                <c:pt idx="740">
                  <c:v>0.31800670553348181</c:v>
                </c:pt>
                <c:pt idx="741">
                  <c:v>0.31841205571093184</c:v>
                </c:pt>
                <c:pt idx="742">
                  <c:v>0.31881369057924897</c:v>
                </c:pt>
                <c:pt idx="743">
                  <c:v>0.31921161291865763</c:v>
                </c:pt>
                <c:pt idx="744">
                  <c:v>0.3196130357364752</c:v>
                </c:pt>
                <c:pt idx="745">
                  <c:v>0.32001795607358541</c:v>
                </c:pt>
                <c:pt idx="746">
                  <c:v>0.32041676245008927</c:v>
                </c:pt>
                <c:pt idx="747">
                  <c:v>0.32081186104898524</c:v>
                </c:pt>
                <c:pt idx="748">
                  <c:v>0.3212116576629464</c:v>
                </c:pt>
                <c:pt idx="749">
                  <c:v>0.32161614837606184</c:v>
                </c:pt>
                <c:pt idx="750">
                  <c:v>0.32201693073612231</c:v>
                </c:pt>
                <c:pt idx="751">
                  <c:v>0.32241520701172799</c:v>
                </c:pt>
                <c:pt idx="752">
                  <c:v>0.32281457647992268</c:v>
                </c:pt>
                <c:pt idx="753">
                  <c:v>0.32321983339213167</c:v>
                </c:pt>
                <c:pt idx="754">
                  <c:v>0.32361659080832506</c:v>
                </c:pt>
                <c:pt idx="755">
                  <c:v>0.32401084628443227</c:v>
                </c:pt>
                <c:pt idx="756">
                  <c:v>0.32440978884997274</c:v>
                </c:pt>
                <c:pt idx="757">
                  <c:v>0.32481101948467311</c:v>
                </c:pt>
                <c:pt idx="758">
                  <c:v>0.32521333894614846</c:v>
                </c:pt>
                <c:pt idx="759">
                  <c:v>0.32561076170681796</c:v>
                </c:pt>
                <c:pt idx="760">
                  <c:v>0.32600807784289909</c:v>
                </c:pt>
                <c:pt idx="761">
                  <c:v>0.32641007227678109</c:v>
                </c:pt>
                <c:pt idx="762">
                  <c:v>0.32680956548234485</c:v>
                </c:pt>
                <c:pt idx="763">
                  <c:v>0.32720177689640545</c:v>
                </c:pt>
                <c:pt idx="764">
                  <c:v>0.32759866506651136</c:v>
                </c:pt>
                <c:pt idx="765">
                  <c:v>0.32800142100183804</c:v>
                </c:pt>
                <c:pt idx="766">
                  <c:v>0.32840167730566583</c:v>
                </c:pt>
                <c:pt idx="767">
                  <c:v>0.32879943584847338</c:v>
                </c:pt>
                <c:pt idx="768">
                  <c:v>0.32919708646187124</c:v>
                </c:pt>
                <c:pt idx="769">
                  <c:v>0.32959821003779188</c:v>
                </c:pt>
                <c:pt idx="770">
                  <c:v>0.32999445024081792</c:v>
                </c:pt>
                <c:pt idx="771">
                  <c:v>0.33038938990867572</c:v>
                </c:pt>
                <c:pt idx="772">
                  <c:v>0.33078422261753615</c:v>
                </c:pt>
                <c:pt idx="773">
                  <c:v>0.33118252537213216</c:v>
                </c:pt>
                <c:pt idx="774">
                  <c:v>0.33158667921173141</c:v>
                </c:pt>
                <c:pt idx="775">
                  <c:v>0.33197999529793309</c:v>
                </c:pt>
                <c:pt idx="776">
                  <c:v>0.33237439613427722</c:v>
                </c:pt>
                <c:pt idx="777">
                  <c:v>0.33277702698596562</c:v>
                </c:pt>
                <c:pt idx="778">
                  <c:v>0.33317359220369547</c:v>
                </c:pt>
                <c:pt idx="779">
                  <c:v>0.33356409660747927</c:v>
                </c:pt>
                <c:pt idx="780">
                  <c:v>0.33396163581414023</c:v>
                </c:pt>
                <c:pt idx="781">
                  <c:v>0.33436025513077089</c:v>
                </c:pt>
                <c:pt idx="782">
                  <c:v>0.33475995348844984</c:v>
                </c:pt>
                <c:pt idx="783">
                  <c:v>0.33515597348081816</c:v>
                </c:pt>
                <c:pt idx="784">
                  <c:v>0.33555069549785155</c:v>
                </c:pt>
                <c:pt idx="785">
                  <c:v>0.33594887416201485</c:v>
                </c:pt>
                <c:pt idx="786">
                  <c:v>0.33634694213291588</c:v>
                </c:pt>
                <c:pt idx="787">
                  <c:v>0.33673777271370059</c:v>
                </c:pt>
                <c:pt idx="788">
                  <c:v>0.33712968382504355</c:v>
                </c:pt>
                <c:pt idx="789">
                  <c:v>0.33752979710928344</c:v>
                </c:pt>
                <c:pt idx="790">
                  <c:v>0.33792979805425732</c:v>
                </c:pt>
                <c:pt idx="791">
                  <c:v>0.33832256788573734</c:v>
                </c:pt>
                <c:pt idx="792">
                  <c:v>0.33871522918852331</c:v>
                </c:pt>
                <c:pt idx="793">
                  <c:v>0.33911489664278777</c:v>
                </c:pt>
                <c:pt idx="794">
                  <c:v>0.33950733868944993</c:v>
                </c:pt>
                <c:pt idx="795">
                  <c:v>0.3399008571104904</c:v>
                </c:pt>
                <c:pt idx="796">
                  <c:v>0.34029308123729535</c:v>
                </c:pt>
                <c:pt idx="797">
                  <c:v>0.34068993434145212</c:v>
                </c:pt>
                <c:pt idx="798">
                  <c:v>0.3410914123475482</c:v>
                </c:pt>
                <c:pt idx="799">
                  <c:v>0.34148448936947901</c:v>
                </c:pt>
                <c:pt idx="800">
                  <c:v>0.34187508965067032</c:v>
                </c:pt>
                <c:pt idx="801">
                  <c:v>0.34227268022397134</c:v>
                </c:pt>
                <c:pt idx="802">
                  <c:v>0.34266897538091634</c:v>
                </c:pt>
                <c:pt idx="803">
                  <c:v>0.34305806368507025</c:v>
                </c:pt>
                <c:pt idx="804">
                  <c:v>0.34344940816255332</c:v>
                </c:pt>
                <c:pt idx="805">
                  <c:v>0.34384655218430432</c:v>
                </c:pt>
                <c:pt idx="806">
                  <c:v>0.34424358328594973</c:v>
                </c:pt>
                <c:pt idx="807">
                  <c:v>0.34463695797904975</c:v>
                </c:pt>
                <c:pt idx="808">
                  <c:v>0.34502667918954677</c:v>
                </c:pt>
                <c:pt idx="809">
                  <c:v>0.34542219362997578</c:v>
                </c:pt>
                <c:pt idx="810">
                  <c:v>0.34581759551878249</c:v>
                </c:pt>
                <c:pt idx="811">
                  <c:v>0.34620816557330608</c:v>
                </c:pt>
                <c:pt idx="812">
                  <c:v>0.34659744612973559</c:v>
                </c:pt>
                <c:pt idx="813">
                  <c:v>0.34699487121098754</c:v>
                </c:pt>
                <c:pt idx="814">
                  <c:v>0.34739218208959793</c:v>
                </c:pt>
                <c:pt idx="815">
                  <c:v>0.34778348640033235</c:v>
                </c:pt>
                <c:pt idx="816">
                  <c:v>0.34817467972552263</c:v>
                </c:pt>
                <c:pt idx="817">
                  <c:v>0.34856811757329925</c:v>
                </c:pt>
                <c:pt idx="818">
                  <c:v>0.34896026549444287</c:v>
                </c:pt>
                <c:pt idx="819">
                  <c:v>0.34935230154161201</c:v>
                </c:pt>
                <c:pt idx="820">
                  <c:v>0.34974069529440205</c:v>
                </c:pt>
                <c:pt idx="821">
                  <c:v>0.35013250838554272</c:v>
                </c:pt>
                <c:pt idx="822">
                  <c:v>0.35053008992801482</c:v>
                </c:pt>
                <c:pt idx="823">
                  <c:v>0.35092285284974017</c:v>
                </c:pt>
                <c:pt idx="824">
                  <c:v>0.35130962569926599</c:v>
                </c:pt>
                <c:pt idx="825">
                  <c:v>0.3517033395147291</c:v>
                </c:pt>
                <c:pt idx="826">
                  <c:v>0.35209811435299665</c:v>
                </c:pt>
                <c:pt idx="827">
                  <c:v>0.35248690262308013</c:v>
                </c:pt>
                <c:pt idx="828">
                  <c:v>0.35287323155135514</c:v>
                </c:pt>
                <c:pt idx="829">
                  <c:v>0.35326884055172925</c:v>
                </c:pt>
                <c:pt idx="830">
                  <c:v>0.35366316076541188</c:v>
                </c:pt>
                <c:pt idx="831">
                  <c:v>0.35405384702102616</c:v>
                </c:pt>
                <c:pt idx="832">
                  <c:v>0.35444442047192493</c:v>
                </c:pt>
                <c:pt idx="833">
                  <c:v>0.35483488104784672</c:v>
                </c:pt>
                <c:pt idx="834">
                  <c:v>0.35522640072364908</c:v>
                </c:pt>
                <c:pt idx="835">
                  <c:v>0.35561663500005586</c:v>
                </c:pt>
                <c:pt idx="836">
                  <c:v>0.35600324209124073</c:v>
                </c:pt>
                <c:pt idx="837">
                  <c:v>0.35639325114801568</c:v>
                </c:pt>
                <c:pt idx="838">
                  <c:v>0.35678900041024886</c:v>
                </c:pt>
                <c:pt idx="839">
                  <c:v>0.35717878124982516</c:v>
                </c:pt>
                <c:pt idx="840">
                  <c:v>0.35756610872027256</c:v>
                </c:pt>
                <c:pt idx="841">
                  <c:v>0.35795800277282047</c:v>
                </c:pt>
                <c:pt idx="842">
                  <c:v>0.35834744331874635</c:v>
                </c:pt>
                <c:pt idx="843">
                  <c:v>0.35873560131625509</c:v>
                </c:pt>
                <c:pt idx="844">
                  <c:v>0.35912364635872945</c:v>
                </c:pt>
                <c:pt idx="845">
                  <c:v>0.35951041007848539</c:v>
                </c:pt>
                <c:pt idx="846">
                  <c:v>0.35990523709048161</c:v>
                </c:pt>
                <c:pt idx="847">
                  <c:v>0.36029877921020792</c:v>
                </c:pt>
                <c:pt idx="848">
                  <c:v>0.36068403381255976</c:v>
                </c:pt>
                <c:pt idx="849">
                  <c:v>0.36107267726671266</c:v>
                </c:pt>
                <c:pt idx="850">
                  <c:v>0.36146353984297036</c:v>
                </c:pt>
                <c:pt idx="851">
                  <c:v>0.36185078821873556</c:v>
                </c:pt>
                <c:pt idx="852">
                  <c:v>0.36223442540342748</c:v>
                </c:pt>
                <c:pt idx="853">
                  <c:v>0.36262377886996533</c:v>
                </c:pt>
                <c:pt idx="854">
                  <c:v>0.36301767818036595</c:v>
                </c:pt>
                <c:pt idx="855">
                  <c:v>0.36340680020640759</c:v>
                </c:pt>
                <c:pt idx="856">
                  <c:v>0.36379464258096939</c:v>
                </c:pt>
                <c:pt idx="857">
                  <c:v>0.36417887791336279</c:v>
                </c:pt>
                <c:pt idx="858">
                  <c:v>0.36456765606956909</c:v>
                </c:pt>
                <c:pt idx="859">
                  <c:v>0.36495631889544194</c:v>
                </c:pt>
                <c:pt idx="860">
                  <c:v>0.36533905059777405</c:v>
                </c:pt>
                <c:pt idx="861">
                  <c:v>0.36572748429394542</c:v>
                </c:pt>
                <c:pt idx="862">
                  <c:v>0.36612393963141243</c:v>
                </c:pt>
                <c:pt idx="863">
                  <c:v>0.36651097768146268</c:v>
                </c:pt>
                <c:pt idx="864">
                  <c:v>0.36689441548387064</c:v>
                </c:pt>
                <c:pt idx="865">
                  <c:v>0.36728354740099961</c:v>
                </c:pt>
                <c:pt idx="866">
                  <c:v>0.36766907963192169</c:v>
                </c:pt>
                <c:pt idx="867">
                  <c:v>0.36805333666818896</c:v>
                </c:pt>
                <c:pt idx="868">
                  <c:v>0.36843980062111908</c:v>
                </c:pt>
                <c:pt idx="869">
                  <c:v>0.36882614928616009</c:v>
                </c:pt>
                <c:pt idx="870">
                  <c:v>0.36921702133742423</c:v>
                </c:pt>
                <c:pt idx="871">
                  <c:v>0.36960661585135823</c:v>
                </c:pt>
                <c:pt idx="872">
                  <c:v>0.36998913888132917</c:v>
                </c:pt>
                <c:pt idx="873">
                  <c:v>0.37037154844135495</c:v>
                </c:pt>
                <c:pt idx="874">
                  <c:v>0.37075963596076111</c:v>
                </c:pt>
                <c:pt idx="875">
                  <c:v>0.3711464484720306</c:v>
                </c:pt>
                <c:pt idx="876">
                  <c:v>0.37152967175653201</c:v>
                </c:pt>
                <c:pt idx="877">
                  <c:v>0.37191740964943482</c:v>
                </c:pt>
                <c:pt idx="878">
                  <c:v>0.37230618719179104</c:v>
                </c:pt>
                <c:pt idx="879">
                  <c:v>0.37269253361748989</c:v>
                </c:pt>
                <c:pt idx="880">
                  <c:v>0.37307876336508494</c:v>
                </c:pt>
                <c:pt idx="881">
                  <c:v>0.37346025295529228</c:v>
                </c:pt>
                <c:pt idx="882">
                  <c:v>0.37384278403475169</c:v>
                </c:pt>
                <c:pt idx="883">
                  <c:v>0.37423328645504217</c:v>
                </c:pt>
                <c:pt idx="884">
                  <c:v>0.37461558549848539</c:v>
                </c:pt>
                <c:pt idx="885">
                  <c:v>0.3749966151853717</c:v>
                </c:pt>
                <c:pt idx="886">
                  <c:v>0.37538791761278067</c:v>
                </c:pt>
                <c:pt idx="887">
                  <c:v>0.37577448438720062</c:v>
                </c:pt>
                <c:pt idx="888">
                  <c:v>0.3761563196682095</c:v>
                </c:pt>
                <c:pt idx="889">
                  <c:v>0.37653688675465785</c:v>
                </c:pt>
                <c:pt idx="890">
                  <c:v>0.37692195018613145</c:v>
                </c:pt>
                <c:pt idx="891">
                  <c:v>0.37731035333314372</c:v>
                </c:pt>
                <c:pt idx="892">
                  <c:v>0.37768942091886648</c:v>
                </c:pt>
                <c:pt idx="893">
                  <c:v>0.37807182950251539</c:v>
                </c:pt>
                <c:pt idx="894">
                  <c:v>0.37846218109015051</c:v>
                </c:pt>
                <c:pt idx="895">
                  <c:v>0.3788466568071201</c:v>
                </c:pt>
                <c:pt idx="896">
                  <c:v>0.37922641247737338</c:v>
                </c:pt>
                <c:pt idx="897">
                  <c:v>0.37961295473427253</c:v>
                </c:pt>
                <c:pt idx="898">
                  <c:v>0.37999247843910844</c:v>
                </c:pt>
                <c:pt idx="899">
                  <c:v>0.38037648530722223</c:v>
                </c:pt>
                <c:pt idx="900">
                  <c:v>0.38075922509476628</c:v>
                </c:pt>
                <c:pt idx="901">
                  <c:v>0.38113840111407332</c:v>
                </c:pt>
                <c:pt idx="902">
                  <c:v>0.38152435288631803</c:v>
                </c:pt>
                <c:pt idx="903">
                  <c:v>0.38191133330861166</c:v>
                </c:pt>
                <c:pt idx="904">
                  <c:v>0.38229130681048534</c:v>
                </c:pt>
                <c:pt idx="905">
                  <c:v>0.38267116424562925</c:v>
                </c:pt>
                <c:pt idx="906">
                  <c:v>0.38305549386616189</c:v>
                </c:pt>
                <c:pt idx="907">
                  <c:v>0.38343855776150304</c:v>
                </c:pt>
                <c:pt idx="908">
                  <c:v>0.38381691782996824</c:v>
                </c:pt>
                <c:pt idx="909">
                  <c:v>0.38420203840977057</c:v>
                </c:pt>
                <c:pt idx="910">
                  <c:v>0.38458360212353127</c:v>
                </c:pt>
                <c:pt idx="911">
                  <c:v>0.38496848393544542</c:v>
                </c:pt>
                <c:pt idx="912">
                  <c:v>0.38535095584764312</c:v>
                </c:pt>
                <c:pt idx="913">
                  <c:v>0.38573216452833181</c:v>
                </c:pt>
                <c:pt idx="914">
                  <c:v>0.38610867825827894</c:v>
                </c:pt>
                <c:pt idx="915">
                  <c:v>0.38648965233122429</c:v>
                </c:pt>
                <c:pt idx="916">
                  <c:v>0.38687393890620952</c:v>
                </c:pt>
                <c:pt idx="917">
                  <c:v>0.38725238931253519</c:v>
                </c:pt>
                <c:pt idx="918">
                  <c:v>0.38763300857610811</c:v>
                </c:pt>
                <c:pt idx="919">
                  <c:v>0.38802150682749442</c:v>
                </c:pt>
                <c:pt idx="920">
                  <c:v>0.38840188702388839</c:v>
                </c:pt>
                <c:pt idx="921">
                  <c:v>0.38877644008568257</c:v>
                </c:pt>
                <c:pt idx="922">
                  <c:v>0.38915772665824155</c:v>
                </c:pt>
                <c:pt idx="923">
                  <c:v>0.38954003507705404</c:v>
                </c:pt>
                <c:pt idx="924">
                  <c:v>0.38991766079496537</c:v>
                </c:pt>
                <c:pt idx="925">
                  <c:v>0.39029745000504668</c:v>
                </c:pt>
                <c:pt idx="926">
                  <c:v>0.39068054048703232</c:v>
                </c:pt>
                <c:pt idx="927">
                  <c:v>0.39106237051090581</c:v>
                </c:pt>
                <c:pt idx="928">
                  <c:v>0.39144408035153289</c:v>
                </c:pt>
                <c:pt idx="929">
                  <c:v>0.39181997547142744</c:v>
                </c:pt>
                <c:pt idx="930">
                  <c:v>0.39219575386415029</c:v>
                </c:pt>
                <c:pt idx="931">
                  <c:v>0.39257938279246102</c:v>
                </c:pt>
                <c:pt idx="932">
                  <c:v>0.39295833858199453</c:v>
                </c:pt>
                <c:pt idx="933">
                  <c:v>0.39333262546793407</c:v>
                </c:pt>
                <c:pt idx="934">
                  <c:v>0.39371475594177124</c:v>
                </c:pt>
                <c:pt idx="935">
                  <c:v>0.3940979018875217</c:v>
                </c:pt>
                <c:pt idx="936">
                  <c:v>0.39447524382222143</c:v>
                </c:pt>
                <c:pt idx="937">
                  <c:v>0.39485133120680838</c:v>
                </c:pt>
                <c:pt idx="938">
                  <c:v>0.39522957210118598</c:v>
                </c:pt>
                <c:pt idx="939">
                  <c:v>0.39560882898457733</c:v>
                </c:pt>
                <c:pt idx="940">
                  <c:v>0.39598683080594127</c:v>
                </c:pt>
                <c:pt idx="941">
                  <c:v>0.39636471319269018</c:v>
                </c:pt>
                <c:pt idx="942">
                  <c:v>0.39674361033667932</c:v>
                </c:pt>
                <c:pt idx="943">
                  <c:v>0.39712692274573047</c:v>
                </c:pt>
                <c:pt idx="944">
                  <c:v>0.39750444436647453</c:v>
                </c:pt>
                <c:pt idx="945">
                  <c:v>0.39787731370060853</c:v>
                </c:pt>
                <c:pt idx="946">
                  <c:v>0.39825459742957148</c:v>
                </c:pt>
                <c:pt idx="947">
                  <c:v>0.39863289386272699</c:v>
                </c:pt>
                <c:pt idx="948">
                  <c:v>0.3990099377015871</c:v>
                </c:pt>
                <c:pt idx="949">
                  <c:v>0.39938799342329506</c:v>
                </c:pt>
                <c:pt idx="950">
                  <c:v>0.39976366580782519</c:v>
                </c:pt>
                <c:pt idx="951">
                  <c:v>0.40014261198045464</c:v>
                </c:pt>
                <c:pt idx="952">
                  <c:v>0.40052256735562308</c:v>
                </c:pt>
                <c:pt idx="953">
                  <c:v>0.40089448857420118</c:v>
                </c:pt>
                <c:pt idx="954">
                  <c:v>0.40126742249645897</c:v>
                </c:pt>
                <c:pt idx="955">
                  <c:v>0.40164814537504262</c:v>
                </c:pt>
                <c:pt idx="956">
                  <c:v>0.40202535757665192</c:v>
                </c:pt>
                <c:pt idx="957">
                  <c:v>0.40240019114808262</c:v>
                </c:pt>
                <c:pt idx="958">
                  <c:v>0.40277829058151138</c:v>
                </c:pt>
                <c:pt idx="959">
                  <c:v>0.40315626823237505</c:v>
                </c:pt>
                <c:pt idx="960">
                  <c:v>0.40353412405155265</c:v>
                </c:pt>
                <c:pt idx="961">
                  <c:v>0.40390734845325982</c:v>
                </c:pt>
                <c:pt idx="962">
                  <c:v>0.40427932679324946</c:v>
                </c:pt>
                <c:pt idx="963">
                  <c:v>0.40465569343786911</c:v>
                </c:pt>
                <c:pt idx="964">
                  <c:v>0.40503419138560254</c:v>
                </c:pt>
                <c:pt idx="965">
                  <c:v>0.40540693684786389</c:v>
                </c:pt>
                <c:pt idx="966">
                  <c:v>0.40578181424368104</c:v>
                </c:pt>
                <c:pt idx="967">
                  <c:v>0.40615994656278154</c:v>
                </c:pt>
                <c:pt idx="968">
                  <c:v>0.40653683108918948</c:v>
                </c:pt>
                <c:pt idx="969">
                  <c:v>0.40690684644623309</c:v>
                </c:pt>
                <c:pt idx="970">
                  <c:v>0.40728011621624766</c:v>
                </c:pt>
                <c:pt idx="971">
                  <c:v>0.40765663709607108</c:v>
                </c:pt>
                <c:pt idx="972">
                  <c:v>0.40803191217593182</c:v>
                </c:pt>
                <c:pt idx="973">
                  <c:v>0.40840706553435357</c:v>
                </c:pt>
                <c:pt idx="974">
                  <c:v>0.40878097445771433</c:v>
                </c:pt>
                <c:pt idx="975">
                  <c:v>0.40915700690170537</c:v>
                </c:pt>
                <c:pt idx="976">
                  <c:v>0.40953516062466949</c:v>
                </c:pt>
                <c:pt idx="977">
                  <c:v>0.40990533925691625</c:v>
                </c:pt>
                <c:pt idx="978">
                  <c:v>0.4102731564146434</c:v>
                </c:pt>
                <c:pt idx="979">
                  <c:v>0.41064982273057482</c:v>
                </c:pt>
                <c:pt idx="980">
                  <c:v>0.41102412457819343</c:v>
                </c:pt>
                <c:pt idx="981">
                  <c:v>0.41139718422261307</c:v>
                </c:pt>
                <c:pt idx="982">
                  <c:v>0.41177012246561873</c:v>
                </c:pt>
                <c:pt idx="983">
                  <c:v>0.41214517803571332</c:v>
                </c:pt>
                <c:pt idx="984">
                  <c:v>0.41252011065169059</c:v>
                </c:pt>
                <c:pt idx="985">
                  <c:v>0.41289156431055191</c:v>
                </c:pt>
                <c:pt idx="986">
                  <c:v>0.41325954224419081</c:v>
                </c:pt>
                <c:pt idx="987">
                  <c:v>0.41363299110985063</c:v>
                </c:pt>
                <c:pt idx="988">
                  <c:v>0.414008552697197</c:v>
                </c:pt>
                <c:pt idx="989">
                  <c:v>0.41438063879854481</c:v>
                </c:pt>
                <c:pt idx="990">
                  <c:v>0.41475148631942099</c:v>
                </c:pt>
                <c:pt idx="991">
                  <c:v>0.41512779507915193</c:v>
                </c:pt>
                <c:pt idx="992">
                  <c:v>0.41550286296674221</c:v>
                </c:pt>
                <c:pt idx="993">
                  <c:v>0.41586999670277713</c:v>
                </c:pt>
                <c:pt idx="994">
                  <c:v>0.41623924215434138</c:v>
                </c:pt>
                <c:pt idx="995">
                  <c:v>0.41661059709569548</c:v>
                </c:pt>
                <c:pt idx="996">
                  <c:v>0.41698294465782243</c:v>
                </c:pt>
                <c:pt idx="997">
                  <c:v>0.41735628369551658</c:v>
                </c:pt>
                <c:pt idx="998">
                  <c:v>0.41772615748897651</c:v>
                </c:pt>
                <c:pt idx="999">
                  <c:v>0.41809813693569292</c:v>
                </c:pt>
                <c:pt idx="1000">
                  <c:v>0.41847444609714152</c:v>
                </c:pt>
                <c:pt idx="1001">
                  <c:v>0.41884172705137662</c:v>
                </c:pt>
                <c:pt idx="1002">
                  <c:v>0.41920666308264093</c:v>
                </c:pt>
                <c:pt idx="1003">
                  <c:v>0.41958037696044265</c:v>
                </c:pt>
                <c:pt idx="1004">
                  <c:v>0.4199528545937129</c:v>
                </c:pt>
                <c:pt idx="1005">
                  <c:v>0.42032409704984081</c:v>
                </c:pt>
                <c:pt idx="1006">
                  <c:v>0.42069410539381008</c:v>
                </c:pt>
                <c:pt idx="1007">
                  <c:v>0.42106510185715917</c:v>
                </c:pt>
                <c:pt idx="1008">
                  <c:v>0.42143819550504469</c:v>
                </c:pt>
                <c:pt idx="1009">
                  <c:v>0.4218078348621398</c:v>
                </c:pt>
                <c:pt idx="1010">
                  <c:v>0.42217069475843055</c:v>
                </c:pt>
                <c:pt idx="1011">
                  <c:v>0.42254009111412044</c:v>
                </c:pt>
                <c:pt idx="1012">
                  <c:v>0.42291379977951682</c:v>
                </c:pt>
                <c:pt idx="1013">
                  <c:v>0.42328516603574451</c:v>
                </c:pt>
                <c:pt idx="1014">
                  <c:v>0.42365197606111393</c:v>
                </c:pt>
                <c:pt idx="1015">
                  <c:v>0.42402088004662353</c:v>
                </c:pt>
                <c:pt idx="1016">
                  <c:v>0.42439409026683789</c:v>
                </c:pt>
                <c:pt idx="1017">
                  <c:v>0.4247594264085357</c:v>
                </c:pt>
                <c:pt idx="1018">
                  <c:v>0.42512464185449478</c:v>
                </c:pt>
                <c:pt idx="1019">
                  <c:v>0.42549526737651028</c:v>
                </c:pt>
                <c:pt idx="1020">
                  <c:v>0.42586687422672975</c:v>
                </c:pt>
                <c:pt idx="1021">
                  <c:v>0.42623725042053312</c:v>
                </c:pt>
                <c:pt idx="1022">
                  <c:v>0.42660308189711249</c:v>
                </c:pt>
                <c:pt idx="1023">
                  <c:v>0.42697100111348552</c:v>
                </c:pt>
                <c:pt idx="1024">
                  <c:v>0.42734321442263096</c:v>
                </c:pt>
                <c:pt idx="1025">
                  <c:v>0.42770978192824433</c:v>
                </c:pt>
                <c:pt idx="1026">
                  <c:v>0.428072916265609</c:v>
                </c:pt>
                <c:pt idx="1027">
                  <c:v>0.42844144630636338</c:v>
                </c:pt>
                <c:pt idx="1028">
                  <c:v>0.42881205797668287</c:v>
                </c:pt>
                <c:pt idx="1029">
                  <c:v>0.42918033919532966</c:v>
                </c:pt>
                <c:pt idx="1030">
                  <c:v>0.42954629215403367</c:v>
                </c:pt>
                <c:pt idx="1031">
                  <c:v>0.4299132241756346</c:v>
                </c:pt>
                <c:pt idx="1032">
                  <c:v>0.43028223545207411</c:v>
                </c:pt>
                <c:pt idx="1033">
                  <c:v>0.43064781887252196</c:v>
                </c:pt>
                <c:pt idx="1034">
                  <c:v>0.43101327953402768</c:v>
                </c:pt>
                <c:pt idx="1035">
                  <c:v>0.43137861740083894</c:v>
                </c:pt>
                <c:pt idx="1036">
                  <c:v>0.43174713201315151</c:v>
                </c:pt>
                <c:pt idx="1037">
                  <c:v>0.43211772049357522</c:v>
                </c:pt>
                <c:pt idx="1038">
                  <c:v>0.43248048857724475</c:v>
                </c:pt>
                <c:pt idx="1039">
                  <c:v>0.4328453326887941</c:v>
                </c:pt>
                <c:pt idx="1040">
                  <c:v>0.43321664404299187</c:v>
                </c:pt>
                <c:pt idx="1041">
                  <c:v>0.43358343594096083</c:v>
                </c:pt>
                <c:pt idx="1042">
                  <c:v>0.43394351756961752</c:v>
                </c:pt>
                <c:pt idx="1043">
                  <c:v>0.4343100626124704</c:v>
                </c:pt>
                <c:pt idx="1044">
                  <c:v>0.43467648305685264</c:v>
                </c:pt>
                <c:pt idx="1045">
                  <c:v>0.43504387537481581</c:v>
                </c:pt>
                <c:pt idx="1046">
                  <c:v>0.43540675774058435</c:v>
                </c:pt>
                <c:pt idx="1047">
                  <c:v>0.43577170916456065</c:v>
                </c:pt>
                <c:pt idx="1048">
                  <c:v>0.43613982276781393</c:v>
                </c:pt>
                <c:pt idx="1049">
                  <c:v>0.43650671508839828</c:v>
                </c:pt>
                <c:pt idx="1050">
                  <c:v>0.43686581935685903</c:v>
                </c:pt>
                <c:pt idx="1051">
                  <c:v>0.43722918034086183</c:v>
                </c:pt>
                <c:pt idx="1052">
                  <c:v>0.43759788744660494</c:v>
                </c:pt>
                <c:pt idx="1053">
                  <c:v>0.4379642803498125</c:v>
                </c:pt>
                <c:pt idx="1054">
                  <c:v>0.43832617496619936</c:v>
                </c:pt>
                <c:pt idx="1055">
                  <c:v>0.43869231796021813</c:v>
                </c:pt>
                <c:pt idx="1056">
                  <c:v>0.4390605199990355</c:v>
                </c:pt>
                <c:pt idx="1057">
                  <c:v>0.43942095056828706</c:v>
                </c:pt>
                <c:pt idx="1058">
                  <c:v>0.43978235070256338</c:v>
                </c:pt>
                <c:pt idx="1059">
                  <c:v>0.44014471925665366</c:v>
                </c:pt>
                <c:pt idx="1060">
                  <c:v>0.44050805508155733</c:v>
                </c:pt>
                <c:pt idx="1061">
                  <c:v>0.44087562863034618</c:v>
                </c:pt>
                <c:pt idx="1062">
                  <c:v>0.44123871408924309</c:v>
                </c:pt>
                <c:pt idx="1063">
                  <c:v>0.44159949549047883</c:v>
                </c:pt>
                <c:pt idx="1064">
                  <c:v>0.4419666903466769</c:v>
                </c:pt>
                <c:pt idx="1065">
                  <c:v>0.44233049054747992</c:v>
                </c:pt>
                <c:pt idx="1066">
                  <c:v>0.44268763344498346</c:v>
                </c:pt>
                <c:pt idx="1067">
                  <c:v>0.44305009692061093</c:v>
                </c:pt>
                <c:pt idx="1068">
                  <c:v>0.4434146115891836</c:v>
                </c:pt>
                <c:pt idx="1069">
                  <c:v>0.44378117515979804</c:v>
                </c:pt>
                <c:pt idx="1070">
                  <c:v>0.44414326237695612</c:v>
                </c:pt>
                <c:pt idx="1071">
                  <c:v>0.44450413807422484</c:v>
                </c:pt>
                <c:pt idx="1072">
                  <c:v>0.44486814899611749</c:v>
                </c:pt>
                <c:pt idx="1073">
                  <c:v>0.44523094758683673</c:v>
                </c:pt>
                <c:pt idx="1074">
                  <c:v>0.44558927795736214</c:v>
                </c:pt>
                <c:pt idx="1075">
                  <c:v>0.44594748571470971</c:v>
                </c:pt>
                <c:pt idx="1076">
                  <c:v>0.44631099541863917</c:v>
                </c:pt>
                <c:pt idx="1077">
                  <c:v>0.44667871684677429</c:v>
                </c:pt>
                <c:pt idx="1078">
                  <c:v>0.44703763554595294</c:v>
                </c:pt>
                <c:pt idx="1079">
                  <c:v>0.44739643077077107</c:v>
                </c:pt>
                <c:pt idx="1080">
                  <c:v>0.44776160295498163</c:v>
                </c:pt>
                <c:pt idx="1081">
                  <c:v>0.44812123193904463</c:v>
                </c:pt>
                <c:pt idx="1082">
                  <c:v>0.4484796539562631</c:v>
                </c:pt>
                <c:pt idx="1083">
                  <c:v>0.44883903467021657</c:v>
                </c:pt>
                <c:pt idx="1084">
                  <c:v>0.44920045483738408</c:v>
                </c:pt>
                <c:pt idx="1085">
                  <c:v>0.44956607522274067</c:v>
                </c:pt>
                <c:pt idx="1086">
                  <c:v>0.44992616091070481</c:v>
                </c:pt>
                <c:pt idx="1087">
                  <c:v>0.45028287907004344</c:v>
                </c:pt>
                <c:pt idx="1088">
                  <c:v>0.45064595665773577</c:v>
                </c:pt>
                <c:pt idx="1089">
                  <c:v>0.45100782670303963</c:v>
                </c:pt>
                <c:pt idx="1090">
                  <c:v>0.45136309208670911</c:v>
                </c:pt>
                <c:pt idx="1091">
                  <c:v>0.45171931442744601</c:v>
                </c:pt>
                <c:pt idx="1092">
                  <c:v>0.45208188707052671</c:v>
                </c:pt>
                <c:pt idx="1093">
                  <c:v>0.45244541059385124</c:v>
                </c:pt>
                <c:pt idx="1094">
                  <c:v>0.45280341501366689</c:v>
                </c:pt>
                <c:pt idx="1095">
                  <c:v>0.45316129476582162</c:v>
                </c:pt>
                <c:pt idx="1096">
                  <c:v>0.45352120459684914</c:v>
                </c:pt>
                <c:pt idx="1097">
                  <c:v>0.45388098819998446</c:v>
                </c:pt>
                <c:pt idx="1098">
                  <c:v>0.45423849228750635</c:v>
                </c:pt>
                <c:pt idx="1099">
                  <c:v>0.45459479534551572</c:v>
                </c:pt>
                <c:pt idx="1100">
                  <c:v>0.45495420199639508</c:v>
                </c:pt>
                <c:pt idx="1101">
                  <c:v>0.4553177843065081</c:v>
                </c:pt>
                <c:pt idx="1102">
                  <c:v>0.45567586163292517</c:v>
                </c:pt>
                <c:pt idx="1103">
                  <c:v>0.45603058910012934</c:v>
                </c:pt>
                <c:pt idx="1104">
                  <c:v>0.45639378809576875</c:v>
                </c:pt>
                <c:pt idx="1105">
                  <c:v>0.45674933972981313</c:v>
                </c:pt>
                <c:pt idx="1106">
                  <c:v>0.45710691438322215</c:v>
                </c:pt>
                <c:pt idx="1107">
                  <c:v>0.45746007037059827</c:v>
                </c:pt>
                <c:pt idx="1108">
                  <c:v>0.45781846790449254</c:v>
                </c:pt>
                <c:pt idx="1109">
                  <c:v>0.45818102880446571</c:v>
                </c:pt>
                <c:pt idx="1110">
                  <c:v>0.45853917172227004</c:v>
                </c:pt>
                <c:pt idx="1111">
                  <c:v>0.45889290118073955</c:v>
                </c:pt>
                <c:pt idx="1112">
                  <c:v>0.45924972107344519</c:v>
                </c:pt>
                <c:pt idx="1113">
                  <c:v>0.45960962797430954</c:v>
                </c:pt>
                <c:pt idx="1114">
                  <c:v>0.45996405378255845</c:v>
                </c:pt>
                <c:pt idx="1115">
                  <c:v>0.46031835517152853</c:v>
                </c:pt>
                <c:pt idx="1116">
                  <c:v>0.46067681144066103</c:v>
                </c:pt>
                <c:pt idx="1117">
                  <c:v>0.46103727911053455</c:v>
                </c:pt>
                <c:pt idx="1118">
                  <c:v>0.46139441054361591</c:v>
                </c:pt>
                <c:pt idx="1119">
                  <c:v>0.4617492778214482</c:v>
                </c:pt>
                <c:pt idx="1120">
                  <c:v>0.46210508812051565</c:v>
                </c:pt>
                <c:pt idx="1121">
                  <c:v>0.46246077235113886</c:v>
                </c:pt>
                <c:pt idx="1122">
                  <c:v>0.46281739804260114</c:v>
                </c:pt>
                <c:pt idx="1123">
                  <c:v>0.46316856098807829</c:v>
                </c:pt>
                <c:pt idx="1124">
                  <c:v>0.46352386801266182</c:v>
                </c:pt>
                <c:pt idx="1125">
                  <c:v>0.4638865137884351</c:v>
                </c:pt>
                <c:pt idx="1126">
                  <c:v>0.46423943375156257</c:v>
                </c:pt>
                <c:pt idx="1127">
                  <c:v>0.46459222902192893</c:v>
                </c:pt>
                <c:pt idx="1128">
                  <c:v>0.46495022597132696</c:v>
                </c:pt>
                <c:pt idx="1129">
                  <c:v>0.46530383480521381</c:v>
                </c:pt>
                <c:pt idx="1130">
                  <c:v>0.46565731812630246</c:v>
                </c:pt>
                <c:pt idx="1131">
                  <c:v>0.46601174005415252</c:v>
                </c:pt>
                <c:pt idx="1132">
                  <c:v>0.46636603566883272</c:v>
                </c:pt>
                <c:pt idx="1133">
                  <c:v>0.4667244584666379</c:v>
                </c:pt>
                <c:pt idx="1134">
                  <c:v>0.46708168886090562</c:v>
                </c:pt>
                <c:pt idx="1135">
                  <c:v>0.46743135228361926</c:v>
                </c:pt>
                <c:pt idx="1136">
                  <c:v>0.46778514129437382</c:v>
                </c:pt>
                <c:pt idx="1137">
                  <c:v>0.46814198946109337</c:v>
                </c:pt>
                <c:pt idx="1138">
                  <c:v>0.46849340151830315</c:v>
                </c:pt>
                <c:pt idx="1139">
                  <c:v>0.46884362752767933</c:v>
                </c:pt>
                <c:pt idx="1140">
                  <c:v>0.46919903294270554</c:v>
                </c:pt>
                <c:pt idx="1141">
                  <c:v>0.46955537067077219</c:v>
                </c:pt>
                <c:pt idx="1142">
                  <c:v>0.46990945967785258</c:v>
                </c:pt>
                <c:pt idx="1143">
                  <c:v>0.47026130223047996</c:v>
                </c:pt>
                <c:pt idx="1144">
                  <c:v>0.47061301898128099</c:v>
                </c:pt>
                <c:pt idx="1145">
                  <c:v>0.47096566872948681</c:v>
                </c:pt>
                <c:pt idx="1146">
                  <c:v>0.47132136718645418</c:v>
                </c:pt>
                <c:pt idx="1147">
                  <c:v>0.47166953034825332</c:v>
                </c:pt>
                <c:pt idx="1148">
                  <c:v>0.47202180061872662</c:v>
                </c:pt>
                <c:pt idx="1149">
                  <c:v>0.4723802879996794</c:v>
                </c:pt>
                <c:pt idx="1150">
                  <c:v>0.47273335956330581</c:v>
                </c:pt>
                <c:pt idx="1151">
                  <c:v>0.47308313407956692</c:v>
                </c:pt>
                <c:pt idx="1152">
                  <c:v>0.47343595185328186</c:v>
                </c:pt>
                <c:pt idx="1153">
                  <c:v>0.47378653059312864</c:v>
                </c:pt>
                <c:pt idx="1154">
                  <c:v>0.47413909412083943</c:v>
                </c:pt>
                <c:pt idx="1155">
                  <c:v>0.47448836509098202</c:v>
                </c:pt>
                <c:pt idx="1156">
                  <c:v>0.47483751079154995</c:v>
                </c:pt>
                <c:pt idx="1157">
                  <c:v>0.47519285670263739</c:v>
                </c:pt>
                <c:pt idx="1158">
                  <c:v>0.47554807272461785</c:v>
                </c:pt>
                <c:pt idx="1159">
                  <c:v>0.47589578448442071</c:v>
                </c:pt>
                <c:pt idx="1160">
                  <c:v>0.47624442476541773</c:v>
                </c:pt>
                <c:pt idx="1161">
                  <c:v>0.47659820330382763</c:v>
                </c:pt>
                <c:pt idx="1162">
                  <c:v>0.47694764329995454</c:v>
                </c:pt>
                <c:pt idx="1163">
                  <c:v>0.47729695714579828</c:v>
                </c:pt>
                <c:pt idx="1164">
                  <c:v>0.47764824798234573</c:v>
                </c:pt>
                <c:pt idx="1165">
                  <c:v>0.4780025646910564</c:v>
                </c:pt>
                <c:pt idx="1166">
                  <c:v>0.47835570056230503</c:v>
                </c:pt>
                <c:pt idx="1167">
                  <c:v>0.47870135417088117</c:v>
                </c:pt>
                <c:pt idx="1168">
                  <c:v>0.4790510840221911</c:v>
                </c:pt>
                <c:pt idx="1169">
                  <c:v>0.47940173652879026</c:v>
                </c:pt>
                <c:pt idx="1170">
                  <c:v>0.47975016267320636</c:v>
                </c:pt>
                <c:pt idx="1171">
                  <c:v>0.48009846253538235</c:v>
                </c:pt>
                <c:pt idx="1172">
                  <c:v>0.48044873314786901</c:v>
                </c:pt>
                <c:pt idx="1173">
                  <c:v>0.48079887592008019</c:v>
                </c:pt>
                <c:pt idx="1174">
                  <c:v>0.48114993859304328</c:v>
                </c:pt>
                <c:pt idx="1175">
                  <c:v>0.48150087262730923</c:v>
                </c:pt>
                <c:pt idx="1176">
                  <c:v>0.48184434906167933</c:v>
                </c:pt>
                <c:pt idx="1177">
                  <c:v>0.48219293523385248</c:v>
                </c:pt>
                <c:pt idx="1178">
                  <c:v>0.48254662540140109</c:v>
                </c:pt>
                <c:pt idx="1179">
                  <c:v>0.48289077195419566</c:v>
                </c:pt>
                <c:pt idx="1180">
                  <c:v>0.48323793077233962</c:v>
                </c:pt>
                <c:pt idx="1181">
                  <c:v>0.4835922787423565</c:v>
                </c:pt>
                <c:pt idx="1182">
                  <c:v>0.48394231610160621</c:v>
                </c:pt>
                <c:pt idx="1183">
                  <c:v>0.48428700313112605</c:v>
                </c:pt>
                <c:pt idx="1184">
                  <c:v>0.48463574094501738</c:v>
                </c:pt>
                <c:pt idx="1185">
                  <c:v>0.48498226363513103</c:v>
                </c:pt>
                <c:pt idx="1186">
                  <c:v>0.48533074615950328</c:v>
                </c:pt>
                <c:pt idx="1187">
                  <c:v>0.4856749294824198</c:v>
                </c:pt>
                <c:pt idx="1188">
                  <c:v>0.48602419983455591</c:v>
                </c:pt>
                <c:pt idx="1189">
                  <c:v>0.4863722993200878</c:v>
                </c:pt>
                <c:pt idx="1190">
                  <c:v>0.48672131235331573</c:v>
                </c:pt>
                <c:pt idx="1191">
                  <c:v>0.48707123776656536</c:v>
                </c:pt>
                <c:pt idx="1192">
                  <c:v>0.48741166568421301</c:v>
                </c:pt>
                <c:pt idx="1193">
                  <c:v>0.48775717327432921</c:v>
                </c:pt>
                <c:pt idx="1194">
                  <c:v>0.48810983501692656</c:v>
                </c:pt>
                <c:pt idx="1195">
                  <c:v>0.48845404697269368</c:v>
                </c:pt>
                <c:pt idx="1196">
                  <c:v>0.48879709370564112</c:v>
                </c:pt>
                <c:pt idx="1197">
                  <c:v>0.48915040491854428</c:v>
                </c:pt>
                <c:pt idx="1198">
                  <c:v>0.48949735188137306</c:v>
                </c:pt>
                <c:pt idx="1199">
                  <c:v>0.4898420942593586</c:v>
                </c:pt>
                <c:pt idx="1200">
                  <c:v>0.4901877477563219</c:v>
                </c:pt>
                <c:pt idx="1201">
                  <c:v>0.49053119893723357</c:v>
                </c:pt>
                <c:pt idx="1202">
                  <c:v>0.49087659825763252</c:v>
                </c:pt>
                <c:pt idx="1203">
                  <c:v>0.49122394340869446</c:v>
                </c:pt>
                <c:pt idx="1204">
                  <c:v>0.49156597814156816</c:v>
                </c:pt>
                <c:pt idx="1205">
                  <c:v>0.49191203123899457</c:v>
                </c:pt>
                <c:pt idx="1206">
                  <c:v>0.49226313358616353</c:v>
                </c:pt>
                <c:pt idx="1207">
                  <c:v>0.49260789304850555</c:v>
                </c:pt>
                <c:pt idx="1208">
                  <c:v>0.49294735125440708</c:v>
                </c:pt>
                <c:pt idx="1209">
                  <c:v>0.49329289188976067</c:v>
                </c:pt>
                <c:pt idx="1210">
                  <c:v>0.49363933816552441</c:v>
                </c:pt>
                <c:pt idx="1211">
                  <c:v>0.49398152095663944</c:v>
                </c:pt>
                <c:pt idx="1212">
                  <c:v>0.49432564411103591</c:v>
                </c:pt>
                <c:pt idx="1213">
                  <c:v>0.49467480379132683</c:v>
                </c:pt>
                <c:pt idx="1214">
                  <c:v>0.4950197022574378</c:v>
                </c:pt>
                <c:pt idx="1215">
                  <c:v>0.4953665364396721</c:v>
                </c:pt>
                <c:pt idx="1216">
                  <c:v>0.49570601900105388</c:v>
                </c:pt>
                <c:pt idx="1217">
                  <c:v>0.49604537696933421</c:v>
                </c:pt>
                <c:pt idx="1218">
                  <c:v>0.49639182671232107</c:v>
                </c:pt>
                <c:pt idx="1219">
                  <c:v>0.49673608544130715</c:v>
                </c:pt>
                <c:pt idx="1220">
                  <c:v>0.49707712531294657</c:v>
                </c:pt>
                <c:pt idx="1221">
                  <c:v>0.49742318782062928</c:v>
                </c:pt>
                <c:pt idx="1222">
                  <c:v>0.49776809095973013</c:v>
                </c:pt>
                <c:pt idx="1223">
                  <c:v>0.49811080689347659</c:v>
                </c:pt>
                <c:pt idx="1224">
                  <c:v>0.49845133791369772</c:v>
                </c:pt>
                <c:pt idx="1225">
                  <c:v>0.49879174274669347</c:v>
                </c:pt>
                <c:pt idx="1226">
                  <c:v>0.49913613274052676</c:v>
                </c:pt>
                <c:pt idx="1227">
                  <c:v>0.49948039346102463</c:v>
                </c:pt>
                <c:pt idx="1228">
                  <c:v>0.49982144369904868</c:v>
                </c:pt>
                <c:pt idx="1229">
                  <c:v>0.50016544700452992</c:v>
                </c:pt>
                <c:pt idx="1230">
                  <c:v>0.50050829471364289</c:v>
                </c:pt>
                <c:pt idx="1231">
                  <c:v>0.50085306570945698</c:v>
                </c:pt>
                <c:pt idx="1232">
                  <c:v>0.50119052792423746</c:v>
                </c:pt>
                <c:pt idx="1233">
                  <c:v>0.5015299157084947</c:v>
                </c:pt>
                <c:pt idx="1234">
                  <c:v>0.50187430105937825</c:v>
                </c:pt>
                <c:pt idx="1235">
                  <c:v>0.50221548316545606</c:v>
                </c:pt>
                <c:pt idx="1236">
                  <c:v>0.50255653746396511</c:v>
                </c:pt>
                <c:pt idx="1237">
                  <c:v>0.50289848755816569</c:v>
                </c:pt>
                <c:pt idx="1238">
                  <c:v>0.5032403090610551</c:v>
                </c:pt>
                <c:pt idx="1239">
                  <c:v>0.50358404764327158</c:v>
                </c:pt>
                <c:pt idx="1240">
                  <c:v>0.50391947643428081</c:v>
                </c:pt>
                <c:pt idx="1241">
                  <c:v>0.50425886950867715</c:v>
                </c:pt>
                <c:pt idx="1242">
                  <c:v>0.50460222226637474</c:v>
                </c:pt>
                <c:pt idx="1243">
                  <c:v>0.50494442354983748</c:v>
                </c:pt>
                <c:pt idx="1244">
                  <c:v>0.50528241175167321</c:v>
                </c:pt>
                <c:pt idx="1245">
                  <c:v>0.50562333522864966</c:v>
                </c:pt>
                <c:pt idx="1246">
                  <c:v>0.50596617035957059</c:v>
                </c:pt>
                <c:pt idx="1247">
                  <c:v>0.50630683576748514</c:v>
                </c:pt>
                <c:pt idx="1248">
                  <c:v>0.5066453337573833</c:v>
                </c:pt>
                <c:pt idx="1249">
                  <c:v>0.50698166662075661</c:v>
                </c:pt>
                <c:pt idx="1250">
                  <c:v>0.50732194834595334</c:v>
                </c:pt>
                <c:pt idx="1251">
                  <c:v>0.50766311962380506</c:v>
                </c:pt>
                <c:pt idx="1252">
                  <c:v>0.50800110791638753</c:v>
                </c:pt>
                <c:pt idx="1253">
                  <c:v>0.50833998651980505</c:v>
                </c:pt>
                <c:pt idx="1254">
                  <c:v>0.50868178842605261</c:v>
                </c:pt>
                <c:pt idx="1255">
                  <c:v>0.50902244340120739</c:v>
                </c:pt>
                <c:pt idx="1256">
                  <c:v>0.50935788738252663</c:v>
                </c:pt>
                <c:pt idx="1257">
                  <c:v>0.50969422164473355</c:v>
                </c:pt>
                <c:pt idx="1258">
                  <c:v>0.51003449165682613</c:v>
                </c:pt>
                <c:pt idx="1259">
                  <c:v>0.51037361702636797</c:v>
                </c:pt>
                <c:pt idx="1260">
                  <c:v>0.5107115989048181</c:v>
                </c:pt>
                <c:pt idx="1261">
                  <c:v>0.51105046720878611</c:v>
                </c:pt>
                <c:pt idx="1262">
                  <c:v>0.51139022077754237</c:v>
                </c:pt>
                <c:pt idx="1263">
                  <c:v>0.51173085844693778</c:v>
                </c:pt>
                <c:pt idx="1264">
                  <c:v>0.51206528648260574</c:v>
                </c:pt>
                <c:pt idx="1265">
                  <c:v>0.51239857599099892</c:v>
                </c:pt>
                <c:pt idx="1266">
                  <c:v>0.5127368029043019</c:v>
                </c:pt>
                <c:pt idx="1267">
                  <c:v>0.51307692521696036</c:v>
                </c:pt>
                <c:pt idx="1268">
                  <c:v>0.5134138821600982</c:v>
                </c:pt>
                <c:pt idx="1269">
                  <c:v>0.51375071111298964</c:v>
                </c:pt>
                <c:pt idx="1270">
                  <c:v>0.51408842299338753</c:v>
                </c:pt>
                <c:pt idx="1271">
                  <c:v>0.51442802717471536</c:v>
                </c:pt>
                <c:pt idx="1272">
                  <c:v>0.5147624502997864</c:v>
                </c:pt>
                <c:pt idx="1273">
                  <c:v>0.5150947274147849</c:v>
                </c:pt>
                <c:pt idx="1274">
                  <c:v>0.51543293590626615</c:v>
                </c:pt>
                <c:pt idx="1275">
                  <c:v>0.51577202384308429</c:v>
                </c:pt>
                <c:pt idx="1276">
                  <c:v>0.51610896423164987</c:v>
                </c:pt>
                <c:pt idx="1277">
                  <c:v>0.51644275115469929</c:v>
                </c:pt>
                <c:pt idx="1278">
                  <c:v>0.51678145081173354</c:v>
                </c:pt>
                <c:pt idx="1279">
                  <c:v>0.51712002013200309</c:v>
                </c:pt>
                <c:pt idx="1280">
                  <c:v>0.51745241670289088</c:v>
                </c:pt>
                <c:pt idx="1281">
                  <c:v>0.51778468754594542</c:v>
                </c:pt>
                <c:pt idx="1282">
                  <c:v>0.51812085788929008</c:v>
                </c:pt>
                <c:pt idx="1283">
                  <c:v>0.51845790535338443</c:v>
                </c:pt>
                <c:pt idx="1284">
                  <c:v>0.51879381771271349</c:v>
                </c:pt>
                <c:pt idx="1285">
                  <c:v>0.51912658582348004</c:v>
                </c:pt>
                <c:pt idx="1286">
                  <c:v>0.51946324649885178</c:v>
                </c:pt>
                <c:pt idx="1287">
                  <c:v>0.51980178634861784</c:v>
                </c:pt>
                <c:pt idx="1288">
                  <c:v>0.52013316714016389</c:v>
                </c:pt>
                <c:pt idx="1289">
                  <c:v>0.52046341857763601</c:v>
                </c:pt>
                <c:pt idx="1290">
                  <c:v>0.52080157086865198</c:v>
                </c:pt>
                <c:pt idx="1291">
                  <c:v>0.52113658351367287</c:v>
                </c:pt>
                <c:pt idx="1292">
                  <c:v>0.52147046489409998</c:v>
                </c:pt>
                <c:pt idx="1293">
                  <c:v>0.52180522030271803</c:v>
                </c:pt>
                <c:pt idx="1294">
                  <c:v>0.52213984689923121</c:v>
                </c:pt>
                <c:pt idx="1295">
                  <c:v>0.52247634727584258</c:v>
                </c:pt>
                <c:pt idx="1296">
                  <c:v>0.52280871365381298</c:v>
                </c:pt>
                <c:pt idx="1297">
                  <c:v>0.52313795116567685</c:v>
                </c:pt>
                <c:pt idx="1298">
                  <c:v>0.52347106429078238</c:v>
                </c:pt>
                <c:pt idx="1299">
                  <c:v>0.52380604889589266</c:v>
                </c:pt>
                <c:pt idx="1300">
                  <c:v>0.52414090391476698</c:v>
                </c:pt>
                <c:pt idx="1301">
                  <c:v>0.52447063439817942</c:v>
                </c:pt>
                <c:pt idx="1302">
                  <c:v>0.52480523217920294</c:v>
                </c:pt>
                <c:pt idx="1303">
                  <c:v>0.52514169681063916</c:v>
                </c:pt>
                <c:pt idx="1304">
                  <c:v>0.52547204331831787</c:v>
                </c:pt>
                <c:pt idx="1305">
                  <c:v>0.5258002684105193</c:v>
                </c:pt>
                <c:pt idx="1306">
                  <c:v>0.52613435094737127</c:v>
                </c:pt>
                <c:pt idx="1307">
                  <c:v>0.52646730721963386</c:v>
                </c:pt>
                <c:pt idx="1308">
                  <c:v>0.52680212727322195</c:v>
                </c:pt>
                <c:pt idx="1309">
                  <c:v>0.52713283333661198</c:v>
                </c:pt>
                <c:pt idx="1310">
                  <c:v>0.52746440765766101</c:v>
                </c:pt>
                <c:pt idx="1311">
                  <c:v>0.52780082963806429</c:v>
                </c:pt>
                <c:pt idx="1312">
                  <c:v>0.52813115121391241</c:v>
                </c:pt>
                <c:pt idx="1313">
                  <c:v>0.52845736803720667</c:v>
                </c:pt>
                <c:pt idx="1314">
                  <c:v>0.52878843060762359</c:v>
                </c:pt>
                <c:pt idx="1315">
                  <c:v>0.52912234595858454</c:v>
                </c:pt>
                <c:pt idx="1316">
                  <c:v>0.52945513774998954</c:v>
                </c:pt>
                <c:pt idx="1317">
                  <c:v>0.52978283581755636</c:v>
                </c:pt>
                <c:pt idx="1318">
                  <c:v>0.53011537040779988</c:v>
                </c:pt>
                <c:pt idx="1319">
                  <c:v>0.53044777543374078</c:v>
                </c:pt>
                <c:pt idx="1320">
                  <c:v>0.53077806754799839</c:v>
                </c:pt>
                <c:pt idx="1321">
                  <c:v>0.53110525776512918</c:v>
                </c:pt>
                <c:pt idx="1322">
                  <c:v>0.53143430408945114</c:v>
                </c:pt>
                <c:pt idx="1323">
                  <c:v>0.53176718527395173</c:v>
                </c:pt>
                <c:pt idx="1324">
                  <c:v>0.53209993613207041</c:v>
                </c:pt>
                <c:pt idx="1325">
                  <c:v>0.53242859766490447</c:v>
                </c:pt>
                <c:pt idx="1326">
                  <c:v>0.53275713196159002</c:v>
                </c:pt>
                <c:pt idx="1327">
                  <c:v>0.53309147292207704</c:v>
                </c:pt>
                <c:pt idx="1328">
                  <c:v>0.53341876185951886</c:v>
                </c:pt>
                <c:pt idx="1329">
                  <c:v>0.53374394790263413</c:v>
                </c:pt>
                <c:pt idx="1330">
                  <c:v>0.53407394818573095</c:v>
                </c:pt>
                <c:pt idx="1331">
                  <c:v>0.53440381971136786</c:v>
                </c:pt>
                <c:pt idx="1332">
                  <c:v>0.5347355366029628</c:v>
                </c:pt>
                <c:pt idx="1333">
                  <c:v>0.53506416317976258</c:v>
                </c:pt>
                <c:pt idx="1334">
                  <c:v>0.53539068919743737</c:v>
                </c:pt>
                <c:pt idx="1335">
                  <c:v>0.53572103240757696</c:v>
                </c:pt>
                <c:pt idx="1336">
                  <c:v>0.5360512461072614</c:v>
                </c:pt>
                <c:pt idx="1337">
                  <c:v>0.53637443434376231</c:v>
                </c:pt>
                <c:pt idx="1338">
                  <c:v>0.53670143747342924</c:v>
                </c:pt>
                <c:pt idx="1339">
                  <c:v>0.53703323527262703</c:v>
                </c:pt>
                <c:pt idx="1340">
                  <c:v>0.53736391804731398</c:v>
                </c:pt>
                <c:pt idx="1341">
                  <c:v>0.53769053617637241</c:v>
                </c:pt>
                <c:pt idx="1342">
                  <c:v>0.53801801034464225</c:v>
                </c:pt>
                <c:pt idx="1343">
                  <c:v>0.53834830505887543</c:v>
                </c:pt>
                <c:pt idx="1344">
                  <c:v>0.53867453976149826</c:v>
                </c:pt>
                <c:pt idx="1345">
                  <c:v>0.53900064730342845</c:v>
                </c:pt>
                <c:pt idx="1346">
                  <c:v>0.53932466433309389</c:v>
                </c:pt>
                <c:pt idx="1347">
                  <c:v>0.53965248092536677</c:v>
                </c:pt>
                <c:pt idx="1348">
                  <c:v>0.53998507336587576</c:v>
                </c:pt>
                <c:pt idx="1349">
                  <c:v>0.54030968911483956</c:v>
                </c:pt>
                <c:pt idx="1350">
                  <c:v>0.54063319835389023</c:v>
                </c:pt>
                <c:pt idx="1351">
                  <c:v>0.54096442003502943</c:v>
                </c:pt>
                <c:pt idx="1352">
                  <c:v>0.54129061313678839</c:v>
                </c:pt>
                <c:pt idx="1353">
                  <c:v>0.54161178342565197</c:v>
                </c:pt>
                <c:pt idx="1354">
                  <c:v>0.54193870128853616</c:v>
                </c:pt>
                <c:pt idx="1355">
                  <c:v>0.54226646872737627</c:v>
                </c:pt>
                <c:pt idx="1356">
                  <c:v>0.54259508458949179</c:v>
                </c:pt>
                <c:pt idx="1357">
                  <c:v>0.54292161539042305</c:v>
                </c:pt>
                <c:pt idx="1358">
                  <c:v>0.54324606344718929</c:v>
                </c:pt>
                <c:pt idx="1359">
                  <c:v>0.54357331445511281</c:v>
                </c:pt>
                <c:pt idx="1360">
                  <c:v>0.54389848350087289</c:v>
                </c:pt>
                <c:pt idx="1361">
                  <c:v>0.54422157289447337</c:v>
                </c:pt>
                <c:pt idx="1362">
                  <c:v>0.54454356046222785</c:v>
                </c:pt>
                <c:pt idx="1363">
                  <c:v>0.54487029823410582</c:v>
                </c:pt>
                <c:pt idx="1364">
                  <c:v>0.54519983091938318</c:v>
                </c:pt>
                <c:pt idx="1365">
                  <c:v>0.54552241135186608</c:v>
                </c:pt>
                <c:pt idx="1366">
                  <c:v>0.5458458395057243</c:v>
                </c:pt>
                <c:pt idx="1367">
                  <c:v>0.54617303505347303</c:v>
                </c:pt>
                <c:pt idx="1368">
                  <c:v>0.54649620763227613</c:v>
                </c:pt>
                <c:pt idx="1369">
                  <c:v>0.54681925319980296</c:v>
                </c:pt>
                <c:pt idx="1370">
                  <c:v>0.54714119930794014</c:v>
                </c:pt>
                <c:pt idx="1371">
                  <c:v>0.54746593540296107</c:v>
                </c:pt>
                <c:pt idx="1372">
                  <c:v>0.54779540139329441</c:v>
                </c:pt>
                <c:pt idx="1373">
                  <c:v>0.54811890722956302</c:v>
                </c:pt>
                <c:pt idx="1374">
                  <c:v>0.54843937258109865</c:v>
                </c:pt>
                <c:pt idx="1375">
                  <c:v>0.54876553569395636</c:v>
                </c:pt>
                <c:pt idx="1376">
                  <c:v>0.54909059862898491</c:v>
                </c:pt>
                <c:pt idx="1377">
                  <c:v>0.54940874397417094</c:v>
                </c:pt>
                <c:pt idx="1378">
                  <c:v>0.54973064296521701</c:v>
                </c:pt>
                <c:pt idx="1379">
                  <c:v>0.55005532202468632</c:v>
                </c:pt>
                <c:pt idx="1380">
                  <c:v>0.55038084046879054</c:v>
                </c:pt>
                <c:pt idx="1381">
                  <c:v>0.55070332424279722</c:v>
                </c:pt>
                <c:pt idx="1382">
                  <c:v>0.55102471250006824</c:v>
                </c:pt>
                <c:pt idx="1383">
                  <c:v>0.55134790878513984</c:v>
                </c:pt>
                <c:pt idx="1384">
                  <c:v>0.55167000957127132</c:v>
                </c:pt>
                <c:pt idx="1385">
                  <c:v>0.55199101601750167</c:v>
                </c:pt>
                <c:pt idx="1386">
                  <c:v>0.5523109292793511</c:v>
                </c:pt>
                <c:pt idx="1387">
                  <c:v>0.55263458016964473</c:v>
                </c:pt>
                <c:pt idx="1388">
                  <c:v>0.55296099853155678</c:v>
                </c:pt>
                <c:pt idx="1389">
                  <c:v>0.55328149449633623</c:v>
                </c:pt>
                <c:pt idx="1390">
                  <c:v>0.55360186362844832</c:v>
                </c:pt>
                <c:pt idx="1391">
                  <c:v>0.55392403472370055</c:v>
                </c:pt>
                <c:pt idx="1392">
                  <c:v>0.55424607747306587</c:v>
                </c:pt>
                <c:pt idx="1393">
                  <c:v>0.55456606463716629</c:v>
                </c:pt>
                <c:pt idx="1394">
                  <c:v>0.55488496176301594</c:v>
                </c:pt>
                <c:pt idx="1395">
                  <c:v>0.55520565859399373</c:v>
                </c:pt>
                <c:pt idx="1396">
                  <c:v>0.55553104026723754</c:v>
                </c:pt>
                <c:pt idx="1397">
                  <c:v>0.55585244220615349</c:v>
                </c:pt>
                <c:pt idx="1398">
                  <c:v>0.55616794560861316</c:v>
                </c:pt>
                <c:pt idx="1399">
                  <c:v>0.55649005461979351</c:v>
                </c:pt>
                <c:pt idx="1400">
                  <c:v>0.55681299553889241</c:v>
                </c:pt>
                <c:pt idx="1401">
                  <c:v>0.55713196443795165</c:v>
                </c:pt>
                <c:pt idx="1402">
                  <c:v>0.557448886269025</c:v>
                </c:pt>
                <c:pt idx="1403">
                  <c:v>0.55777048190803602</c:v>
                </c:pt>
                <c:pt idx="1404">
                  <c:v>0.55809386737396016</c:v>
                </c:pt>
                <c:pt idx="1405">
                  <c:v>0.55841232720330714</c:v>
                </c:pt>
                <c:pt idx="1406">
                  <c:v>0.55873161900846491</c:v>
                </c:pt>
                <c:pt idx="1407">
                  <c:v>0.55905078339290981</c:v>
                </c:pt>
                <c:pt idx="1408">
                  <c:v>0.55937077824504222</c:v>
                </c:pt>
                <c:pt idx="1409">
                  <c:v>0.5596906449328386</c:v>
                </c:pt>
                <c:pt idx="1410">
                  <c:v>0.56000559790766302</c:v>
                </c:pt>
                <c:pt idx="1411">
                  <c:v>0.56032329675493708</c:v>
                </c:pt>
                <c:pt idx="1412">
                  <c:v>0.56064947612637306</c:v>
                </c:pt>
                <c:pt idx="1413">
                  <c:v>0.56096596239321528</c:v>
                </c:pt>
                <c:pt idx="1414">
                  <c:v>0.56128232284537272</c:v>
                </c:pt>
                <c:pt idx="1415">
                  <c:v>0.56160237829204851</c:v>
                </c:pt>
                <c:pt idx="1416">
                  <c:v>0.56192039526185167</c:v>
                </c:pt>
                <c:pt idx="1417">
                  <c:v>0.56223733049498315</c:v>
                </c:pt>
                <c:pt idx="1418">
                  <c:v>0.56255509325201991</c:v>
                </c:pt>
                <c:pt idx="1419">
                  <c:v>0.56287177506016339</c:v>
                </c:pt>
                <c:pt idx="1420">
                  <c:v>0.56319214351289704</c:v>
                </c:pt>
                <c:pt idx="1421">
                  <c:v>0.56351428820432714</c:v>
                </c:pt>
                <c:pt idx="1422">
                  <c:v>0.56382868169551159</c:v>
                </c:pt>
              </c:numCache>
            </c:numRef>
          </c:xVal>
          <c:yVal>
            <c:numRef>
              <c:f>Feuil1!$T$2:$T$1580</c:f>
              <c:numCache>
                <c:formatCode>General</c:formatCode>
                <c:ptCount val="1579"/>
                <c:pt idx="0">
                  <c:v>11.30193</c:v>
                </c:pt>
                <c:pt idx="1">
                  <c:v>37.244390000000003</c:v>
                </c:pt>
                <c:pt idx="2">
                  <c:v>70.564059999999998</c:v>
                </c:pt>
                <c:pt idx="3">
                  <c:v>93.824879999999993</c:v>
                </c:pt>
                <c:pt idx="4">
                  <c:v>114.24208</c:v>
                </c:pt>
                <c:pt idx="5">
                  <c:v>132.15347</c:v>
                </c:pt>
                <c:pt idx="6">
                  <c:v>144.3049</c:v>
                </c:pt>
                <c:pt idx="7">
                  <c:v>150.9547</c:v>
                </c:pt>
                <c:pt idx="8">
                  <c:v>155.44552999999999</c:v>
                </c:pt>
                <c:pt idx="9">
                  <c:v>160.41377</c:v>
                </c:pt>
                <c:pt idx="10">
                  <c:v>164.06047000000001</c:v>
                </c:pt>
                <c:pt idx="11">
                  <c:v>167.60431</c:v>
                </c:pt>
                <c:pt idx="12">
                  <c:v>169.53778</c:v>
                </c:pt>
                <c:pt idx="13">
                  <c:v>173.31621999999999</c:v>
                </c:pt>
                <c:pt idx="14">
                  <c:v>175.47677999999999</c:v>
                </c:pt>
                <c:pt idx="15">
                  <c:v>180.65441999999999</c:v>
                </c:pt>
                <c:pt idx="16">
                  <c:v>185.33985999999999</c:v>
                </c:pt>
                <c:pt idx="17">
                  <c:v>188.78021000000001</c:v>
                </c:pt>
                <c:pt idx="18">
                  <c:v>191.46029999999999</c:v>
                </c:pt>
                <c:pt idx="19">
                  <c:v>195.32303999999999</c:v>
                </c:pt>
                <c:pt idx="20">
                  <c:v>197.92223999999999</c:v>
                </c:pt>
                <c:pt idx="21">
                  <c:v>201.96254999999999</c:v>
                </c:pt>
                <c:pt idx="22">
                  <c:v>203.3862</c:v>
                </c:pt>
                <c:pt idx="23">
                  <c:v>207.47237999999999</c:v>
                </c:pt>
                <c:pt idx="24">
                  <c:v>208.69162</c:v>
                </c:pt>
                <c:pt idx="25">
                  <c:v>211.28261000000001</c:v>
                </c:pt>
                <c:pt idx="26">
                  <c:v>214.20648</c:v>
                </c:pt>
                <c:pt idx="27">
                  <c:v>216.15125</c:v>
                </c:pt>
                <c:pt idx="28">
                  <c:v>218.08812</c:v>
                </c:pt>
                <c:pt idx="29">
                  <c:v>220.65980999999999</c:v>
                </c:pt>
                <c:pt idx="30">
                  <c:v>222.74619000000001</c:v>
                </c:pt>
                <c:pt idx="31">
                  <c:v>225.83794</c:v>
                </c:pt>
                <c:pt idx="32">
                  <c:v>228.13263000000001</c:v>
                </c:pt>
                <c:pt idx="33">
                  <c:v>229.93723</c:v>
                </c:pt>
                <c:pt idx="34">
                  <c:v>231.17667</c:v>
                </c:pt>
                <c:pt idx="35">
                  <c:v>232.70586</c:v>
                </c:pt>
                <c:pt idx="36">
                  <c:v>233.26202000000001</c:v>
                </c:pt>
                <c:pt idx="37">
                  <c:v>234.08299</c:v>
                </c:pt>
                <c:pt idx="38">
                  <c:v>235.67506</c:v>
                </c:pt>
                <c:pt idx="39">
                  <c:v>235.4144</c:v>
                </c:pt>
                <c:pt idx="40">
                  <c:v>235.94947999999999</c:v>
                </c:pt>
                <c:pt idx="41">
                  <c:v>235.79471000000001</c:v>
                </c:pt>
                <c:pt idx="42">
                  <c:v>236.37134</c:v>
                </c:pt>
                <c:pt idx="43">
                  <c:v>235.87556000000001</c:v>
                </c:pt>
                <c:pt idx="44">
                  <c:v>236.2037</c:v>
                </c:pt>
                <c:pt idx="45">
                  <c:v>236.6534</c:v>
                </c:pt>
                <c:pt idx="46">
                  <c:v>238.83669</c:v>
                </c:pt>
                <c:pt idx="47">
                  <c:v>238.86250000000001</c:v>
                </c:pt>
                <c:pt idx="48">
                  <c:v>239.56075999999999</c:v>
                </c:pt>
                <c:pt idx="49">
                  <c:v>241.26297</c:v>
                </c:pt>
                <c:pt idx="50">
                  <c:v>242.24045000000001</c:v>
                </c:pt>
                <c:pt idx="51">
                  <c:v>244.06303</c:v>
                </c:pt>
                <c:pt idx="52">
                  <c:v>243.84921</c:v>
                </c:pt>
                <c:pt idx="53">
                  <c:v>244.84933000000001</c:v>
                </c:pt>
                <c:pt idx="54">
                  <c:v>244.40774999999999</c:v>
                </c:pt>
                <c:pt idx="55">
                  <c:v>245.65754999999999</c:v>
                </c:pt>
                <c:pt idx="56">
                  <c:v>248.77229</c:v>
                </c:pt>
                <c:pt idx="57">
                  <c:v>250.08806000000001</c:v>
                </c:pt>
                <c:pt idx="58">
                  <c:v>253.54935</c:v>
                </c:pt>
                <c:pt idx="59">
                  <c:v>256.75011999999998</c:v>
                </c:pt>
                <c:pt idx="60">
                  <c:v>259.62844999999999</c:v>
                </c:pt>
                <c:pt idx="61">
                  <c:v>263.40460000000002</c:v>
                </c:pt>
                <c:pt idx="62">
                  <c:v>266.96976000000001</c:v>
                </c:pt>
                <c:pt idx="63">
                  <c:v>270.92236000000003</c:v>
                </c:pt>
                <c:pt idx="64">
                  <c:v>273.90384</c:v>
                </c:pt>
                <c:pt idx="65">
                  <c:v>277.41726999999997</c:v>
                </c:pt>
                <c:pt idx="66">
                  <c:v>280.48638999999997</c:v>
                </c:pt>
                <c:pt idx="67">
                  <c:v>284.49112000000002</c:v>
                </c:pt>
                <c:pt idx="68">
                  <c:v>287.94274999999999</c:v>
                </c:pt>
                <c:pt idx="69">
                  <c:v>291.26620000000003</c:v>
                </c:pt>
                <c:pt idx="70">
                  <c:v>296.13213999999999</c:v>
                </c:pt>
                <c:pt idx="71">
                  <c:v>299.99914999999999</c:v>
                </c:pt>
                <c:pt idx="72">
                  <c:v>304.11266999999998</c:v>
                </c:pt>
                <c:pt idx="73">
                  <c:v>308.24182000000002</c:v>
                </c:pt>
                <c:pt idx="74">
                  <c:v>312.42714999999998</c:v>
                </c:pt>
                <c:pt idx="75">
                  <c:v>317.21215999999998</c:v>
                </c:pt>
                <c:pt idx="76">
                  <c:v>320.96555000000001</c:v>
                </c:pt>
                <c:pt idx="77">
                  <c:v>323.99495999999999</c:v>
                </c:pt>
                <c:pt idx="78">
                  <c:v>328.85750999999999</c:v>
                </c:pt>
                <c:pt idx="79">
                  <c:v>332.26645000000002</c:v>
                </c:pt>
                <c:pt idx="80">
                  <c:v>335.87545999999998</c:v>
                </c:pt>
                <c:pt idx="81">
                  <c:v>340.83719000000002</c:v>
                </c:pt>
                <c:pt idx="82">
                  <c:v>346.50252999999998</c:v>
                </c:pt>
                <c:pt idx="83">
                  <c:v>349.90282999999999</c:v>
                </c:pt>
                <c:pt idx="84">
                  <c:v>354.03820999999999</c:v>
                </c:pt>
                <c:pt idx="85">
                  <c:v>358.16077000000001</c:v>
                </c:pt>
                <c:pt idx="86">
                  <c:v>362.29932000000002</c:v>
                </c:pt>
                <c:pt idx="87">
                  <c:v>367.16626000000002</c:v>
                </c:pt>
                <c:pt idx="88">
                  <c:v>369.83850000000001</c:v>
                </c:pt>
                <c:pt idx="89">
                  <c:v>374.72836000000001</c:v>
                </c:pt>
                <c:pt idx="90">
                  <c:v>378.21697999999998</c:v>
                </c:pt>
                <c:pt idx="91">
                  <c:v>383.39087000000001</c:v>
                </c:pt>
                <c:pt idx="92">
                  <c:v>388.38076999999998</c:v>
                </c:pt>
                <c:pt idx="93">
                  <c:v>391.80077999999997</c:v>
                </c:pt>
                <c:pt idx="94">
                  <c:v>395.93975999999998</c:v>
                </c:pt>
                <c:pt idx="95">
                  <c:v>400.86414000000002</c:v>
                </c:pt>
                <c:pt idx="96">
                  <c:v>404.36966000000001</c:v>
                </c:pt>
                <c:pt idx="97">
                  <c:v>407.70474000000002</c:v>
                </c:pt>
                <c:pt idx="98">
                  <c:v>412.12482</c:v>
                </c:pt>
                <c:pt idx="99">
                  <c:v>416.27533</c:v>
                </c:pt>
                <c:pt idx="100">
                  <c:v>420.42975000000001</c:v>
                </c:pt>
                <c:pt idx="101">
                  <c:v>425.19519000000003</c:v>
                </c:pt>
                <c:pt idx="102">
                  <c:v>429.36016999999998</c:v>
                </c:pt>
                <c:pt idx="103">
                  <c:v>434.95148</c:v>
                </c:pt>
                <c:pt idx="104">
                  <c:v>438.60458</c:v>
                </c:pt>
                <c:pt idx="105">
                  <c:v>442.27917000000002</c:v>
                </c:pt>
                <c:pt idx="106">
                  <c:v>446.00974000000002</c:v>
                </c:pt>
                <c:pt idx="107">
                  <c:v>451.02794999999998</c:v>
                </c:pt>
                <c:pt idx="108">
                  <c:v>454.92343</c:v>
                </c:pt>
                <c:pt idx="109">
                  <c:v>459.03960999999998</c:v>
                </c:pt>
                <c:pt idx="110">
                  <c:v>463.15503000000001</c:v>
                </c:pt>
                <c:pt idx="111">
                  <c:v>467.95087000000001</c:v>
                </c:pt>
                <c:pt idx="112">
                  <c:v>472.04745000000003</c:v>
                </c:pt>
                <c:pt idx="113">
                  <c:v>476.16766000000001</c:v>
                </c:pt>
                <c:pt idx="114">
                  <c:v>480.99072000000001</c:v>
                </c:pt>
                <c:pt idx="115">
                  <c:v>485.50076000000001</c:v>
                </c:pt>
                <c:pt idx="116">
                  <c:v>489.10122999999999</c:v>
                </c:pt>
                <c:pt idx="117">
                  <c:v>493.04903999999999</c:v>
                </c:pt>
                <c:pt idx="118">
                  <c:v>497.09102999999999</c:v>
                </c:pt>
                <c:pt idx="119">
                  <c:v>502.29642000000001</c:v>
                </c:pt>
                <c:pt idx="120">
                  <c:v>506.28814999999997</c:v>
                </c:pt>
                <c:pt idx="121">
                  <c:v>510.35342000000003</c:v>
                </c:pt>
                <c:pt idx="122">
                  <c:v>515.69635000000005</c:v>
                </c:pt>
                <c:pt idx="123">
                  <c:v>519.54718000000003</c:v>
                </c:pt>
                <c:pt idx="124">
                  <c:v>523.75145999999995</c:v>
                </c:pt>
                <c:pt idx="125">
                  <c:v>526.98339999999996</c:v>
                </c:pt>
                <c:pt idx="126">
                  <c:v>532.86010999999996</c:v>
                </c:pt>
                <c:pt idx="127">
                  <c:v>535.98737000000006</c:v>
                </c:pt>
                <c:pt idx="128">
                  <c:v>540.25744999999995</c:v>
                </c:pt>
                <c:pt idx="129">
                  <c:v>544.46380999999997</c:v>
                </c:pt>
                <c:pt idx="130">
                  <c:v>548.09276999999997</c:v>
                </c:pt>
                <c:pt idx="131">
                  <c:v>554.02666999999997</c:v>
                </c:pt>
                <c:pt idx="132">
                  <c:v>557.39349000000004</c:v>
                </c:pt>
                <c:pt idx="133">
                  <c:v>561.89362000000006</c:v>
                </c:pt>
                <c:pt idx="134">
                  <c:v>564.48126000000002</c:v>
                </c:pt>
                <c:pt idx="135">
                  <c:v>569.94713999999999</c:v>
                </c:pt>
                <c:pt idx="136">
                  <c:v>573.85742000000005</c:v>
                </c:pt>
                <c:pt idx="137">
                  <c:v>578.04278999999997</c:v>
                </c:pt>
                <c:pt idx="138">
                  <c:v>582.39715999999999</c:v>
                </c:pt>
                <c:pt idx="139">
                  <c:v>587.26801</c:v>
                </c:pt>
                <c:pt idx="140">
                  <c:v>591.11077999999998</c:v>
                </c:pt>
                <c:pt idx="141">
                  <c:v>595.20117000000005</c:v>
                </c:pt>
                <c:pt idx="142">
                  <c:v>599.30682000000002</c:v>
                </c:pt>
                <c:pt idx="143">
                  <c:v>603.93926999999996</c:v>
                </c:pt>
                <c:pt idx="144">
                  <c:v>607.11388999999997</c:v>
                </c:pt>
                <c:pt idx="145">
                  <c:v>612.22882000000004</c:v>
                </c:pt>
                <c:pt idx="146">
                  <c:v>614.96472000000006</c:v>
                </c:pt>
                <c:pt idx="147">
                  <c:v>620.47253000000001</c:v>
                </c:pt>
                <c:pt idx="148">
                  <c:v>623.84753000000001</c:v>
                </c:pt>
                <c:pt idx="149">
                  <c:v>627.18035999999995</c:v>
                </c:pt>
                <c:pt idx="150">
                  <c:v>632.44635000000005</c:v>
                </c:pt>
                <c:pt idx="151">
                  <c:v>637.16521999999998</c:v>
                </c:pt>
                <c:pt idx="152">
                  <c:v>642.07610999999997</c:v>
                </c:pt>
                <c:pt idx="153">
                  <c:v>646.32439999999997</c:v>
                </c:pt>
                <c:pt idx="154">
                  <c:v>648.84045000000003</c:v>
                </c:pt>
                <c:pt idx="155">
                  <c:v>653.89391999999998</c:v>
                </c:pt>
                <c:pt idx="156">
                  <c:v>658.72820999999999</c:v>
                </c:pt>
                <c:pt idx="157">
                  <c:v>662.73101999999994</c:v>
                </c:pt>
                <c:pt idx="158">
                  <c:v>666.94244000000003</c:v>
                </c:pt>
                <c:pt idx="159">
                  <c:v>671.76922999999999</c:v>
                </c:pt>
                <c:pt idx="160">
                  <c:v>676.68364999999994</c:v>
                </c:pt>
                <c:pt idx="161">
                  <c:v>682.03246999999999</c:v>
                </c:pt>
                <c:pt idx="162">
                  <c:v>686.83905000000004</c:v>
                </c:pt>
                <c:pt idx="163">
                  <c:v>690.24426000000005</c:v>
                </c:pt>
                <c:pt idx="164">
                  <c:v>695.98206000000005</c:v>
                </c:pt>
                <c:pt idx="165">
                  <c:v>700.48290999999995</c:v>
                </c:pt>
                <c:pt idx="166">
                  <c:v>705.53052000000002</c:v>
                </c:pt>
                <c:pt idx="167">
                  <c:v>709.62914999999998</c:v>
                </c:pt>
                <c:pt idx="168">
                  <c:v>714.48932000000002</c:v>
                </c:pt>
                <c:pt idx="169">
                  <c:v>718.56029999999998</c:v>
                </c:pt>
                <c:pt idx="170">
                  <c:v>722.94604000000004</c:v>
                </c:pt>
                <c:pt idx="171">
                  <c:v>727.54436999999996</c:v>
                </c:pt>
                <c:pt idx="172">
                  <c:v>731.80138999999997</c:v>
                </c:pt>
                <c:pt idx="173">
                  <c:v>736.69988999999998</c:v>
                </c:pt>
                <c:pt idx="174">
                  <c:v>740.55871999999999</c:v>
                </c:pt>
                <c:pt idx="175">
                  <c:v>747.28905999999995</c:v>
                </c:pt>
                <c:pt idx="176">
                  <c:v>754.11046999999996</c:v>
                </c:pt>
                <c:pt idx="177">
                  <c:v>759.39795000000004</c:v>
                </c:pt>
                <c:pt idx="178">
                  <c:v>765.58483999999999</c:v>
                </c:pt>
                <c:pt idx="179">
                  <c:v>771.55005000000006</c:v>
                </c:pt>
                <c:pt idx="180">
                  <c:v>775.32885999999996</c:v>
                </c:pt>
                <c:pt idx="181">
                  <c:v>782.83167000000003</c:v>
                </c:pt>
                <c:pt idx="182">
                  <c:v>787.91718000000003</c:v>
                </c:pt>
                <c:pt idx="183">
                  <c:v>793.98969</c:v>
                </c:pt>
                <c:pt idx="184">
                  <c:v>799.06872999999996</c:v>
                </c:pt>
                <c:pt idx="185">
                  <c:v>806.47333000000003</c:v>
                </c:pt>
                <c:pt idx="186">
                  <c:v>812.18939</c:v>
                </c:pt>
                <c:pt idx="187">
                  <c:v>818.62842000000001</c:v>
                </c:pt>
                <c:pt idx="188">
                  <c:v>824.18140000000005</c:v>
                </c:pt>
                <c:pt idx="189">
                  <c:v>830.31737999999996</c:v>
                </c:pt>
                <c:pt idx="190">
                  <c:v>835.19379000000004</c:v>
                </c:pt>
                <c:pt idx="191">
                  <c:v>842.91039999999998</c:v>
                </c:pt>
                <c:pt idx="192">
                  <c:v>849.89702999999997</c:v>
                </c:pt>
                <c:pt idx="193">
                  <c:v>856.41718000000003</c:v>
                </c:pt>
                <c:pt idx="194">
                  <c:v>863.05023000000006</c:v>
                </c:pt>
                <c:pt idx="195">
                  <c:v>869.93488000000002</c:v>
                </c:pt>
                <c:pt idx="196">
                  <c:v>876.54852000000005</c:v>
                </c:pt>
                <c:pt idx="197">
                  <c:v>882.50342000000001</c:v>
                </c:pt>
                <c:pt idx="198">
                  <c:v>888.26459</c:v>
                </c:pt>
                <c:pt idx="199">
                  <c:v>894.97222999999997</c:v>
                </c:pt>
                <c:pt idx="200">
                  <c:v>902.08392000000003</c:v>
                </c:pt>
                <c:pt idx="201">
                  <c:v>908.46338000000003</c:v>
                </c:pt>
                <c:pt idx="202">
                  <c:v>915.14575000000002</c:v>
                </c:pt>
                <c:pt idx="203">
                  <c:v>921.25836000000004</c:v>
                </c:pt>
                <c:pt idx="204">
                  <c:v>928.57317999999998</c:v>
                </c:pt>
                <c:pt idx="205">
                  <c:v>933.94781</c:v>
                </c:pt>
                <c:pt idx="206">
                  <c:v>940.11443999999995</c:v>
                </c:pt>
                <c:pt idx="207">
                  <c:v>944.45959000000005</c:v>
                </c:pt>
                <c:pt idx="208">
                  <c:v>951.71436000000006</c:v>
                </c:pt>
                <c:pt idx="209">
                  <c:v>959.26422000000002</c:v>
                </c:pt>
                <c:pt idx="210">
                  <c:v>965.08037999999999</c:v>
                </c:pt>
                <c:pt idx="211">
                  <c:v>972.26586999999995</c:v>
                </c:pt>
                <c:pt idx="212">
                  <c:v>980.52117999999996</c:v>
                </c:pt>
                <c:pt idx="213">
                  <c:v>986.26178000000004</c:v>
                </c:pt>
                <c:pt idx="214">
                  <c:v>993.30151000000001</c:v>
                </c:pt>
                <c:pt idx="215">
                  <c:v>1000.20123</c:v>
                </c:pt>
                <c:pt idx="216">
                  <c:v>1006.56946</c:v>
                </c:pt>
                <c:pt idx="217">
                  <c:v>1013.54382</c:v>
                </c:pt>
                <c:pt idx="218">
                  <c:v>1019.33105</c:v>
                </c:pt>
                <c:pt idx="219">
                  <c:v>1026.7944299999999</c:v>
                </c:pt>
                <c:pt idx="220">
                  <c:v>1033.8903800000001</c:v>
                </c:pt>
                <c:pt idx="221">
                  <c:v>1041.6072999999999</c:v>
                </c:pt>
                <c:pt idx="222">
                  <c:v>1048.3494900000001</c:v>
                </c:pt>
                <c:pt idx="223">
                  <c:v>1054.9245599999999</c:v>
                </c:pt>
                <c:pt idx="224">
                  <c:v>1062.54736</c:v>
                </c:pt>
                <c:pt idx="225">
                  <c:v>1069.0355199999999</c:v>
                </c:pt>
                <c:pt idx="226">
                  <c:v>1075.10437</c:v>
                </c:pt>
                <c:pt idx="227">
                  <c:v>1083.1997100000001</c:v>
                </c:pt>
                <c:pt idx="228">
                  <c:v>1089.27844</c:v>
                </c:pt>
                <c:pt idx="229">
                  <c:v>1096.47046</c:v>
                </c:pt>
                <c:pt idx="230">
                  <c:v>1103.52332</c:v>
                </c:pt>
                <c:pt idx="231">
                  <c:v>1111.2883300000001</c:v>
                </c:pt>
                <c:pt idx="232">
                  <c:v>1117.33997</c:v>
                </c:pt>
                <c:pt idx="233">
                  <c:v>1125.8978300000001</c:v>
                </c:pt>
                <c:pt idx="234">
                  <c:v>1132.51953</c:v>
                </c:pt>
                <c:pt idx="235">
                  <c:v>1139.4027100000001</c:v>
                </c:pt>
                <c:pt idx="236">
                  <c:v>1146.01099</c:v>
                </c:pt>
                <c:pt idx="237">
                  <c:v>1152.8690200000001</c:v>
                </c:pt>
                <c:pt idx="238">
                  <c:v>1159.7040999999999</c:v>
                </c:pt>
                <c:pt idx="239">
                  <c:v>1165.71252</c:v>
                </c:pt>
                <c:pt idx="240">
                  <c:v>1175.1800499999999</c:v>
                </c:pt>
                <c:pt idx="241">
                  <c:v>1181.2457300000001</c:v>
                </c:pt>
                <c:pt idx="242">
                  <c:v>1188.77856</c:v>
                </c:pt>
                <c:pt idx="243">
                  <c:v>1196.46729</c:v>
                </c:pt>
                <c:pt idx="244">
                  <c:v>1203.7440200000001</c:v>
                </c:pt>
                <c:pt idx="245">
                  <c:v>1209.8885499999999</c:v>
                </c:pt>
                <c:pt idx="246">
                  <c:v>1217.1529499999999</c:v>
                </c:pt>
                <c:pt idx="247">
                  <c:v>1223.76819</c:v>
                </c:pt>
                <c:pt idx="248">
                  <c:v>1232.2417</c:v>
                </c:pt>
                <c:pt idx="249">
                  <c:v>1239.4267600000001</c:v>
                </c:pt>
                <c:pt idx="250">
                  <c:v>1246.38159</c:v>
                </c:pt>
                <c:pt idx="251">
                  <c:v>1253.8144500000001</c:v>
                </c:pt>
                <c:pt idx="252">
                  <c:v>1262.61401</c:v>
                </c:pt>
                <c:pt idx="253">
                  <c:v>1269.0876499999999</c:v>
                </c:pt>
                <c:pt idx="254">
                  <c:v>1277.0021999999999</c:v>
                </c:pt>
                <c:pt idx="255">
                  <c:v>1283.9487300000001</c:v>
                </c:pt>
                <c:pt idx="256">
                  <c:v>1291.51208</c:v>
                </c:pt>
                <c:pt idx="257">
                  <c:v>1299.16516</c:v>
                </c:pt>
                <c:pt idx="258">
                  <c:v>1305.74243</c:v>
                </c:pt>
                <c:pt idx="259">
                  <c:v>1313.9637499999999</c:v>
                </c:pt>
                <c:pt idx="260">
                  <c:v>1321.0266099999999</c:v>
                </c:pt>
                <c:pt idx="261">
                  <c:v>1329.2181399999999</c:v>
                </c:pt>
                <c:pt idx="262">
                  <c:v>1336.9688699999999</c:v>
                </c:pt>
                <c:pt idx="263">
                  <c:v>1343.93616</c:v>
                </c:pt>
                <c:pt idx="264">
                  <c:v>1350.6402599999999</c:v>
                </c:pt>
                <c:pt idx="265">
                  <c:v>1358.8806199999999</c:v>
                </c:pt>
                <c:pt idx="266">
                  <c:v>1365.52856</c:v>
                </c:pt>
                <c:pt idx="267">
                  <c:v>1373.57458</c:v>
                </c:pt>
                <c:pt idx="268">
                  <c:v>1380.2999299999999</c:v>
                </c:pt>
                <c:pt idx="269">
                  <c:v>1388.0170900000001</c:v>
                </c:pt>
                <c:pt idx="270">
                  <c:v>1395.0314900000001</c:v>
                </c:pt>
                <c:pt idx="271">
                  <c:v>1402.33728</c:v>
                </c:pt>
                <c:pt idx="272">
                  <c:v>1410.50647</c:v>
                </c:pt>
                <c:pt idx="273">
                  <c:v>1418.34863</c:v>
                </c:pt>
                <c:pt idx="274">
                  <c:v>1425.84412</c:v>
                </c:pt>
                <c:pt idx="275">
                  <c:v>1433.2731900000001</c:v>
                </c:pt>
                <c:pt idx="276">
                  <c:v>1440.4815699999999</c:v>
                </c:pt>
                <c:pt idx="277">
                  <c:v>1449.19775</c:v>
                </c:pt>
                <c:pt idx="278">
                  <c:v>1454.09485</c:v>
                </c:pt>
                <c:pt idx="279">
                  <c:v>1462.7882099999999</c:v>
                </c:pt>
                <c:pt idx="280">
                  <c:v>1471.09924</c:v>
                </c:pt>
                <c:pt idx="281">
                  <c:v>1478.61536</c:v>
                </c:pt>
                <c:pt idx="282">
                  <c:v>1485.82483</c:v>
                </c:pt>
                <c:pt idx="283">
                  <c:v>1492.6585700000001</c:v>
                </c:pt>
                <c:pt idx="284">
                  <c:v>1502.3823199999999</c:v>
                </c:pt>
                <c:pt idx="285">
                  <c:v>1509.9277300000001</c:v>
                </c:pt>
                <c:pt idx="286">
                  <c:v>1516.82446</c:v>
                </c:pt>
                <c:pt idx="287">
                  <c:v>1524.31555</c:v>
                </c:pt>
                <c:pt idx="288">
                  <c:v>1532.0726299999999</c:v>
                </c:pt>
                <c:pt idx="289">
                  <c:v>1539.3129899999999</c:v>
                </c:pt>
                <c:pt idx="290">
                  <c:v>1547.99719</c:v>
                </c:pt>
                <c:pt idx="291">
                  <c:v>1555.7553700000001</c:v>
                </c:pt>
                <c:pt idx="292">
                  <c:v>1563.82214</c:v>
                </c:pt>
                <c:pt idx="293">
                  <c:v>1571.1959199999999</c:v>
                </c:pt>
                <c:pt idx="294">
                  <c:v>1579.3324</c:v>
                </c:pt>
                <c:pt idx="295">
                  <c:v>1587.06567</c:v>
                </c:pt>
                <c:pt idx="296">
                  <c:v>1595.3957499999999</c:v>
                </c:pt>
                <c:pt idx="297">
                  <c:v>1604.0190399999999</c:v>
                </c:pt>
                <c:pt idx="298">
                  <c:v>1609.8716999999999</c:v>
                </c:pt>
                <c:pt idx="299">
                  <c:v>1617.2832000000001</c:v>
                </c:pt>
                <c:pt idx="300">
                  <c:v>1625.32593</c:v>
                </c:pt>
                <c:pt idx="301">
                  <c:v>1634.0517600000001</c:v>
                </c:pt>
                <c:pt idx="302">
                  <c:v>1641.2923599999999</c:v>
                </c:pt>
                <c:pt idx="303">
                  <c:v>1650.70435</c:v>
                </c:pt>
                <c:pt idx="304">
                  <c:v>1658.4160199999999</c:v>
                </c:pt>
                <c:pt idx="305">
                  <c:v>1665.2642800000001</c:v>
                </c:pt>
                <c:pt idx="306">
                  <c:v>1672.24316</c:v>
                </c:pt>
                <c:pt idx="307">
                  <c:v>1680.4699700000001</c:v>
                </c:pt>
                <c:pt idx="308">
                  <c:v>1687.3199500000001</c:v>
                </c:pt>
                <c:pt idx="309">
                  <c:v>1695.9504400000001</c:v>
                </c:pt>
                <c:pt idx="310">
                  <c:v>1703.2899199999999</c:v>
                </c:pt>
                <c:pt idx="311">
                  <c:v>1712.6378199999999</c:v>
                </c:pt>
                <c:pt idx="312">
                  <c:v>1720.62256</c:v>
                </c:pt>
                <c:pt idx="313">
                  <c:v>1729.20081</c:v>
                </c:pt>
                <c:pt idx="314">
                  <c:v>1736.5376000000001</c:v>
                </c:pt>
                <c:pt idx="315">
                  <c:v>1745.0795900000001</c:v>
                </c:pt>
                <c:pt idx="316">
                  <c:v>1752.1622299999999</c:v>
                </c:pt>
                <c:pt idx="317">
                  <c:v>1761.02991</c:v>
                </c:pt>
                <c:pt idx="318">
                  <c:v>1769.3548599999999</c:v>
                </c:pt>
                <c:pt idx="319">
                  <c:v>1777.46985</c:v>
                </c:pt>
                <c:pt idx="320">
                  <c:v>1785.19336</c:v>
                </c:pt>
                <c:pt idx="321">
                  <c:v>1793.11609</c:v>
                </c:pt>
                <c:pt idx="322">
                  <c:v>1802.2237500000001</c:v>
                </c:pt>
                <c:pt idx="323">
                  <c:v>1809.5781199999999</c:v>
                </c:pt>
                <c:pt idx="324">
                  <c:v>1819.4300499999999</c:v>
                </c:pt>
                <c:pt idx="325">
                  <c:v>1827.4870599999999</c:v>
                </c:pt>
                <c:pt idx="326">
                  <c:v>1834.79468</c:v>
                </c:pt>
                <c:pt idx="327">
                  <c:v>1842.67993</c:v>
                </c:pt>
                <c:pt idx="328">
                  <c:v>1851.1159700000001</c:v>
                </c:pt>
                <c:pt idx="329">
                  <c:v>1859.69031</c:v>
                </c:pt>
                <c:pt idx="330">
                  <c:v>1869.479</c:v>
                </c:pt>
                <c:pt idx="331">
                  <c:v>1877.0190399999999</c:v>
                </c:pt>
                <c:pt idx="332">
                  <c:v>1885.63831</c:v>
                </c:pt>
                <c:pt idx="333">
                  <c:v>1894.65149</c:v>
                </c:pt>
                <c:pt idx="334">
                  <c:v>1903.1127899999999</c:v>
                </c:pt>
                <c:pt idx="335">
                  <c:v>1911.4118699999999</c:v>
                </c:pt>
                <c:pt idx="336">
                  <c:v>1920.66589</c:v>
                </c:pt>
                <c:pt idx="337">
                  <c:v>1929.0753199999999</c:v>
                </c:pt>
                <c:pt idx="338">
                  <c:v>1938.1061999999999</c:v>
                </c:pt>
                <c:pt idx="339">
                  <c:v>1945.9046599999999</c:v>
                </c:pt>
                <c:pt idx="340">
                  <c:v>1953.7752700000001</c:v>
                </c:pt>
                <c:pt idx="341">
                  <c:v>1961.9362799999999</c:v>
                </c:pt>
                <c:pt idx="342">
                  <c:v>1971.3326400000001</c:v>
                </c:pt>
                <c:pt idx="343">
                  <c:v>1979.06531</c:v>
                </c:pt>
                <c:pt idx="344">
                  <c:v>1987.7423100000001</c:v>
                </c:pt>
                <c:pt idx="345">
                  <c:v>1995.28943</c:v>
                </c:pt>
                <c:pt idx="346">
                  <c:v>2003.87646</c:v>
                </c:pt>
                <c:pt idx="347">
                  <c:v>2012.23047</c:v>
                </c:pt>
                <c:pt idx="348">
                  <c:v>2019.5390600000001</c:v>
                </c:pt>
                <c:pt idx="349">
                  <c:v>2029.2487799999999</c:v>
                </c:pt>
                <c:pt idx="350">
                  <c:v>2037.4574</c:v>
                </c:pt>
                <c:pt idx="351">
                  <c:v>2046.9851100000001</c:v>
                </c:pt>
                <c:pt idx="352">
                  <c:v>2054.5061000000001</c:v>
                </c:pt>
                <c:pt idx="353">
                  <c:v>2064.0627399999998</c:v>
                </c:pt>
                <c:pt idx="354">
                  <c:v>2072.49854</c:v>
                </c:pt>
                <c:pt idx="355">
                  <c:v>2081.4650900000001</c:v>
                </c:pt>
                <c:pt idx="356">
                  <c:v>2089.4194299999999</c:v>
                </c:pt>
                <c:pt idx="357">
                  <c:v>2097.76685</c:v>
                </c:pt>
                <c:pt idx="358">
                  <c:v>2105.8691399999998</c:v>
                </c:pt>
                <c:pt idx="359">
                  <c:v>2114.5200199999999</c:v>
                </c:pt>
                <c:pt idx="360">
                  <c:v>2123.1140099999998</c:v>
                </c:pt>
                <c:pt idx="361">
                  <c:v>2132.7834499999999</c:v>
                </c:pt>
                <c:pt idx="362">
                  <c:v>2141.2289999999998</c:v>
                </c:pt>
                <c:pt idx="363">
                  <c:v>2150.5368699999999</c:v>
                </c:pt>
                <c:pt idx="364">
                  <c:v>2157.2893100000001</c:v>
                </c:pt>
                <c:pt idx="365">
                  <c:v>2165.4177199999999</c:v>
                </c:pt>
                <c:pt idx="366">
                  <c:v>2175.0092800000002</c:v>
                </c:pt>
                <c:pt idx="367">
                  <c:v>2182.66138</c:v>
                </c:pt>
                <c:pt idx="368">
                  <c:v>2191.41309</c:v>
                </c:pt>
                <c:pt idx="369">
                  <c:v>2199.3754899999999</c:v>
                </c:pt>
                <c:pt idx="370">
                  <c:v>2207.7429200000001</c:v>
                </c:pt>
                <c:pt idx="371">
                  <c:v>2216.06738</c:v>
                </c:pt>
                <c:pt idx="372">
                  <c:v>2225.4502000000002</c:v>
                </c:pt>
                <c:pt idx="373">
                  <c:v>2234.3288600000001</c:v>
                </c:pt>
                <c:pt idx="374">
                  <c:v>2242.0966800000001</c:v>
                </c:pt>
                <c:pt idx="375">
                  <c:v>2250.6967800000002</c:v>
                </c:pt>
                <c:pt idx="376">
                  <c:v>2259.8696300000001</c:v>
                </c:pt>
                <c:pt idx="377">
                  <c:v>2267.7458499999998</c:v>
                </c:pt>
                <c:pt idx="378">
                  <c:v>2276.8034699999998</c:v>
                </c:pt>
                <c:pt idx="379">
                  <c:v>2284.4174800000001</c:v>
                </c:pt>
                <c:pt idx="380">
                  <c:v>2293.4282199999998</c:v>
                </c:pt>
                <c:pt idx="381">
                  <c:v>2302.1635700000002</c:v>
                </c:pt>
                <c:pt idx="382">
                  <c:v>2312.22534</c:v>
                </c:pt>
                <c:pt idx="383">
                  <c:v>2318.7922400000002</c:v>
                </c:pt>
                <c:pt idx="384">
                  <c:v>2327.6701699999999</c:v>
                </c:pt>
                <c:pt idx="385">
                  <c:v>2336.58716</c:v>
                </c:pt>
                <c:pt idx="386">
                  <c:v>2344.55908</c:v>
                </c:pt>
                <c:pt idx="387">
                  <c:v>2353.0356400000001</c:v>
                </c:pt>
                <c:pt idx="388">
                  <c:v>2361.35205</c:v>
                </c:pt>
                <c:pt idx="389">
                  <c:v>2368.9824199999998</c:v>
                </c:pt>
                <c:pt idx="390">
                  <c:v>2378.1047400000002</c:v>
                </c:pt>
                <c:pt idx="391">
                  <c:v>2386.6308600000002</c:v>
                </c:pt>
                <c:pt idx="392">
                  <c:v>2394.51953</c:v>
                </c:pt>
                <c:pt idx="393">
                  <c:v>2403.45093</c:v>
                </c:pt>
                <c:pt idx="394">
                  <c:v>2412.7031200000001</c:v>
                </c:pt>
                <c:pt idx="395">
                  <c:v>2420.4841299999998</c:v>
                </c:pt>
                <c:pt idx="396">
                  <c:v>2428.9523899999999</c:v>
                </c:pt>
                <c:pt idx="397">
                  <c:v>2438.1604000000002</c:v>
                </c:pt>
                <c:pt idx="398">
                  <c:v>2446.1606400000001</c:v>
                </c:pt>
                <c:pt idx="399">
                  <c:v>2454.3117699999998</c:v>
                </c:pt>
                <c:pt idx="400">
                  <c:v>2463.47217</c:v>
                </c:pt>
                <c:pt idx="401">
                  <c:v>2471.8544900000002</c:v>
                </c:pt>
                <c:pt idx="402">
                  <c:v>2480.51611</c:v>
                </c:pt>
                <c:pt idx="403">
                  <c:v>2489.3535200000001</c:v>
                </c:pt>
                <c:pt idx="404">
                  <c:v>2498.3606</c:v>
                </c:pt>
                <c:pt idx="405">
                  <c:v>2506.3459499999999</c:v>
                </c:pt>
                <c:pt idx="406">
                  <c:v>2515.38013</c:v>
                </c:pt>
                <c:pt idx="407">
                  <c:v>2523.5241700000001</c:v>
                </c:pt>
                <c:pt idx="408">
                  <c:v>2532.40942</c:v>
                </c:pt>
                <c:pt idx="409">
                  <c:v>2541.5615200000002</c:v>
                </c:pt>
                <c:pt idx="410">
                  <c:v>2551.8679200000001</c:v>
                </c:pt>
                <c:pt idx="411">
                  <c:v>2560.1789600000002</c:v>
                </c:pt>
                <c:pt idx="412">
                  <c:v>2569.20361</c:v>
                </c:pt>
                <c:pt idx="413">
                  <c:v>2578.52295</c:v>
                </c:pt>
                <c:pt idx="414">
                  <c:v>2587.6110800000001</c:v>
                </c:pt>
                <c:pt idx="415">
                  <c:v>2597.52979</c:v>
                </c:pt>
                <c:pt idx="416">
                  <c:v>2606.79565</c:v>
                </c:pt>
                <c:pt idx="417">
                  <c:v>2615.2268100000001</c:v>
                </c:pt>
                <c:pt idx="418">
                  <c:v>2625.9626499999999</c:v>
                </c:pt>
                <c:pt idx="419">
                  <c:v>2632.6169399999999</c:v>
                </c:pt>
                <c:pt idx="420">
                  <c:v>2642.8427700000002</c:v>
                </c:pt>
                <c:pt idx="421">
                  <c:v>2650.90283</c:v>
                </c:pt>
                <c:pt idx="422">
                  <c:v>2661.0520000000001</c:v>
                </c:pt>
                <c:pt idx="423">
                  <c:v>2670.1591800000001</c:v>
                </c:pt>
                <c:pt idx="424">
                  <c:v>2679.5805700000001</c:v>
                </c:pt>
                <c:pt idx="425">
                  <c:v>2686.9216299999998</c:v>
                </c:pt>
                <c:pt idx="426">
                  <c:v>2697.6984900000002</c:v>
                </c:pt>
                <c:pt idx="427">
                  <c:v>2705.2299800000001</c:v>
                </c:pt>
                <c:pt idx="428">
                  <c:v>2713.6745599999999</c:v>
                </c:pt>
                <c:pt idx="429">
                  <c:v>2723.5918000000001</c:v>
                </c:pt>
                <c:pt idx="430">
                  <c:v>2731.87012</c:v>
                </c:pt>
                <c:pt idx="431">
                  <c:v>2741.4853499999999</c:v>
                </c:pt>
                <c:pt idx="432">
                  <c:v>2750.4494599999998</c:v>
                </c:pt>
                <c:pt idx="433">
                  <c:v>2758.9907199999998</c:v>
                </c:pt>
                <c:pt idx="434">
                  <c:v>2768.51782</c:v>
                </c:pt>
                <c:pt idx="435">
                  <c:v>2777.4904799999999</c:v>
                </c:pt>
                <c:pt idx="436">
                  <c:v>2786.16968</c:v>
                </c:pt>
                <c:pt idx="437">
                  <c:v>2794.7312000000002</c:v>
                </c:pt>
                <c:pt idx="438">
                  <c:v>2804.0830099999998</c:v>
                </c:pt>
                <c:pt idx="439">
                  <c:v>2814.3740200000002</c:v>
                </c:pt>
                <c:pt idx="440">
                  <c:v>2823.5756799999999</c:v>
                </c:pt>
                <c:pt idx="441">
                  <c:v>2832.2099600000001</c:v>
                </c:pt>
                <c:pt idx="442">
                  <c:v>2841.6408700000002</c:v>
                </c:pt>
                <c:pt idx="443">
                  <c:v>2850.37354</c:v>
                </c:pt>
                <c:pt idx="444">
                  <c:v>2858.7702599999998</c:v>
                </c:pt>
                <c:pt idx="445">
                  <c:v>2867.85059</c:v>
                </c:pt>
                <c:pt idx="446">
                  <c:v>2876.7983399999998</c:v>
                </c:pt>
                <c:pt idx="447">
                  <c:v>2886.5097700000001</c:v>
                </c:pt>
                <c:pt idx="448">
                  <c:v>2893.8330099999998</c:v>
                </c:pt>
                <c:pt idx="449">
                  <c:v>2903.8708499999998</c:v>
                </c:pt>
                <c:pt idx="450">
                  <c:v>2913.5566399999998</c:v>
                </c:pt>
                <c:pt idx="451">
                  <c:v>2922.1398899999999</c:v>
                </c:pt>
                <c:pt idx="452">
                  <c:v>2931.7241199999999</c:v>
                </c:pt>
                <c:pt idx="453">
                  <c:v>2941.3501000000001</c:v>
                </c:pt>
                <c:pt idx="454">
                  <c:v>2949.8198200000002</c:v>
                </c:pt>
                <c:pt idx="455">
                  <c:v>2960.0554200000001</c:v>
                </c:pt>
                <c:pt idx="456">
                  <c:v>2968.73218</c:v>
                </c:pt>
                <c:pt idx="457">
                  <c:v>2977.3496100000002</c:v>
                </c:pt>
                <c:pt idx="458">
                  <c:v>2988.0156200000001</c:v>
                </c:pt>
                <c:pt idx="459">
                  <c:v>2996.1870100000001</c:v>
                </c:pt>
                <c:pt idx="460">
                  <c:v>3005.39941</c:v>
                </c:pt>
                <c:pt idx="461">
                  <c:v>3014.02466</c:v>
                </c:pt>
                <c:pt idx="462">
                  <c:v>3024.6452599999998</c:v>
                </c:pt>
                <c:pt idx="463">
                  <c:v>3033.4531200000001</c:v>
                </c:pt>
                <c:pt idx="464">
                  <c:v>3042.5500499999998</c:v>
                </c:pt>
                <c:pt idx="465">
                  <c:v>3051.68579</c:v>
                </c:pt>
                <c:pt idx="466">
                  <c:v>3062.08887</c:v>
                </c:pt>
                <c:pt idx="467">
                  <c:v>3070.8591299999998</c:v>
                </c:pt>
                <c:pt idx="468">
                  <c:v>3080.0481</c:v>
                </c:pt>
                <c:pt idx="469">
                  <c:v>3088.2209499999999</c:v>
                </c:pt>
                <c:pt idx="470">
                  <c:v>3099.0148899999999</c:v>
                </c:pt>
                <c:pt idx="471">
                  <c:v>3108.81421</c:v>
                </c:pt>
                <c:pt idx="472">
                  <c:v>3118.1618699999999</c:v>
                </c:pt>
                <c:pt idx="473">
                  <c:v>3127.3659699999998</c:v>
                </c:pt>
                <c:pt idx="474">
                  <c:v>3137.5708</c:v>
                </c:pt>
                <c:pt idx="475">
                  <c:v>3147.5127000000002</c:v>
                </c:pt>
                <c:pt idx="476">
                  <c:v>3156.7458499999998</c:v>
                </c:pt>
                <c:pt idx="477">
                  <c:v>3165.7194800000002</c:v>
                </c:pt>
                <c:pt idx="478">
                  <c:v>3176.3737799999999</c:v>
                </c:pt>
                <c:pt idx="479">
                  <c:v>3185.1501499999999</c:v>
                </c:pt>
                <c:pt idx="480">
                  <c:v>3195.03442</c:v>
                </c:pt>
                <c:pt idx="481">
                  <c:v>3204.76782</c:v>
                </c:pt>
                <c:pt idx="482">
                  <c:v>3213.85815</c:v>
                </c:pt>
                <c:pt idx="483">
                  <c:v>3223.8542499999999</c:v>
                </c:pt>
                <c:pt idx="484">
                  <c:v>3233.5825199999999</c:v>
                </c:pt>
                <c:pt idx="485">
                  <c:v>3242.4919399999999</c:v>
                </c:pt>
                <c:pt idx="486">
                  <c:v>3253.0336900000002</c:v>
                </c:pt>
                <c:pt idx="487">
                  <c:v>3263.9411599999999</c:v>
                </c:pt>
                <c:pt idx="488">
                  <c:v>3273.2766099999999</c:v>
                </c:pt>
                <c:pt idx="489">
                  <c:v>3282.7614699999999</c:v>
                </c:pt>
                <c:pt idx="490">
                  <c:v>3293.58203</c:v>
                </c:pt>
                <c:pt idx="491">
                  <c:v>3303.1616199999999</c:v>
                </c:pt>
                <c:pt idx="492">
                  <c:v>3312.0747099999999</c:v>
                </c:pt>
                <c:pt idx="493">
                  <c:v>3322.4052700000002</c:v>
                </c:pt>
                <c:pt idx="494">
                  <c:v>3332.60547</c:v>
                </c:pt>
                <c:pt idx="495">
                  <c:v>3343.2158199999999</c:v>
                </c:pt>
                <c:pt idx="496">
                  <c:v>3353.3539999999998</c:v>
                </c:pt>
                <c:pt idx="497">
                  <c:v>3361.7627000000002</c:v>
                </c:pt>
                <c:pt idx="498">
                  <c:v>3372.0935100000002</c:v>
                </c:pt>
                <c:pt idx="499">
                  <c:v>3382.5876499999999</c:v>
                </c:pt>
                <c:pt idx="500">
                  <c:v>3392.4846200000002</c:v>
                </c:pt>
                <c:pt idx="501">
                  <c:v>3401.5778799999998</c:v>
                </c:pt>
                <c:pt idx="502">
                  <c:v>3411.9247999999998</c:v>
                </c:pt>
                <c:pt idx="503">
                  <c:v>3422.8181199999999</c:v>
                </c:pt>
                <c:pt idx="504">
                  <c:v>3430.96216</c:v>
                </c:pt>
                <c:pt idx="505">
                  <c:v>3440.9335900000001</c:v>
                </c:pt>
                <c:pt idx="506">
                  <c:v>3451.1191399999998</c:v>
                </c:pt>
                <c:pt idx="507">
                  <c:v>3461.4809599999999</c:v>
                </c:pt>
                <c:pt idx="508">
                  <c:v>3470.4907199999998</c:v>
                </c:pt>
                <c:pt idx="509">
                  <c:v>3479.5686000000001</c:v>
                </c:pt>
                <c:pt idx="510">
                  <c:v>3490.2902800000002</c:v>
                </c:pt>
                <c:pt idx="511">
                  <c:v>3500.7033700000002</c:v>
                </c:pt>
                <c:pt idx="512">
                  <c:v>3511.2841800000001</c:v>
                </c:pt>
                <c:pt idx="513">
                  <c:v>3519.9199199999998</c:v>
                </c:pt>
                <c:pt idx="514">
                  <c:v>3530.1271999999999</c:v>
                </c:pt>
                <c:pt idx="515">
                  <c:v>3539.2619599999998</c:v>
                </c:pt>
                <c:pt idx="516">
                  <c:v>3549.4775399999999</c:v>
                </c:pt>
                <c:pt idx="517">
                  <c:v>3557.9255400000002</c:v>
                </c:pt>
                <c:pt idx="518">
                  <c:v>3568.7463400000001</c:v>
                </c:pt>
                <c:pt idx="519">
                  <c:v>3579.9497099999999</c:v>
                </c:pt>
                <c:pt idx="520">
                  <c:v>3588.20874</c:v>
                </c:pt>
                <c:pt idx="521">
                  <c:v>3598.2819800000002</c:v>
                </c:pt>
                <c:pt idx="522">
                  <c:v>3609.3591299999998</c:v>
                </c:pt>
                <c:pt idx="523">
                  <c:v>3618.7353499999999</c:v>
                </c:pt>
                <c:pt idx="524">
                  <c:v>3627.9431199999999</c:v>
                </c:pt>
                <c:pt idx="525">
                  <c:v>3637.6689500000002</c:v>
                </c:pt>
                <c:pt idx="526">
                  <c:v>3648.1520999999998</c:v>
                </c:pt>
                <c:pt idx="527">
                  <c:v>3657.9851100000001</c:v>
                </c:pt>
                <c:pt idx="528">
                  <c:v>3667.4946300000001</c:v>
                </c:pt>
                <c:pt idx="529">
                  <c:v>3677.6914099999999</c:v>
                </c:pt>
                <c:pt idx="530">
                  <c:v>3687.4235800000001</c:v>
                </c:pt>
                <c:pt idx="531">
                  <c:v>3698.6689500000002</c:v>
                </c:pt>
                <c:pt idx="532">
                  <c:v>3708.2622099999999</c:v>
                </c:pt>
                <c:pt idx="533">
                  <c:v>3717.9523899999999</c:v>
                </c:pt>
                <c:pt idx="534">
                  <c:v>3728.56421</c:v>
                </c:pt>
                <c:pt idx="535">
                  <c:v>3739.8010300000001</c:v>
                </c:pt>
                <c:pt idx="536">
                  <c:v>3749.8549800000001</c:v>
                </c:pt>
                <c:pt idx="537">
                  <c:v>3759.2937000000002</c:v>
                </c:pt>
                <c:pt idx="538">
                  <c:v>3769.4033199999999</c:v>
                </c:pt>
                <c:pt idx="539">
                  <c:v>3779.4399400000002</c:v>
                </c:pt>
                <c:pt idx="540">
                  <c:v>3791.35718</c:v>
                </c:pt>
                <c:pt idx="541">
                  <c:v>3800.2748999999999</c:v>
                </c:pt>
                <c:pt idx="542">
                  <c:v>3811.6633299999999</c:v>
                </c:pt>
                <c:pt idx="543">
                  <c:v>3822.1252399999998</c:v>
                </c:pt>
                <c:pt idx="544">
                  <c:v>3832.4997600000002</c:v>
                </c:pt>
                <c:pt idx="545">
                  <c:v>3843.97388</c:v>
                </c:pt>
                <c:pt idx="546">
                  <c:v>3853.7663600000001</c:v>
                </c:pt>
                <c:pt idx="547">
                  <c:v>3863.3557099999998</c:v>
                </c:pt>
                <c:pt idx="548">
                  <c:v>3874.2116700000001</c:v>
                </c:pt>
                <c:pt idx="549">
                  <c:v>3884.6755400000002</c:v>
                </c:pt>
                <c:pt idx="550">
                  <c:v>3893.7968799999999</c:v>
                </c:pt>
                <c:pt idx="551">
                  <c:v>3905.21704</c:v>
                </c:pt>
                <c:pt idx="552">
                  <c:v>3915.6474600000001</c:v>
                </c:pt>
                <c:pt idx="553">
                  <c:v>3924.40942</c:v>
                </c:pt>
                <c:pt idx="554">
                  <c:v>3934.6352499999998</c:v>
                </c:pt>
                <c:pt idx="555">
                  <c:v>3945.29907</c:v>
                </c:pt>
                <c:pt idx="556">
                  <c:v>3955.7521999999999</c:v>
                </c:pt>
                <c:pt idx="557">
                  <c:v>3965.03125</c:v>
                </c:pt>
                <c:pt idx="558">
                  <c:v>3975.1337899999999</c:v>
                </c:pt>
                <c:pt idx="559">
                  <c:v>3986.2702599999998</c:v>
                </c:pt>
                <c:pt idx="560">
                  <c:v>3996.64185</c:v>
                </c:pt>
                <c:pt idx="561">
                  <c:v>4006.4699700000001</c:v>
                </c:pt>
                <c:pt idx="562">
                  <c:v>4016.3706099999999</c:v>
                </c:pt>
                <c:pt idx="563">
                  <c:v>4027.5632300000002</c:v>
                </c:pt>
                <c:pt idx="564">
                  <c:v>4036.9751000000001</c:v>
                </c:pt>
                <c:pt idx="565">
                  <c:v>4046.4069800000002</c:v>
                </c:pt>
                <c:pt idx="566">
                  <c:v>4056.0414999999998</c:v>
                </c:pt>
                <c:pt idx="567">
                  <c:v>4065.7165500000001</c:v>
                </c:pt>
                <c:pt idx="568">
                  <c:v>4076.95435</c:v>
                </c:pt>
                <c:pt idx="569">
                  <c:v>4086.50513</c:v>
                </c:pt>
                <c:pt idx="570">
                  <c:v>4095.89185</c:v>
                </c:pt>
                <c:pt idx="571">
                  <c:v>4105.6665000000003</c:v>
                </c:pt>
                <c:pt idx="572">
                  <c:v>4115.9780300000002</c:v>
                </c:pt>
                <c:pt idx="573">
                  <c:v>4126.5434599999999</c:v>
                </c:pt>
                <c:pt idx="574">
                  <c:v>4135.9916999999996</c:v>
                </c:pt>
                <c:pt idx="575">
                  <c:v>4145.2021500000001</c:v>
                </c:pt>
                <c:pt idx="576">
                  <c:v>4156.1533200000003</c:v>
                </c:pt>
                <c:pt idx="577">
                  <c:v>4164.9892600000003</c:v>
                </c:pt>
                <c:pt idx="578">
                  <c:v>4176.1362300000001</c:v>
                </c:pt>
                <c:pt idx="579">
                  <c:v>4185.5644499999999</c:v>
                </c:pt>
                <c:pt idx="580">
                  <c:v>4195.9540999999999</c:v>
                </c:pt>
                <c:pt idx="581">
                  <c:v>4204.43408</c:v>
                </c:pt>
                <c:pt idx="582">
                  <c:v>4216.0131799999999</c:v>
                </c:pt>
                <c:pt idx="583">
                  <c:v>4226.1210899999996</c:v>
                </c:pt>
                <c:pt idx="584">
                  <c:v>4236.8676800000003</c:v>
                </c:pt>
                <c:pt idx="585">
                  <c:v>4245.5229499999996</c:v>
                </c:pt>
                <c:pt idx="586">
                  <c:v>4254.9081999999999</c:v>
                </c:pt>
                <c:pt idx="587">
                  <c:v>4264.6923800000004</c:v>
                </c:pt>
                <c:pt idx="588">
                  <c:v>4276.2260699999997</c:v>
                </c:pt>
                <c:pt idx="589">
                  <c:v>4284.5620099999996</c:v>
                </c:pt>
                <c:pt idx="590">
                  <c:v>4295.0400399999999</c:v>
                </c:pt>
                <c:pt idx="591">
                  <c:v>4305.3203100000001</c:v>
                </c:pt>
                <c:pt idx="592">
                  <c:v>4315.2587899999999</c:v>
                </c:pt>
                <c:pt idx="593">
                  <c:v>4325.8540000000003</c:v>
                </c:pt>
                <c:pt idx="594">
                  <c:v>4334.9179700000004</c:v>
                </c:pt>
                <c:pt idx="595">
                  <c:v>4345.14941</c:v>
                </c:pt>
                <c:pt idx="596">
                  <c:v>4355.8500999999997</c:v>
                </c:pt>
                <c:pt idx="597">
                  <c:v>4365.1049800000001</c:v>
                </c:pt>
                <c:pt idx="598">
                  <c:v>4375.1718799999999</c:v>
                </c:pt>
                <c:pt idx="599">
                  <c:v>4385.3071300000001</c:v>
                </c:pt>
                <c:pt idx="600">
                  <c:v>4395.99316</c:v>
                </c:pt>
                <c:pt idx="601">
                  <c:v>4405.7290000000003</c:v>
                </c:pt>
                <c:pt idx="602">
                  <c:v>4415.6538099999998</c:v>
                </c:pt>
                <c:pt idx="603">
                  <c:v>4427.4209000000001</c:v>
                </c:pt>
                <c:pt idx="604">
                  <c:v>4435.93066</c:v>
                </c:pt>
                <c:pt idx="605">
                  <c:v>4447.7827100000004</c:v>
                </c:pt>
                <c:pt idx="606">
                  <c:v>4455.4477500000003</c:v>
                </c:pt>
                <c:pt idx="607">
                  <c:v>4465.9472699999997</c:v>
                </c:pt>
                <c:pt idx="608">
                  <c:v>4477.1279299999997</c:v>
                </c:pt>
                <c:pt idx="609">
                  <c:v>4487.0454099999997</c:v>
                </c:pt>
                <c:pt idx="610">
                  <c:v>4496.8300799999997</c:v>
                </c:pt>
                <c:pt idx="611">
                  <c:v>4508.3061500000003</c:v>
                </c:pt>
                <c:pt idx="612">
                  <c:v>4518.8232399999997</c:v>
                </c:pt>
                <c:pt idx="613">
                  <c:v>4529.9633800000001</c:v>
                </c:pt>
                <c:pt idx="614">
                  <c:v>4539.6357399999997</c:v>
                </c:pt>
                <c:pt idx="615">
                  <c:v>4550.55566</c:v>
                </c:pt>
                <c:pt idx="616">
                  <c:v>4560.2250999999997</c:v>
                </c:pt>
                <c:pt idx="617">
                  <c:v>4572.8603499999999</c:v>
                </c:pt>
                <c:pt idx="618">
                  <c:v>4581.4916999999996</c:v>
                </c:pt>
                <c:pt idx="619">
                  <c:v>4592.2202100000004</c:v>
                </c:pt>
                <c:pt idx="620">
                  <c:v>4602.4697299999998</c:v>
                </c:pt>
                <c:pt idx="621">
                  <c:v>4612.1464800000003</c:v>
                </c:pt>
                <c:pt idx="622">
                  <c:v>4624.1084000000001</c:v>
                </c:pt>
                <c:pt idx="623">
                  <c:v>4635.0375999999997</c:v>
                </c:pt>
                <c:pt idx="624">
                  <c:v>4644.77783</c:v>
                </c:pt>
                <c:pt idx="625">
                  <c:v>4655.7485399999996</c:v>
                </c:pt>
                <c:pt idx="626">
                  <c:v>4665.6352500000003</c:v>
                </c:pt>
                <c:pt idx="627">
                  <c:v>4675.3168900000001</c:v>
                </c:pt>
                <c:pt idx="628">
                  <c:v>4686.3095700000003</c:v>
                </c:pt>
                <c:pt idx="629">
                  <c:v>4697.7436500000003</c:v>
                </c:pt>
                <c:pt idx="630">
                  <c:v>4707.5830100000003</c:v>
                </c:pt>
                <c:pt idx="631">
                  <c:v>4718.2309599999999</c:v>
                </c:pt>
                <c:pt idx="632">
                  <c:v>4729.4526400000004</c:v>
                </c:pt>
                <c:pt idx="633">
                  <c:v>4740.47217</c:v>
                </c:pt>
                <c:pt idx="634">
                  <c:v>4750.5415000000003</c:v>
                </c:pt>
                <c:pt idx="635">
                  <c:v>4760.9672899999996</c:v>
                </c:pt>
                <c:pt idx="636">
                  <c:v>4772.1455100000003</c:v>
                </c:pt>
                <c:pt idx="637">
                  <c:v>4782.8691399999998</c:v>
                </c:pt>
                <c:pt idx="638">
                  <c:v>4792.2353499999999</c:v>
                </c:pt>
                <c:pt idx="639">
                  <c:v>4803.1098599999996</c:v>
                </c:pt>
                <c:pt idx="640">
                  <c:v>4813.1323199999997</c:v>
                </c:pt>
                <c:pt idx="641">
                  <c:v>4824.6777300000003</c:v>
                </c:pt>
                <c:pt idx="642">
                  <c:v>4835.5439500000002</c:v>
                </c:pt>
                <c:pt idx="643">
                  <c:v>4845.3027300000003</c:v>
                </c:pt>
                <c:pt idx="644">
                  <c:v>4856.0600599999998</c:v>
                </c:pt>
                <c:pt idx="645">
                  <c:v>4866.2817400000004</c:v>
                </c:pt>
                <c:pt idx="646">
                  <c:v>4877.3764600000004</c:v>
                </c:pt>
                <c:pt idx="647">
                  <c:v>4887.5117200000004</c:v>
                </c:pt>
                <c:pt idx="648">
                  <c:v>4897.3896500000001</c:v>
                </c:pt>
                <c:pt idx="649">
                  <c:v>4909.1074200000003</c:v>
                </c:pt>
                <c:pt idx="650">
                  <c:v>4917.9262699999999</c:v>
                </c:pt>
                <c:pt idx="651">
                  <c:v>4927.7665999999999</c:v>
                </c:pt>
                <c:pt idx="652">
                  <c:v>4938.0918000000001</c:v>
                </c:pt>
                <c:pt idx="653">
                  <c:v>4944.2871100000002</c:v>
                </c:pt>
                <c:pt idx="654">
                  <c:v>4950.0703100000001</c:v>
                </c:pt>
                <c:pt idx="655">
                  <c:v>4956.6025399999999</c:v>
                </c:pt>
                <c:pt idx="656">
                  <c:v>4965.3456999999999</c:v>
                </c:pt>
                <c:pt idx="657">
                  <c:v>4974.22559</c:v>
                </c:pt>
                <c:pt idx="658">
                  <c:v>4984.6425799999997</c:v>
                </c:pt>
                <c:pt idx="659">
                  <c:v>4994.3461900000002</c:v>
                </c:pt>
                <c:pt idx="660">
                  <c:v>5006.2856400000001</c:v>
                </c:pt>
                <c:pt idx="661">
                  <c:v>5015.5947299999998</c:v>
                </c:pt>
                <c:pt idx="662">
                  <c:v>5026.3144499999999</c:v>
                </c:pt>
                <c:pt idx="663">
                  <c:v>5038.0444299999999</c:v>
                </c:pt>
                <c:pt idx="664">
                  <c:v>5049.0502900000001</c:v>
                </c:pt>
                <c:pt idx="665">
                  <c:v>5059.2436500000003</c:v>
                </c:pt>
                <c:pt idx="666">
                  <c:v>5068.8979499999996</c:v>
                </c:pt>
                <c:pt idx="667">
                  <c:v>5080.65625</c:v>
                </c:pt>
                <c:pt idx="668">
                  <c:v>5089.0058600000002</c:v>
                </c:pt>
                <c:pt idx="669">
                  <c:v>5100.27441</c:v>
                </c:pt>
                <c:pt idx="670">
                  <c:v>5112.3203100000001</c:v>
                </c:pt>
                <c:pt idx="671">
                  <c:v>5122.3491199999999</c:v>
                </c:pt>
                <c:pt idx="672">
                  <c:v>5134.0527300000003</c:v>
                </c:pt>
                <c:pt idx="673">
                  <c:v>5143.4980500000001</c:v>
                </c:pt>
                <c:pt idx="674">
                  <c:v>5154.5131799999999</c:v>
                </c:pt>
                <c:pt idx="675">
                  <c:v>5165.0800799999997</c:v>
                </c:pt>
                <c:pt idx="676">
                  <c:v>5176.0356400000001</c:v>
                </c:pt>
                <c:pt idx="677">
                  <c:v>5185.3334999999997</c:v>
                </c:pt>
                <c:pt idx="678">
                  <c:v>5196.4350599999998</c:v>
                </c:pt>
                <c:pt idx="679">
                  <c:v>5205.27441</c:v>
                </c:pt>
                <c:pt idx="680">
                  <c:v>5215.6733400000003</c:v>
                </c:pt>
                <c:pt idx="681">
                  <c:v>5226.3915999999999</c:v>
                </c:pt>
                <c:pt idx="682">
                  <c:v>5238.3432599999996</c:v>
                </c:pt>
                <c:pt idx="683">
                  <c:v>5247.1030300000002</c:v>
                </c:pt>
                <c:pt idx="684">
                  <c:v>5257.9174800000001</c:v>
                </c:pt>
                <c:pt idx="685">
                  <c:v>5267.5761700000003</c:v>
                </c:pt>
                <c:pt idx="686">
                  <c:v>5278.6210899999996</c:v>
                </c:pt>
                <c:pt idx="687">
                  <c:v>5287.7143599999999</c:v>
                </c:pt>
                <c:pt idx="688">
                  <c:v>5298.3808600000002</c:v>
                </c:pt>
                <c:pt idx="689">
                  <c:v>5308.2661099999996</c:v>
                </c:pt>
                <c:pt idx="690">
                  <c:v>5317.8310499999998</c:v>
                </c:pt>
                <c:pt idx="691">
                  <c:v>5328.0766599999997</c:v>
                </c:pt>
                <c:pt idx="692">
                  <c:v>5339.0390600000001</c:v>
                </c:pt>
                <c:pt idx="693">
                  <c:v>5350.4155300000002</c:v>
                </c:pt>
                <c:pt idx="694">
                  <c:v>5360.7460899999996</c:v>
                </c:pt>
                <c:pt idx="695">
                  <c:v>5369.1362300000001</c:v>
                </c:pt>
                <c:pt idx="696">
                  <c:v>5380.0322299999998</c:v>
                </c:pt>
                <c:pt idx="697">
                  <c:v>5390.7324200000003</c:v>
                </c:pt>
                <c:pt idx="698">
                  <c:v>5398.2997999999998</c:v>
                </c:pt>
                <c:pt idx="699">
                  <c:v>5409.6357399999997</c:v>
                </c:pt>
                <c:pt idx="700">
                  <c:v>5420.1289100000004</c:v>
                </c:pt>
                <c:pt idx="701">
                  <c:v>5431.6220700000003</c:v>
                </c:pt>
                <c:pt idx="702">
                  <c:v>5440.8969699999998</c:v>
                </c:pt>
                <c:pt idx="703">
                  <c:v>5452.0385699999997</c:v>
                </c:pt>
                <c:pt idx="704">
                  <c:v>5461.5683600000002</c:v>
                </c:pt>
                <c:pt idx="705">
                  <c:v>5471.6337899999999</c:v>
                </c:pt>
                <c:pt idx="706">
                  <c:v>5481.9209000000001</c:v>
                </c:pt>
                <c:pt idx="707">
                  <c:v>5491.3364300000003</c:v>
                </c:pt>
                <c:pt idx="708">
                  <c:v>5500.50684</c:v>
                </c:pt>
                <c:pt idx="709">
                  <c:v>5511.7709999999997</c:v>
                </c:pt>
                <c:pt idx="710">
                  <c:v>5524.0571300000001</c:v>
                </c:pt>
                <c:pt idx="711">
                  <c:v>5531.1489300000003</c:v>
                </c:pt>
                <c:pt idx="712">
                  <c:v>5541.9814500000002</c:v>
                </c:pt>
                <c:pt idx="713">
                  <c:v>5551.2021500000001</c:v>
                </c:pt>
                <c:pt idx="714">
                  <c:v>5562.4672899999996</c:v>
                </c:pt>
                <c:pt idx="715">
                  <c:v>5570.9995099999996</c:v>
                </c:pt>
                <c:pt idx="716">
                  <c:v>5582.3144499999999</c:v>
                </c:pt>
                <c:pt idx="717">
                  <c:v>5591.5781200000001</c:v>
                </c:pt>
                <c:pt idx="718">
                  <c:v>5602.0063499999997</c:v>
                </c:pt>
                <c:pt idx="719">
                  <c:v>5611.6259799999998</c:v>
                </c:pt>
                <c:pt idx="720">
                  <c:v>5622.2573199999997</c:v>
                </c:pt>
                <c:pt idx="721">
                  <c:v>5631.1743200000001</c:v>
                </c:pt>
                <c:pt idx="722">
                  <c:v>5641.9516599999997</c:v>
                </c:pt>
                <c:pt idx="723">
                  <c:v>5652.1157199999998</c:v>
                </c:pt>
                <c:pt idx="724">
                  <c:v>5661.5527300000003</c:v>
                </c:pt>
                <c:pt idx="725">
                  <c:v>5671.3613299999997</c:v>
                </c:pt>
                <c:pt idx="726">
                  <c:v>5682.4980500000001</c:v>
                </c:pt>
                <c:pt idx="727">
                  <c:v>5691.1831099999999</c:v>
                </c:pt>
                <c:pt idx="728">
                  <c:v>5700.6831099999999</c:v>
                </c:pt>
                <c:pt idx="729">
                  <c:v>5711.4750999999997</c:v>
                </c:pt>
                <c:pt idx="730">
                  <c:v>5721.0893599999999</c:v>
                </c:pt>
                <c:pt idx="731">
                  <c:v>5730.2661099999996</c:v>
                </c:pt>
                <c:pt idx="732">
                  <c:v>5741.4941399999998</c:v>
                </c:pt>
                <c:pt idx="733">
                  <c:v>5751.1518599999999</c:v>
                </c:pt>
                <c:pt idx="734">
                  <c:v>5761.0390600000001</c:v>
                </c:pt>
                <c:pt idx="735">
                  <c:v>5772.8510699999997</c:v>
                </c:pt>
                <c:pt idx="736">
                  <c:v>5780.6855500000001</c:v>
                </c:pt>
                <c:pt idx="737">
                  <c:v>5791.0605500000001</c:v>
                </c:pt>
                <c:pt idx="738">
                  <c:v>5801.1591799999997</c:v>
                </c:pt>
                <c:pt idx="739">
                  <c:v>5810.6743200000001</c:v>
                </c:pt>
                <c:pt idx="740">
                  <c:v>5819.2592800000002</c:v>
                </c:pt>
                <c:pt idx="741">
                  <c:v>5830.5610399999996</c:v>
                </c:pt>
                <c:pt idx="742">
                  <c:v>5840.6743200000001</c:v>
                </c:pt>
                <c:pt idx="743">
                  <c:v>5850.13184</c:v>
                </c:pt>
                <c:pt idx="744">
                  <c:v>5858.5541999999996</c:v>
                </c:pt>
                <c:pt idx="745">
                  <c:v>5870.2539100000004</c:v>
                </c:pt>
                <c:pt idx="746">
                  <c:v>5879.2202100000004</c:v>
                </c:pt>
                <c:pt idx="747">
                  <c:v>5887.9506799999999</c:v>
                </c:pt>
                <c:pt idx="748">
                  <c:v>5897.1069299999999</c:v>
                </c:pt>
                <c:pt idx="749">
                  <c:v>5908.4023399999996</c:v>
                </c:pt>
                <c:pt idx="750">
                  <c:v>5917.4184599999999</c:v>
                </c:pt>
                <c:pt idx="751">
                  <c:v>5926.6967800000002</c:v>
                </c:pt>
                <c:pt idx="752">
                  <c:v>5936.2978499999999</c:v>
                </c:pt>
                <c:pt idx="753">
                  <c:v>5947.3945299999996</c:v>
                </c:pt>
                <c:pt idx="754">
                  <c:v>5957.4624000000003</c:v>
                </c:pt>
                <c:pt idx="755">
                  <c:v>5966.1430700000001</c:v>
                </c:pt>
                <c:pt idx="756">
                  <c:v>5974.9228499999999</c:v>
                </c:pt>
                <c:pt idx="757">
                  <c:v>5983.4502000000002</c:v>
                </c:pt>
                <c:pt idx="758">
                  <c:v>5994.0893599999999</c:v>
                </c:pt>
                <c:pt idx="759">
                  <c:v>6002.47217</c:v>
                </c:pt>
                <c:pt idx="760">
                  <c:v>6012.9565400000001</c:v>
                </c:pt>
                <c:pt idx="761">
                  <c:v>6022.6420900000003</c:v>
                </c:pt>
                <c:pt idx="762">
                  <c:v>6032.5039100000004</c:v>
                </c:pt>
                <c:pt idx="763">
                  <c:v>6041.4150399999999</c:v>
                </c:pt>
                <c:pt idx="764">
                  <c:v>6053.3315400000001</c:v>
                </c:pt>
                <c:pt idx="765">
                  <c:v>6060.7285199999997</c:v>
                </c:pt>
                <c:pt idx="766">
                  <c:v>6070.9487300000001</c:v>
                </c:pt>
                <c:pt idx="767">
                  <c:v>6081.7563499999997</c:v>
                </c:pt>
                <c:pt idx="768">
                  <c:v>6089.93066</c:v>
                </c:pt>
                <c:pt idx="769">
                  <c:v>6098.6108400000003</c:v>
                </c:pt>
                <c:pt idx="770">
                  <c:v>6109.1079099999997</c:v>
                </c:pt>
                <c:pt idx="771">
                  <c:v>6117.8447299999998</c:v>
                </c:pt>
                <c:pt idx="772">
                  <c:v>6127.4741199999999</c:v>
                </c:pt>
                <c:pt idx="773">
                  <c:v>6138.5678699999999</c:v>
                </c:pt>
                <c:pt idx="774">
                  <c:v>6146.8881799999999</c:v>
                </c:pt>
                <c:pt idx="775">
                  <c:v>6158.1591799999997</c:v>
                </c:pt>
                <c:pt idx="776">
                  <c:v>6166.0932599999996</c:v>
                </c:pt>
                <c:pt idx="777">
                  <c:v>6177.0449200000003</c:v>
                </c:pt>
                <c:pt idx="778">
                  <c:v>6186.1020500000004</c:v>
                </c:pt>
                <c:pt idx="779">
                  <c:v>6195.0444299999999</c:v>
                </c:pt>
                <c:pt idx="780">
                  <c:v>6203.9086900000002</c:v>
                </c:pt>
                <c:pt idx="781">
                  <c:v>6214.2270500000004</c:v>
                </c:pt>
                <c:pt idx="782">
                  <c:v>6223.6557599999996</c:v>
                </c:pt>
                <c:pt idx="783">
                  <c:v>6235.1855500000001</c:v>
                </c:pt>
                <c:pt idx="784">
                  <c:v>6241.96191</c:v>
                </c:pt>
                <c:pt idx="785">
                  <c:v>6253.0742200000004</c:v>
                </c:pt>
                <c:pt idx="786">
                  <c:v>6260.8325199999999</c:v>
                </c:pt>
                <c:pt idx="787">
                  <c:v>6270.1523399999996</c:v>
                </c:pt>
                <c:pt idx="788">
                  <c:v>6278.8134799999998</c:v>
                </c:pt>
                <c:pt idx="789">
                  <c:v>6288.2646500000001</c:v>
                </c:pt>
                <c:pt idx="790">
                  <c:v>6298.3959999999997</c:v>
                </c:pt>
                <c:pt idx="791">
                  <c:v>6307.5874000000003</c:v>
                </c:pt>
                <c:pt idx="792">
                  <c:v>6317.1313499999997</c:v>
                </c:pt>
                <c:pt idx="793">
                  <c:v>6327.375</c:v>
                </c:pt>
                <c:pt idx="794">
                  <c:v>6336.2831999999999</c:v>
                </c:pt>
                <c:pt idx="795">
                  <c:v>6345.2358400000003</c:v>
                </c:pt>
                <c:pt idx="796">
                  <c:v>6353.6235399999996</c:v>
                </c:pt>
                <c:pt idx="797">
                  <c:v>6365.4951199999996</c:v>
                </c:pt>
                <c:pt idx="798">
                  <c:v>6374.4404299999997</c:v>
                </c:pt>
                <c:pt idx="799">
                  <c:v>6382.8330100000003</c:v>
                </c:pt>
                <c:pt idx="800">
                  <c:v>6391.5195299999996</c:v>
                </c:pt>
                <c:pt idx="801">
                  <c:v>6400.9506799999999</c:v>
                </c:pt>
                <c:pt idx="802">
                  <c:v>6411.3989300000003</c:v>
                </c:pt>
                <c:pt idx="803">
                  <c:v>6419.8637699999999</c:v>
                </c:pt>
                <c:pt idx="804">
                  <c:v>6429.5800799999997</c:v>
                </c:pt>
                <c:pt idx="805">
                  <c:v>6439.5737300000001</c:v>
                </c:pt>
                <c:pt idx="806">
                  <c:v>6449.7875999999997</c:v>
                </c:pt>
                <c:pt idx="807">
                  <c:v>6457.7309599999999</c:v>
                </c:pt>
                <c:pt idx="808">
                  <c:v>6465.3305700000001</c:v>
                </c:pt>
                <c:pt idx="809">
                  <c:v>6474.1801800000003</c:v>
                </c:pt>
                <c:pt idx="810">
                  <c:v>6484.5742200000004</c:v>
                </c:pt>
                <c:pt idx="811">
                  <c:v>6494.7250999999997</c:v>
                </c:pt>
                <c:pt idx="812">
                  <c:v>6504.4482399999997</c:v>
                </c:pt>
                <c:pt idx="813">
                  <c:v>6513.2504900000004</c:v>
                </c:pt>
                <c:pt idx="814">
                  <c:v>6523.6709000000001</c:v>
                </c:pt>
                <c:pt idx="815">
                  <c:v>6531.3300799999997</c:v>
                </c:pt>
                <c:pt idx="816">
                  <c:v>6540.7236300000004</c:v>
                </c:pt>
                <c:pt idx="817">
                  <c:v>6550.5024400000002</c:v>
                </c:pt>
                <c:pt idx="818">
                  <c:v>6559.3071300000001</c:v>
                </c:pt>
                <c:pt idx="819">
                  <c:v>6567.9184599999999</c:v>
                </c:pt>
                <c:pt idx="820">
                  <c:v>6577.18066</c:v>
                </c:pt>
                <c:pt idx="821">
                  <c:v>6586.0351600000004</c:v>
                </c:pt>
                <c:pt idx="822">
                  <c:v>6596.1445299999996</c:v>
                </c:pt>
                <c:pt idx="823">
                  <c:v>6605.8544899999997</c:v>
                </c:pt>
                <c:pt idx="824">
                  <c:v>6613.0996100000002</c:v>
                </c:pt>
                <c:pt idx="825">
                  <c:v>6623.3725599999998</c:v>
                </c:pt>
                <c:pt idx="826">
                  <c:v>6633.6000999999997</c:v>
                </c:pt>
                <c:pt idx="827">
                  <c:v>6639.64941</c:v>
                </c:pt>
                <c:pt idx="828">
                  <c:v>6650.2338900000004</c:v>
                </c:pt>
                <c:pt idx="829">
                  <c:v>6659.3911099999996</c:v>
                </c:pt>
                <c:pt idx="830">
                  <c:v>6668.7202100000004</c:v>
                </c:pt>
                <c:pt idx="831">
                  <c:v>6678.0122099999999</c:v>
                </c:pt>
                <c:pt idx="832">
                  <c:v>6686.9560499999998</c:v>
                </c:pt>
                <c:pt idx="833">
                  <c:v>6696.6328100000001</c:v>
                </c:pt>
                <c:pt idx="834">
                  <c:v>6704.5048800000004</c:v>
                </c:pt>
                <c:pt idx="835">
                  <c:v>6714.0024400000002</c:v>
                </c:pt>
                <c:pt idx="836">
                  <c:v>6723.7700199999999</c:v>
                </c:pt>
                <c:pt idx="837">
                  <c:v>6731.0644499999999</c:v>
                </c:pt>
                <c:pt idx="838">
                  <c:v>6741.28125</c:v>
                </c:pt>
                <c:pt idx="839">
                  <c:v>6749.3891599999997</c:v>
                </c:pt>
                <c:pt idx="840">
                  <c:v>6759.8198199999997</c:v>
                </c:pt>
                <c:pt idx="841">
                  <c:v>6767.8789100000004</c:v>
                </c:pt>
                <c:pt idx="842">
                  <c:v>6777.4145500000004</c:v>
                </c:pt>
                <c:pt idx="843">
                  <c:v>6785.8393599999999</c:v>
                </c:pt>
                <c:pt idx="844">
                  <c:v>6795.4194299999999</c:v>
                </c:pt>
                <c:pt idx="845">
                  <c:v>6805.8315400000001</c:v>
                </c:pt>
                <c:pt idx="846">
                  <c:v>6815.6543000000001</c:v>
                </c:pt>
                <c:pt idx="847">
                  <c:v>6823.2978499999999</c:v>
                </c:pt>
                <c:pt idx="848">
                  <c:v>6832.2002000000002</c:v>
                </c:pt>
                <c:pt idx="849">
                  <c:v>6840.1186500000003</c:v>
                </c:pt>
                <c:pt idx="850">
                  <c:v>6849.8613299999997</c:v>
                </c:pt>
                <c:pt idx="851">
                  <c:v>6857.6816399999998</c:v>
                </c:pt>
                <c:pt idx="852">
                  <c:v>6867.3393599999999</c:v>
                </c:pt>
                <c:pt idx="853">
                  <c:v>6877.6118200000001</c:v>
                </c:pt>
                <c:pt idx="854">
                  <c:v>6886.8168900000001</c:v>
                </c:pt>
                <c:pt idx="855">
                  <c:v>6895.7416999999996</c:v>
                </c:pt>
                <c:pt idx="856">
                  <c:v>6904.2558600000002</c:v>
                </c:pt>
                <c:pt idx="857">
                  <c:v>6912.3032199999998</c:v>
                </c:pt>
                <c:pt idx="858">
                  <c:v>6920.4658200000003</c:v>
                </c:pt>
                <c:pt idx="859">
                  <c:v>6930.4560499999998</c:v>
                </c:pt>
                <c:pt idx="860">
                  <c:v>6938.4809599999999</c:v>
                </c:pt>
                <c:pt idx="861">
                  <c:v>6948.2377900000001</c:v>
                </c:pt>
                <c:pt idx="862">
                  <c:v>6957.3842800000002</c:v>
                </c:pt>
                <c:pt idx="863">
                  <c:v>6966.9487300000001</c:v>
                </c:pt>
                <c:pt idx="864">
                  <c:v>6974.5712899999999</c:v>
                </c:pt>
                <c:pt idx="865">
                  <c:v>6984.2436500000003</c:v>
                </c:pt>
                <c:pt idx="866">
                  <c:v>6993.6333000000004</c:v>
                </c:pt>
                <c:pt idx="867">
                  <c:v>7000.97217</c:v>
                </c:pt>
                <c:pt idx="868">
                  <c:v>7009.8061500000003</c:v>
                </c:pt>
                <c:pt idx="869">
                  <c:v>7018.8901400000004</c:v>
                </c:pt>
                <c:pt idx="870">
                  <c:v>7028.0419899999997</c:v>
                </c:pt>
                <c:pt idx="871">
                  <c:v>7036.4941399999998</c:v>
                </c:pt>
                <c:pt idx="872">
                  <c:v>7046.8847699999997</c:v>
                </c:pt>
                <c:pt idx="873">
                  <c:v>7054.4838900000004</c:v>
                </c:pt>
                <c:pt idx="874">
                  <c:v>7062.2206999999999</c:v>
                </c:pt>
                <c:pt idx="875">
                  <c:v>7071.8896500000001</c:v>
                </c:pt>
                <c:pt idx="876">
                  <c:v>7082.2700199999999</c:v>
                </c:pt>
                <c:pt idx="877">
                  <c:v>7088.8564500000002</c:v>
                </c:pt>
                <c:pt idx="878">
                  <c:v>7095.2421899999999</c:v>
                </c:pt>
                <c:pt idx="879">
                  <c:v>7103.9892600000003</c:v>
                </c:pt>
                <c:pt idx="880">
                  <c:v>7113.9946300000001</c:v>
                </c:pt>
                <c:pt idx="881">
                  <c:v>7121.0854499999996</c:v>
                </c:pt>
                <c:pt idx="882">
                  <c:v>7132.1157199999998</c:v>
                </c:pt>
                <c:pt idx="883">
                  <c:v>7138.6054700000004</c:v>
                </c:pt>
                <c:pt idx="884">
                  <c:v>7149.0678699999999</c:v>
                </c:pt>
                <c:pt idx="885">
                  <c:v>7156.96875</c:v>
                </c:pt>
                <c:pt idx="886">
                  <c:v>7166.7700199999999</c:v>
                </c:pt>
                <c:pt idx="887">
                  <c:v>7174.2939500000002</c:v>
                </c:pt>
                <c:pt idx="888">
                  <c:v>7184.5546899999999</c:v>
                </c:pt>
                <c:pt idx="889">
                  <c:v>7192.3364300000003</c:v>
                </c:pt>
                <c:pt idx="890">
                  <c:v>7201.3500999999997</c:v>
                </c:pt>
                <c:pt idx="891">
                  <c:v>7210.8081099999999</c:v>
                </c:pt>
                <c:pt idx="892">
                  <c:v>7219.0913099999998</c:v>
                </c:pt>
                <c:pt idx="893">
                  <c:v>7225.9956099999999</c:v>
                </c:pt>
                <c:pt idx="894">
                  <c:v>7236.5517600000003</c:v>
                </c:pt>
                <c:pt idx="895">
                  <c:v>7245.7206999999999</c:v>
                </c:pt>
                <c:pt idx="896">
                  <c:v>7252.4008800000001</c:v>
                </c:pt>
                <c:pt idx="897">
                  <c:v>7261.6425799999997</c:v>
                </c:pt>
                <c:pt idx="898">
                  <c:v>7268.8540000000003</c:v>
                </c:pt>
                <c:pt idx="899">
                  <c:v>7278.1782199999998</c:v>
                </c:pt>
                <c:pt idx="900">
                  <c:v>7284.2377900000001</c:v>
                </c:pt>
                <c:pt idx="901">
                  <c:v>7293.1450199999999</c:v>
                </c:pt>
                <c:pt idx="902">
                  <c:v>7303.6137699999999</c:v>
                </c:pt>
                <c:pt idx="903">
                  <c:v>7313.4565400000001</c:v>
                </c:pt>
                <c:pt idx="904">
                  <c:v>7321.0214800000003</c:v>
                </c:pt>
                <c:pt idx="905">
                  <c:v>7328.9550799999997</c:v>
                </c:pt>
                <c:pt idx="906">
                  <c:v>7337.78125</c:v>
                </c:pt>
                <c:pt idx="907">
                  <c:v>7345.6386700000003</c:v>
                </c:pt>
                <c:pt idx="908">
                  <c:v>7353.7866199999999</c:v>
                </c:pt>
                <c:pt idx="909">
                  <c:v>7362.6484399999999</c:v>
                </c:pt>
                <c:pt idx="910">
                  <c:v>7370.8935499999998</c:v>
                </c:pt>
                <c:pt idx="911">
                  <c:v>7379.0434599999999</c:v>
                </c:pt>
                <c:pt idx="912">
                  <c:v>7388.4179700000004</c:v>
                </c:pt>
                <c:pt idx="913">
                  <c:v>7397.0385699999997</c:v>
                </c:pt>
                <c:pt idx="914">
                  <c:v>7406.1362300000001</c:v>
                </c:pt>
                <c:pt idx="915">
                  <c:v>7414.3496100000002</c:v>
                </c:pt>
                <c:pt idx="916">
                  <c:v>7424.4580100000003</c:v>
                </c:pt>
                <c:pt idx="917">
                  <c:v>7429.5752000000002</c:v>
                </c:pt>
                <c:pt idx="918">
                  <c:v>7439.5239300000003</c:v>
                </c:pt>
                <c:pt idx="919">
                  <c:v>7448.5991199999999</c:v>
                </c:pt>
                <c:pt idx="920">
                  <c:v>7458.3115200000002</c:v>
                </c:pt>
                <c:pt idx="921">
                  <c:v>7464.2490200000002</c:v>
                </c:pt>
                <c:pt idx="922">
                  <c:v>7474.68066</c:v>
                </c:pt>
                <c:pt idx="923">
                  <c:v>7483.2329099999997</c:v>
                </c:pt>
                <c:pt idx="924">
                  <c:v>7490.50684</c:v>
                </c:pt>
                <c:pt idx="925">
                  <c:v>7497.7675799999997</c:v>
                </c:pt>
                <c:pt idx="926">
                  <c:v>7505.8330100000003</c:v>
                </c:pt>
                <c:pt idx="927">
                  <c:v>7514.0175799999997</c:v>
                </c:pt>
                <c:pt idx="928">
                  <c:v>7522.8930700000001</c:v>
                </c:pt>
                <c:pt idx="929">
                  <c:v>7529.8271500000001</c:v>
                </c:pt>
                <c:pt idx="930">
                  <c:v>7538.3286099999996</c:v>
                </c:pt>
                <c:pt idx="931">
                  <c:v>7546.1958000000004</c:v>
                </c:pt>
                <c:pt idx="932">
                  <c:v>7555.1782199999998</c:v>
                </c:pt>
                <c:pt idx="933">
                  <c:v>7563.7334000000001</c:v>
                </c:pt>
                <c:pt idx="934">
                  <c:v>7572.2646500000001</c:v>
                </c:pt>
                <c:pt idx="935">
                  <c:v>7581.9477500000003</c:v>
                </c:pt>
                <c:pt idx="936">
                  <c:v>7591.2226600000004</c:v>
                </c:pt>
                <c:pt idx="937">
                  <c:v>7596.3139600000004</c:v>
                </c:pt>
                <c:pt idx="938">
                  <c:v>7603.6323199999997</c:v>
                </c:pt>
                <c:pt idx="939">
                  <c:v>7612.34375</c:v>
                </c:pt>
                <c:pt idx="940">
                  <c:v>7620.9150399999999</c:v>
                </c:pt>
                <c:pt idx="941">
                  <c:v>7628.3310499999998</c:v>
                </c:pt>
                <c:pt idx="942">
                  <c:v>7637.21875</c:v>
                </c:pt>
                <c:pt idx="943">
                  <c:v>7645.7553699999999</c:v>
                </c:pt>
                <c:pt idx="944">
                  <c:v>7653.0063499999997</c:v>
                </c:pt>
                <c:pt idx="945">
                  <c:v>7662.2348599999996</c:v>
                </c:pt>
                <c:pt idx="946">
                  <c:v>7668.3408200000003</c:v>
                </c:pt>
                <c:pt idx="947">
                  <c:v>7677.8393599999999</c:v>
                </c:pt>
                <c:pt idx="948">
                  <c:v>7684.7168000000001</c:v>
                </c:pt>
                <c:pt idx="949">
                  <c:v>7694.4038099999998</c:v>
                </c:pt>
                <c:pt idx="950">
                  <c:v>7700.6538099999998</c:v>
                </c:pt>
                <c:pt idx="951">
                  <c:v>7709.9555700000001</c:v>
                </c:pt>
                <c:pt idx="952">
                  <c:v>7717.4135699999997</c:v>
                </c:pt>
                <c:pt idx="953">
                  <c:v>7726.2763699999996</c:v>
                </c:pt>
                <c:pt idx="954">
                  <c:v>7734.2563499999997</c:v>
                </c:pt>
                <c:pt idx="955">
                  <c:v>7742.5708000000004</c:v>
                </c:pt>
                <c:pt idx="956">
                  <c:v>7751.4179700000004</c:v>
                </c:pt>
                <c:pt idx="957">
                  <c:v>7757.7875999999997</c:v>
                </c:pt>
                <c:pt idx="958">
                  <c:v>7767.3881799999999</c:v>
                </c:pt>
                <c:pt idx="959">
                  <c:v>7773.6948199999997</c:v>
                </c:pt>
                <c:pt idx="960">
                  <c:v>7782.4916999999996</c:v>
                </c:pt>
                <c:pt idx="961">
                  <c:v>7790.0581099999999</c:v>
                </c:pt>
                <c:pt idx="962">
                  <c:v>7800.4848599999996</c:v>
                </c:pt>
                <c:pt idx="963">
                  <c:v>7806.7270500000004</c:v>
                </c:pt>
                <c:pt idx="964">
                  <c:v>7814.5136700000003</c:v>
                </c:pt>
                <c:pt idx="965">
                  <c:v>7821.8662100000001</c:v>
                </c:pt>
                <c:pt idx="966">
                  <c:v>7830.3872099999999</c:v>
                </c:pt>
                <c:pt idx="967">
                  <c:v>7836.90625</c:v>
                </c:pt>
                <c:pt idx="968">
                  <c:v>7845.4511700000003</c:v>
                </c:pt>
                <c:pt idx="969">
                  <c:v>7852.2573199999997</c:v>
                </c:pt>
                <c:pt idx="970">
                  <c:v>7862.6747999999998</c:v>
                </c:pt>
                <c:pt idx="971">
                  <c:v>7869.3701199999996</c:v>
                </c:pt>
                <c:pt idx="972">
                  <c:v>7876.5454099999997</c:v>
                </c:pt>
                <c:pt idx="973">
                  <c:v>7884.4296899999999</c:v>
                </c:pt>
                <c:pt idx="974">
                  <c:v>7891.9746100000002</c:v>
                </c:pt>
                <c:pt idx="975">
                  <c:v>7898.5698199999997</c:v>
                </c:pt>
                <c:pt idx="976">
                  <c:v>7908.3183600000002</c:v>
                </c:pt>
                <c:pt idx="977">
                  <c:v>7915.9399400000002</c:v>
                </c:pt>
                <c:pt idx="978">
                  <c:v>7922.2553699999999</c:v>
                </c:pt>
                <c:pt idx="979">
                  <c:v>7931.6879900000004</c:v>
                </c:pt>
                <c:pt idx="980">
                  <c:v>7938.9819299999999</c:v>
                </c:pt>
                <c:pt idx="981">
                  <c:v>7945.3002900000001</c:v>
                </c:pt>
                <c:pt idx="982">
                  <c:v>7952.3974600000001</c:v>
                </c:pt>
                <c:pt idx="983">
                  <c:v>7960.5493200000001</c:v>
                </c:pt>
                <c:pt idx="984">
                  <c:v>7968.7348599999996</c:v>
                </c:pt>
                <c:pt idx="985">
                  <c:v>7977.7548800000004</c:v>
                </c:pt>
                <c:pt idx="986">
                  <c:v>7982.1747999999998</c:v>
                </c:pt>
                <c:pt idx="987">
                  <c:v>7991.3232399999997</c:v>
                </c:pt>
                <c:pt idx="988">
                  <c:v>7998.5307599999996</c:v>
                </c:pt>
                <c:pt idx="989">
                  <c:v>8006.8745099999996</c:v>
                </c:pt>
                <c:pt idx="990">
                  <c:v>8015.4145500000004</c:v>
                </c:pt>
                <c:pt idx="991">
                  <c:v>8024.4858400000003</c:v>
                </c:pt>
                <c:pt idx="992">
                  <c:v>8031.4155300000002</c:v>
                </c:pt>
                <c:pt idx="993">
                  <c:v>8038.7231400000001</c:v>
                </c:pt>
                <c:pt idx="994">
                  <c:v>8044.2055700000001</c:v>
                </c:pt>
                <c:pt idx="995">
                  <c:v>8052.8212899999999</c:v>
                </c:pt>
                <c:pt idx="996">
                  <c:v>8060.9291999999996</c:v>
                </c:pt>
                <c:pt idx="997">
                  <c:v>8067.1674800000001</c:v>
                </c:pt>
                <c:pt idx="998">
                  <c:v>8075.3222699999997</c:v>
                </c:pt>
                <c:pt idx="999">
                  <c:v>8080.6044899999997</c:v>
                </c:pt>
                <c:pt idx="1000">
                  <c:v>8089.3979499999996</c:v>
                </c:pt>
                <c:pt idx="1001">
                  <c:v>8096.9233400000003</c:v>
                </c:pt>
                <c:pt idx="1002">
                  <c:v>8104.8906200000001</c:v>
                </c:pt>
                <c:pt idx="1003">
                  <c:v>8111.5961900000002</c:v>
                </c:pt>
                <c:pt idx="1004">
                  <c:v>8119.3857399999997</c:v>
                </c:pt>
                <c:pt idx="1005">
                  <c:v>8127.5517600000003</c:v>
                </c:pt>
                <c:pt idx="1006">
                  <c:v>8135.5170900000003</c:v>
                </c:pt>
                <c:pt idx="1007">
                  <c:v>8139.6455100000003</c:v>
                </c:pt>
                <c:pt idx="1008">
                  <c:v>8148.5361300000004</c:v>
                </c:pt>
                <c:pt idx="1009">
                  <c:v>8154.8588900000004</c:v>
                </c:pt>
                <c:pt idx="1010">
                  <c:v>8162.625</c:v>
                </c:pt>
                <c:pt idx="1011">
                  <c:v>8170.2099600000001</c:v>
                </c:pt>
                <c:pt idx="1012">
                  <c:v>8177.3232399999997</c:v>
                </c:pt>
                <c:pt idx="1013">
                  <c:v>8185.9809599999999</c:v>
                </c:pt>
                <c:pt idx="1014">
                  <c:v>8192.375</c:v>
                </c:pt>
                <c:pt idx="1015">
                  <c:v>8199.9560500000007</c:v>
                </c:pt>
                <c:pt idx="1016">
                  <c:v>8207.3808599999993</c:v>
                </c:pt>
                <c:pt idx="1017">
                  <c:v>8214.5331999999999</c:v>
                </c:pt>
                <c:pt idx="1018">
                  <c:v>8220.8427699999993</c:v>
                </c:pt>
                <c:pt idx="1019">
                  <c:v>8228.2412100000001</c:v>
                </c:pt>
                <c:pt idx="1020">
                  <c:v>8235.6923800000004</c:v>
                </c:pt>
                <c:pt idx="1021">
                  <c:v>8242.9902299999994</c:v>
                </c:pt>
                <c:pt idx="1022">
                  <c:v>8251.2206999999999</c:v>
                </c:pt>
                <c:pt idx="1023">
                  <c:v>8259.2822300000007</c:v>
                </c:pt>
                <c:pt idx="1024">
                  <c:v>8266.0175799999997</c:v>
                </c:pt>
                <c:pt idx="1025">
                  <c:v>8273.7900399999999</c:v>
                </c:pt>
                <c:pt idx="1026">
                  <c:v>8279.8066400000007</c:v>
                </c:pt>
                <c:pt idx="1027">
                  <c:v>8288.125</c:v>
                </c:pt>
                <c:pt idx="1028">
                  <c:v>8292.7793000000001</c:v>
                </c:pt>
                <c:pt idx="1029">
                  <c:v>8303.2490199999993</c:v>
                </c:pt>
                <c:pt idx="1030">
                  <c:v>8308.2675799999997</c:v>
                </c:pt>
                <c:pt idx="1031">
                  <c:v>8317.6992200000004</c:v>
                </c:pt>
                <c:pt idx="1032">
                  <c:v>8323.7793000000001</c:v>
                </c:pt>
                <c:pt idx="1033">
                  <c:v>8333.1269499999999</c:v>
                </c:pt>
                <c:pt idx="1034">
                  <c:v>8337.4706999999999</c:v>
                </c:pt>
                <c:pt idx="1035">
                  <c:v>8346.1640599999992</c:v>
                </c:pt>
                <c:pt idx="1036">
                  <c:v>8353.0449200000003</c:v>
                </c:pt>
                <c:pt idx="1037">
                  <c:v>8362.7421900000008</c:v>
                </c:pt>
                <c:pt idx="1038">
                  <c:v>8369.1552699999993</c:v>
                </c:pt>
                <c:pt idx="1039">
                  <c:v>8373.6328099999992</c:v>
                </c:pt>
                <c:pt idx="1040">
                  <c:v>8380.4853500000008</c:v>
                </c:pt>
                <c:pt idx="1041">
                  <c:v>8388.2968799999999</c:v>
                </c:pt>
                <c:pt idx="1042">
                  <c:v>8394.3623000000007</c:v>
                </c:pt>
                <c:pt idx="1043">
                  <c:v>8402.1259800000007</c:v>
                </c:pt>
                <c:pt idx="1044">
                  <c:v>8409.2871099999993</c:v>
                </c:pt>
                <c:pt idx="1045">
                  <c:v>8416.4794899999997</c:v>
                </c:pt>
                <c:pt idx="1046">
                  <c:v>8422.5751999999993</c:v>
                </c:pt>
                <c:pt idx="1047">
                  <c:v>8428.6308599999993</c:v>
                </c:pt>
                <c:pt idx="1048">
                  <c:v>8438.3828099999992</c:v>
                </c:pt>
                <c:pt idx="1049">
                  <c:v>8444.4140599999992</c:v>
                </c:pt>
                <c:pt idx="1050">
                  <c:v>8449.7529300000006</c:v>
                </c:pt>
                <c:pt idx="1051">
                  <c:v>8457.2978500000008</c:v>
                </c:pt>
                <c:pt idx="1052">
                  <c:v>8465.8740199999993</c:v>
                </c:pt>
                <c:pt idx="1053">
                  <c:v>8473.1718799999999</c:v>
                </c:pt>
                <c:pt idx="1054">
                  <c:v>8480.8134800000007</c:v>
                </c:pt>
                <c:pt idx="1055">
                  <c:v>8486.4804700000004</c:v>
                </c:pt>
                <c:pt idx="1056">
                  <c:v>8494.1660200000006</c:v>
                </c:pt>
                <c:pt idx="1057">
                  <c:v>8501.03125</c:v>
                </c:pt>
                <c:pt idx="1058">
                  <c:v>8505.8623000000007</c:v>
                </c:pt>
                <c:pt idx="1059">
                  <c:v>8512.0166000000008</c:v>
                </c:pt>
                <c:pt idx="1060">
                  <c:v>8518.9882799999996</c:v>
                </c:pt>
                <c:pt idx="1061">
                  <c:v>8527.3935500000007</c:v>
                </c:pt>
                <c:pt idx="1062">
                  <c:v>8535.16309</c:v>
                </c:pt>
                <c:pt idx="1063">
                  <c:v>8542.1142600000003</c:v>
                </c:pt>
                <c:pt idx="1064">
                  <c:v>8547.0224600000001</c:v>
                </c:pt>
                <c:pt idx="1065">
                  <c:v>8554.6572300000007</c:v>
                </c:pt>
                <c:pt idx="1066">
                  <c:v>8559.7275399999999</c:v>
                </c:pt>
                <c:pt idx="1067">
                  <c:v>8567.3017600000003</c:v>
                </c:pt>
                <c:pt idx="1068">
                  <c:v>8573.1289099999995</c:v>
                </c:pt>
                <c:pt idx="1069">
                  <c:v>8582.50684</c:v>
                </c:pt>
                <c:pt idx="1070">
                  <c:v>8590.1611300000004</c:v>
                </c:pt>
                <c:pt idx="1071">
                  <c:v>8594.8271499999992</c:v>
                </c:pt>
                <c:pt idx="1072">
                  <c:v>8602.6660200000006</c:v>
                </c:pt>
                <c:pt idx="1073">
                  <c:v>8610.71875</c:v>
                </c:pt>
                <c:pt idx="1074">
                  <c:v>8614.4160200000006</c:v>
                </c:pt>
                <c:pt idx="1075">
                  <c:v>8621.3203099999992</c:v>
                </c:pt>
                <c:pt idx="1076">
                  <c:v>8627.0019499999999</c:v>
                </c:pt>
                <c:pt idx="1077">
                  <c:v>8635.3974600000001</c:v>
                </c:pt>
                <c:pt idx="1078">
                  <c:v>8639.4833999999992</c:v>
                </c:pt>
                <c:pt idx="1079">
                  <c:v>8644.61816</c:v>
                </c:pt>
                <c:pt idx="1080">
                  <c:v>8653.4179700000004</c:v>
                </c:pt>
                <c:pt idx="1081">
                  <c:v>8659.6826199999996</c:v>
                </c:pt>
                <c:pt idx="1082">
                  <c:v>8666.3496099999993</c:v>
                </c:pt>
                <c:pt idx="1083">
                  <c:v>8671.5742200000004</c:v>
                </c:pt>
                <c:pt idx="1084">
                  <c:v>8679.2958999999992</c:v>
                </c:pt>
                <c:pt idx="1085">
                  <c:v>8683.9853500000008</c:v>
                </c:pt>
                <c:pt idx="1086">
                  <c:v>8692.2148400000005</c:v>
                </c:pt>
                <c:pt idx="1087">
                  <c:v>8696.7861300000004</c:v>
                </c:pt>
                <c:pt idx="1088">
                  <c:v>8703.9414099999995</c:v>
                </c:pt>
                <c:pt idx="1089">
                  <c:v>8710.9160200000006</c:v>
                </c:pt>
                <c:pt idx="1090">
                  <c:v>8715.3232399999997</c:v>
                </c:pt>
                <c:pt idx="1091">
                  <c:v>8722.1220699999994</c:v>
                </c:pt>
                <c:pt idx="1092">
                  <c:v>8728.8652299999994</c:v>
                </c:pt>
                <c:pt idx="1093">
                  <c:v>8735.5761700000003</c:v>
                </c:pt>
                <c:pt idx="1094">
                  <c:v>8744.84375</c:v>
                </c:pt>
                <c:pt idx="1095">
                  <c:v>8748.34375</c:v>
                </c:pt>
                <c:pt idx="1096">
                  <c:v>8754.5087899999999</c:v>
                </c:pt>
                <c:pt idx="1097">
                  <c:v>8760.3642600000003</c:v>
                </c:pt>
                <c:pt idx="1098">
                  <c:v>8767.6972700000006</c:v>
                </c:pt>
                <c:pt idx="1099">
                  <c:v>8772.9023400000005</c:v>
                </c:pt>
                <c:pt idx="1100">
                  <c:v>8779.4697300000007</c:v>
                </c:pt>
                <c:pt idx="1101">
                  <c:v>8785.9394499999999</c:v>
                </c:pt>
                <c:pt idx="1102">
                  <c:v>8793.3339799999994</c:v>
                </c:pt>
                <c:pt idx="1103">
                  <c:v>8799.4912100000001</c:v>
                </c:pt>
                <c:pt idx="1104">
                  <c:v>8806.8330100000003</c:v>
                </c:pt>
                <c:pt idx="1105">
                  <c:v>8812.2304700000004</c:v>
                </c:pt>
                <c:pt idx="1106">
                  <c:v>8817.6923800000004</c:v>
                </c:pt>
                <c:pt idx="1107">
                  <c:v>8822.7197300000007</c:v>
                </c:pt>
                <c:pt idx="1108">
                  <c:v>8830.7949200000003</c:v>
                </c:pt>
                <c:pt idx="1109">
                  <c:v>8837.1083999999992</c:v>
                </c:pt>
                <c:pt idx="1110">
                  <c:v>8843.0205100000003</c:v>
                </c:pt>
                <c:pt idx="1111">
                  <c:v>8847.1464799999994</c:v>
                </c:pt>
                <c:pt idx="1112">
                  <c:v>8853.6992200000004</c:v>
                </c:pt>
                <c:pt idx="1113">
                  <c:v>8860.4902299999994</c:v>
                </c:pt>
                <c:pt idx="1114">
                  <c:v>8866.4375</c:v>
                </c:pt>
                <c:pt idx="1115">
                  <c:v>8871.4599600000001</c:v>
                </c:pt>
                <c:pt idx="1116">
                  <c:v>8877.5410200000006</c:v>
                </c:pt>
                <c:pt idx="1117">
                  <c:v>8885.8974600000001</c:v>
                </c:pt>
                <c:pt idx="1118">
                  <c:v>8889.0205100000003</c:v>
                </c:pt>
                <c:pt idx="1119">
                  <c:v>8897.1103500000008</c:v>
                </c:pt>
                <c:pt idx="1120">
                  <c:v>8901.0107399999997</c:v>
                </c:pt>
                <c:pt idx="1121">
                  <c:v>8907.3251999999993</c:v>
                </c:pt>
                <c:pt idx="1122">
                  <c:v>8913.7900399999999</c:v>
                </c:pt>
                <c:pt idx="1123">
                  <c:v>8918.6025399999999</c:v>
                </c:pt>
                <c:pt idx="1124">
                  <c:v>8926.2206999999999</c:v>
                </c:pt>
                <c:pt idx="1125">
                  <c:v>8934.0527299999994</c:v>
                </c:pt>
                <c:pt idx="1126">
                  <c:v>8937.4189499999993</c:v>
                </c:pt>
                <c:pt idx="1127">
                  <c:v>8941.2080100000003</c:v>
                </c:pt>
                <c:pt idx="1128">
                  <c:v>8949.7353500000008</c:v>
                </c:pt>
                <c:pt idx="1129">
                  <c:v>8952.65625</c:v>
                </c:pt>
                <c:pt idx="1130">
                  <c:v>8958.3632799999996</c:v>
                </c:pt>
                <c:pt idx="1131">
                  <c:v>8963.8535200000006</c:v>
                </c:pt>
                <c:pt idx="1132">
                  <c:v>8970.7216800000006</c:v>
                </c:pt>
                <c:pt idx="1133">
                  <c:v>8975.8837899999999</c:v>
                </c:pt>
                <c:pt idx="1134">
                  <c:v>8983.4726599999995</c:v>
                </c:pt>
                <c:pt idx="1135">
                  <c:v>8987.6581999999999</c:v>
                </c:pt>
                <c:pt idx="1136">
                  <c:v>8992.5742200000004</c:v>
                </c:pt>
                <c:pt idx="1137">
                  <c:v>8998.3046900000008</c:v>
                </c:pt>
                <c:pt idx="1138">
                  <c:v>9002.7695299999996</c:v>
                </c:pt>
                <c:pt idx="1139">
                  <c:v>9007.9560500000007</c:v>
                </c:pt>
                <c:pt idx="1140">
                  <c:v>9013.3007799999996</c:v>
                </c:pt>
                <c:pt idx="1141">
                  <c:v>9021.1083999999992</c:v>
                </c:pt>
                <c:pt idx="1142">
                  <c:v>9026.8212899999999</c:v>
                </c:pt>
                <c:pt idx="1143">
                  <c:v>9032.2646499999992</c:v>
                </c:pt>
                <c:pt idx="1144">
                  <c:v>9037.7685500000007</c:v>
                </c:pt>
                <c:pt idx="1145">
                  <c:v>9043.8925799999997</c:v>
                </c:pt>
                <c:pt idx="1146">
                  <c:v>9048.4160200000006</c:v>
                </c:pt>
                <c:pt idx="1147">
                  <c:v>9053.0156200000001</c:v>
                </c:pt>
                <c:pt idx="1148">
                  <c:v>9058.6406200000001</c:v>
                </c:pt>
                <c:pt idx="1149">
                  <c:v>9065.1875</c:v>
                </c:pt>
                <c:pt idx="1150">
                  <c:v>9071.0566400000007</c:v>
                </c:pt>
                <c:pt idx="1151">
                  <c:v>9075.1210900000005</c:v>
                </c:pt>
                <c:pt idx="1152">
                  <c:v>9081.1484400000008</c:v>
                </c:pt>
                <c:pt idx="1153">
                  <c:v>9086.2294899999997</c:v>
                </c:pt>
                <c:pt idx="1154">
                  <c:v>9091.4599600000001</c:v>
                </c:pt>
                <c:pt idx="1155">
                  <c:v>9098.52441</c:v>
                </c:pt>
                <c:pt idx="1156">
                  <c:v>9103.0136700000003</c:v>
                </c:pt>
                <c:pt idx="1157">
                  <c:v>9108.7041000000008</c:v>
                </c:pt>
                <c:pt idx="1158">
                  <c:v>9114.7392600000003</c:v>
                </c:pt>
                <c:pt idx="1159">
                  <c:v>9119.6093799999999</c:v>
                </c:pt>
                <c:pt idx="1160">
                  <c:v>9122.7480500000001</c:v>
                </c:pt>
                <c:pt idx="1161">
                  <c:v>9128.9199200000003</c:v>
                </c:pt>
                <c:pt idx="1162">
                  <c:v>9136.3876999999993</c:v>
                </c:pt>
                <c:pt idx="1163">
                  <c:v>9141.3779300000006</c:v>
                </c:pt>
                <c:pt idx="1164">
                  <c:v>9146.3300799999997</c:v>
                </c:pt>
                <c:pt idx="1165">
                  <c:v>9152.6113299999997</c:v>
                </c:pt>
                <c:pt idx="1166">
                  <c:v>9156.4609400000008</c:v>
                </c:pt>
                <c:pt idx="1167">
                  <c:v>9160.2460900000005</c:v>
                </c:pt>
                <c:pt idx="1168">
                  <c:v>9165.4912100000001</c:v>
                </c:pt>
                <c:pt idx="1169">
                  <c:v>9170.6650399999999</c:v>
                </c:pt>
                <c:pt idx="1170">
                  <c:v>9176.5859400000008</c:v>
                </c:pt>
                <c:pt idx="1171">
                  <c:v>9183.1083999999992</c:v>
                </c:pt>
                <c:pt idx="1172">
                  <c:v>9189.0576199999996</c:v>
                </c:pt>
                <c:pt idx="1173">
                  <c:v>9193.6923800000004</c:v>
                </c:pt>
                <c:pt idx="1174">
                  <c:v>9198.1884800000007</c:v>
                </c:pt>
                <c:pt idx="1175">
                  <c:v>9202.3320299999996</c:v>
                </c:pt>
                <c:pt idx="1176">
                  <c:v>9208.1259800000007</c:v>
                </c:pt>
                <c:pt idx="1177">
                  <c:v>9212.6347700000006</c:v>
                </c:pt>
                <c:pt idx="1178">
                  <c:v>9219.0683599999993</c:v>
                </c:pt>
                <c:pt idx="1179">
                  <c:v>9223.2617200000004</c:v>
                </c:pt>
                <c:pt idx="1180">
                  <c:v>9229.4863299999997</c:v>
                </c:pt>
                <c:pt idx="1181">
                  <c:v>9234.1152299999994</c:v>
                </c:pt>
                <c:pt idx="1182">
                  <c:v>9240.6552699999993</c:v>
                </c:pt>
                <c:pt idx="1183">
                  <c:v>9244.5351599999995</c:v>
                </c:pt>
                <c:pt idx="1184">
                  <c:v>9247.3466800000006</c:v>
                </c:pt>
                <c:pt idx="1185">
                  <c:v>9252.6718799999999</c:v>
                </c:pt>
                <c:pt idx="1186">
                  <c:v>9258.5351599999995</c:v>
                </c:pt>
                <c:pt idx="1187">
                  <c:v>9263.4140599999992</c:v>
                </c:pt>
                <c:pt idx="1188">
                  <c:v>9267.3896499999992</c:v>
                </c:pt>
                <c:pt idx="1189">
                  <c:v>9271.7773400000005</c:v>
                </c:pt>
                <c:pt idx="1190">
                  <c:v>9276.6796900000008</c:v>
                </c:pt>
                <c:pt idx="1191">
                  <c:v>9282.8222700000006</c:v>
                </c:pt>
                <c:pt idx="1192">
                  <c:v>9287.9218799999999</c:v>
                </c:pt>
                <c:pt idx="1193">
                  <c:v>9291.6308599999993</c:v>
                </c:pt>
                <c:pt idx="1194">
                  <c:v>9297.8564499999993</c:v>
                </c:pt>
                <c:pt idx="1195">
                  <c:v>9303.3222700000006</c:v>
                </c:pt>
                <c:pt idx="1196">
                  <c:v>9306.1581999999999</c:v>
                </c:pt>
                <c:pt idx="1197">
                  <c:v>9313.9736300000004</c:v>
                </c:pt>
                <c:pt idx="1198">
                  <c:v>9317.3349600000001</c:v>
                </c:pt>
                <c:pt idx="1199">
                  <c:v>9320.2490199999993</c:v>
                </c:pt>
                <c:pt idx="1200">
                  <c:v>9326.3642600000003</c:v>
                </c:pt>
                <c:pt idx="1201">
                  <c:v>9332.0410200000006</c:v>
                </c:pt>
                <c:pt idx="1202">
                  <c:v>9336.1884800000007</c:v>
                </c:pt>
                <c:pt idx="1203">
                  <c:v>9343.0751999999993</c:v>
                </c:pt>
                <c:pt idx="1204">
                  <c:v>9345.3388699999996</c:v>
                </c:pt>
                <c:pt idx="1205">
                  <c:v>9351.5156200000001</c:v>
                </c:pt>
                <c:pt idx="1206">
                  <c:v>9356.6396499999992</c:v>
                </c:pt>
                <c:pt idx="1207">
                  <c:v>9360.8652299999994</c:v>
                </c:pt>
                <c:pt idx="1208">
                  <c:v>9362.6777299999994</c:v>
                </c:pt>
                <c:pt idx="1209">
                  <c:v>9369.2939499999993</c:v>
                </c:pt>
                <c:pt idx="1210">
                  <c:v>9374.0537100000001</c:v>
                </c:pt>
                <c:pt idx="1211">
                  <c:v>9377.4121099999993</c:v>
                </c:pt>
                <c:pt idx="1212">
                  <c:v>9382.2168000000001</c:v>
                </c:pt>
                <c:pt idx="1213">
                  <c:v>9387.9706999999999</c:v>
                </c:pt>
                <c:pt idx="1214">
                  <c:v>9393.5048800000004</c:v>
                </c:pt>
                <c:pt idx="1215">
                  <c:v>9398.0820299999996</c:v>
                </c:pt>
                <c:pt idx="1216">
                  <c:v>9401.7597700000006</c:v>
                </c:pt>
                <c:pt idx="1217">
                  <c:v>9405.1738299999997</c:v>
                </c:pt>
                <c:pt idx="1218">
                  <c:v>9409.7929700000004</c:v>
                </c:pt>
                <c:pt idx="1219">
                  <c:v>9413.1474600000001</c:v>
                </c:pt>
                <c:pt idx="1220">
                  <c:v>9418.7392600000003</c:v>
                </c:pt>
                <c:pt idx="1221">
                  <c:v>9421.2392600000003</c:v>
                </c:pt>
                <c:pt idx="1222">
                  <c:v>9426.6669899999997</c:v>
                </c:pt>
                <c:pt idx="1223">
                  <c:v>9431.78809</c:v>
                </c:pt>
                <c:pt idx="1224">
                  <c:v>9435.2666000000008</c:v>
                </c:pt>
                <c:pt idx="1225">
                  <c:v>9438.3261700000003</c:v>
                </c:pt>
                <c:pt idx="1226">
                  <c:v>9444.2988299999997</c:v>
                </c:pt>
                <c:pt idx="1227">
                  <c:v>9446.4873000000007</c:v>
                </c:pt>
                <c:pt idx="1228">
                  <c:v>9450.3867200000004</c:v>
                </c:pt>
                <c:pt idx="1229">
                  <c:v>9454.5849600000001</c:v>
                </c:pt>
                <c:pt idx="1230">
                  <c:v>9459.7607399999997</c:v>
                </c:pt>
                <c:pt idx="1231">
                  <c:v>9464.5537100000001</c:v>
                </c:pt>
                <c:pt idx="1232">
                  <c:v>9467.0185500000007</c:v>
                </c:pt>
                <c:pt idx="1233">
                  <c:v>9473.0439499999993</c:v>
                </c:pt>
                <c:pt idx="1234">
                  <c:v>9479.0429700000004</c:v>
                </c:pt>
                <c:pt idx="1235">
                  <c:v>9480.5986300000004</c:v>
                </c:pt>
                <c:pt idx="1236">
                  <c:v>9485.3232399999997</c:v>
                </c:pt>
                <c:pt idx="1237">
                  <c:v>9489.9716800000006</c:v>
                </c:pt>
                <c:pt idx="1238">
                  <c:v>9492.7197300000007</c:v>
                </c:pt>
                <c:pt idx="1239">
                  <c:v>9497.74316</c:v>
                </c:pt>
                <c:pt idx="1240">
                  <c:v>9501.03125</c:v>
                </c:pt>
                <c:pt idx="1241">
                  <c:v>9505.5331999999999</c:v>
                </c:pt>
                <c:pt idx="1242">
                  <c:v>9510.9775399999999</c:v>
                </c:pt>
                <c:pt idx="1243">
                  <c:v>9515.6357399999997</c:v>
                </c:pt>
                <c:pt idx="1244">
                  <c:v>9517.0839799999994</c:v>
                </c:pt>
                <c:pt idx="1245">
                  <c:v>9519.56934</c:v>
                </c:pt>
                <c:pt idx="1246">
                  <c:v>9525.2685500000007</c:v>
                </c:pt>
                <c:pt idx="1247">
                  <c:v>9529.1533199999994</c:v>
                </c:pt>
                <c:pt idx="1248">
                  <c:v>9532.2861300000004</c:v>
                </c:pt>
                <c:pt idx="1249">
                  <c:v>9536.1699200000003</c:v>
                </c:pt>
                <c:pt idx="1250">
                  <c:v>9541.0888699999996</c:v>
                </c:pt>
                <c:pt idx="1251">
                  <c:v>9544.6464799999994</c:v>
                </c:pt>
                <c:pt idx="1252">
                  <c:v>9550.3261700000003</c:v>
                </c:pt>
                <c:pt idx="1253">
                  <c:v>9552.3662100000001</c:v>
                </c:pt>
                <c:pt idx="1254">
                  <c:v>9554.1474600000001</c:v>
                </c:pt>
                <c:pt idx="1255">
                  <c:v>9559.6894499999999</c:v>
                </c:pt>
                <c:pt idx="1256">
                  <c:v>9563.6142600000003</c:v>
                </c:pt>
                <c:pt idx="1257">
                  <c:v>9567.8652299999994</c:v>
                </c:pt>
                <c:pt idx="1258">
                  <c:v>9571.9746099999993</c:v>
                </c:pt>
                <c:pt idx="1259">
                  <c:v>9572.4072300000007</c:v>
                </c:pt>
                <c:pt idx="1260">
                  <c:v>9577.9472700000006</c:v>
                </c:pt>
                <c:pt idx="1261">
                  <c:v>9579.7109400000008</c:v>
                </c:pt>
                <c:pt idx="1262">
                  <c:v>9584.6308599999993</c:v>
                </c:pt>
                <c:pt idx="1263">
                  <c:v>9586.8007799999996</c:v>
                </c:pt>
                <c:pt idx="1264">
                  <c:v>9591.2646499999992</c:v>
                </c:pt>
                <c:pt idx="1265">
                  <c:v>9592.9511700000003</c:v>
                </c:pt>
                <c:pt idx="1266">
                  <c:v>9597.4150399999999</c:v>
                </c:pt>
                <c:pt idx="1267">
                  <c:v>9602.1533199999994</c:v>
                </c:pt>
                <c:pt idx="1268">
                  <c:v>9606.0488299999997</c:v>
                </c:pt>
                <c:pt idx="1269">
                  <c:v>9605.5888699999996</c:v>
                </c:pt>
                <c:pt idx="1270">
                  <c:v>9609.2822300000007</c:v>
                </c:pt>
                <c:pt idx="1271">
                  <c:v>9612.6855500000001</c:v>
                </c:pt>
                <c:pt idx="1272">
                  <c:v>9616.4511700000003</c:v>
                </c:pt>
                <c:pt idx="1273">
                  <c:v>9618.9013699999996</c:v>
                </c:pt>
                <c:pt idx="1274">
                  <c:v>9624.6669899999997</c:v>
                </c:pt>
                <c:pt idx="1275">
                  <c:v>9625.2929700000004</c:v>
                </c:pt>
                <c:pt idx="1276">
                  <c:v>9627.3320299999996</c:v>
                </c:pt>
                <c:pt idx="1277">
                  <c:v>9632.0117200000004</c:v>
                </c:pt>
                <c:pt idx="1278">
                  <c:v>9633.9589799999994</c:v>
                </c:pt>
                <c:pt idx="1279">
                  <c:v>9636.5527299999994</c:v>
                </c:pt>
                <c:pt idx="1280">
                  <c:v>9639.6865199999993</c:v>
                </c:pt>
                <c:pt idx="1281">
                  <c:v>9642.0185500000007</c:v>
                </c:pt>
                <c:pt idx="1282">
                  <c:v>9644.7636700000003</c:v>
                </c:pt>
                <c:pt idx="1283">
                  <c:v>9647.3359400000008</c:v>
                </c:pt>
                <c:pt idx="1284">
                  <c:v>9650.4384800000007</c:v>
                </c:pt>
                <c:pt idx="1285">
                  <c:v>9654.93066</c:v>
                </c:pt>
                <c:pt idx="1286">
                  <c:v>9656.3183599999993</c:v>
                </c:pt>
                <c:pt idx="1287">
                  <c:v>9660.7050799999997</c:v>
                </c:pt>
                <c:pt idx="1288">
                  <c:v>9661.97559</c:v>
                </c:pt>
                <c:pt idx="1289">
                  <c:v>9665.6220699999994</c:v>
                </c:pt>
                <c:pt idx="1290">
                  <c:v>9664.6337899999999</c:v>
                </c:pt>
                <c:pt idx="1291">
                  <c:v>9669.7929700000004</c:v>
                </c:pt>
                <c:pt idx="1292">
                  <c:v>9672.9111300000004</c:v>
                </c:pt>
                <c:pt idx="1293">
                  <c:v>9676.5498000000007</c:v>
                </c:pt>
                <c:pt idx="1294">
                  <c:v>9676.1113299999997</c:v>
                </c:pt>
                <c:pt idx="1295">
                  <c:v>9679.9375</c:v>
                </c:pt>
                <c:pt idx="1296">
                  <c:v>9680.8769499999999</c:v>
                </c:pt>
                <c:pt idx="1297">
                  <c:v>9682.7578099999992</c:v>
                </c:pt>
                <c:pt idx="1298">
                  <c:v>9683.4726599999995</c:v>
                </c:pt>
                <c:pt idx="1299">
                  <c:v>9686.1865199999993</c:v>
                </c:pt>
                <c:pt idx="1300">
                  <c:v>9689.1240199999993</c:v>
                </c:pt>
                <c:pt idx="1301">
                  <c:v>9691.90625</c:v>
                </c:pt>
                <c:pt idx="1302">
                  <c:v>9692.5986300000004</c:v>
                </c:pt>
                <c:pt idx="1303">
                  <c:v>9697.9794899999997</c:v>
                </c:pt>
                <c:pt idx="1304">
                  <c:v>9697.8232399999997</c:v>
                </c:pt>
                <c:pt idx="1305">
                  <c:v>9698.2285200000006</c:v>
                </c:pt>
                <c:pt idx="1306">
                  <c:v>9701.8330100000003</c:v>
                </c:pt>
                <c:pt idx="1307">
                  <c:v>9703.7958999999992</c:v>
                </c:pt>
                <c:pt idx="1308">
                  <c:v>9708.2060500000007</c:v>
                </c:pt>
                <c:pt idx="1309">
                  <c:v>9707.1796900000008</c:v>
                </c:pt>
                <c:pt idx="1310">
                  <c:v>9709.5576199999996</c:v>
                </c:pt>
                <c:pt idx="1311">
                  <c:v>9710.7958999999992</c:v>
                </c:pt>
                <c:pt idx="1312">
                  <c:v>9712.8222700000006</c:v>
                </c:pt>
                <c:pt idx="1313">
                  <c:v>9714.5498000000007</c:v>
                </c:pt>
                <c:pt idx="1314">
                  <c:v>9715.3125</c:v>
                </c:pt>
                <c:pt idx="1315">
                  <c:v>9718.0898400000005</c:v>
                </c:pt>
                <c:pt idx="1316">
                  <c:v>9721.0419899999997</c:v>
                </c:pt>
                <c:pt idx="1317">
                  <c:v>9720.3740199999993</c:v>
                </c:pt>
                <c:pt idx="1318">
                  <c:v>9720.4648400000005</c:v>
                </c:pt>
                <c:pt idx="1319">
                  <c:v>9723.6240199999993</c:v>
                </c:pt>
                <c:pt idx="1320">
                  <c:v>9724.18066</c:v>
                </c:pt>
                <c:pt idx="1321">
                  <c:v>9725.5517600000003</c:v>
                </c:pt>
                <c:pt idx="1322">
                  <c:v>9725.6767600000003</c:v>
                </c:pt>
                <c:pt idx="1323">
                  <c:v>9726.7705100000003</c:v>
                </c:pt>
                <c:pt idx="1324">
                  <c:v>9728.4736300000004</c:v>
                </c:pt>
                <c:pt idx="1325">
                  <c:v>9729.1464799999994</c:v>
                </c:pt>
                <c:pt idx="1326">
                  <c:v>9730.7265599999992</c:v>
                </c:pt>
                <c:pt idx="1327">
                  <c:v>9731.1699200000003</c:v>
                </c:pt>
                <c:pt idx="1328">
                  <c:v>9732.5146499999992</c:v>
                </c:pt>
                <c:pt idx="1329">
                  <c:v>9731.4716800000006</c:v>
                </c:pt>
                <c:pt idx="1330">
                  <c:v>9731.1669899999997</c:v>
                </c:pt>
                <c:pt idx="1331">
                  <c:v>9731.8759800000007</c:v>
                </c:pt>
                <c:pt idx="1332">
                  <c:v>9733.1787100000001</c:v>
                </c:pt>
                <c:pt idx="1333">
                  <c:v>9731.5644499999999</c:v>
                </c:pt>
                <c:pt idx="1334">
                  <c:v>9732.4697300000007</c:v>
                </c:pt>
                <c:pt idx="1335">
                  <c:v>9734.0722700000006</c:v>
                </c:pt>
                <c:pt idx="1336">
                  <c:v>9735.5761700000003</c:v>
                </c:pt>
                <c:pt idx="1337">
                  <c:v>9733.4853500000008</c:v>
                </c:pt>
                <c:pt idx="1338">
                  <c:v>9732.8115199999993</c:v>
                </c:pt>
                <c:pt idx="1339">
                  <c:v>9733.66309</c:v>
                </c:pt>
                <c:pt idx="1340">
                  <c:v>9734.6162100000001</c:v>
                </c:pt>
                <c:pt idx="1341">
                  <c:v>9733.5449200000003</c:v>
                </c:pt>
                <c:pt idx="1342">
                  <c:v>9734.1054700000004</c:v>
                </c:pt>
                <c:pt idx="1343">
                  <c:v>9733.7441400000007</c:v>
                </c:pt>
                <c:pt idx="1344">
                  <c:v>9735.4140599999992</c:v>
                </c:pt>
                <c:pt idx="1345">
                  <c:v>9732.3925799999997</c:v>
                </c:pt>
                <c:pt idx="1346">
                  <c:v>9732.5478500000008</c:v>
                </c:pt>
                <c:pt idx="1347">
                  <c:v>9731.9677699999993</c:v>
                </c:pt>
                <c:pt idx="1348">
                  <c:v>9730.5820299999996</c:v>
                </c:pt>
                <c:pt idx="1349">
                  <c:v>9729.9833999999992</c:v>
                </c:pt>
                <c:pt idx="1350">
                  <c:v>9728.3427699999993</c:v>
                </c:pt>
                <c:pt idx="1351">
                  <c:v>9728.8095699999994</c:v>
                </c:pt>
                <c:pt idx="1352">
                  <c:v>9728.8652299999994</c:v>
                </c:pt>
                <c:pt idx="1353">
                  <c:v>9724.7080100000003</c:v>
                </c:pt>
                <c:pt idx="1354">
                  <c:v>9724.5322300000007</c:v>
                </c:pt>
                <c:pt idx="1355">
                  <c:v>9723.0351599999995</c:v>
                </c:pt>
                <c:pt idx="1356">
                  <c:v>9723.4248000000007</c:v>
                </c:pt>
                <c:pt idx="1357">
                  <c:v>9720.7080100000003</c:v>
                </c:pt>
                <c:pt idx="1358">
                  <c:v>9717.88184</c:v>
                </c:pt>
                <c:pt idx="1359">
                  <c:v>9715.6025399999999</c:v>
                </c:pt>
                <c:pt idx="1360">
                  <c:v>9713.1923800000004</c:v>
                </c:pt>
                <c:pt idx="1361">
                  <c:v>9710.0956999999999</c:v>
                </c:pt>
                <c:pt idx="1362">
                  <c:v>9707.3544899999997</c:v>
                </c:pt>
                <c:pt idx="1363">
                  <c:v>9707.2851599999995</c:v>
                </c:pt>
                <c:pt idx="1364">
                  <c:v>9706.2382799999996</c:v>
                </c:pt>
                <c:pt idx="1365">
                  <c:v>9701.8886700000003</c:v>
                </c:pt>
                <c:pt idx="1366">
                  <c:v>9698.4628900000007</c:v>
                </c:pt>
                <c:pt idx="1367">
                  <c:v>9694.7001999999993</c:v>
                </c:pt>
                <c:pt idx="1368">
                  <c:v>9690.6347700000006</c:v>
                </c:pt>
                <c:pt idx="1369">
                  <c:v>9683.5166000000008</c:v>
                </c:pt>
                <c:pt idx="1370">
                  <c:v>9680.6240199999993</c:v>
                </c:pt>
                <c:pt idx="1371">
                  <c:v>9677.38184</c:v>
                </c:pt>
                <c:pt idx="1372">
                  <c:v>9672.99316</c:v>
                </c:pt>
                <c:pt idx="1373">
                  <c:v>9669.43066</c:v>
                </c:pt>
                <c:pt idx="1374">
                  <c:v>9663.2177699999993</c:v>
                </c:pt>
                <c:pt idx="1375">
                  <c:v>9660.81934</c:v>
                </c:pt>
                <c:pt idx="1376">
                  <c:v>9653.1035200000006</c:v>
                </c:pt>
                <c:pt idx="1377">
                  <c:v>9645.6191400000007</c:v>
                </c:pt>
                <c:pt idx="1378">
                  <c:v>9637.7412100000001</c:v>
                </c:pt>
                <c:pt idx="1379">
                  <c:v>9632.5830100000003</c:v>
                </c:pt>
                <c:pt idx="1380">
                  <c:v>9625.1621099999993</c:v>
                </c:pt>
                <c:pt idx="1381">
                  <c:v>9619.6650399999999</c:v>
                </c:pt>
                <c:pt idx="1382">
                  <c:v>9611.9824200000003</c:v>
                </c:pt>
                <c:pt idx="1383">
                  <c:v>9602.625</c:v>
                </c:pt>
                <c:pt idx="1384">
                  <c:v>9594.2343799999999</c:v>
                </c:pt>
                <c:pt idx="1385">
                  <c:v>9585.2656200000001</c:v>
                </c:pt>
                <c:pt idx="1386">
                  <c:v>9576.8671900000008</c:v>
                </c:pt>
                <c:pt idx="1387">
                  <c:v>9568.7900399999999</c:v>
                </c:pt>
                <c:pt idx="1388">
                  <c:v>9559.6904300000006</c:v>
                </c:pt>
                <c:pt idx="1389">
                  <c:v>9548.2060500000007</c:v>
                </c:pt>
                <c:pt idx="1390">
                  <c:v>9540.1269499999999</c:v>
                </c:pt>
                <c:pt idx="1391">
                  <c:v>9529.30566</c:v>
                </c:pt>
                <c:pt idx="1392">
                  <c:v>9519.5185500000007</c:v>
                </c:pt>
                <c:pt idx="1393">
                  <c:v>9511.0615199999993</c:v>
                </c:pt>
                <c:pt idx="1394">
                  <c:v>9498.9267600000003</c:v>
                </c:pt>
                <c:pt idx="1395">
                  <c:v>9490.3183599999993</c:v>
                </c:pt>
                <c:pt idx="1396">
                  <c:v>9479.14941</c:v>
                </c:pt>
                <c:pt idx="1397">
                  <c:v>9469.28809</c:v>
                </c:pt>
                <c:pt idx="1398">
                  <c:v>9456.7783199999994</c:v>
                </c:pt>
                <c:pt idx="1399">
                  <c:v>9445.7509800000007</c:v>
                </c:pt>
                <c:pt idx="1400">
                  <c:v>9435.4228500000008</c:v>
                </c:pt>
                <c:pt idx="1401">
                  <c:v>9422.8613299999997</c:v>
                </c:pt>
                <c:pt idx="1402">
                  <c:v>9410.6543000000001</c:v>
                </c:pt>
                <c:pt idx="1403">
                  <c:v>9397.7685500000007</c:v>
                </c:pt>
                <c:pt idx="1404">
                  <c:v>9387.6367200000004</c:v>
                </c:pt>
                <c:pt idx="1405">
                  <c:v>9374.6298800000004</c:v>
                </c:pt>
                <c:pt idx="1406">
                  <c:v>9360.6543000000001</c:v>
                </c:pt>
                <c:pt idx="1407">
                  <c:v>9348.7753900000007</c:v>
                </c:pt>
                <c:pt idx="1408">
                  <c:v>9333.9716800000006</c:v>
                </c:pt>
                <c:pt idx="1409">
                  <c:v>9321.0673800000004</c:v>
                </c:pt>
                <c:pt idx="1410">
                  <c:v>9306.8867200000004</c:v>
                </c:pt>
                <c:pt idx="1411">
                  <c:v>9291.9296900000008</c:v>
                </c:pt>
                <c:pt idx="1412">
                  <c:v>9280.0078099999992</c:v>
                </c:pt>
                <c:pt idx="1413">
                  <c:v>9263.9033199999994</c:v>
                </c:pt>
                <c:pt idx="1414">
                  <c:v>9249.2441400000007</c:v>
                </c:pt>
                <c:pt idx="1415">
                  <c:v>9234.9472700000006</c:v>
                </c:pt>
                <c:pt idx="1416">
                  <c:v>9218.80566</c:v>
                </c:pt>
                <c:pt idx="1417">
                  <c:v>9200.5947300000007</c:v>
                </c:pt>
                <c:pt idx="1418">
                  <c:v>9186.1543000000001</c:v>
                </c:pt>
                <c:pt idx="1419">
                  <c:v>9168.6220699999994</c:v>
                </c:pt>
                <c:pt idx="1420">
                  <c:v>9152.9462899999999</c:v>
                </c:pt>
                <c:pt idx="1421">
                  <c:v>9137.9267600000003</c:v>
                </c:pt>
                <c:pt idx="1422">
                  <c:v>9120.0234400000008</c:v>
                </c:pt>
              </c:numCache>
            </c:numRef>
          </c:yVal>
          <c:smooth val="1"/>
          <c:extLst>
            <c:ext xmlns:c16="http://schemas.microsoft.com/office/drawing/2014/chart" uri="{C3380CC4-5D6E-409C-BE32-E72D297353CC}">
              <c16:uniqueId val="{00000002-87A6-4991-AC78-81CF3C6AE6D1}"/>
            </c:ext>
          </c:extLst>
        </c:ser>
        <c:ser>
          <c:idx val="2"/>
          <c:order val="2"/>
          <c:tx>
            <c:strRef>
              <c:f>Feuil1!$W$1</c:f>
              <c:strCache>
                <c:ptCount val="1"/>
                <c:pt idx="0">
                  <c:v>Tufting density of 6mm</c:v>
                </c:pt>
              </c:strCache>
            </c:strRef>
          </c:tx>
          <c:spPr>
            <a:ln w="22225">
              <a:prstDash val="lgDashDot"/>
            </a:ln>
          </c:spPr>
          <c:marker>
            <c:symbol val="none"/>
          </c:marker>
          <c:xVal>
            <c:numRef>
              <c:f>Feuil1!$V$2:$V$1434</c:f>
              <c:numCache>
                <c:formatCode>General</c:formatCode>
                <c:ptCount val="1433"/>
                <c:pt idx="0">
                  <c:v>2.1066666355017334E-4</c:v>
                </c:pt>
                <c:pt idx="1">
                  <c:v>5.7066660471882542E-4</c:v>
                </c:pt>
                <c:pt idx="2">
                  <c:v>1.1226661950046526E-3</c:v>
                </c:pt>
                <c:pt idx="3">
                  <c:v>1.565332054839589E-3</c:v>
                </c:pt>
                <c:pt idx="4">
                  <c:v>2.0106639571119459E-3</c:v>
                </c:pt>
                <c:pt idx="5">
                  <c:v>2.4573283871593666E-3</c:v>
                </c:pt>
                <c:pt idx="6">
                  <c:v>2.9026585145939159E-3</c:v>
                </c:pt>
                <c:pt idx="7">
                  <c:v>3.345320853924208E-3</c:v>
                </c:pt>
                <c:pt idx="8">
                  <c:v>3.790648510599114E-3</c:v>
                </c:pt>
                <c:pt idx="9">
                  <c:v>4.2399745919327316E-3</c:v>
                </c:pt>
                <c:pt idx="10">
                  <c:v>4.681299136827459E-3</c:v>
                </c:pt>
                <c:pt idx="11">
                  <c:v>5.1199552614610072E-3</c:v>
                </c:pt>
                <c:pt idx="12">
                  <c:v>5.5679424602001829E-3</c:v>
                </c:pt>
                <c:pt idx="13">
                  <c:v>6.0132608538383927E-3</c:v>
                </c:pt>
                <c:pt idx="14">
                  <c:v>6.4559103070207556E-3</c:v>
                </c:pt>
                <c:pt idx="15">
                  <c:v>6.8998905001279561E-3</c:v>
                </c:pt>
                <c:pt idx="16">
                  <c:v>7.3452012344296259E-3</c:v>
                </c:pt>
                <c:pt idx="17">
                  <c:v>7.794508812679235E-3</c:v>
                </c:pt>
                <c:pt idx="18">
                  <c:v>8.237147029845111E-3</c:v>
                </c:pt>
                <c:pt idx="19">
                  <c:v>8.6757823203845591E-3</c:v>
                </c:pt>
                <c:pt idx="20">
                  <c:v>9.1224136072635114E-3</c:v>
                </c:pt>
                <c:pt idx="21">
                  <c:v>9.5690412546022771E-3</c:v>
                </c:pt>
                <c:pt idx="22">
                  <c:v>1.0012998685020346E-2</c:v>
                </c:pt>
                <c:pt idx="23">
                  <c:v>1.0456952168253817E-2</c:v>
                </c:pt>
                <c:pt idx="24">
                  <c:v>1.090090152935598E-2</c:v>
                </c:pt>
                <c:pt idx="25">
                  <c:v>1.1351512401552181E-2</c:v>
                </c:pt>
                <c:pt idx="26">
                  <c:v>1.1795452925111005E-2</c:v>
                </c:pt>
                <c:pt idx="27">
                  <c:v>1.2228723728888781E-2</c:v>
                </c:pt>
                <c:pt idx="28">
                  <c:v>1.267532113476331E-2</c:v>
                </c:pt>
                <c:pt idx="29">
                  <c:v>1.312591279534938E-2</c:v>
                </c:pt>
                <c:pt idx="30">
                  <c:v>1.3564501335476127E-2</c:v>
                </c:pt>
                <c:pt idx="31">
                  <c:v>1.4009750015700099E-2</c:v>
                </c:pt>
                <c:pt idx="32">
                  <c:v>1.4458992304905327E-2</c:v>
                </c:pt>
                <c:pt idx="33">
                  <c:v>1.4901563571855089E-2</c:v>
                </c:pt>
                <c:pt idx="34">
                  <c:v>1.5345462020339319E-2</c:v>
                </c:pt>
                <c:pt idx="35">
                  <c:v>1.5788021419928862E-2</c:v>
                </c:pt>
                <c:pt idx="36">
                  <c:v>1.6227908670285219E-2</c:v>
                </c:pt>
                <c:pt idx="37">
                  <c:v>1.6677120379133843E-2</c:v>
                </c:pt>
                <c:pt idx="38">
                  <c:v>1.7124992414548172E-2</c:v>
                </c:pt>
                <c:pt idx="39">
                  <c:v>1.7564860048278542E-2</c:v>
                </c:pt>
                <c:pt idx="40">
                  <c:v>1.8011385389360004E-2</c:v>
                </c:pt>
                <c:pt idx="41">
                  <c:v>1.8461902184467645E-2</c:v>
                </c:pt>
                <c:pt idx="42">
                  <c:v>1.8900415773513628E-2</c:v>
                </c:pt>
                <c:pt idx="43">
                  <c:v>1.9340254927638075E-2</c:v>
                </c:pt>
                <c:pt idx="44">
                  <c:v>1.9781419409581624E-2</c:v>
                </c:pt>
                <c:pt idx="45">
                  <c:v>2.0231905705896679E-2</c:v>
                </c:pt>
                <c:pt idx="46">
                  <c:v>2.0677052736745916E-2</c:v>
                </c:pt>
                <c:pt idx="47">
                  <c:v>2.1119526094751033E-2</c:v>
                </c:pt>
                <c:pt idx="48">
                  <c:v>2.1565989322272605E-2</c:v>
                </c:pt>
                <c:pt idx="49">
                  <c:v>2.2011111263742042E-2</c:v>
                </c:pt>
                <c:pt idx="50">
                  <c:v>2.2450893836775756E-2</c:v>
                </c:pt>
                <c:pt idx="51">
                  <c:v>2.2895998262721852E-2</c:v>
                </c:pt>
                <c:pt idx="52">
                  <c:v>2.333842840077284E-2</c:v>
                </c:pt>
                <c:pt idx="53">
                  <c:v>2.3784847138550398E-2</c:v>
                </c:pt>
                <c:pt idx="54">
                  <c:v>2.4237919146590427E-2</c:v>
                </c:pt>
                <c:pt idx="55">
                  <c:v>2.4674990948077267E-2</c:v>
                </c:pt>
                <c:pt idx="56">
                  <c:v>2.5117383290485951E-2</c:v>
                </c:pt>
                <c:pt idx="57">
                  <c:v>2.5569093034504997E-2</c:v>
                </c:pt>
                <c:pt idx="58">
                  <c:v>2.6010132893120038E-2</c:v>
                </c:pt>
                <c:pt idx="59">
                  <c:v>2.6448497829384368E-2</c:v>
                </c:pt>
                <c:pt idx="60">
                  <c:v>2.6893514445907634E-2</c:v>
                </c:pt>
                <c:pt idx="61">
                  <c:v>2.7338520408146043E-2</c:v>
                </c:pt>
                <c:pt idx="62">
                  <c:v>2.7783515540239268E-2</c:v>
                </c:pt>
                <c:pt idx="63">
                  <c:v>2.8229831937453837E-2</c:v>
                </c:pt>
                <c:pt idx="64">
                  <c:v>2.8669475897990689E-2</c:v>
                </c:pt>
                <c:pt idx="65">
                  <c:v>2.9117101994239291E-2</c:v>
                </c:pt>
                <c:pt idx="66">
                  <c:v>2.956205208246232E-2</c:v>
                </c:pt>
                <c:pt idx="67">
                  <c:v>2.9998997661435354E-2</c:v>
                </c:pt>
                <c:pt idx="68">
                  <c:v>3.044126017585105E-2</c:v>
                </c:pt>
                <c:pt idx="69">
                  <c:v>3.0892835209948503E-2</c:v>
                </c:pt>
                <c:pt idx="70">
                  <c:v>3.1339069544961844E-2</c:v>
                </c:pt>
                <c:pt idx="71">
                  <c:v>3.1778631460468353E-2</c:v>
                </c:pt>
                <c:pt idx="72">
                  <c:v>3.2226172788712114E-2</c:v>
                </c:pt>
                <c:pt idx="73">
                  <c:v>3.2672369293019324E-2</c:v>
                </c:pt>
                <c:pt idx="74">
                  <c:v>3.3113225296899022E-2</c:v>
                </c:pt>
                <c:pt idx="75">
                  <c:v>3.355406842507247E-2</c:v>
                </c:pt>
                <c:pt idx="76">
                  <c:v>3.3994898506762072E-2</c:v>
                </c:pt>
                <c:pt idx="77">
                  <c:v>3.4441042381710439E-2</c:v>
                </c:pt>
                <c:pt idx="78">
                  <c:v>3.4892499384764526E-2</c:v>
                </c:pt>
                <c:pt idx="79">
                  <c:v>3.5330625468759522E-2</c:v>
                </c:pt>
                <c:pt idx="80">
                  <c:v>3.5772732867787052E-2</c:v>
                </c:pt>
                <c:pt idx="81">
                  <c:v>3.6224147371829857E-2</c:v>
                </c:pt>
                <c:pt idx="82">
                  <c:v>3.6664894777167369E-2</c:v>
                </c:pt>
                <c:pt idx="83">
                  <c:v>3.7102964934587188E-2</c:v>
                </c:pt>
                <c:pt idx="84">
                  <c:v>3.7546346664790703E-2</c:v>
                </c:pt>
                <c:pt idx="85">
                  <c:v>3.7993707855568944E-2</c:v>
                </c:pt>
                <c:pt idx="86">
                  <c:v>3.8441053832027797E-2</c:v>
                </c:pt>
                <c:pt idx="87">
                  <c:v>3.88843904614646E-2</c:v>
                </c:pt>
                <c:pt idx="88">
                  <c:v>3.9325049253851274E-2</c:v>
                </c:pt>
                <c:pt idx="89">
                  <c:v>3.9772348894992274E-2</c:v>
                </c:pt>
                <c:pt idx="90">
                  <c:v>4.0216970257615059E-2</c:v>
                </c:pt>
                <c:pt idx="91">
                  <c:v>4.0656251189987065E-2</c:v>
                </c:pt>
                <c:pt idx="92">
                  <c:v>4.10955164235806E-2</c:v>
                </c:pt>
                <c:pt idx="93">
                  <c:v>4.1544083027436063E-2</c:v>
                </c:pt>
                <c:pt idx="94">
                  <c:v>4.1991301920341284E-2</c:v>
                </c:pt>
                <c:pt idx="95">
                  <c:v>4.2433180272254366E-2</c:v>
                </c:pt>
                <c:pt idx="96">
                  <c:v>4.2875042044131256E-2</c:v>
                </c:pt>
                <c:pt idx="97">
                  <c:v>4.3320879562966423E-2</c:v>
                </c:pt>
                <c:pt idx="98">
                  <c:v>4.3764038287636517E-2</c:v>
                </c:pt>
                <c:pt idx="99">
                  <c:v>4.4205849082974778E-2</c:v>
                </c:pt>
                <c:pt idx="100">
                  <c:v>4.464498125531121E-2</c:v>
                </c:pt>
                <c:pt idx="101">
                  <c:v>4.5090749321804638E-2</c:v>
                </c:pt>
                <c:pt idx="102">
                  <c:v>4.554182173760473E-2</c:v>
                </c:pt>
                <c:pt idx="103">
                  <c:v>4.5982231484780769E-2</c:v>
                </c:pt>
                <c:pt idx="104">
                  <c:v>4.6422623382603327E-2</c:v>
                </c:pt>
                <c:pt idx="105">
                  <c:v>4.6870979702089421E-2</c:v>
                </c:pt>
                <c:pt idx="106">
                  <c:v>4.7313995762608516E-2</c:v>
                </c:pt>
                <c:pt idx="107">
                  <c:v>4.7753002353269229E-2</c:v>
                </c:pt>
                <c:pt idx="108">
                  <c:v>4.8194651002005193E-2</c:v>
                </c:pt>
                <c:pt idx="109">
                  <c:v>4.863894119922723E-2</c:v>
                </c:pt>
                <c:pt idx="110">
                  <c:v>4.9085872427121403E-2</c:v>
                </c:pt>
                <c:pt idx="111">
                  <c:v>4.9531453965784747E-2</c:v>
                </c:pt>
                <c:pt idx="112">
                  <c:v>4.996903578278223E-2</c:v>
                </c:pt>
                <c:pt idx="113">
                  <c:v>5.0415908083419912E-2</c:v>
                </c:pt>
                <c:pt idx="114">
                  <c:v>5.0861430345259327E-2</c:v>
                </c:pt>
                <c:pt idx="115">
                  <c:v>5.1298953437077813E-2</c:v>
                </c:pt>
                <c:pt idx="116">
                  <c:v>5.1739116407484784E-2</c:v>
                </c:pt>
                <c:pt idx="117">
                  <c:v>5.2187237547705864E-2</c:v>
                </c:pt>
                <c:pt idx="118">
                  <c:v>5.2632678424240527E-2</c:v>
                </c:pt>
                <c:pt idx="119">
                  <c:v>5.3075439234616786E-2</c:v>
                </c:pt>
                <c:pt idx="120">
                  <c:v>5.3518179216897936E-2</c:v>
                </c:pt>
                <c:pt idx="121">
                  <c:v>5.3960898198995293E-2</c:v>
                </c:pt>
                <c:pt idx="122">
                  <c:v>5.4406254790264827E-2</c:v>
                </c:pt>
                <c:pt idx="123">
                  <c:v>5.484760180096887E-2</c:v>
                </c:pt>
                <c:pt idx="124">
                  <c:v>5.5284939638166858E-2</c:v>
                </c:pt>
                <c:pt idx="125">
                  <c:v>5.5728902292557878E-2</c:v>
                </c:pt>
                <c:pt idx="126">
                  <c:v>5.6179488606996307E-2</c:v>
                </c:pt>
                <c:pt idx="127">
                  <c:v>5.6620748647972577E-2</c:v>
                </c:pt>
                <c:pt idx="128">
                  <c:v>5.7059328623525536E-2</c:v>
                </c:pt>
                <c:pt idx="129">
                  <c:v>5.7507189131605685E-2</c:v>
                </c:pt>
                <c:pt idx="130">
                  <c:v>5.7948382243554857E-2</c:v>
                </c:pt>
                <c:pt idx="131">
                  <c:v>5.838822397909911E-2</c:v>
                </c:pt>
                <c:pt idx="132">
                  <c:v>5.883070054669557E-2</c:v>
                </c:pt>
                <c:pt idx="133">
                  <c:v>5.9271825397971871E-2</c:v>
                </c:pt>
                <c:pt idx="134">
                  <c:v>5.972222724431369E-2</c:v>
                </c:pt>
                <c:pt idx="135">
                  <c:v>6.0167290784690915E-2</c:v>
                </c:pt>
                <c:pt idx="136">
                  <c:v>6.0604359812490162E-2</c:v>
                </c:pt>
                <c:pt idx="137">
                  <c:v>6.1049375883405727E-2</c:v>
                </c:pt>
                <c:pt idx="138">
                  <c:v>6.1494367745203074E-2</c:v>
                </c:pt>
                <c:pt idx="139">
                  <c:v>6.1932694098088055E-2</c:v>
                </c:pt>
                <c:pt idx="140">
                  <c:v>6.2372324776630399E-2</c:v>
                </c:pt>
                <c:pt idx="141">
                  <c:v>6.2817243632556877E-2</c:v>
                </c:pt>
                <c:pt idx="142">
                  <c:v>6.3264793595605828E-2</c:v>
                </c:pt>
                <c:pt idx="143">
                  <c:v>6.3707006467202634E-2</c:v>
                </c:pt>
                <c:pt idx="144">
                  <c:v>6.4146538681839255E-2</c:v>
                </c:pt>
                <c:pt idx="145">
                  <c:v>6.4588701637121548E-2</c:v>
                </c:pt>
                <c:pt idx="146">
                  <c:v>6.5032167005930827E-2</c:v>
                </c:pt>
                <c:pt idx="147">
                  <c:v>6.5475606761449825E-2</c:v>
                </c:pt>
                <c:pt idx="148">
                  <c:v>6.5912382988789361E-2</c:v>
                </c:pt>
                <c:pt idx="149">
                  <c:v>6.6355771391160695E-2</c:v>
                </c:pt>
                <c:pt idx="150">
                  <c:v>6.6805770626960498E-2</c:v>
                </c:pt>
                <c:pt idx="151">
                  <c:v>6.7249106208318157E-2</c:v>
                </c:pt>
                <c:pt idx="152">
                  <c:v>6.7687106382378237E-2</c:v>
                </c:pt>
                <c:pt idx="153">
                  <c:v>6.8130389165035179E-2</c:v>
                </c:pt>
                <c:pt idx="154">
                  <c:v>6.857364513261921E-2</c:v>
                </c:pt>
                <c:pt idx="155">
                  <c:v>6.9014220128302467E-2</c:v>
                </c:pt>
                <c:pt idx="156">
                  <c:v>6.9453441378971831E-2</c:v>
                </c:pt>
                <c:pt idx="157">
                  <c:v>6.989528945160442E-2</c:v>
                </c:pt>
                <c:pt idx="158">
                  <c:v>7.0342417179309474E-2</c:v>
                </c:pt>
                <c:pt idx="159">
                  <c:v>7.0788190073075991E-2</c:v>
                </c:pt>
                <c:pt idx="160">
                  <c:v>7.1224648728753878E-2</c:v>
                </c:pt>
                <c:pt idx="161">
                  <c:v>7.1666386193942971E-2</c:v>
                </c:pt>
                <c:pt idx="162">
                  <c:v>7.2109422056563843E-2</c:v>
                </c:pt>
                <c:pt idx="163">
                  <c:v>7.255110323715469E-2</c:v>
                </c:pt>
                <c:pt idx="164">
                  <c:v>7.298877733571979E-2</c:v>
                </c:pt>
                <c:pt idx="165">
                  <c:v>7.3433054208107862E-2</c:v>
                </c:pt>
                <c:pt idx="166">
                  <c:v>7.3881280248554046E-2</c:v>
                </c:pt>
                <c:pt idx="167">
                  <c:v>7.4322846645124563E-2</c:v>
                </c:pt>
                <c:pt idx="168">
                  <c:v>7.4764384007053208E-2</c:v>
                </c:pt>
                <c:pt idx="169">
                  <c:v>7.5204566358622923E-2</c:v>
                </c:pt>
                <c:pt idx="170">
                  <c:v>7.5646045231958392E-2</c:v>
                </c:pt>
                <c:pt idx="171">
                  <c:v>7.6088820192533976E-2</c:v>
                </c:pt>
                <c:pt idx="172">
                  <c:v>7.6526263104378558E-2</c:v>
                </c:pt>
                <c:pt idx="173">
                  <c:v>7.6967653025217936E-2</c:v>
                </c:pt>
                <c:pt idx="174">
                  <c:v>7.7414314335060908E-2</c:v>
                </c:pt>
                <c:pt idx="175">
                  <c:v>7.7859619429216168E-2</c:v>
                </c:pt>
                <c:pt idx="176">
                  <c:v>7.8296942532488339E-2</c:v>
                </c:pt>
                <c:pt idx="177">
                  <c:v>7.8736885797020248E-2</c:v>
                </c:pt>
                <c:pt idx="178">
                  <c:v>7.9182098487902808E-2</c:v>
                </c:pt>
                <c:pt idx="179">
                  <c:v>7.9623305032383573E-2</c:v>
                </c:pt>
                <c:pt idx="180">
                  <c:v>8.0060506099192963E-2</c:v>
                </c:pt>
                <c:pt idx="181">
                  <c:v>8.0501650631459976E-2</c:v>
                </c:pt>
                <c:pt idx="182">
                  <c:v>8.0949386845701049E-2</c:v>
                </c:pt>
                <c:pt idx="183">
                  <c:v>8.1391792458085394E-2</c:v>
                </c:pt>
                <c:pt idx="184">
                  <c:v>8.1832841717503935E-2</c:v>
                </c:pt>
                <c:pt idx="185">
                  <c:v>8.2271210413696144E-2</c:v>
                </c:pt>
                <c:pt idx="186">
                  <c:v>8.2712195886332815E-2</c:v>
                </c:pt>
                <c:pt idx="187">
                  <c:v>8.3155797388002078E-2</c:v>
                </c:pt>
                <c:pt idx="188">
                  <c:v>8.3592745902857715E-2</c:v>
                </c:pt>
                <c:pt idx="189">
                  <c:v>8.4030986366455063E-2</c:v>
                </c:pt>
                <c:pt idx="190">
                  <c:v>8.448110905004734E-2</c:v>
                </c:pt>
                <c:pt idx="191">
                  <c:v>8.4923254983552521E-2</c:v>
                </c:pt>
                <c:pt idx="192">
                  <c:v>8.5360073070968989E-2</c:v>
                </c:pt>
                <c:pt idx="193">
                  <c:v>8.5800829132778325E-2</c:v>
                </c:pt>
                <c:pt idx="194">
                  <c:v>8.6242875219661508E-2</c:v>
                </c:pt>
                <c:pt idx="195">
                  <c:v>8.6682240841420385E-2</c:v>
                </c:pt>
                <c:pt idx="196">
                  <c:v>8.7122896153552218E-2</c:v>
                </c:pt>
                <c:pt idx="197">
                  <c:v>8.7563517547887187E-2</c:v>
                </c:pt>
                <c:pt idx="198">
                  <c:v>8.8008073956882024E-2</c:v>
                </c:pt>
                <c:pt idx="199">
                  <c:v>8.8453918420922886E-2</c:v>
                </c:pt>
                <c:pt idx="200">
                  <c:v>8.8891790683787469E-2</c:v>
                </c:pt>
                <c:pt idx="201">
                  <c:v>8.9329628772432362E-2</c:v>
                </c:pt>
                <c:pt idx="202">
                  <c:v>8.9771400375310242E-2</c:v>
                </c:pt>
                <c:pt idx="203">
                  <c:v>9.0213136846593295E-2</c:v>
                </c:pt>
                <c:pt idx="204">
                  <c:v>9.0648225986197678E-2</c:v>
                </c:pt>
                <c:pt idx="205">
                  <c:v>9.1091214522602867E-2</c:v>
                </c:pt>
                <c:pt idx="206">
                  <c:v>9.1535489404429043E-2</c:v>
                </c:pt>
                <c:pt idx="207">
                  <c:v>9.1977083883229435E-2</c:v>
                </c:pt>
                <c:pt idx="208">
                  <c:v>9.2418642391353972E-2</c:v>
                </c:pt>
                <c:pt idx="209">
                  <c:v>9.2854877282447568E-2</c:v>
                </c:pt>
                <c:pt idx="210">
                  <c:v>9.3293720258436519E-2</c:v>
                </c:pt>
                <c:pt idx="211">
                  <c:v>9.3737813809415566E-2</c:v>
                </c:pt>
                <c:pt idx="212">
                  <c:v>9.4175262570447227E-2</c:v>
                </c:pt>
                <c:pt idx="213">
                  <c:v>9.4613996617837898E-2</c:v>
                </c:pt>
                <c:pt idx="214">
                  <c:v>9.5060622066471756E-2</c:v>
                </c:pt>
                <c:pt idx="215">
                  <c:v>9.5503245853597457E-2</c:v>
                </c:pt>
                <c:pt idx="216">
                  <c:v>9.5943189914228177E-2</c:v>
                </c:pt>
                <c:pt idx="217">
                  <c:v>9.6380454752458877E-2</c:v>
                </c:pt>
                <c:pt idx="218">
                  <c:v>9.6819003497229564E-2</c:v>
                </c:pt>
                <c:pt idx="219">
                  <c:v>9.7260156408303558E-2</c:v>
                </c:pt>
                <c:pt idx="220">
                  <c:v>9.7699950699517646E-2</c:v>
                </c:pt>
                <c:pt idx="221">
                  <c:v>9.8135745479769596E-2</c:v>
                </c:pt>
                <c:pt idx="222">
                  <c:v>9.8579425382287922E-2</c:v>
                </c:pt>
                <c:pt idx="223">
                  <c:v>9.9025706954076254E-2</c:v>
                </c:pt>
                <c:pt idx="224">
                  <c:v>9.9464027844932759E-2</c:v>
                </c:pt>
                <c:pt idx="225">
                  <c:v>9.9898350181195097E-2</c:v>
                </c:pt>
                <c:pt idx="226">
                  <c:v>0.10033923448230261</c:v>
                </c:pt>
                <c:pt idx="227">
                  <c:v>0.10078139948455157</c:v>
                </c:pt>
                <c:pt idx="228">
                  <c:v>0.10121956579228225</c:v>
                </c:pt>
                <c:pt idx="229">
                  <c:v>0.10165901270548305</c:v>
                </c:pt>
                <c:pt idx="230">
                  <c:v>0.1021010591877671</c:v>
                </c:pt>
                <c:pt idx="231">
                  <c:v>0.10254570435619108</c:v>
                </c:pt>
                <c:pt idx="232">
                  <c:v>0.10298503187186842</c:v>
                </c:pt>
                <c:pt idx="233">
                  <c:v>0.10342168125131371</c:v>
                </c:pt>
                <c:pt idx="234">
                  <c:v>0.10385697205273497</c:v>
                </c:pt>
                <c:pt idx="235">
                  <c:v>0.10429881777056803</c:v>
                </c:pt>
                <c:pt idx="236">
                  <c:v>0.1047393038603819</c:v>
                </c:pt>
                <c:pt idx="237">
                  <c:v>0.10517447460794631</c:v>
                </c:pt>
                <c:pt idx="238">
                  <c:v>0.10561751647461204</c:v>
                </c:pt>
                <c:pt idx="239">
                  <c:v>0.1060618351186844</c:v>
                </c:pt>
                <c:pt idx="240">
                  <c:v>0.10650083866596899</c:v>
                </c:pt>
                <c:pt idx="241">
                  <c:v>0.10693452843482799</c:v>
                </c:pt>
                <c:pt idx="242">
                  <c:v>0.10737344991142565</c:v>
                </c:pt>
                <c:pt idx="243">
                  <c:v>0.10781364775589568</c:v>
                </c:pt>
                <c:pt idx="244">
                  <c:v>0.10825380365872228</c:v>
                </c:pt>
                <c:pt idx="245">
                  <c:v>0.10869259981240459</c:v>
                </c:pt>
                <c:pt idx="246">
                  <c:v>0.10913267146525284</c:v>
                </c:pt>
                <c:pt idx="247">
                  <c:v>0.10957533546100626</c:v>
                </c:pt>
                <c:pt idx="248">
                  <c:v>0.11001532182513157</c:v>
                </c:pt>
                <c:pt idx="249">
                  <c:v>0.11044999689345396</c:v>
                </c:pt>
                <c:pt idx="250">
                  <c:v>0.11088726407020456</c:v>
                </c:pt>
                <c:pt idx="251">
                  <c:v>0.11132843930271918</c:v>
                </c:pt>
                <c:pt idx="252">
                  <c:v>0.11176562078290651</c:v>
                </c:pt>
                <c:pt idx="253">
                  <c:v>0.11220539260016232</c:v>
                </c:pt>
                <c:pt idx="254">
                  <c:v>0.11264512083780041</c:v>
                </c:pt>
                <c:pt idx="255">
                  <c:v>0.11308480533227114</c:v>
                </c:pt>
                <c:pt idx="256">
                  <c:v>0.11352707836592224</c:v>
                </c:pt>
                <c:pt idx="257">
                  <c:v>0.11396141025501363</c:v>
                </c:pt>
                <c:pt idx="258">
                  <c:v>0.11439569896497895</c:v>
                </c:pt>
                <c:pt idx="259">
                  <c:v>0.11483783930677838</c:v>
                </c:pt>
                <c:pt idx="260">
                  <c:v>0.11527730317029593</c:v>
                </c:pt>
                <c:pt idx="261">
                  <c:v>0.11571277563440124</c:v>
                </c:pt>
                <c:pt idx="262">
                  <c:v>0.1161534657235995</c:v>
                </c:pt>
                <c:pt idx="263">
                  <c:v>0.11659542578719105</c:v>
                </c:pt>
                <c:pt idx="264">
                  <c:v>0.11703470979247141</c:v>
                </c:pt>
                <c:pt idx="265">
                  <c:v>0.11747000337182031</c:v>
                </c:pt>
                <c:pt idx="266">
                  <c:v>0.11790656711664514</c:v>
                </c:pt>
                <c:pt idx="267">
                  <c:v>0.11834571520655335</c:v>
                </c:pt>
                <c:pt idx="268">
                  <c:v>0.11878481744076051</c:v>
                </c:pt>
                <c:pt idx="269">
                  <c:v>0.11922124471528125</c:v>
                </c:pt>
                <c:pt idx="270">
                  <c:v>0.11965762636232266</c:v>
                </c:pt>
                <c:pt idx="271">
                  <c:v>0.12010053319528115</c:v>
                </c:pt>
                <c:pt idx="272">
                  <c:v>0.12054207863312093</c:v>
                </c:pt>
                <c:pt idx="273">
                  <c:v>0.1209730655326015</c:v>
                </c:pt>
                <c:pt idx="274">
                  <c:v>0.1214092623826321</c:v>
                </c:pt>
                <c:pt idx="275">
                  <c:v>0.12184935371492076</c:v>
                </c:pt>
                <c:pt idx="276">
                  <c:v>0.12228808412452664</c:v>
                </c:pt>
                <c:pt idx="277">
                  <c:v>0.12272414052225752</c:v>
                </c:pt>
                <c:pt idx="278">
                  <c:v>0.12316408964904539</c:v>
                </c:pt>
                <c:pt idx="279">
                  <c:v>0.12360399086039252</c:v>
                </c:pt>
                <c:pt idx="280">
                  <c:v>0.12404515691619483</c:v>
                </c:pt>
                <c:pt idx="281">
                  <c:v>0.12447971055054223</c:v>
                </c:pt>
                <c:pt idx="282">
                  <c:v>0.12491027902132286</c:v>
                </c:pt>
                <c:pt idx="283">
                  <c:v>0.1253499884000559</c:v>
                </c:pt>
                <c:pt idx="284">
                  <c:v>0.12579096140406829</c:v>
                </c:pt>
                <c:pt idx="285">
                  <c:v>0.12622532422672814</c:v>
                </c:pt>
                <c:pt idx="286">
                  <c:v>0.12666357533974701</c:v>
                </c:pt>
                <c:pt idx="287">
                  <c:v>0.12710440135894857</c:v>
                </c:pt>
                <c:pt idx="288">
                  <c:v>0.12754255419466115</c:v>
                </c:pt>
                <c:pt idx="289">
                  <c:v>0.12797672295521298</c:v>
                </c:pt>
                <c:pt idx="290">
                  <c:v>0.1284095317398404</c:v>
                </c:pt>
                <c:pt idx="291">
                  <c:v>0.12884753743893404</c:v>
                </c:pt>
                <c:pt idx="292">
                  <c:v>0.12928811577063848</c:v>
                </c:pt>
                <c:pt idx="293">
                  <c:v>0.12972471057381088</c:v>
                </c:pt>
                <c:pt idx="294">
                  <c:v>0.13016125564839628</c:v>
                </c:pt>
                <c:pt idx="295">
                  <c:v>0.13060037227822655</c:v>
                </c:pt>
                <c:pt idx="296">
                  <c:v>0.13104074882870417</c:v>
                </c:pt>
                <c:pt idx="297">
                  <c:v>0.13147321176123461</c:v>
                </c:pt>
                <c:pt idx="298">
                  <c:v>0.13190824577340382</c:v>
                </c:pt>
                <c:pt idx="299">
                  <c:v>0.13234191945466883</c:v>
                </c:pt>
                <c:pt idx="300">
                  <c:v>0.13278340285302703</c:v>
                </c:pt>
                <c:pt idx="301">
                  <c:v>0.13322090476449464</c:v>
                </c:pt>
                <c:pt idx="302">
                  <c:v>0.13365311675363686</c:v>
                </c:pt>
                <c:pt idx="303">
                  <c:v>0.13409313553510488</c:v>
                </c:pt>
                <c:pt idx="304">
                  <c:v>0.13453441143013925</c:v>
                </c:pt>
                <c:pt idx="305">
                  <c:v>0.13496254270289793</c:v>
                </c:pt>
                <c:pt idx="306">
                  <c:v>0.135395860364729</c:v>
                </c:pt>
                <c:pt idx="307">
                  <c:v>0.13583698017524287</c:v>
                </c:pt>
                <c:pt idx="308">
                  <c:v>0.13627150317474349</c:v>
                </c:pt>
                <c:pt idx="309">
                  <c:v>0.13670990010890258</c:v>
                </c:pt>
                <c:pt idx="310">
                  <c:v>0.13714955258096731</c:v>
                </c:pt>
                <c:pt idx="311">
                  <c:v>0.13757999393425191</c:v>
                </c:pt>
                <c:pt idx="312">
                  <c:v>0.13802346494759177</c:v>
                </c:pt>
                <c:pt idx="313">
                  <c:v>0.13845903372933191</c:v>
                </c:pt>
                <c:pt idx="314">
                  <c:v>0.1388853951981244</c:v>
                </c:pt>
                <c:pt idx="315">
                  <c:v>0.1393221668225591</c:v>
                </c:pt>
                <c:pt idx="316">
                  <c:v>0.1397641147824974</c:v>
                </c:pt>
                <c:pt idx="317">
                  <c:v>0.14019685672195553</c:v>
                </c:pt>
                <c:pt idx="318">
                  <c:v>0.14063085295060521</c:v>
                </c:pt>
                <c:pt idx="319">
                  <c:v>0.14107263770758352</c:v>
                </c:pt>
                <c:pt idx="320">
                  <c:v>0.14150652617107012</c:v>
                </c:pt>
                <c:pt idx="321">
                  <c:v>0.14193905435214074</c:v>
                </c:pt>
                <c:pt idx="322">
                  <c:v>0.14237283556117677</c:v>
                </c:pt>
                <c:pt idx="323">
                  <c:v>0.14280786915826496</c:v>
                </c:pt>
                <c:pt idx="324">
                  <c:v>0.14324415449936775</c:v>
                </c:pt>
                <c:pt idx="325">
                  <c:v>0.14368299693238684</c:v>
                </c:pt>
                <c:pt idx="326">
                  <c:v>0.14411917198623309</c:v>
                </c:pt>
                <c:pt idx="327">
                  <c:v>0.14455137482937971</c:v>
                </c:pt>
                <c:pt idx="328">
                  <c:v>0.14499005080064209</c:v>
                </c:pt>
                <c:pt idx="329">
                  <c:v>0.14542867058197206</c:v>
                </c:pt>
                <c:pt idx="330">
                  <c:v>0.14585418234734029</c:v>
                </c:pt>
                <c:pt idx="331">
                  <c:v>0.14629008095626009</c:v>
                </c:pt>
                <c:pt idx="332">
                  <c:v>0.1467311429121774</c:v>
                </c:pt>
                <c:pt idx="333">
                  <c:v>0.14716431939406122</c:v>
                </c:pt>
                <c:pt idx="334">
                  <c:v>0.14759744025253313</c:v>
                </c:pt>
                <c:pt idx="335">
                  <c:v>0.14803311399232225</c:v>
                </c:pt>
                <c:pt idx="336">
                  <c:v>0.1484713394435859</c:v>
                </c:pt>
                <c:pt idx="337">
                  <c:v>0.14890298751879091</c:v>
                </c:pt>
                <c:pt idx="338">
                  <c:v>0.14933588351928428</c:v>
                </c:pt>
                <c:pt idx="339">
                  <c:v>0.14976741948755679</c:v>
                </c:pt>
                <c:pt idx="340">
                  <c:v>0.15020541665171327</c:v>
                </c:pt>
                <c:pt idx="341">
                  <c:v>0.15064465905830968</c:v>
                </c:pt>
                <c:pt idx="342">
                  <c:v>0.15107472098367919</c:v>
                </c:pt>
                <c:pt idx="343">
                  <c:v>0.15150602956544332</c:v>
                </c:pt>
                <c:pt idx="344">
                  <c:v>0.15194770365063129</c:v>
                </c:pt>
                <c:pt idx="345">
                  <c:v>0.15238019972539096</c:v>
                </c:pt>
                <c:pt idx="346">
                  <c:v>0.15280742859460891</c:v>
                </c:pt>
                <c:pt idx="347">
                  <c:v>0.15324501939256499</c:v>
                </c:pt>
                <c:pt idx="348">
                  <c:v>0.15367994686648812</c:v>
                </c:pt>
                <c:pt idx="349">
                  <c:v>0.15411481574544675</c:v>
                </c:pt>
                <c:pt idx="350">
                  <c:v>0.1545496258768376</c:v>
                </c:pt>
                <c:pt idx="351">
                  <c:v>0.15498047241960303</c:v>
                </c:pt>
                <c:pt idx="352">
                  <c:v>0.15541776790185238</c:v>
                </c:pt>
                <c:pt idx="353">
                  <c:v>0.15585240105370898</c:v>
                </c:pt>
                <c:pt idx="354">
                  <c:v>0.15627916865890007</c:v>
                </c:pt>
                <c:pt idx="355">
                  <c:v>0.15671238316149014</c:v>
                </c:pt>
                <c:pt idx="356">
                  <c:v>0.15715204174317959</c:v>
                </c:pt>
                <c:pt idx="357">
                  <c:v>0.15758643709687764</c:v>
                </c:pt>
                <c:pt idx="358">
                  <c:v>0.15801687153992711</c:v>
                </c:pt>
                <c:pt idx="359">
                  <c:v>0.15845244749566331</c:v>
                </c:pt>
                <c:pt idx="360">
                  <c:v>0.15888796282631656</c:v>
                </c:pt>
                <c:pt idx="361">
                  <c:v>0.15931951805650393</c:v>
                </c:pt>
                <c:pt idx="362">
                  <c:v>0.15975101344443804</c:v>
                </c:pt>
                <c:pt idx="363">
                  <c:v>0.16017985001340163</c:v>
                </c:pt>
                <c:pt idx="364">
                  <c:v>0.16061512333295808</c:v>
                </c:pt>
                <c:pt idx="365">
                  <c:v>0.16105423241374564</c:v>
                </c:pt>
                <c:pt idx="366">
                  <c:v>0.1614841868114609</c:v>
                </c:pt>
                <c:pt idx="367">
                  <c:v>0.16191278230587483</c:v>
                </c:pt>
                <c:pt idx="368">
                  <c:v>0.16235170579160341</c:v>
                </c:pt>
                <c:pt idx="369">
                  <c:v>0.16278407461864405</c:v>
                </c:pt>
                <c:pt idx="370">
                  <c:v>0.16321248766141644</c:v>
                </c:pt>
                <c:pt idx="371">
                  <c:v>0.16364343615553129</c:v>
                </c:pt>
                <c:pt idx="372">
                  <c:v>0.16407821660609614</c:v>
                </c:pt>
                <c:pt idx="373">
                  <c:v>0.16451423204162752</c:v>
                </c:pt>
                <c:pt idx="374">
                  <c:v>0.16494629221261342</c:v>
                </c:pt>
                <c:pt idx="375">
                  <c:v>0.16537699304664838</c:v>
                </c:pt>
                <c:pt idx="376">
                  <c:v>0.16581282001080397</c:v>
                </c:pt>
                <c:pt idx="377">
                  <c:v>0.16624598976844754</c:v>
                </c:pt>
                <c:pt idx="378">
                  <c:v>0.16667261339681602</c:v>
                </c:pt>
                <c:pt idx="379">
                  <c:v>0.16710047224320543</c:v>
                </c:pt>
                <c:pt idx="380">
                  <c:v>0.16753734315685548</c:v>
                </c:pt>
                <c:pt idx="381">
                  <c:v>0.16797414952383033</c:v>
                </c:pt>
                <c:pt idx="382">
                  <c:v>0.16840182006541027</c:v>
                </c:pt>
                <c:pt idx="383">
                  <c:v>0.16883461117454948</c:v>
                </c:pt>
                <c:pt idx="384">
                  <c:v>0.16926863393161232</c:v>
                </c:pt>
                <c:pt idx="385">
                  <c:v>0.16970000170492439</c:v>
                </c:pt>
                <c:pt idx="386">
                  <c:v>0.17012742038272172</c:v>
                </c:pt>
                <c:pt idx="387">
                  <c:v>0.1705573661472275</c:v>
                </c:pt>
                <c:pt idx="388">
                  <c:v>0.17099113243244415</c:v>
                </c:pt>
                <c:pt idx="389">
                  <c:v>0.17142871734622742</c:v>
                </c:pt>
                <c:pt idx="390">
                  <c:v>0.17185846994481771</c:v>
                </c:pt>
                <c:pt idx="391">
                  <c:v>0.17228815844038101</c:v>
                </c:pt>
                <c:pt idx="392">
                  <c:v>0.17272295849210306</c:v>
                </c:pt>
                <c:pt idx="393">
                  <c:v>0.17315251757219657</c:v>
                </c:pt>
                <c:pt idx="394">
                  <c:v>0.17358071855385254</c:v>
                </c:pt>
                <c:pt idx="395">
                  <c:v>0.17401014861066627</c:v>
                </c:pt>
                <c:pt idx="396">
                  <c:v>0.17444080701378609</c:v>
                </c:pt>
                <c:pt idx="397">
                  <c:v>0.17487657194745113</c:v>
                </c:pt>
                <c:pt idx="398">
                  <c:v>0.17530968424534771</c:v>
                </c:pt>
                <c:pt idx="399">
                  <c:v>0.17573497463994117</c:v>
                </c:pt>
                <c:pt idx="400">
                  <c:v>0.17616666271823792</c:v>
                </c:pt>
                <c:pt idx="401">
                  <c:v>0.17660086882125847</c:v>
                </c:pt>
                <c:pt idx="402">
                  <c:v>0.17702596377128055</c:v>
                </c:pt>
                <c:pt idx="403">
                  <c:v>0.17745486943352681</c:v>
                </c:pt>
                <c:pt idx="404">
                  <c:v>0.17788887546308182</c:v>
                </c:pt>
                <c:pt idx="405">
                  <c:v>0.1783228137725282</c:v>
                </c:pt>
                <c:pt idx="406">
                  <c:v>0.17875281067180762</c:v>
                </c:pt>
                <c:pt idx="407">
                  <c:v>0.17918274076647817</c:v>
                </c:pt>
                <c:pt idx="408">
                  <c:v>0.17961260391320741</c:v>
                </c:pt>
                <c:pt idx="409">
                  <c:v>0.18004369054646846</c:v>
                </c:pt>
                <c:pt idx="410">
                  <c:v>0.18047341916577297</c:v>
                </c:pt>
                <c:pt idx="411">
                  <c:v>0.18089662953651642</c:v>
                </c:pt>
                <c:pt idx="412">
                  <c:v>0.1813288042172321</c:v>
                </c:pt>
                <c:pt idx="413">
                  <c:v>0.18176606948394322</c:v>
                </c:pt>
                <c:pt idx="414">
                  <c:v>0.18219423756482456</c:v>
                </c:pt>
                <c:pt idx="415">
                  <c:v>0.182619759388254</c:v>
                </c:pt>
                <c:pt idx="416">
                  <c:v>0.18305166011581836</c:v>
                </c:pt>
                <c:pt idx="417">
                  <c:v>0.18348349178901976</c:v>
                </c:pt>
                <c:pt idx="418">
                  <c:v>0.18391009929933225</c:v>
                </c:pt>
                <c:pt idx="419">
                  <c:v>0.18433792765148452</c:v>
                </c:pt>
                <c:pt idx="420">
                  <c:v>0.18476697608911288</c:v>
                </c:pt>
                <c:pt idx="421">
                  <c:v>0.18520239633894633</c:v>
                </c:pt>
                <c:pt idx="422">
                  <c:v>0.18563259391503734</c:v>
                </c:pt>
                <c:pt idx="423">
                  <c:v>0.18605757116934193</c:v>
                </c:pt>
                <c:pt idx="424">
                  <c:v>0.18648891793779154</c:v>
                </c:pt>
                <c:pt idx="425">
                  <c:v>0.18691890721742821</c:v>
                </c:pt>
                <c:pt idx="426">
                  <c:v>0.18734496533342015</c:v>
                </c:pt>
                <c:pt idx="427">
                  <c:v>0.18776966776469228</c:v>
                </c:pt>
                <c:pt idx="428">
                  <c:v>0.18820073498190121</c:v>
                </c:pt>
                <c:pt idx="429">
                  <c:v>0.18863559078010986</c:v>
                </c:pt>
                <c:pt idx="430">
                  <c:v>0.18906394320661515</c:v>
                </c:pt>
                <c:pt idx="431">
                  <c:v>0.18948836734031854</c:v>
                </c:pt>
                <c:pt idx="432">
                  <c:v>0.18991786566223401</c:v>
                </c:pt>
                <c:pt idx="433">
                  <c:v>0.19034729307326345</c:v>
                </c:pt>
                <c:pt idx="434">
                  <c:v>0.19077536404073048</c:v>
                </c:pt>
                <c:pt idx="435">
                  <c:v>0.19119950870062152</c:v>
                </c:pt>
                <c:pt idx="436">
                  <c:v>0.19162872360380623</c:v>
                </c:pt>
                <c:pt idx="437">
                  <c:v>0.19206300604462775</c:v>
                </c:pt>
                <c:pt idx="438">
                  <c:v>0.19249207700716975</c:v>
                </c:pt>
                <c:pt idx="439">
                  <c:v>0.19291722325028438</c:v>
                </c:pt>
                <c:pt idx="440">
                  <c:v>0.1933461512135716</c:v>
                </c:pt>
                <c:pt idx="441">
                  <c:v>0.19377500714565155</c:v>
                </c:pt>
                <c:pt idx="442">
                  <c:v>0.19420122355458813</c:v>
                </c:pt>
                <c:pt idx="443">
                  <c:v>0.19462608505580811</c:v>
                </c:pt>
                <c:pt idx="444">
                  <c:v>0.19505215865186118</c:v>
                </c:pt>
                <c:pt idx="445">
                  <c:v>0.19548585869745036</c:v>
                </c:pt>
                <c:pt idx="446">
                  <c:v>0.19591563584478727</c:v>
                </c:pt>
                <c:pt idx="447">
                  <c:v>0.19633892673901077</c:v>
                </c:pt>
                <c:pt idx="448">
                  <c:v>0.19676471111879351</c:v>
                </c:pt>
                <c:pt idx="449">
                  <c:v>0.19719426969809825</c:v>
                </c:pt>
                <c:pt idx="450">
                  <c:v>0.19762247262456012</c:v>
                </c:pt>
                <c:pt idx="451">
                  <c:v>0.19804419355155639</c:v>
                </c:pt>
                <c:pt idx="452">
                  <c:v>0.19847353210540961</c:v>
                </c:pt>
                <c:pt idx="453">
                  <c:v>0.19890664034969593</c:v>
                </c:pt>
                <c:pt idx="454">
                  <c:v>0.1993345487804169</c:v>
                </c:pt>
                <c:pt idx="455">
                  <c:v>0.19975725991505047</c:v>
                </c:pt>
                <c:pt idx="456">
                  <c:v>0.2001850211602163</c:v>
                </c:pt>
                <c:pt idx="457">
                  <c:v>0.20061142777507407</c:v>
                </c:pt>
                <c:pt idx="458">
                  <c:v>0.20103776045671787</c:v>
                </c:pt>
                <c:pt idx="459">
                  <c:v>0.20146273912455651</c:v>
                </c:pt>
                <c:pt idx="460">
                  <c:v>0.20188636431013801</c:v>
                </c:pt>
                <c:pt idx="461">
                  <c:v>0.20231887254078373</c:v>
                </c:pt>
                <c:pt idx="462">
                  <c:v>0.20274874550183894</c:v>
                </c:pt>
                <c:pt idx="463">
                  <c:v>0.20317086822074895</c:v>
                </c:pt>
                <c:pt idx="464">
                  <c:v>0.20359419636001552</c:v>
                </c:pt>
                <c:pt idx="465">
                  <c:v>0.20402256491697082</c:v>
                </c:pt>
                <c:pt idx="466">
                  <c:v>0.20444957918237958</c:v>
                </c:pt>
                <c:pt idx="467">
                  <c:v>0.20487140525544401</c:v>
                </c:pt>
                <c:pt idx="468">
                  <c:v>0.20529954701018371</c:v>
                </c:pt>
                <c:pt idx="469">
                  <c:v>0.20572761243796456</c:v>
                </c:pt>
                <c:pt idx="470">
                  <c:v>0.20615687886675688</c:v>
                </c:pt>
                <c:pt idx="471">
                  <c:v>0.20658223653088342</c:v>
                </c:pt>
                <c:pt idx="472">
                  <c:v>0.2070049643544597</c:v>
                </c:pt>
                <c:pt idx="473">
                  <c:v>0.20742889391587477</c:v>
                </c:pt>
                <c:pt idx="474">
                  <c:v>0.20785785405827234</c:v>
                </c:pt>
                <c:pt idx="475">
                  <c:v>0.20827907866366208</c:v>
                </c:pt>
                <c:pt idx="476">
                  <c:v>0.20870278047788446</c:v>
                </c:pt>
                <c:pt idx="477">
                  <c:v>0.20913278558913459</c:v>
                </c:pt>
                <c:pt idx="478">
                  <c:v>0.2095614365974891</c:v>
                </c:pt>
                <c:pt idx="479">
                  <c:v>0.20998235706143165</c:v>
                </c:pt>
                <c:pt idx="480">
                  <c:v>0.21040575236388942</c:v>
                </c:pt>
                <c:pt idx="481">
                  <c:v>0.21083162099143449</c:v>
                </c:pt>
                <c:pt idx="482">
                  <c:v>0.2112561372975289</c:v>
                </c:pt>
                <c:pt idx="483">
                  <c:v>0.21168057632171186</c:v>
                </c:pt>
                <c:pt idx="484">
                  <c:v>0.21210238944515983</c:v>
                </c:pt>
                <c:pt idx="485">
                  <c:v>0.21253177001549062</c:v>
                </c:pt>
                <c:pt idx="486">
                  <c:v>0.21296107103092218</c:v>
                </c:pt>
                <c:pt idx="487">
                  <c:v>0.21338265113024624</c:v>
                </c:pt>
                <c:pt idx="488">
                  <c:v>0.2138041542221924</c:v>
                </c:pt>
                <c:pt idx="489">
                  <c:v>0.21423067246668567</c:v>
                </c:pt>
                <c:pt idx="490">
                  <c:v>0.21465456589643014</c:v>
                </c:pt>
                <c:pt idx="491">
                  <c:v>0.21507583579099313</c:v>
                </c:pt>
                <c:pt idx="492">
                  <c:v>0.21550084526088806</c:v>
                </c:pt>
                <c:pt idx="493">
                  <c:v>0.21592704779221841</c:v>
                </c:pt>
                <c:pt idx="494">
                  <c:v>0.21635317065042142</c:v>
                </c:pt>
                <c:pt idx="495">
                  <c:v>0.21677667039957865</c:v>
                </c:pt>
                <c:pt idx="496">
                  <c:v>0.21719627691493798</c:v>
                </c:pt>
                <c:pt idx="497">
                  <c:v>0.21761961927715195</c:v>
                </c:pt>
                <c:pt idx="498">
                  <c:v>0.21804542427720164</c:v>
                </c:pt>
                <c:pt idx="499">
                  <c:v>0.21846733684458886</c:v>
                </c:pt>
                <c:pt idx="500">
                  <c:v>0.2188891703864525</c:v>
                </c:pt>
                <c:pt idx="501">
                  <c:v>0.21931727589196082</c:v>
                </c:pt>
                <c:pt idx="502">
                  <c:v>0.21974275974892649</c:v>
                </c:pt>
                <c:pt idx="503">
                  <c:v>0.22016562327324196</c:v>
                </c:pt>
                <c:pt idx="504">
                  <c:v>0.22058713727792353</c:v>
                </c:pt>
                <c:pt idx="505">
                  <c:v>0.2210073023550404</c:v>
                </c:pt>
                <c:pt idx="506">
                  <c:v>0.2214324641982276</c:v>
                </c:pt>
                <c:pt idx="507">
                  <c:v>0.22185500711685482</c:v>
                </c:pt>
                <c:pt idx="508">
                  <c:v>0.22227493243288457</c:v>
                </c:pt>
                <c:pt idx="509">
                  <c:v>0.22269985123157121</c:v>
                </c:pt>
                <c:pt idx="510">
                  <c:v>0.22312722436477511</c:v>
                </c:pt>
                <c:pt idx="511">
                  <c:v>0.22354817561470205</c:v>
                </c:pt>
                <c:pt idx="512">
                  <c:v>0.22396651118374974</c:v>
                </c:pt>
                <c:pt idx="513">
                  <c:v>0.22438856900003898</c:v>
                </c:pt>
                <c:pt idx="514">
                  <c:v>0.22481434674118025</c:v>
                </c:pt>
                <c:pt idx="515">
                  <c:v>0.22523370744873522</c:v>
                </c:pt>
                <c:pt idx="516">
                  <c:v>0.22565805391985244</c:v>
                </c:pt>
                <c:pt idx="517">
                  <c:v>0.22607978505774903</c:v>
                </c:pt>
                <c:pt idx="518">
                  <c:v>0.22650523266343739</c:v>
                </c:pt>
                <c:pt idx="519">
                  <c:v>0.22692933101538126</c:v>
                </c:pt>
                <c:pt idx="520">
                  <c:v>0.22734701834656593</c:v>
                </c:pt>
                <c:pt idx="521">
                  <c:v>0.22776589032246175</c:v>
                </c:pt>
                <c:pt idx="522">
                  <c:v>0.2281910064967323</c:v>
                </c:pt>
                <c:pt idx="523">
                  <c:v>0.22861224418734705</c:v>
                </c:pt>
                <c:pt idx="524">
                  <c:v>0.22902960549863438</c:v>
                </c:pt>
                <c:pt idx="525">
                  <c:v>0.22945320741202169</c:v>
                </c:pt>
                <c:pt idx="526">
                  <c:v>0.22987798962783099</c:v>
                </c:pt>
                <c:pt idx="527">
                  <c:v>0.23030142355315786</c:v>
                </c:pt>
                <c:pt idx="528">
                  <c:v>0.23071845538293353</c:v>
                </c:pt>
                <c:pt idx="529">
                  <c:v>0.23113793224398305</c:v>
                </c:pt>
                <c:pt idx="530">
                  <c:v>0.23156111562616541</c:v>
                </c:pt>
                <c:pt idx="531">
                  <c:v>0.23198168885938256</c:v>
                </c:pt>
                <c:pt idx="532">
                  <c:v>0.23239965332407886</c:v>
                </c:pt>
                <c:pt idx="533">
                  <c:v>0.2328225845381455</c:v>
                </c:pt>
                <c:pt idx="534">
                  <c:v>0.23324795514178145</c:v>
                </c:pt>
                <c:pt idx="535">
                  <c:v>0.23366945425297556</c:v>
                </c:pt>
                <c:pt idx="536">
                  <c:v>0.23408456083101872</c:v>
                </c:pt>
                <c:pt idx="537">
                  <c:v>0.23450463063049826</c:v>
                </c:pt>
                <c:pt idx="538">
                  <c:v>0.23492713831552073</c:v>
                </c:pt>
                <c:pt idx="539">
                  <c:v>0.23534451722167363</c:v>
                </c:pt>
                <c:pt idx="540">
                  <c:v>0.23576433376804692</c:v>
                </c:pt>
                <c:pt idx="541">
                  <c:v>0.23618784663482589</c:v>
                </c:pt>
                <c:pt idx="542">
                  <c:v>0.23661001311110341</c:v>
                </c:pt>
                <c:pt idx="543">
                  <c:v>0.23703209365550554</c:v>
                </c:pt>
                <c:pt idx="544">
                  <c:v>0.23744779035195016</c:v>
                </c:pt>
                <c:pt idx="545">
                  <c:v>0.23786214411649445</c:v>
                </c:pt>
                <c:pt idx="546">
                  <c:v>0.23828396895712758</c:v>
                </c:pt>
                <c:pt idx="547">
                  <c:v>0.23870570737454624</c:v>
                </c:pt>
                <c:pt idx="548">
                  <c:v>0.23912358364284214</c:v>
                </c:pt>
                <c:pt idx="549">
                  <c:v>0.23954640789647585</c:v>
                </c:pt>
                <c:pt idx="550">
                  <c:v>0.239967886822954</c:v>
                </c:pt>
                <c:pt idx="551">
                  <c:v>0.24038927883431127</c:v>
                </c:pt>
                <c:pt idx="552">
                  <c:v>0.24080429631432679</c:v>
                </c:pt>
                <c:pt idx="553">
                  <c:v>0.24121922921810376</c:v>
                </c:pt>
                <c:pt idx="554">
                  <c:v>0.24163910537182304</c:v>
                </c:pt>
                <c:pt idx="555">
                  <c:v>0.24206015136913453</c:v>
                </c:pt>
                <c:pt idx="556">
                  <c:v>0.24247985338134562</c:v>
                </c:pt>
                <c:pt idx="557">
                  <c:v>0.24289695586703711</c:v>
                </c:pt>
                <c:pt idx="558">
                  <c:v>0.24331773997861694</c:v>
                </c:pt>
                <c:pt idx="559">
                  <c:v>0.24373969188153286</c:v>
                </c:pt>
                <c:pt idx="560">
                  <c:v>0.24415151191384957</c:v>
                </c:pt>
                <c:pt idx="561">
                  <c:v>0.24456575778692119</c:v>
                </c:pt>
                <c:pt idx="562">
                  <c:v>0.24498995721262157</c:v>
                </c:pt>
                <c:pt idx="563">
                  <c:v>0.24540904816003162</c:v>
                </c:pt>
                <c:pt idx="564">
                  <c:v>0.24582554240874671</c:v>
                </c:pt>
                <c:pt idx="565">
                  <c:v>0.24624571194842781</c:v>
                </c:pt>
                <c:pt idx="566">
                  <c:v>0.24666579276014627</c:v>
                </c:pt>
                <c:pt idx="567">
                  <c:v>0.24708578472378981</c:v>
                </c:pt>
                <c:pt idx="568">
                  <c:v>0.24749942116514601</c:v>
                </c:pt>
                <c:pt idx="569">
                  <c:v>0.24791297115995486</c:v>
                </c:pt>
                <c:pt idx="570">
                  <c:v>0.24833269852509859</c:v>
                </c:pt>
                <c:pt idx="571">
                  <c:v>0.24875484160031844</c:v>
                </c:pt>
                <c:pt idx="572">
                  <c:v>0.24916812841216898</c:v>
                </c:pt>
                <c:pt idx="573">
                  <c:v>0.24958633626722102</c:v>
                </c:pt>
                <c:pt idx="574">
                  <c:v>0.25000570669637434</c:v>
                </c:pt>
                <c:pt idx="575">
                  <c:v>0.25042498732786428</c:v>
                </c:pt>
                <c:pt idx="576">
                  <c:v>0.25083917331175526</c:v>
                </c:pt>
                <c:pt idx="577">
                  <c:v>0.25125076956064041</c:v>
                </c:pt>
                <c:pt idx="578">
                  <c:v>0.25167103343216979</c:v>
                </c:pt>
                <c:pt idx="579">
                  <c:v>0.25209245687585519</c:v>
                </c:pt>
                <c:pt idx="580">
                  <c:v>0.25250503807929764</c:v>
                </c:pt>
                <c:pt idx="581">
                  <c:v>0.25292253084279287</c:v>
                </c:pt>
                <c:pt idx="582">
                  <c:v>0.25334243267312595</c:v>
                </c:pt>
                <c:pt idx="583">
                  <c:v>0.25375849531991834</c:v>
                </c:pt>
                <c:pt idx="584">
                  <c:v>0.25417321916184382</c:v>
                </c:pt>
                <c:pt idx="585">
                  <c:v>0.25458785365672776</c:v>
                </c:pt>
                <c:pt idx="586">
                  <c:v>0.25499990169973724</c:v>
                </c:pt>
                <c:pt idx="587">
                  <c:v>0.25542059882168183</c:v>
                </c:pt>
                <c:pt idx="588">
                  <c:v>0.25583745968572857</c:v>
                </c:pt>
                <c:pt idx="589">
                  <c:v>0.25624923894320234</c:v>
                </c:pt>
                <c:pt idx="590">
                  <c:v>0.25666716641603665</c:v>
                </c:pt>
                <c:pt idx="591">
                  <c:v>0.25708999075613997</c:v>
                </c:pt>
                <c:pt idx="592">
                  <c:v>0.25749900567393103</c:v>
                </c:pt>
                <c:pt idx="593">
                  <c:v>0.25791042568475048</c:v>
                </c:pt>
                <c:pt idx="594">
                  <c:v>0.25832923432841692</c:v>
                </c:pt>
                <c:pt idx="595">
                  <c:v>0.25874421217409904</c:v>
                </c:pt>
                <c:pt idx="596">
                  <c:v>0.25916159041792847</c:v>
                </c:pt>
                <c:pt idx="597">
                  <c:v>0.25957513983211872</c:v>
                </c:pt>
                <c:pt idx="598">
                  <c:v>0.25999233408749067</c:v>
                </c:pt>
                <c:pt idx="599">
                  <c:v>0.26040943576361858</c:v>
                </c:pt>
                <c:pt idx="600">
                  <c:v>0.26082520008134946</c:v>
                </c:pt>
                <c:pt idx="601">
                  <c:v>0.26123465019011916</c:v>
                </c:pt>
                <c:pt idx="602">
                  <c:v>0.26164525479847472</c:v>
                </c:pt>
                <c:pt idx="603">
                  <c:v>0.26206323219268252</c:v>
                </c:pt>
                <c:pt idx="604">
                  <c:v>0.26248360300707452</c:v>
                </c:pt>
                <c:pt idx="605">
                  <c:v>0.2628939326239903</c:v>
                </c:pt>
                <c:pt idx="606">
                  <c:v>0.26330790066599474</c:v>
                </c:pt>
                <c:pt idx="607">
                  <c:v>0.26373171815953561</c:v>
                </c:pt>
                <c:pt idx="608">
                  <c:v>0.26413928688376259</c:v>
                </c:pt>
                <c:pt idx="609">
                  <c:v>0.26454676577479591</c:v>
                </c:pt>
                <c:pt idx="610">
                  <c:v>0.264964089918517</c:v>
                </c:pt>
                <c:pt idx="611">
                  <c:v>0.26538007795479956</c:v>
                </c:pt>
                <c:pt idx="612">
                  <c:v>0.26579473061320164</c:v>
                </c:pt>
                <c:pt idx="613">
                  <c:v>0.26620928967795127</c:v>
                </c:pt>
                <c:pt idx="614">
                  <c:v>0.26662127348887588</c:v>
                </c:pt>
                <c:pt idx="615">
                  <c:v>0.26703812658363779</c:v>
                </c:pt>
                <c:pt idx="616">
                  <c:v>0.26745240420359429</c:v>
                </c:pt>
                <c:pt idx="617">
                  <c:v>0.2678579082591509</c:v>
                </c:pt>
                <c:pt idx="618">
                  <c:v>0.26827076001804945</c:v>
                </c:pt>
                <c:pt idx="619">
                  <c:v>0.26868847557258979</c:v>
                </c:pt>
                <c:pt idx="620">
                  <c:v>0.26910237780401441</c:v>
                </c:pt>
                <c:pt idx="621">
                  <c:v>0.26951123034019214</c:v>
                </c:pt>
                <c:pt idx="622">
                  <c:v>0.26992866021739492</c:v>
                </c:pt>
                <c:pt idx="623">
                  <c:v>0.27034227898547253</c:v>
                </c:pt>
                <c:pt idx="624">
                  <c:v>0.27075208908846921</c:v>
                </c:pt>
                <c:pt idx="625">
                  <c:v>0.27116428132798748</c:v>
                </c:pt>
                <c:pt idx="626">
                  <c:v>0.27157390433965001</c:v>
                </c:pt>
                <c:pt idx="627">
                  <c:v>0.27198714524971251</c:v>
                </c:pt>
                <c:pt idx="628">
                  <c:v>0.27240523820268064</c:v>
                </c:pt>
                <c:pt idx="629">
                  <c:v>0.27281581433368635</c:v>
                </c:pt>
                <c:pt idx="630">
                  <c:v>0.27322629615574606</c:v>
                </c:pt>
                <c:pt idx="631">
                  <c:v>0.27364409933374323</c:v>
                </c:pt>
                <c:pt idx="632">
                  <c:v>0.27405315483677428</c:v>
                </c:pt>
                <c:pt idx="633">
                  <c:v>0.27445964549813767</c:v>
                </c:pt>
                <c:pt idx="634">
                  <c:v>0.27487221866976463</c:v>
                </c:pt>
                <c:pt idx="635">
                  <c:v>0.27528469585792642</c:v>
                </c:pt>
                <c:pt idx="636">
                  <c:v>0.27569831148536811</c:v>
                </c:pt>
                <c:pt idx="637">
                  <c:v>0.27611059609815936</c:v>
                </c:pt>
                <c:pt idx="638">
                  <c:v>0.27651908254599206</c:v>
                </c:pt>
                <c:pt idx="639">
                  <c:v>0.2769336426423234</c:v>
                </c:pt>
                <c:pt idx="640">
                  <c:v>0.27734563831454079</c:v>
                </c:pt>
                <c:pt idx="641">
                  <c:v>0.27774890574227573</c:v>
                </c:pt>
                <c:pt idx="642">
                  <c:v>0.27815947729107887</c:v>
                </c:pt>
                <c:pt idx="643">
                  <c:v>0.2785761151471926</c:v>
                </c:pt>
                <c:pt idx="644">
                  <c:v>0.2789889570794698</c:v>
                </c:pt>
                <c:pt idx="645">
                  <c:v>0.27939677367328608</c:v>
                </c:pt>
                <c:pt idx="646">
                  <c:v>0.27980942141814974</c:v>
                </c:pt>
                <c:pt idx="647">
                  <c:v>0.28022197132804205</c:v>
                </c:pt>
                <c:pt idx="648">
                  <c:v>0.28063073013257045</c:v>
                </c:pt>
                <c:pt idx="649">
                  <c:v>0.28103816187376385</c:v>
                </c:pt>
                <c:pt idx="650">
                  <c:v>0.28144426731811018</c:v>
                </c:pt>
                <c:pt idx="651">
                  <c:v>0.2818564283554858</c:v>
                </c:pt>
                <c:pt idx="652">
                  <c:v>0.28227341059228572</c:v>
                </c:pt>
                <c:pt idx="653">
                  <c:v>0.28267922565624004</c:v>
                </c:pt>
                <c:pt idx="654">
                  <c:v>0.28308740368808061</c:v>
                </c:pt>
                <c:pt idx="655">
                  <c:v>0.28350162986841343</c:v>
                </c:pt>
                <c:pt idx="656">
                  <c:v>0.28390961251655394</c:v>
                </c:pt>
                <c:pt idx="657">
                  <c:v>0.28431504119953999</c:v>
                </c:pt>
                <c:pt idx="658">
                  <c:v>0.28472528636882433</c:v>
                </c:pt>
                <c:pt idx="659">
                  <c:v>0.28513420520897292</c:v>
                </c:pt>
                <c:pt idx="660">
                  <c:v>0.28554793620896057</c:v>
                </c:pt>
                <c:pt idx="661">
                  <c:v>0.28595911224646819</c:v>
                </c:pt>
                <c:pt idx="662">
                  <c:v>0.28636282719946193</c:v>
                </c:pt>
                <c:pt idx="663">
                  <c:v>0.28677503278582284</c:v>
                </c:pt>
                <c:pt idx="664">
                  <c:v>0.28718591182484238</c:v>
                </c:pt>
                <c:pt idx="665">
                  <c:v>0.28758810873658847</c:v>
                </c:pt>
                <c:pt idx="666">
                  <c:v>0.28799511305915471</c:v>
                </c:pt>
                <c:pt idx="667">
                  <c:v>0.28840692114844807</c:v>
                </c:pt>
                <c:pt idx="668">
                  <c:v>0.28881862863728996</c:v>
                </c:pt>
                <c:pt idx="669">
                  <c:v>0.28922411106066742</c:v>
                </c:pt>
                <c:pt idx="670">
                  <c:v>0.28963194481400611</c:v>
                </c:pt>
                <c:pt idx="671">
                  <c:v>0.29004212801282786</c:v>
                </c:pt>
                <c:pt idx="672">
                  <c:v>0.2904497628474027</c:v>
                </c:pt>
                <c:pt idx="673">
                  <c:v>0.29085607468953267</c:v>
                </c:pt>
                <c:pt idx="674">
                  <c:v>0.29125861756131988</c:v>
                </c:pt>
                <c:pt idx="675">
                  <c:v>0.2916708480063282</c:v>
                </c:pt>
                <c:pt idx="676">
                  <c:v>0.29208297643692765</c:v>
                </c:pt>
                <c:pt idx="677">
                  <c:v>0.29248889034776709</c:v>
                </c:pt>
                <c:pt idx="678">
                  <c:v>0.29289348286797545</c:v>
                </c:pt>
                <c:pt idx="679">
                  <c:v>0.29330652986565914</c:v>
                </c:pt>
                <c:pt idx="680">
                  <c:v>0.29371214436847698</c:v>
                </c:pt>
                <c:pt idx="681">
                  <c:v>0.29411521680899833</c:v>
                </c:pt>
                <c:pt idx="682">
                  <c:v>0.29452185379956169</c:v>
                </c:pt>
                <c:pt idx="683">
                  <c:v>0.29492716981611533</c:v>
                </c:pt>
                <c:pt idx="684">
                  <c:v>0.29533970831070627</c:v>
                </c:pt>
                <c:pt idx="685">
                  <c:v>0.29574848306649093</c:v>
                </c:pt>
                <c:pt idx="686">
                  <c:v>0.29614983740440398</c:v>
                </c:pt>
                <c:pt idx="687">
                  <c:v>0.29655719082263626</c:v>
                </c:pt>
                <c:pt idx="688">
                  <c:v>0.29696688118552766</c:v>
                </c:pt>
                <c:pt idx="689">
                  <c:v>0.29736915568272837</c:v>
                </c:pt>
                <c:pt idx="690">
                  <c:v>0.297771331020039</c:v>
                </c:pt>
                <c:pt idx="691">
                  <c:v>0.29818193491500194</c:v>
                </c:pt>
                <c:pt idx="692">
                  <c:v>0.2985912172536252</c:v>
                </c:pt>
                <c:pt idx="693">
                  <c:v>0.29899674357033718</c:v>
                </c:pt>
                <c:pt idx="694">
                  <c:v>0.29940095119159643</c:v>
                </c:pt>
                <c:pt idx="695">
                  <c:v>0.29980749204383339</c:v>
                </c:pt>
                <c:pt idx="696">
                  <c:v>0.30021393074008623</c:v>
                </c:pt>
                <c:pt idx="697">
                  <c:v>0.30061783433676048</c:v>
                </c:pt>
                <c:pt idx="698">
                  <c:v>0.30101798844430327</c:v>
                </c:pt>
                <c:pt idx="699">
                  <c:v>0.30142412224693116</c:v>
                </c:pt>
                <c:pt idx="700">
                  <c:v>0.30183866205339221</c:v>
                </c:pt>
                <c:pt idx="701">
                  <c:v>0.30224094294823206</c:v>
                </c:pt>
                <c:pt idx="702">
                  <c:v>0.3026406931658861</c:v>
                </c:pt>
                <c:pt idx="703">
                  <c:v>0.30304884573551588</c:v>
                </c:pt>
                <c:pt idx="704">
                  <c:v>0.30345325132557943</c:v>
                </c:pt>
                <c:pt idx="705">
                  <c:v>0.30385634055221183</c:v>
                </c:pt>
                <c:pt idx="706">
                  <c:v>0.30425932790739807</c:v>
                </c:pt>
                <c:pt idx="707">
                  <c:v>0.30466464001018667</c:v>
                </c:pt>
                <c:pt idx="708">
                  <c:v>0.30507470099727524</c:v>
                </c:pt>
                <c:pt idx="709">
                  <c:v>0.30547980518869944</c:v>
                </c:pt>
                <c:pt idx="710">
                  <c:v>0.30588116863240478</c:v>
                </c:pt>
                <c:pt idx="711">
                  <c:v>0.30628364247525053</c:v>
                </c:pt>
                <c:pt idx="712">
                  <c:v>0.30668843750716179</c:v>
                </c:pt>
                <c:pt idx="713">
                  <c:v>0.30709312878393191</c:v>
                </c:pt>
                <c:pt idx="714">
                  <c:v>0.3074928714692684</c:v>
                </c:pt>
                <c:pt idx="715">
                  <c:v>0.30789614532650483</c:v>
                </c:pt>
                <c:pt idx="716">
                  <c:v>0.30830657915811654</c:v>
                </c:pt>
                <c:pt idx="717">
                  <c:v>0.30870964424027503</c:v>
                </c:pt>
                <c:pt idx="718">
                  <c:v>0.30910776596623452</c:v>
                </c:pt>
                <c:pt idx="719">
                  <c:v>0.30951183464817383</c:v>
                </c:pt>
                <c:pt idx="720">
                  <c:v>0.30991700824919072</c:v>
                </c:pt>
                <c:pt idx="721">
                  <c:v>0.3103208677308476</c:v>
                </c:pt>
                <c:pt idx="722">
                  <c:v>0.31071978786281085</c:v>
                </c:pt>
                <c:pt idx="723">
                  <c:v>0.31112223096503117</c:v>
                </c:pt>
                <c:pt idx="724">
                  <c:v>0.31153181832763288</c:v>
                </c:pt>
                <c:pt idx="725">
                  <c:v>0.31193405119176698</c:v>
                </c:pt>
                <c:pt idx="726">
                  <c:v>0.31233134998649964</c:v>
                </c:pt>
                <c:pt idx="727">
                  <c:v>0.31273578963562443</c:v>
                </c:pt>
                <c:pt idx="728">
                  <c:v>0.31314133034031372</c:v>
                </c:pt>
                <c:pt idx="729">
                  <c:v>0.31354073210176786</c:v>
                </c:pt>
                <c:pt idx="730">
                  <c:v>0.31393882426104608</c:v>
                </c:pt>
                <c:pt idx="731">
                  <c:v>0.31434163702035978</c:v>
                </c:pt>
                <c:pt idx="732">
                  <c:v>0.31474675540311431</c:v>
                </c:pt>
                <c:pt idx="733">
                  <c:v>0.3151493564818354</c:v>
                </c:pt>
                <c:pt idx="734">
                  <c:v>0.315549442064814</c:v>
                </c:pt>
                <c:pt idx="735">
                  <c:v>0.31595062776846777</c:v>
                </c:pt>
                <c:pt idx="736">
                  <c:v>0.31635170827020237</c:v>
                </c:pt>
                <c:pt idx="737">
                  <c:v>0.31675509142367558</c:v>
                </c:pt>
                <c:pt idx="738">
                  <c:v>0.31715234966215428</c:v>
                </c:pt>
                <c:pt idx="739">
                  <c:v>0.31755311435001021</c:v>
                </c:pt>
                <c:pt idx="740">
                  <c:v>0.31795978858502594</c:v>
                </c:pt>
                <c:pt idx="741">
                  <c:v>0.31836154319653576</c:v>
                </c:pt>
                <c:pt idx="742">
                  <c:v>0.31876078668329277</c:v>
                </c:pt>
                <c:pt idx="743">
                  <c:v>0.31916232912091763</c:v>
                </c:pt>
                <c:pt idx="744">
                  <c:v>0.31956136153194509</c:v>
                </c:pt>
                <c:pt idx="745">
                  <c:v>0.31996028859361048</c:v>
                </c:pt>
                <c:pt idx="746">
                  <c:v>0.32036031133131621</c:v>
                </c:pt>
                <c:pt idx="747">
                  <c:v>0.32075662553459378</c:v>
                </c:pt>
                <c:pt idx="748">
                  <c:v>0.32116123872325225</c:v>
                </c:pt>
                <c:pt idx="749">
                  <c:v>0.32156694316169787</c:v>
                </c:pt>
                <c:pt idx="750">
                  <c:v>0.32196413918615718</c:v>
                </c:pt>
                <c:pt idx="751">
                  <c:v>0.32236003047562206</c:v>
                </c:pt>
                <c:pt idx="752">
                  <c:v>0.32276301224480863</c:v>
                </c:pt>
                <c:pt idx="753">
                  <c:v>0.32316228881377684</c:v>
                </c:pt>
                <c:pt idx="754">
                  <c:v>0.32355666443090814</c:v>
                </c:pt>
                <c:pt idx="755">
                  <c:v>0.32395692692355454</c:v>
                </c:pt>
                <c:pt idx="756">
                  <c:v>0.32436307137795506</c:v>
                </c:pt>
                <c:pt idx="757">
                  <c:v>0.3247607218834358</c:v>
                </c:pt>
                <c:pt idx="758">
                  <c:v>0.32516185772137718</c:v>
                </c:pt>
                <c:pt idx="759">
                  <c:v>0.32555809734776736</c:v>
                </c:pt>
                <c:pt idx="760">
                  <c:v>0.32595423100179793</c:v>
                </c:pt>
                <c:pt idx="761">
                  <c:v>0.32635743637059011</c:v>
                </c:pt>
                <c:pt idx="762">
                  <c:v>0.32675215993850076</c:v>
                </c:pt>
                <c:pt idx="763">
                  <c:v>0.32714677792888563</c:v>
                </c:pt>
                <c:pt idx="764">
                  <c:v>0.32755324353016707</c:v>
                </c:pt>
                <c:pt idx="765">
                  <c:v>0.32795362191402905</c:v>
                </c:pt>
                <c:pt idx="766">
                  <c:v>0.32834672320137759</c:v>
                </c:pt>
                <c:pt idx="767">
                  <c:v>0.32874569099928042</c:v>
                </c:pt>
                <c:pt idx="768">
                  <c:v>0.32914335620251678</c:v>
                </c:pt>
                <c:pt idx="769">
                  <c:v>0.32954210710834442</c:v>
                </c:pt>
                <c:pt idx="770">
                  <c:v>0.3299383625269065</c:v>
                </c:pt>
                <c:pt idx="771">
                  <c:v>0.3303345104308969</c:v>
                </c:pt>
                <c:pt idx="772">
                  <c:v>0.33073532165346542</c:v>
                </c:pt>
                <c:pt idx="773">
                  <c:v>0.33113602258936048</c:v>
                </c:pt>
                <c:pt idx="774">
                  <c:v>0.33153184486962872</c:v>
                </c:pt>
                <c:pt idx="775">
                  <c:v>0.33192517581340053</c:v>
                </c:pt>
                <c:pt idx="776">
                  <c:v>0.33232435726047249</c:v>
                </c:pt>
                <c:pt idx="777">
                  <c:v>0.33272223765523901</c:v>
                </c:pt>
                <c:pt idx="778">
                  <c:v>0.33311524558952499</c:v>
                </c:pt>
                <c:pt idx="779">
                  <c:v>0.33351290844848686</c:v>
                </c:pt>
                <c:pt idx="780">
                  <c:v>0.33391284199257643</c:v>
                </c:pt>
                <c:pt idx="781">
                  <c:v>0.33431028502741639</c:v>
                </c:pt>
                <c:pt idx="782">
                  <c:v>0.33470880781364959</c:v>
                </c:pt>
                <c:pt idx="783">
                  <c:v>0.33510127451613198</c:v>
                </c:pt>
                <c:pt idx="784">
                  <c:v>0.33549482277566212</c:v>
                </c:pt>
                <c:pt idx="785">
                  <c:v>0.33589420543723558</c:v>
                </c:pt>
                <c:pt idx="786">
                  <c:v>0.33628872417997968</c:v>
                </c:pt>
                <c:pt idx="787">
                  <c:v>0.33668194631772447</c:v>
                </c:pt>
                <c:pt idx="788">
                  <c:v>0.33708218517946753</c:v>
                </c:pt>
                <c:pt idx="789">
                  <c:v>0.33748231179238219</c:v>
                </c:pt>
                <c:pt idx="790">
                  <c:v>0.33787639196692976</c:v>
                </c:pt>
                <c:pt idx="791">
                  <c:v>0.33826917654718353</c:v>
                </c:pt>
                <c:pt idx="792">
                  <c:v>0.33866422494413789</c:v>
                </c:pt>
                <c:pt idx="793">
                  <c:v>0.33906034926577605</c:v>
                </c:pt>
                <c:pt idx="794">
                  <c:v>0.33945517743269127</c:v>
                </c:pt>
                <c:pt idx="795">
                  <c:v>0.33984752518321998</c:v>
                </c:pt>
                <c:pt idx="796">
                  <c:v>0.34024450349220708</c:v>
                </c:pt>
                <c:pt idx="797">
                  <c:v>0.34064373927247044</c:v>
                </c:pt>
                <c:pt idx="798">
                  <c:v>0.34103812539002043</c:v>
                </c:pt>
                <c:pt idx="799">
                  <c:v>0.34142648189457259</c:v>
                </c:pt>
                <c:pt idx="800">
                  <c:v>0.3418218323663384</c:v>
                </c:pt>
                <c:pt idx="801">
                  <c:v>0.34221825483275942</c:v>
                </c:pt>
                <c:pt idx="802">
                  <c:v>0.34261101681307976</c:v>
                </c:pt>
                <c:pt idx="803">
                  <c:v>0.34300485130112379</c:v>
                </c:pt>
                <c:pt idx="804">
                  <c:v>0.34340212159436717</c:v>
                </c:pt>
                <c:pt idx="805">
                  <c:v>0.34379809720508803</c:v>
                </c:pt>
                <c:pt idx="806">
                  <c:v>0.34419396057619478</c:v>
                </c:pt>
                <c:pt idx="807">
                  <c:v>0.34458380572525699</c:v>
                </c:pt>
                <c:pt idx="808">
                  <c:v>0.34497236095970191</c:v>
                </c:pt>
                <c:pt idx="809">
                  <c:v>0.34537143239946644</c:v>
                </c:pt>
                <c:pt idx="810">
                  <c:v>0.34576330819720646</c:v>
                </c:pt>
                <c:pt idx="811">
                  <c:v>0.34615389353664733</c:v>
                </c:pt>
                <c:pt idx="812">
                  <c:v>0.34655026643477627</c:v>
                </c:pt>
                <c:pt idx="813">
                  <c:v>0.34694534671669958</c:v>
                </c:pt>
                <c:pt idx="814">
                  <c:v>0.34733795647728238</c:v>
                </c:pt>
                <c:pt idx="815">
                  <c:v>0.34772927615980603</c:v>
                </c:pt>
                <c:pt idx="816">
                  <c:v>0.34811930669406205</c:v>
                </c:pt>
                <c:pt idx="817">
                  <c:v>0.34851276036307205</c:v>
                </c:pt>
                <c:pt idx="818">
                  <c:v>0.34890727906807778</c:v>
                </c:pt>
                <c:pt idx="819">
                  <c:v>0.34929933023759735</c:v>
                </c:pt>
                <c:pt idx="820">
                  <c:v>0.349691269470354</c:v>
                </c:pt>
                <c:pt idx="821">
                  <c:v>0.35008662615959107</c:v>
                </c:pt>
                <c:pt idx="822">
                  <c:v>0.35048186873813575</c:v>
                </c:pt>
                <c:pt idx="823">
                  <c:v>0.35086759064059264</c:v>
                </c:pt>
                <c:pt idx="824">
                  <c:v>0.35125790558779046</c:v>
                </c:pt>
                <c:pt idx="825">
                  <c:v>0.35165280947533573</c:v>
                </c:pt>
                <c:pt idx="826">
                  <c:v>0.35204172495515618</c:v>
                </c:pt>
                <c:pt idx="827">
                  <c:v>0.35243405273990802</c:v>
                </c:pt>
                <c:pt idx="828">
                  <c:v>0.35282626733625988</c:v>
                </c:pt>
                <c:pt idx="829">
                  <c:v>0.35321836867256934</c:v>
                </c:pt>
                <c:pt idx="830">
                  <c:v>0.35361270356944519</c:v>
                </c:pt>
                <c:pt idx="831">
                  <c:v>0.35399988506252922</c:v>
                </c:pt>
                <c:pt idx="832">
                  <c:v>0.35438695578380491</c:v>
                </c:pt>
                <c:pt idx="833">
                  <c:v>0.35478212270375648</c:v>
                </c:pt>
                <c:pt idx="834">
                  <c:v>0.35517365769235459</c:v>
                </c:pt>
                <c:pt idx="835">
                  <c:v>0.35556039198807959</c:v>
                </c:pt>
                <c:pt idx="836">
                  <c:v>0.35595404372247763</c:v>
                </c:pt>
                <c:pt idx="837">
                  <c:v>0.3563475802639815</c:v>
                </c:pt>
                <c:pt idx="838">
                  <c:v>0.35673866008913374</c:v>
                </c:pt>
                <c:pt idx="839">
                  <c:v>0.35712611478641176</c:v>
                </c:pt>
                <c:pt idx="840">
                  <c:v>0.357513457488075</c:v>
                </c:pt>
                <c:pt idx="841">
                  <c:v>0.35790302754791981</c:v>
                </c:pt>
                <c:pt idx="842">
                  <c:v>0.35829482285300962</c:v>
                </c:pt>
                <c:pt idx="843">
                  <c:v>0.35868416518160012</c:v>
                </c:pt>
                <c:pt idx="844">
                  <c:v>0.35907105651208732</c:v>
                </c:pt>
                <c:pt idx="845">
                  <c:v>0.35946484557158648</c:v>
                </c:pt>
                <c:pt idx="846">
                  <c:v>0.35985735012221037</c:v>
                </c:pt>
                <c:pt idx="847">
                  <c:v>0.36024156519896039</c:v>
                </c:pt>
                <c:pt idx="848">
                  <c:v>0.36062800373434556</c:v>
                </c:pt>
                <c:pt idx="849">
                  <c:v>0.36101899757080341</c:v>
                </c:pt>
                <c:pt idx="850">
                  <c:v>0.36140870936996661</c:v>
                </c:pt>
                <c:pt idx="851">
                  <c:v>0.36180063895196207</c:v>
                </c:pt>
                <c:pt idx="852">
                  <c:v>0.36218662259542461</c:v>
                </c:pt>
                <c:pt idx="853">
                  <c:v>0.36257715577237815</c:v>
                </c:pt>
                <c:pt idx="854">
                  <c:v>0.36296990377343563</c:v>
                </c:pt>
                <c:pt idx="855">
                  <c:v>0.36335205047329167</c:v>
                </c:pt>
                <c:pt idx="856">
                  <c:v>0.36373757986561789</c:v>
                </c:pt>
                <c:pt idx="857">
                  <c:v>0.36412998148239362</c:v>
                </c:pt>
                <c:pt idx="858">
                  <c:v>0.36451528250010623</c:v>
                </c:pt>
                <c:pt idx="859">
                  <c:v>0.36490396086835147</c:v>
                </c:pt>
                <c:pt idx="860">
                  <c:v>0.36529368703799331</c:v>
                </c:pt>
                <c:pt idx="861">
                  <c:v>0.36567864568706299</c:v>
                </c:pt>
                <c:pt idx="862">
                  <c:v>0.366071628377935</c:v>
                </c:pt>
                <c:pt idx="863">
                  <c:v>0.36645751980816466</c:v>
                </c:pt>
                <c:pt idx="864">
                  <c:v>0.36683632610709388</c:v>
                </c:pt>
                <c:pt idx="865">
                  <c:v>0.36722779833381741</c:v>
                </c:pt>
                <c:pt idx="866">
                  <c:v>0.36761799157758501</c:v>
                </c:pt>
                <c:pt idx="867">
                  <c:v>0.36800226374247264</c:v>
                </c:pt>
                <c:pt idx="868">
                  <c:v>0.3683887429238632</c:v>
                </c:pt>
                <c:pt idx="869">
                  <c:v>0.36877974713268036</c:v>
                </c:pt>
                <c:pt idx="870">
                  <c:v>0.36916599430553554</c:v>
                </c:pt>
                <c:pt idx="871">
                  <c:v>0.36955096668886583</c:v>
                </c:pt>
                <c:pt idx="872">
                  <c:v>0.36993814236536737</c:v>
                </c:pt>
                <c:pt idx="873">
                  <c:v>0.37032056705826549</c:v>
                </c:pt>
                <c:pt idx="874">
                  <c:v>0.37070635326326606</c:v>
                </c:pt>
                <c:pt idx="875">
                  <c:v>0.37109781377624623</c:v>
                </c:pt>
                <c:pt idx="876">
                  <c:v>0.37148105157317063</c:v>
                </c:pt>
                <c:pt idx="877">
                  <c:v>0.37186301767145702</c:v>
                </c:pt>
                <c:pt idx="878">
                  <c:v>0.37225643950685278</c:v>
                </c:pt>
                <c:pt idx="879">
                  <c:v>0.37264048775503134</c:v>
                </c:pt>
                <c:pt idx="880">
                  <c:v>0.37301748320208772</c:v>
                </c:pt>
                <c:pt idx="881">
                  <c:v>0.3734047706451929</c:v>
                </c:pt>
                <c:pt idx="882">
                  <c:v>0.37379771836071557</c:v>
                </c:pt>
                <c:pt idx="883">
                  <c:v>0.37417899298885615</c:v>
                </c:pt>
                <c:pt idx="884">
                  <c:v>0.37456592776446818</c:v>
                </c:pt>
                <c:pt idx="885">
                  <c:v>0.37495159035688475</c:v>
                </c:pt>
                <c:pt idx="886">
                  <c:v>0.37533829006107478</c:v>
                </c:pt>
                <c:pt idx="887">
                  <c:v>0.37572141055657293</c:v>
                </c:pt>
                <c:pt idx="888">
                  <c:v>0.37610095492070234</c:v>
                </c:pt>
                <c:pt idx="889">
                  <c:v>0.37648499798375201</c:v>
                </c:pt>
                <c:pt idx="890">
                  <c:v>0.37687238273182838</c:v>
                </c:pt>
                <c:pt idx="891">
                  <c:v>0.37725849632502301</c:v>
                </c:pt>
                <c:pt idx="892">
                  <c:v>0.37763873155122152</c:v>
                </c:pt>
                <c:pt idx="893">
                  <c:v>0.37802345892803235</c:v>
                </c:pt>
                <c:pt idx="894">
                  <c:v>0.37841382551978731</c:v>
                </c:pt>
                <c:pt idx="895">
                  <c:v>0.37879256104847797</c:v>
                </c:pt>
                <c:pt idx="896">
                  <c:v>0.37917003177718722</c:v>
                </c:pt>
                <c:pt idx="897">
                  <c:v>0.37955659141027326</c:v>
                </c:pt>
                <c:pt idx="898">
                  <c:v>0.37994073197846856</c:v>
                </c:pt>
                <c:pt idx="899">
                  <c:v>0.38032590431697749</c:v>
                </c:pt>
                <c:pt idx="900">
                  <c:v>0.38071210730454058</c:v>
                </c:pt>
                <c:pt idx="901">
                  <c:v>0.38109359540414178</c:v>
                </c:pt>
                <c:pt idx="902">
                  <c:v>0.38147956104097497</c:v>
                </c:pt>
                <c:pt idx="903">
                  <c:v>0.38186081449899661</c:v>
                </c:pt>
                <c:pt idx="904">
                  <c:v>0.38223735993812374</c:v>
                </c:pt>
                <c:pt idx="905">
                  <c:v>0.38261723385748142</c:v>
                </c:pt>
                <c:pt idx="906">
                  <c:v>0.38300616866047715</c:v>
                </c:pt>
                <c:pt idx="907">
                  <c:v>0.38339039455455198</c:v>
                </c:pt>
                <c:pt idx="908">
                  <c:v>0.38376876933059273</c:v>
                </c:pt>
                <c:pt idx="909">
                  <c:v>0.38415161277364396</c:v>
                </c:pt>
                <c:pt idx="910">
                  <c:v>0.38453777486933349</c:v>
                </c:pt>
                <c:pt idx="911">
                  <c:v>0.3849169442227906</c:v>
                </c:pt>
                <c:pt idx="912">
                  <c:v>0.38529485212329034</c:v>
                </c:pt>
                <c:pt idx="913">
                  <c:v>0.38567493351406518</c:v>
                </c:pt>
                <c:pt idx="914">
                  <c:v>0.38606061909028899</c:v>
                </c:pt>
                <c:pt idx="915">
                  <c:v>0.38644503985063622</c:v>
                </c:pt>
                <c:pt idx="916">
                  <c:v>0.38682476608520056</c:v>
                </c:pt>
                <c:pt idx="917">
                  <c:v>0.38720323165983389</c:v>
                </c:pt>
                <c:pt idx="918">
                  <c:v>0.38759072338592349</c:v>
                </c:pt>
                <c:pt idx="919">
                  <c:v>0.38796895251311431</c:v>
                </c:pt>
                <c:pt idx="920">
                  <c:v>0.38834363827239043</c:v>
                </c:pt>
                <c:pt idx="921">
                  <c:v>0.38872620183434392</c:v>
                </c:pt>
                <c:pt idx="922">
                  <c:v>0.38910750410506539</c:v>
                </c:pt>
                <c:pt idx="923">
                  <c:v>0.38948982827630868</c:v>
                </c:pt>
                <c:pt idx="924">
                  <c:v>0.38986975103011579</c:v>
                </c:pt>
                <c:pt idx="925">
                  <c:v>0.39024727444845009</c:v>
                </c:pt>
                <c:pt idx="926">
                  <c:v>0.39063038075153239</c:v>
                </c:pt>
                <c:pt idx="927">
                  <c:v>0.39101108689719438</c:v>
                </c:pt>
                <c:pt idx="928">
                  <c:v>0.39138711636592061</c:v>
                </c:pt>
                <c:pt idx="929">
                  <c:v>0.39176416811957243</c:v>
                </c:pt>
                <c:pt idx="930">
                  <c:v>0.39214907259774373</c:v>
                </c:pt>
                <c:pt idx="931">
                  <c:v>0.39253043988747777</c:v>
                </c:pt>
                <c:pt idx="932">
                  <c:v>0.39290599741851562</c:v>
                </c:pt>
                <c:pt idx="933">
                  <c:v>0.39328712566899054</c:v>
                </c:pt>
                <c:pt idx="934">
                  <c:v>0.39366927057723544</c:v>
                </c:pt>
                <c:pt idx="935">
                  <c:v>0.3940456102263703</c:v>
                </c:pt>
                <c:pt idx="936">
                  <c:v>0.39442296857747378</c:v>
                </c:pt>
                <c:pt idx="937">
                  <c:v>0.39479907233613132</c:v>
                </c:pt>
                <c:pt idx="938">
                  <c:v>0.39517846543901497</c:v>
                </c:pt>
                <c:pt idx="939">
                  <c:v>0.39556227996444587</c:v>
                </c:pt>
                <c:pt idx="940">
                  <c:v>0.39593802647435006</c:v>
                </c:pt>
                <c:pt idx="941">
                  <c:v>0.39631365498653437</c:v>
                </c:pt>
                <c:pt idx="942">
                  <c:v>0.39669597119720174</c:v>
                </c:pt>
                <c:pt idx="943">
                  <c:v>0.39707362928159412</c:v>
                </c:pt>
                <c:pt idx="944">
                  <c:v>0.39744776707050583</c:v>
                </c:pt>
                <c:pt idx="945">
                  <c:v>0.39782405380468383</c:v>
                </c:pt>
                <c:pt idx="946">
                  <c:v>0.39820362013798583</c:v>
                </c:pt>
                <c:pt idx="947">
                  <c:v>0.39858533027576137</c:v>
                </c:pt>
                <c:pt idx="948">
                  <c:v>0.39896352135480173</c:v>
                </c:pt>
                <c:pt idx="949">
                  <c:v>0.39933706480140874</c:v>
                </c:pt>
                <c:pt idx="950">
                  <c:v>0.3997172789828522</c:v>
                </c:pt>
                <c:pt idx="951">
                  <c:v>0.40009624001430133</c:v>
                </c:pt>
                <c:pt idx="952">
                  <c:v>0.40046829549753332</c:v>
                </c:pt>
                <c:pt idx="953">
                  <c:v>0.40084136414723215</c:v>
                </c:pt>
                <c:pt idx="954">
                  <c:v>0.40122109469951189</c:v>
                </c:pt>
                <c:pt idx="955">
                  <c:v>0.40160183255015863</c:v>
                </c:pt>
                <c:pt idx="956">
                  <c:v>0.40197567186799005</c:v>
                </c:pt>
                <c:pt idx="957">
                  <c:v>0.40235277904824163</c:v>
                </c:pt>
                <c:pt idx="958">
                  <c:v>0.40272863670656761</c:v>
                </c:pt>
                <c:pt idx="959">
                  <c:v>0.40310550219756991</c:v>
                </c:pt>
                <c:pt idx="960">
                  <c:v>0.40347999099575543</c:v>
                </c:pt>
                <c:pt idx="961">
                  <c:v>0.40385210521628456</c:v>
                </c:pt>
                <c:pt idx="962">
                  <c:v>0.40423086359403299</c:v>
                </c:pt>
                <c:pt idx="963">
                  <c:v>0.40461175268837091</c:v>
                </c:pt>
                <c:pt idx="964">
                  <c:v>0.40498463316486377</c:v>
                </c:pt>
                <c:pt idx="965">
                  <c:v>0.40535739447188351</c:v>
                </c:pt>
                <c:pt idx="966">
                  <c:v>0.40573679030415871</c:v>
                </c:pt>
                <c:pt idx="967">
                  <c:v>0.40611043623018422</c:v>
                </c:pt>
                <c:pt idx="968">
                  <c:v>0.40648283722726802</c:v>
                </c:pt>
                <c:pt idx="969">
                  <c:v>0.40685624340625792</c:v>
                </c:pt>
                <c:pt idx="970">
                  <c:v>0.40723065363572114</c:v>
                </c:pt>
                <c:pt idx="971">
                  <c:v>0.40761056200890033</c:v>
                </c:pt>
                <c:pt idx="972">
                  <c:v>0.40798585202741317</c:v>
                </c:pt>
                <c:pt idx="973">
                  <c:v>0.40835540493586264</c:v>
                </c:pt>
                <c:pt idx="974">
                  <c:v>0.40873157601609034</c:v>
                </c:pt>
                <c:pt idx="975">
                  <c:v>0.40910762455810634</c:v>
                </c:pt>
                <c:pt idx="976">
                  <c:v>0.40947794058167009</c:v>
                </c:pt>
                <c:pt idx="977">
                  <c:v>0.40985038086376047</c:v>
                </c:pt>
                <c:pt idx="978">
                  <c:v>0.41022494318240016</c:v>
                </c:pt>
                <c:pt idx="979">
                  <c:v>0.4106038670867917</c:v>
                </c:pt>
                <c:pt idx="980">
                  <c:v>0.41097706339111212</c:v>
                </c:pt>
                <c:pt idx="981">
                  <c:v>0.41135013834425771</c:v>
                </c:pt>
                <c:pt idx="982">
                  <c:v>0.41172309190160572</c:v>
                </c:pt>
                <c:pt idx="983">
                  <c:v>0.41209592401869771</c:v>
                </c:pt>
                <c:pt idx="984">
                  <c:v>0.41246863465123923</c:v>
                </c:pt>
                <c:pt idx="985">
                  <c:v>0.41283674893161582</c:v>
                </c:pt>
                <c:pt idx="986">
                  <c:v>0.41320921792342025</c:v>
                </c:pt>
                <c:pt idx="987">
                  <c:v>0.41358939111588261</c:v>
                </c:pt>
                <c:pt idx="988">
                  <c:v>0.41396161427431716</c:v>
                </c:pt>
                <c:pt idx="989">
                  <c:v>0.41432924676399718</c:v>
                </c:pt>
                <c:pt idx="990">
                  <c:v>0.41470457856211845</c:v>
                </c:pt>
                <c:pt idx="991">
                  <c:v>0.4150764368447063</c:v>
                </c:pt>
                <c:pt idx="992">
                  <c:v>0.41544705715077068</c:v>
                </c:pt>
                <c:pt idx="993">
                  <c:v>0.41581644053236472</c:v>
                </c:pt>
                <c:pt idx="994">
                  <c:v>0.41618904969857734</c:v>
                </c:pt>
                <c:pt idx="995">
                  <c:v>0.41656599634234542</c:v>
                </c:pt>
                <c:pt idx="996">
                  <c:v>0.41693835860647027</c:v>
                </c:pt>
                <c:pt idx="997">
                  <c:v>0.4173072551683763</c:v>
                </c:pt>
                <c:pt idx="998">
                  <c:v>0.41767825899104705</c:v>
                </c:pt>
                <c:pt idx="999">
                  <c:v>0.41805136783247143</c:v>
                </c:pt>
                <c:pt idx="1000">
                  <c:v>0.41842101341299259</c:v>
                </c:pt>
                <c:pt idx="1001">
                  <c:v>0.4187883118281982</c:v>
                </c:pt>
                <c:pt idx="1002">
                  <c:v>0.41915882761627454</c:v>
                </c:pt>
                <c:pt idx="1003">
                  <c:v>0.41953589374370615</c:v>
                </c:pt>
                <c:pt idx="1004">
                  <c:v>0.41990505095970315</c:v>
                </c:pt>
                <c:pt idx="1005">
                  <c:v>0.42027519790079881</c:v>
                </c:pt>
                <c:pt idx="1006">
                  <c:v>0.42064522242324237</c:v>
                </c:pt>
                <c:pt idx="1007">
                  <c:v>0.42101512448647915</c:v>
                </c:pt>
                <c:pt idx="1008">
                  <c:v>0.42138490405011542</c:v>
                </c:pt>
                <c:pt idx="1009">
                  <c:v>0.42175345117624674</c:v>
                </c:pt>
                <c:pt idx="1010">
                  <c:v>0.42212187645770161</c:v>
                </c:pt>
                <c:pt idx="1011">
                  <c:v>0.42249683481890621</c:v>
                </c:pt>
                <c:pt idx="1012">
                  <c:v>0.42286944924002684</c:v>
                </c:pt>
                <c:pt idx="1013">
                  <c:v>0.42323417981700123</c:v>
                </c:pt>
                <c:pt idx="1014">
                  <c:v>0.42360322280647034</c:v>
                </c:pt>
                <c:pt idx="1015">
                  <c:v>0.42397435838384939</c:v>
                </c:pt>
                <c:pt idx="1016">
                  <c:v>0.42434204772668066</c:v>
                </c:pt>
                <c:pt idx="1017">
                  <c:v>0.42470850800321125</c:v>
                </c:pt>
                <c:pt idx="1018">
                  <c:v>0.42507706001537238</c:v>
                </c:pt>
                <c:pt idx="1019">
                  <c:v>0.42544991392121956</c:v>
                </c:pt>
                <c:pt idx="1020">
                  <c:v>0.42581932438527026</c:v>
                </c:pt>
                <c:pt idx="1021">
                  <c:v>0.42618640016926324</c:v>
                </c:pt>
                <c:pt idx="1022">
                  <c:v>0.42655224854445223</c:v>
                </c:pt>
                <c:pt idx="1023">
                  <c:v>0.42692239422199663</c:v>
                </c:pt>
                <c:pt idx="1024">
                  <c:v>0.42729131093638661</c:v>
                </c:pt>
                <c:pt idx="1025">
                  <c:v>0.42765568780029134</c:v>
                </c:pt>
                <c:pt idx="1026">
                  <c:v>0.42802325453631418</c:v>
                </c:pt>
                <c:pt idx="1027">
                  <c:v>0.42839842075004281</c:v>
                </c:pt>
                <c:pt idx="1028">
                  <c:v>0.42876573838305615</c:v>
                </c:pt>
                <c:pt idx="1029">
                  <c:v>0.42913072770087396</c:v>
                </c:pt>
                <c:pt idx="1030">
                  <c:v>0.42949779941383925</c:v>
                </c:pt>
                <c:pt idx="1031">
                  <c:v>0.42986474774136063</c:v>
                </c:pt>
                <c:pt idx="1032">
                  <c:v>0.43023157264686851</c:v>
                </c:pt>
                <c:pt idx="1033">
                  <c:v>0.43059717307325662</c:v>
                </c:pt>
                <c:pt idx="1034">
                  <c:v>0.43096265074566864</c:v>
                </c:pt>
                <c:pt idx="1035">
                  <c:v>0.43133350702217105</c:v>
                </c:pt>
                <c:pt idx="1036">
                  <c:v>0.43170313684438077</c:v>
                </c:pt>
                <c:pt idx="1037">
                  <c:v>0.43206604364476658</c:v>
                </c:pt>
                <c:pt idx="1038">
                  <c:v>0.43243102735352262</c:v>
                </c:pt>
                <c:pt idx="1039">
                  <c:v>0.43279808571415079</c:v>
                </c:pt>
                <c:pt idx="1040">
                  <c:v>0.43316501962154164</c:v>
                </c:pt>
                <c:pt idx="1041">
                  <c:v>0.43352743684970396</c:v>
                </c:pt>
                <c:pt idx="1042">
                  <c:v>0.4338952209122961</c:v>
                </c:pt>
                <c:pt idx="1043">
                  <c:v>0.43426287966904026</c:v>
                </c:pt>
                <c:pt idx="1044">
                  <c:v>0.43463151001162331</c:v>
                </c:pt>
                <c:pt idx="1045">
                  <c:v>0.43499782112387769</c:v>
                </c:pt>
                <c:pt idx="1046">
                  <c:v>0.43535852665866892</c:v>
                </c:pt>
                <c:pt idx="1047">
                  <c:v>0.43572349446325837</c:v>
                </c:pt>
                <c:pt idx="1048">
                  <c:v>0.43609162459924805</c:v>
                </c:pt>
                <c:pt idx="1049">
                  <c:v>0.43645415314772185</c:v>
                </c:pt>
                <c:pt idx="1050">
                  <c:v>0.43681546443038421</c:v>
                </c:pt>
                <c:pt idx="1051">
                  <c:v>0.43718650276470156</c:v>
                </c:pt>
                <c:pt idx="1052">
                  <c:v>0.4375530366990103</c:v>
                </c:pt>
                <c:pt idx="1053">
                  <c:v>0.43791507069972185</c:v>
                </c:pt>
                <c:pt idx="1054">
                  <c:v>0.43827807520162099</c:v>
                </c:pt>
                <c:pt idx="1055">
                  <c:v>0.43864204905642673</c:v>
                </c:pt>
                <c:pt idx="1056">
                  <c:v>0.43900589865777412</c:v>
                </c:pt>
                <c:pt idx="1057">
                  <c:v>0.43937071605399541</c:v>
                </c:pt>
                <c:pt idx="1058">
                  <c:v>0.43973213326080896</c:v>
                </c:pt>
                <c:pt idx="1059">
                  <c:v>0.44009997561419922</c:v>
                </c:pt>
                <c:pt idx="1060">
                  <c:v>0.4404676905779345</c:v>
                </c:pt>
                <c:pt idx="1061">
                  <c:v>0.44082873464781641</c:v>
                </c:pt>
                <c:pt idx="1062">
                  <c:v>0.44118856554950475</c:v>
                </c:pt>
                <c:pt idx="1063">
                  <c:v>0.44155372339566756</c:v>
                </c:pt>
                <c:pt idx="1064">
                  <c:v>0.44191766577107183</c:v>
                </c:pt>
                <c:pt idx="1065">
                  <c:v>0.44227712650545786</c:v>
                </c:pt>
                <c:pt idx="1066">
                  <c:v>0.442640819767187</c:v>
                </c:pt>
                <c:pt idx="1067">
                  <c:v>0.443005476013137</c:v>
                </c:pt>
                <c:pt idx="1068">
                  <c:v>0.44336891815974877</c:v>
                </c:pt>
                <c:pt idx="1069">
                  <c:v>0.44373441006116016</c:v>
                </c:pt>
                <c:pt idx="1070">
                  <c:v>0.44409216453327149</c:v>
                </c:pt>
                <c:pt idx="1071">
                  <c:v>0.44445197094267097</c:v>
                </c:pt>
                <c:pt idx="1072">
                  <c:v>0.44481817288659081</c:v>
                </c:pt>
                <c:pt idx="1073">
                  <c:v>0.44517881659301423</c:v>
                </c:pt>
                <c:pt idx="1074">
                  <c:v>0.44553825051308815</c:v>
                </c:pt>
                <c:pt idx="1075">
                  <c:v>0.44590515846066581</c:v>
                </c:pt>
                <c:pt idx="1076">
                  <c:v>0.4462686828798258</c:v>
                </c:pt>
                <c:pt idx="1077">
                  <c:v>0.44662882713618213</c:v>
                </c:pt>
                <c:pt idx="1078">
                  <c:v>0.44698884720396359</c:v>
                </c:pt>
                <c:pt idx="1079">
                  <c:v>0.44734874305411559</c:v>
                </c:pt>
                <c:pt idx="1080">
                  <c:v>0.44771068158000016</c:v>
                </c:pt>
                <c:pt idx="1081">
                  <c:v>0.44807249432861518</c:v>
                </c:pt>
                <c:pt idx="1082">
                  <c:v>0.44843093314573307</c:v>
                </c:pt>
                <c:pt idx="1083">
                  <c:v>0.44879249538296495</c:v>
                </c:pt>
                <c:pt idx="1084">
                  <c:v>0.44915717762032809</c:v>
                </c:pt>
                <c:pt idx="1085">
                  <c:v>0.44951740539351537</c:v>
                </c:pt>
                <c:pt idx="1086">
                  <c:v>0.44987318318431829</c:v>
                </c:pt>
                <c:pt idx="1087">
                  <c:v>0.45023424292577174</c:v>
                </c:pt>
                <c:pt idx="1088">
                  <c:v>0.45059733759028475</c:v>
                </c:pt>
                <c:pt idx="1089">
                  <c:v>0.45095490437353952</c:v>
                </c:pt>
                <c:pt idx="1090">
                  <c:v>0.45131450677750912</c:v>
                </c:pt>
                <c:pt idx="1091">
                  <c:v>0.45167722183692843</c:v>
                </c:pt>
                <c:pt idx="1092">
                  <c:v>0.45203765141183377</c:v>
                </c:pt>
                <c:pt idx="1093">
                  <c:v>0.45239903343390525</c:v>
                </c:pt>
                <c:pt idx="1094">
                  <c:v>0.45275597581046267</c:v>
                </c:pt>
                <c:pt idx="1095">
                  <c:v>0.45311063864210288</c:v>
                </c:pt>
                <c:pt idx="1096">
                  <c:v>0.45347379854421832</c:v>
                </c:pt>
                <c:pt idx="1097">
                  <c:v>0.45383359877770801</c:v>
                </c:pt>
                <c:pt idx="1098">
                  <c:v>0.4541889660343158</c:v>
                </c:pt>
                <c:pt idx="1099">
                  <c:v>0.45454851525153128</c:v>
                </c:pt>
                <c:pt idx="1100">
                  <c:v>0.45491116594210135</c:v>
                </c:pt>
                <c:pt idx="1101">
                  <c:v>0.4552693858444038</c:v>
                </c:pt>
                <c:pt idx="1102">
                  <c:v>0.45562532980432285</c:v>
                </c:pt>
                <c:pt idx="1103">
                  <c:v>0.45598222443864134</c:v>
                </c:pt>
                <c:pt idx="1104">
                  <c:v>0.45634114301131928</c:v>
                </c:pt>
                <c:pt idx="1105">
                  <c:v>0.45670100918868245</c:v>
                </c:pt>
                <c:pt idx="1106">
                  <c:v>0.45705752717033055</c:v>
                </c:pt>
                <c:pt idx="1107">
                  <c:v>0.45741499346208014</c:v>
                </c:pt>
                <c:pt idx="1108">
                  <c:v>0.45777662561521887</c:v>
                </c:pt>
                <c:pt idx="1109">
                  <c:v>0.45813705643073116</c:v>
                </c:pt>
                <c:pt idx="1110">
                  <c:v>0.4584877098697</c:v>
                </c:pt>
                <c:pt idx="1111">
                  <c:v>0.45884360085108505</c:v>
                </c:pt>
                <c:pt idx="1112">
                  <c:v>0.4592047236992513</c:v>
                </c:pt>
                <c:pt idx="1113">
                  <c:v>0.45955929156476361</c:v>
                </c:pt>
                <c:pt idx="1114">
                  <c:v>0.45991587631217196</c:v>
                </c:pt>
                <c:pt idx="1115">
                  <c:v>0.46027554590377528</c:v>
                </c:pt>
                <c:pt idx="1116">
                  <c:v>0.46063187764427016</c:v>
                </c:pt>
                <c:pt idx="1117">
                  <c:v>0.46099129190121191</c:v>
                </c:pt>
                <c:pt idx="1118">
                  <c:v>0.46134416318598509</c:v>
                </c:pt>
                <c:pt idx="1119">
                  <c:v>0.46169691071226776</c:v>
                </c:pt>
                <c:pt idx="1120">
                  <c:v>0.46205487628937297</c:v>
                </c:pt>
                <c:pt idx="1121">
                  <c:v>0.46241271428244202</c:v>
                </c:pt>
                <c:pt idx="1122">
                  <c:v>0.46276615425212608</c:v>
                </c:pt>
                <c:pt idx="1123">
                  <c:v>0.46312480575584375</c:v>
                </c:pt>
                <c:pt idx="1124">
                  <c:v>0.46348332884274018</c:v>
                </c:pt>
                <c:pt idx="1125">
                  <c:v>0.46383852410579107</c:v>
                </c:pt>
                <c:pt idx="1126">
                  <c:v>0.46419252710517545</c:v>
                </c:pt>
                <c:pt idx="1127">
                  <c:v>0.46454533895226835</c:v>
                </c:pt>
                <c:pt idx="1128">
                  <c:v>0.46490015674877588</c:v>
                </c:pt>
                <c:pt idx="1129">
                  <c:v>0.46525804314560054</c:v>
                </c:pt>
                <c:pt idx="1130">
                  <c:v>0.46560941358435309</c:v>
                </c:pt>
                <c:pt idx="1131">
                  <c:v>0.46596491677105667</c:v>
                </c:pt>
                <c:pt idx="1132">
                  <c:v>0.46632242050559419</c:v>
                </c:pt>
                <c:pt idx="1133">
                  <c:v>0.46667766876942141</c:v>
                </c:pt>
                <c:pt idx="1134">
                  <c:v>0.46702960077484729</c:v>
                </c:pt>
                <c:pt idx="1135">
                  <c:v>0.46738247059173965</c:v>
                </c:pt>
                <c:pt idx="1136">
                  <c:v>0.46773415247765615</c:v>
                </c:pt>
                <c:pt idx="1137">
                  <c:v>0.46809208094311194</c:v>
                </c:pt>
                <c:pt idx="1138">
                  <c:v>0.46844775686195977</c:v>
                </c:pt>
                <c:pt idx="1139">
                  <c:v>0.46879799905503616</c:v>
                </c:pt>
                <c:pt idx="1140">
                  <c:v>0.46915448167070545</c:v>
                </c:pt>
                <c:pt idx="1141">
                  <c:v>0.469512956266808</c:v>
                </c:pt>
                <c:pt idx="1142">
                  <c:v>0.4698607004869032</c:v>
                </c:pt>
                <c:pt idx="1143">
                  <c:v>0.47021044120652544</c:v>
                </c:pt>
                <c:pt idx="1144">
                  <c:v>0.47056747239805918</c:v>
                </c:pt>
                <c:pt idx="1145">
                  <c:v>0.47091907962475388</c:v>
                </c:pt>
                <c:pt idx="1146">
                  <c:v>0.471272677989646</c:v>
                </c:pt>
                <c:pt idx="1147">
                  <c:v>0.47162509086980237</c:v>
                </c:pt>
                <c:pt idx="1148">
                  <c:v>0.47197737711377025</c:v>
                </c:pt>
                <c:pt idx="1149">
                  <c:v>0.47233376607770239</c:v>
                </c:pt>
                <c:pt idx="1150">
                  <c:v>0.47268262658179389</c:v>
                </c:pt>
                <c:pt idx="1151">
                  <c:v>0.47303136266509255</c:v>
                </c:pt>
                <c:pt idx="1152">
                  <c:v>0.47338419914166563</c:v>
                </c:pt>
                <c:pt idx="1153">
                  <c:v>0.47374007559246312</c:v>
                </c:pt>
                <c:pt idx="1154">
                  <c:v>0.47409265591948374</c:v>
                </c:pt>
                <c:pt idx="1155">
                  <c:v>0.47444088847947019</c:v>
                </c:pt>
                <c:pt idx="1156">
                  <c:v>0.47479426993477747</c:v>
                </c:pt>
                <c:pt idx="1157">
                  <c:v>0.47515174023103229</c:v>
                </c:pt>
                <c:pt idx="1158">
                  <c:v>0.47549748609110376</c:v>
                </c:pt>
                <c:pt idx="1159">
                  <c:v>0.47584626950836578</c:v>
                </c:pt>
                <c:pt idx="1160">
                  <c:v>0.47620124651729601</c:v>
                </c:pt>
                <c:pt idx="1161">
                  <c:v>0.4765497769695809</c:v>
                </c:pt>
                <c:pt idx="1162">
                  <c:v>0.47690239161620485</c:v>
                </c:pt>
                <c:pt idx="1163">
                  <c:v>0.47725382581816639</c:v>
                </c:pt>
                <c:pt idx="1164">
                  <c:v>0.47760197745102578</c:v>
                </c:pt>
                <c:pt idx="1165">
                  <c:v>0.47795736237755104</c:v>
                </c:pt>
                <c:pt idx="1166">
                  <c:v>0.47830631135687957</c:v>
                </c:pt>
                <c:pt idx="1167">
                  <c:v>0.47864988170221695</c:v>
                </c:pt>
                <c:pt idx="1168">
                  <c:v>0.47900173044971495</c:v>
                </c:pt>
                <c:pt idx="1169">
                  <c:v>0.47935555009361563</c:v>
                </c:pt>
                <c:pt idx="1170">
                  <c:v>0.4797039929730379</c:v>
                </c:pt>
                <c:pt idx="1171">
                  <c:v>0.48005440748240813</c:v>
                </c:pt>
                <c:pt idx="1172">
                  <c:v>0.48040364559774817</c:v>
                </c:pt>
                <c:pt idx="1173">
                  <c:v>0.48075485301829801</c:v>
                </c:pt>
                <c:pt idx="1174">
                  <c:v>0.48110278839953613</c:v>
                </c:pt>
                <c:pt idx="1175">
                  <c:v>0.48145059743781876</c:v>
                </c:pt>
                <c:pt idx="1176">
                  <c:v>0.48179723307059918</c:v>
                </c:pt>
                <c:pt idx="1177">
                  <c:v>0.4821489764173193</c:v>
                </c:pt>
                <c:pt idx="1178">
                  <c:v>0.48250268286384318</c:v>
                </c:pt>
                <c:pt idx="1179">
                  <c:v>0.48284475346639955</c:v>
                </c:pt>
                <c:pt idx="1180">
                  <c:v>0.48319402007589252</c:v>
                </c:pt>
                <c:pt idx="1181">
                  <c:v>0.48354838437875985</c:v>
                </c:pt>
                <c:pt idx="1182">
                  <c:v>0.48389321414739089</c:v>
                </c:pt>
                <c:pt idx="1183">
                  <c:v>0.48423687460164083</c:v>
                </c:pt>
                <c:pt idx="1184">
                  <c:v>0.48458667480064754</c:v>
                </c:pt>
                <c:pt idx="1185">
                  <c:v>0.48493634621291792</c:v>
                </c:pt>
                <c:pt idx="1186">
                  <c:v>0.48528588882410095</c:v>
                </c:pt>
                <c:pt idx="1187">
                  <c:v>0.48563321694972478</c:v>
                </c:pt>
                <c:pt idx="1188">
                  <c:v>0.48597937532515956</c:v>
                </c:pt>
                <c:pt idx="1189">
                  <c:v>0.48633061751019407</c:v>
                </c:pt>
                <c:pt idx="1190">
                  <c:v>0.48667756256086636</c:v>
                </c:pt>
                <c:pt idx="1191">
                  <c:v>0.48701917374360648</c:v>
                </c:pt>
                <c:pt idx="1192">
                  <c:v>0.48736482509307272</c:v>
                </c:pt>
                <c:pt idx="1193">
                  <c:v>0.48771555256194571</c:v>
                </c:pt>
                <c:pt idx="1194">
                  <c:v>0.48806406926689461</c:v>
                </c:pt>
                <c:pt idx="1195">
                  <c:v>0.48840829795467222</c:v>
                </c:pt>
                <c:pt idx="1196">
                  <c:v>0.48875655833900039</c:v>
                </c:pt>
                <c:pt idx="1197">
                  <c:v>0.48910572877926206</c:v>
                </c:pt>
                <c:pt idx="1198">
                  <c:v>0.48944853775430286</c:v>
                </c:pt>
                <c:pt idx="1199">
                  <c:v>0.48979329806615918</c:v>
                </c:pt>
                <c:pt idx="1200">
                  <c:v>0.49013689382816333</c:v>
                </c:pt>
                <c:pt idx="1201">
                  <c:v>0.49048451357585915</c:v>
                </c:pt>
                <c:pt idx="1202">
                  <c:v>0.49083511558677462</c:v>
                </c:pt>
                <c:pt idx="1203">
                  <c:v>0.49117729260703197</c:v>
                </c:pt>
                <c:pt idx="1204">
                  <c:v>0.4915214170746714</c:v>
                </c:pt>
                <c:pt idx="1205">
                  <c:v>0.49187266639595634</c:v>
                </c:pt>
                <c:pt idx="1206">
                  <c:v>0.49221549913012408</c:v>
                </c:pt>
                <c:pt idx="1207">
                  <c:v>0.49255613550097382</c:v>
                </c:pt>
                <c:pt idx="1208">
                  <c:v>0.49290078656883957</c:v>
                </c:pt>
                <c:pt idx="1209">
                  <c:v>0.49324737890593745</c:v>
                </c:pt>
                <c:pt idx="1210">
                  <c:v>0.49359487616474451</c:v>
                </c:pt>
                <c:pt idx="1211">
                  <c:v>0.49393914261721816</c:v>
                </c:pt>
                <c:pt idx="1212">
                  <c:v>0.49428018170086185</c:v>
                </c:pt>
                <c:pt idx="1213">
                  <c:v>0.49462832562146597</c:v>
                </c:pt>
                <c:pt idx="1214">
                  <c:v>0.49497324138465748</c:v>
                </c:pt>
                <c:pt idx="1215">
                  <c:v>0.49531183610792628</c:v>
                </c:pt>
                <c:pt idx="1216">
                  <c:v>0.495654433935103</c:v>
                </c:pt>
                <c:pt idx="1217">
                  <c:v>0.4960030929549486</c:v>
                </c:pt>
                <c:pt idx="1218">
                  <c:v>0.49634852760205006</c:v>
                </c:pt>
                <c:pt idx="1219">
                  <c:v>0.49669074133729135</c:v>
                </c:pt>
                <c:pt idx="1220">
                  <c:v>0.49703488854847605</c:v>
                </c:pt>
                <c:pt idx="1221">
                  <c:v>0.49737890731294127</c:v>
                </c:pt>
                <c:pt idx="1222">
                  <c:v>0.49772176820123309</c:v>
                </c:pt>
                <c:pt idx="1223">
                  <c:v>0.49806347235446341</c:v>
                </c:pt>
                <c:pt idx="1224">
                  <c:v>0.49840196359429195</c:v>
                </c:pt>
                <c:pt idx="1225">
                  <c:v>0.49874752810276946</c:v>
                </c:pt>
                <c:pt idx="1226">
                  <c:v>0.49909501834334102</c:v>
                </c:pt>
                <c:pt idx="1227">
                  <c:v>0.4994341570001895</c:v>
                </c:pt>
                <c:pt idx="1228">
                  <c:v>0.49977419732851242</c:v>
                </c:pt>
                <c:pt idx="1229">
                  <c:v>0.50012129858933729</c:v>
                </c:pt>
                <c:pt idx="1230">
                  <c:v>0.50046211014913644</c:v>
                </c:pt>
                <c:pt idx="1231">
                  <c:v>0.50080074277166375</c:v>
                </c:pt>
                <c:pt idx="1232">
                  <c:v>0.50114335225798112</c:v>
                </c:pt>
                <c:pt idx="1233">
                  <c:v>0.50148480799231998</c:v>
                </c:pt>
                <c:pt idx="1234">
                  <c:v>0.50183228481652531</c:v>
                </c:pt>
                <c:pt idx="1235">
                  <c:v>0.50217245823132461</c:v>
                </c:pt>
                <c:pt idx="1236">
                  <c:v>0.50251045651418846</c:v>
                </c:pt>
                <c:pt idx="1237">
                  <c:v>0.50285447125479577</c:v>
                </c:pt>
                <c:pt idx="1238">
                  <c:v>0.50319835586042727</c:v>
                </c:pt>
                <c:pt idx="1239">
                  <c:v>0.5035339272060303</c:v>
                </c:pt>
                <c:pt idx="1240">
                  <c:v>0.50387244206918935</c:v>
                </c:pt>
                <c:pt idx="1241">
                  <c:v>0.50421696338637567</c:v>
                </c:pt>
                <c:pt idx="1242">
                  <c:v>0.50456033202763328</c:v>
                </c:pt>
                <c:pt idx="1243">
                  <c:v>0.50489744238127154</c:v>
                </c:pt>
                <c:pt idx="1244">
                  <c:v>0.50523851105891759</c:v>
                </c:pt>
                <c:pt idx="1245">
                  <c:v>0.50558047168306408</c:v>
                </c:pt>
                <c:pt idx="1246">
                  <c:v>0.50592026249104916</c:v>
                </c:pt>
                <c:pt idx="1247">
                  <c:v>0.50625788578073139</c:v>
                </c:pt>
                <c:pt idx="1248">
                  <c:v>0.50659538271341742</c:v>
                </c:pt>
                <c:pt idx="1249">
                  <c:v>0.50693682949615104</c:v>
                </c:pt>
                <c:pt idx="1250">
                  <c:v>0.50728120282582145</c:v>
                </c:pt>
                <c:pt idx="1251">
                  <c:v>0.50762035300885344</c:v>
                </c:pt>
                <c:pt idx="1252">
                  <c:v>0.50795632159615389</c:v>
                </c:pt>
                <c:pt idx="1253">
                  <c:v>0.50830030464831488</c:v>
                </c:pt>
                <c:pt idx="1254">
                  <c:v>0.50863703606365729</c:v>
                </c:pt>
                <c:pt idx="1255">
                  <c:v>0.50897262433953638</c:v>
                </c:pt>
                <c:pt idx="1256">
                  <c:v>0.50931113606076672</c:v>
                </c:pt>
                <c:pt idx="1257">
                  <c:v>0.50964850386753813</c:v>
                </c:pt>
                <c:pt idx="1258">
                  <c:v>0.50999285362440661</c:v>
                </c:pt>
                <c:pt idx="1259">
                  <c:v>0.5103319947949766</c:v>
                </c:pt>
                <c:pt idx="1260">
                  <c:v>0.51066694797518397</c:v>
                </c:pt>
                <c:pt idx="1261">
                  <c:v>0.5110058332375611</c:v>
                </c:pt>
                <c:pt idx="1262">
                  <c:v>0.51134458976826846</c:v>
                </c:pt>
                <c:pt idx="1263">
                  <c:v>0.51168017656889664</c:v>
                </c:pt>
                <c:pt idx="1264">
                  <c:v>0.51201462364659789</c:v>
                </c:pt>
                <c:pt idx="1265">
                  <c:v>0.51235502245275832</c:v>
                </c:pt>
                <c:pt idx="1266">
                  <c:v>0.51269832848888486</c:v>
                </c:pt>
                <c:pt idx="1267">
                  <c:v>0.51303441705375219</c:v>
                </c:pt>
                <c:pt idx="1268">
                  <c:v>0.51336936665921573</c:v>
                </c:pt>
                <c:pt idx="1269">
                  <c:v>0.51370823523555043</c:v>
                </c:pt>
                <c:pt idx="1270">
                  <c:v>0.51404394136739762</c:v>
                </c:pt>
                <c:pt idx="1271">
                  <c:v>0.51437952027018752</c:v>
                </c:pt>
                <c:pt idx="1272">
                  <c:v>0.51471396173513884</c:v>
                </c:pt>
                <c:pt idx="1273">
                  <c:v>0.51505130619697459</c:v>
                </c:pt>
                <c:pt idx="1274">
                  <c:v>0.51539457847215631</c:v>
                </c:pt>
                <c:pt idx="1275">
                  <c:v>0.51572964497829343</c:v>
                </c:pt>
                <c:pt idx="1276">
                  <c:v>0.51606155825046129</c:v>
                </c:pt>
                <c:pt idx="1277">
                  <c:v>0.51640040453338831</c:v>
                </c:pt>
                <c:pt idx="1278">
                  <c:v>0.51673609680946264</c:v>
                </c:pt>
                <c:pt idx="1279">
                  <c:v>0.51706964604734007</c:v>
                </c:pt>
                <c:pt idx="1280">
                  <c:v>0.51740407592454163</c:v>
                </c:pt>
                <c:pt idx="1281">
                  <c:v>0.51774139877228598</c:v>
                </c:pt>
                <c:pt idx="1282">
                  <c:v>0.51808060475671602</c:v>
                </c:pt>
                <c:pt idx="1283">
                  <c:v>0.51841666172683287</c:v>
                </c:pt>
                <c:pt idx="1284">
                  <c:v>0.51875057873444375</c:v>
                </c:pt>
                <c:pt idx="1285">
                  <c:v>0.51908336327863214</c:v>
                </c:pt>
                <c:pt idx="1286">
                  <c:v>0.5194190357721501</c:v>
                </c:pt>
                <c:pt idx="1287">
                  <c:v>0.51975558388934295</c:v>
                </c:pt>
                <c:pt idx="1288">
                  <c:v>0.52008597816091295</c:v>
                </c:pt>
                <c:pt idx="1289">
                  <c:v>0.5204202621158508</c:v>
                </c:pt>
                <c:pt idx="1290">
                  <c:v>0.52076043768542668</c:v>
                </c:pt>
                <c:pt idx="1291">
                  <c:v>0.52109446325551123</c:v>
                </c:pt>
                <c:pt idx="1292">
                  <c:v>0.52142535327094386</c:v>
                </c:pt>
                <c:pt idx="1293">
                  <c:v>0.52176012603443711</c:v>
                </c:pt>
                <c:pt idx="1294">
                  <c:v>0.52209476998590987</c:v>
                </c:pt>
                <c:pt idx="1295">
                  <c:v>0.52242828377470951</c:v>
                </c:pt>
                <c:pt idx="1296">
                  <c:v>0.52276066855391612</c:v>
                </c:pt>
                <c:pt idx="1297">
                  <c:v>0.52309292605777791</c:v>
                </c:pt>
                <c:pt idx="1298">
                  <c:v>0.52343005727450154</c:v>
                </c:pt>
                <c:pt idx="1299">
                  <c:v>0.52376705735306472</c:v>
                </c:pt>
                <c:pt idx="1300">
                  <c:v>0.5240959309242591</c:v>
                </c:pt>
                <c:pt idx="1301">
                  <c:v>0.52442767664207113</c:v>
                </c:pt>
                <c:pt idx="1302">
                  <c:v>0.52476428836535038</c:v>
                </c:pt>
                <c:pt idx="1303">
                  <c:v>0.52509577761600246</c:v>
                </c:pt>
                <c:pt idx="1304">
                  <c:v>0.5254241459272061</c:v>
                </c:pt>
                <c:pt idx="1305">
                  <c:v>0.52575837429417904</c:v>
                </c:pt>
                <c:pt idx="1306">
                  <c:v>0.52609347019312414</c:v>
                </c:pt>
                <c:pt idx="1307">
                  <c:v>0.52642544554724491</c:v>
                </c:pt>
                <c:pt idx="1308">
                  <c:v>0.52675828920752943</c:v>
                </c:pt>
                <c:pt idx="1309">
                  <c:v>0.52708801617571865</c:v>
                </c:pt>
                <c:pt idx="1310">
                  <c:v>0.52741861222004915</c:v>
                </c:pt>
                <c:pt idx="1311">
                  <c:v>0.52775306177170467</c:v>
                </c:pt>
                <c:pt idx="1312">
                  <c:v>0.52808141212864168</c:v>
                </c:pt>
                <c:pt idx="1313">
                  <c:v>0.52841162560558386</c:v>
                </c:pt>
                <c:pt idx="1314">
                  <c:v>0.52874966413301061</c:v>
                </c:pt>
                <c:pt idx="1315">
                  <c:v>0.52908160731764076</c:v>
                </c:pt>
                <c:pt idx="1316">
                  <c:v>0.5294104419084581</c:v>
                </c:pt>
                <c:pt idx="1317">
                  <c:v>0.52974212865524262</c:v>
                </c:pt>
                <c:pt idx="1318">
                  <c:v>0.53007070911543774</c:v>
                </c:pt>
                <c:pt idx="1319">
                  <c:v>0.53040114731833221</c:v>
                </c:pt>
                <c:pt idx="1320">
                  <c:v>0.53073244923095841</c:v>
                </c:pt>
                <c:pt idx="1321">
                  <c:v>0.53106064832024613</c:v>
                </c:pt>
                <c:pt idx="1322">
                  <c:v>0.5313936757373362</c:v>
                </c:pt>
                <c:pt idx="1323">
                  <c:v>0.53172657282494995</c:v>
                </c:pt>
                <c:pt idx="1324">
                  <c:v>0.53205537884328824</c:v>
                </c:pt>
                <c:pt idx="1325">
                  <c:v>0.53238207801050297</c:v>
                </c:pt>
                <c:pt idx="1326">
                  <c:v>0.5327126091645864</c:v>
                </c:pt>
                <c:pt idx="1327">
                  <c:v>0.53304400058289636</c:v>
                </c:pt>
                <c:pt idx="1328">
                  <c:v>0.53337130785943665</c:v>
                </c:pt>
                <c:pt idx="1329">
                  <c:v>0.53370145348073295</c:v>
                </c:pt>
                <c:pt idx="1330">
                  <c:v>0.53403344610169146</c:v>
                </c:pt>
                <c:pt idx="1331">
                  <c:v>0.53436432092598851</c:v>
                </c:pt>
                <c:pt idx="1332">
                  <c:v>0.53469407911719125</c:v>
                </c:pt>
                <c:pt idx="1333">
                  <c:v>0.53501877493457528</c:v>
                </c:pt>
                <c:pt idx="1334">
                  <c:v>0.53534630486923851</c:v>
                </c:pt>
                <c:pt idx="1335">
                  <c:v>0.53567863738983845</c:v>
                </c:pt>
                <c:pt idx="1336">
                  <c:v>0.53600492542833822</c:v>
                </c:pt>
                <c:pt idx="1337">
                  <c:v>0.53633108703420329</c:v>
                </c:pt>
                <c:pt idx="1338">
                  <c:v>0.53666401585020285</c:v>
                </c:pt>
                <c:pt idx="1339">
                  <c:v>0.53699385959861823</c:v>
                </c:pt>
                <c:pt idx="1340">
                  <c:v>0.53731865369693133</c:v>
                </c:pt>
                <c:pt idx="1341">
                  <c:v>0.537646273097523</c:v>
                </c:pt>
                <c:pt idx="1342">
                  <c:v>0.53797376455503776</c:v>
                </c:pt>
                <c:pt idx="1343">
                  <c:v>0.53830014519208869</c:v>
                </c:pt>
                <c:pt idx="1344">
                  <c:v>0.53862934615662972</c:v>
                </c:pt>
                <c:pt idx="1345">
                  <c:v>0.53895547131691313</c:v>
                </c:pt>
                <c:pt idx="1346">
                  <c:v>0.53928539623239957</c:v>
                </c:pt>
                <c:pt idx="1347">
                  <c:v>0.53961519091432897</c:v>
                </c:pt>
                <c:pt idx="1348">
                  <c:v>0.53994093155718803</c:v>
                </c:pt>
                <c:pt idx="1349">
                  <c:v>0.54026458391293053</c:v>
                </c:pt>
                <c:pt idx="1350">
                  <c:v>0.54059203142643086</c:v>
                </c:pt>
                <c:pt idx="1351">
                  <c:v>0.54091935027394145</c:v>
                </c:pt>
                <c:pt idx="1352">
                  <c:v>0.54124458162140299</c:v>
                </c:pt>
                <c:pt idx="1353">
                  <c:v>0.54156968585055676</c:v>
                </c:pt>
                <c:pt idx="1354">
                  <c:v>0.5418985775792422</c:v>
                </c:pt>
                <c:pt idx="1355">
                  <c:v>0.54222538259140984</c:v>
                </c:pt>
                <c:pt idx="1356">
                  <c:v>0.54255303684707956</c:v>
                </c:pt>
                <c:pt idx="1357">
                  <c:v>0.54287567422186644</c:v>
                </c:pt>
                <c:pt idx="1358">
                  <c:v>0.54319916315293748</c:v>
                </c:pt>
                <c:pt idx="1359">
                  <c:v>0.5435283861591097</c:v>
                </c:pt>
                <c:pt idx="1360">
                  <c:v>0.54385259651889928</c:v>
                </c:pt>
                <c:pt idx="1361">
                  <c:v>0.5441747278815493</c:v>
                </c:pt>
                <c:pt idx="1362">
                  <c:v>0.54450551392711655</c:v>
                </c:pt>
                <c:pt idx="1363">
                  <c:v>0.54483129156945509</c:v>
                </c:pt>
                <c:pt idx="1364">
                  <c:v>0.54515596582303882</c:v>
                </c:pt>
                <c:pt idx="1365">
                  <c:v>0.54547953784634051</c:v>
                </c:pt>
                <c:pt idx="1366">
                  <c:v>0.54580200879435004</c:v>
                </c:pt>
                <c:pt idx="1367">
                  <c:v>0.54612727445512244</c:v>
                </c:pt>
                <c:pt idx="1368">
                  <c:v>0.54645435810283538</c:v>
                </c:pt>
                <c:pt idx="1369">
                  <c:v>0.54677450145374507</c:v>
                </c:pt>
                <c:pt idx="1370">
                  <c:v>0.54709938262765501</c:v>
                </c:pt>
                <c:pt idx="1371">
                  <c:v>0.54742802374399446</c:v>
                </c:pt>
                <c:pt idx="1372">
                  <c:v>0.54775167459061214</c:v>
                </c:pt>
                <c:pt idx="1373">
                  <c:v>0.54807131228413986</c:v>
                </c:pt>
                <c:pt idx="1374">
                  <c:v>0.5483956801470371</c:v>
                </c:pt>
                <c:pt idx="1375">
                  <c:v>0.54872089009337788</c:v>
                </c:pt>
                <c:pt idx="1376">
                  <c:v>0.54904306018050653</c:v>
                </c:pt>
                <c:pt idx="1377">
                  <c:v>0.54936704295232708</c:v>
                </c:pt>
                <c:pt idx="1378">
                  <c:v>0.54969089724889597</c:v>
                </c:pt>
                <c:pt idx="1379">
                  <c:v>0.55001462307872584</c:v>
                </c:pt>
                <c:pt idx="1380">
                  <c:v>0.55034112643158628</c:v>
                </c:pt>
                <c:pt idx="1381">
                  <c:v>0.55066072109460207</c:v>
                </c:pt>
                <c:pt idx="1382">
                  <c:v>0.55097922247565689</c:v>
                </c:pt>
                <c:pt idx="1383">
                  <c:v>0.55130437186125258</c:v>
                </c:pt>
                <c:pt idx="1384">
                  <c:v>0.55162842415458613</c:v>
                </c:pt>
                <c:pt idx="1385">
                  <c:v>0.55194654679235611</c:v>
                </c:pt>
                <c:pt idx="1386">
                  <c:v>0.55227130940362767</c:v>
                </c:pt>
                <c:pt idx="1387">
                  <c:v>0.55259594207744311</c:v>
                </c:pt>
                <c:pt idx="1388">
                  <c:v>0.55291754805226823</c:v>
                </c:pt>
                <c:pt idx="1389">
                  <c:v>0.55323709599832205</c:v>
                </c:pt>
                <c:pt idx="1390">
                  <c:v>0.55355748270306737</c:v>
                </c:pt>
                <c:pt idx="1391">
                  <c:v>0.55387870702999398</c:v>
                </c:pt>
                <c:pt idx="1392">
                  <c:v>0.55420269596069704</c:v>
                </c:pt>
                <c:pt idx="1393">
                  <c:v>0.55452173663331916</c:v>
                </c:pt>
                <c:pt idx="1394">
                  <c:v>0.55484257786711244</c:v>
                </c:pt>
                <c:pt idx="1395">
                  <c:v>0.55516810609966949</c:v>
                </c:pt>
                <c:pt idx="1396">
                  <c:v>0.5554915778949866</c:v>
                </c:pt>
                <c:pt idx="1397">
                  <c:v>0.55580626059952143</c:v>
                </c:pt>
                <c:pt idx="1398">
                  <c:v>0.55612659092809946</c:v>
                </c:pt>
                <c:pt idx="1399">
                  <c:v>0.55644775512566691</c:v>
                </c:pt>
                <c:pt idx="1400">
                  <c:v>0.55676686906869233</c:v>
                </c:pt>
                <c:pt idx="1401">
                  <c:v>0.55708873812527948</c:v>
                </c:pt>
                <c:pt idx="1402">
                  <c:v>0.55740855771554565</c:v>
                </c:pt>
                <c:pt idx="1403">
                  <c:v>0.55773016952717691</c:v>
                </c:pt>
                <c:pt idx="1404">
                  <c:v>0.55805453071569078</c:v>
                </c:pt>
                <c:pt idx="1405">
                  <c:v>0.55836821081063204</c:v>
                </c:pt>
                <c:pt idx="1406">
                  <c:v>0.55868560282447288</c:v>
                </c:pt>
                <c:pt idx="1407">
                  <c:v>0.55900670220376669</c:v>
                </c:pt>
                <c:pt idx="1408">
                  <c:v>0.55932575677820151</c:v>
                </c:pt>
                <c:pt idx="1409">
                  <c:v>0.55964564150040197</c:v>
                </c:pt>
                <c:pt idx="1410">
                  <c:v>0.55996731239221798</c:v>
                </c:pt>
                <c:pt idx="1411">
                  <c:v>0.56028502649324941</c:v>
                </c:pt>
                <c:pt idx="1412">
                  <c:v>0.56060739596984133</c:v>
                </c:pt>
                <c:pt idx="1413">
                  <c:v>0.56092485497393074</c:v>
                </c:pt>
                <c:pt idx="1414">
                  <c:v>0.56123549796270678</c:v>
                </c:pt>
                <c:pt idx="1415">
                  <c:v>0.56155748276144568</c:v>
                </c:pt>
                <c:pt idx="1416">
                  <c:v>0.56187933716570093</c:v>
                </c:pt>
                <c:pt idx="1417">
                  <c:v>0.5621934253332358</c:v>
                </c:pt>
                <c:pt idx="1418">
                  <c:v>0.56251215977696656</c:v>
                </c:pt>
                <c:pt idx="1419">
                  <c:v>0.5628336273282305</c:v>
                </c:pt>
                <c:pt idx="1420">
                  <c:v>0.56315115120822656</c:v>
                </c:pt>
                <c:pt idx="1421">
                  <c:v>0.56346664192624962</c:v>
                </c:pt>
                <c:pt idx="1422">
                  <c:v>0.56378200692485869</c:v>
                </c:pt>
                <c:pt idx="1423">
                  <c:v>0.56410010279540046</c:v>
                </c:pt>
                <c:pt idx="1424">
                  <c:v>0.56441902249035059</c:v>
                </c:pt>
                <c:pt idx="1425">
                  <c:v>0.56473971629080677</c:v>
                </c:pt>
                <c:pt idx="1426">
                  <c:v>0.5650526715179246</c:v>
                </c:pt>
                <c:pt idx="1427">
                  <c:v>0.5653702559172773</c:v>
                </c:pt>
                <c:pt idx="1428">
                  <c:v>0.56569341402708906</c:v>
                </c:pt>
                <c:pt idx="1429">
                  <c:v>0.56600599083060177</c:v>
                </c:pt>
                <c:pt idx="1430">
                  <c:v>0.56622728474456774</c:v>
                </c:pt>
                <c:pt idx="1431">
                  <c:v>0.5662329824782607</c:v>
                </c:pt>
                <c:pt idx="1432">
                  <c:v>0.56623868017068113</c:v>
                </c:pt>
              </c:numCache>
            </c:numRef>
          </c:xVal>
          <c:yVal>
            <c:numRef>
              <c:f>Feuil1!$W$2:$W$1434</c:f>
              <c:numCache>
                <c:formatCode>General</c:formatCode>
                <c:ptCount val="1433"/>
                <c:pt idx="0">
                  <c:v>12.154820000000001</c:v>
                </c:pt>
                <c:pt idx="1">
                  <c:v>54.155380000000001</c:v>
                </c:pt>
                <c:pt idx="2">
                  <c:v>112.32803</c:v>
                </c:pt>
                <c:pt idx="3">
                  <c:v>128.21751</c:v>
                </c:pt>
                <c:pt idx="4">
                  <c:v>145.87857</c:v>
                </c:pt>
                <c:pt idx="5">
                  <c:v>149.26313999999999</c:v>
                </c:pt>
                <c:pt idx="6">
                  <c:v>160.49606</c:v>
                </c:pt>
                <c:pt idx="7">
                  <c:v>169.65178</c:v>
                </c:pt>
                <c:pt idx="8">
                  <c:v>177.92578</c:v>
                </c:pt>
                <c:pt idx="9">
                  <c:v>186.57916</c:v>
                </c:pt>
                <c:pt idx="10">
                  <c:v>194.04073</c:v>
                </c:pt>
                <c:pt idx="11">
                  <c:v>201.64252999999999</c:v>
                </c:pt>
                <c:pt idx="12">
                  <c:v>208.84949</c:v>
                </c:pt>
                <c:pt idx="13">
                  <c:v>216.30556000000001</c:v>
                </c:pt>
                <c:pt idx="14">
                  <c:v>224.40989999999999</c:v>
                </c:pt>
                <c:pt idx="15">
                  <c:v>231.34191999999999</c:v>
                </c:pt>
                <c:pt idx="16">
                  <c:v>238.38954000000001</c:v>
                </c:pt>
                <c:pt idx="17">
                  <c:v>244.87987000000001</c:v>
                </c:pt>
                <c:pt idx="18">
                  <c:v>252.45186000000001</c:v>
                </c:pt>
                <c:pt idx="19">
                  <c:v>258.93146000000002</c:v>
                </c:pt>
                <c:pt idx="20">
                  <c:v>265.83096</c:v>
                </c:pt>
                <c:pt idx="21">
                  <c:v>273.73669000000001</c:v>
                </c:pt>
                <c:pt idx="22">
                  <c:v>280.75310999999999</c:v>
                </c:pt>
                <c:pt idx="23">
                  <c:v>288.60683999999998</c:v>
                </c:pt>
                <c:pt idx="24">
                  <c:v>295.96420000000001</c:v>
                </c:pt>
                <c:pt idx="25">
                  <c:v>301.96843999999999</c:v>
                </c:pt>
                <c:pt idx="26">
                  <c:v>310.08742999999998</c:v>
                </c:pt>
                <c:pt idx="27">
                  <c:v>317.11876999999998</c:v>
                </c:pt>
                <c:pt idx="28">
                  <c:v>324.72548999999998</c:v>
                </c:pt>
                <c:pt idx="29">
                  <c:v>334.05919999999998</c:v>
                </c:pt>
                <c:pt idx="30">
                  <c:v>340.61385999999999</c:v>
                </c:pt>
                <c:pt idx="31">
                  <c:v>347.67844000000002</c:v>
                </c:pt>
                <c:pt idx="32">
                  <c:v>355.64443999999997</c:v>
                </c:pt>
                <c:pt idx="33">
                  <c:v>363.88342</c:v>
                </c:pt>
                <c:pt idx="34">
                  <c:v>372.68651999999997</c:v>
                </c:pt>
                <c:pt idx="35">
                  <c:v>380.47653000000003</c:v>
                </c:pt>
                <c:pt idx="36">
                  <c:v>387.72665000000001</c:v>
                </c:pt>
                <c:pt idx="37">
                  <c:v>395.66525000000001</c:v>
                </c:pt>
                <c:pt idx="38">
                  <c:v>403.09946000000002</c:v>
                </c:pt>
                <c:pt idx="39">
                  <c:v>409.43472000000003</c:v>
                </c:pt>
                <c:pt idx="40">
                  <c:v>417.25301999999999</c:v>
                </c:pt>
                <c:pt idx="41">
                  <c:v>426.32272</c:v>
                </c:pt>
                <c:pt idx="42">
                  <c:v>433.58823000000001</c:v>
                </c:pt>
                <c:pt idx="43">
                  <c:v>441.92187999999999</c:v>
                </c:pt>
                <c:pt idx="44">
                  <c:v>448.59219000000002</c:v>
                </c:pt>
                <c:pt idx="45">
                  <c:v>457.90395999999998</c:v>
                </c:pt>
                <c:pt idx="46">
                  <c:v>465.38287000000003</c:v>
                </c:pt>
                <c:pt idx="47">
                  <c:v>472.56479000000002</c:v>
                </c:pt>
                <c:pt idx="48">
                  <c:v>481.09127999999998</c:v>
                </c:pt>
                <c:pt idx="49">
                  <c:v>489.37130999999999</c:v>
                </c:pt>
                <c:pt idx="50">
                  <c:v>497.03375</c:v>
                </c:pt>
                <c:pt idx="51">
                  <c:v>504.42352</c:v>
                </c:pt>
                <c:pt idx="52">
                  <c:v>512.92711999999995</c:v>
                </c:pt>
                <c:pt idx="53">
                  <c:v>521.64116999999999</c:v>
                </c:pt>
                <c:pt idx="54">
                  <c:v>530.22089000000005</c:v>
                </c:pt>
                <c:pt idx="55">
                  <c:v>537.66272000000004</c:v>
                </c:pt>
                <c:pt idx="56">
                  <c:v>545.87761999999998</c:v>
                </c:pt>
                <c:pt idx="57">
                  <c:v>554.09875</c:v>
                </c:pt>
                <c:pt idx="58">
                  <c:v>560.93169999999998</c:v>
                </c:pt>
                <c:pt idx="59">
                  <c:v>568.82141000000001</c:v>
                </c:pt>
                <c:pt idx="60">
                  <c:v>578.27630999999997</c:v>
                </c:pt>
                <c:pt idx="61">
                  <c:v>586.46514999999999</c:v>
                </c:pt>
                <c:pt idx="62">
                  <c:v>594.88818000000003</c:v>
                </c:pt>
                <c:pt idx="63">
                  <c:v>603.58141999999998</c:v>
                </c:pt>
                <c:pt idx="64">
                  <c:v>611.06218999999999</c:v>
                </c:pt>
                <c:pt idx="65">
                  <c:v>619.53070000000002</c:v>
                </c:pt>
                <c:pt idx="66">
                  <c:v>628.29565000000002</c:v>
                </c:pt>
                <c:pt idx="67">
                  <c:v>636.01782000000003</c:v>
                </c:pt>
                <c:pt idx="68">
                  <c:v>643.06048999999996</c:v>
                </c:pt>
                <c:pt idx="69">
                  <c:v>653.04199000000006</c:v>
                </c:pt>
                <c:pt idx="70">
                  <c:v>661.22040000000004</c:v>
                </c:pt>
                <c:pt idx="71">
                  <c:v>669.10222999999996</c:v>
                </c:pt>
                <c:pt idx="72">
                  <c:v>678.06682999999998</c:v>
                </c:pt>
                <c:pt idx="73">
                  <c:v>686.57727</c:v>
                </c:pt>
                <c:pt idx="74">
                  <c:v>695.30358999999999</c:v>
                </c:pt>
                <c:pt idx="75">
                  <c:v>704.93011000000001</c:v>
                </c:pt>
                <c:pt idx="76">
                  <c:v>712.89661000000001</c:v>
                </c:pt>
                <c:pt idx="77">
                  <c:v>720.60266000000001</c:v>
                </c:pt>
                <c:pt idx="78">
                  <c:v>729.66863999999998</c:v>
                </c:pt>
                <c:pt idx="79">
                  <c:v>737.09020999999996</c:v>
                </c:pt>
                <c:pt idx="80">
                  <c:v>745.43688999999995</c:v>
                </c:pt>
                <c:pt idx="81">
                  <c:v>755.02112</c:v>
                </c:pt>
                <c:pt idx="82">
                  <c:v>762.51397999999995</c:v>
                </c:pt>
                <c:pt idx="83">
                  <c:v>771.74548000000004</c:v>
                </c:pt>
                <c:pt idx="84">
                  <c:v>780.38262999999995</c:v>
                </c:pt>
                <c:pt idx="85">
                  <c:v>790.10406</c:v>
                </c:pt>
                <c:pt idx="86">
                  <c:v>797.92340000000002</c:v>
                </c:pt>
                <c:pt idx="87">
                  <c:v>806.73748999999998</c:v>
                </c:pt>
                <c:pt idx="88">
                  <c:v>814.00091999999995</c:v>
                </c:pt>
                <c:pt idx="89">
                  <c:v>822.53332999999998</c:v>
                </c:pt>
                <c:pt idx="90">
                  <c:v>831.53723000000002</c:v>
                </c:pt>
                <c:pt idx="91">
                  <c:v>841.05889999999999</c:v>
                </c:pt>
                <c:pt idx="92">
                  <c:v>848.56781000000001</c:v>
                </c:pt>
                <c:pt idx="93">
                  <c:v>859.34229000000005</c:v>
                </c:pt>
                <c:pt idx="94">
                  <c:v>868.18781000000001</c:v>
                </c:pt>
                <c:pt idx="95">
                  <c:v>875.86132999999995</c:v>
                </c:pt>
                <c:pt idx="96">
                  <c:v>885.47253000000001</c:v>
                </c:pt>
                <c:pt idx="97">
                  <c:v>895.11206000000004</c:v>
                </c:pt>
                <c:pt idx="98">
                  <c:v>902.29449</c:v>
                </c:pt>
                <c:pt idx="99">
                  <c:v>911.12121999999999</c:v>
                </c:pt>
                <c:pt idx="100">
                  <c:v>919.28234999999995</c:v>
                </c:pt>
                <c:pt idx="101">
                  <c:v>928.29669000000001</c:v>
                </c:pt>
                <c:pt idx="102">
                  <c:v>938.93218999999999</c:v>
                </c:pt>
                <c:pt idx="103">
                  <c:v>948.06353999999999</c:v>
                </c:pt>
                <c:pt idx="104">
                  <c:v>957.22564999999997</c:v>
                </c:pt>
                <c:pt idx="105">
                  <c:v>965.80736999999999</c:v>
                </c:pt>
                <c:pt idx="106">
                  <c:v>975.68047999999999</c:v>
                </c:pt>
                <c:pt idx="107">
                  <c:v>984.04949999999997</c:v>
                </c:pt>
                <c:pt idx="108">
                  <c:v>993.04669000000001</c:v>
                </c:pt>
                <c:pt idx="109">
                  <c:v>1002.4791300000001</c:v>
                </c:pt>
                <c:pt idx="110">
                  <c:v>1012.44763</c:v>
                </c:pt>
                <c:pt idx="111">
                  <c:v>1020.96228</c:v>
                </c:pt>
                <c:pt idx="112">
                  <c:v>1030.3716999999999</c:v>
                </c:pt>
                <c:pt idx="113">
                  <c:v>1038.5455300000001</c:v>
                </c:pt>
                <c:pt idx="114">
                  <c:v>1049.3308099999999</c:v>
                </c:pt>
                <c:pt idx="115">
                  <c:v>1059.2315699999999</c:v>
                </c:pt>
                <c:pt idx="116">
                  <c:v>1069.08862</c:v>
                </c:pt>
                <c:pt idx="117">
                  <c:v>1078.00208</c:v>
                </c:pt>
                <c:pt idx="118">
                  <c:v>1087.7847899999999</c:v>
                </c:pt>
                <c:pt idx="119">
                  <c:v>1096.84241</c:v>
                </c:pt>
                <c:pt idx="120">
                  <c:v>1105.8599899999999</c:v>
                </c:pt>
                <c:pt idx="121">
                  <c:v>1115.74585</c:v>
                </c:pt>
                <c:pt idx="122">
                  <c:v>1124.08069</c:v>
                </c:pt>
                <c:pt idx="123">
                  <c:v>1133.0643299999999</c:v>
                </c:pt>
                <c:pt idx="124">
                  <c:v>1143.6322</c:v>
                </c:pt>
                <c:pt idx="125">
                  <c:v>1153.4857199999999</c:v>
                </c:pt>
                <c:pt idx="126">
                  <c:v>1163.2869900000001</c:v>
                </c:pt>
                <c:pt idx="127">
                  <c:v>1173.3385000000001</c:v>
                </c:pt>
                <c:pt idx="128">
                  <c:v>1181.7391399999999</c:v>
                </c:pt>
                <c:pt idx="129">
                  <c:v>1191.28162</c:v>
                </c:pt>
                <c:pt idx="130">
                  <c:v>1201.14832</c:v>
                </c:pt>
                <c:pt idx="131">
                  <c:v>1211.06494</c:v>
                </c:pt>
                <c:pt idx="132">
                  <c:v>1220.2607399999999</c:v>
                </c:pt>
                <c:pt idx="133">
                  <c:v>1230.8118899999999</c:v>
                </c:pt>
                <c:pt idx="134">
                  <c:v>1240.69067</c:v>
                </c:pt>
                <c:pt idx="135">
                  <c:v>1249.6674800000001</c:v>
                </c:pt>
                <c:pt idx="136">
                  <c:v>1259.4218800000001</c:v>
                </c:pt>
                <c:pt idx="137">
                  <c:v>1268.51929</c:v>
                </c:pt>
                <c:pt idx="138">
                  <c:v>1277.9527599999999</c:v>
                </c:pt>
                <c:pt idx="139">
                  <c:v>1288.4953599999999</c:v>
                </c:pt>
                <c:pt idx="140">
                  <c:v>1297.90283</c:v>
                </c:pt>
                <c:pt idx="141">
                  <c:v>1307.1495399999999</c:v>
                </c:pt>
                <c:pt idx="142">
                  <c:v>1316.30054</c:v>
                </c:pt>
                <c:pt idx="143">
                  <c:v>1326.6604</c:v>
                </c:pt>
                <c:pt idx="144">
                  <c:v>1336.1784700000001</c:v>
                </c:pt>
                <c:pt idx="145">
                  <c:v>1345.3370399999999</c:v>
                </c:pt>
                <c:pt idx="146">
                  <c:v>1356.05188</c:v>
                </c:pt>
                <c:pt idx="147">
                  <c:v>1366.49036</c:v>
                </c:pt>
                <c:pt idx="148">
                  <c:v>1375.6372100000001</c:v>
                </c:pt>
                <c:pt idx="149">
                  <c:v>1385.41724</c:v>
                </c:pt>
                <c:pt idx="150">
                  <c:v>1395.81494</c:v>
                </c:pt>
                <c:pt idx="151">
                  <c:v>1405.7910199999999</c:v>
                </c:pt>
                <c:pt idx="152">
                  <c:v>1415.34851</c:v>
                </c:pt>
                <c:pt idx="153">
                  <c:v>1425.3364300000001</c:v>
                </c:pt>
                <c:pt idx="154">
                  <c:v>1436.0715299999999</c:v>
                </c:pt>
                <c:pt idx="155">
                  <c:v>1445.90967</c:v>
                </c:pt>
                <c:pt idx="156">
                  <c:v>1455.96326</c:v>
                </c:pt>
                <c:pt idx="157">
                  <c:v>1465.71948</c:v>
                </c:pt>
                <c:pt idx="158">
                  <c:v>1476.41797</c:v>
                </c:pt>
                <c:pt idx="159">
                  <c:v>1485.76062</c:v>
                </c:pt>
                <c:pt idx="160">
                  <c:v>1496.1214600000001</c:v>
                </c:pt>
                <c:pt idx="161">
                  <c:v>1505.34961</c:v>
                </c:pt>
                <c:pt idx="162">
                  <c:v>1515.7648899999999</c:v>
                </c:pt>
                <c:pt idx="163">
                  <c:v>1526.1745599999999</c:v>
                </c:pt>
                <c:pt idx="164">
                  <c:v>1536.1851799999999</c:v>
                </c:pt>
                <c:pt idx="165">
                  <c:v>1547.19067</c:v>
                </c:pt>
                <c:pt idx="166">
                  <c:v>1558.45471</c:v>
                </c:pt>
                <c:pt idx="167">
                  <c:v>1568.48218</c:v>
                </c:pt>
                <c:pt idx="168">
                  <c:v>1578.27637</c:v>
                </c:pt>
                <c:pt idx="169">
                  <c:v>1587.8644999999999</c:v>
                </c:pt>
                <c:pt idx="170">
                  <c:v>1598.4355499999999</c:v>
                </c:pt>
                <c:pt idx="171">
                  <c:v>1609.3109099999999</c:v>
                </c:pt>
                <c:pt idx="172">
                  <c:v>1618.5517600000001</c:v>
                </c:pt>
                <c:pt idx="173">
                  <c:v>1629.9432400000001</c:v>
                </c:pt>
                <c:pt idx="174">
                  <c:v>1640.0407700000001</c:v>
                </c:pt>
                <c:pt idx="175">
                  <c:v>1651.9252899999999</c:v>
                </c:pt>
                <c:pt idx="176">
                  <c:v>1661.35034</c:v>
                </c:pt>
                <c:pt idx="177">
                  <c:v>1670.22668</c:v>
                </c:pt>
                <c:pt idx="178">
                  <c:v>1680.8435099999999</c:v>
                </c:pt>
                <c:pt idx="179">
                  <c:v>1691.5692100000001</c:v>
                </c:pt>
                <c:pt idx="180">
                  <c:v>1701.39697</c:v>
                </c:pt>
                <c:pt idx="181">
                  <c:v>1711.70715</c:v>
                </c:pt>
                <c:pt idx="182">
                  <c:v>1722.31116</c:v>
                </c:pt>
                <c:pt idx="183">
                  <c:v>1732.6322</c:v>
                </c:pt>
                <c:pt idx="184">
                  <c:v>1742.3220200000001</c:v>
                </c:pt>
                <c:pt idx="185">
                  <c:v>1752.4796100000001</c:v>
                </c:pt>
                <c:pt idx="186">
                  <c:v>1763.7896699999999</c:v>
                </c:pt>
                <c:pt idx="187">
                  <c:v>1773.62366</c:v>
                </c:pt>
                <c:pt idx="188">
                  <c:v>1783.60986</c:v>
                </c:pt>
                <c:pt idx="189">
                  <c:v>1793.8387499999999</c:v>
                </c:pt>
                <c:pt idx="190">
                  <c:v>1804.4001499999999</c:v>
                </c:pt>
                <c:pt idx="191">
                  <c:v>1815.11438</c:v>
                </c:pt>
                <c:pt idx="192">
                  <c:v>1825.7669699999999</c:v>
                </c:pt>
                <c:pt idx="193">
                  <c:v>1835.98389</c:v>
                </c:pt>
                <c:pt idx="194">
                  <c:v>1847.8356900000001</c:v>
                </c:pt>
                <c:pt idx="195">
                  <c:v>1857.76611</c:v>
                </c:pt>
                <c:pt idx="196">
                  <c:v>1868.5122100000001</c:v>
                </c:pt>
                <c:pt idx="197">
                  <c:v>1879.0712900000001</c:v>
                </c:pt>
                <c:pt idx="198">
                  <c:v>1889.6873800000001</c:v>
                </c:pt>
                <c:pt idx="199">
                  <c:v>1900.2701400000001</c:v>
                </c:pt>
                <c:pt idx="200">
                  <c:v>1910.06177</c:v>
                </c:pt>
                <c:pt idx="201">
                  <c:v>1919.7227800000001</c:v>
                </c:pt>
                <c:pt idx="202">
                  <c:v>1930.6163300000001</c:v>
                </c:pt>
                <c:pt idx="203">
                  <c:v>1942.8646200000001</c:v>
                </c:pt>
                <c:pt idx="204">
                  <c:v>1952.5050000000001</c:v>
                </c:pt>
                <c:pt idx="205">
                  <c:v>1963.29883</c:v>
                </c:pt>
                <c:pt idx="206">
                  <c:v>1974.72009</c:v>
                </c:pt>
                <c:pt idx="207">
                  <c:v>1984.65662</c:v>
                </c:pt>
                <c:pt idx="208">
                  <c:v>1995.2731900000001</c:v>
                </c:pt>
                <c:pt idx="209">
                  <c:v>2005.5072</c:v>
                </c:pt>
                <c:pt idx="210">
                  <c:v>2015.2497599999999</c:v>
                </c:pt>
                <c:pt idx="211">
                  <c:v>2026.6084000000001</c:v>
                </c:pt>
                <c:pt idx="212">
                  <c:v>2038.15308</c:v>
                </c:pt>
                <c:pt idx="213">
                  <c:v>2048.51953</c:v>
                </c:pt>
                <c:pt idx="214">
                  <c:v>2059.0835000000002</c:v>
                </c:pt>
                <c:pt idx="215">
                  <c:v>2069.9907199999998</c:v>
                </c:pt>
                <c:pt idx="216">
                  <c:v>2081.2243699999999</c:v>
                </c:pt>
                <c:pt idx="217">
                  <c:v>2092.4377399999998</c:v>
                </c:pt>
                <c:pt idx="218">
                  <c:v>2102.31421</c:v>
                </c:pt>
                <c:pt idx="219">
                  <c:v>2112.9301799999998</c:v>
                </c:pt>
                <c:pt idx="220">
                  <c:v>2123.68262</c:v>
                </c:pt>
                <c:pt idx="221">
                  <c:v>2135.3332500000001</c:v>
                </c:pt>
                <c:pt idx="222">
                  <c:v>2146.1086399999999</c:v>
                </c:pt>
                <c:pt idx="223">
                  <c:v>2157.5234399999999</c:v>
                </c:pt>
                <c:pt idx="224">
                  <c:v>2168.0939899999998</c:v>
                </c:pt>
                <c:pt idx="225">
                  <c:v>2178.16455</c:v>
                </c:pt>
                <c:pt idx="226">
                  <c:v>2189.2302199999999</c:v>
                </c:pt>
                <c:pt idx="227">
                  <c:v>2200.08691</c:v>
                </c:pt>
                <c:pt idx="228">
                  <c:v>2210.7607400000002</c:v>
                </c:pt>
                <c:pt idx="229">
                  <c:v>2221.7360800000001</c:v>
                </c:pt>
                <c:pt idx="230">
                  <c:v>2232.1853000000001</c:v>
                </c:pt>
                <c:pt idx="231">
                  <c:v>2243.9716800000001</c:v>
                </c:pt>
                <c:pt idx="232">
                  <c:v>2255.30737</c:v>
                </c:pt>
                <c:pt idx="233">
                  <c:v>2265.7719699999998</c:v>
                </c:pt>
                <c:pt idx="234">
                  <c:v>2276.5798300000001</c:v>
                </c:pt>
                <c:pt idx="235">
                  <c:v>2287.4677700000002</c:v>
                </c:pt>
                <c:pt idx="236">
                  <c:v>2299.1743200000001</c:v>
                </c:pt>
                <c:pt idx="237">
                  <c:v>2309.6498999999999</c:v>
                </c:pt>
                <c:pt idx="238">
                  <c:v>2320.4917</c:v>
                </c:pt>
                <c:pt idx="239">
                  <c:v>2332.0505400000002</c:v>
                </c:pt>
                <c:pt idx="240">
                  <c:v>2343.31738</c:v>
                </c:pt>
                <c:pt idx="241">
                  <c:v>2354.2665999999999</c:v>
                </c:pt>
                <c:pt idx="242">
                  <c:v>2365.0500499999998</c:v>
                </c:pt>
                <c:pt idx="243">
                  <c:v>2376.7011699999998</c:v>
                </c:pt>
                <c:pt idx="244">
                  <c:v>2388.4160200000001</c:v>
                </c:pt>
                <c:pt idx="245">
                  <c:v>2398.7653799999998</c:v>
                </c:pt>
                <c:pt idx="246">
                  <c:v>2409.3557099999998</c:v>
                </c:pt>
                <c:pt idx="247">
                  <c:v>2420.64795</c:v>
                </c:pt>
                <c:pt idx="248">
                  <c:v>2431.8022500000002</c:v>
                </c:pt>
                <c:pt idx="249">
                  <c:v>2442.26611</c:v>
                </c:pt>
                <c:pt idx="250">
                  <c:v>2453.6271999999999</c:v>
                </c:pt>
                <c:pt idx="251">
                  <c:v>2465.15625</c:v>
                </c:pt>
                <c:pt idx="252">
                  <c:v>2476.13672</c:v>
                </c:pt>
                <c:pt idx="253">
                  <c:v>2487.6276899999998</c:v>
                </c:pt>
                <c:pt idx="254">
                  <c:v>2498.6354999999999</c:v>
                </c:pt>
                <c:pt idx="255">
                  <c:v>2510.9926799999998</c:v>
                </c:pt>
                <c:pt idx="256">
                  <c:v>2522.12329</c:v>
                </c:pt>
                <c:pt idx="257">
                  <c:v>2531.6948200000002</c:v>
                </c:pt>
                <c:pt idx="258">
                  <c:v>2542.2038600000001</c:v>
                </c:pt>
                <c:pt idx="259">
                  <c:v>2554.56396</c:v>
                </c:pt>
                <c:pt idx="260">
                  <c:v>2565.4296899999999</c:v>
                </c:pt>
                <c:pt idx="261">
                  <c:v>2577.14624</c:v>
                </c:pt>
                <c:pt idx="262">
                  <c:v>2587.9643599999999</c:v>
                </c:pt>
                <c:pt idx="263">
                  <c:v>2600.2690400000001</c:v>
                </c:pt>
                <c:pt idx="264">
                  <c:v>2611.6657700000001</c:v>
                </c:pt>
                <c:pt idx="265">
                  <c:v>2623.0544399999999</c:v>
                </c:pt>
                <c:pt idx="266">
                  <c:v>2634.22046</c:v>
                </c:pt>
                <c:pt idx="267">
                  <c:v>2645.9724099999999</c:v>
                </c:pt>
                <c:pt idx="268">
                  <c:v>2657.2077599999998</c:v>
                </c:pt>
                <c:pt idx="269">
                  <c:v>2668.3894</c:v>
                </c:pt>
                <c:pt idx="270">
                  <c:v>2679.7543900000001</c:v>
                </c:pt>
                <c:pt idx="271">
                  <c:v>2691.3300800000002</c:v>
                </c:pt>
                <c:pt idx="272">
                  <c:v>2703.7246100000002</c:v>
                </c:pt>
                <c:pt idx="273">
                  <c:v>2713.7988300000002</c:v>
                </c:pt>
                <c:pt idx="274">
                  <c:v>2725.8181199999999</c:v>
                </c:pt>
                <c:pt idx="275">
                  <c:v>2738.4282199999998</c:v>
                </c:pt>
                <c:pt idx="276">
                  <c:v>2750.9384799999998</c:v>
                </c:pt>
                <c:pt idx="277">
                  <c:v>2761.3972199999998</c:v>
                </c:pt>
                <c:pt idx="278">
                  <c:v>2773.08862</c:v>
                </c:pt>
                <c:pt idx="279">
                  <c:v>2785.08862</c:v>
                </c:pt>
                <c:pt idx="280">
                  <c:v>2797.06909</c:v>
                </c:pt>
                <c:pt idx="281">
                  <c:v>2808.6042499999999</c:v>
                </c:pt>
                <c:pt idx="282">
                  <c:v>2820.5424800000001</c:v>
                </c:pt>
                <c:pt idx="283">
                  <c:v>2831.9626499999999</c:v>
                </c:pt>
                <c:pt idx="284">
                  <c:v>2844.64453</c:v>
                </c:pt>
                <c:pt idx="285">
                  <c:v>2856.1911599999999</c:v>
                </c:pt>
                <c:pt idx="286">
                  <c:v>2867.7141099999999</c:v>
                </c:pt>
                <c:pt idx="287">
                  <c:v>2879.7463400000001</c:v>
                </c:pt>
                <c:pt idx="288">
                  <c:v>2891.9919399999999</c:v>
                </c:pt>
                <c:pt idx="289">
                  <c:v>2903.9108900000001</c:v>
                </c:pt>
                <c:pt idx="290">
                  <c:v>2915.0063500000001</c:v>
                </c:pt>
                <c:pt idx="291">
                  <c:v>2927.2363300000002</c:v>
                </c:pt>
                <c:pt idx="292">
                  <c:v>2939.50317</c:v>
                </c:pt>
                <c:pt idx="293">
                  <c:v>2952.27295</c:v>
                </c:pt>
                <c:pt idx="294">
                  <c:v>2964.2272899999998</c:v>
                </c:pt>
                <c:pt idx="295">
                  <c:v>2976.12183</c:v>
                </c:pt>
                <c:pt idx="296">
                  <c:v>2989.1159699999998</c:v>
                </c:pt>
                <c:pt idx="297">
                  <c:v>3000.1540500000001</c:v>
                </c:pt>
                <c:pt idx="298">
                  <c:v>3012.6799299999998</c:v>
                </c:pt>
                <c:pt idx="299">
                  <c:v>3023.7185100000002</c:v>
                </c:pt>
                <c:pt idx="300">
                  <c:v>3036.4316399999998</c:v>
                </c:pt>
                <c:pt idx="301">
                  <c:v>3049.29297</c:v>
                </c:pt>
                <c:pt idx="302">
                  <c:v>3061.8239699999999</c:v>
                </c:pt>
                <c:pt idx="303">
                  <c:v>3074.4602100000002</c:v>
                </c:pt>
                <c:pt idx="304">
                  <c:v>3087.4802199999999</c:v>
                </c:pt>
                <c:pt idx="305">
                  <c:v>3099.24316</c:v>
                </c:pt>
                <c:pt idx="306">
                  <c:v>3110.7905300000002</c:v>
                </c:pt>
                <c:pt idx="307">
                  <c:v>3124.0107400000002</c:v>
                </c:pt>
                <c:pt idx="308">
                  <c:v>3136.0644499999999</c:v>
                </c:pt>
                <c:pt idx="309">
                  <c:v>3149.0856899999999</c:v>
                </c:pt>
                <c:pt idx="310">
                  <c:v>3161.1381799999999</c:v>
                </c:pt>
                <c:pt idx="311">
                  <c:v>3173.5898400000001</c:v>
                </c:pt>
                <c:pt idx="312">
                  <c:v>3186.7824700000001</c:v>
                </c:pt>
                <c:pt idx="313">
                  <c:v>3199.94238</c:v>
                </c:pt>
                <c:pt idx="314">
                  <c:v>3211.6664999999998</c:v>
                </c:pt>
                <c:pt idx="315">
                  <c:v>3223.87329</c:v>
                </c:pt>
                <c:pt idx="316">
                  <c:v>3237.35034</c:v>
                </c:pt>
                <c:pt idx="317">
                  <c:v>3249.9631300000001</c:v>
                </c:pt>
                <c:pt idx="318">
                  <c:v>3262.6245100000001</c:v>
                </c:pt>
                <c:pt idx="319">
                  <c:v>3275.97192</c:v>
                </c:pt>
                <c:pt idx="320">
                  <c:v>3288.7224099999999</c:v>
                </c:pt>
                <c:pt idx="321">
                  <c:v>3301.4458</c:v>
                </c:pt>
                <c:pt idx="322">
                  <c:v>3313.8466800000001</c:v>
                </c:pt>
                <c:pt idx="323">
                  <c:v>3328.1240200000002</c:v>
                </c:pt>
                <c:pt idx="324">
                  <c:v>3340.97046</c:v>
                </c:pt>
                <c:pt idx="325">
                  <c:v>3353.5517599999998</c:v>
                </c:pt>
                <c:pt idx="326">
                  <c:v>3367.3300800000002</c:v>
                </c:pt>
                <c:pt idx="327">
                  <c:v>3379.4860800000001</c:v>
                </c:pt>
                <c:pt idx="328">
                  <c:v>3392.5856899999999</c:v>
                </c:pt>
                <c:pt idx="329">
                  <c:v>3405.58203</c:v>
                </c:pt>
                <c:pt idx="330">
                  <c:v>3418.3671899999999</c:v>
                </c:pt>
                <c:pt idx="331">
                  <c:v>3430.7080099999998</c:v>
                </c:pt>
                <c:pt idx="332">
                  <c:v>3445.9331099999999</c:v>
                </c:pt>
                <c:pt idx="333">
                  <c:v>3458.8608399999998</c:v>
                </c:pt>
                <c:pt idx="334">
                  <c:v>3472.4445799999999</c:v>
                </c:pt>
                <c:pt idx="335">
                  <c:v>3485.2927199999999</c:v>
                </c:pt>
                <c:pt idx="336">
                  <c:v>3498.90796</c:v>
                </c:pt>
                <c:pt idx="337">
                  <c:v>3511.5832500000001</c:v>
                </c:pt>
                <c:pt idx="338">
                  <c:v>3524.5236799999998</c:v>
                </c:pt>
                <c:pt idx="339">
                  <c:v>3537.9379899999999</c:v>
                </c:pt>
                <c:pt idx="340">
                  <c:v>3551.2143599999999</c:v>
                </c:pt>
                <c:pt idx="341">
                  <c:v>3565.3713400000001</c:v>
                </c:pt>
                <c:pt idx="342">
                  <c:v>3577.9826699999999</c:v>
                </c:pt>
                <c:pt idx="343">
                  <c:v>3591.9143100000001</c:v>
                </c:pt>
                <c:pt idx="344">
                  <c:v>3605.6106</c:v>
                </c:pt>
                <c:pt idx="345">
                  <c:v>3618.4895000000001</c:v>
                </c:pt>
                <c:pt idx="346">
                  <c:v>3630.8125</c:v>
                </c:pt>
                <c:pt idx="347">
                  <c:v>3645.2983399999998</c:v>
                </c:pt>
                <c:pt idx="348">
                  <c:v>3658.7570799999999</c:v>
                </c:pt>
                <c:pt idx="349">
                  <c:v>3672.5002399999998</c:v>
                </c:pt>
                <c:pt idx="350">
                  <c:v>3686.02441</c:v>
                </c:pt>
                <c:pt idx="351">
                  <c:v>3699.4870599999999</c:v>
                </c:pt>
                <c:pt idx="352">
                  <c:v>3713.3359399999999</c:v>
                </c:pt>
                <c:pt idx="353">
                  <c:v>3727.8012699999999</c:v>
                </c:pt>
                <c:pt idx="354">
                  <c:v>3740.1635700000002</c:v>
                </c:pt>
                <c:pt idx="355">
                  <c:v>3753.7326699999999</c:v>
                </c:pt>
                <c:pt idx="356">
                  <c:v>3768.2160600000002</c:v>
                </c:pt>
                <c:pt idx="357">
                  <c:v>3781.6154799999999</c:v>
                </c:pt>
                <c:pt idx="358">
                  <c:v>3794.9250499999998</c:v>
                </c:pt>
                <c:pt idx="359">
                  <c:v>3808.7089799999999</c:v>
                </c:pt>
                <c:pt idx="360">
                  <c:v>3822.2387699999999</c:v>
                </c:pt>
                <c:pt idx="361">
                  <c:v>3836.1938500000001</c:v>
                </c:pt>
                <c:pt idx="362">
                  <c:v>3850.1623500000001</c:v>
                </c:pt>
                <c:pt idx="363">
                  <c:v>3863.6481899999999</c:v>
                </c:pt>
                <c:pt idx="364">
                  <c:v>3878.0544399999999</c:v>
                </c:pt>
                <c:pt idx="365">
                  <c:v>3891.5581099999999</c:v>
                </c:pt>
                <c:pt idx="366">
                  <c:v>3905.1328100000001</c:v>
                </c:pt>
                <c:pt idx="367">
                  <c:v>3918.2487799999999</c:v>
                </c:pt>
                <c:pt idx="368">
                  <c:v>3932.61816</c:v>
                </c:pt>
                <c:pt idx="369">
                  <c:v>3947.28784</c:v>
                </c:pt>
                <c:pt idx="370">
                  <c:v>3960.47021</c:v>
                </c:pt>
                <c:pt idx="371">
                  <c:v>3973.87012</c:v>
                </c:pt>
                <c:pt idx="372">
                  <c:v>3988.4919399999999</c:v>
                </c:pt>
                <c:pt idx="373">
                  <c:v>4003.0097700000001</c:v>
                </c:pt>
                <c:pt idx="374">
                  <c:v>4016.7885700000002</c:v>
                </c:pt>
                <c:pt idx="375">
                  <c:v>4030.40967</c:v>
                </c:pt>
                <c:pt idx="376">
                  <c:v>4045.0310100000002</c:v>
                </c:pt>
                <c:pt idx="377">
                  <c:v>4058.9157700000001</c:v>
                </c:pt>
                <c:pt idx="378">
                  <c:v>4073.00342</c:v>
                </c:pt>
                <c:pt idx="379">
                  <c:v>4086.3491199999999</c:v>
                </c:pt>
                <c:pt idx="380">
                  <c:v>4101.2519499999999</c:v>
                </c:pt>
                <c:pt idx="381">
                  <c:v>4116.6821300000001</c:v>
                </c:pt>
                <c:pt idx="382">
                  <c:v>4130.3017600000003</c:v>
                </c:pt>
                <c:pt idx="383">
                  <c:v>4144.3129900000004</c:v>
                </c:pt>
                <c:pt idx="384">
                  <c:v>4158.97559</c:v>
                </c:pt>
                <c:pt idx="385">
                  <c:v>4173.1079099999997</c:v>
                </c:pt>
                <c:pt idx="386">
                  <c:v>4187.9199200000003</c:v>
                </c:pt>
                <c:pt idx="387">
                  <c:v>4201.8769499999999</c:v>
                </c:pt>
                <c:pt idx="388">
                  <c:v>4216.6440400000001</c:v>
                </c:pt>
                <c:pt idx="389">
                  <c:v>4231.9135699999997</c:v>
                </c:pt>
                <c:pt idx="390">
                  <c:v>4246.1127900000001</c:v>
                </c:pt>
                <c:pt idx="391">
                  <c:v>4260.3857399999997</c:v>
                </c:pt>
                <c:pt idx="392">
                  <c:v>4274.6093799999999</c:v>
                </c:pt>
                <c:pt idx="393">
                  <c:v>4289.0317400000004</c:v>
                </c:pt>
                <c:pt idx="394">
                  <c:v>4303.3964800000003</c:v>
                </c:pt>
                <c:pt idx="395">
                  <c:v>4317.3017600000003</c:v>
                </c:pt>
                <c:pt idx="396">
                  <c:v>4331.4838900000004</c:v>
                </c:pt>
                <c:pt idx="397">
                  <c:v>4346.6621100000002</c:v>
                </c:pt>
                <c:pt idx="398">
                  <c:v>4360.7148399999996</c:v>
                </c:pt>
                <c:pt idx="399">
                  <c:v>4374.4272499999997</c:v>
                </c:pt>
                <c:pt idx="400">
                  <c:v>4389.1347699999997</c:v>
                </c:pt>
                <c:pt idx="401">
                  <c:v>4403.9814500000002</c:v>
                </c:pt>
                <c:pt idx="402">
                  <c:v>4418.1635699999997</c:v>
                </c:pt>
                <c:pt idx="403">
                  <c:v>4431.4418900000001</c:v>
                </c:pt>
                <c:pt idx="404">
                  <c:v>4446.3940400000001</c:v>
                </c:pt>
                <c:pt idx="405">
                  <c:v>4462.3940400000001</c:v>
                </c:pt>
                <c:pt idx="406">
                  <c:v>4476.4472699999997</c:v>
                </c:pt>
                <c:pt idx="407">
                  <c:v>4491.1474600000001</c:v>
                </c:pt>
                <c:pt idx="408">
                  <c:v>4504.3515600000001</c:v>
                </c:pt>
                <c:pt idx="409">
                  <c:v>4520.5395500000004</c:v>
                </c:pt>
                <c:pt idx="410">
                  <c:v>4534.2558600000002</c:v>
                </c:pt>
                <c:pt idx="411">
                  <c:v>4548.7055700000001</c:v>
                </c:pt>
                <c:pt idx="412">
                  <c:v>4563.7338900000004</c:v>
                </c:pt>
                <c:pt idx="413">
                  <c:v>4579.6245099999996</c:v>
                </c:pt>
                <c:pt idx="414">
                  <c:v>4594.8930700000001</c:v>
                </c:pt>
                <c:pt idx="415">
                  <c:v>4608.9936500000003</c:v>
                </c:pt>
                <c:pt idx="416">
                  <c:v>4623.6479499999996</c:v>
                </c:pt>
                <c:pt idx="417">
                  <c:v>4638.6308600000002</c:v>
                </c:pt>
                <c:pt idx="418">
                  <c:v>4653.2421899999999</c:v>
                </c:pt>
                <c:pt idx="419">
                  <c:v>4668.2836900000002</c:v>
                </c:pt>
                <c:pt idx="420">
                  <c:v>4683.6088900000004</c:v>
                </c:pt>
                <c:pt idx="421">
                  <c:v>4699.1733400000003</c:v>
                </c:pt>
                <c:pt idx="422">
                  <c:v>4713.6323199999997</c:v>
                </c:pt>
                <c:pt idx="423">
                  <c:v>4727.7783200000003</c:v>
                </c:pt>
                <c:pt idx="424">
                  <c:v>4743.5600599999998</c:v>
                </c:pt>
                <c:pt idx="425">
                  <c:v>4758.2338900000004</c:v>
                </c:pt>
                <c:pt idx="426">
                  <c:v>4774.3271500000001</c:v>
                </c:pt>
                <c:pt idx="427">
                  <c:v>4788.9570299999996</c:v>
                </c:pt>
                <c:pt idx="428">
                  <c:v>4803.8852500000003</c:v>
                </c:pt>
                <c:pt idx="429">
                  <c:v>4819.5097699999997</c:v>
                </c:pt>
                <c:pt idx="430">
                  <c:v>4834.6791999999996</c:v>
                </c:pt>
                <c:pt idx="431">
                  <c:v>4849.5449200000003</c:v>
                </c:pt>
                <c:pt idx="432">
                  <c:v>4864.9682599999996</c:v>
                </c:pt>
                <c:pt idx="433">
                  <c:v>4879.9824200000003</c:v>
                </c:pt>
                <c:pt idx="434">
                  <c:v>4896.0156200000001</c:v>
                </c:pt>
                <c:pt idx="435">
                  <c:v>4911.1738299999997</c:v>
                </c:pt>
                <c:pt idx="436">
                  <c:v>4926.6245099999996</c:v>
                </c:pt>
                <c:pt idx="437">
                  <c:v>4941.99316</c:v>
                </c:pt>
                <c:pt idx="438">
                  <c:v>4957.8793900000001</c:v>
                </c:pt>
                <c:pt idx="439">
                  <c:v>4973.0752000000002</c:v>
                </c:pt>
                <c:pt idx="440">
                  <c:v>4988.1567400000004</c:v>
                </c:pt>
                <c:pt idx="441">
                  <c:v>5003.8198199999997</c:v>
                </c:pt>
                <c:pt idx="442">
                  <c:v>5019.9550799999997</c:v>
                </c:pt>
                <c:pt idx="443">
                  <c:v>5035.0683600000002</c:v>
                </c:pt>
                <c:pt idx="444">
                  <c:v>5050.0810499999998</c:v>
                </c:pt>
                <c:pt idx="445">
                  <c:v>5066.0854499999996</c:v>
                </c:pt>
                <c:pt idx="446">
                  <c:v>5081.8598599999996</c:v>
                </c:pt>
                <c:pt idx="447">
                  <c:v>5096.8549800000001</c:v>
                </c:pt>
                <c:pt idx="448">
                  <c:v>5112.8588900000004</c:v>
                </c:pt>
                <c:pt idx="449">
                  <c:v>5128.7231400000001</c:v>
                </c:pt>
                <c:pt idx="450">
                  <c:v>5144.4731400000001</c:v>
                </c:pt>
                <c:pt idx="451">
                  <c:v>5159.7871100000002</c:v>
                </c:pt>
                <c:pt idx="452">
                  <c:v>5175.8300799999997</c:v>
                </c:pt>
                <c:pt idx="453">
                  <c:v>5191.9565400000001</c:v>
                </c:pt>
                <c:pt idx="454">
                  <c:v>5208.0961900000002</c:v>
                </c:pt>
                <c:pt idx="455">
                  <c:v>5222.9438499999997</c:v>
                </c:pt>
                <c:pt idx="456">
                  <c:v>5239.46191</c:v>
                </c:pt>
                <c:pt idx="457">
                  <c:v>5255.1870099999996</c:v>
                </c:pt>
                <c:pt idx="458">
                  <c:v>5270.8574200000003</c:v>
                </c:pt>
                <c:pt idx="459">
                  <c:v>5287.0664100000004</c:v>
                </c:pt>
                <c:pt idx="460">
                  <c:v>5302.2446300000001</c:v>
                </c:pt>
                <c:pt idx="461">
                  <c:v>5318.9399400000002</c:v>
                </c:pt>
                <c:pt idx="462">
                  <c:v>5335.8877000000002</c:v>
                </c:pt>
                <c:pt idx="463">
                  <c:v>5352.0781200000001</c:v>
                </c:pt>
                <c:pt idx="464">
                  <c:v>5367.3740200000002</c:v>
                </c:pt>
                <c:pt idx="465">
                  <c:v>5383.1259799999998</c:v>
                </c:pt>
                <c:pt idx="466">
                  <c:v>5399.2578100000001</c:v>
                </c:pt>
                <c:pt idx="467">
                  <c:v>5415.1088900000004</c:v>
                </c:pt>
                <c:pt idx="468">
                  <c:v>5430.4663099999998</c:v>
                </c:pt>
                <c:pt idx="469">
                  <c:v>5447.5229499999996</c:v>
                </c:pt>
                <c:pt idx="470">
                  <c:v>5464.0844699999998</c:v>
                </c:pt>
                <c:pt idx="471">
                  <c:v>5480.0629900000004</c:v>
                </c:pt>
                <c:pt idx="472">
                  <c:v>5495.1982399999997</c:v>
                </c:pt>
                <c:pt idx="473">
                  <c:v>5511.7280300000002</c:v>
                </c:pt>
                <c:pt idx="474">
                  <c:v>5527.4726600000004</c:v>
                </c:pt>
                <c:pt idx="475">
                  <c:v>5543.8266599999997</c:v>
                </c:pt>
                <c:pt idx="476">
                  <c:v>5559.9536099999996</c:v>
                </c:pt>
                <c:pt idx="477">
                  <c:v>5576.2280300000002</c:v>
                </c:pt>
                <c:pt idx="478">
                  <c:v>5593.5878899999998</c:v>
                </c:pt>
                <c:pt idx="479">
                  <c:v>5608.9247999999998</c:v>
                </c:pt>
                <c:pt idx="480">
                  <c:v>5625.4614300000003</c:v>
                </c:pt>
                <c:pt idx="481">
                  <c:v>5641.8637699999999</c:v>
                </c:pt>
                <c:pt idx="482">
                  <c:v>5658.3564500000002</c:v>
                </c:pt>
                <c:pt idx="483">
                  <c:v>5675.0092800000002</c:v>
                </c:pt>
                <c:pt idx="484">
                  <c:v>5691.6650399999999</c:v>
                </c:pt>
                <c:pt idx="485">
                  <c:v>5708.4194299999999</c:v>
                </c:pt>
                <c:pt idx="486">
                  <c:v>5725.3867200000004</c:v>
                </c:pt>
                <c:pt idx="487">
                  <c:v>5741.71191</c:v>
                </c:pt>
                <c:pt idx="488">
                  <c:v>5757.40625</c:v>
                </c:pt>
                <c:pt idx="489">
                  <c:v>5774.2026400000004</c:v>
                </c:pt>
                <c:pt idx="490">
                  <c:v>5791.2607399999997</c:v>
                </c:pt>
                <c:pt idx="491">
                  <c:v>5807.1777300000003</c:v>
                </c:pt>
                <c:pt idx="492">
                  <c:v>5824.7055700000001</c:v>
                </c:pt>
                <c:pt idx="493">
                  <c:v>5841.78125</c:v>
                </c:pt>
                <c:pt idx="494">
                  <c:v>5859.03125</c:v>
                </c:pt>
                <c:pt idx="495">
                  <c:v>5875.6586900000002</c:v>
                </c:pt>
                <c:pt idx="496">
                  <c:v>5891.6132799999996</c:v>
                </c:pt>
                <c:pt idx="497">
                  <c:v>5907.2089800000003</c:v>
                </c:pt>
                <c:pt idx="498">
                  <c:v>5925.1191399999998</c:v>
                </c:pt>
                <c:pt idx="499">
                  <c:v>5941.2788099999998</c:v>
                </c:pt>
                <c:pt idx="500">
                  <c:v>5957.1860399999996</c:v>
                </c:pt>
                <c:pt idx="501">
                  <c:v>5974.9247999999998</c:v>
                </c:pt>
                <c:pt idx="502">
                  <c:v>5991.3022499999997</c:v>
                </c:pt>
                <c:pt idx="503">
                  <c:v>6008.28125</c:v>
                </c:pt>
                <c:pt idx="504">
                  <c:v>6024.9077100000004</c:v>
                </c:pt>
                <c:pt idx="505">
                  <c:v>6041.5483400000003</c:v>
                </c:pt>
                <c:pt idx="506">
                  <c:v>6058.8491199999999</c:v>
                </c:pt>
                <c:pt idx="507">
                  <c:v>6075.8710899999996</c:v>
                </c:pt>
                <c:pt idx="508">
                  <c:v>6092.3339800000003</c:v>
                </c:pt>
                <c:pt idx="509">
                  <c:v>6108.8349600000001</c:v>
                </c:pt>
                <c:pt idx="510">
                  <c:v>6126.1479499999996</c:v>
                </c:pt>
                <c:pt idx="511">
                  <c:v>6143.2836900000002</c:v>
                </c:pt>
                <c:pt idx="512">
                  <c:v>6159.9682599999996</c:v>
                </c:pt>
                <c:pt idx="513">
                  <c:v>6176.5234399999999</c:v>
                </c:pt>
                <c:pt idx="514">
                  <c:v>6193.9897499999997</c:v>
                </c:pt>
                <c:pt idx="515">
                  <c:v>6210.9057599999996</c:v>
                </c:pt>
                <c:pt idx="516">
                  <c:v>6228.5429700000004</c:v>
                </c:pt>
                <c:pt idx="517">
                  <c:v>6245.22217</c:v>
                </c:pt>
                <c:pt idx="518">
                  <c:v>6262.2670900000003</c:v>
                </c:pt>
                <c:pt idx="519">
                  <c:v>6279.4540999999999</c:v>
                </c:pt>
                <c:pt idx="520">
                  <c:v>6296.69434</c:v>
                </c:pt>
                <c:pt idx="521">
                  <c:v>6312.8481400000001</c:v>
                </c:pt>
                <c:pt idx="522">
                  <c:v>6330.7963900000004</c:v>
                </c:pt>
                <c:pt idx="523">
                  <c:v>6347.9018599999999</c:v>
                </c:pt>
                <c:pt idx="524">
                  <c:v>6363.7734399999999</c:v>
                </c:pt>
                <c:pt idx="525">
                  <c:v>6380.8862300000001</c:v>
                </c:pt>
                <c:pt idx="526">
                  <c:v>6399.2573199999997</c:v>
                </c:pt>
                <c:pt idx="527">
                  <c:v>6415.9252900000001</c:v>
                </c:pt>
                <c:pt idx="528">
                  <c:v>6432.2612300000001</c:v>
                </c:pt>
                <c:pt idx="529">
                  <c:v>6449.1166999999996</c:v>
                </c:pt>
                <c:pt idx="530">
                  <c:v>6466.5356400000001</c:v>
                </c:pt>
                <c:pt idx="531">
                  <c:v>6483.5385699999997</c:v>
                </c:pt>
                <c:pt idx="532">
                  <c:v>6500.4575199999999</c:v>
                </c:pt>
                <c:pt idx="533">
                  <c:v>6517.9111300000004</c:v>
                </c:pt>
                <c:pt idx="534">
                  <c:v>6535.6142600000003</c:v>
                </c:pt>
                <c:pt idx="535">
                  <c:v>6552.4672899999996</c:v>
                </c:pt>
                <c:pt idx="536">
                  <c:v>6568.9970700000003</c:v>
                </c:pt>
                <c:pt idx="537">
                  <c:v>6585.9238299999997</c:v>
                </c:pt>
                <c:pt idx="538">
                  <c:v>6602.7080100000003</c:v>
                </c:pt>
                <c:pt idx="539">
                  <c:v>6620.5864300000003</c:v>
                </c:pt>
                <c:pt idx="540">
                  <c:v>6638.1245099999996</c:v>
                </c:pt>
                <c:pt idx="541">
                  <c:v>6654.8959999999997</c:v>
                </c:pt>
                <c:pt idx="542">
                  <c:v>6672.5293000000001</c:v>
                </c:pt>
                <c:pt idx="543">
                  <c:v>6689.6406200000001</c:v>
                </c:pt>
                <c:pt idx="544">
                  <c:v>6706.9506799999999</c:v>
                </c:pt>
                <c:pt idx="545">
                  <c:v>6723.96191</c:v>
                </c:pt>
                <c:pt idx="546">
                  <c:v>6741.6225599999998</c:v>
                </c:pt>
                <c:pt idx="547">
                  <c:v>6759.0615200000002</c:v>
                </c:pt>
                <c:pt idx="548">
                  <c:v>6776.6098599999996</c:v>
                </c:pt>
                <c:pt idx="549">
                  <c:v>6794.0576199999996</c:v>
                </c:pt>
                <c:pt idx="550">
                  <c:v>6811.6137699999999</c:v>
                </c:pt>
                <c:pt idx="551">
                  <c:v>6829.9194299999999</c:v>
                </c:pt>
                <c:pt idx="552">
                  <c:v>6845.8276400000004</c:v>
                </c:pt>
                <c:pt idx="553">
                  <c:v>6863.0219699999998</c:v>
                </c:pt>
                <c:pt idx="554">
                  <c:v>6881.1230500000001</c:v>
                </c:pt>
                <c:pt idx="555">
                  <c:v>6899.3837899999999</c:v>
                </c:pt>
                <c:pt idx="556">
                  <c:v>6916.8203100000001</c:v>
                </c:pt>
                <c:pt idx="557">
                  <c:v>6933.3129900000004</c:v>
                </c:pt>
                <c:pt idx="558">
                  <c:v>6951.6191399999998</c:v>
                </c:pt>
                <c:pt idx="559">
                  <c:v>6969.3935499999998</c:v>
                </c:pt>
                <c:pt idx="560">
                  <c:v>6986.1718799999999</c:v>
                </c:pt>
                <c:pt idx="561">
                  <c:v>7003.5820299999996</c:v>
                </c:pt>
                <c:pt idx="562">
                  <c:v>7021.2749000000003</c:v>
                </c:pt>
                <c:pt idx="563">
                  <c:v>7038.9458000000004</c:v>
                </c:pt>
                <c:pt idx="564">
                  <c:v>7056.25342</c:v>
                </c:pt>
                <c:pt idx="565">
                  <c:v>7074.4121100000002</c:v>
                </c:pt>
                <c:pt idx="566">
                  <c:v>7091.9399400000002</c:v>
                </c:pt>
                <c:pt idx="567">
                  <c:v>7109.5468799999999</c:v>
                </c:pt>
                <c:pt idx="568">
                  <c:v>7128.1040000000003</c:v>
                </c:pt>
                <c:pt idx="569">
                  <c:v>7144.91309</c:v>
                </c:pt>
                <c:pt idx="570">
                  <c:v>7163.2329099999997</c:v>
                </c:pt>
                <c:pt idx="571">
                  <c:v>7181.49316</c:v>
                </c:pt>
                <c:pt idx="572">
                  <c:v>7199.5429700000004</c:v>
                </c:pt>
                <c:pt idx="573">
                  <c:v>7216.9384799999998</c:v>
                </c:pt>
                <c:pt idx="574">
                  <c:v>7234.7246100000002</c:v>
                </c:pt>
                <c:pt idx="575">
                  <c:v>7252.5209999999997</c:v>
                </c:pt>
                <c:pt idx="576">
                  <c:v>7270.3554700000004</c:v>
                </c:pt>
                <c:pt idx="577">
                  <c:v>7287.1972699999997</c:v>
                </c:pt>
                <c:pt idx="578">
                  <c:v>7305.4692400000004</c:v>
                </c:pt>
                <c:pt idx="579">
                  <c:v>7323.8915999999999</c:v>
                </c:pt>
                <c:pt idx="580">
                  <c:v>7340.5625</c:v>
                </c:pt>
                <c:pt idx="581">
                  <c:v>7358.2138699999996</c:v>
                </c:pt>
                <c:pt idx="582">
                  <c:v>7375.8051800000003</c:v>
                </c:pt>
                <c:pt idx="583">
                  <c:v>7393.8593799999999</c:v>
                </c:pt>
                <c:pt idx="584">
                  <c:v>7411.8823199999997</c:v>
                </c:pt>
                <c:pt idx="585">
                  <c:v>7429.1484399999999</c:v>
                </c:pt>
                <c:pt idx="586">
                  <c:v>7446.6088900000004</c:v>
                </c:pt>
                <c:pt idx="587">
                  <c:v>7465.2651400000004</c:v>
                </c:pt>
                <c:pt idx="588">
                  <c:v>7484.0297899999996</c:v>
                </c:pt>
                <c:pt idx="589">
                  <c:v>7500.4970700000003</c:v>
                </c:pt>
                <c:pt idx="590">
                  <c:v>7518.6254900000004</c:v>
                </c:pt>
                <c:pt idx="591">
                  <c:v>7537.9272499999997</c:v>
                </c:pt>
                <c:pt idx="592">
                  <c:v>7555.5683600000002</c:v>
                </c:pt>
                <c:pt idx="593">
                  <c:v>7573.5122099999999</c:v>
                </c:pt>
                <c:pt idx="594">
                  <c:v>7592.6259799999998</c:v>
                </c:pt>
                <c:pt idx="595">
                  <c:v>7610.7758800000001</c:v>
                </c:pt>
                <c:pt idx="596">
                  <c:v>7628.4521500000001</c:v>
                </c:pt>
                <c:pt idx="597">
                  <c:v>7646.6552700000002</c:v>
                </c:pt>
                <c:pt idx="598">
                  <c:v>7665.1694299999999</c:v>
                </c:pt>
                <c:pt idx="599">
                  <c:v>7683.6328100000001</c:v>
                </c:pt>
                <c:pt idx="600">
                  <c:v>7702.4941399999998</c:v>
                </c:pt>
                <c:pt idx="601">
                  <c:v>7720.06934</c:v>
                </c:pt>
                <c:pt idx="602">
                  <c:v>7737.8564500000002</c:v>
                </c:pt>
                <c:pt idx="603">
                  <c:v>7756.0395500000004</c:v>
                </c:pt>
                <c:pt idx="604">
                  <c:v>7775.8120099999996</c:v>
                </c:pt>
                <c:pt idx="605">
                  <c:v>7794.2529299999997</c:v>
                </c:pt>
                <c:pt idx="606">
                  <c:v>7811.9526400000004</c:v>
                </c:pt>
                <c:pt idx="607">
                  <c:v>7831.6450199999999</c:v>
                </c:pt>
                <c:pt idx="608">
                  <c:v>7848.7563499999997</c:v>
                </c:pt>
                <c:pt idx="609">
                  <c:v>7866.2456099999999</c:v>
                </c:pt>
                <c:pt idx="610">
                  <c:v>7885.0415000000003</c:v>
                </c:pt>
                <c:pt idx="611">
                  <c:v>7903.8076199999996</c:v>
                </c:pt>
                <c:pt idx="612">
                  <c:v>7922.3198199999997</c:v>
                </c:pt>
                <c:pt idx="613">
                  <c:v>7941.0185499999998</c:v>
                </c:pt>
                <c:pt idx="614">
                  <c:v>7958.6684599999999</c:v>
                </c:pt>
                <c:pt idx="615">
                  <c:v>7977.9121100000002</c:v>
                </c:pt>
                <c:pt idx="616">
                  <c:v>7996.4790000000003</c:v>
                </c:pt>
                <c:pt idx="617">
                  <c:v>8013.6777300000003</c:v>
                </c:pt>
                <c:pt idx="618">
                  <c:v>8031.6030300000002</c:v>
                </c:pt>
                <c:pt idx="619">
                  <c:v>8049.7143599999999</c:v>
                </c:pt>
                <c:pt idx="620">
                  <c:v>8069.0468799999999</c:v>
                </c:pt>
                <c:pt idx="621">
                  <c:v>8087.2329099999997</c:v>
                </c:pt>
                <c:pt idx="622">
                  <c:v>8105.5795900000003</c:v>
                </c:pt>
                <c:pt idx="623">
                  <c:v>8124.3456999999999</c:v>
                </c:pt>
                <c:pt idx="624">
                  <c:v>8142.8418000000001</c:v>
                </c:pt>
                <c:pt idx="625">
                  <c:v>8161.0810499999998</c:v>
                </c:pt>
                <c:pt idx="626">
                  <c:v>8179.0703100000001</c:v>
                </c:pt>
                <c:pt idx="627">
                  <c:v>8197.6933599999993</c:v>
                </c:pt>
                <c:pt idx="628">
                  <c:v>8217.5058599999993</c:v>
                </c:pt>
                <c:pt idx="629">
                  <c:v>8235.6865199999993</c:v>
                </c:pt>
                <c:pt idx="630">
                  <c:v>8253.6357399999997</c:v>
                </c:pt>
                <c:pt idx="631">
                  <c:v>8272.4990199999993</c:v>
                </c:pt>
                <c:pt idx="632">
                  <c:v>8290.9267600000003</c:v>
                </c:pt>
                <c:pt idx="633">
                  <c:v>8309.0634800000007</c:v>
                </c:pt>
                <c:pt idx="634">
                  <c:v>8328.2802699999993</c:v>
                </c:pt>
                <c:pt idx="635">
                  <c:v>8346.6054700000004</c:v>
                </c:pt>
                <c:pt idx="636">
                  <c:v>8365.5253900000007</c:v>
                </c:pt>
                <c:pt idx="637">
                  <c:v>8384.6767600000003</c:v>
                </c:pt>
                <c:pt idx="638">
                  <c:v>8402.2539099999995</c:v>
                </c:pt>
                <c:pt idx="639">
                  <c:v>8420.4111300000004</c:v>
                </c:pt>
                <c:pt idx="640">
                  <c:v>8439.50684</c:v>
                </c:pt>
                <c:pt idx="641">
                  <c:v>8457.9726599999995</c:v>
                </c:pt>
                <c:pt idx="642">
                  <c:v>8476.1718799999999</c:v>
                </c:pt>
                <c:pt idx="643">
                  <c:v>8495.8320299999996</c:v>
                </c:pt>
                <c:pt idx="644">
                  <c:v>8513.6621099999993</c:v>
                </c:pt>
                <c:pt idx="645">
                  <c:v>8532.3886700000003</c:v>
                </c:pt>
                <c:pt idx="646">
                  <c:v>8550.3203099999992</c:v>
                </c:pt>
                <c:pt idx="647">
                  <c:v>8569.7919899999997</c:v>
                </c:pt>
                <c:pt idx="648">
                  <c:v>8588.5712899999999</c:v>
                </c:pt>
                <c:pt idx="649">
                  <c:v>8608.0361300000004</c:v>
                </c:pt>
                <c:pt idx="650">
                  <c:v>8625.3378900000007</c:v>
                </c:pt>
                <c:pt idx="651">
                  <c:v>8644.27441</c:v>
                </c:pt>
                <c:pt idx="652">
                  <c:v>8664.28809</c:v>
                </c:pt>
                <c:pt idx="653">
                  <c:v>8681.8837899999999</c:v>
                </c:pt>
                <c:pt idx="654">
                  <c:v>8700.0683599999993</c:v>
                </c:pt>
                <c:pt idx="655">
                  <c:v>8719.3740199999993</c:v>
                </c:pt>
                <c:pt idx="656">
                  <c:v>8738.4511700000003</c:v>
                </c:pt>
                <c:pt idx="657">
                  <c:v>8756.46191</c:v>
                </c:pt>
                <c:pt idx="658">
                  <c:v>8774.7265599999992</c:v>
                </c:pt>
                <c:pt idx="659">
                  <c:v>8792.9726599999995</c:v>
                </c:pt>
                <c:pt idx="660">
                  <c:v>8812.5146499999992</c:v>
                </c:pt>
                <c:pt idx="661">
                  <c:v>8830.7294899999997</c:v>
                </c:pt>
                <c:pt idx="662">
                  <c:v>8849.3857399999997</c:v>
                </c:pt>
                <c:pt idx="663">
                  <c:v>8868.2128900000007</c:v>
                </c:pt>
                <c:pt idx="664">
                  <c:v>8887.3564499999993</c:v>
                </c:pt>
                <c:pt idx="665">
                  <c:v>8905.6621099999993</c:v>
                </c:pt>
                <c:pt idx="666">
                  <c:v>8923.6796900000008</c:v>
                </c:pt>
                <c:pt idx="667">
                  <c:v>8942.6767600000003</c:v>
                </c:pt>
                <c:pt idx="668">
                  <c:v>8961.7402299999994</c:v>
                </c:pt>
                <c:pt idx="669">
                  <c:v>8979.7773400000005</c:v>
                </c:pt>
                <c:pt idx="670">
                  <c:v>8998.6347700000006</c:v>
                </c:pt>
                <c:pt idx="671">
                  <c:v>9017.6054700000004</c:v>
                </c:pt>
                <c:pt idx="672">
                  <c:v>9035.99316</c:v>
                </c:pt>
                <c:pt idx="673">
                  <c:v>9054.6845699999994</c:v>
                </c:pt>
                <c:pt idx="674">
                  <c:v>9073.1386700000003</c:v>
                </c:pt>
                <c:pt idx="675">
                  <c:v>9090.8779300000006</c:v>
                </c:pt>
                <c:pt idx="676">
                  <c:v>9111.1738299999997</c:v>
                </c:pt>
                <c:pt idx="677">
                  <c:v>9129.1865199999993</c:v>
                </c:pt>
                <c:pt idx="678">
                  <c:v>9147.8125</c:v>
                </c:pt>
                <c:pt idx="679">
                  <c:v>9166.1083999999992</c:v>
                </c:pt>
                <c:pt idx="680">
                  <c:v>9185.1894499999999</c:v>
                </c:pt>
                <c:pt idx="681">
                  <c:v>9203.5429700000004</c:v>
                </c:pt>
                <c:pt idx="682">
                  <c:v>9221.5908199999994</c:v>
                </c:pt>
                <c:pt idx="683">
                  <c:v>9240.25</c:v>
                </c:pt>
                <c:pt idx="684">
                  <c:v>9259.7705100000003</c:v>
                </c:pt>
                <c:pt idx="685">
                  <c:v>9278.39941</c:v>
                </c:pt>
                <c:pt idx="686">
                  <c:v>9296.5664099999995</c:v>
                </c:pt>
                <c:pt idx="687">
                  <c:v>9315.7197300000007</c:v>
                </c:pt>
                <c:pt idx="688">
                  <c:v>9334.7871099999993</c:v>
                </c:pt>
                <c:pt idx="689">
                  <c:v>9352.2109400000008</c:v>
                </c:pt>
                <c:pt idx="690">
                  <c:v>9371.7753900000007</c:v>
                </c:pt>
                <c:pt idx="691">
                  <c:v>9390.4833999999992</c:v>
                </c:pt>
                <c:pt idx="692">
                  <c:v>9409.2246099999993</c:v>
                </c:pt>
                <c:pt idx="693">
                  <c:v>9428.0761700000003</c:v>
                </c:pt>
                <c:pt idx="694">
                  <c:v>9446.0576199999996</c:v>
                </c:pt>
                <c:pt idx="695">
                  <c:v>9464.5468799999999</c:v>
                </c:pt>
                <c:pt idx="696">
                  <c:v>9482.9785200000006</c:v>
                </c:pt>
                <c:pt idx="697">
                  <c:v>9502.1054700000004</c:v>
                </c:pt>
                <c:pt idx="698">
                  <c:v>9520.6581999999999</c:v>
                </c:pt>
                <c:pt idx="699">
                  <c:v>9539.0126999999993</c:v>
                </c:pt>
                <c:pt idx="700">
                  <c:v>9559.1796900000008</c:v>
                </c:pt>
                <c:pt idx="701">
                  <c:v>9577.2021499999992</c:v>
                </c:pt>
                <c:pt idx="702">
                  <c:v>9594.9267600000003</c:v>
                </c:pt>
                <c:pt idx="703">
                  <c:v>9613.6435500000007</c:v>
                </c:pt>
                <c:pt idx="704">
                  <c:v>9633.2558599999993</c:v>
                </c:pt>
                <c:pt idx="705">
                  <c:v>9651.8378900000007</c:v>
                </c:pt>
                <c:pt idx="706">
                  <c:v>9670.0175799999997</c:v>
                </c:pt>
                <c:pt idx="707">
                  <c:v>9688.6679700000004</c:v>
                </c:pt>
                <c:pt idx="708">
                  <c:v>9707.31934</c:v>
                </c:pt>
                <c:pt idx="709">
                  <c:v>9726.4492200000004</c:v>
                </c:pt>
                <c:pt idx="710">
                  <c:v>9744.4531200000001</c:v>
                </c:pt>
                <c:pt idx="711">
                  <c:v>9763.2041000000008</c:v>
                </c:pt>
                <c:pt idx="712">
                  <c:v>9782.2070299999996</c:v>
                </c:pt>
                <c:pt idx="713">
                  <c:v>9801.0683599999993</c:v>
                </c:pt>
                <c:pt idx="714">
                  <c:v>9818.6191400000007</c:v>
                </c:pt>
                <c:pt idx="715">
                  <c:v>9837.6552699999993</c:v>
                </c:pt>
                <c:pt idx="716">
                  <c:v>9857.1015599999992</c:v>
                </c:pt>
                <c:pt idx="717">
                  <c:v>9875.8613299999997</c:v>
                </c:pt>
                <c:pt idx="718">
                  <c:v>9893.8623000000007</c:v>
                </c:pt>
                <c:pt idx="719">
                  <c:v>9913.28125</c:v>
                </c:pt>
                <c:pt idx="720">
                  <c:v>9931.5253900000007</c:v>
                </c:pt>
                <c:pt idx="721">
                  <c:v>9950.2333999999992</c:v>
                </c:pt>
                <c:pt idx="722">
                  <c:v>9967.74316</c:v>
                </c:pt>
                <c:pt idx="723">
                  <c:v>9987.7490199999993</c:v>
                </c:pt>
                <c:pt idx="724">
                  <c:v>10006.23926</c:v>
                </c:pt>
                <c:pt idx="725">
                  <c:v>10025.73438</c:v>
                </c:pt>
                <c:pt idx="726">
                  <c:v>10043.844730000001</c:v>
                </c:pt>
                <c:pt idx="727">
                  <c:v>10063.532230000001</c:v>
                </c:pt>
                <c:pt idx="728">
                  <c:v>10081.62988</c:v>
                </c:pt>
                <c:pt idx="729">
                  <c:v>10099.875</c:v>
                </c:pt>
                <c:pt idx="730">
                  <c:v>10118.764649999999</c:v>
                </c:pt>
                <c:pt idx="731">
                  <c:v>10137.030269999999</c:v>
                </c:pt>
                <c:pt idx="732">
                  <c:v>10156.400390000001</c:v>
                </c:pt>
                <c:pt idx="733">
                  <c:v>10175.997069999999</c:v>
                </c:pt>
                <c:pt idx="734">
                  <c:v>10194.311519999999</c:v>
                </c:pt>
                <c:pt idx="735">
                  <c:v>10213.08691</c:v>
                </c:pt>
                <c:pt idx="736">
                  <c:v>10231.884770000001</c:v>
                </c:pt>
                <c:pt idx="737">
                  <c:v>10252.402340000001</c:v>
                </c:pt>
                <c:pt idx="738">
                  <c:v>10269.41992</c:v>
                </c:pt>
                <c:pt idx="739">
                  <c:v>10288.93262</c:v>
                </c:pt>
                <c:pt idx="740">
                  <c:v>10307.9707</c:v>
                </c:pt>
                <c:pt idx="741">
                  <c:v>10327.94629</c:v>
                </c:pt>
                <c:pt idx="742">
                  <c:v>10345.81055</c:v>
                </c:pt>
                <c:pt idx="743">
                  <c:v>10364.940430000001</c:v>
                </c:pt>
                <c:pt idx="744">
                  <c:v>10383.06738</c:v>
                </c:pt>
                <c:pt idx="745">
                  <c:v>10402.6582</c:v>
                </c:pt>
                <c:pt idx="746">
                  <c:v>10421.749019999999</c:v>
                </c:pt>
                <c:pt idx="747">
                  <c:v>10439.433590000001</c:v>
                </c:pt>
                <c:pt idx="748">
                  <c:v>10459.0957</c:v>
                </c:pt>
                <c:pt idx="749">
                  <c:v>10478.918949999999</c:v>
                </c:pt>
                <c:pt idx="750">
                  <c:v>10497.433590000001</c:v>
                </c:pt>
                <c:pt idx="751">
                  <c:v>10515.72754</c:v>
                </c:pt>
                <c:pt idx="752">
                  <c:v>10535.11816</c:v>
                </c:pt>
                <c:pt idx="753">
                  <c:v>10554.08496</c:v>
                </c:pt>
                <c:pt idx="754">
                  <c:v>10571.44434</c:v>
                </c:pt>
                <c:pt idx="755">
                  <c:v>10591.157230000001</c:v>
                </c:pt>
                <c:pt idx="756">
                  <c:v>10610.46191</c:v>
                </c:pt>
                <c:pt idx="757">
                  <c:v>10630.150390000001</c:v>
                </c:pt>
                <c:pt idx="758">
                  <c:v>10649.329100000001</c:v>
                </c:pt>
                <c:pt idx="759">
                  <c:v>10667.085940000001</c:v>
                </c:pt>
                <c:pt idx="760">
                  <c:v>10685.33203</c:v>
                </c:pt>
                <c:pt idx="761">
                  <c:v>10705.54297</c:v>
                </c:pt>
                <c:pt idx="762">
                  <c:v>10723.33496</c:v>
                </c:pt>
                <c:pt idx="763">
                  <c:v>10742.51953</c:v>
                </c:pt>
                <c:pt idx="764">
                  <c:v>10761.38574</c:v>
                </c:pt>
                <c:pt idx="765">
                  <c:v>10780.79492</c:v>
                </c:pt>
                <c:pt idx="766">
                  <c:v>10800.214840000001</c:v>
                </c:pt>
                <c:pt idx="767">
                  <c:v>10818.035159999999</c:v>
                </c:pt>
                <c:pt idx="768">
                  <c:v>10837.14258</c:v>
                </c:pt>
                <c:pt idx="769">
                  <c:v>10856.33203</c:v>
                </c:pt>
                <c:pt idx="770">
                  <c:v>10874.72949</c:v>
                </c:pt>
                <c:pt idx="771">
                  <c:v>10893.747069999999</c:v>
                </c:pt>
                <c:pt idx="772">
                  <c:v>10912.83008</c:v>
                </c:pt>
                <c:pt idx="773">
                  <c:v>10932.121090000001</c:v>
                </c:pt>
                <c:pt idx="774">
                  <c:v>10950.820309999999</c:v>
                </c:pt>
                <c:pt idx="775">
                  <c:v>10970.94824</c:v>
                </c:pt>
                <c:pt idx="776">
                  <c:v>10988.26562</c:v>
                </c:pt>
                <c:pt idx="777">
                  <c:v>11007.67578</c:v>
                </c:pt>
                <c:pt idx="778">
                  <c:v>11026.1582</c:v>
                </c:pt>
                <c:pt idx="779">
                  <c:v>11045.17871</c:v>
                </c:pt>
                <c:pt idx="780">
                  <c:v>11063.52441</c:v>
                </c:pt>
                <c:pt idx="781">
                  <c:v>11082.965819999999</c:v>
                </c:pt>
                <c:pt idx="782">
                  <c:v>11101.952149999999</c:v>
                </c:pt>
                <c:pt idx="783">
                  <c:v>11119.81055</c:v>
                </c:pt>
                <c:pt idx="784">
                  <c:v>11138.690430000001</c:v>
                </c:pt>
                <c:pt idx="785">
                  <c:v>11158.335940000001</c:v>
                </c:pt>
                <c:pt idx="786">
                  <c:v>11177.18555</c:v>
                </c:pt>
                <c:pt idx="787">
                  <c:v>11195.52637</c:v>
                </c:pt>
                <c:pt idx="788">
                  <c:v>11214.737300000001</c:v>
                </c:pt>
                <c:pt idx="789">
                  <c:v>11233.027340000001</c:v>
                </c:pt>
                <c:pt idx="790">
                  <c:v>11252.252930000001</c:v>
                </c:pt>
                <c:pt idx="791">
                  <c:v>11270.60938</c:v>
                </c:pt>
                <c:pt idx="792">
                  <c:v>11289.44824</c:v>
                </c:pt>
                <c:pt idx="793">
                  <c:v>11308.380859999999</c:v>
                </c:pt>
                <c:pt idx="794">
                  <c:v>11326.900390000001</c:v>
                </c:pt>
                <c:pt idx="795">
                  <c:v>11344.829100000001</c:v>
                </c:pt>
                <c:pt idx="796">
                  <c:v>11363.541020000001</c:v>
                </c:pt>
                <c:pt idx="797">
                  <c:v>11382.75879</c:v>
                </c:pt>
                <c:pt idx="798">
                  <c:v>11402.30566</c:v>
                </c:pt>
                <c:pt idx="799">
                  <c:v>11420.407230000001</c:v>
                </c:pt>
                <c:pt idx="800">
                  <c:v>11439.43262</c:v>
                </c:pt>
                <c:pt idx="801">
                  <c:v>11458.458979999999</c:v>
                </c:pt>
                <c:pt idx="802">
                  <c:v>11476.88379</c:v>
                </c:pt>
                <c:pt idx="803">
                  <c:v>11494.856449999999</c:v>
                </c:pt>
                <c:pt idx="804">
                  <c:v>11514.244140000001</c:v>
                </c:pt>
                <c:pt idx="805">
                  <c:v>11532.52441</c:v>
                </c:pt>
                <c:pt idx="806">
                  <c:v>11551.530269999999</c:v>
                </c:pt>
                <c:pt idx="807">
                  <c:v>11569.42578</c:v>
                </c:pt>
                <c:pt idx="808">
                  <c:v>11588.278319999999</c:v>
                </c:pt>
                <c:pt idx="809">
                  <c:v>11606.706050000001</c:v>
                </c:pt>
                <c:pt idx="810">
                  <c:v>11626.19629</c:v>
                </c:pt>
                <c:pt idx="811">
                  <c:v>11643.77637</c:v>
                </c:pt>
                <c:pt idx="812">
                  <c:v>11662.35449</c:v>
                </c:pt>
                <c:pt idx="813">
                  <c:v>11681.615229999999</c:v>
                </c:pt>
                <c:pt idx="814">
                  <c:v>11701.26562</c:v>
                </c:pt>
                <c:pt idx="815">
                  <c:v>11719.29688</c:v>
                </c:pt>
                <c:pt idx="816">
                  <c:v>11737.26758</c:v>
                </c:pt>
                <c:pt idx="817">
                  <c:v>11755.94922</c:v>
                </c:pt>
                <c:pt idx="818">
                  <c:v>11774.159180000001</c:v>
                </c:pt>
                <c:pt idx="819">
                  <c:v>11793.08691</c:v>
                </c:pt>
                <c:pt idx="820">
                  <c:v>11811.262699999999</c:v>
                </c:pt>
                <c:pt idx="821">
                  <c:v>11830.59375</c:v>
                </c:pt>
                <c:pt idx="822">
                  <c:v>11849.69629</c:v>
                </c:pt>
                <c:pt idx="823">
                  <c:v>11866.764649999999</c:v>
                </c:pt>
                <c:pt idx="824">
                  <c:v>11885.539059999999</c:v>
                </c:pt>
                <c:pt idx="825">
                  <c:v>11905.049800000001</c:v>
                </c:pt>
                <c:pt idx="826">
                  <c:v>11922.384770000001</c:v>
                </c:pt>
                <c:pt idx="827">
                  <c:v>11941.193359999999</c:v>
                </c:pt>
                <c:pt idx="828">
                  <c:v>11960.27637</c:v>
                </c:pt>
                <c:pt idx="829">
                  <c:v>11979.08301</c:v>
                </c:pt>
                <c:pt idx="830">
                  <c:v>11998.17676</c:v>
                </c:pt>
                <c:pt idx="831">
                  <c:v>12015.719730000001</c:v>
                </c:pt>
                <c:pt idx="832">
                  <c:v>12033.31738</c:v>
                </c:pt>
                <c:pt idx="833">
                  <c:v>12053.00684</c:v>
                </c:pt>
                <c:pt idx="834">
                  <c:v>12072.358399999999</c:v>
                </c:pt>
                <c:pt idx="835">
                  <c:v>12090.021479999999</c:v>
                </c:pt>
                <c:pt idx="836">
                  <c:v>12109.91992</c:v>
                </c:pt>
                <c:pt idx="837">
                  <c:v>12128.141600000001</c:v>
                </c:pt>
                <c:pt idx="838">
                  <c:v>12147.01074</c:v>
                </c:pt>
                <c:pt idx="839">
                  <c:v>12164.67383</c:v>
                </c:pt>
                <c:pt idx="840">
                  <c:v>12183.39941</c:v>
                </c:pt>
                <c:pt idx="841">
                  <c:v>12202.643550000001</c:v>
                </c:pt>
                <c:pt idx="842">
                  <c:v>12221.554690000001</c:v>
                </c:pt>
                <c:pt idx="843">
                  <c:v>12240.356449999999</c:v>
                </c:pt>
                <c:pt idx="844">
                  <c:v>12258.10254</c:v>
                </c:pt>
                <c:pt idx="845">
                  <c:v>12277.527340000001</c:v>
                </c:pt>
                <c:pt idx="846">
                  <c:v>12296.93066</c:v>
                </c:pt>
                <c:pt idx="847">
                  <c:v>12313.70996</c:v>
                </c:pt>
                <c:pt idx="848">
                  <c:v>12332.27637</c:v>
                </c:pt>
                <c:pt idx="849">
                  <c:v>12350.76172</c:v>
                </c:pt>
                <c:pt idx="850">
                  <c:v>12370.400390000001</c:v>
                </c:pt>
                <c:pt idx="851">
                  <c:v>12389.08203</c:v>
                </c:pt>
                <c:pt idx="852">
                  <c:v>12405.97949</c:v>
                </c:pt>
                <c:pt idx="853">
                  <c:v>12425.06738</c:v>
                </c:pt>
                <c:pt idx="854">
                  <c:v>12444.329100000001</c:v>
                </c:pt>
                <c:pt idx="855">
                  <c:v>12461.934569999999</c:v>
                </c:pt>
                <c:pt idx="856">
                  <c:v>12479.672850000001</c:v>
                </c:pt>
                <c:pt idx="857">
                  <c:v>12498.958979999999</c:v>
                </c:pt>
                <c:pt idx="858">
                  <c:v>12518.197270000001</c:v>
                </c:pt>
                <c:pt idx="859">
                  <c:v>12536.4707</c:v>
                </c:pt>
                <c:pt idx="860">
                  <c:v>12554.79688</c:v>
                </c:pt>
                <c:pt idx="861">
                  <c:v>12573.1543</c:v>
                </c:pt>
                <c:pt idx="862">
                  <c:v>12591.29199</c:v>
                </c:pt>
                <c:pt idx="863">
                  <c:v>12609.653319999999</c:v>
                </c:pt>
                <c:pt idx="864">
                  <c:v>12626.994140000001</c:v>
                </c:pt>
                <c:pt idx="865">
                  <c:v>12645.405269999999</c:v>
                </c:pt>
                <c:pt idx="866">
                  <c:v>12664.56738</c:v>
                </c:pt>
                <c:pt idx="867">
                  <c:v>12683.00879</c:v>
                </c:pt>
                <c:pt idx="868">
                  <c:v>12700.369140000001</c:v>
                </c:pt>
                <c:pt idx="869">
                  <c:v>12718.818359999999</c:v>
                </c:pt>
                <c:pt idx="870">
                  <c:v>12738.500980000001</c:v>
                </c:pt>
                <c:pt idx="871">
                  <c:v>12756.10547</c:v>
                </c:pt>
                <c:pt idx="872">
                  <c:v>12775.63672</c:v>
                </c:pt>
                <c:pt idx="873">
                  <c:v>12792.33008</c:v>
                </c:pt>
                <c:pt idx="874">
                  <c:v>12810.6543</c:v>
                </c:pt>
                <c:pt idx="875">
                  <c:v>12830.535159999999</c:v>
                </c:pt>
                <c:pt idx="876">
                  <c:v>12847.530269999999</c:v>
                </c:pt>
                <c:pt idx="877">
                  <c:v>12866.128909999999</c:v>
                </c:pt>
                <c:pt idx="878">
                  <c:v>12884.79688</c:v>
                </c:pt>
                <c:pt idx="879">
                  <c:v>12904.427729999999</c:v>
                </c:pt>
                <c:pt idx="880">
                  <c:v>12921.719730000001</c:v>
                </c:pt>
                <c:pt idx="881">
                  <c:v>12939.89941</c:v>
                </c:pt>
                <c:pt idx="882">
                  <c:v>12959.722659999999</c:v>
                </c:pt>
                <c:pt idx="883">
                  <c:v>12978.64551</c:v>
                </c:pt>
                <c:pt idx="884">
                  <c:v>12996.353520000001</c:v>
                </c:pt>
                <c:pt idx="885">
                  <c:v>13015.54004</c:v>
                </c:pt>
                <c:pt idx="886">
                  <c:v>13034.65137</c:v>
                </c:pt>
                <c:pt idx="887">
                  <c:v>13051.964840000001</c:v>
                </c:pt>
                <c:pt idx="888">
                  <c:v>13070.059569999999</c:v>
                </c:pt>
                <c:pt idx="889">
                  <c:v>13089.065430000001</c:v>
                </c:pt>
                <c:pt idx="890">
                  <c:v>13107.52051</c:v>
                </c:pt>
                <c:pt idx="891">
                  <c:v>13127.068359999999</c:v>
                </c:pt>
                <c:pt idx="892">
                  <c:v>13144.829100000001</c:v>
                </c:pt>
                <c:pt idx="893">
                  <c:v>13163.028319999999</c:v>
                </c:pt>
                <c:pt idx="894">
                  <c:v>13182.30078</c:v>
                </c:pt>
                <c:pt idx="895">
                  <c:v>13200.910159999999</c:v>
                </c:pt>
                <c:pt idx="896">
                  <c:v>13218.637699999999</c:v>
                </c:pt>
                <c:pt idx="897">
                  <c:v>13236.15137</c:v>
                </c:pt>
                <c:pt idx="898">
                  <c:v>13255.835940000001</c:v>
                </c:pt>
                <c:pt idx="899">
                  <c:v>13273.818359999999</c:v>
                </c:pt>
                <c:pt idx="900">
                  <c:v>13292.799800000001</c:v>
                </c:pt>
                <c:pt idx="901">
                  <c:v>13311.304690000001</c:v>
                </c:pt>
                <c:pt idx="902">
                  <c:v>13330.802729999999</c:v>
                </c:pt>
                <c:pt idx="903">
                  <c:v>13348.4707</c:v>
                </c:pt>
                <c:pt idx="904">
                  <c:v>13366.58008</c:v>
                </c:pt>
                <c:pt idx="905">
                  <c:v>13384.285159999999</c:v>
                </c:pt>
                <c:pt idx="906">
                  <c:v>13403.918949999999</c:v>
                </c:pt>
                <c:pt idx="907">
                  <c:v>13422.30078</c:v>
                </c:pt>
                <c:pt idx="908">
                  <c:v>13440.771479999999</c:v>
                </c:pt>
                <c:pt idx="909">
                  <c:v>13459.947270000001</c:v>
                </c:pt>
                <c:pt idx="910">
                  <c:v>13479.119140000001</c:v>
                </c:pt>
                <c:pt idx="911">
                  <c:v>13496.877930000001</c:v>
                </c:pt>
                <c:pt idx="912">
                  <c:v>13514.639649999999</c:v>
                </c:pt>
                <c:pt idx="913">
                  <c:v>13534.57129</c:v>
                </c:pt>
                <c:pt idx="914">
                  <c:v>13553.51562</c:v>
                </c:pt>
                <c:pt idx="915">
                  <c:v>13571.409180000001</c:v>
                </c:pt>
                <c:pt idx="916">
                  <c:v>13590.4375</c:v>
                </c:pt>
                <c:pt idx="917">
                  <c:v>13608.188480000001</c:v>
                </c:pt>
                <c:pt idx="918">
                  <c:v>13627.33008</c:v>
                </c:pt>
                <c:pt idx="919">
                  <c:v>13645.547850000001</c:v>
                </c:pt>
                <c:pt idx="920">
                  <c:v>13663.22754</c:v>
                </c:pt>
                <c:pt idx="921">
                  <c:v>13681.697270000001</c:v>
                </c:pt>
                <c:pt idx="922">
                  <c:v>13701.759770000001</c:v>
                </c:pt>
                <c:pt idx="923">
                  <c:v>13719.18945</c:v>
                </c:pt>
                <c:pt idx="924">
                  <c:v>13738.23926</c:v>
                </c:pt>
                <c:pt idx="925">
                  <c:v>13755.57324</c:v>
                </c:pt>
                <c:pt idx="926">
                  <c:v>13775.360350000001</c:v>
                </c:pt>
                <c:pt idx="927">
                  <c:v>13793.10449</c:v>
                </c:pt>
                <c:pt idx="928">
                  <c:v>13811.23633</c:v>
                </c:pt>
                <c:pt idx="929">
                  <c:v>13829.20703</c:v>
                </c:pt>
                <c:pt idx="930">
                  <c:v>13848.733399999999</c:v>
                </c:pt>
                <c:pt idx="931">
                  <c:v>13867.33887</c:v>
                </c:pt>
                <c:pt idx="932">
                  <c:v>13885.63574</c:v>
                </c:pt>
                <c:pt idx="933">
                  <c:v>13904.143550000001</c:v>
                </c:pt>
                <c:pt idx="934">
                  <c:v>13923.077149999999</c:v>
                </c:pt>
                <c:pt idx="935">
                  <c:v>13942.737300000001</c:v>
                </c:pt>
                <c:pt idx="936">
                  <c:v>13960.693359999999</c:v>
                </c:pt>
                <c:pt idx="937">
                  <c:v>13978.92578</c:v>
                </c:pt>
                <c:pt idx="938">
                  <c:v>13997.124019999999</c:v>
                </c:pt>
                <c:pt idx="939">
                  <c:v>14017.174800000001</c:v>
                </c:pt>
                <c:pt idx="940">
                  <c:v>14034.52246</c:v>
                </c:pt>
                <c:pt idx="941">
                  <c:v>14054.01758</c:v>
                </c:pt>
                <c:pt idx="942">
                  <c:v>14072.51074</c:v>
                </c:pt>
                <c:pt idx="943">
                  <c:v>14090.46387</c:v>
                </c:pt>
                <c:pt idx="944">
                  <c:v>14110.316409999999</c:v>
                </c:pt>
                <c:pt idx="945">
                  <c:v>14128.535159999999</c:v>
                </c:pt>
                <c:pt idx="946">
                  <c:v>14146.079100000001</c:v>
                </c:pt>
                <c:pt idx="947">
                  <c:v>14164.898440000001</c:v>
                </c:pt>
                <c:pt idx="948">
                  <c:v>14183.592769999999</c:v>
                </c:pt>
                <c:pt idx="949">
                  <c:v>14202.64258</c:v>
                </c:pt>
                <c:pt idx="950">
                  <c:v>14220.545899999999</c:v>
                </c:pt>
                <c:pt idx="951">
                  <c:v>14238.88867</c:v>
                </c:pt>
                <c:pt idx="952">
                  <c:v>14257.63672</c:v>
                </c:pt>
                <c:pt idx="953">
                  <c:v>14276.030269999999</c:v>
                </c:pt>
                <c:pt idx="954">
                  <c:v>14293.93262</c:v>
                </c:pt>
                <c:pt idx="955">
                  <c:v>14312.51367</c:v>
                </c:pt>
                <c:pt idx="956">
                  <c:v>14330.434569999999</c:v>
                </c:pt>
                <c:pt idx="957">
                  <c:v>14348.746090000001</c:v>
                </c:pt>
                <c:pt idx="958">
                  <c:v>14367.61328</c:v>
                </c:pt>
                <c:pt idx="959">
                  <c:v>14386.462890000001</c:v>
                </c:pt>
                <c:pt idx="960">
                  <c:v>14405.083979999999</c:v>
                </c:pt>
                <c:pt idx="961">
                  <c:v>14423.884770000001</c:v>
                </c:pt>
                <c:pt idx="962">
                  <c:v>14443.56738</c:v>
                </c:pt>
                <c:pt idx="963">
                  <c:v>14462.981449999999</c:v>
                </c:pt>
                <c:pt idx="964">
                  <c:v>14481.22754</c:v>
                </c:pt>
                <c:pt idx="965">
                  <c:v>14500.07422</c:v>
                </c:pt>
                <c:pt idx="966">
                  <c:v>14520.018550000001</c:v>
                </c:pt>
                <c:pt idx="967">
                  <c:v>14538.4082</c:v>
                </c:pt>
                <c:pt idx="968">
                  <c:v>14557.316409999999</c:v>
                </c:pt>
                <c:pt idx="969">
                  <c:v>14575.867190000001</c:v>
                </c:pt>
                <c:pt idx="970">
                  <c:v>14595.57422</c:v>
                </c:pt>
                <c:pt idx="971">
                  <c:v>14615.29688</c:v>
                </c:pt>
                <c:pt idx="972">
                  <c:v>14635.160159999999</c:v>
                </c:pt>
                <c:pt idx="973">
                  <c:v>14652.677729999999</c:v>
                </c:pt>
                <c:pt idx="974">
                  <c:v>14673.05078</c:v>
                </c:pt>
                <c:pt idx="975">
                  <c:v>14691.808590000001</c:v>
                </c:pt>
                <c:pt idx="976">
                  <c:v>14710.628909999999</c:v>
                </c:pt>
                <c:pt idx="977">
                  <c:v>14729.22754</c:v>
                </c:pt>
                <c:pt idx="978">
                  <c:v>14748.69922</c:v>
                </c:pt>
                <c:pt idx="979">
                  <c:v>14768.137699999999</c:v>
                </c:pt>
                <c:pt idx="980">
                  <c:v>14786.92676</c:v>
                </c:pt>
                <c:pt idx="981">
                  <c:v>14806.410159999999</c:v>
                </c:pt>
                <c:pt idx="982">
                  <c:v>14823.5293</c:v>
                </c:pt>
                <c:pt idx="983">
                  <c:v>14843.351559999999</c:v>
                </c:pt>
                <c:pt idx="984">
                  <c:v>14861.688480000001</c:v>
                </c:pt>
                <c:pt idx="985">
                  <c:v>14880.76758</c:v>
                </c:pt>
                <c:pt idx="986">
                  <c:v>14900.204100000001</c:v>
                </c:pt>
                <c:pt idx="987">
                  <c:v>14919.30566</c:v>
                </c:pt>
                <c:pt idx="988">
                  <c:v>14936.71387</c:v>
                </c:pt>
                <c:pt idx="989">
                  <c:v>14954.45117</c:v>
                </c:pt>
                <c:pt idx="990">
                  <c:v>14973.64941</c:v>
                </c:pt>
                <c:pt idx="991">
                  <c:v>14992.148440000001</c:v>
                </c:pt>
                <c:pt idx="992">
                  <c:v>15010.874019999999</c:v>
                </c:pt>
                <c:pt idx="993">
                  <c:v>15029.558590000001</c:v>
                </c:pt>
                <c:pt idx="994">
                  <c:v>15048.7793</c:v>
                </c:pt>
                <c:pt idx="995">
                  <c:v>15068.58301</c:v>
                </c:pt>
                <c:pt idx="996">
                  <c:v>15086.48438</c:v>
                </c:pt>
                <c:pt idx="997">
                  <c:v>15104.55078</c:v>
                </c:pt>
                <c:pt idx="998">
                  <c:v>15123.155269999999</c:v>
                </c:pt>
                <c:pt idx="999">
                  <c:v>15141.617190000001</c:v>
                </c:pt>
                <c:pt idx="1000">
                  <c:v>15160.64453</c:v>
                </c:pt>
                <c:pt idx="1001">
                  <c:v>15180.068359999999</c:v>
                </c:pt>
                <c:pt idx="1002">
                  <c:v>15196.29883</c:v>
                </c:pt>
                <c:pt idx="1003">
                  <c:v>15217.030269999999</c:v>
                </c:pt>
                <c:pt idx="1004">
                  <c:v>15234.875</c:v>
                </c:pt>
                <c:pt idx="1005">
                  <c:v>15253.691409999999</c:v>
                </c:pt>
                <c:pt idx="1006">
                  <c:v>15272.127930000001</c:v>
                </c:pt>
                <c:pt idx="1007">
                  <c:v>15289.9043</c:v>
                </c:pt>
                <c:pt idx="1008">
                  <c:v>15310.10254</c:v>
                </c:pt>
                <c:pt idx="1009">
                  <c:v>15327.433590000001</c:v>
                </c:pt>
                <c:pt idx="1010">
                  <c:v>15345.41113</c:v>
                </c:pt>
                <c:pt idx="1011">
                  <c:v>15364.12695</c:v>
                </c:pt>
                <c:pt idx="1012">
                  <c:v>15384.46387</c:v>
                </c:pt>
                <c:pt idx="1013">
                  <c:v>15401.07324</c:v>
                </c:pt>
                <c:pt idx="1014">
                  <c:v>15420.101559999999</c:v>
                </c:pt>
                <c:pt idx="1015">
                  <c:v>15439.49512</c:v>
                </c:pt>
                <c:pt idx="1016">
                  <c:v>15458.485350000001</c:v>
                </c:pt>
                <c:pt idx="1017">
                  <c:v>15475.95996</c:v>
                </c:pt>
                <c:pt idx="1018">
                  <c:v>15494.424800000001</c:v>
                </c:pt>
                <c:pt idx="1019">
                  <c:v>15513.087890000001</c:v>
                </c:pt>
                <c:pt idx="1020">
                  <c:v>15531.56055</c:v>
                </c:pt>
                <c:pt idx="1021">
                  <c:v>15551.31055</c:v>
                </c:pt>
                <c:pt idx="1022">
                  <c:v>15567.88867</c:v>
                </c:pt>
                <c:pt idx="1023">
                  <c:v>15586.53125</c:v>
                </c:pt>
                <c:pt idx="1024">
                  <c:v>15605.48242</c:v>
                </c:pt>
                <c:pt idx="1025">
                  <c:v>15621.74316</c:v>
                </c:pt>
                <c:pt idx="1026">
                  <c:v>15639.867190000001</c:v>
                </c:pt>
                <c:pt idx="1027">
                  <c:v>15659.231449999999</c:v>
                </c:pt>
                <c:pt idx="1028">
                  <c:v>15677.1543</c:v>
                </c:pt>
                <c:pt idx="1029">
                  <c:v>15695.56445</c:v>
                </c:pt>
                <c:pt idx="1030">
                  <c:v>15712.73242</c:v>
                </c:pt>
                <c:pt idx="1031">
                  <c:v>15730.73633</c:v>
                </c:pt>
                <c:pt idx="1032">
                  <c:v>15748.51953</c:v>
                </c:pt>
                <c:pt idx="1033">
                  <c:v>15765.8125</c:v>
                </c:pt>
                <c:pt idx="1034">
                  <c:v>15783.278319999999</c:v>
                </c:pt>
                <c:pt idx="1035">
                  <c:v>15801.382809999999</c:v>
                </c:pt>
                <c:pt idx="1036">
                  <c:v>15819.79883</c:v>
                </c:pt>
                <c:pt idx="1037">
                  <c:v>15838.222659999999</c:v>
                </c:pt>
                <c:pt idx="1038">
                  <c:v>15853.92871</c:v>
                </c:pt>
                <c:pt idx="1039">
                  <c:v>15871.79883</c:v>
                </c:pt>
                <c:pt idx="1040">
                  <c:v>15888.42871</c:v>
                </c:pt>
                <c:pt idx="1041">
                  <c:v>15905.465819999999</c:v>
                </c:pt>
                <c:pt idx="1042">
                  <c:v>15923.177729999999</c:v>
                </c:pt>
                <c:pt idx="1043">
                  <c:v>15940.96191</c:v>
                </c:pt>
                <c:pt idx="1044">
                  <c:v>15958.25</c:v>
                </c:pt>
                <c:pt idx="1045">
                  <c:v>15975.063480000001</c:v>
                </c:pt>
                <c:pt idx="1046">
                  <c:v>15992.32129</c:v>
                </c:pt>
                <c:pt idx="1047">
                  <c:v>16009.433590000001</c:v>
                </c:pt>
                <c:pt idx="1048">
                  <c:v>16027.20117</c:v>
                </c:pt>
                <c:pt idx="1049">
                  <c:v>16044.625980000001</c:v>
                </c:pt>
                <c:pt idx="1050">
                  <c:v>16061.527340000001</c:v>
                </c:pt>
                <c:pt idx="1051">
                  <c:v>16078.83887</c:v>
                </c:pt>
                <c:pt idx="1052">
                  <c:v>16096.60547</c:v>
                </c:pt>
                <c:pt idx="1053">
                  <c:v>16113.82129</c:v>
                </c:pt>
                <c:pt idx="1054">
                  <c:v>16131.08301</c:v>
                </c:pt>
                <c:pt idx="1055">
                  <c:v>16147.259770000001</c:v>
                </c:pt>
                <c:pt idx="1056">
                  <c:v>16165.597659999999</c:v>
                </c:pt>
                <c:pt idx="1057">
                  <c:v>16181.865229999999</c:v>
                </c:pt>
                <c:pt idx="1058">
                  <c:v>16199.75488</c:v>
                </c:pt>
                <c:pt idx="1059">
                  <c:v>16215.816409999999</c:v>
                </c:pt>
                <c:pt idx="1060">
                  <c:v>16233.054690000001</c:v>
                </c:pt>
                <c:pt idx="1061">
                  <c:v>16250.318359999999</c:v>
                </c:pt>
                <c:pt idx="1062">
                  <c:v>16265.99805</c:v>
                </c:pt>
                <c:pt idx="1063">
                  <c:v>16282.396479999999</c:v>
                </c:pt>
                <c:pt idx="1064">
                  <c:v>16300.346680000001</c:v>
                </c:pt>
                <c:pt idx="1065">
                  <c:v>16316.75879</c:v>
                </c:pt>
                <c:pt idx="1066">
                  <c:v>16333.95996</c:v>
                </c:pt>
                <c:pt idx="1067">
                  <c:v>16352.10547</c:v>
                </c:pt>
                <c:pt idx="1068">
                  <c:v>16367.871090000001</c:v>
                </c:pt>
                <c:pt idx="1069">
                  <c:v>16386.845700000002</c:v>
                </c:pt>
                <c:pt idx="1070">
                  <c:v>16401.48242</c:v>
                </c:pt>
                <c:pt idx="1071">
                  <c:v>16418.261719999999</c:v>
                </c:pt>
                <c:pt idx="1072">
                  <c:v>16437.060549999998</c:v>
                </c:pt>
                <c:pt idx="1073">
                  <c:v>16453.757809999999</c:v>
                </c:pt>
                <c:pt idx="1074">
                  <c:v>16470.060549999998</c:v>
                </c:pt>
                <c:pt idx="1075">
                  <c:v>16488.007809999999</c:v>
                </c:pt>
                <c:pt idx="1076">
                  <c:v>16504.95117</c:v>
                </c:pt>
                <c:pt idx="1077">
                  <c:v>16522.634770000001</c:v>
                </c:pt>
                <c:pt idx="1078">
                  <c:v>16537.941409999999</c:v>
                </c:pt>
                <c:pt idx="1079">
                  <c:v>16555.083979999999</c:v>
                </c:pt>
                <c:pt idx="1080">
                  <c:v>16573.863280000001</c:v>
                </c:pt>
                <c:pt idx="1081">
                  <c:v>16590.691409999999</c:v>
                </c:pt>
                <c:pt idx="1082">
                  <c:v>16608.560549999998</c:v>
                </c:pt>
                <c:pt idx="1083">
                  <c:v>16625.216799999998</c:v>
                </c:pt>
                <c:pt idx="1084">
                  <c:v>16643.332030000001</c:v>
                </c:pt>
                <c:pt idx="1085">
                  <c:v>16660.490229999999</c:v>
                </c:pt>
                <c:pt idx="1086">
                  <c:v>16677.765619999998</c:v>
                </c:pt>
                <c:pt idx="1087">
                  <c:v>16694.574219999999</c:v>
                </c:pt>
                <c:pt idx="1088">
                  <c:v>16712.574219999999</c:v>
                </c:pt>
                <c:pt idx="1089">
                  <c:v>16728.896479999999</c:v>
                </c:pt>
                <c:pt idx="1090">
                  <c:v>16745.375</c:v>
                </c:pt>
                <c:pt idx="1091">
                  <c:v>16762.648440000001</c:v>
                </c:pt>
                <c:pt idx="1092">
                  <c:v>16778.650389999999</c:v>
                </c:pt>
                <c:pt idx="1093">
                  <c:v>16796.708979999999</c:v>
                </c:pt>
                <c:pt idx="1094">
                  <c:v>16813.400389999999</c:v>
                </c:pt>
                <c:pt idx="1095">
                  <c:v>16830.20508</c:v>
                </c:pt>
                <c:pt idx="1096">
                  <c:v>16847.970700000002</c:v>
                </c:pt>
                <c:pt idx="1097">
                  <c:v>16865.183590000001</c:v>
                </c:pt>
                <c:pt idx="1098">
                  <c:v>16881.023440000001</c:v>
                </c:pt>
                <c:pt idx="1099">
                  <c:v>16898.591799999998</c:v>
                </c:pt>
                <c:pt idx="1100">
                  <c:v>16916.0625</c:v>
                </c:pt>
                <c:pt idx="1101">
                  <c:v>16932.70508</c:v>
                </c:pt>
                <c:pt idx="1102">
                  <c:v>16950.800780000001</c:v>
                </c:pt>
                <c:pt idx="1103">
                  <c:v>16967.150389999999</c:v>
                </c:pt>
                <c:pt idx="1104">
                  <c:v>16983.324219999999</c:v>
                </c:pt>
                <c:pt idx="1105">
                  <c:v>17001.34375</c:v>
                </c:pt>
                <c:pt idx="1106">
                  <c:v>17018.53125</c:v>
                </c:pt>
                <c:pt idx="1107">
                  <c:v>17035.529299999998</c:v>
                </c:pt>
                <c:pt idx="1108">
                  <c:v>17053.681639999999</c:v>
                </c:pt>
                <c:pt idx="1109">
                  <c:v>17069.941409999999</c:v>
                </c:pt>
                <c:pt idx="1110">
                  <c:v>17086.617190000001</c:v>
                </c:pt>
                <c:pt idx="1111">
                  <c:v>17103.320309999999</c:v>
                </c:pt>
                <c:pt idx="1112">
                  <c:v>17121.86133</c:v>
                </c:pt>
                <c:pt idx="1113">
                  <c:v>17137.833979999999</c:v>
                </c:pt>
                <c:pt idx="1114">
                  <c:v>17153.800780000001</c:v>
                </c:pt>
                <c:pt idx="1115">
                  <c:v>17171.851559999999</c:v>
                </c:pt>
                <c:pt idx="1116">
                  <c:v>17189.091799999998</c:v>
                </c:pt>
                <c:pt idx="1117">
                  <c:v>17205.20508</c:v>
                </c:pt>
                <c:pt idx="1118">
                  <c:v>17222.89258</c:v>
                </c:pt>
                <c:pt idx="1119">
                  <c:v>17239.257809999999</c:v>
                </c:pt>
                <c:pt idx="1120">
                  <c:v>17255.279299999998</c:v>
                </c:pt>
                <c:pt idx="1121">
                  <c:v>17273.439450000002</c:v>
                </c:pt>
                <c:pt idx="1122">
                  <c:v>17291.003909999999</c:v>
                </c:pt>
                <c:pt idx="1123">
                  <c:v>17305.273440000001</c:v>
                </c:pt>
                <c:pt idx="1124">
                  <c:v>17321.167969999999</c:v>
                </c:pt>
                <c:pt idx="1125">
                  <c:v>17337.677729999999</c:v>
                </c:pt>
                <c:pt idx="1126">
                  <c:v>17351.511719999999</c:v>
                </c:pt>
                <c:pt idx="1127">
                  <c:v>17366.601559999999</c:v>
                </c:pt>
                <c:pt idx="1128">
                  <c:v>17382.695309999999</c:v>
                </c:pt>
                <c:pt idx="1129">
                  <c:v>17399.103520000001</c:v>
                </c:pt>
                <c:pt idx="1130">
                  <c:v>17413.150389999999</c:v>
                </c:pt>
                <c:pt idx="1131">
                  <c:v>17430.027340000001</c:v>
                </c:pt>
                <c:pt idx="1132">
                  <c:v>17446.033200000002</c:v>
                </c:pt>
                <c:pt idx="1133">
                  <c:v>17462.20117</c:v>
                </c:pt>
                <c:pt idx="1134">
                  <c:v>17478.146479999999</c:v>
                </c:pt>
                <c:pt idx="1135">
                  <c:v>17494.179690000001</c:v>
                </c:pt>
                <c:pt idx="1136">
                  <c:v>17510.703119999998</c:v>
                </c:pt>
                <c:pt idx="1137">
                  <c:v>17527.099610000001</c:v>
                </c:pt>
                <c:pt idx="1138">
                  <c:v>17544.244139999999</c:v>
                </c:pt>
                <c:pt idx="1139">
                  <c:v>17558.900389999999</c:v>
                </c:pt>
                <c:pt idx="1140">
                  <c:v>17575.748049999998</c:v>
                </c:pt>
                <c:pt idx="1141">
                  <c:v>17592.365229999999</c:v>
                </c:pt>
                <c:pt idx="1142">
                  <c:v>17608.09375</c:v>
                </c:pt>
                <c:pt idx="1143">
                  <c:v>17624.394530000001</c:v>
                </c:pt>
                <c:pt idx="1144">
                  <c:v>17641.628909999999</c:v>
                </c:pt>
                <c:pt idx="1145">
                  <c:v>17657.472659999999</c:v>
                </c:pt>
                <c:pt idx="1146">
                  <c:v>17674.458979999999</c:v>
                </c:pt>
                <c:pt idx="1147">
                  <c:v>17690.277340000001</c:v>
                </c:pt>
                <c:pt idx="1148">
                  <c:v>17706.619139999999</c:v>
                </c:pt>
                <c:pt idx="1149">
                  <c:v>17723.58008</c:v>
                </c:pt>
                <c:pt idx="1150">
                  <c:v>17740.529299999998</c:v>
                </c:pt>
                <c:pt idx="1151">
                  <c:v>17755.501950000002</c:v>
                </c:pt>
                <c:pt idx="1152">
                  <c:v>17772.464840000001</c:v>
                </c:pt>
                <c:pt idx="1153">
                  <c:v>17788.8125</c:v>
                </c:pt>
                <c:pt idx="1154">
                  <c:v>17805.837889999999</c:v>
                </c:pt>
                <c:pt idx="1155">
                  <c:v>17822.021479999999</c:v>
                </c:pt>
                <c:pt idx="1156">
                  <c:v>17837.078119999998</c:v>
                </c:pt>
                <c:pt idx="1157">
                  <c:v>17855.253909999999</c:v>
                </c:pt>
                <c:pt idx="1158">
                  <c:v>17871.507809999999</c:v>
                </c:pt>
                <c:pt idx="1159">
                  <c:v>17887.783200000002</c:v>
                </c:pt>
                <c:pt idx="1160">
                  <c:v>17903.052729999999</c:v>
                </c:pt>
                <c:pt idx="1161">
                  <c:v>17920.660159999999</c:v>
                </c:pt>
                <c:pt idx="1162">
                  <c:v>17935.292969999999</c:v>
                </c:pt>
                <c:pt idx="1163">
                  <c:v>17952.79492</c:v>
                </c:pt>
                <c:pt idx="1164">
                  <c:v>17968.285159999999</c:v>
                </c:pt>
                <c:pt idx="1165">
                  <c:v>17984.994139999999</c:v>
                </c:pt>
                <c:pt idx="1166">
                  <c:v>18000.777340000001</c:v>
                </c:pt>
                <c:pt idx="1167">
                  <c:v>18016.89258</c:v>
                </c:pt>
                <c:pt idx="1168">
                  <c:v>18031.96875</c:v>
                </c:pt>
                <c:pt idx="1169">
                  <c:v>18049.603520000001</c:v>
                </c:pt>
                <c:pt idx="1170">
                  <c:v>18065.787110000001</c:v>
                </c:pt>
                <c:pt idx="1171">
                  <c:v>18079.841799999998</c:v>
                </c:pt>
                <c:pt idx="1172">
                  <c:v>18097.375</c:v>
                </c:pt>
                <c:pt idx="1173">
                  <c:v>18114.021479999999</c:v>
                </c:pt>
                <c:pt idx="1174">
                  <c:v>18129.222659999999</c:v>
                </c:pt>
                <c:pt idx="1175">
                  <c:v>18146.242190000001</c:v>
                </c:pt>
                <c:pt idx="1176">
                  <c:v>18160.511719999999</c:v>
                </c:pt>
                <c:pt idx="1177">
                  <c:v>18177.021479999999</c:v>
                </c:pt>
                <c:pt idx="1178">
                  <c:v>18193.119139999999</c:v>
                </c:pt>
                <c:pt idx="1179">
                  <c:v>18207.804690000001</c:v>
                </c:pt>
                <c:pt idx="1180">
                  <c:v>18224.056639999999</c:v>
                </c:pt>
                <c:pt idx="1181">
                  <c:v>18240.001950000002</c:v>
                </c:pt>
                <c:pt idx="1182">
                  <c:v>18255.429690000001</c:v>
                </c:pt>
                <c:pt idx="1183">
                  <c:v>18270.117190000001</c:v>
                </c:pt>
                <c:pt idx="1184">
                  <c:v>18285.035159999999</c:v>
                </c:pt>
                <c:pt idx="1185">
                  <c:v>18300.871090000001</c:v>
                </c:pt>
                <c:pt idx="1186">
                  <c:v>18318.646479999999</c:v>
                </c:pt>
                <c:pt idx="1187">
                  <c:v>18334.066409999999</c:v>
                </c:pt>
                <c:pt idx="1188">
                  <c:v>18347.925780000001</c:v>
                </c:pt>
                <c:pt idx="1189">
                  <c:v>18364.634770000001</c:v>
                </c:pt>
                <c:pt idx="1190">
                  <c:v>18380.667969999999</c:v>
                </c:pt>
                <c:pt idx="1191">
                  <c:v>18394.162110000001</c:v>
                </c:pt>
                <c:pt idx="1192">
                  <c:v>18408.431639999999</c:v>
                </c:pt>
                <c:pt idx="1193">
                  <c:v>18424.988280000001</c:v>
                </c:pt>
                <c:pt idx="1194">
                  <c:v>18441.09375</c:v>
                </c:pt>
                <c:pt idx="1195">
                  <c:v>18456.039059999999</c:v>
                </c:pt>
                <c:pt idx="1196">
                  <c:v>18471.023440000001</c:v>
                </c:pt>
                <c:pt idx="1197">
                  <c:v>18486.230469999999</c:v>
                </c:pt>
                <c:pt idx="1198">
                  <c:v>18500.875</c:v>
                </c:pt>
                <c:pt idx="1199">
                  <c:v>18516.037110000001</c:v>
                </c:pt>
                <c:pt idx="1200">
                  <c:v>18531.416020000001</c:v>
                </c:pt>
                <c:pt idx="1201">
                  <c:v>18546.15625</c:v>
                </c:pt>
                <c:pt idx="1202">
                  <c:v>18562.251950000002</c:v>
                </c:pt>
                <c:pt idx="1203">
                  <c:v>18577.248049999998</c:v>
                </c:pt>
                <c:pt idx="1204">
                  <c:v>18591.681639999999</c:v>
                </c:pt>
                <c:pt idx="1205">
                  <c:v>18606.777340000001</c:v>
                </c:pt>
                <c:pt idx="1206">
                  <c:v>18620.583979999999</c:v>
                </c:pt>
                <c:pt idx="1207">
                  <c:v>18635</c:v>
                </c:pt>
                <c:pt idx="1208">
                  <c:v>18651.921880000002</c:v>
                </c:pt>
                <c:pt idx="1209">
                  <c:v>18666.45117</c:v>
                </c:pt>
                <c:pt idx="1210">
                  <c:v>18681.375</c:v>
                </c:pt>
                <c:pt idx="1211">
                  <c:v>18694.65625</c:v>
                </c:pt>
                <c:pt idx="1212">
                  <c:v>18708.58008</c:v>
                </c:pt>
                <c:pt idx="1213">
                  <c:v>18722.310549999998</c:v>
                </c:pt>
                <c:pt idx="1214">
                  <c:v>18737.902340000001</c:v>
                </c:pt>
                <c:pt idx="1215">
                  <c:v>18751.457030000001</c:v>
                </c:pt>
                <c:pt idx="1216">
                  <c:v>18763.867190000001</c:v>
                </c:pt>
                <c:pt idx="1217">
                  <c:v>18779.376950000002</c:v>
                </c:pt>
                <c:pt idx="1218">
                  <c:v>18793.242190000001</c:v>
                </c:pt>
                <c:pt idx="1219">
                  <c:v>18806.853520000001</c:v>
                </c:pt>
                <c:pt idx="1220">
                  <c:v>18819.748049999998</c:v>
                </c:pt>
                <c:pt idx="1221">
                  <c:v>18833.210940000001</c:v>
                </c:pt>
                <c:pt idx="1222">
                  <c:v>18847.691409999999</c:v>
                </c:pt>
                <c:pt idx="1223">
                  <c:v>18860.433590000001</c:v>
                </c:pt>
                <c:pt idx="1224">
                  <c:v>18873.63867</c:v>
                </c:pt>
                <c:pt idx="1225">
                  <c:v>18886.943360000001</c:v>
                </c:pt>
                <c:pt idx="1226">
                  <c:v>18901.45117</c:v>
                </c:pt>
                <c:pt idx="1227">
                  <c:v>18914.341799999998</c:v>
                </c:pt>
                <c:pt idx="1228">
                  <c:v>18927.324219999999</c:v>
                </c:pt>
                <c:pt idx="1229">
                  <c:v>18941.386719999999</c:v>
                </c:pt>
                <c:pt idx="1230">
                  <c:v>18956.246090000001</c:v>
                </c:pt>
                <c:pt idx="1231">
                  <c:v>18968.51367</c:v>
                </c:pt>
                <c:pt idx="1232">
                  <c:v>18982.17383</c:v>
                </c:pt>
                <c:pt idx="1233">
                  <c:v>18995.833979999999</c:v>
                </c:pt>
                <c:pt idx="1234">
                  <c:v>19010.849610000001</c:v>
                </c:pt>
                <c:pt idx="1235">
                  <c:v>19024.417969999999</c:v>
                </c:pt>
                <c:pt idx="1236">
                  <c:v>19037.966799999998</c:v>
                </c:pt>
                <c:pt idx="1237">
                  <c:v>19053.35742</c:v>
                </c:pt>
                <c:pt idx="1238">
                  <c:v>19066.376950000002</c:v>
                </c:pt>
                <c:pt idx="1239">
                  <c:v>19080.554690000001</c:v>
                </c:pt>
                <c:pt idx="1240">
                  <c:v>19094.421880000002</c:v>
                </c:pt>
                <c:pt idx="1241">
                  <c:v>19108.117190000001</c:v>
                </c:pt>
                <c:pt idx="1242">
                  <c:v>19121.707030000001</c:v>
                </c:pt>
                <c:pt idx="1243">
                  <c:v>19135.042969999999</c:v>
                </c:pt>
                <c:pt idx="1244">
                  <c:v>19148.746090000001</c:v>
                </c:pt>
                <c:pt idx="1245">
                  <c:v>19162.304690000001</c:v>
                </c:pt>
                <c:pt idx="1246">
                  <c:v>19175.478520000001</c:v>
                </c:pt>
                <c:pt idx="1247">
                  <c:v>19188.677729999999</c:v>
                </c:pt>
                <c:pt idx="1248">
                  <c:v>19200.841799999998</c:v>
                </c:pt>
                <c:pt idx="1249">
                  <c:v>19215.26367</c:v>
                </c:pt>
                <c:pt idx="1250">
                  <c:v>19228.53125</c:v>
                </c:pt>
                <c:pt idx="1251">
                  <c:v>19242.328119999998</c:v>
                </c:pt>
                <c:pt idx="1252">
                  <c:v>19253.277340000001</c:v>
                </c:pt>
                <c:pt idx="1253">
                  <c:v>19267.214840000001</c:v>
                </c:pt>
                <c:pt idx="1254">
                  <c:v>19280.097659999999</c:v>
                </c:pt>
                <c:pt idx="1255">
                  <c:v>19293.585940000001</c:v>
                </c:pt>
                <c:pt idx="1256">
                  <c:v>19306.35742</c:v>
                </c:pt>
                <c:pt idx="1257">
                  <c:v>19318.53125</c:v>
                </c:pt>
                <c:pt idx="1258">
                  <c:v>19332.849610000001</c:v>
                </c:pt>
                <c:pt idx="1259">
                  <c:v>19346.291020000001</c:v>
                </c:pt>
                <c:pt idx="1260">
                  <c:v>19357.810549999998</c:v>
                </c:pt>
                <c:pt idx="1261">
                  <c:v>19369.679690000001</c:v>
                </c:pt>
                <c:pt idx="1262">
                  <c:v>19381.609380000002</c:v>
                </c:pt>
                <c:pt idx="1263">
                  <c:v>19394.005860000001</c:v>
                </c:pt>
                <c:pt idx="1264">
                  <c:v>19406.345700000002</c:v>
                </c:pt>
                <c:pt idx="1265">
                  <c:v>19419.466799999998</c:v>
                </c:pt>
                <c:pt idx="1266">
                  <c:v>19431.716799999998</c:v>
                </c:pt>
                <c:pt idx="1267">
                  <c:v>19442.515619999998</c:v>
                </c:pt>
                <c:pt idx="1268">
                  <c:v>19455.255860000001</c:v>
                </c:pt>
                <c:pt idx="1269">
                  <c:v>19466.347659999999</c:v>
                </c:pt>
                <c:pt idx="1270">
                  <c:v>19478.025389999999</c:v>
                </c:pt>
                <c:pt idx="1271">
                  <c:v>19490.244139999999</c:v>
                </c:pt>
                <c:pt idx="1272">
                  <c:v>19502.78125</c:v>
                </c:pt>
                <c:pt idx="1273">
                  <c:v>19512.587889999999</c:v>
                </c:pt>
                <c:pt idx="1274">
                  <c:v>19523.689450000002</c:v>
                </c:pt>
                <c:pt idx="1275">
                  <c:v>19536.275389999999</c:v>
                </c:pt>
                <c:pt idx="1276">
                  <c:v>19547.16992</c:v>
                </c:pt>
                <c:pt idx="1277">
                  <c:v>19559.402340000001</c:v>
                </c:pt>
                <c:pt idx="1278">
                  <c:v>19570.230469999999</c:v>
                </c:pt>
                <c:pt idx="1279">
                  <c:v>19582.003909999999</c:v>
                </c:pt>
                <c:pt idx="1280">
                  <c:v>19592.589840000001</c:v>
                </c:pt>
                <c:pt idx="1281">
                  <c:v>19604.208979999999</c:v>
                </c:pt>
                <c:pt idx="1282">
                  <c:v>19616.48242</c:v>
                </c:pt>
                <c:pt idx="1283">
                  <c:v>19628.126950000002</c:v>
                </c:pt>
                <c:pt idx="1284">
                  <c:v>19639.009770000001</c:v>
                </c:pt>
                <c:pt idx="1285">
                  <c:v>19649.703119999998</c:v>
                </c:pt>
                <c:pt idx="1286">
                  <c:v>19661.599610000001</c:v>
                </c:pt>
                <c:pt idx="1287">
                  <c:v>19673.29492</c:v>
                </c:pt>
                <c:pt idx="1288">
                  <c:v>19683.929690000001</c:v>
                </c:pt>
                <c:pt idx="1289">
                  <c:v>19693.787110000001</c:v>
                </c:pt>
                <c:pt idx="1290">
                  <c:v>19707.121090000001</c:v>
                </c:pt>
                <c:pt idx="1291">
                  <c:v>19717.333979999999</c:v>
                </c:pt>
                <c:pt idx="1292">
                  <c:v>19727.177729999999</c:v>
                </c:pt>
                <c:pt idx="1293">
                  <c:v>19739.035159999999</c:v>
                </c:pt>
                <c:pt idx="1294">
                  <c:v>19750.220700000002</c:v>
                </c:pt>
                <c:pt idx="1295">
                  <c:v>19761.92383</c:v>
                </c:pt>
                <c:pt idx="1296">
                  <c:v>19771.908200000002</c:v>
                </c:pt>
                <c:pt idx="1297">
                  <c:v>19783.804690000001</c:v>
                </c:pt>
                <c:pt idx="1298">
                  <c:v>19794.992190000001</c:v>
                </c:pt>
                <c:pt idx="1299">
                  <c:v>19805.208979999999</c:v>
                </c:pt>
                <c:pt idx="1300">
                  <c:v>19815.484380000002</c:v>
                </c:pt>
                <c:pt idx="1301">
                  <c:v>19825.554690000001</c:v>
                </c:pt>
                <c:pt idx="1302">
                  <c:v>19836.755860000001</c:v>
                </c:pt>
                <c:pt idx="1303">
                  <c:v>19846.349610000001</c:v>
                </c:pt>
                <c:pt idx="1304">
                  <c:v>19856.195309999999</c:v>
                </c:pt>
                <c:pt idx="1305">
                  <c:v>19865.755860000001</c:v>
                </c:pt>
                <c:pt idx="1306">
                  <c:v>19876.65625</c:v>
                </c:pt>
                <c:pt idx="1307">
                  <c:v>19887.503909999999</c:v>
                </c:pt>
                <c:pt idx="1308">
                  <c:v>19896.978520000001</c:v>
                </c:pt>
                <c:pt idx="1309">
                  <c:v>19907.386719999999</c:v>
                </c:pt>
                <c:pt idx="1310">
                  <c:v>19916.443360000001</c:v>
                </c:pt>
                <c:pt idx="1311">
                  <c:v>19926.814450000002</c:v>
                </c:pt>
                <c:pt idx="1312">
                  <c:v>19934.882809999999</c:v>
                </c:pt>
                <c:pt idx="1313">
                  <c:v>19945.21875</c:v>
                </c:pt>
                <c:pt idx="1314">
                  <c:v>19955.683590000001</c:v>
                </c:pt>
                <c:pt idx="1315">
                  <c:v>19964.597659999999</c:v>
                </c:pt>
                <c:pt idx="1316">
                  <c:v>19974.171880000002</c:v>
                </c:pt>
                <c:pt idx="1317">
                  <c:v>19983.04492</c:v>
                </c:pt>
                <c:pt idx="1318">
                  <c:v>19992.787110000001</c:v>
                </c:pt>
                <c:pt idx="1319">
                  <c:v>20001.539059999999</c:v>
                </c:pt>
                <c:pt idx="1320">
                  <c:v>20011.916020000001</c:v>
                </c:pt>
                <c:pt idx="1321">
                  <c:v>20019.410159999999</c:v>
                </c:pt>
                <c:pt idx="1322">
                  <c:v>20030.26367</c:v>
                </c:pt>
                <c:pt idx="1323">
                  <c:v>20039.650389999999</c:v>
                </c:pt>
                <c:pt idx="1324">
                  <c:v>20049.779299999998</c:v>
                </c:pt>
                <c:pt idx="1325">
                  <c:v>20058.054690000001</c:v>
                </c:pt>
                <c:pt idx="1326">
                  <c:v>20067.164059999999</c:v>
                </c:pt>
                <c:pt idx="1327">
                  <c:v>20076.728520000001</c:v>
                </c:pt>
                <c:pt idx="1328">
                  <c:v>20084.67383</c:v>
                </c:pt>
                <c:pt idx="1329">
                  <c:v>20092.48242</c:v>
                </c:pt>
                <c:pt idx="1330">
                  <c:v>20102.429690000001</c:v>
                </c:pt>
                <c:pt idx="1331">
                  <c:v>20109.791020000001</c:v>
                </c:pt>
                <c:pt idx="1332">
                  <c:v>20119.005860000001</c:v>
                </c:pt>
                <c:pt idx="1333">
                  <c:v>20127.650389999999</c:v>
                </c:pt>
                <c:pt idx="1334">
                  <c:v>20134.599610000001</c:v>
                </c:pt>
                <c:pt idx="1335">
                  <c:v>20143.876950000002</c:v>
                </c:pt>
                <c:pt idx="1336">
                  <c:v>20152.238280000001</c:v>
                </c:pt>
                <c:pt idx="1337">
                  <c:v>20160.693360000001</c:v>
                </c:pt>
                <c:pt idx="1338">
                  <c:v>20167.785159999999</c:v>
                </c:pt>
                <c:pt idx="1339">
                  <c:v>20177.083979999999</c:v>
                </c:pt>
                <c:pt idx="1340">
                  <c:v>20183.591799999998</c:v>
                </c:pt>
                <c:pt idx="1341">
                  <c:v>20191.779299999998</c:v>
                </c:pt>
                <c:pt idx="1342">
                  <c:v>20200.185549999998</c:v>
                </c:pt>
                <c:pt idx="1343">
                  <c:v>20207.96875</c:v>
                </c:pt>
                <c:pt idx="1344">
                  <c:v>20214.76758</c:v>
                </c:pt>
                <c:pt idx="1345">
                  <c:v>20222.851559999999</c:v>
                </c:pt>
                <c:pt idx="1346">
                  <c:v>20230.96875</c:v>
                </c:pt>
                <c:pt idx="1347">
                  <c:v>20238.816409999999</c:v>
                </c:pt>
                <c:pt idx="1348">
                  <c:v>20244.98633</c:v>
                </c:pt>
                <c:pt idx="1349">
                  <c:v>20251.931639999999</c:v>
                </c:pt>
                <c:pt idx="1350">
                  <c:v>20260.105469999999</c:v>
                </c:pt>
                <c:pt idx="1351">
                  <c:v>20265.85742</c:v>
                </c:pt>
                <c:pt idx="1352">
                  <c:v>20273.101559999999</c:v>
                </c:pt>
                <c:pt idx="1353">
                  <c:v>20280.162110000001</c:v>
                </c:pt>
                <c:pt idx="1354">
                  <c:v>20289.148440000001</c:v>
                </c:pt>
                <c:pt idx="1355">
                  <c:v>20294.822270000001</c:v>
                </c:pt>
                <c:pt idx="1356">
                  <c:v>20302.089840000001</c:v>
                </c:pt>
                <c:pt idx="1357">
                  <c:v>20306.441409999999</c:v>
                </c:pt>
                <c:pt idx="1358">
                  <c:v>20312.050780000001</c:v>
                </c:pt>
                <c:pt idx="1359">
                  <c:v>20319.248049999998</c:v>
                </c:pt>
                <c:pt idx="1360">
                  <c:v>20325.296880000002</c:v>
                </c:pt>
                <c:pt idx="1361">
                  <c:v>20331.121090000001</c:v>
                </c:pt>
                <c:pt idx="1362">
                  <c:v>20338.699219999999</c:v>
                </c:pt>
                <c:pt idx="1363">
                  <c:v>20344.246090000001</c:v>
                </c:pt>
                <c:pt idx="1364">
                  <c:v>20350.175780000001</c:v>
                </c:pt>
                <c:pt idx="1365">
                  <c:v>20356.628909999999</c:v>
                </c:pt>
                <c:pt idx="1366">
                  <c:v>20362.472659999999</c:v>
                </c:pt>
                <c:pt idx="1367">
                  <c:v>20368.027340000001</c:v>
                </c:pt>
                <c:pt idx="1368">
                  <c:v>20375.54492</c:v>
                </c:pt>
                <c:pt idx="1369">
                  <c:v>20379.785159999999</c:v>
                </c:pt>
                <c:pt idx="1370">
                  <c:v>20385.070309999999</c:v>
                </c:pt>
                <c:pt idx="1371">
                  <c:v>20390.333979999999</c:v>
                </c:pt>
                <c:pt idx="1372">
                  <c:v>20396.51367</c:v>
                </c:pt>
                <c:pt idx="1373">
                  <c:v>20401.863280000001</c:v>
                </c:pt>
                <c:pt idx="1374">
                  <c:v>20406.113280000001</c:v>
                </c:pt>
                <c:pt idx="1375">
                  <c:v>20412.033200000002</c:v>
                </c:pt>
                <c:pt idx="1376">
                  <c:v>20416.664059999999</c:v>
                </c:pt>
                <c:pt idx="1377">
                  <c:v>20421.228520000001</c:v>
                </c:pt>
                <c:pt idx="1378">
                  <c:v>20423.681639999999</c:v>
                </c:pt>
                <c:pt idx="1379">
                  <c:v>20430.837889999999</c:v>
                </c:pt>
                <c:pt idx="1380">
                  <c:v>20433.054690000001</c:v>
                </c:pt>
                <c:pt idx="1381">
                  <c:v>20435.273440000001</c:v>
                </c:pt>
                <c:pt idx="1382">
                  <c:v>20438.220700000002</c:v>
                </c:pt>
                <c:pt idx="1383">
                  <c:v>20442.26367</c:v>
                </c:pt>
                <c:pt idx="1384">
                  <c:v>20445.427729999999</c:v>
                </c:pt>
                <c:pt idx="1385">
                  <c:v>20447.613280000001</c:v>
                </c:pt>
                <c:pt idx="1386">
                  <c:v>20452.402340000001</c:v>
                </c:pt>
                <c:pt idx="1387">
                  <c:v>20453.744139999999</c:v>
                </c:pt>
                <c:pt idx="1388">
                  <c:v>20457.492190000001</c:v>
                </c:pt>
                <c:pt idx="1389">
                  <c:v>20459.306639999999</c:v>
                </c:pt>
                <c:pt idx="1390">
                  <c:v>20462.261719999999</c:v>
                </c:pt>
                <c:pt idx="1391">
                  <c:v>20463.32617</c:v>
                </c:pt>
                <c:pt idx="1392">
                  <c:v>20466.166020000001</c:v>
                </c:pt>
                <c:pt idx="1393">
                  <c:v>20468.144530000001</c:v>
                </c:pt>
                <c:pt idx="1394">
                  <c:v>20470.226559999999</c:v>
                </c:pt>
                <c:pt idx="1395">
                  <c:v>20471.962889999999</c:v>
                </c:pt>
                <c:pt idx="1396">
                  <c:v>20475.222659999999</c:v>
                </c:pt>
                <c:pt idx="1397">
                  <c:v>20475.224610000001</c:v>
                </c:pt>
                <c:pt idx="1398">
                  <c:v>20474.466799999998</c:v>
                </c:pt>
                <c:pt idx="1399">
                  <c:v>20474.957030000001</c:v>
                </c:pt>
                <c:pt idx="1400">
                  <c:v>20475.855469999999</c:v>
                </c:pt>
                <c:pt idx="1401">
                  <c:v>20475.716799999998</c:v>
                </c:pt>
                <c:pt idx="1402">
                  <c:v>20473.208979999999</c:v>
                </c:pt>
                <c:pt idx="1403">
                  <c:v>20468.410159999999</c:v>
                </c:pt>
                <c:pt idx="1404">
                  <c:v>20465.585940000001</c:v>
                </c:pt>
                <c:pt idx="1405">
                  <c:v>20459.828119999998</c:v>
                </c:pt>
                <c:pt idx="1406">
                  <c:v>20449.53125</c:v>
                </c:pt>
                <c:pt idx="1407">
                  <c:v>20438.921880000002</c:v>
                </c:pt>
                <c:pt idx="1408">
                  <c:v>20428.863280000001</c:v>
                </c:pt>
                <c:pt idx="1409">
                  <c:v>20417.623049999998</c:v>
                </c:pt>
                <c:pt idx="1410">
                  <c:v>20405.644530000001</c:v>
                </c:pt>
                <c:pt idx="1411">
                  <c:v>20396.457030000001</c:v>
                </c:pt>
                <c:pt idx="1412">
                  <c:v>20386.5</c:v>
                </c:pt>
                <c:pt idx="1413">
                  <c:v>20375.558590000001</c:v>
                </c:pt>
                <c:pt idx="1414">
                  <c:v>20362.175780000001</c:v>
                </c:pt>
                <c:pt idx="1415">
                  <c:v>20345.152340000001</c:v>
                </c:pt>
                <c:pt idx="1416">
                  <c:v>20324.003909999999</c:v>
                </c:pt>
                <c:pt idx="1417">
                  <c:v>20296.902340000001</c:v>
                </c:pt>
                <c:pt idx="1418">
                  <c:v>20269.484380000002</c:v>
                </c:pt>
                <c:pt idx="1419">
                  <c:v>20239.0625</c:v>
                </c:pt>
                <c:pt idx="1420">
                  <c:v>20213.197270000001</c:v>
                </c:pt>
                <c:pt idx="1421">
                  <c:v>20184.125</c:v>
                </c:pt>
                <c:pt idx="1422">
                  <c:v>20153.421880000002</c:v>
                </c:pt>
                <c:pt idx="1423">
                  <c:v>20115.564450000002</c:v>
                </c:pt>
                <c:pt idx="1424">
                  <c:v>20067.208979999999</c:v>
                </c:pt>
                <c:pt idx="1425">
                  <c:v>20016.224610000001</c:v>
                </c:pt>
                <c:pt idx="1426">
                  <c:v>19960.814450000002</c:v>
                </c:pt>
                <c:pt idx="1427">
                  <c:v>19898.882809999999</c:v>
                </c:pt>
                <c:pt idx="1428">
                  <c:v>19819.871090000001</c:v>
                </c:pt>
                <c:pt idx="1429">
                  <c:v>19680.253909999999</c:v>
                </c:pt>
                <c:pt idx="1430">
                  <c:v>18943.658200000002</c:v>
                </c:pt>
                <c:pt idx="1431">
                  <c:v>18270.839840000001</c:v>
                </c:pt>
                <c:pt idx="1432">
                  <c:v>17427.785159999999</c:v>
                </c:pt>
              </c:numCache>
            </c:numRef>
          </c:yVal>
          <c:smooth val="1"/>
          <c:extLst>
            <c:ext xmlns:c16="http://schemas.microsoft.com/office/drawing/2014/chart" uri="{C3380CC4-5D6E-409C-BE32-E72D297353CC}">
              <c16:uniqueId val="{00000003-87A6-4991-AC78-81CF3C6AE6D1}"/>
            </c:ext>
          </c:extLst>
        </c:ser>
        <c:ser>
          <c:idx val="3"/>
          <c:order val="3"/>
          <c:tx>
            <c:strRef>
              <c:f>Feuil1!$Z$1</c:f>
              <c:strCache>
                <c:ptCount val="1"/>
                <c:pt idx="0">
                  <c:v>Tufting density of 3mm</c:v>
                </c:pt>
              </c:strCache>
            </c:strRef>
          </c:tx>
          <c:spPr>
            <a:ln w="22225">
              <a:prstDash val="lgDashDotDot"/>
            </a:ln>
          </c:spPr>
          <c:marker>
            <c:symbol val="none"/>
          </c:marker>
          <c:dLbls>
            <c:dLbl>
              <c:idx val="1424"/>
              <c:layout>
                <c:manualLayout>
                  <c:x val="-0.24026312731243124"/>
                  <c:y val="-8.4816077591923042E-2"/>
                </c:manualLayout>
              </c:layout>
              <c:tx>
                <c:rich>
                  <a:bodyPr wrap="square" lIns="38100" tIns="19050" rIns="38100" bIns="19050" anchor="ctr">
                    <a:spAutoFit/>
                  </a:bodyPr>
                  <a:lstStyle/>
                  <a:p>
                    <a:pPr>
                      <a:defRPr/>
                    </a:pPr>
                    <a:r>
                      <a:rPr lang="en-US" sz="1000" b="0" i="0" u="none" strike="noStrike" baseline="0">
                        <a:effectLst/>
                      </a:rPr>
                      <a:t>0,57</a:t>
                    </a:r>
                    <a:r>
                      <a:rPr lang="en-US" baseline="0"/>
                      <a:t>;</a:t>
                    </a:r>
                  </a:p>
                  <a:p>
                    <a:pPr>
                      <a:defRPr/>
                    </a:pPr>
                    <a:r>
                      <a:rPr lang="en-US" baseline="0"/>
                      <a:t> </a:t>
                    </a:r>
                    <a:r>
                      <a:rPr lang="en-US" sz="1000" b="0" i="0" u="none" strike="noStrike" kern="1200" baseline="0">
                        <a:solidFill>
                          <a:sysClr val="windowText" lastClr="000000"/>
                        </a:solidFill>
                        <a:effectLst/>
                      </a:rPr>
                      <a:t>20475,86</a:t>
                    </a:r>
                    <a:endParaRPr lang="en-US"/>
                  </a:p>
                </c:rich>
              </c:tx>
              <c:spPr>
                <a:solidFill>
                  <a:sysClr val="window" lastClr="FFFFFF"/>
                </a:solidFill>
                <a:ln w="9525" cap="flat" cmpd="sng" algn="ctr">
                  <a:solidFill>
                    <a:sysClr val="windowText" lastClr="000000">
                      <a:lumMod val="65000"/>
                      <a:lumOff val="35000"/>
                    </a:sysClr>
                  </a:solidFill>
                  <a:prstDash val="solid"/>
                  <a:round/>
                  <a:headEnd type="none" w="med" len="med"/>
                  <a:tailEnd type="none" w="med" len="med"/>
                </a:ln>
                <a:effectLst/>
              </c:sp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141953"/>
                        <a:gd name="adj2" fmla="val 66726"/>
                      </a:avLst>
                    </a:prstGeom>
                  </c15:spPr>
                </c:ext>
                <c:ext xmlns:c16="http://schemas.microsoft.com/office/drawing/2014/chart" uri="{C3380CC4-5D6E-409C-BE32-E72D297353CC}">
                  <c16:uniqueId val="{00000004-87A6-4991-AC78-81CF3C6AE6D1}"/>
                </c:ext>
              </c:extLst>
            </c:dLbl>
            <c:dLbl>
              <c:idx val="1554"/>
              <c:layout>
                <c:manualLayout>
                  <c:x val="-0.33342638076010872"/>
                  <c:y val="5.3159677158270233E-2"/>
                </c:manualLayout>
              </c:layout>
              <c:tx>
                <c:rich>
                  <a:bodyPr wrap="square" lIns="38100" tIns="19050" rIns="38100" bIns="19050" anchor="ctr">
                    <a:spAutoFit/>
                  </a:bodyPr>
                  <a:lstStyle/>
                  <a:p>
                    <a:pPr>
                      <a:defRPr/>
                    </a:pPr>
                    <a:r>
                      <a:rPr lang="en-US" sz="1000" b="0" i="0" u="none" strike="noStrike" baseline="0">
                        <a:effectLst/>
                      </a:rPr>
                      <a:t>0,56</a:t>
                    </a:r>
                    <a:r>
                      <a:rPr lang="en-US" baseline="0"/>
                      <a:t>;</a:t>
                    </a:r>
                  </a:p>
                  <a:p>
                    <a:pPr>
                      <a:defRPr/>
                    </a:pPr>
                    <a:r>
                      <a:rPr lang="en-US" baseline="0"/>
                      <a:t> </a:t>
                    </a:r>
                    <a:r>
                      <a:rPr lang="en-US" sz="1000" b="0" i="0" u="none" strike="noStrike" kern="1200" baseline="0">
                        <a:solidFill>
                          <a:sysClr val="windowText" lastClr="000000"/>
                        </a:solidFill>
                        <a:effectLst/>
                      </a:rPr>
                      <a:t>9735,57</a:t>
                    </a:r>
                    <a:endParaRPr lang="en-US"/>
                  </a:p>
                </c:rich>
              </c:tx>
              <c:spPr>
                <a:solidFill>
                  <a:sysClr val="window" lastClr="FFFFFF"/>
                </a:solidFill>
                <a:ln w="9525" cap="flat" cmpd="sng" algn="ctr">
                  <a:solidFill>
                    <a:sysClr val="windowText" lastClr="000000">
                      <a:lumMod val="65000"/>
                      <a:lumOff val="35000"/>
                    </a:sysClr>
                  </a:solidFill>
                  <a:prstDash val="solid"/>
                  <a:round/>
                  <a:headEnd type="none" w="med" len="med"/>
                  <a:tailEnd type="none" w="med" len="med"/>
                </a:ln>
                <a:effectLst/>
              </c:sp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213200"/>
                        <a:gd name="adj2" fmla="val 183284"/>
                      </a:avLst>
                    </a:prstGeom>
                  </c15:spPr>
                </c:ext>
                <c:ext xmlns:c16="http://schemas.microsoft.com/office/drawing/2014/chart" uri="{C3380CC4-5D6E-409C-BE32-E72D297353CC}">
                  <c16:uniqueId val="{00000005-87A6-4991-AC78-81CF3C6AE6D1}"/>
                </c:ext>
              </c:extLst>
            </c:dLbl>
            <c:dLbl>
              <c:idx val="1566"/>
              <c:layout>
                <c:manualLayout>
                  <c:x val="-0.14342237701813507"/>
                  <c:y val="-0.14136012931987174"/>
                </c:manualLayout>
              </c:layout>
              <c:tx>
                <c:rich>
                  <a:bodyPr/>
                  <a:lstStyle/>
                  <a:p>
                    <a:r>
                      <a:rPr lang="en-US" sz="1000" b="0" i="0" u="none" strike="noStrike" baseline="0">
                        <a:effectLst/>
                      </a:rPr>
                      <a:t>0,63</a:t>
                    </a:r>
                    <a:r>
                      <a:rPr lang="en-US" baseline="0"/>
                      <a:t>; </a:t>
                    </a:r>
                    <a:r>
                      <a:rPr lang="en-US" sz="1000" b="0" i="0" u="none" strike="noStrike" kern="1200" baseline="0">
                        <a:solidFill>
                          <a:sysClr val="windowText" lastClr="000000"/>
                        </a:solidFill>
                        <a:effectLst/>
                      </a:rPr>
                      <a:t>20671,52</a:t>
                    </a:r>
                    <a:r>
                      <a:rPr lang="en-US" sz="1000" b="0" i="0" u="none" strike="noStrike" kern="1200" baseline="0">
                        <a:solidFill>
                          <a:sysClr val="windowText" lastClr="000000"/>
                        </a:solidFill>
                      </a:rPr>
                      <a:t> </a:t>
                    </a:r>
                    <a:endParaRPr lang="en-US"/>
                  </a:p>
                </c:rich>
              </c:tx>
              <c:showLegendKey val="0"/>
              <c:showVal val="1"/>
              <c:showCatName val="1"/>
              <c:showSerName val="0"/>
              <c:showPercent val="0"/>
              <c:showBubbleSize val="0"/>
              <c:extLst>
                <c:ext xmlns:c15="http://schemas.microsoft.com/office/drawing/2012/chart" uri="{CE6537A1-D6FC-4f65-9D91-7224C49458BB}">
                  <c15:layout>
                    <c:manualLayout>
                      <c:w val="0.14581072300167139"/>
                      <c:h val="0.11178612737167792"/>
                    </c:manualLayout>
                  </c15:layout>
                </c:ext>
                <c:ext xmlns:c16="http://schemas.microsoft.com/office/drawing/2014/chart" uri="{C3380CC4-5D6E-409C-BE32-E72D297353CC}">
                  <c16:uniqueId val="{00000006-87A6-4991-AC78-81CF3C6AE6D1}"/>
                </c:ext>
              </c:extLst>
            </c:dLbl>
            <c:spPr>
              <a:solidFill>
                <a:sysClr val="window" lastClr="FFFFFF"/>
              </a:solidFill>
              <a:ln>
                <a:solidFill>
                  <a:sysClr val="windowText" lastClr="000000">
                    <a:lumMod val="65000"/>
                    <a:lumOff val="35000"/>
                  </a:sysClr>
                </a:solidFill>
              </a:ln>
              <a:effectLst/>
            </c:sp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c15:spPr>
                <c15:showLeaderLines val="0"/>
              </c:ext>
            </c:extLst>
          </c:dLbls>
          <c:xVal>
            <c:numRef>
              <c:f>Feuil1!$Y$2:$Y$1635</c:f>
              <c:numCache>
                <c:formatCode>General</c:formatCode>
                <c:ptCount val="1634"/>
                <c:pt idx="0">
                  <c:v>2.2266666298669601E-4</c:v>
                </c:pt>
                <c:pt idx="1">
                  <c:v>6.1066659075801244E-4</c:v>
                </c:pt>
                <c:pt idx="2">
                  <c:v>1.1599994797017535E-3</c:v>
                </c:pt>
                <c:pt idx="3">
                  <c:v>1.5986653047459116E-3</c:v>
                </c:pt>
                <c:pt idx="4">
                  <c:v>2.0386638423308834E-3</c:v>
                </c:pt>
                <c:pt idx="5">
                  <c:v>2.4933281665749265E-3</c:v>
                </c:pt>
                <c:pt idx="6">
                  <c:v>2.9346582419978238E-3</c:v>
                </c:pt>
                <c:pt idx="7">
                  <c:v>3.3719872197755735E-3</c:v>
                </c:pt>
                <c:pt idx="8">
                  <c:v>3.8186481052894755E-3</c:v>
                </c:pt>
                <c:pt idx="9">
                  <c:v>4.2639741580313287E-3</c:v>
                </c:pt>
                <c:pt idx="10">
                  <c:v>4.7092985195468949E-3</c:v>
                </c:pt>
                <c:pt idx="11">
                  <c:v>5.1599542046995937E-3</c:v>
                </c:pt>
                <c:pt idx="12">
                  <c:v>5.5972748793523368E-3</c:v>
                </c:pt>
                <c:pt idx="13">
                  <c:v>6.0439264059686301E-3</c:v>
                </c:pt>
                <c:pt idx="14">
                  <c:v>6.4945753524595024E-3</c:v>
                </c:pt>
                <c:pt idx="15">
                  <c:v>6.9305557003260729E-3</c:v>
                </c:pt>
                <c:pt idx="16">
                  <c:v>7.3678666744293698E-3</c:v>
                </c:pt>
                <c:pt idx="17">
                  <c:v>7.821173853713722E-3</c:v>
                </c:pt>
                <c:pt idx="18">
                  <c:v>8.2664783658442324E-3</c:v>
                </c:pt>
                <c:pt idx="19">
                  <c:v>8.7077799029368214E-3</c:v>
                </c:pt>
                <c:pt idx="20">
                  <c:v>9.157077378129156E-3</c:v>
                </c:pt>
                <c:pt idx="21">
                  <c:v>9.5997051043063795E-3</c:v>
                </c:pt>
                <c:pt idx="22">
                  <c:v>1.0039662671047077E-2</c:v>
                </c:pt>
                <c:pt idx="23">
                  <c:v>1.0490281845162659E-2</c:v>
                </c:pt>
                <c:pt idx="24">
                  <c:v>1.0926231845457325E-2</c:v>
                </c:pt>
                <c:pt idx="25">
                  <c:v>1.1368843498051496E-2</c:v>
                </c:pt>
                <c:pt idx="26">
                  <c:v>1.1827448460984118E-2</c:v>
                </c:pt>
                <c:pt idx="27">
                  <c:v>1.2270050860563538E-2</c:v>
                </c:pt>
                <c:pt idx="28">
                  <c:v>1.2705982862744835E-2</c:v>
                </c:pt>
                <c:pt idx="29">
                  <c:v>1.3157907268951238E-2</c:v>
                </c:pt>
                <c:pt idx="30">
                  <c:v>1.3601827781140653E-2</c:v>
                </c:pt>
                <c:pt idx="31">
                  <c:v>1.4039077580006885E-2</c:v>
                </c:pt>
                <c:pt idx="32">
                  <c:v>1.4480321171968957E-2</c:v>
                </c:pt>
                <c:pt idx="33">
                  <c:v>1.4930890379184741E-2</c:v>
                </c:pt>
                <c:pt idx="34">
                  <c:v>1.5378787487792464E-2</c:v>
                </c:pt>
                <c:pt idx="35">
                  <c:v>1.5820013428048601E-2</c:v>
                </c:pt>
                <c:pt idx="36">
                  <c:v>1.6262566188951579E-2</c:v>
                </c:pt>
                <c:pt idx="37">
                  <c:v>1.670911146283555E-2</c:v>
                </c:pt>
                <c:pt idx="38">
                  <c:v>1.7151651249391425E-2</c:v>
                </c:pt>
                <c:pt idx="39">
                  <c:v>1.759418431738196E-2</c:v>
                </c:pt>
                <c:pt idx="40">
                  <c:v>1.8039376292741525E-2</c:v>
                </c:pt>
                <c:pt idx="41">
                  <c:v>1.8481895361022224E-2</c:v>
                </c:pt>
                <c:pt idx="42">
                  <c:v>1.8936402890423209E-2</c:v>
                </c:pt>
                <c:pt idx="43">
                  <c:v>1.937890710409975E-2</c:v>
                </c:pt>
                <c:pt idx="44">
                  <c:v>1.9817405298819497E-2</c:v>
                </c:pt>
                <c:pt idx="45">
                  <c:v>2.0263892588409282E-2</c:v>
                </c:pt>
                <c:pt idx="46">
                  <c:v>2.0710371797789361E-2</c:v>
                </c:pt>
                <c:pt idx="47">
                  <c:v>2.1150179065206963E-2</c:v>
                </c:pt>
                <c:pt idx="48">
                  <c:v>2.1592643573081136E-2</c:v>
                </c:pt>
                <c:pt idx="49">
                  <c:v>2.2037764997141874E-2</c:v>
                </c:pt>
                <c:pt idx="50">
                  <c:v>2.2485543005927859E-2</c:v>
                </c:pt>
                <c:pt idx="51">
                  <c:v>2.2931979364194076E-2</c:v>
                </c:pt>
                <c:pt idx="52">
                  <c:v>2.3371743555407332E-2</c:v>
                </c:pt>
                <c:pt idx="53">
                  <c:v>2.3815496437416921E-2</c:v>
                </c:pt>
                <c:pt idx="54">
                  <c:v>2.4261905035957879E-2</c:v>
                </c:pt>
                <c:pt idx="55">
                  <c:v>2.4704306404064777E-2</c:v>
                </c:pt>
                <c:pt idx="56">
                  <c:v>2.5144033119296288E-2</c:v>
                </c:pt>
                <c:pt idx="57">
                  <c:v>2.5590412411975148E-2</c:v>
                </c:pt>
                <c:pt idx="58">
                  <c:v>2.6042111222521959E-2</c:v>
                </c:pt>
                <c:pt idx="59">
                  <c:v>2.6484472618173664E-2</c:v>
                </c:pt>
                <c:pt idx="60">
                  <c:v>2.6926823646490756E-2</c:v>
                </c:pt>
                <c:pt idx="61">
                  <c:v>2.7371828804178201E-2</c:v>
                </c:pt>
                <c:pt idx="62">
                  <c:v>2.7814158514563665E-2</c:v>
                </c:pt>
                <c:pt idx="63">
                  <c:v>2.8257809607415078E-2</c:v>
                </c:pt>
                <c:pt idx="64">
                  <c:v>2.8698785103079699E-2</c:v>
                </c:pt>
                <c:pt idx="65">
                  <c:v>2.9141081635901404E-2</c:v>
                </c:pt>
                <c:pt idx="66">
                  <c:v>2.9592691929106858E-2</c:v>
                </c:pt>
                <c:pt idx="67">
                  <c:v>3.0037629496060991E-2</c:v>
                </c:pt>
                <c:pt idx="68">
                  <c:v>3.0478558881797228E-2</c:v>
                </c:pt>
                <c:pt idx="69">
                  <c:v>3.0920808471976133E-2</c:v>
                </c:pt>
                <c:pt idx="70">
                  <c:v>3.1368374051435527E-2</c:v>
                </c:pt>
                <c:pt idx="71">
                  <c:v>3.1810599122642599E-2</c:v>
                </c:pt>
                <c:pt idx="72">
                  <c:v>3.2250147854175362E-2</c:v>
                </c:pt>
                <c:pt idx="73">
                  <c:v>3.2696343663734626E-2</c:v>
                </c:pt>
                <c:pt idx="74">
                  <c:v>3.3145190188322543E-2</c:v>
                </c:pt>
                <c:pt idx="75">
                  <c:v>3.3590027865343076E-2</c:v>
                </c:pt>
                <c:pt idx="76">
                  <c:v>3.4033520454638019E-2</c:v>
                </c:pt>
                <c:pt idx="77">
                  <c:v>3.4474336152957197E-2</c:v>
                </c:pt>
                <c:pt idx="78">
                  <c:v>3.4917801865267925E-2</c:v>
                </c:pt>
                <c:pt idx="79">
                  <c:v>3.5363917171779162E-2</c:v>
                </c:pt>
                <c:pt idx="80">
                  <c:v>3.5803360273832567E-2</c:v>
                </c:pt>
                <c:pt idx="81">
                  <c:v>3.6245452707589845E-2</c:v>
                </c:pt>
                <c:pt idx="82">
                  <c:v>3.6696851740904583E-2</c:v>
                </c:pt>
                <c:pt idx="83">
                  <c:v>3.7141578340616627E-2</c:v>
                </c:pt>
                <c:pt idx="84">
                  <c:v>3.7580964438811787E-2</c:v>
                </c:pt>
                <c:pt idx="85">
                  <c:v>3.8024330239874504E-2</c:v>
                </c:pt>
                <c:pt idx="86">
                  <c:v>3.8469012446324183E-2</c:v>
                </c:pt>
                <c:pt idx="87">
                  <c:v>3.891367943188731E-2</c:v>
                </c:pt>
                <c:pt idx="88">
                  <c:v>3.935300594454301E-2</c:v>
                </c:pt>
                <c:pt idx="89">
                  <c:v>3.9796310927999005E-2</c:v>
                </c:pt>
                <c:pt idx="90">
                  <c:v>4.0244924963241814E-2</c:v>
                </c:pt>
                <c:pt idx="91">
                  <c:v>4.0692191664697716E-2</c:v>
                </c:pt>
                <c:pt idx="92">
                  <c:v>4.1132786685184108E-2</c:v>
                </c:pt>
                <c:pt idx="93">
                  <c:v>4.1574696757645933E-2</c:v>
                </c:pt>
                <c:pt idx="94">
                  <c:v>4.2020583525464145E-2</c:v>
                </c:pt>
                <c:pt idx="95">
                  <c:v>4.2462460784009601E-2</c:v>
                </c:pt>
                <c:pt idx="96">
                  <c:v>4.2902990570606182E-2</c:v>
                </c:pt>
                <c:pt idx="97">
                  <c:v>4.334616535528138E-2</c:v>
                </c:pt>
                <c:pt idx="98">
                  <c:v>4.379331543741339E-2</c:v>
                </c:pt>
                <c:pt idx="99">
                  <c:v>4.4240447996678402E-2</c:v>
                </c:pt>
                <c:pt idx="100">
                  <c:v>4.4680909491011514E-2</c:v>
                </c:pt>
                <c:pt idx="101">
                  <c:v>4.512135363772448E-2</c:v>
                </c:pt>
                <c:pt idx="102">
                  <c:v>4.5565771968482195E-2</c:v>
                </c:pt>
                <c:pt idx="103">
                  <c:v>4.6011502800988223E-2</c:v>
                </c:pt>
                <c:pt idx="104">
                  <c:v>4.6450563047986559E-2</c:v>
                </c:pt>
                <c:pt idx="105">
                  <c:v>4.6893596585069142E-2</c:v>
                </c:pt>
                <c:pt idx="106">
                  <c:v>4.7343263438343421E-2</c:v>
                </c:pt>
                <c:pt idx="107">
                  <c:v>4.7787589970715236E-2</c:v>
                </c:pt>
                <c:pt idx="108">
                  <c:v>4.8231897620482293E-2</c:v>
                </c:pt>
                <c:pt idx="109">
                  <c:v>4.8672195682664413E-2</c:v>
                </c:pt>
                <c:pt idx="110">
                  <c:v>4.9113804979110311E-2</c:v>
                </c:pt>
                <c:pt idx="111">
                  <c:v>4.9559385289044258E-2</c:v>
                </c:pt>
                <c:pt idx="112">
                  <c:v>5.0000955897350104E-2</c:v>
                </c:pt>
                <c:pt idx="113">
                  <c:v>5.0439847103834708E-2</c:v>
                </c:pt>
                <c:pt idx="114">
                  <c:v>5.0888028051768425E-2</c:v>
                </c:pt>
                <c:pt idx="115">
                  <c:v>5.133618853960685E-2</c:v>
                </c:pt>
                <c:pt idx="116">
                  <c:v>5.1775020056973368E-2</c:v>
                </c:pt>
                <c:pt idx="117">
                  <c:v>5.2216491019269388E-2</c:v>
                </c:pt>
                <c:pt idx="118">
                  <c:v>5.2660600889189564E-2</c:v>
                </c:pt>
                <c:pt idx="119">
                  <c:v>5.3103360391167309E-2</c:v>
                </c:pt>
                <c:pt idx="120">
                  <c:v>5.3546099054196057E-2</c:v>
                </c:pt>
                <c:pt idx="121">
                  <c:v>5.3987487255376602E-2</c:v>
                </c:pt>
                <c:pt idx="122">
                  <c:v>5.4434171948422365E-2</c:v>
                </c:pt>
                <c:pt idx="123">
                  <c:v>5.4880834898850171E-2</c:v>
                </c:pt>
                <c:pt idx="124">
                  <c:v>5.5324817417663298E-2</c:v>
                </c:pt>
                <c:pt idx="125">
                  <c:v>5.5762132147720071E-2</c:v>
                </c:pt>
                <c:pt idx="126">
                  <c:v>5.6204742033121653E-2</c:v>
                </c:pt>
                <c:pt idx="127">
                  <c:v>5.6649987993287479E-2</c:v>
                </c:pt>
                <c:pt idx="128">
                  <c:v>5.7091224493876748E-2</c:v>
                </c:pt>
                <c:pt idx="129">
                  <c:v>5.7531109816271436E-2</c:v>
                </c:pt>
                <c:pt idx="130">
                  <c:v>5.7978945992109253E-2</c:v>
                </c:pt>
                <c:pt idx="131">
                  <c:v>5.8424101312599626E-2</c:v>
                </c:pt>
                <c:pt idx="132">
                  <c:v>5.8866576016706966E-2</c:v>
                </c:pt>
                <c:pt idx="133">
                  <c:v>5.9306370347188608E-2</c:v>
                </c:pt>
                <c:pt idx="134">
                  <c:v>5.9746141709971855E-2</c:v>
                </c:pt>
                <c:pt idx="135">
                  <c:v>6.0193860989180448E-2</c:v>
                </c:pt>
                <c:pt idx="136">
                  <c:v>6.0634913925086659E-2</c:v>
                </c:pt>
                <c:pt idx="137">
                  <c:v>6.1074614877038073E-2</c:v>
                </c:pt>
                <c:pt idx="138">
                  <c:v>6.1520933653930687E-2</c:v>
                </c:pt>
                <c:pt idx="139">
                  <c:v>6.1969884330705924E-2</c:v>
                </c:pt>
                <c:pt idx="140">
                  <c:v>6.2410841120393253E-2</c:v>
                </c:pt>
                <c:pt idx="141">
                  <c:v>6.2849117462451073E-2</c:v>
                </c:pt>
                <c:pt idx="142">
                  <c:v>6.3291353628320488E-2</c:v>
                </c:pt>
                <c:pt idx="143">
                  <c:v>6.3734892930927642E-2</c:v>
                </c:pt>
                <c:pt idx="144">
                  <c:v>6.4175751425640859E-2</c:v>
                </c:pt>
                <c:pt idx="145">
                  <c:v>6.4617912715448061E-2</c:v>
                </c:pt>
                <c:pt idx="146">
                  <c:v>6.5062704099652771E-2</c:v>
                </c:pt>
                <c:pt idx="147">
                  <c:v>6.5507469705036195E-2</c:v>
                </c:pt>
                <c:pt idx="148">
                  <c:v>6.5950881815629081E-2</c:v>
                </c:pt>
                <c:pt idx="149">
                  <c:v>6.6387630631545499E-2</c:v>
                </c:pt>
                <c:pt idx="150">
                  <c:v>6.6827008860769171E-2</c:v>
                </c:pt>
                <c:pt idx="151">
                  <c:v>6.7274325102879409E-2</c:v>
                </c:pt>
                <c:pt idx="152">
                  <c:v>6.7717632699609134E-2</c:v>
                </c:pt>
                <c:pt idx="153">
                  <c:v>6.8156932195023084E-2</c:v>
                </c:pt>
                <c:pt idx="154">
                  <c:v>6.8602840688024996E-2</c:v>
                </c:pt>
                <c:pt idx="155">
                  <c:v>6.9047394872033346E-2</c:v>
                </c:pt>
                <c:pt idx="156">
                  <c:v>6.9490594817837148E-2</c:v>
                </c:pt>
                <c:pt idx="157">
                  <c:v>6.9931113775299994E-2</c:v>
                </c:pt>
                <c:pt idx="158">
                  <c:v>7.0368952065694462E-2</c:v>
                </c:pt>
                <c:pt idx="159">
                  <c:v>7.0812069970152616E-2</c:v>
                </c:pt>
                <c:pt idx="160">
                  <c:v>7.1256486596324234E-2</c:v>
                </c:pt>
                <c:pt idx="161">
                  <c:v>7.1695569065802822E-2</c:v>
                </c:pt>
                <c:pt idx="162">
                  <c:v>7.2137276659162169E-2</c:v>
                </c:pt>
                <c:pt idx="163">
                  <c:v>7.2585587663678924E-2</c:v>
                </c:pt>
                <c:pt idx="164">
                  <c:v>7.3027238268428024E-2</c:v>
                </c:pt>
                <c:pt idx="165">
                  <c:v>7.3464881886288483E-2</c:v>
                </c:pt>
                <c:pt idx="166">
                  <c:v>7.3905149441917423E-2</c:v>
                </c:pt>
                <c:pt idx="167">
                  <c:v>7.435069220316913E-2</c:v>
                </c:pt>
                <c:pt idx="168">
                  <c:v>7.479222772840935E-2</c:v>
                </c:pt>
                <c:pt idx="169">
                  <c:v>7.5231082437042227E-2</c:v>
                </c:pt>
                <c:pt idx="170">
                  <c:v>7.5676536678014494E-2</c:v>
                </c:pt>
                <c:pt idx="171">
                  <c:v>7.6120635208337298E-2</c:v>
                </c:pt>
                <c:pt idx="172">
                  <c:v>7.6564703657015329E-2</c:v>
                </c:pt>
                <c:pt idx="173">
                  <c:v>7.7003440082523314E-2</c:v>
                </c:pt>
                <c:pt idx="174">
                  <c:v>7.7439496100186578E-2</c:v>
                </c:pt>
                <c:pt idx="175">
                  <c:v>7.7883474187684612E-2</c:v>
                </c:pt>
                <c:pt idx="176">
                  <c:v>7.8327421510841003E-2</c:v>
                </c:pt>
                <c:pt idx="177">
                  <c:v>7.8767362665032079E-2</c:v>
                </c:pt>
                <c:pt idx="178">
                  <c:v>7.9209923238521718E-2</c:v>
                </c:pt>
                <c:pt idx="179">
                  <c:v>7.9656427395364229E-2</c:v>
                </c:pt>
                <c:pt idx="180">
                  <c:v>8.0097600538048333E-2</c:v>
                </c:pt>
                <c:pt idx="181">
                  <c:v>8.0534768325336445E-2</c:v>
                </c:pt>
                <c:pt idx="182">
                  <c:v>8.0973229875513045E-2</c:v>
                </c:pt>
                <c:pt idx="183">
                  <c:v>8.1415633771516657E-2</c:v>
                </c:pt>
                <c:pt idx="184">
                  <c:v>8.1860654567037658E-2</c:v>
                </c:pt>
                <c:pt idx="185">
                  <c:v>8.2302994224954296E-2</c:v>
                </c:pt>
                <c:pt idx="186">
                  <c:v>8.2742653153994275E-2</c:v>
                </c:pt>
                <c:pt idx="187">
                  <c:v>8.3186252409161415E-2</c:v>
                </c:pt>
                <c:pt idx="188">
                  <c:v>8.3632466911194303E-2</c:v>
                </c:pt>
                <c:pt idx="189">
                  <c:v>8.4068056585544754E-2</c:v>
                </c:pt>
                <c:pt idx="190">
                  <c:v>8.4503614285005524E-2</c:v>
                </c:pt>
                <c:pt idx="191">
                  <c:v>8.4948405998856696E-2</c:v>
                </c:pt>
                <c:pt idx="192">
                  <c:v>8.5390516752675241E-2</c:v>
                </c:pt>
                <c:pt idx="193">
                  <c:v>8.5829946976959517E-2</c:v>
                </c:pt>
                <c:pt idx="194">
                  <c:v>8.6273314277598032E-2</c:v>
                </c:pt>
                <c:pt idx="195">
                  <c:v>8.6715324245941541E-2</c:v>
                </c:pt>
                <c:pt idx="196">
                  <c:v>8.7158623478352473E-2</c:v>
                </c:pt>
                <c:pt idx="197">
                  <c:v>8.759659585870469E-2</c:v>
                </c:pt>
                <c:pt idx="198">
                  <c:v>8.8030565468832811E-2</c:v>
                </c:pt>
                <c:pt idx="199">
                  <c:v>8.8475085235340964E-2</c:v>
                </c:pt>
                <c:pt idx="200">
                  <c:v>8.8919569948127469E-2</c:v>
                </c:pt>
                <c:pt idx="201">
                  <c:v>8.9360051293086773E-2</c:v>
                </c:pt>
                <c:pt idx="202">
                  <c:v>8.9800497872242216E-2</c:v>
                </c:pt>
                <c:pt idx="203">
                  <c:v>9.0243554527967826E-2</c:v>
                </c:pt>
                <c:pt idx="204">
                  <c:v>9.0687898058371352E-2</c:v>
                </c:pt>
                <c:pt idx="205">
                  <c:v>9.1124271933282763E-2</c:v>
                </c:pt>
                <c:pt idx="206">
                  <c:v>9.1560611010433349E-2</c:v>
                </c:pt>
                <c:pt idx="207">
                  <c:v>9.200352552660454E-2</c:v>
                </c:pt>
                <c:pt idx="208">
                  <c:v>9.2445081875471763E-2</c:v>
                </c:pt>
                <c:pt idx="209">
                  <c:v>9.2886602075850908E-2</c:v>
                </c:pt>
                <c:pt idx="210">
                  <c:v>9.3325442452400459E-2</c:v>
                </c:pt>
                <c:pt idx="211">
                  <c:v>9.3768211716325059E-2</c:v>
                </c:pt>
                <c:pt idx="212">
                  <c:v>9.4212265643552007E-2</c:v>
                </c:pt>
                <c:pt idx="213">
                  <c:v>9.4649675192392396E-2</c:v>
                </c:pt>
                <c:pt idx="214">
                  <c:v>9.5084405788490478E-2</c:v>
                </c:pt>
                <c:pt idx="215">
                  <c:v>9.5527027563248365E-2</c:v>
                </c:pt>
                <c:pt idx="216">
                  <c:v>9.5970932887347926E-2</c:v>
                </c:pt>
                <c:pt idx="217">
                  <c:v>9.6410837342288475E-2</c:v>
                </c:pt>
                <c:pt idx="218">
                  <c:v>9.6850704370306878E-2</c:v>
                </c:pt>
                <c:pt idx="219">
                  <c:v>9.729317531031792E-2</c:v>
                </c:pt>
                <c:pt idx="220">
                  <c:v>9.773560803674991E-2</c:v>
                </c:pt>
                <c:pt idx="221">
                  <c:v>9.8174040811781701E-2</c:v>
                </c:pt>
                <c:pt idx="222">
                  <c:v>9.8608474495859438E-2</c:v>
                </c:pt>
                <c:pt idx="223">
                  <c:v>9.904551143351896E-2</c:v>
                </c:pt>
                <c:pt idx="224">
                  <c:v>9.9491751673903728E-2</c:v>
                </c:pt>
                <c:pt idx="225">
                  <c:v>9.993399197889688E-2</c:v>
                </c:pt>
                <c:pt idx="226">
                  <c:v>0.10036827339362966</c:v>
                </c:pt>
                <c:pt idx="227">
                  <c:v>0.10081175563317064</c:v>
                </c:pt>
                <c:pt idx="228">
                  <c:v>0.1012565177964502</c:v>
                </c:pt>
                <c:pt idx="229">
                  <c:v>0.1016906830350624</c:v>
                </c:pt>
                <c:pt idx="230">
                  <c:v>0.10212744875767996</c:v>
                </c:pt>
                <c:pt idx="231">
                  <c:v>0.10256813345130819</c:v>
                </c:pt>
                <c:pt idx="232">
                  <c:v>0.10300877817019499</c:v>
                </c:pt>
                <c:pt idx="233">
                  <c:v>0.10345334009244583</c:v>
                </c:pt>
                <c:pt idx="234">
                  <c:v>0.10389126601523735</c:v>
                </c:pt>
                <c:pt idx="235">
                  <c:v>0.10432915194934538</c:v>
                </c:pt>
                <c:pt idx="236">
                  <c:v>0.10477491023756959</c:v>
                </c:pt>
                <c:pt idx="237">
                  <c:v>0.10521139634880343</c:v>
                </c:pt>
                <c:pt idx="238">
                  <c:v>0.1056438867037401</c:v>
                </c:pt>
                <c:pt idx="239">
                  <c:v>0.10608556609083944</c:v>
                </c:pt>
                <c:pt idx="240">
                  <c:v>0.10652852219495529</c:v>
                </c:pt>
                <c:pt idx="241">
                  <c:v>0.10696748193580009</c:v>
                </c:pt>
                <c:pt idx="242">
                  <c:v>0.10740640030040462</c:v>
                </c:pt>
                <c:pt idx="243">
                  <c:v>0.10784527712552808</c:v>
                </c:pt>
                <c:pt idx="244">
                  <c:v>0.10828674776809126</c:v>
                </c:pt>
                <c:pt idx="245">
                  <c:v>0.10872685840646815</c:v>
                </c:pt>
                <c:pt idx="246">
                  <c:v>0.1091603392248529</c:v>
                </c:pt>
                <c:pt idx="247">
                  <c:v>0.10959773100687835</c:v>
                </c:pt>
                <c:pt idx="248">
                  <c:v>0.11004166695861139</c:v>
                </c:pt>
                <c:pt idx="249">
                  <c:v>0.11048292511734184</c:v>
                </c:pt>
                <c:pt idx="250">
                  <c:v>0.11091887209748788</c:v>
                </c:pt>
                <c:pt idx="251">
                  <c:v>0.11135872735116144</c:v>
                </c:pt>
                <c:pt idx="252">
                  <c:v>0.11180248955090051</c:v>
                </c:pt>
                <c:pt idx="253">
                  <c:v>0.11223699129397102</c:v>
                </c:pt>
                <c:pt idx="254">
                  <c:v>0.1126740834394649</c:v>
                </c:pt>
                <c:pt idx="255">
                  <c:v>0.11311113235345246</c:v>
                </c:pt>
                <c:pt idx="256">
                  <c:v>0.11354945409139364</c:v>
                </c:pt>
                <c:pt idx="257">
                  <c:v>0.1139943124285014</c:v>
                </c:pt>
                <c:pt idx="258">
                  <c:v>0.11442991381157044</c:v>
                </c:pt>
                <c:pt idx="259">
                  <c:v>0.11486678740091097</c:v>
                </c:pt>
                <c:pt idx="260">
                  <c:v>0.11531151105811595</c:v>
                </c:pt>
                <c:pt idx="261">
                  <c:v>0.11574829561515768</c:v>
                </c:pt>
                <c:pt idx="262">
                  <c:v>0.11617977414785015</c:v>
                </c:pt>
                <c:pt idx="263">
                  <c:v>0.11661910092950066</c:v>
                </c:pt>
                <c:pt idx="264">
                  <c:v>0.117061012785781</c:v>
                </c:pt>
                <c:pt idx="265">
                  <c:v>0.11750024869791956</c:v>
                </c:pt>
                <c:pt idx="266">
                  <c:v>0.11793943906675411</c:v>
                </c:pt>
                <c:pt idx="267">
                  <c:v>0.11837595425754784</c:v>
                </c:pt>
                <c:pt idx="268">
                  <c:v>0.11881768252533632</c:v>
                </c:pt>
                <c:pt idx="269">
                  <c:v>0.11925673529075756</c:v>
                </c:pt>
                <c:pt idx="270">
                  <c:v>0.11969048457438948</c:v>
                </c:pt>
                <c:pt idx="271">
                  <c:v>0.12012156023697318</c:v>
                </c:pt>
                <c:pt idx="272">
                  <c:v>0.12056573152171363</c:v>
                </c:pt>
                <c:pt idx="273">
                  <c:v>0.12100985500737244</c:v>
                </c:pt>
                <c:pt idx="274">
                  <c:v>0.12144342041880588</c:v>
                </c:pt>
                <c:pt idx="275">
                  <c:v>0.12187956720261012</c:v>
                </c:pt>
                <c:pt idx="276">
                  <c:v>0.12232354829067354</c:v>
                </c:pt>
                <c:pt idx="277">
                  <c:v>0.1227569741975091</c:v>
                </c:pt>
                <c:pt idx="278">
                  <c:v>0.12319166695524955</c:v>
                </c:pt>
                <c:pt idx="279">
                  <c:v>0.12362762598379472</c:v>
                </c:pt>
                <c:pt idx="280">
                  <c:v>0.12406747652942096</c:v>
                </c:pt>
                <c:pt idx="281">
                  <c:v>0.12451121713576939</c:v>
                </c:pt>
                <c:pt idx="282">
                  <c:v>0.12494834533750387</c:v>
                </c:pt>
                <c:pt idx="283">
                  <c:v>0.12538017561666248</c:v>
                </c:pt>
                <c:pt idx="284">
                  <c:v>0.12582376993186201</c:v>
                </c:pt>
                <c:pt idx="285">
                  <c:v>0.12626075352525187</c:v>
                </c:pt>
                <c:pt idx="286">
                  <c:v>0.1266937525103902</c:v>
                </c:pt>
                <c:pt idx="287">
                  <c:v>0.12712801563850612</c:v>
                </c:pt>
                <c:pt idx="288">
                  <c:v>0.12756616582505012</c:v>
                </c:pt>
                <c:pt idx="289">
                  <c:v>0.12801082479301396</c:v>
                </c:pt>
                <c:pt idx="290">
                  <c:v>0.12844494122913172</c:v>
                </c:pt>
                <c:pt idx="291">
                  <c:v>0.12887769768048352</c:v>
                </c:pt>
                <c:pt idx="292">
                  <c:v>0.12932089488129236</c:v>
                </c:pt>
                <c:pt idx="293">
                  <c:v>0.12975617494664263</c:v>
                </c:pt>
                <c:pt idx="294">
                  <c:v>0.13018616212273076</c:v>
                </c:pt>
                <c:pt idx="295">
                  <c:v>0.13062658659587209</c:v>
                </c:pt>
                <c:pt idx="296">
                  <c:v>0.13106302842803375</c:v>
                </c:pt>
                <c:pt idx="297">
                  <c:v>0.13150335127528537</c:v>
                </c:pt>
                <c:pt idx="298">
                  <c:v>0.13194493309501223</c:v>
                </c:pt>
                <c:pt idx="299">
                  <c:v>0.13237598233800668</c:v>
                </c:pt>
                <c:pt idx="300">
                  <c:v>0.132812221919199</c:v>
                </c:pt>
                <c:pt idx="301">
                  <c:v>0.13325364985202978</c:v>
                </c:pt>
                <c:pt idx="302">
                  <c:v>0.13368454839536714</c:v>
                </c:pt>
                <c:pt idx="303">
                  <c:v>0.13411539700326019</c:v>
                </c:pt>
                <c:pt idx="304">
                  <c:v>0.13455667024340529</c:v>
                </c:pt>
                <c:pt idx="305">
                  <c:v>0.13499919995009546</c:v>
                </c:pt>
                <c:pt idx="306">
                  <c:v>0.13542989523681459</c:v>
                </c:pt>
                <c:pt idx="307">
                  <c:v>0.1358670843381091</c:v>
                </c:pt>
                <c:pt idx="308">
                  <c:v>0.13630422118596483</c:v>
                </c:pt>
                <c:pt idx="309">
                  <c:v>0.13673999706505882</c:v>
                </c:pt>
                <c:pt idx="310">
                  <c:v>0.13717310388785495</c:v>
                </c:pt>
                <c:pt idx="311">
                  <c:v>0.13761008366225005</c:v>
                </c:pt>
                <c:pt idx="312">
                  <c:v>0.13804570246986672</c:v>
                </c:pt>
                <c:pt idx="313">
                  <c:v>0.13848388440931123</c:v>
                </c:pt>
                <c:pt idx="314">
                  <c:v>0.13892332059973472</c:v>
                </c:pt>
                <c:pt idx="315">
                  <c:v>0.13935747237336876</c:v>
                </c:pt>
                <c:pt idx="316">
                  <c:v>0.13979157127634512</c:v>
                </c:pt>
                <c:pt idx="317">
                  <c:v>0.140230846299258</c:v>
                </c:pt>
                <c:pt idx="318">
                  <c:v>0.14066614548215131</c:v>
                </c:pt>
                <c:pt idx="319">
                  <c:v>0.14109485618831263</c:v>
                </c:pt>
                <c:pt idx="320">
                  <c:v>0.14153266231912487</c:v>
                </c:pt>
                <c:pt idx="321">
                  <c:v>0.14197433375084831</c:v>
                </c:pt>
                <c:pt idx="322">
                  <c:v>0.14240680410331863</c:v>
                </c:pt>
                <c:pt idx="323">
                  <c:v>0.14284052714408668</c:v>
                </c:pt>
                <c:pt idx="324">
                  <c:v>0.14327811453012054</c:v>
                </c:pt>
                <c:pt idx="325">
                  <c:v>0.14371303470601016</c:v>
                </c:pt>
                <c:pt idx="326">
                  <c:v>0.14414659432302282</c:v>
                </c:pt>
                <c:pt idx="327">
                  <c:v>0.14458009937681815</c:v>
                </c:pt>
                <c:pt idx="328">
                  <c:v>0.14501485520529389</c:v>
                </c:pt>
                <c:pt idx="329">
                  <c:v>0.14545738777052905</c:v>
                </c:pt>
                <c:pt idx="330">
                  <c:v>0.14589333720144515</c:v>
                </c:pt>
                <c:pt idx="331">
                  <c:v>0.14632140085785406</c:v>
                </c:pt>
                <c:pt idx="332">
                  <c:v>0.14675854427440185</c:v>
                </c:pt>
                <c:pt idx="333">
                  <c:v>0.14719693585498608</c:v>
                </c:pt>
                <c:pt idx="334">
                  <c:v>0.1476261390635509</c:v>
                </c:pt>
                <c:pt idx="335">
                  <c:v>0.1480592004455506</c:v>
                </c:pt>
                <c:pt idx="336">
                  <c:v>0.14849611833503584</c:v>
                </c:pt>
                <c:pt idx="337">
                  <c:v>0.14893297911655337</c:v>
                </c:pt>
                <c:pt idx="338">
                  <c:v>0.14936978263458431</c:v>
                </c:pt>
                <c:pt idx="339">
                  <c:v>0.1498013141942553</c:v>
                </c:pt>
                <c:pt idx="340">
                  <c:v>0.15023539647899345</c:v>
                </c:pt>
                <c:pt idx="341">
                  <c:v>0.15067072501751058</c:v>
                </c:pt>
                <c:pt idx="342">
                  <c:v>0.15110599602003058</c:v>
                </c:pt>
                <c:pt idx="343">
                  <c:v>0.15153469458979343</c:v>
                </c:pt>
                <c:pt idx="344">
                  <c:v>0.15196985092700327</c:v>
                </c:pt>
                <c:pt idx="345">
                  <c:v>0.15241146227729777</c:v>
                </c:pt>
                <c:pt idx="346">
                  <c:v>0.15284519917615327</c:v>
                </c:pt>
                <c:pt idx="347">
                  <c:v>0.15327757586959739</c:v>
                </c:pt>
                <c:pt idx="348">
                  <c:v>0.15371119688540155</c:v>
                </c:pt>
                <c:pt idx="349">
                  <c:v>0.15414606154806532</c:v>
                </c:pt>
                <c:pt idx="350">
                  <c:v>0.1545782639992043</c:v>
                </c:pt>
                <c:pt idx="351">
                  <c:v>0.15500910669191689</c:v>
                </c:pt>
                <c:pt idx="352">
                  <c:v>0.15544119275607396</c:v>
                </c:pt>
                <c:pt idx="353">
                  <c:v>0.15588102750272329</c:v>
                </c:pt>
                <c:pt idx="354">
                  <c:v>0.15631689840146817</c:v>
                </c:pt>
                <c:pt idx="355">
                  <c:v>0.15674620522342111</c:v>
                </c:pt>
                <c:pt idx="356">
                  <c:v>0.15717805512601238</c:v>
                </c:pt>
                <c:pt idx="357">
                  <c:v>0.15761634834438268</c:v>
                </c:pt>
                <c:pt idx="358">
                  <c:v>0.15804807899433398</c:v>
                </c:pt>
                <c:pt idx="359">
                  <c:v>0.15847714998831164</c:v>
                </c:pt>
                <c:pt idx="360">
                  <c:v>0.15891266187595554</c:v>
                </c:pt>
                <c:pt idx="361">
                  <c:v>0.1593507125025764</c:v>
                </c:pt>
                <c:pt idx="362">
                  <c:v>0.15978350314011422</c:v>
                </c:pt>
                <c:pt idx="363">
                  <c:v>0.16021623341404581</c:v>
                </c:pt>
                <c:pt idx="364">
                  <c:v>0.16064760395711564</c:v>
                </c:pt>
                <c:pt idx="365">
                  <c:v>0.16108021323815841</c:v>
                </c:pt>
                <c:pt idx="366">
                  <c:v>0.16151535941293488</c:v>
                </c:pt>
                <c:pt idx="367">
                  <c:v>0.16194395054846825</c:v>
                </c:pt>
                <c:pt idx="368">
                  <c:v>0.16237378015951759</c:v>
                </c:pt>
                <c:pt idx="369">
                  <c:v>0.16281393566594959</c:v>
                </c:pt>
                <c:pt idx="370">
                  <c:v>0.16324753696473387</c:v>
                </c:pt>
                <c:pt idx="371">
                  <c:v>0.16367718254667318</c:v>
                </c:pt>
                <c:pt idx="372">
                  <c:v>0.16410936265556059</c:v>
                </c:pt>
                <c:pt idx="373">
                  <c:v>0.16454148091238438</c:v>
                </c:pt>
                <c:pt idx="374">
                  <c:v>0.16497353716908064</c:v>
                </c:pt>
                <c:pt idx="375">
                  <c:v>0.16540423409129773</c:v>
                </c:pt>
                <c:pt idx="376">
                  <c:v>0.16583486909169365</c:v>
                </c:pt>
                <c:pt idx="377">
                  <c:v>0.16627322289057306</c:v>
                </c:pt>
                <c:pt idx="378">
                  <c:v>0.16670891896540704</c:v>
                </c:pt>
                <c:pt idx="379">
                  <c:v>0.16713806901054679</c:v>
                </c:pt>
                <c:pt idx="380">
                  <c:v>0.16756715692139021</c:v>
                </c:pt>
                <c:pt idx="381">
                  <c:v>0.16800136677179742</c:v>
                </c:pt>
                <c:pt idx="382">
                  <c:v>0.16843292095363341</c:v>
                </c:pt>
                <c:pt idx="383">
                  <c:v>0.16886182045978138</c:v>
                </c:pt>
                <c:pt idx="384">
                  <c:v>0.16929195273618491</c:v>
                </c:pt>
                <c:pt idx="385">
                  <c:v>0.16972849823304764</c:v>
                </c:pt>
                <c:pt idx="386">
                  <c:v>0.17016368332358084</c:v>
                </c:pt>
                <c:pt idx="387">
                  <c:v>0.17059362372430623</c:v>
                </c:pt>
                <c:pt idx="388">
                  <c:v>0.17101961630472926</c:v>
                </c:pt>
                <c:pt idx="389">
                  <c:v>0.17145331334822531</c:v>
                </c:pt>
                <c:pt idx="390">
                  <c:v>0.17188694526360382</c:v>
                </c:pt>
                <c:pt idx="391">
                  <c:v>0.17231404123921795</c:v>
                </c:pt>
                <c:pt idx="392">
                  <c:v>0.17274495555259842</c:v>
                </c:pt>
                <c:pt idx="393">
                  <c:v>0.17318227379447754</c:v>
                </c:pt>
                <c:pt idx="394">
                  <c:v>0.17361435095474265</c:v>
                </c:pt>
                <c:pt idx="395">
                  <c:v>0.17404506929101754</c:v>
                </c:pt>
                <c:pt idx="396">
                  <c:v>0.17447442924525139</c:v>
                </c:pt>
                <c:pt idx="397">
                  <c:v>0.17490243126037255</c:v>
                </c:pt>
                <c:pt idx="398">
                  <c:v>0.17533553959563258</c:v>
                </c:pt>
                <c:pt idx="399">
                  <c:v>0.17576470378704934</c:v>
                </c:pt>
                <c:pt idx="400">
                  <c:v>0.17619251020015964</c:v>
                </c:pt>
                <c:pt idx="401">
                  <c:v>0.17662800447027871</c:v>
                </c:pt>
                <c:pt idx="402">
                  <c:v>0.17706213908183385</c:v>
                </c:pt>
                <c:pt idx="403">
                  <c:v>0.17749103918558551</c:v>
                </c:pt>
                <c:pt idx="404">
                  <c:v>0.17791729016395483</c:v>
                </c:pt>
                <c:pt idx="405">
                  <c:v>0.17834993266498073</c:v>
                </c:pt>
                <c:pt idx="406">
                  <c:v>0.17877992535559412</c:v>
                </c:pt>
                <c:pt idx="407">
                  <c:v>0.17920985123255537</c:v>
                </c:pt>
                <c:pt idx="408">
                  <c:v>0.17963971015254118</c:v>
                </c:pt>
                <c:pt idx="409">
                  <c:v>0.1800707925373001</c:v>
                </c:pt>
                <c:pt idx="410">
                  <c:v>0.18050438799649113</c:v>
                </c:pt>
                <c:pt idx="411">
                  <c:v>0.18093662469166841</c:v>
                </c:pt>
                <c:pt idx="412">
                  <c:v>0.18136105331508834</c:v>
                </c:pt>
                <c:pt idx="413">
                  <c:v>0.18178928514535858</c:v>
                </c:pt>
                <c:pt idx="414">
                  <c:v>0.18222260776395396</c:v>
                </c:pt>
                <c:pt idx="415">
                  <c:v>0.18265070382321685</c:v>
                </c:pt>
                <c:pt idx="416">
                  <c:v>0.18307744305092644</c:v>
                </c:pt>
                <c:pt idx="417">
                  <c:v>0.18351055953082779</c:v>
                </c:pt>
                <c:pt idx="418">
                  <c:v>0.18394360638906157</c:v>
                </c:pt>
                <c:pt idx="419">
                  <c:v>0.18437142940176077</c:v>
                </c:pt>
                <c:pt idx="420">
                  <c:v>0.18479918415812668</c:v>
                </c:pt>
                <c:pt idx="421">
                  <c:v>0.18522558240890327</c:v>
                </c:pt>
                <c:pt idx="422">
                  <c:v>0.1856570641443645</c:v>
                </c:pt>
                <c:pt idx="423">
                  <c:v>0.18608718826357026</c:v>
                </c:pt>
                <c:pt idx="424">
                  <c:v>0.18651338027905115</c:v>
                </c:pt>
                <c:pt idx="425">
                  <c:v>0.18694465286099562</c:v>
                </c:pt>
                <c:pt idx="426">
                  <c:v>0.18737842922100439</c:v>
                </c:pt>
                <c:pt idx="427">
                  <c:v>0.1878082736803359</c:v>
                </c:pt>
                <c:pt idx="428">
                  <c:v>0.18823161469449412</c:v>
                </c:pt>
                <c:pt idx="429">
                  <c:v>0.18866131963174676</c:v>
                </c:pt>
                <c:pt idx="430">
                  <c:v>0.18908966784548911</c:v>
                </c:pt>
                <c:pt idx="431">
                  <c:v>0.18951794584257187</c:v>
                </c:pt>
                <c:pt idx="432">
                  <c:v>0.18994615348318633</c:v>
                </c:pt>
                <c:pt idx="433">
                  <c:v>0.19037557621849527</c:v>
                </c:pt>
                <c:pt idx="434">
                  <c:v>0.1908062132700869</c:v>
                </c:pt>
                <c:pt idx="435">
                  <c:v>0.19123806385525552</c:v>
                </c:pt>
                <c:pt idx="436">
                  <c:v>0.19165956264259323</c:v>
                </c:pt>
                <c:pt idx="437">
                  <c:v>0.19208484671674206</c:v>
                </c:pt>
                <c:pt idx="438">
                  <c:v>0.19251776760364012</c:v>
                </c:pt>
                <c:pt idx="439">
                  <c:v>0.19294547820363769</c:v>
                </c:pt>
                <c:pt idx="440">
                  <c:v>0.19337054914327131</c:v>
                </c:pt>
                <c:pt idx="441">
                  <c:v>0.19380325260925962</c:v>
                </c:pt>
                <c:pt idx="442">
                  <c:v>0.19423331527285992</c:v>
                </c:pt>
                <c:pt idx="443">
                  <c:v>0.1946607382951944</c:v>
                </c:pt>
                <c:pt idx="444">
                  <c:v>0.19508680606378406</c:v>
                </c:pt>
                <c:pt idx="445">
                  <c:v>0.19551023607614917</c:v>
                </c:pt>
                <c:pt idx="446">
                  <c:v>0.19593872627434264</c:v>
                </c:pt>
                <c:pt idx="447">
                  <c:v>0.19636970875303031</c:v>
                </c:pt>
                <c:pt idx="448">
                  <c:v>0.19679420555436974</c:v>
                </c:pt>
                <c:pt idx="449">
                  <c:v>0.19722247693720057</c:v>
                </c:pt>
                <c:pt idx="450">
                  <c:v>0.19765323887148925</c:v>
                </c:pt>
                <c:pt idx="451">
                  <c:v>0.19808264479878782</c:v>
                </c:pt>
                <c:pt idx="452">
                  <c:v>0.19850300636273777</c:v>
                </c:pt>
                <c:pt idx="453">
                  <c:v>0.19892842190457669</c:v>
                </c:pt>
                <c:pt idx="454">
                  <c:v>0.19935888865450563</c:v>
                </c:pt>
                <c:pt idx="455">
                  <c:v>0.19978543808674737</c:v>
                </c:pt>
                <c:pt idx="456">
                  <c:v>0.20021191384908191</c:v>
                </c:pt>
                <c:pt idx="457">
                  <c:v>0.20063959618056357</c:v>
                </c:pt>
                <c:pt idx="458">
                  <c:v>0.20106976442738556</c:v>
                </c:pt>
                <c:pt idx="459">
                  <c:v>0.20149857732818743</c:v>
                </c:pt>
                <c:pt idx="460">
                  <c:v>0.20192219630575833</c:v>
                </c:pt>
                <c:pt idx="461">
                  <c:v>0.20234318285713079</c:v>
                </c:pt>
                <c:pt idx="462">
                  <c:v>0.20277305152637787</c:v>
                </c:pt>
                <c:pt idx="463">
                  <c:v>0.20320156519302182</c:v>
                </c:pt>
                <c:pt idx="464">
                  <c:v>0.20362360916298114</c:v>
                </c:pt>
                <c:pt idx="465">
                  <c:v>0.20405069392831154</c:v>
                </c:pt>
                <c:pt idx="466">
                  <c:v>0.20448153828846607</c:v>
                </c:pt>
                <c:pt idx="467">
                  <c:v>0.20490847128728717</c:v>
                </c:pt>
                <c:pt idx="468">
                  <c:v>0.20532766111277598</c:v>
                </c:pt>
                <c:pt idx="469">
                  <c:v>0.20575316616550138</c:v>
                </c:pt>
                <c:pt idx="470">
                  <c:v>0.20617987310917898</c:v>
                </c:pt>
                <c:pt idx="471">
                  <c:v>0.2066077811253855</c:v>
                </c:pt>
                <c:pt idx="472">
                  <c:v>0.20703305840955361</c:v>
                </c:pt>
                <c:pt idx="473">
                  <c:v>0.20745825973034115</c:v>
                </c:pt>
                <c:pt idx="474">
                  <c:v>0.20788466149197901</c:v>
                </c:pt>
                <c:pt idx="475">
                  <c:v>0.20831481548396147</c:v>
                </c:pt>
                <c:pt idx="476">
                  <c:v>0.20873595873684891</c:v>
                </c:pt>
                <c:pt idx="477">
                  <c:v>0.20915957856394343</c:v>
                </c:pt>
                <c:pt idx="478">
                  <c:v>0.20958567345833862</c:v>
                </c:pt>
                <c:pt idx="479">
                  <c:v>0.21001041574244259</c:v>
                </c:pt>
                <c:pt idx="480">
                  <c:v>0.21043635628769455</c:v>
                </c:pt>
                <c:pt idx="481">
                  <c:v>0.21085966949533469</c:v>
                </c:pt>
                <c:pt idx="482">
                  <c:v>0.21128545539187318</c:v>
                </c:pt>
                <c:pt idx="483">
                  <c:v>0.21171498690555637</c:v>
                </c:pt>
                <c:pt idx="484">
                  <c:v>0.21213679378421263</c:v>
                </c:pt>
                <c:pt idx="485">
                  <c:v>0.21255597604778825</c:v>
                </c:pt>
                <c:pt idx="486">
                  <c:v>0.2129839988147717</c:v>
                </c:pt>
                <c:pt idx="487">
                  <c:v>0.2134106688319754</c:v>
                </c:pt>
                <c:pt idx="488">
                  <c:v>0.2138334400919874</c:v>
                </c:pt>
                <c:pt idx="489">
                  <c:v>0.21425867985205571</c:v>
                </c:pt>
                <c:pt idx="490">
                  <c:v>0.21468511374954369</c:v>
                </c:pt>
                <c:pt idx="491">
                  <c:v>0.21511146836049466</c:v>
                </c:pt>
                <c:pt idx="492">
                  <c:v>0.21553265416802783</c:v>
                </c:pt>
                <c:pt idx="493">
                  <c:v>0.21595376231344313</c:v>
                </c:pt>
                <c:pt idx="494">
                  <c:v>0.21637733642227672</c:v>
                </c:pt>
                <c:pt idx="495">
                  <c:v>0.216803374944738</c:v>
                </c:pt>
                <c:pt idx="496">
                  <c:v>0.21722806212296061</c:v>
                </c:pt>
                <c:pt idx="497">
                  <c:v>0.21765012737851341</c:v>
                </c:pt>
                <c:pt idx="498">
                  <c:v>0.2180733847811562</c:v>
                </c:pt>
                <c:pt idx="499">
                  <c:v>0.21850164553821971</c:v>
                </c:pt>
                <c:pt idx="500">
                  <c:v>0.21892347264768375</c:v>
                </c:pt>
                <c:pt idx="501">
                  <c:v>0.21934013976444708</c:v>
                </c:pt>
                <c:pt idx="502">
                  <c:v>0.21976688924750609</c:v>
                </c:pt>
                <c:pt idx="503">
                  <c:v>0.22019355738626931</c:v>
                </c:pt>
                <c:pt idx="504">
                  <c:v>0.22061633560007832</c:v>
                </c:pt>
                <c:pt idx="505">
                  <c:v>0.22103776441419307</c:v>
                </c:pt>
                <c:pt idx="506">
                  <c:v>0.22146165143064517</c:v>
                </c:pt>
                <c:pt idx="507">
                  <c:v>0.22188926382570839</c:v>
                </c:pt>
                <c:pt idx="508">
                  <c:v>0.22231045116205078</c:v>
                </c:pt>
                <c:pt idx="509">
                  <c:v>0.22272775348715265</c:v>
                </c:pt>
                <c:pt idx="510">
                  <c:v>0.22314878105230115</c:v>
                </c:pt>
                <c:pt idx="511">
                  <c:v>0.22357733491786083</c:v>
                </c:pt>
                <c:pt idx="512">
                  <c:v>0.22399946756986169</c:v>
                </c:pt>
                <c:pt idx="513">
                  <c:v>0.22441771714054096</c:v>
                </c:pt>
                <c:pt idx="514">
                  <c:v>0.22484348921132571</c:v>
                </c:pt>
                <c:pt idx="515">
                  <c:v>0.22527044518424266</c:v>
                </c:pt>
                <c:pt idx="516">
                  <c:v>0.22568718512422908</c:v>
                </c:pt>
                <c:pt idx="517">
                  <c:v>0.22610764429563671</c:v>
                </c:pt>
                <c:pt idx="518">
                  <c:v>0.22652928822202609</c:v>
                </c:pt>
                <c:pt idx="519">
                  <c:v>0.22695211603971618</c:v>
                </c:pt>
                <c:pt idx="520">
                  <c:v>0.2273773924602453</c:v>
                </c:pt>
                <c:pt idx="521">
                  <c:v>0.22779625854394736</c:v>
                </c:pt>
                <c:pt idx="522">
                  <c:v>0.22821883855830466</c:v>
                </c:pt>
                <c:pt idx="523">
                  <c:v>0.22864639497806138</c:v>
                </c:pt>
                <c:pt idx="524">
                  <c:v>0.22906501423815806</c:v>
                </c:pt>
                <c:pt idx="525">
                  <c:v>0.22947975877174953</c:v>
                </c:pt>
                <c:pt idx="526">
                  <c:v>0.22990327162229265</c:v>
                </c:pt>
                <c:pt idx="527">
                  <c:v>0.23032417284823503</c:v>
                </c:pt>
                <c:pt idx="528">
                  <c:v>0.23074625460172457</c:v>
                </c:pt>
                <c:pt idx="529">
                  <c:v>0.23117077934679192</c:v>
                </c:pt>
                <c:pt idx="530">
                  <c:v>0.23159016691151613</c:v>
                </c:pt>
                <c:pt idx="531">
                  <c:v>0.23201326005607811</c:v>
                </c:pt>
                <c:pt idx="532">
                  <c:v>0.23243500604373132</c:v>
                </c:pt>
                <c:pt idx="533">
                  <c:v>0.23284909382049729</c:v>
                </c:pt>
                <c:pt idx="534">
                  <c:v>0.2332668865542884</c:v>
                </c:pt>
                <c:pt idx="535">
                  <c:v>0.23369342920664812</c:v>
                </c:pt>
                <c:pt idx="536">
                  <c:v>0.23411862368184394</c:v>
                </c:pt>
                <c:pt idx="537">
                  <c:v>0.23453490267624094</c:v>
                </c:pt>
                <c:pt idx="538">
                  <c:v>0.23495614317303418</c:v>
                </c:pt>
                <c:pt idx="539">
                  <c:v>0.23538108118417464</c:v>
                </c:pt>
                <c:pt idx="540">
                  <c:v>0.23579836923855887</c:v>
                </c:pt>
                <c:pt idx="541">
                  <c:v>0.23621305301329201</c:v>
                </c:pt>
                <c:pt idx="542">
                  <c:v>0.23663143419456792</c:v>
                </c:pt>
                <c:pt idx="543">
                  <c:v>0.23705477017506146</c:v>
                </c:pt>
                <c:pt idx="544">
                  <c:v>0.23748053866056551</c:v>
                </c:pt>
                <c:pt idx="545">
                  <c:v>0.23789740442491866</c:v>
                </c:pt>
                <c:pt idx="546">
                  <c:v>0.23831166786416752</c:v>
                </c:pt>
                <c:pt idx="547">
                  <c:v>0.23873843569381836</c:v>
                </c:pt>
                <c:pt idx="548">
                  <c:v>0.23915630530014714</c:v>
                </c:pt>
                <c:pt idx="549">
                  <c:v>0.23956779847078727</c:v>
                </c:pt>
                <c:pt idx="550">
                  <c:v>0.23999053099243842</c:v>
                </c:pt>
                <c:pt idx="551">
                  <c:v>0.24041443381429073</c:v>
                </c:pt>
                <c:pt idx="552">
                  <c:v>0.24083321862363297</c:v>
                </c:pt>
                <c:pt idx="553">
                  <c:v>0.24125317452725073</c:v>
                </c:pt>
                <c:pt idx="554">
                  <c:v>0.24167178669864395</c:v>
                </c:pt>
                <c:pt idx="555">
                  <c:v>0.24209156920422686</c:v>
                </c:pt>
                <c:pt idx="556">
                  <c:v>0.24251000825615335</c:v>
                </c:pt>
                <c:pt idx="557">
                  <c:v>0.24292584832982425</c:v>
                </c:pt>
                <c:pt idx="558">
                  <c:v>0.2433416027136221</c:v>
                </c:pt>
                <c:pt idx="559">
                  <c:v>0.24376354961338637</c:v>
                </c:pt>
                <c:pt idx="560">
                  <c:v>0.24418666337028105</c:v>
                </c:pt>
                <c:pt idx="561">
                  <c:v>0.24460090198213227</c:v>
                </c:pt>
                <c:pt idx="562">
                  <c:v>0.24502007446281723</c:v>
                </c:pt>
                <c:pt idx="563">
                  <c:v>0.24543915909367636</c:v>
                </c:pt>
                <c:pt idx="564">
                  <c:v>0.24585941010397869</c:v>
                </c:pt>
                <c:pt idx="565">
                  <c:v>0.24627204798038962</c:v>
                </c:pt>
                <c:pt idx="566">
                  <c:v>0.24668710792613358</c:v>
                </c:pt>
                <c:pt idx="567">
                  <c:v>0.2471108560577468</c:v>
                </c:pt>
                <c:pt idx="568">
                  <c:v>0.24753075373806629</c:v>
                </c:pt>
                <c:pt idx="569">
                  <c:v>0.24794555020967143</c:v>
                </c:pt>
                <c:pt idx="570">
                  <c:v>0.24836276511784075</c:v>
                </c:pt>
                <c:pt idx="571">
                  <c:v>0.24878364925383961</c:v>
                </c:pt>
                <c:pt idx="572">
                  <c:v>0.24919943447923706</c:v>
                </c:pt>
                <c:pt idx="573">
                  <c:v>0.24961763566588446</c:v>
                </c:pt>
                <c:pt idx="574">
                  <c:v>0.25002948919508178</c:v>
                </c:pt>
                <c:pt idx="575">
                  <c:v>0.25044501042259076</c:v>
                </c:pt>
                <c:pt idx="576">
                  <c:v>0.25087045267244257</c:v>
                </c:pt>
                <c:pt idx="577">
                  <c:v>0.25128454411711132</c:v>
                </c:pt>
                <c:pt idx="578">
                  <c:v>0.25169729691028986</c:v>
                </c:pt>
                <c:pt idx="579">
                  <c:v>0.25211996501936007</c:v>
                </c:pt>
                <c:pt idx="580">
                  <c:v>0.25253754074643797</c:v>
                </c:pt>
                <c:pt idx="581">
                  <c:v>0.25294752755215788</c:v>
                </c:pt>
                <c:pt idx="582">
                  <c:v>0.25336242572250955</c:v>
                </c:pt>
                <c:pt idx="583">
                  <c:v>0.25378223192400817</c:v>
                </c:pt>
                <c:pt idx="584">
                  <c:v>0.2542019467224631</c:v>
                </c:pt>
                <c:pt idx="585">
                  <c:v>0.25461532627728523</c:v>
                </c:pt>
                <c:pt idx="586">
                  <c:v>0.25503485928043479</c:v>
                </c:pt>
                <c:pt idx="587">
                  <c:v>0.25545055592405685</c:v>
                </c:pt>
                <c:pt idx="588">
                  <c:v>0.2558649143977455</c:v>
                </c:pt>
                <c:pt idx="589">
                  <c:v>0.2562816783836091</c:v>
                </c:pt>
                <c:pt idx="590">
                  <c:v>0.25669211441152723</c:v>
                </c:pt>
                <c:pt idx="591">
                  <c:v>0.25710620338844986</c:v>
                </c:pt>
                <c:pt idx="592">
                  <c:v>0.25753142382132233</c:v>
                </c:pt>
                <c:pt idx="593">
                  <c:v>0.25794782307843322</c:v>
                </c:pt>
                <c:pt idx="594">
                  <c:v>0.25835665309161976</c:v>
                </c:pt>
                <c:pt idx="595">
                  <c:v>0.25877910105391622</c:v>
                </c:pt>
                <c:pt idx="596">
                  <c:v>0.25919273434638401</c:v>
                </c:pt>
                <c:pt idx="597">
                  <c:v>0.25960129502549578</c:v>
                </c:pt>
                <c:pt idx="598">
                  <c:v>0.26001723827980006</c:v>
                </c:pt>
                <c:pt idx="599">
                  <c:v>0.2604330894999608</c:v>
                </c:pt>
                <c:pt idx="600">
                  <c:v>0.26085258251777355</c:v>
                </c:pt>
                <c:pt idx="601">
                  <c:v>0.2612694928712021</c:v>
                </c:pt>
                <c:pt idx="602">
                  <c:v>0.26168133392012938</c:v>
                </c:pt>
                <c:pt idx="603">
                  <c:v>0.26209557177707837</c:v>
                </c:pt>
                <c:pt idx="604">
                  <c:v>0.26251220467306269</c:v>
                </c:pt>
                <c:pt idx="605">
                  <c:v>0.26292501451039624</c:v>
                </c:pt>
                <c:pt idx="606">
                  <c:v>0.26333276067208067</c:v>
                </c:pt>
                <c:pt idx="607">
                  <c:v>0.26374787350635437</c:v>
                </c:pt>
                <c:pt idx="608">
                  <c:v>0.26417034788998334</c:v>
                </c:pt>
                <c:pt idx="609">
                  <c:v>0.26458154639311027</c:v>
                </c:pt>
                <c:pt idx="610">
                  <c:v>0.26499389517146937</c:v>
                </c:pt>
                <c:pt idx="611">
                  <c:v>0.26540987647404563</c:v>
                </c:pt>
                <c:pt idx="612">
                  <c:v>0.26582203977950691</c:v>
                </c:pt>
                <c:pt idx="613">
                  <c:v>0.26623535163899154</c:v>
                </c:pt>
                <c:pt idx="614">
                  <c:v>0.26664608883163898</c:v>
                </c:pt>
                <c:pt idx="615">
                  <c:v>0.26705921483986961</c:v>
                </c:pt>
                <c:pt idx="616">
                  <c:v>0.26747968865124627</c:v>
                </c:pt>
                <c:pt idx="617">
                  <c:v>0.26789510594850297</c:v>
                </c:pt>
                <c:pt idx="618">
                  <c:v>0.26830299074820657</c:v>
                </c:pt>
                <c:pt idx="619">
                  <c:v>0.26871822019829539</c:v>
                </c:pt>
                <c:pt idx="620">
                  <c:v>0.26913211564488554</c:v>
                </c:pt>
                <c:pt idx="621">
                  <c:v>0.26954096146976281</c:v>
                </c:pt>
                <c:pt idx="622">
                  <c:v>0.26995219196988396</c:v>
                </c:pt>
                <c:pt idx="623">
                  <c:v>0.27036580534805782</c:v>
                </c:pt>
                <c:pt idx="624">
                  <c:v>0.2707830377285842</c:v>
                </c:pt>
                <c:pt idx="625">
                  <c:v>0.27119646053218549</c:v>
                </c:pt>
                <c:pt idx="626">
                  <c:v>0.27160483884038905</c:v>
                </c:pt>
                <c:pt idx="627">
                  <c:v>0.27201683554124434</c:v>
                </c:pt>
                <c:pt idx="628">
                  <c:v>0.27242997437211841</c:v>
                </c:pt>
                <c:pt idx="629">
                  <c:v>0.27284178134043441</c:v>
                </c:pt>
                <c:pt idx="630">
                  <c:v>0.27325102096227782</c:v>
                </c:pt>
                <c:pt idx="631">
                  <c:v>0.27366387457127739</c:v>
                </c:pt>
                <c:pt idx="632">
                  <c:v>0.27408157513930448</c:v>
                </c:pt>
                <c:pt idx="633">
                  <c:v>0.27449300078500399</c:v>
                </c:pt>
                <c:pt idx="634">
                  <c:v>0.27490309603543955</c:v>
                </c:pt>
                <c:pt idx="635">
                  <c:v>0.27531433123816867</c:v>
                </c:pt>
                <c:pt idx="636">
                  <c:v>0.27572670542725042</c:v>
                </c:pt>
                <c:pt idx="637">
                  <c:v>0.27613774919023182</c:v>
                </c:pt>
                <c:pt idx="638">
                  <c:v>0.27654622934801626</c:v>
                </c:pt>
                <c:pt idx="639">
                  <c:v>0.27695461481404476</c:v>
                </c:pt>
                <c:pt idx="640">
                  <c:v>0.27737277236343194</c:v>
                </c:pt>
                <c:pt idx="641">
                  <c:v>0.27778589811241916</c:v>
                </c:pt>
                <c:pt idx="642">
                  <c:v>0.27819276265904896</c:v>
                </c:pt>
                <c:pt idx="643">
                  <c:v>0.27860199765675553</c:v>
                </c:pt>
                <c:pt idx="644">
                  <c:v>0.2790160656720217</c:v>
                </c:pt>
                <c:pt idx="645">
                  <c:v>0.27942510783823898</c:v>
                </c:pt>
                <c:pt idx="646">
                  <c:v>0.27983405401065614</c:v>
                </c:pt>
                <c:pt idx="647">
                  <c:v>0.28024413541719517</c:v>
                </c:pt>
                <c:pt idx="648">
                  <c:v>0.28065781315852262</c:v>
                </c:pt>
                <c:pt idx="649">
                  <c:v>0.28107139226165029</c:v>
                </c:pt>
                <c:pt idx="650">
                  <c:v>0.28147872036317712</c:v>
                </c:pt>
                <c:pt idx="651">
                  <c:v>0.28188718269921881</c:v>
                </c:pt>
                <c:pt idx="652">
                  <c:v>0.28229800816551121</c:v>
                </c:pt>
                <c:pt idx="653">
                  <c:v>0.28270873574929645</c:v>
                </c:pt>
                <c:pt idx="654">
                  <c:v>0.28311444820741316</c:v>
                </c:pt>
                <c:pt idx="655">
                  <c:v>0.28352252290363117</c:v>
                </c:pt>
                <c:pt idx="656">
                  <c:v>0.28393910147541479</c:v>
                </c:pt>
                <c:pt idx="657">
                  <c:v>0.2843482083879062</c:v>
                </c:pt>
                <c:pt idx="658">
                  <c:v>0.28475598938185642</c:v>
                </c:pt>
                <c:pt idx="659">
                  <c:v>0.28516367305206075</c:v>
                </c:pt>
                <c:pt idx="660">
                  <c:v>0.28557248682003472</c:v>
                </c:pt>
                <c:pt idx="661">
                  <c:v>0.28598365692655331</c:v>
                </c:pt>
                <c:pt idx="662">
                  <c:v>0.28638981991423262</c:v>
                </c:pt>
                <c:pt idx="663">
                  <c:v>0.2867971124013875</c:v>
                </c:pt>
                <c:pt idx="664">
                  <c:v>0.28721166510160301</c:v>
                </c:pt>
                <c:pt idx="665">
                  <c:v>0.2876224381884977</c:v>
                </c:pt>
                <c:pt idx="666">
                  <c:v>0.28802820849536559</c:v>
                </c:pt>
                <c:pt idx="667">
                  <c:v>0.28843510671495903</c:v>
                </c:pt>
                <c:pt idx="668">
                  <c:v>0.2888443570127488</c:v>
                </c:pt>
                <c:pt idx="669">
                  <c:v>0.28925228294265132</c:v>
                </c:pt>
                <c:pt idx="670">
                  <c:v>0.28965888529653444</c:v>
                </c:pt>
                <c:pt idx="671">
                  <c:v>0.29006416486555647</c:v>
                </c:pt>
                <c:pt idx="672">
                  <c:v>0.29047669018113176</c:v>
                </c:pt>
                <c:pt idx="673">
                  <c:v>0.29088911377901672</c:v>
                </c:pt>
                <c:pt idx="674">
                  <c:v>0.29129531876741954</c:v>
                </c:pt>
                <c:pt idx="675">
                  <c:v>0.29169775564653033</c:v>
                </c:pt>
                <c:pt idx="676">
                  <c:v>0.29210743188850802</c:v>
                </c:pt>
                <c:pt idx="677">
                  <c:v>0.29251700721647983</c:v>
                </c:pt>
                <c:pt idx="678">
                  <c:v>0.2929191485510389</c:v>
                </c:pt>
                <c:pt idx="679">
                  <c:v>0.29332730169841598</c:v>
                </c:pt>
                <c:pt idx="680">
                  <c:v>0.29373901892390175</c:v>
                </c:pt>
                <c:pt idx="681">
                  <c:v>0.29414819110975499</c:v>
                </c:pt>
                <c:pt idx="682">
                  <c:v>0.2945535990144606</c:v>
                </c:pt>
                <c:pt idx="683">
                  <c:v>0.2949601278768974</c:v>
                </c:pt>
                <c:pt idx="684">
                  <c:v>0.29536289527196025</c:v>
                </c:pt>
                <c:pt idx="685">
                  <c:v>0.29577166425675872</c:v>
                </c:pt>
                <c:pt idx="686">
                  <c:v>0.29617789193609401</c:v>
                </c:pt>
                <c:pt idx="687">
                  <c:v>0.29658036057505682</c:v>
                </c:pt>
                <c:pt idx="688">
                  <c:v>0.29699370256844043</c:v>
                </c:pt>
                <c:pt idx="689">
                  <c:v>0.29740206466350755</c:v>
                </c:pt>
                <c:pt idx="690">
                  <c:v>0.29780545042134249</c:v>
                </c:pt>
                <c:pt idx="691">
                  <c:v>0.29820873631548495</c:v>
                </c:pt>
                <c:pt idx="692">
                  <c:v>0.29861435811667969</c:v>
                </c:pt>
                <c:pt idx="693">
                  <c:v>0.29902109627973072</c:v>
                </c:pt>
                <c:pt idx="694">
                  <c:v>0.2994277324724729</c:v>
                </c:pt>
                <c:pt idx="695">
                  <c:v>0.29983304958321033</c:v>
                </c:pt>
                <c:pt idx="696">
                  <c:v>0.30024069856287444</c:v>
                </c:pt>
                <c:pt idx="697">
                  <c:v>0.30064824467128465</c:v>
                </c:pt>
                <c:pt idx="698">
                  <c:v>0.30105568781204523</c:v>
                </c:pt>
                <c:pt idx="699">
                  <c:v>0.30145451736018436</c:v>
                </c:pt>
                <c:pt idx="700">
                  <c:v>0.30185810997473111</c:v>
                </c:pt>
                <c:pt idx="701">
                  <c:v>0.30226767707655378</c:v>
                </c:pt>
                <c:pt idx="702">
                  <c:v>0.30267106524490478</c:v>
                </c:pt>
                <c:pt idx="703">
                  <c:v>0.3030731372480302</c:v>
                </c:pt>
                <c:pt idx="704">
                  <c:v>0.30348239371975244</c:v>
                </c:pt>
                <c:pt idx="705">
                  <c:v>0.30388911742698116</c:v>
                </c:pt>
                <c:pt idx="706">
                  <c:v>0.30429088285407735</c:v>
                </c:pt>
                <c:pt idx="707">
                  <c:v>0.30469254692364356</c:v>
                </c:pt>
                <c:pt idx="708">
                  <c:v>0.3050965355961936</c:v>
                </c:pt>
                <c:pt idx="709">
                  <c:v>0.30550405964199234</c:v>
                </c:pt>
                <c:pt idx="710">
                  <c:v>0.30590784175273583</c:v>
                </c:pt>
                <c:pt idx="711">
                  <c:v>0.30630909671480971</c:v>
                </c:pt>
                <c:pt idx="712">
                  <c:v>0.30671630879679695</c:v>
                </c:pt>
                <c:pt idx="713">
                  <c:v>0.30712099292534134</c:v>
                </c:pt>
                <c:pt idx="714">
                  <c:v>0.30752557319975377</c:v>
                </c:pt>
                <c:pt idx="715">
                  <c:v>0.30792641696960704</c:v>
                </c:pt>
                <c:pt idx="716">
                  <c:v>0.3083307901935583</c:v>
                </c:pt>
                <c:pt idx="717">
                  <c:v>0.30873505928748352</c:v>
                </c:pt>
                <c:pt idx="718">
                  <c:v>0.30913680432092827</c:v>
                </c:pt>
                <c:pt idx="719">
                  <c:v>0.30953844628684735</c:v>
                </c:pt>
                <c:pt idx="720">
                  <c:v>0.30994240369108206</c:v>
                </c:pt>
                <c:pt idx="721">
                  <c:v>0.31034746558344223</c:v>
                </c:pt>
                <c:pt idx="722">
                  <c:v>0.31075242226185135</c:v>
                </c:pt>
                <c:pt idx="723">
                  <c:v>0.3111524402098334</c:v>
                </c:pt>
                <c:pt idx="724">
                  <c:v>0.31155114721595528</c:v>
                </c:pt>
                <c:pt idx="725">
                  <c:v>0.31195820600188678</c:v>
                </c:pt>
                <c:pt idx="726">
                  <c:v>0.31236153569938008</c:v>
                </c:pt>
                <c:pt idx="727">
                  <c:v>0.31275872483558609</c:v>
                </c:pt>
                <c:pt idx="728">
                  <c:v>0.31316425952171129</c:v>
                </c:pt>
                <c:pt idx="729">
                  <c:v>0.31357089419852491</c:v>
                </c:pt>
                <c:pt idx="730">
                  <c:v>0.31397380320093371</c:v>
                </c:pt>
                <c:pt idx="731">
                  <c:v>0.31437419512160297</c:v>
                </c:pt>
                <c:pt idx="732">
                  <c:v>0.31477207175564564</c:v>
                </c:pt>
                <c:pt idx="733">
                  <c:v>0.31517346097890053</c:v>
                </c:pt>
                <c:pt idx="734">
                  <c:v>0.31557715496823802</c:v>
                </c:pt>
                <c:pt idx="735">
                  <c:v>0.31597592424234638</c:v>
                </c:pt>
                <c:pt idx="736">
                  <c:v>0.31637820237427466</c:v>
                </c:pt>
                <c:pt idx="737">
                  <c:v>0.31678278247509117</c:v>
                </c:pt>
                <c:pt idx="738">
                  <c:v>0.31718725528502906</c:v>
                </c:pt>
                <c:pt idx="739">
                  <c:v>0.31758199421473982</c:v>
                </c:pt>
                <c:pt idx="740">
                  <c:v>0.31798144274129708</c:v>
                </c:pt>
                <c:pt idx="741">
                  <c:v>0.31838559698458746</c:v>
                </c:pt>
                <c:pt idx="742">
                  <c:v>0.31878483413775205</c:v>
                </c:pt>
                <c:pt idx="743">
                  <c:v>0.31918516815362152</c:v>
                </c:pt>
                <c:pt idx="744">
                  <c:v>0.3195890014425804</c:v>
                </c:pt>
                <c:pt idx="745">
                  <c:v>0.31999032401445465</c:v>
                </c:pt>
                <c:pt idx="746">
                  <c:v>0.3203927409559123</c:v>
                </c:pt>
                <c:pt idx="747">
                  <c:v>0.32079264892610848</c:v>
                </c:pt>
                <c:pt idx="748">
                  <c:v>0.32118644840454019</c:v>
                </c:pt>
                <c:pt idx="749">
                  <c:v>0.32158734551952833</c:v>
                </c:pt>
                <c:pt idx="750">
                  <c:v>0.32198933538513702</c:v>
                </c:pt>
                <c:pt idx="751">
                  <c:v>0.32238641950752189</c:v>
                </c:pt>
                <c:pt idx="752">
                  <c:v>0.32278819500045575</c:v>
                </c:pt>
                <c:pt idx="753">
                  <c:v>0.32319106138022813</c:v>
                </c:pt>
                <c:pt idx="754">
                  <c:v>0.32359262054641247</c:v>
                </c:pt>
                <c:pt idx="755">
                  <c:v>0.32398808057023593</c:v>
                </c:pt>
                <c:pt idx="756">
                  <c:v>0.32438463347050744</c:v>
                </c:pt>
                <c:pt idx="757">
                  <c:v>0.3247846733345931</c:v>
                </c:pt>
                <c:pt idx="758">
                  <c:v>0.32518580269939007</c:v>
                </c:pt>
                <c:pt idx="759">
                  <c:v>0.32558442976137808</c:v>
                </c:pt>
                <c:pt idx="760">
                  <c:v>0.32598294956099882</c:v>
                </c:pt>
                <c:pt idx="761">
                  <c:v>0.32638375455813506</c:v>
                </c:pt>
                <c:pt idx="762">
                  <c:v>0.32678564677721644</c:v>
                </c:pt>
                <c:pt idx="763">
                  <c:v>0.32718025580580085</c:v>
                </c:pt>
                <c:pt idx="764">
                  <c:v>0.32757475916953688</c:v>
                </c:pt>
                <c:pt idx="765">
                  <c:v>0.32797513169595555</c:v>
                </c:pt>
                <c:pt idx="766">
                  <c:v>0.32837420051075328</c:v>
                </c:pt>
                <c:pt idx="767">
                  <c:v>0.32877196650512069</c:v>
                </c:pt>
                <c:pt idx="768">
                  <c:v>0.32917081858149744</c:v>
                </c:pt>
                <c:pt idx="769">
                  <c:v>0.32956836832209607</c:v>
                </c:pt>
                <c:pt idx="770">
                  <c:v>0.329970583391893</c:v>
                </c:pt>
                <c:pt idx="771">
                  <c:v>0.33036552951997589</c:v>
                </c:pt>
                <c:pt idx="772">
                  <c:v>0.33075798328001826</c:v>
                </c:pt>
                <c:pt idx="773">
                  <c:v>0.33115629321595597</c:v>
                </c:pt>
                <c:pt idx="774">
                  <c:v>0.33155807024806205</c:v>
                </c:pt>
                <c:pt idx="775">
                  <c:v>0.33195377754207911</c:v>
                </c:pt>
                <c:pt idx="776">
                  <c:v>0.33234937691343042</c:v>
                </c:pt>
                <c:pt idx="777">
                  <c:v>0.33274963257996398</c:v>
                </c:pt>
                <c:pt idx="778">
                  <c:v>0.33315096828603319</c:v>
                </c:pt>
                <c:pt idx="779">
                  <c:v>0.33354266922699272</c:v>
                </c:pt>
                <c:pt idx="780">
                  <c:v>0.33393783415633593</c:v>
                </c:pt>
                <c:pt idx="781">
                  <c:v>0.3343340805310866</c:v>
                </c:pt>
                <c:pt idx="782">
                  <c:v>0.33473259672596178</c:v>
                </c:pt>
                <c:pt idx="783">
                  <c:v>0.33512981336641118</c:v>
                </c:pt>
                <c:pt idx="784">
                  <c:v>0.33552454257977837</c:v>
                </c:pt>
                <c:pt idx="785">
                  <c:v>0.3359203516094702</c:v>
                </c:pt>
                <c:pt idx="786">
                  <c:v>0.33632080375331203</c:v>
                </c:pt>
                <c:pt idx="787">
                  <c:v>0.33671401706720216</c:v>
                </c:pt>
                <c:pt idx="788">
                  <c:v>0.33710355976568329</c:v>
                </c:pt>
                <c:pt idx="789">
                  <c:v>0.33750368038083517</c:v>
                </c:pt>
                <c:pt idx="790">
                  <c:v>0.33790131505712079</c:v>
                </c:pt>
                <c:pt idx="791">
                  <c:v>0.3382952792299696</c:v>
                </c:pt>
                <c:pt idx="792">
                  <c:v>0.33869269265537644</c:v>
                </c:pt>
                <c:pt idx="793">
                  <c:v>0.3390876232166472</c:v>
                </c:pt>
                <c:pt idx="794">
                  <c:v>0.33948600022577746</c:v>
                </c:pt>
                <c:pt idx="795">
                  <c:v>0.3398807097299309</c:v>
                </c:pt>
                <c:pt idx="796">
                  <c:v>0.3402693849850178</c:v>
                </c:pt>
                <c:pt idx="797">
                  <c:v>0.34066269127866705</c:v>
                </c:pt>
                <c:pt idx="798">
                  <c:v>0.34106299288770636</c:v>
                </c:pt>
                <c:pt idx="799">
                  <c:v>0.34145844549290749</c:v>
                </c:pt>
                <c:pt idx="800">
                  <c:v>0.34185023650249935</c:v>
                </c:pt>
                <c:pt idx="801">
                  <c:v>0.34224546779219084</c:v>
                </c:pt>
                <c:pt idx="802">
                  <c:v>0.34264413628815249</c:v>
                </c:pt>
                <c:pt idx="803">
                  <c:v>0.34303441398635237</c:v>
                </c:pt>
                <c:pt idx="804">
                  <c:v>0.34342576507835815</c:v>
                </c:pt>
                <c:pt idx="805">
                  <c:v>0.343818188498066</c:v>
                </c:pt>
                <c:pt idx="806">
                  <c:v>0.34421522766798779</c:v>
                </c:pt>
                <c:pt idx="807">
                  <c:v>0.34461333500552327</c:v>
                </c:pt>
                <c:pt idx="808">
                  <c:v>0.34500424365602095</c:v>
                </c:pt>
                <c:pt idx="809">
                  <c:v>0.3453950425047812</c:v>
                </c:pt>
                <c:pt idx="810">
                  <c:v>0.34579635290671029</c:v>
                </c:pt>
                <c:pt idx="811">
                  <c:v>0.34618692894245567</c:v>
                </c:pt>
                <c:pt idx="812">
                  <c:v>0.34657385648322941</c:v>
                </c:pt>
                <c:pt idx="813">
                  <c:v>0.34696893003043577</c:v>
                </c:pt>
                <c:pt idx="814">
                  <c:v>0.34736271191225038</c:v>
                </c:pt>
                <c:pt idx="815">
                  <c:v>0.34775638154638461</c:v>
                </c:pt>
                <c:pt idx="816">
                  <c:v>0.34814993885885964</c:v>
                </c:pt>
                <c:pt idx="817">
                  <c:v>0.34853985033995144</c:v>
                </c:pt>
                <c:pt idx="818">
                  <c:v>0.34893553874970001</c:v>
                </c:pt>
                <c:pt idx="819">
                  <c:v>0.34932875899220139</c:v>
                </c:pt>
                <c:pt idx="820">
                  <c:v>0.34971598260511461</c:v>
                </c:pt>
                <c:pt idx="821">
                  <c:v>0.35010662629325551</c:v>
                </c:pt>
                <c:pt idx="822">
                  <c:v>0.35050303922599013</c:v>
                </c:pt>
                <c:pt idx="823">
                  <c:v>0.35089698571102007</c:v>
                </c:pt>
                <c:pt idx="824">
                  <c:v>0.35128611680074445</c:v>
                </c:pt>
                <c:pt idx="825">
                  <c:v>0.35167983740390535</c:v>
                </c:pt>
                <c:pt idx="826">
                  <c:v>0.35207461905449383</c:v>
                </c:pt>
                <c:pt idx="827">
                  <c:v>0.35246341403978432</c:v>
                </c:pt>
                <c:pt idx="828">
                  <c:v>0.35285327195843386</c:v>
                </c:pt>
                <c:pt idx="829">
                  <c:v>0.35324184419887172</c:v>
                </c:pt>
                <c:pt idx="830">
                  <c:v>0.35363265198786742</c:v>
                </c:pt>
                <c:pt idx="831">
                  <c:v>0.3540303855644214</c:v>
                </c:pt>
                <c:pt idx="832">
                  <c:v>0.35441744755531202</c:v>
                </c:pt>
                <c:pt idx="833">
                  <c:v>0.35480557111130984</c:v>
                </c:pt>
                <c:pt idx="834">
                  <c:v>0.35520295963119042</c:v>
                </c:pt>
                <c:pt idx="835">
                  <c:v>0.35559202897141801</c:v>
                </c:pt>
                <c:pt idx="836">
                  <c:v>0.35597747174161126</c:v>
                </c:pt>
                <c:pt idx="837">
                  <c:v>0.35636748827615639</c:v>
                </c:pt>
                <c:pt idx="838">
                  <c:v>0.35676090371977004</c:v>
                </c:pt>
                <c:pt idx="839">
                  <c:v>0.35715654455110585</c:v>
                </c:pt>
                <c:pt idx="840">
                  <c:v>0.35754270842834979</c:v>
                </c:pt>
                <c:pt idx="841">
                  <c:v>0.35792993060003847</c:v>
                </c:pt>
                <c:pt idx="842">
                  <c:v>0.35832522604172717</c:v>
                </c:pt>
                <c:pt idx="843">
                  <c:v>0.35871339050148399</c:v>
                </c:pt>
                <c:pt idx="844">
                  <c:v>0.35909793602645096</c:v>
                </c:pt>
                <c:pt idx="845">
                  <c:v>0.35948821218031385</c:v>
                </c:pt>
                <c:pt idx="846">
                  <c:v>0.35987720590384259</c:v>
                </c:pt>
                <c:pt idx="847">
                  <c:v>0.36026958869630016</c:v>
                </c:pt>
                <c:pt idx="848">
                  <c:v>0.36066068823442038</c:v>
                </c:pt>
                <c:pt idx="849">
                  <c:v>0.36104467074034524</c:v>
                </c:pt>
                <c:pt idx="850">
                  <c:v>0.36143554158757102</c:v>
                </c:pt>
                <c:pt idx="851">
                  <c:v>0.36182862947514649</c:v>
                </c:pt>
                <c:pt idx="852">
                  <c:v>0.36221110717684385</c:v>
                </c:pt>
                <c:pt idx="853">
                  <c:v>0.36259697079037656</c:v>
                </c:pt>
                <c:pt idx="854">
                  <c:v>0.36298971288427967</c:v>
                </c:pt>
                <c:pt idx="855">
                  <c:v>0.36338233784143659</c:v>
                </c:pt>
                <c:pt idx="856">
                  <c:v>0.36376785834986053</c:v>
                </c:pt>
                <c:pt idx="857">
                  <c:v>0.36415442992569935</c:v>
                </c:pt>
                <c:pt idx="858">
                  <c:v>0.36454554304003234</c:v>
                </c:pt>
                <c:pt idx="859">
                  <c:v>0.36493188541013188</c:v>
                </c:pt>
                <c:pt idx="860">
                  <c:v>0.36532044009701736</c:v>
                </c:pt>
                <c:pt idx="861">
                  <c:v>0.36570306521884505</c:v>
                </c:pt>
                <c:pt idx="862">
                  <c:v>0.366091390653631</c:v>
                </c:pt>
                <c:pt idx="863">
                  <c:v>0.36648308689083253</c:v>
                </c:pt>
                <c:pt idx="864">
                  <c:v>0.36687118004435487</c:v>
                </c:pt>
                <c:pt idx="865">
                  <c:v>0.36725335028644829</c:v>
                </c:pt>
                <c:pt idx="866">
                  <c:v>0.36764121366970048</c:v>
                </c:pt>
                <c:pt idx="867">
                  <c:v>0.36803244344171721</c:v>
                </c:pt>
                <c:pt idx="868">
                  <c:v>0.36841543242577257</c:v>
                </c:pt>
                <c:pt idx="869">
                  <c:v>0.36879598807571584</c:v>
                </c:pt>
                <c:pt idx="870">
                  <c:v>0.36919150807335011</c:v>
                </c:pt>
                <c:pt idx="871">
                  <c:v>0.36957995092705481</c:v>
                </c:pt>
                <c:pt idx="872">
                  <c:v>0.3699636408754946</c:v>
                </c:pt>
                <c:pt idx="873">
                  <c:v>0.37035069266494342</c:v>
                </c:pt>
                <c:pt idx="874">
                  <c:v>0.37073878647241892</c:v>
                </c:pt>
                <c:pt idx="875">
                  <c:v>0.37112213135425853</c:v>
                </c:pt>
                <c:pt idx="876">
                  <c:v>0.37150883476063656</c:v>
                </c:pt>
                <c:pt idx="877">
                  <c:v>0.37189079258686059</c:v>
                </c:pt>
                <c:pt idx="878">
                  <c:v>0.37227495049912962</c:v>
                </c:pt>
                <c:pt idx="879">
                  <c:v>0.37266708923822833</c:v>
                </c:pt>
                <c:pt idx="880">
                  <c:v>0.37305332667312702</c:v>
                </c:pt>
                <c:pt idx="881">
                  <c:v>0.37343366798271121</c:v>
                </c:pt>
                <c:pt idx="882">
                  <c:v>0.37382198469087458</c:v>
                </c:pt>
                <c:pt idx="883">
                  <c:v>0.37420787278037343</c:v>
                </c:pt>
                <c:pt idx="884">
                  <c:v>0.37458786979300901</c:v>
                </c:pt>
                <c:pt idx="885">
                  <c:v>0.37497237124525346</c:v>
                </c:pt>
                <c:pt idx="886">
                  <c:v>0.37535791048792938</c:v>
                </c:pt>
                <c:pt idx="887">
                  <c:v>0.37574679397023825</c:v>
                </c:pt>
                <c:pt idx="888">
                  <c:v>0.37613440474516069</c:v>
                </c:pt>
                <c:pt idx="889">
                  <c:v>0.3765172845803218</c:v>
                </c:pt>
                <c:pt idx="890">
                  <c:v>0.37690004852755687</c:v>
                </c:pt>
                <c:pt idx="891">
                  <c:v>0.37728384890637812</c:v>
                </c:pt>
                <c:pt idx="892">
                  <c:v>0.37766868460577757</c:v>
                </c:pt>
                <c:pt idx="893">
                  <c:v>0.37804534108478149</c:v>
                </c:pt>
                <c:pt idx="894">
                  <c:v>0.3784322469086977</c:v>
                </c:pt>
                <c:pt idx="895">
                  <c:v>0.37882248664967871</c:v>
                </c:pt>
                <c:pt idx="896">
                  <c:v>0.37920455087393451</c:v>
                </c:pt>
                <c:pt idx="897">
                  <c:v>0.37958419825301531</c:v>
                </c:pt>
                <c:pt idx="898">
                  <c:v>0.37996948027620769</c:v>
                </c:pt>
                <c:pt idx="899">
                  <c:v>0.38035349420163544</c:v>
                </c:pt>
                <c:pt idx="900">
                  <c:v>0.38073394259902649</c:v>
                </c:pt>
                <c:pt idx="901">
                  <c:v>0.38111542402790682</c:v>
                </c:pt>
                <c:pt idx="902">
                  <c:v>0.38149908588941212</c:v>
                </c:pt>
                <c:pt idx="903">
                  <c:v>0.38188607416004089</c:v>
                </c:pt>
                <c:pt idx="904">
                  <c:v>0.38227064658266596</c:v>
                </c:pt>
                <c:pt idx="905">
                  <c:v>0.38264936288127971</c:v>
                </c:pt>
                <c:pt idx="906">
                  <c:v>0.38303255215391718</c:v>
                </c:pt>
                <c:pt idx="907">
                  <c:v>0.38341562313444788</c:v>
                </c:pt>
                <c:pt idx="908">
                  <c:v>0.3837962829880715</c:v>
                </c:pt>
                <c:pt idx="909">
                  <c:v>0.38417453377219885</c:v>
                </c:pt>
                <c:pt idx="910">
                  <c:v>0.38455839734408442</c:v>
                </c:pt>
                <c:pt idx="911">
                  <c:v>0.38494443233740194</c:v>
                </c:pt>
                <c:pt idx="912">
                  <c:v>0.38532576673622765</c:v>
                </c:pt>
                <c:pt idx="913">
                  <c:v>0.38570583859212731</c:v>
                </c:pt>
                <c:pt idx="914">
                  <c:v>0.38608579317436947</c:v>
                </c:pt>
                <c:pt idx="915">
                  <c:v>0.38646791824815269</c:v>
                </c:pt>
                <c:pt idx="916">
                  <c:v>0.38684992451881622</c:v>
                </c:pt>
                <c:pt idx="917">
                  <c:v>0.3872272391318089</c:v>
                </c:pt>
                <c:pt idx="918">
                  <c:v>0.38760900905273665</c:v>
                </c:pt>
                <c:pt idx="919">
                  <c:v>0.3879952299525164</c:v>
                </c:pt>
                <c:pt idx="920">
                  <c:v>0.3883756183228162</c:v>
                </c:pt>
                <c:pt idx="921">
                  <c:v>0.38875360477319959</c:v>
                </c:pt>
                <c:pt idx="922">
                  <c:v>0.38913489848140531</c:v>
                </c:pt>
                <c:pt idx="923">
                  <c:v>0.38951493193536302</c:v>
                </c:pt>
                <c:pt idx="924">
                  <c:v>0.38989598756358268</c:v>
                </c:pt>
                <c:pt idx="925">
                  <c:v>0.39027236248566544</c:v>
                </c:pt>
                <c:pt idx="926">
                  <c:v>0.39065204089153488</c:v>
                </c:pt>
                <c:pt idx="927">
                  <c:v>0.39103615915705275</c:v>
                </c:pt>
                <c:pt idx="928">
                  <c:v>0.39141901652784356</c:v>
                </c:pt>
                <c:pt idx="929">
                  <c:v>0.39179491942770683</c:v>
                </c:pt>
                <c:pt idx="930">
                  <c:v>0.392172982739871</c:v>
                </c:pt>
                <c:pt idx="931">
                  <c:v>0.39255320427607487</c:v>
                </c:pt>
                <c:pt idx="932">
                  <c:v>0.39293330613498018</c:v>
                </c:pt>
                <c:pt idx="933">
                  <c:v>0.39330987578321225</c:v>
                </c:pt>
                <c:pt idx="934">
                  <c:v>0.39368860206717426</c:v>
                </c:pt>
                <c:pt idx="935">
                  <c:v>0.39407175634120423</c:v>
                </c:pt>
                <c:pt idx="936">
                  <c:v>0.39445478856261118</c:v>
                </c:pt>
                <c:pt idx="937">
                  <c:v>0.39483088235456049</c:v>
                </c:pt>
                <c:pt idx="938">
                  <c:v>0.39520572259668418</c:v>
                </c:pt>
                <c:pt idx="939">
                  <c:v>0.39558498702961448</c:v>
                </c:pt>
                <c:pt idx="940">
                  <c:v>0.39596526634684887</c:v>
                </c:pt>
                <c:pt idx="941">
                  <c:v>0.39633861704881695</c:v>
                </c:pt>
                <c:pt idx="942">
                  <c:v>0.39671638820410271</c:v>
                </c:pt>
                <c:pt idx="943">
                  <c:v>0.39710084326305334</c:v>
                </c:pt>
                <c:pt idx="944">
                  <c:v>0.3974783731453212</c:v>
                </c:pt>
                <c:pt idx="945">
                  <c:v>0.39785578339148647</c:v>
                </c:pt>
                <c:pt idx="946">
                  <c:v>0.39823080829893831</c:v>
                </c:pt>
                <c:pt idx="947">
                  <c:v>0.39860684737256485</c:v>
                </c:pt>
                <c:pt idx="948">
                  <c:v>0.39898729580815051</c:v>
                </c:pt>
                <c:pt idx="949">
                  <c:v>0.39936196351230535</c:v>
                </c:pt>
                <c:pt idx="950">
                  <c:v>0.39973764415429153</c:v>
                </c:pt>
                <c:pt idx="951">
                  <c:v>0.40011999173639012</c:v>
                </c:pt>
                <c:pt idx="952">
                  <c:v>0.4004988237245955</c:v>
                </c:pt>
                <c:pt idx="953">
                  <c:v>0.40087301303008244</c:v>
                </c:pt>
                <c:pt idx="954">
                  <c:v>0.4012482136309285</c:v>
                </c:pt>
                <c:pt idx="955">
                  <c:v>0.40162555398075034</c:v>
                </c:pt>
                <c:pt idx="956">
                  <c:v>0.40200164420482115</c:v>
                </c:pt>
                <c:pt idx="957">
                  <c:v>0.40237535647727546</c:v>
                </c:pt>
                <c:pt idx="958">
                  <c:v>0.40275233540894184</c:v>
                </c:pt>
                <c:pt idx="959">
                  <c:v>0.40313032142256888</c:v>
                </c:pt>
                <c:pt idx="960">
                  <c:v>0.40350931337824392</c:v>
                </c:pt>
                <c:pt idx="961">
                  <c:v>0.40388367309968309</c:v>
                </c:pt>
                <c:pt idx="962">
                  <c:v>0.40425565897027982</c:v>
                </c:pt>
                <c:pt idx="963">
                  <c:v>0.40463090655173345</c:v>
                </c:pt>
                <c:pt idx="964">
                  <c:v>0.40501053886111821</c:v>
                </c:pt>
                <c:pt idx="965">
                  <c:v>0.40538216592320647</c:v>
                </c:pt>
                <c:pt idx="966">
                  <c:v>0.40575480008897447</c:v>
                </c:pt>
                <c:pt idx="967">
                  <c:v>0.40613631689430907</c:v>
                </c:pt>
                <c:pt idx="968">
                  <c:v>0.40651320908345118</c:v>
                </c:pt>
                <c:pt idx="969">
                  <c:v>0.40688773000162543</c:v>
                </c:pt>
                <c:pt idx="970">
                  <c:v>0.40726100592398662</c:v>
                </c:pt>
                <c:pt idx="971">
                  <c:v>0.40763303789022187</c:v>
                </c:pt>
                <c:pt idx="972">
                  <c:v>0.40800944403993161</c:v>
                </c:pt>
                <c:pt idx="973">
                  <c:v>0.40838235857975608</c:v>
                </c:pt>
                <c:pt idx="974">
                  <c:v>0.40875290742066894</c:v>
                </c:pt>
                <c:pt idx="975">
                  <c:v>0.40913119366771467</c:v>
                </c:pt>
                <c:pt idx="976">
                  <c:v>0.40950935585910392</c:v>
                </c:pt>
                <c:pt idx="977">
                  <c:v>0.40988066438465642</c:v>
                </c:pt>
                <c:pt idx="978">
                  <c:v>0.4102507319069793</c:v>
                </c:pt>
                <c:pt idx="979">
                  <c:v>0.41062516383328185</c:v>
                </c:pt>
                <c:pt idx="980">
                  <c:v>0.41100059422596219</c:v>
                </c:pt>
                <c:pt idx="981">
                  <c:v>0.41137142124272208</c:v>
                </c:pt>
                <c:pt idx="982">
                  <c:v>0.41174548764921742</c:v>
                </c:pt>
                <c:pt idx="983">
                  <c:v>0.41212055129233527</c:v>
                </c:pt>
                <c:pt idx="984">
                  <c:v>0.41249549198429092</c:v>
                </c:pt>
                <c:pt idx="985">
                  <c:v>0.41287142835478985</c:v>
                </c:pt>
                <c:pt idx="986">
                  <c:v>0.41323829446854393</c:v>
                </c:pt>
                <c:pt idx="987">
                  <c:v>0.41360951439738491</c:v>
                </c:pt>
                <c:pt idx="988">
                  <c:v>0.41398620130871627</c:v>
                </c:pt>
                <c:pt idx="989">
                  <c:v>0.41435606028927024</c:v>
                </c:pt>
                <c:pt idx="990">
                  <c:v>0.41472468212391639</c:v>
                </c:pt>
                <c:pt idx="991">
                  <c:v>0.41510211625254123</c:v>
                </c:pt>
                <c:pt idx="992">
                  <c:v>0.41547607651799823</c:v>
                </c:pt>
                <c:pt idx="993">
                  <c:v>0.4158476819396299</c:v>
                </c:pt>
                <c:pt idx="994">
                  <c:v>0.41621693467119264</c:v>
                </c:pt>
                <c:pt idx="995">
                  <c:v>0.41658718191968813</c:v>
                </c:pt>
                <c:pt idx="996">
                  <c:v>0.41695953720044004</c:v>
                </c:pt>
                <c:pt idx="997">
                  <c:v>0.4173328839825502</c:v>
                </c:pt>
                <c:pt idx="998">
                  <c:v>0.4177016515351557</c:v>
                </c:pt>
                <c:pt idx="999">
                  <c:v>0.41807363907639539</c:v>
                </c:pt>
                <c:pt idx="1000">
                  <c:v>0.41844995643212146</c:v>
                </c:pt>
                <c:pt idx="1001">
                  <c:v>0.41882058382927956</c:v>
                </c:pt>
                <c:pt idx="1002">
                  <c:v>0.41918663918207938</c:v>
                </c:pt>
                <c:pt idx="1003">
                  <c:v>0.41955702349175678</c:v>
                </c:pt>
                <c:pt idx="1004">
                  <c:v>0.41992950888785635</c:v>
                </c:pt>
                <c:pt idx="1005">
                  <c:v>0.4202974250516866</c:v>
                </c:pt>
                <c:pt idx="1006">
                  <c:v>0.4206696641757825</c:v>
                </c:pt>
                <c:pt idx="1007">
                  <c:v>0.42104066875543444</c:v>
                </c:pt>
                <c:pt idx="1008">
                  <c:v>0.42141155009584708</c:v>
                </c:pt>
                <c:pt idx="1009">
                  <c:v>0.4217845278931896</c:v>
                </c:pt>
                <c:pt idx="1010">
                  <c:v>0.42214961439120058</c:v>
                </c:pt>
                <c:pt idx="1011">
                  <c:v>0.42251569033393044</c:v>
                </c:pt>
                <c:pt idx="1012">
                  <c:v>0.42288940720189061</c:v>
                </c:pt>
                <c:pt idx="1013">
                  <c:v>0.42325856482253121</c:v>
                </c:pt>
                <c:pt idx="1014">
                  <c:v>0.42362538364250019</c:v>
                </c:pt>
                <c:pt idx="1015">
                  <c:v>0.42399983477452069</c:v>
                </c:pt>
                <c:pt idx="1016">
                  <c:v>0.42437083751944993</c:v>
                </c:pt>
                <c:pt idx="1017">
                  <c:v>0.42473950209443823</c:v>
                </c:pt>
                <c:pt idx="1018">
                  <c:v>0.42510583067473523</c:v>
                </c:pt>
                <c:pt idx="1019">
                  <c:v>0.42547203779083459</c:v>
                </c:pt>
                <c:pt idx="1020">
                  <c:v>0.42584144084574777</c:v>
                </c:pt>
                <c:pt idx="1021">
                  <c:v>0.42621072014760913</c:v>
                </c:pt>
                <c:pt idx="1022">
                  <c:v>0.42657877058671229</c:v>
                </c:pt>
                <c:pt idx="1023">
                  <c:v>0.42694559323381476</c:v>
                </c:pt>
                <c:pt idx="1024">
                  <c:v>0.42731781515081119</c:v>
                </c:pt>
                <c:pt idx="1025">
                  <c:v>0.42768880697078782</c:v>
                </c:pt>
                <c:pt idx="1026">
                  <c:v>0.42805084466376703</c:v>
                </c:pt>
                <c:pt idx="1027">
                  <c:v>0.42841386601609266</c:v>
                </c:pt>
                <c:pt idx="1028">
                  <c:v>0.42878558987767079</c:v>
                </c:pt>
                <c:pt idx="1029">
                  <c:v>0.42915498249070777</c:v>
                </c:pt>
                <c:pt idx="1030">
                  <c:v>0.42952204605321354</c:v>
                </c:pt>
                <c:pt idx="1031">
                  <c:v>0.42989008796444061</c:v>
                </c:pt>
                <c:pt idx="1032">
                  <c:v>0.43025800570873279</c:v>
                </c:pt>
                <c:pt idx="1033">
                  <c:v>0.43063020320963125</c:v>
                </c:pt>
                <c:pt idx="1034">
                  <c:v>0.43099126730699644</c:v>
                </c:pt>
                <c:pt idx="1035">
                  <c:v>0.43135331180932968</c:v>
                </c:pt>
                <c:pt idx="1036">
                  <c:v>0.43172403477192445</c:v>
                </c:pt>
                <c:pt idx="1037">
                  <c:v>0.43209133262319921</c:v>
                </c:pt>
                <c:pt idx="1038">
                  <c:v>0.43245630781671079</c:v>
                </c:pt>
                <c:pt idx="1039">
                  <c:v>0.43282225884260977</c:v>
                </c:pt>
                <c:pt idx="1040">
                  <c:v>0.43319138133624258</c:v>
                </c:pt>
                <c:pt idx="1041">
                  <c:v>0.4335592798263122</c:v>
                </c:pt>
                <c:pt idx="1042">
                  <c:v>0.43392156481154165</c:v>
                </c:pt>
                <c:pt idx="1043">
                  <c:v>0.43428482548100961</c:v>
                </c:pt>
                <c:pt idx="1044">
                  <c:v>0.43465125450664421</c:v>
                </c:pt>
                <c:pt idx="1045">
                  <c:v>0.43501865543395596</c:v>
                </c:pt>
                <c:pt idx="1046">
                  <c:v>0.43538593094796801</c:v>
                </c:pt>
                <c:pt idx="1047">
                  <c:v>0.4357497936595931</c:v>
                </c:pt>
                <c:pt idx="1048">
                  <c:v>0.43611681936655627</c:v>
                </c:pt>
                <c:pt idx="1049">
                  <c:v>0.43648590962842831</c:v>
                </c:pt>
                <c:pt idx="1050">
                  <c:v>0.43684611553719427</c:v>
                </c:pt>
                <c:pt idx="1051">
                  <c:v>0.43720620031910129</c:v>
                </c:pt>
                <c:pt idx="1052">
                  <c:v>0.43757382142580481</c:v>
                </c:pt>
                <c:pt idx="1053">
                  <c:v>0.43793912903422427</c:v>
                </c:pt>
                <c:pt idx="1054">
                  <c:v>0.4383021253550094</c:v>
                </c:pt>
                <c:pt idx="1055">
                  <c:v>0.43866718380470571</c:v>
                </c:pt>
                <c:pt idx="1056">
                  <c:v>0.43903211725128094</c:v>
                </c:pt>
                <c:pt idx="1057">
                  <c:v>0.43940020181734551</c:v>
                </c:pt>
                <c:pt idx="1058">
                  <c:v>0.43976051732380483</c:v>
                </c:pt>
                <c:pt idx="1059">
                  <c:v>0.44012071070733533</c:v>
                </c:pt>
                <c:pt idx="1060">
                  <c:v>0.44048405475101987</c:v>
                </c:pt>
                <c:pt idx="1061">
                  <c:v>0.4408527271771972</c:v>
                </c:pt>
                <c:pt idx="1062">
                  <c:v>0.44121473030138059</c:v>
                </c:pt>
                <c:pt idx="1063">
                  <c:v>0.44157660969066403</c:v>
                </c:pt>
                <c:pt idx="1064">
                  <c:v>0.44194272306053722</c:v>
                </c:pt>
                <c:pt idx="1065">
                  <c:v>0.44230870963163266</c:v>
                </c:pt>
                <c:pt idx="1066">
                  <c:v>0.44266803727455412</c:v>
                </c:pt>
                <c:pt idx="1067">
                  <c:v>0.44302833086031945</c:v>
                </c:pt>
                <c:pt idx="1068">
                  <c:v>0.44339176512236683</c:v>
                </c:pt>
                <c:pt idx="1069">
                  <c:v>0.44375398640198466</c:v>
                </c:pt>
                <c:pt idx="1070">
                  <c:v>0.44411934454668445</c:v>
                </c:pt>
                <c:pt idx="1071">
                  <c:v>0.44447914164715252</c:v>
                </c:pt>
                <c:pt idx="1072">
                  <c:v>0.44483990192245842</c:v>
                </c:pt>
                <c:pt idx="1073">
                  <c:v>0.44520814059615799</c:v>
                </c:pt>
                <c:pt idx="1074">
                  <c:v>0.44556756445528284</c:v>
                </c:pt>
                <c:pt idx="1075">
                  <c:v>0.44592360901276668</c:v>
                </c:pt>
                <c:pt idx="1076">
                  <c:v>0.44628929689481039</c:v>
                </c:pt>
                <c:pt idx="1077">
                  <c:v>0.44665160316938796</c:v>
                </c:pt>
                <c:pt idx="1078">
                  <c:v>0.44701269956739398</c:v>
                </c:pt>
                <c:pt idx="1079">
                  <c:v>0.44737583861538854</c:v>
                </c:pt>
                <c:pt idx="1080">
                  <c:v>0.44773560086192554</c:v>
                </c:pt>
                <c:pt idx="1081">
                  <c:v>0.44809957106079384</c:v>
                </c:pt>
                <c:pt idx="1082">
                  <c:v>0.4484623312631083</c:v>
                </c:pt>
                <c:pt idx="1083">
                  <c:v>0.44881630644172515</c:v>
                </c:pt>
                <c:pt idx="1084">
                  <c:v>0.4491755706582049</c:v>
                </c:pt>
                <c:pt idx="1085">
                  <c:v>0.449540118264942</c:v>
                </c:pt>
                <c:pt idx="1086">
                  <c:v>0.44990237532806088</c:v>
                </c:pt>
                <c:pt idx="1087">
                  <c:v>0.45025694007768025</c:v>
                </c:pt>
                <c:pt idx="1088">
                  <c:v>0.4506211071979247</c:v>
                </c:pt>
                <c:pt idx="1089">
                  <c:v>0.45098514603684248</c:v>
                </c:pt>
                <c:pt idx="1090">
                  <c:v>0.45134041922718637</c:v>
                </c:pt>
                <c:pt idx="1091">
                  <c:v>0.45169880799553846</c:v>
                </c:pt>
                <c:pt idx="1092">
                  <c:v>0.45205815109970504</c:v>
                </c:pt>
                <c:pt idx="1093">
                  <c:v>0.45241844738319204</c:v>
                </c:pt>
                <c:pt idx="1094">
                  <c:v>0.45278185201092885</c:v>
                </c:pt>
                <c:pt idx="1095">
                  <c:v>0.45313973927393569</c:v>
                </c:pt>
                <c:pt idx="1096">
                  <c:v>0.45349642443350502</c:v>
                </c:pt>
                <c:pt idx="1097">
                  <c:v>0.45386267891020415</c:v>
                </c:pt>
                <c:pt idx="1098">
                  <c:v>0.45421911273456067</c:v>
                </c:pt>
                <c:pt idx="1099">
                  <c:v>0.45457111741943762</c:v>
                </c:pt>
                <c:pt idx="1100">
                  <c:v>0.45493268419573868</c:v>
                </c:pt>
                <c:pt idx="1101">
                  <c:v>0.45529089655517746</c:v>
                </c:pt>
                <c:pt idx="1102">
                  <c:v>0.45565113360395437</c:v>
                </c:pt>
                <c:pt idx="1103">
                  <c:v>0.45601124351088945</c:v>
                </c:pt>
                <c:pt idx="1104">
                  <c:v>0.45636692869881856</c:v>
                </c:pt>
                <c:pt idx="1105">
                  <c:v>0.45672571175206311</c:v>
                </c:pt>
                <c:pt idx="1106">
                  <c:v>0.45708544197676204</c:v>
                </c:pt>
                <c:pt idx="1107">
                  <c:v>0.45743967868358432</c:v>
                </c:pt>
                <c:pt idx="1108">
                  <c:v>0.4577937918913213</c:v>
                </c:pt>
                <c:pt idx="1109">
                  <c:v>0.45815528910981707</c:v>
                </c:pt>
                <c:pt idx="1110">
                  <c:v>0.45851665748346665</c:v>
                </c:pt>
                <c:pt idx="1111">
                  <c:v>0.45887039480642999</c:v>
                </c:pt>
                <c:pt idx="1112">
                  <c:v>0.4592282940021376</c:v>
                </c:pt>
                <c:pt idx="1113">
                  <c:v>0.45958820853212112</c:v>
                </c:pt>
                <c:pt idx="1114">
                  <c:v>0.45994371246444465</c:v>
                </c:pt>
                <c:pt idx="1115">
                  <c:v>0.46029909122593143</c:v>
                </c:pt>
                <c:pt idx="1116">
                  <c:v>0.46065220508609839</c:v>
                </c:pt>
                <c:pt idx="1117">
                  <c:v>0.4610116120899766</c:v>
                </c:pt>
                <c:pt idx="1118">
                  <c:v>0.46136982172482033</c:v>
                </c:pt>
                <c:pt idx="1119">
                  <c:v>0.46172469768149177</c:v>
                </c:pt>
                <c:pt idx="1120">
                  <c:v>0.46208051668713801</c:v>
                </c:pt>
                <c:pt idx="1121">
                  <c:v>0.46243834553895835</c:v>
                </c:pt>
                <c:pt idx="1122">
                  <c:v>0.46279284405330201</c:v>
                </c:pt>
                <c:pt idx="1123">
                  <c:v>0.46314828441087613</c:v>
                </c:pt>
                <c:pt idx="1124">
                  <c:v>0.46350039816715205</c:v>
                </c:pt>
                <c:pt idx="1125">
                  <c:v>0.46385665381227642</c:v>
                </c:pt>
                <c:pt idx="1126">
                  <c:v>0.4642202449352652</c:v>
                </c:pt>
                <c:pt idx="1127">
                  <c:v>0.46457198130764865</c:v>
                </c:pt>
                <c:pt idx="1128">
                  <c:v>0.46492359371922665</c:v>
                </c:pt>
                <c:pt idx="1129">
                  <c:v>0.46528466645972155</c:v>
                </c:pt>
                <c:pt idx="1130">
                  <c:v>0.46563922112595502</c:v>
                </c:pt>
                <c:pt idx="1131">
                  <c:v>0.46598832868826262</c:v>
                </c:pt>
                <c:pt idx="1132">
                  <c:v>0.46634263264861836</c:v>
                </c:pt>
                <c:pt idx="1133">
                  <c:v>0.46669893708708332</c:v>
                </c:pt>
                <c:pt idx="1134">
                  <c:v>0.46705617667085692</c:v>
                </c:pt>
                <c:pt idx="1135">
                  <c:v>0.46740903702784092</c:v>
                </c:pt>
                <c:pt idx="1136">
                  <c:v>0.46776177174609507</c:v>
                </c:pt>
                <c:pt idx="1137">
                  <c:v>0.46811756645848507</c:v>
                </c:pt>
                <c:pt idx="1138">
                  <c:v>0.46846898719697166</c:v>
                </c:pt>
                <c:pt idx="1139">
                  <c:v>0.46882346636958955</c:v>
                </c:pt>
                <c:pt idx="1140">
                  <c:v>0.46917357531939857</c:v>
                </c:pt>
                <c:pt idx="1141">
                  <c:v>0.46952780151584977</c:v>
                </c:pt>
                <c:pt idx="1142">
                  <c:v>0.46989038028200475</c:v>
                </c:pt>
                <c:pt idx="1143">
                  <c:v>0.4702390508560631</c:v>
                </c:pt>
                <c:pt idx="1144">
                  <c:v>0.47058759789276672</c:v>
                </c:pt>
                <c:pt idx="1145">
                  <c:v>0.47094660981742892</c:v>
                </c:pt>
                <c:pt idx="1146">
                  <c:v>0.47130019826733088</c:v>
                </c:pt>
                <c:pt idx="1147">
                  <c:v>0.47164731086084311</c:v>
                </c:pt>
                <c:pt idx="1148">
                  <c:v>0.472002762220459</c:v>
                </c:pt>
                <c:pt idx="1149">
                  <c:v>0.47235279804037017</c:v>
                </c:pt>
                <c:pt idx="1150">
                  <c:v>0.47270799340160014</c:v>
                </c:pt>
                <c:pt idx="1151">
                  <c:v>0.4730630597751353</c:v>
                </c:pt>
                <c:pt idx="1152">
                  <c:v>0.47341060392922912</c:v>
                </c:pt>
                <c:pt idx="1153">
                  <c:v>0.47376330336941119</c:v>
                </c:pt>
                <c:pt idx="1154">
                  <c:v>0.4741190415326742</c:v>
                </c:pt>
                <c:pt idx="1155">
                  <c:v>0.47446620962707164</c:v>
                </c:pt>
                <c:pt idx="1156">
                  <c:v>0.47481325396226615</c:v>
                </c:pt>
                <c:pt idx="1157">
                  <c:v>0.47517071728023863</c:v>
                </c:pt>
                <c:pt idx="1158">
                  <c:v>0.47552488751139915</c:v>
                </c:pt>
                <c:pt idx="1159">
                  <c:v>0.47587366108403023</c:v>
                </c:pt>
                <c:pt idx="1160">
                  <c:v>0.47622441557249257</c:v>
                </c:pt>
                <c:pt idx="1161">
                  <c:v>0.47657714867341883</c:v>
                </c:pt>
                <c:pt idx="1162">
                  <c:v>0.47692659626841777</c:v>
                </c:pt>
                <c:pt idx="1163">
                  <c:v>0.47727802167792371</c:v>
                </c:pt>
                <c:pt idx="1164">
                  <c:v>0.47762511299372407</c:v>
                </c:pt>
                <c:pt idx="1165">
                  <c:v>0.47797418209034825</c:v>
                </c:pt>
                <c:pt idx="1166">
                  <c:v>0.47833153169271631</c:v>
                </c:pt>
                <c:pt idx="1167">
                  <c:v>0.47868034533211684</c:v>
                </c:pt>
                <c:pt idx="1168">
                  <c:v>0.47902483243691885</c:v>
                </c:pt>
                <c:pt idx="1169">
                  <c:v>0.47937969327955771</c:v>
                </c:pt>
                <c:pt idx="1170">
                  <c:v>0.47973022602932319</c:v>
                </c:pt>
                <c:pt idx="1171">
                  <c:v>0.48007643526154903</c:v>
                </c:pt>
                <c:pt idx="1172">
                  <c:v>0.48042461681486465</c:v>
                </c:pt>
                <c:pt idx="1173">
                  <c:v>0.48077476839095723</c:v>
                </c:pt>
                <c:pt idx="1174">
                  <c:v>0.4811279354582611</c:v>
                </c:pt>
                <c:pt idx="1175">
                  <c:v>0.48147887755690799</c:v>
                </c:pt>
                <c:pt idx="1176">
                  <c:v>0.48182550294385262</c:v>
                </c:pt>
                <c:pt idx="1177">
                  <c:v>0.4821740959887314</c:v>
                </c:pt>
                <c:pt idx="1178">
                  <c:v>0.48252465438549114</c:v>
                </c:pt>
                <c:pt idx="1179">
                  <c:v>0.48287090060686166</c:v>
                </c:pt>
                <c:pt idx="1180">
                  <c:v>0.48321702116924264</c:v>
                </c:pt>
                <c:pt idx="1181">
                  <c:v>0.4835651062796994</c:v>
                </c:pt>
                <c:pt idx="1182">
                  <c:v>0.4839193325236591</c:v>
                </c:pt>
                <c:pt idx="1183">
                  <c:v>0.48426611656512852</c:v>
                </c:pt>
                <c:pt idx="1184">
                  <c:v>0.48461277412919623</c:v>
                </c:pt>
                <c:pt idx="1185">
                  <c:v>0.48496139235503072</c:v>
                </c:pt>
                <c:pt idx="1186">
                  <c:v>0.4853088393538762</c:v>
                </c:pt>
                <c:pt idx="1187">
                  <c:v>0.48565615907000381</c:v>
                </c:pt>
                <c:pt idx="1188">
                  <c:v>0.48600022419824102</c:v>
                </c:pt>
                <c:pt idx="1189">
                  <c:v>0.48634833250387383</c:v>
                </c:pt>
                <c:pt idx="1190">
                  <c:v>0.486700479371449</c:v>
                </c:pt>
                <c:pt idx="1191">
                  <c:v>0.48704937122662606</c:v>
                </c:pt>
                <c:pt idx="1192">
                  <c:v>0.48739188882942797</c:v>
                </c:pt>
                <c:pt idx="1193">
                  <c:v>0.48774052520992361</c:v>
                </c:pt>
                <c:pt idx="1194">
                  <c:v>0.48808799255002921</c:v>
                </c:pt>
                <c:pt idx="1195">
                  <c:v>0.48843221249155633</c:v>
                </c:pt>
                <c:pt idx="1196">
                  <c:v>0.4887763065564491</c:v>
                </c:pt>
                <c:pt idx="1197">
                  <c:v>0.48912339169293945</c:v>
                </c:pt>
                <c:pt idx="1198">
                  <c:v>0.48947346443425716</c:v>
                </c:pt>
                <c:pt idx="1199">
                  <c:v>0.48982133023215624</c:v>
                </c:pt>
                <c:pt idx="1200">
                  <c:v>0.49016387788883881</c:v>
                </c:pt>
                <c:pt idx="1201">
                  <c:v>0.49050837527362856</c:v>
                </c:pt>
                <c:pt idx="1202">
                  <c:v>0.49085585715214186</c:v>
                </c:pt>
                <c:pt idx="1203">
                  <c:v>0.49120113664100262</c:v>
                </c:pt>
                <c:pt idx="1204">
                  <c:v>0.49154317972180628</c:v>
                </c:pt>
                <c:pt idx="1205">
                  <c:v>0.49189027718890738</c:v>
                </c:pt>
                <c:pt idx="1206">
                  <c:v>0.49223931666234733</c:v>
                </c:pt>
                <c:pt idx="1207">
                  <c:v>0.49258512008185584</c:v>
                </c:pt>
                <c:pt idx="1208">
                  <c:v>0.49292872565970486</c:v>
                </c:pt>
                <c:pt idx="1209">
                  <c:v>0.49327220444593867</c:v>
                </c:pt>
                <c:pt idx="1210">
                  <c:v>0.49361659043089184</c:v>
                </c:pt>
                <c:pt idx="1211">
                  <c:v>0.49396291607018977</c:v>
                </c:pt>
                <c:pt idx="1212">
                  <c:v>0.49430497965530551</c:v>
                </c:pt>
                <c:pt idx="1213">
                  <c:v>0.49464588431507917</c:v>
                </c:pt>
                <c:pt idx="1214">
                  <c:v>0.49499698834414091</c:v>
                </c:pt>
                <c:pt idx="1215">
                  <c:v>0.49534176687866605</c:v>
                </c:pt>
                <c:pt idx="1216">
                  <c:v>0.49568125852852973</c:v>
                </c:pt>
                <c:pt idx="1217">
                  <c:v>0.49602578217886867</c:v>
                </c:pt>
                <c:pt idx="1218">
                  <c:v>0.49636914647926211</c:v>
                </c:pt>
                <c:pt idx="1219">
                  <c:v>0.4967134136679211</c:v>
                </c:pt>
                <c:pt idx="1220">
                  <c:v>0.49705446192387648</c:v>
                </c:pt>
                <c:pt idx="1221">
                  <c:v>0.49739847338120602</c:v>
                </c:pt>
                <c:pt idx="1222">
                  <c:v>0.49774544456914915</c:v>
                </c:pt>
                <c:pt idx="1223">
                  <c:v>0.49808919794971801</c:v>
                </c:pt>
                <c:pt idx="1224">
                  <c:v>0.49843179422957279</c:v>
                </c:pt>
                <c:pt idx="1225">
                  <c:v>0.49877220630618108</c:v>
                </c:pt>
                <c:pt idx="1226">
                  <c:v>0.49911557577231536</c:v>
                </c:pt>
                <c:pt idx="1227">
                  <c:v>0.49945984421087214</c:v>
                </c:pt>
                <c:pt idx="1228">
                  <c:v>0.49979782081850083</c:v>
                </c:pt>
                <c:pt idx="1229">
                  <c:v>0.50013977958050937</c:v>
                </c:pt>
                <c:pt idx="1230">
                  <c:v>0.50048571588472734</c:v>
                </c:pt>
                <c:pt idx="1231">
                  <c:v>0.50082946946148821</c:v>
                </c:pt>
                <c:pt idx="1232">
                  <c:v>0.50116899150952743</c:v>
                </c:pt>
                <c:pt idx="1233">
                  <c:v>0.50151146282154602</c:v>
                </c:pt>
                <c:pt idx="1234">
                  <c:v>0.5018517559992075</c:v>
                </c:pt>
                <c:pt idx="1235">
                  <c:v>0.5021939709525316</c:v>
                </c:pt>
                <c:pt idx="1236">
                  <c:v>0.50253503331120009</c:v>
                </c:pt>
                <c:pt idx="1237">
                  <c:v>0.50287289694347137</c:v>
                </c:pt>
                <c:pt idx="1238">
                  <c:v>0.50321779782847598</c:v>
                </c:pt>
                <c:pt idx="1239">
                  <c:v>0.50356359065626988</c:v>
                </c:pt>
                <c:pt idx="1240">
                  <c:v>0.50390004949224321</c:v>
                </c:pt>
                <c:pt idx="1241">
                  <c:v>0.5042404719375484</c:v>
                </c:pt>
                <c:pt idx="1242">
                  <c:v>0.50458178824570787</c:v>
                </c:pt>
                <c:pt idx="1243">
                  <c:v>0.50492195459971856</c:v>
                </c:pt>
                <c:pt idx="1244">
                  <c:v>0.50525995119849854</c:v>
                </c:pt>
                <c:pt idx="1245">
                  <c:v>0.50559884202311944</c:v>
                </c:pt>
                <c:pt idx="1246">
                  <c:v>0.50594270662965446</c:v>
                </c:pt>
                <c:pt idx="1247">
                  <c:v>0.50628542047524294</c:v>
                </c:pt>
                <c:pt idx="1248">
                  <c:v>0.50662392650620036</c:v>
                </c:pt>
                <c:pt idx="1249">
                  <c:v>0.5069602673625625</c:v>
                </c:pt>
                <c:pt idx="1250">
                  <c:v>0.50729953853826726</c:v>
                </c:pt>
                <c:pt idx="1251">
                  <c:v>0.50764071831736624</c:v>
                </c:pt>
                <c:pt idx="1252">
                  <c:v>0.50797769716394281</c:v>
                </c:pt>
                <c:pt idx="1253">
                  <c:v>0.50831556711423109</c:v>
                </c:pt>
                <c:pt idx="1254">
                  <c:v>0.50866144672002489</c:v>
                </c:pt>
                <c:pt idx="1255">
                  <c:v>0.50900007600188468</c:v>
                </c:pt>
                <c:pt idx="1256">
                  <c:v>0.50933756102086847</c:v>
                </c:pt>
                <c:pt idx="1257">
                  <c:v>0.5096759348142289</c:v>
                </c:pt>
                <c:pt idx="1258">
                  <c:v>0.51001214953912022</c:v>
                </c:pt>
                <c:pt idx="1259">
                  <c:v>0.5103502682085882</c:v>
                </c:pt>
                <c:pt idx="1260">
                  <c:v>0.51069130330465418</c:v>
                </c:pt>
                <c:pt idx="1261">
                  <c:v>0.51102713609341976</c:v>
                </c:pt>
                <c:pt idx="1262">
                  <c:v>0.51136588453007248</c:v>
                </c:pt>
                <c:pt idx="1263">
                  <c:v>0.51170754514136962</c:v>
                </c:pt>
                <c:pt idx="1264">
                  <c:v>0.51204502169442689</c:v>
                </c:pt>
                <c:pt idx="1265">
                  <c:v>0.51237933166747296</c:v>
                </c:pt>
                <c:pt idx="1266">
                  <c:v>0.51271452844587528</c:v>
                </c:pt>
                <c:pt idx="1267">
                  <c:v>0.51305567138985408</c:v>
                </c:pt>
                <c:pt idx="1268">
                  <c:v>0.51339061297247135</c:v>
                </c:pt>
                <c:pt idx="1269">
                  <c:v>0.51372947342878195</c:v>
                </c:pt>
                <c:pt idx="1270">
                  <c:v>0.51406719340519624</c:v>
                </c:pt>
                <c:pt idx="1271">
                  <c:v>0.51440579517360574</c:v>
                </c:pt>
                <c:pt idx="1272">
                  <c:v>0.51474527757064159</c:v>
                </c:pt>
                <c:pt idx="1273">
                  <c:v>0.51507655135078223</c:v>
                </c:pt>
                <c:pt idx="1274">
                  <c:v>0.51541072917390163</c:v>
                </c:pt>
                <c:pt idx="1275">
                  <c:v>0.51575083466523741</c:v>
                </c:pt>
                <c:pt idx="1276">
                  <c:v>0.51608778315096149</c:v>
                </c:pt>
                <c:pt idx="1277">
                  <c:v>0.51641855333474251</c:v>
                </c:pt>
                <c:pt idx="1278">
                  <c:v>0.51675927803604105</c:v>
                </c:pt>
                <c:pt idx="1279">
                  <c:v>0.5170968484115317</c:v>
                </c:pt>
                <c:pt idx="1280">
                  <c:v>0.51743126793967076</c:v>
                </c:pt>
                <c:pt idx="1281">
                  <c:v>0.51776455349816042</c:v>
                </c:pt>
                <c:pt idx="1282">
                  <c:v>0.51809972522502357</c:v>
                </c:pt>
                <c:pt idx="1283">
                  <c:v>0.51843577486824877</c:v>
                </c:pt>
                <c:pt idx="1284">
                  <c:v>0.51877270126910657</c:v>
                </c:pt>
                <c:pt idx="1285">
                  <c:v>0.51910648257980807</c:v>
                </c:pt>
                <c:pt idx="1286">
                  <c:v>0.51944114141491915</c:v>
                </c:pt>
                <c:pt idx="1287">
                  <c:v>0.51977968982509204</c:v>
                </c:pt>
                <c:pt idx="1288">
                  <c:v>0.52011509506649378</c:v>
                </c:pt>
                <c:pt idx="1289">
                  <c:v>0.52044535334180231</c:v>
                </c:pt>
                <c:pt idx="1290">
                  <c:v>0.52077949964580716</c:v>
                </c:pt>
                <c:pt idx="1291">
                  <c:v>0.52111652650190954</c:v>
                </c:pt>
                <c:pt idx="1292">
                  <c:v>0.52144740813439849</c:v>
                </c:pt>
                <c:pt idx="1293">
                  <c:v>0.52178217241328761</c:v>
                </c:pt>
                <c:pt idx="1294">
                  <c:v>0.52211780958929976</c:v>
                </c:pt>
                <c:pt idx="1295">
                  <c:v>0.52245131453431048</c:v>
                </c:pt>
                <c:pt idx="1296">
                  <c:v>0.52278769424996496</c:v>
                </c:pt>
                <c:pt idx="1297">
                  <c:v>0.52311894084977473</c:v>
                </c:pt>
                <c:pt idx="1298">
                  <c:v>0.52344706041925004</c:v>
                </c:pt>
                <c:pt idx="1299">
                  <c:v>0.52378405388253402</c:v>
                </c:pt>
                <c:pt idx="1300">
                  <c:v>0.52411891741154648</c:v>
                </c:pt>
                <c:pt idx="1301">
                  <c:v>0.52444865627806836</c:v>
                </c:pt>
                <c:pt idx="1302">
                  <c:v>0.52478426119995936</c:v>
                </c:pt>
                <c:pt idx="1303">
                  <c:v>0.52511873751873628</c:v>
                </c:pt>
                <c:pt idx="1304">
                  <c:v>0.52545108853705957</c:v>
                </c:pt>
                <c:pt idx="1305">
                  <c:v>0.52578331151356028</c:v>
                </c:pt>
                <c:pt idx="1306">
                  <c:v>0.52611241517422347</c:v>
                </c:pt>
                <c:pt idx="1307">
                  <c:v>0.52644537993097984</c:v>
                </c:pt>
                <c:pt idx="1308">
                  <c:v>0.52678120483889945</c:v>
                </c:pt>
                <c:pt idx="1309">
                  <c:v>0.52711092301674445</c:v>
                </c:pt>
                <c:pt idx="1310">
                  <c:v>0.52744151024425534</c:v>
                </c:pt>
                <c:pt idx="1311">
                  <c:v>0.52777595087295515</c:v>
                </c:pt>
                <c:pt idx="1312">
                  <c:v>0.52811026114967641</c:v>
                </c:pt>
                <c:pt idx="1313">
                  <c:v>0.52843748032365179</c:v>
                </c:pt>
                <c:pt idx="1314">
                  <c:v>0.52876556854016588</c:v>
                </c:pt>
                <c:pt idx="1315">
                  <c:v>0.52910048644133256</c:v>
                </c:pt>
                <c:pt idx="1316">
                  <c:v>0.52943130025878438</c:v>
                </c:pt>
                <c:pt idx="1317">
                  <c:v>0.52976297890765844</c:v>
                </c:pt>
                <c:pt idx="1318">
                  <c:v>0.53009452876229979</c:v>
                </c:pt>
                <c:pt idx="1319">
                  <c:v>0.53042594982486291</c:v>
                </c:pt>
                <c:pt idx="1320">
                  <c:v>0.53075922549577592</c:v>
                </c:pt>
                <c:pt idx="1321">
                  <c:v>0.53108741426770545</c:v>
                </c:pt>
                <c:pt idx="1322">
                  <c:v>0.53141349468811294</c:v>
                </c:pt>
                <c:pt idx="1323">
                  <c:v>0.53174638401810548</c:v>
                </c:pt>
                <c:pt idx="1324">
                  <c:v>0.53207716269874838</c:v>
                </c:pt>
                <c:pt idx="1325">
                  <c:v>0.53240583304624312</c:v>
                </c:pt>
                <c:pt idx="1326">
                  <c:v>0.53273536555287471</c:v>
                </c:pt>
                <c:pt idx="1327">
                  <c:v>0.53306773708492172</c:v>
                </c:pt>
                <c:pt idx="1328">
                  <c:v>0.53339898968267707</c:v>
                </c:pt>
                <c:pt idx="1329">
                  <c:v>0.53372418332071092</c:v>
                </c:pt>
                <c:pt idx="1330">
                  <c:v>0.53405221560137606</c:v>
                </c:pt>
                <c:pt idx="1331">
                  <c:v>0.53438209560793404</c:v>
                </c:pt>
                <c:pt idx="1332">
                  <c:v>0.53471184686038598</c:v>
                </c:pt>
                <c:pt idx="1333">
                  <c:v>0.53504344276208438</c:v>
                </c:pt>
                <c:pt idx="1334">
                  <c:v>0.53537096311786492</c:v>
                </c:pt>
                <c:pt idx="1335">
                  <c:v>0.53570032813061053</c:v>
                </c:pt>
                <c:pt idx="1336">
                  <c:v>0.53603350657397164</c:v>
                </c:pt>
                <c:pt idx="1337">
                  <c:v>0.53635768678444662</c:v>
                </c:pt>
                <c:pt idx="1338">
                  <c:v>0.53668075730867248</c:v>
                </c:pt>
                <c:pt idx="1339">
                  <c:v>0.5370115788803892</c:v>
                </c:pt>
                <c:pt idx="1340">
                  <c:v>0.53734128617731147</c:v>
                </c:pt>
                <c:pt idx="1341">
                  <c:v>0.53766889674084417</c:v>
                </c:pt>
                <c:pt idx="1342">
                  <c:v>0.53799637936162292</c:v>
                </c:pt>
                <c:pt idx="1343">
                  <c:v>0.53832471689880557</c:v>
                </c:pt>
                <c:pt idx="1344">
                  <c:v>0.53865489066802874</c:v>
                </c:pt>
                <c:pt idx="1345">
                  <c:v>0.53898100587010067</c:v>
                </c:pt>
                <c:pt idx="1346">
                  <c:v>0.53930306710611864</c:v>
                </c:pt>
                <c:pt idx="1347">
                  <c:v>0.53963187349359143</c:v>
                </c:pt>
                <c:pt idx="1348">
                  <c:v>0.53996153135858382</c:v>
                </c:pt>
                <c:pt idx="1349">
                  <c:v>0.54028713681896534</c:v>
                </c:pt>
                <c:pt idx="1350">
                  <c:v>0.54061359530884201</c:v>
                </c:pt>
                <c:pt idx="1351">
                  <c:v>0.54094286523637714</c:v>
                </c:pt>
                <c:pt idx="1352">
                  <c:v>0.54127102556928341</c:v>
                </c:pt>
                <c:pt idx="1353">
                  <c:v>0.54159514045314938</c:v>
                </c:pt>
                <c:pt idx="1354">
                  <c:v>0.54191815036252522</c:v>
                </c:pt>
                <c:pt idx="1355">
                  <c:v>0.5422439694286818</c:v>
                </c:pt>
                <c:pt idx="1356">
                  <c:v>0.54257259420177517</c:v>
                </c:pt>
                <c:pt idx="1357">
                  <c:v>0.54290011133072513</c:v>
                </c:pt>
                <c:pt idx="1358">
                  <c:v>0.543222613632109</c:v>
                </c:pt>
                <c:pt idx="1359">
                  <c:v>0.54354792050059819</c:v>
                </c:pt>
                <c:pt idx="1360">
                  <c:v>0.54387993375097965</c:v>
                </c:pt>
                <c:pt idx="1361">
                  <c:v>0.54420205446186021</c:v>
                </c:pt>
                <c:pt idx="1362">
                  <c:v>0.5445220985297704</c:v>
                </c:pt>
                <c:pt idx="1363">
                  <c:v>0.54484981996511439</c:v>
                </c:pt>
                <c:pt idx="1364">
                  <c:v>0.54517546170955633</c:v>
                </c:pt>
                <c:pt idx="1365">
                  <c:v>0.54550194927528606</c:v>
                </c:pt>
                <c:pt idx="1366">
                  <c:v>0.54582733349001877</c:v>
                </c:pt>
                <c:pt idx="1367">
                  <c:v>0.54615064188722884</c:v>
                </c:pt>
                <c:pt idx="1368">
                  <c:v>0.54647771624245833</c:v>
                </c:pt>
                <c:pt idx="1369">
                  <c:v>0.54680271479506903</c:v>
                </c:pt>
                <c:pt idx="1370">
                  <c:v>0.54712174995420193</c:v>
                </c:pt>
                <c:pt idx="1371">
                  <c:v>0.54744357745709527</c:v>
                </c:pt>
                <c:pt idx="1372">
                  <c:v>0.54777208072217498</c:v>
                </c:pt>
                <c:pt idx="1373">
                  <c:v>0.54809753841252462</c:v>
                </c:pt>
                <c:pt idx="1374">
                  <c:v>0.54841704118400503</c:v>
                </c:pt>
                <c:pt idx="1375">
                  <c:v>0.54874321319832098</c:v>
                </c:pt>
                <c:pt idx="1376">
                  <c:v>0.5490692551778561</c:v>
                </c:pt>
                <c:pt idx="1377">
                  <c:v>0.54938934841493958</c:v>
                </c:pt>
                <c:pt idx="1378">
                  <c:v>0.54971125505274687</c:v>
                </c:pt>
                <c:pt idx="1379">
                  <c:v>0.55003303475826482</c:v>
                </c:pt>
                <c:pt idx="1380">
                  <c:v>0.55035759346239177</c:v>
                </c:pt>
                <c:pt idx="1381">
                  <c:v>0.55068395945175985</c:v>
                </c:pt>
                <c:pt idx="1382">
                  <c:v>0.55100535535371509</c:v>
                </c:pt>
                <c:pt idx="1383">
                  <c:v>0.55132565687084856</c:v>
                </c:pt>
                <c:pt idx="1384">
                  <c:v>0.551653569079535</c:v>
                </c:pt>
                <c:pt idx="1385">
                  <c:v>0.55197361530641642</c:v>
                </c:pt>
                <c:pt idx="1386">
                  <c:v>0.55228967007438823</c:v>
                </c:pt>
                <c:pt idx="1387">
                  <c:v>0.55261429540083518</c:v>
                </c:pt>
                <c:pt idx="1388">
                  <c:v>0.552935894094431</c:v>
                </c:pt>
                <c:pt idx="1389">
                  <c:v>0.55326026073584988</c:v>
                </c:pt>
                <c:pt idx="1390">
                  <c:v>0.5535825678730909</c:v>
                </c:pt>
                <c:pt idx="1391">
                  <c:v>0.5539018534038963</c:v>
                </c:pt>
                <c:pt idx="1392">
                  <c:v>0.55422776111866467</c:v>
                </c:pt>
                <c:pt idx="1393">
                  <c:v>0.55454679189110223</c:v>
                </c:pt>
                <c:pt idx="1394">
                  <c:v>0.55486377009342325</c:v>
                </c:pt>
                <c:pt idx="1395">
                  <c:v>0.55518447535073545</c:v>
                </c:pt>
                <c:pt idx="1396">
                  <c:v>0.55550697807514537</c:v>
                </c:pt>
                <c:pt idx="1397">
                  <c:v>0.55583031385025772</c:v>
                </c:pt>
                <c:pt idx="1398">
                  <c:v>0.5561535197987445</c:v>
                </c:pt>
                <c:pt idx="1399">
                  <c:v>0.55646890515097658</c:v>
                </c:pt>
                <c:pt idx="1400">
                  <c:v>0.55679185456885993</c:v>
                </c:pt>
                <c:pt idx="1401">
                  <c:v>0.55711563477121018</c:v>
                </c:pt>
                <c:pt idx="1402">
                  <c:v>0.55742776204151867</c:v>
                </c:pt>
                <c:pt idx="1403">
                  <c:v>0.55774552686372036</c:v>
                </c:pt>
                <c:pt idx="1404">
                  <c:v>0.55807180070600482</c:v>
                </c:pt>
                <c:pt idx="1405">
                  <c:v>0.55839314646180327</c:v>
                </c:pt>
                <c:pt idx="1406">
                  <c:v>0.55870956991733234</c:v>
                </c:pt>
                <c:pt idx="1407">
                  <c:v>0.55902874310224582</c:v>
                </c:pt>
                <c:pt idx="1408">
                  <c:v>0.55935066258414234</c:v>
                </c:pt>
                <c:pt idx="1409">
                  <c:v>0.55966766477376484</c:v>
                </c:pt>
                <c:pt idx="1410">
                  <c:v>0.5599854982412158</c:v>
                </c:pt>
                <c:pt idx="1411">
                  <c:v>0.56030416185380805</c:v>
                </c:pt>
                <c:pt idx="1412">
                  <c:v>0.56062365447571072</c:v>
                </c:pt>
                <c:pt idx="1413">
                  <c:v>0.56094875489468632</c:v>
                </c:pt>
                <c:pt idx="1414">
                  <c:v>0.56126416658546874</c:v>
                </c:pt>
                <c:pt idx="1415">
                  <c:v>0.56158040845566259</c:v>
                </c:pt>
                <c:pt idx="1416">
                  <c:v>0.56190034389869503</c:v>
                </c:pt>
                <c:pt idx="1417">
                  <c:v>0.56222015050357643</c:v>
                </c:pt>
                <c:pt idx="1418">
                  <c:v>0.56253410384350189</c:v>
                </c:pt>
                <c:pt idx="1419">
                  <c:v>0.56284888664136257</c:v>
                </c:pt>
                <c:pt idx="1420">
                  <c:v>0.56317117097094926</c:v>
                </c:pt>
                <c:pt idx="1421">
                  <c:v>0.56349237127270235</c:v>
                </c:pt>
                <c:pt idx="1422">
                  <c:v>0.56380582092756348</c:v>
                </c:pt>
                <c:pt idx="1423">
                  <c:v>0.56412485938007784</c:v>
                </c:pt>
                <c:pt idx="1424">
                  <c:v>0.56444376908298888</c:v>
                </c:pt>
                <c:pt idx="1425">
                  <c:v>0.56475874446883823</c:v>
                </c:pt>
                <c:pt idx="1426">
                  <c:v>0.56507644723505213</c:v>
                </c:pt>
                <c:pt idx="1427">
                  <c:v>0.56539117015921447</c:v>
                </c:pt>
                <c:pt idx="1428">
                  <c:v>0.56570671769596548</c:v>
                </c:pt>
                <c:pt idx="1429">
                  <c:v>0.56603068765734132</c:v>
                </c:pt>
                <c:pt idx="1430">
                  <c:v>0.56634502952016896</c:v>
                </c:pt>
                <c:pt idx="1431">
                  <c:v>0.56665639846312521</c:v>
                </c:pt>
                <c:pt idx="1432">
                  <c:v>0.56697808006127814</c:v>
                </c:pt>
                <c:pt idx="1433">
                  <c:v>0.56729488827380714</c:v>
                </c:pt>
                <c:pt idx="1434">
                  <c:v>0.56760588089679287</c:v>
                </c:pt>
                <c:pt idx="1435">
                  <c:v>0.56792243572281254</c:v>
                </c:pt>
                <c:pt idx="1436">
                  <c:v>0.5682379155326257</c:v>
                </c:pt>
                <c:pt idx="1437">
                  <c:v>0.56855610873845686</c:v>
                </c:pt>
                <c:pt idx="1438">
                  <c:v>0.56887133333291928</c:v>
                </c:pt>
                <c:pt idx="1439">
                  <c:v>0.5691854848642971</c:v>
                </c:pt>
                <c:pt idx="1440">
                  <c:v>0.56950140149337347</c:v>
                </c:pt>
                <c:pt idx="1441">
                  <c:v>0.5698200262211538</c:v>
                </c:pt>
                <c:pt idx="1442">
                  <c:v>0.57013190661487068</c:v>
                </c:pt>
                <c:pt idx="1443">
                  <c:v>0.57044177327594858</c:v>
                </c:pt>
                <c:pt idx="1444">
                  <c:v>0.57076001410167532</c:v>
                </c:pt>
                <c:pt idx="1445">
                  <c:v>0.57107812493220178</c:v>
                </c:pt>
                <c:pt idx="1446">
                  <c:v>0.57139044553909168</c:v>
                </c:pt>
                <c:pt idx="1447">
                  <c:v>0.5717064127531537</c:v>
                </c:pt>
                <c:pt idx="1448">
                  <c:v>0.57202225155564967</c:v>
                </c:pt>
                <c:pt idx="1449">
                  <c:v>0.57233419304271049</c:v>
                </c:pt>
                <c:pt idx="1450">
                  <c:v>0.57264789290081752</c:v>
                </c:pt>
                <c:pt idx="1451">
                  <c:v>0.57295958297850413</c:v>
                </c:pt>
                <c:pt idx="1452">
                  <c:v>0.57327114775264609</c:v>
                </c:pt>
                <c:pt idx="1453">
                  <c:v>0.57359105363196383</c:v>
                </c:pt>
                <c:pt idx="1454">
                  <c:v>0.57390518541366531</c:v>
                </c:pt>
                <c:pt idx="1455">
                  <c:v>0.5742154298817268</c:v>
                </c:pt>
                <c:pt idx="1456">
                  <c:v>0.57452930812977709</c:v>
                </c:pt>
                <c:pt idx="1457">
                  <c:v>0.57484399805303932</c:v>
                </c:pt>
                <c:pt idx="1458">
                  <c:v>0.57515386571340332</c:v>
                </c:pt>
                <c:pt idx="1459">
                  <c:v>0.57546454736050112</c:v>
                </c:pt>
                <c:pt idx="1460">
                  <c:v>0.57577791796679245</c:v>
                </c:pt>
                <c:pt idx="1461">
                  <c:v>0.57609491177319883</c:v>
                </c:pt>
                <c:pt idx="1462">
                  <c:v>0.57640896326057589</c:v>
                </c:pt>
                <c:pt idx="1463">
                  <c:v>0.57671913899192961</c:v>
                </c:pt>
                <c:pt idx="1464">
                  <c:v>0.57703106264531556</c:v>
                </c:pt>
                <c:pt idx="1465">
                  <c:v>0.57734379582000039</c:v>
                </c:pt>
                <c:pt idx="1466">
                  <c:v>0.57765546587877525</c:v>
                </c:pt>
                <c:pt idx="1467">
                  <c:v>0.57796233246118234</c:v>
                </c:pt>
                <c:pt idx="1468">
                  <c:v>0.57827468627319367</c:v>
                </c:pt>
                <c:pt idx="1469">
                  <c:v>0.57859345508212179</c:v>
                </c:pt>
                <c:pt idx="1470">
                  <c:v>0.5789027489269174</c:v>
                </c:pt>
                <c:pt idx="1471">
                  <c:v>0.57921191777174208</c:v>
                </c:pt>
                <c:pt idx="1472">
                  <c:v>0.57952376206358447</c:v>
                </c:pt>
                <c:pt idx="1473">
                  <c:v>0.5798354791135617</c:v>
                </c:pt>
                <c:pt idx="1474">
                  <c:v>0.58014427079417275</c:v>
                </c:pt>
                <c:pt idx="1475">
                  <c:v>0.58045386988105541</c:v>
                </c:pt>
                <c:pt idx="1476">
                  <c:v>0.5807652072136118</c:v>
                </c:pt>
                <c:pt idx="1477">
                  <c:v>0.58108107524251773</c:v>
                </c:pt>
                <c:pt idx="1478">
                  <c:v>0.58139215634468189</c:v>
                </c:pt>
                <c:pt idx="1479">
                  <c:v>0.58169938706269997</c:v>
                </c:pt>
                <c:pt idx="1480">
                  <c:v>0.58200928499747862</c:v>
                </c:pt>
                <c:pt idx="1481">
                  <c:v>0.58231998664577433</c:v>
                </c:pt>
                <c:pt idx="1482">
                  <c:v>0.58262870186110205</c:v>
                </c:pt>
                <c:pt idx="1483">
                  <c:v>0.5829363622299143</c:v>
                </c:pt>
                <c:pt idx="1484">
                  <c:v>0.58324575566542114</c:v>
                </c:pt>
                <c:pt idx="1485">
                  <c:v>0.58355873698488547</c:v>
                </c:pt>
                <c:pt idx="1486">
                  <c:v>0.58386973269475095</c:v>
                </c:pt>
                <c:pt idx="1487">
                  <c:v>0.58417688954827496</c:v>
                </c:pt>
                <c:pt idx="1488">
                  <c:v>0.58448484909939213</c:v>
                </c:pt>
                <c:pt idx="1489">
                  <c:v>0.5847954642727865</c:v>
                </c:pt>
                <c:pt idx="1490">
                  <c:v>0.58510409847063405</c:v>
                </c:pt>
                <c:pt idx="1491">
                  <c:v>0.58540982772080574</c:v>
                </c:pt>
                <c:pt idx="1492">
                  <c:v>0.58571913664067843</c:v>
                </c:pt>
                <c:pt idx="1493">
                  <c:v>0.58603202069023652</c:v>
                </c:pt>
                <c:pt idx="1494">
                  <c:v>0.58634107434901506</c:v>
                </c:pt>
                <c:pt idx="1495">
                  <c:v>0.58664815168189544</c:v>
                </c:pt>
                <c:pt idx="1496">
                  <c:v>0.58695510370592063</c:v>
                </c:pt>
                <c:pt idx="1497">
                  <c:v>0.58726285442764148</c:v>
                </c:pt>
                <c:pt idx="1498">
                  <c:v>0.58757232633769518</c:v>
                </c:pt>
                <c:pt idx="1499">
                  <c:v>0.58787797781007445</c:v>
                </c:pt>
                <c:pt idx="1500">
                  <c:v>0.58818258194821593</c:v>
                </c:pt>
                <c:pt idx="1501">
                  <c:v>0.58849444218482205</c:v>
                </c:pt>
                <c:pt idx="1502">
                  <c:v>0.58880432848402886</c:v>
                </c:pt>
                <c:pt idx="1503">
                  <c:v>0.58910855630410763</c:v>
                </c:pt>
                <c:pt idx="1504">
                  <c:v>0.58941542448869599</c:v>
                </c:pt>
                <c:pt idx="1505">
                  <c:v>0.58972308774126148</c:v>
                </c:pt>
                <c:pt idx="1506">
                  <c:v>0.59002970378669284</c:v>
                </c:pt>
                <c:pt idx="1507">
                  <c:v>0.59033527377871442</c:v>
                </c:pt>
                <c:pt idx="1508">
                  <c:v>0.5906407186943915</c:v>
                </c:pt>
                <c:pt idx="1509">
                  <c:v>0.59095063578842333</c:v>
                </c:pt>
                <c:pt idx="1510">
                  <c:v>0.59125950498916358</c:v>
                </c:pt>
                <c:pt idx="1511">
                  <c:v>0.59156457140630869</c:v>
                </c:pt>
                <c:pt idx="1512">
                  <c:v>0.59186859451679896</c:v>
                </c:pt>
                <c:pt idx="1513">
                  <c:v>0.59217524720561221</c:v>
                </c:pt>
                <c:pt idx="1514">
                  <c:v>0.59248177342873865</c:v>
                </c:pt>
                <c:pt idx="1515">
                  <c:v>0.59278450449641595</c:v>
                </c:pt>
                <c:pt idx="1516">
                  <c:v>0.59308894575910565</c:v>
                </c:pt>
                <c:pt idx="1517">
                  <c:v>0.59339967709190111</c:v>
                </c:pt>
                <c:pt idx="1518">
                  <c:v>0.59370478199616028</c:v>
                </c:pt>
                <c:pt idx="1519">
                  <c:v>0.59400792996155838</c:v>
                </c:pt>
                <c:pt idx="1520">
                  <c:v>0.59431369971812964</c:v>
                </c:pt>
                <c:pt idx="1521">
                  <c:v>0.59461751333056223</c:v>
                </c:pt>
                <c:pt idx="1522">
                  <c:v>0.59492394575953145</c:v>
                </c:pt>
                <c:pt idx="1523">
                  <c:v>0.59522842284177935</c:v>
                </c:pt>
                <c:pt idx="1524">
                  <c:v>0.59553003307681351</c:v>
                </c:pt>
                <c:pt idx="1525">
                  <c:v>0.59583791392671592</c:v>
                </c:pt>
                <c:pt idx="1526">
                  <c:v>0.59614566628584975</c:v>
                </c:pt>
                <c:pt idx="1527">
                  <c:v>0.59644781431630922</c:v>
                </c:pt>
                <c:pt idx="1528">
                  <c:v>0.5967498384330594</c:v>
                </c:pt>
                <c:pt idx="1529">
                  <c:v>0.59705447434658332</c:v>
                </c:pt>
                <c:pt idx="1530">
                  <c:v>0.59735898413337984</c:v>
                </c:pt>
                <c:pt idx="1531">
                  <c:v>0.59766063439134531</c:v>
                </c:pt>
                <c:pt idx="1532">
                  <c:v>0.59796307158939277</c:v>
                </c:pt>
                <c:pt idx="1533">
                  <c:v>0.5982690257931309</c:v>
                </c:pt>
                <c:pt idx="1534">
                  <c:v>0.59857394243478901</c:v>
                </c:pt>
                <c:pt idx="1535">
                  <c:v>0.59887873230399835</c:v>
                </c:pt>
                <c:pt idx="1536">
                  <c:v>0.59917793988494306</c:v>
                </c:pt>
                <c:pt idx="1537">
                  <c:v>0.59947975189662983</c:v>
                </c:pt>
                <c:pt idx="1538">
                  <c:v>0.59978598199836575</c:v>
                </c:pt>
                <c:pt idx="1539">
                  <c:v>0.60008572700418927</c:v>
                </c:pt>
                <c:pt idx="1540">
                  <c:v>0.6003862568614311</c:v>
                </c:pt>
                <c:pt idx="1541">
                  <c:v>0.60069482950592212</c:v>
                </c:pt>
                <c:pt idx="1542">
                  <c:v>0.60099782976050664</c:v>
                </c:pt>
                <c:pt idx="1543">
                  <c:v>0.60129889093336375</c:v>
                </c:pt>
                <c:pt idx="1544">
                  <c:v>0.60160073404282544</c:v>
                </c:pt>
                <c:pt idx="1545">
                  <c:v>0.60189973449032164</c:v>
                </c:pt>
                <c:pt idx="1546">
                  <c:v>0.60220313966905736</c:v>
                </c:pt>
                <c:pt idx="1547">
                  <c:v>0.60250551322690338</c:v>
                </c:pt>
                <c:pt idx="1548">
                  <c:v>0.60280504682092206</c:v>
                </c:pt>
                <c:pt idx="1549">
                  <c:v>0.60310807445808312</c:v>
                </c:pt>
                <c:pt idx="1550">
                  <c:v>0.603412783651328</c:v>
                </c:pt>
                <c:pt idx="1551">
                  <c:v>0.60371284684949134</c:v>
                </c:pt>
                <c:pt idx="1552">
                  <c:v>0.60401007618138169</c:v>
                </c:pt>
                <c:pt idx="1553">
                  <c:v>0.60431260088138516</c:v>
                </c:pt>
                <c:pt idx="1554">
                  <c:v>0.60461409675213329</c:v>
                </c:pt>
                <c:pt idx="1555">
                  <c:v>0.60491366282507042</c:v>
                </c:pt>
                <c:pt idx="1556">
                  <c:v>0.60521490835358105</c:v>
                </c:pt>
                <c:pt idx="1557">
                  <c:v>0.60551692973915361</c:v>
                </c:pt>
                <c:pt idx="1558">
                  <c:v>0.60581792389294853</c:v>
                </c:pt>
                <c:pt idx="1559">
                  <c:v>0.6061205938142249</c:v>
                </c:pt>
                <c:pt idx="1560">
                  <c:v>0.60641773534921062</c:v>
                </c:pt>
                <c:pt idx="1561">
                  <c:v>0.60671385458150717</c:v>
                </c:pt>
                <c:pt idx="1562">
                  <c:v>0.60701794763647832</c:v>
                </c:pt>
                <c:pt idx="1563">
                  <c:v>0.60731741671994177</c:v>
                </c:pt>
                <c:pt idx="1564">
                  <c:v>0.60761316621923966</c:v>
                </c:pt>
                <c:pt idx="1565">
                  <c:v>0.60791508275776984</c:v>
                </c:pt>
                <c:pt idx="1566">
                  <c:v>0.6082168724965894</c:v>
                </c:pt>
                <c:pt idx="1567">
                  <c:v>0.60851494498039294</c:v>
                </c:pt>
                <c:pt idx="1568">
                  <c:v>0.60881289371400704</c:v>
                </c:pt>
                <c:pt idx="1569">
                  <c:v>0.60911071872161426</c:v>
                </c:pt>
                <c:pt idx="1570">
                  <c:v>0.60941110953563649</c:v>
                </c:pt>
                <c:pt idx="1571">
                  <c:v>0.60971137442721168</c:v>
                </c:pt>
                <c:pt idx="1572">
                  <c:v>0.61000793041476264</c:v>
                </c:pt>
                <c:pt idx="1573">
                  <c:v>0.61030704966071769</c:v>
                </c:pt>
                <c:pt idx="1574">
                  <c:v>0.61060693881368011</c:v>
                </c:pt>
                <c:pt idx="1575">
                  <c:v>0.61090670214444964</c:v>
                </c:pt>
                <c:pt idx="1576">
                  <c:v>0.61120097414217289</c:v>
                </c:pt>
                <c:pt idx="1577">
                  <c:v>0.61149959427246348</c:v>
                </c:pt>
                <c:pt idx="1578">
                  <c:v>0.61179898291617929</c:v>
                </c:pt>
                <c:pt idx="1579">
                  <c:v>0.6120946732917848</c:v>
                </c:pt>
                <c:pt idx="1580">
                  <c:v>0.61239113372323029</c:v>
                </c:pt>
                <c:pt idx="1581">
                  <c:v>0.61269014790652332</c:v>
                </c:pt>
                <c:pt idx="1582">
                  <c:v>0.61298814442765459</c:v>
                </c:pt>
                <c:pt idx="1583">
                  <c:v>0.61328958264743727</c:v>
                </c:pt>
                <c:pt idx="1584">
                  <c:v>0.61358287161455038</c:v>
                </c:pt>
                <c:pt idx="1585">
                  <c:v>0.61387693037523949</c:v>
                </c:pt>
                <c:pt idx="1586">
                  <c:v>0.61417710102059353</c:v>
                </c:pt>
                <c:pt idx="1587">
                  <c:v>0.61447358404352537</c:v>
                </c:pt>
                <c:pt idx="1588">
                  <c:v>0.61476816350698615</c:v>
                </c:pt>
                <c:pt idx="1589">
                  <c:v>0.61506617812880426</c:v>
                </c:pt>
                <c:pt idx="1590">
                  <c:v>0.61536406731344828</c:v>
                </c:pt>
                <c:pt idx="1591">
                  <c:v>0.61566271974663667</c:v>
                </c:pt>
                <c:pt idx="1592">
                  <c:v>0.61595680461456603</c:v>
                </c:pt>
                <c:pt idx="1593">
                  <c:v>0.61624987918017249</c:v>
                </c:pt>
                <c:pt idx="1594">
                  <c:v>0.61654638232598358</c:v>
                </c:pt>
                <c:pt idx="1595">
                  <c:v>0.61684453526024241</c:v>
                </c:pt>
                <c:pt idx="1596">
                  <c:v>0.61713812816612801</c:v>
                </c:pt>
                <c:pt idx="1597">
                  <c:v>0.61743248522590011</c:v>
                </c:pt>
                <c:pt idx="1598">
                  <c:v>0.61773114958870534</c:v>
                </c:pt>
                <c:pt idx="1599">
                  <c:v>0.61802968725341667</c:v>
                </c:pt>
                <c:pt idx="1600">
                  <c:v>0.61832101577455445</c:v>
                </c:pt>
                <c:pt idx="1601">
                  <c:v>0.6186122235932543</c:v>
                </c:pt>
                <c:pt idx="1602">
                  <c:v>0.61891038733929316</c:v>
                </c:pt>
                <c:pt idx="1603">
                  <c:v>0.61920400350477156</c:v>
                </c:pt>
                <c:pt idx="1604">
                  <c:v>0.61949838066643992</c:v>
                </c:pt>
                <c:pt idx="1605">
                  <c:v>0.61979616810655425</c:v>
                </c:pt>
                <c:pt idx="1606">
                  <c:v>0.62009029671417881</c:v>
                </c:pt>
                <c:pt idx="1607">
                  <c:v>0.62038606725066459</c:v>
                </c:pt>
                <c:pt idx="1608">
                  <c:v>0.62067906581418275</c:v>
                </c:pt>
                <c:pt idx="1609">
                  <c:v>0.62096841378274881</c:v>
                </c:pt>
                <c:pt idx="1610">
                  <c:v>0.62126381326479552</c:v>
                </c:pt>
                <c:pt idx="1611">
                  <c:v>0.62155908787375891</c:v>
                </c:pt>
                <c:pt idx="1612">
                  <c:v>0.62185335677902953</c:v>
                </c:pt>
                <c:pt idx="1613">
                  <c:v>0.62214574063358397</c:v>
                </c:pt>
                <c:pt idx="1614">
                  <c:v>0.62244152239630346</c:v>
                </c:pt>
                <c:pt idx="1615">
                  <c:v>0.62273629890779858</c:v>
                </c:pt>
                <c:pt idx="1616">
                  <c:v>0.62302567443672308</c:v>
                </c:pt>
                <c:pt idx="1617">
                  <c:v>0.62331668770892479</c:v>
                </c:pt>
                <c:pt idx="1618">
                  <c:v>0.62361021518468851</c:v>
                </c:pt>
                <c:pt idx="1619">
                  <c:v>0.6239053752871494</c:v>
                </c:pt>
                <c:pt idx="1620">
                  <c:v>0.62419953212836421</c:v>
                </c:pt>
                <c:pt idx="1621">
                  <c:v>0.6244900542773778</c:v>
                </c:pt>
                <c:pt idx="1622">
                  <c:v>0.62478308629013934</c:v>
                </c:pt>
                <c:pt idx="1623">
                  <c:v>0.62507950164014026</c:v>
                </c:pt>
                <c:pt idx="1624">
                  <c:v>0.62536790254177177</c:v>
                </c:pt>
                <c:pt idx="1625">
                  <c:v>0.62565530732960328</c:v>
                </c:pt>
                <c:pt idx="1626">
                  <c:v>0.6259513496407213</c:v>
                </c:pt>
                <c:pt idx="1627">
                  <c:v>0.6262437640691858</c:v>
                </c:pt>
                <c:pt idx="1628">
                  <c:v>0.62653430496726636</c:v>
                </c:pt>
                <c:pt idx="1629">
                  <c:v>0.62682647285607584</c:v>
                </c:pt>
                <c:pt idx="1630">
                  <c:v>0.62711764294795014</c:v>
                </c:pt>
                <c:pt idx="1631">
                  <c:v>0.62741131169913777</c:v>
                </c:pt>
                <c:pt idx="1632">
                  <c:v>0.62770223505343992</c:v>
                </c:pt>
                <c:pt idx="1633">
                  <c:v>0.62798779707085883</c:v>
                </c:pt>
              </c:numCache>
            </c:numRef>
          </c:xVal>
          <c:yVal>
            <c:numRef>
              <c:f>Feuil1!$Z$2:$Z$1635</c:f>
              <c:numCache>
                <c:formatCode>General</c:formatCode>
                <c:ptCount val="1634"/>
                <c:pt idx="0">
                  <c:v>11.662459999999999</c:v>
                </c:pt>
                <c:pt idx="1">
                  <c:v>43.626159999999999</c:v>
                </c:pt>
                <c:pt idx="2">
                  <c:v>69.520709999999994</c:v>
                </c:pt>
                <c:pt idx="3">
                  <c:v>89.392589999999998</c:v>
                </c:pt>
                <c:pt idx="4">
                  <c:v>110.49805000000001</c:v>
                </c:pt>
                <c:pt idx="5">
                  <c:v>131.88135</c:v>
                </c:pt>
                <c:pt idx="6">
                  <c:v>153.32512</c:v>
                </c:pt>
                <c:pt idx="7">
                  <c:v>174.46051</c:v>
                </c:pt>
                <c:pt idx="8">
                  <c:v>196.34995000000001</c:v>
                </c:pt>
                <c:pt idx="9">
                  <c:v>216.91458</c:v>
                </c:pt>
                <c:pt idx="10">
                  <c:v>222.70778000000001</c:v>
                </c:pt>
                <c:pt idx="11">
                  <c:v>235.49907999999999</c:v>
                </c:pt>
                <c:pt idx="12">
                  <c:v>245.64606000000001</c:v>
                </c:pt>
                <c:pt idx="13">
                  <c:v>256.31375000000003</c:v>
                </c:pt>
                <c:pt idx="14">
                  <c:v>266.59525000000002</c:v>
                </c:pt>
                <c:pt idx="15">
                  <c:v>275.28595000000001</c:v>
                </c:pt>
                <c:pt idx="16">
                  <c:v>282.08841000000001</c:v>
                </c:pt>
                <c:pt idx="17">
                  <c:v>291.13132000000002</c:v>
                </c:pt>
                <c:pt idx="18">
                  <c:v>300.04906999999997</c:v>
                </c:pt>
                <c:pt idx="19">
                  <c:v>305.99112000000002</c:v>
                </c:pt>
                <c:pt idx="20">
                  <c:v>313.28708</c:v>
                </c:pt>
                <c:pt idx="21">
                  <c:v>319.35467999999997</c:v>
                </c:pt>
                <c:pt idx="22">
                  <c:v>325.13747999999998</c:v>
                </c:pt>
                <c:pt idx="23">
                  <c:v>331.61342999999999</c:v>
                </c:pt>
                <c:pt idx="24">
                  <c:v>334.17489999999998</c:v>
                </c:pt>
                <c:pt idx="25">
                  <c:v>335.99585000000002</c:v>
                </c:pt>
                <c:pt idx="26">
                  <c:v>336.11745999999999</c:v>
                </c:pt>
                <c:pt idx="27">
                  <c:v>333.11606</c:v>
                </c:pt>
                <c:pt idx="28">
                  <c:v>330.69857999999999</c:v>
                </c:pt>
                <c:pt idx="29">
                  <c:v>336.96474999999998</c:v>
                </c:pt>
                <c:pt idx="30">
                  <c:v>355.79003999999998</c:v>
                </c:pt>
                <c:pt idx="31">
                  <c:v>365.00445999999999</c:v>
                </c:pt>
                <c:pt idx="32">
                  <c:v>373.01528999999999</c:v>
                </c:pt>
                <c:pt idx="33">
                  <c:v>381.40755999999999</c:v>
                </c:pt>
                <c:pt idx="34">
                  <c:v>389.36237</c:v>
                </c:pt>
                <c:pt idx="35">
                  <c:v>397.40478999999999</c:v>
                </c:pt>
                <c:pt idx="36">
                  <c:v>403.93164000000002</c:v>
                </c:pt>
                <c:pt idx="37">
                  <c:v>410.03539999999998</c:v>
                </c:pt>
                <c:pt idx="38">
                  <c:v>417.62209999999999</c:v>
                </c:pt>
                <c:pt idx="39">
                  <c:v>425.07193000000001</c:v>
                </c:pt>
                <c:pt idx="40">
                  <c:v>432.27569999999997</c:v>
                </c:pt>
                <c:pt idx="41">
                  <c:v>438.14609000000002</c:v>
                </c:pt>
                <c:pt idx="42">
                  <c:v>445.52771000000001</c:v>
                </c:pt>
                <c:pt idx="43">
                  <c:v>451.33765</c:v>
                </c:pt>
                <c:pt idx="44">
                  <c:v>458.17453</c:v>
                </c:pt>
                <c:pt idx="45">
                  <c:v>463.64798000000002</c:v>
                </c:pt>
                <c:pt idx="46">
                  <c:v>470.89693999999997</c:v>
                </c:pt>
                <c:pt idx="47">
                  <c:v>477.42676</c:v>
                </c:pt>
                <c:pt idx="48">
                  <c:v>483.90231</c:v>
                </c:pt>
                <c:pt idx="49">
                  <c:v>490.13242000000002</c:v>
                </c:pt>
                <c:pt idx="50">
                  <c:v>496.90042</c:v>
                </c:pt>
                <c:pt idx="51">
                  <c:v>503.70999</c:v>
                </c:pt>
                <c:pt idx="52">
                  <c:v>510.31268</c:v>
                </c:pt>
                <c:pt idx="53">
                  <c:v>515.74901999999997</c:v>
                </c:pt>
                <c:pt idx="54">
                  <c:v>522.22118999999998</c:v>
                </c:pt>
                <c:pt idx="55">
                  <c:v>529.63062000000002</c:v>
                </c:pt>
                <c:pt idx="56">
                  <c:v>536.06519000000003</c:v>
                </c:pt>
                <c:pt idx="57">
                  <c:v>541.52301</c:v>
                </c:pt>
                <c:pt idx="58">
                  <c:v>548.38971000000004</c:v>
                </c:pt>
                <c:pt idx="59">
                  <c:v>555.87743999999998</c:v>
                </c:pt>
                <c:pt idx="60">
                  <c:v>560.92010000000005</c:v>
                </c:pt>
                <c:pt idx="61">
                  <c:v>567.61237000000006</c:v>
                </c:pt>
                <c:pt idx="62">
                  <c:v>574.35137999999995</c:v>
                </c:pt>
                <c:pt idx="63">
                  <c:v>581.16254000000004</c:v>
                </c:pt>
                <c:pt idx="64">
                  <c:v>587.42560000000003</c:v>
                </c:pt>
                <c:pt idx="65">
                  <c:v>593.97655999999995</c:v>
                </c:pt>
                <c:pt idx="66">
                  <c:v>600.98755000000006</c:v>
                </c:pt>
                <c:pt idx="67">
                  <c:v>607.51782000000003</c:v>
                </c:pt>
                <c:pt idx="68">
                  <c:v>614.05469000000005</c:v>
                </c:pt>
                <c:pt idx="69">
                  <c:v>620.25018</c:v>
                </c:pt>
                <c:pt idx="70">
                  <c:v>627.22748000000001</c:v>
                </c:pt>
                <c:pt idx="71">
                  <c:v>634.18566999999996</c:v>
                </c:pt>
                <c:pt idx="72">
                  <c:v>640.52985000000001</c:v>
                </c:pt>
                <c:pt idx="73">
                  <c:v>647.47388000000001</c:v>
                </c:pt>
                <c:pt idx="74">
                  <c:v>654.21289000000002</c:v>
                </c:pt>
                <c:pt idx="75">
                  <c:v>660.51415999999995</c:v>
                </c:pt>
                <c:pt idx="76">
                  <c:v>667.37683000000004</c:v>
                </c:pt>
                <c:pt idx="77">
                  <c:v>673.81628000000001</c:v>
                </c:pt>
                <c:pt idx="78">
                  <c:v>680.87383999999997</c:v>
                </c:pt>
                <c:pt idx="79">
                  <c:v>688.19408999999996</c:v>
                </c:pt>
                <c:pt idx="80">
                  <c:v>694.49005</c:v>
                </c:pt>
                <c:pt idx="81">
                  <c:v>700.70844</c:v>
                </c:pt>
                <c:pt idx="82">
                  <c:v>707.89093000000003</c:v>
                </c:pt>
                <c:pt idx="83">
                  <c:v>714.82056</c:v>
                </c:pt>
                <c:pt idx="84">
                  <c:v>721.70727999999997</c:v>
                </c:pt>
                <c:pt idx="85">
                  <c:v>728.16552999999999</c:v>
                </c:pt>
                <c:pt idx="86">
                  <c:v>735.26477</c:v>
                </c:pt>
                <c:pt idx="87">
                  <c:v>741.80487000000005</c:v>
                </c:pt>
                <c:pt idx="88">
                  <c:v>749.22875999999997</c:v>
                </c:pt>
                <c:pt idx="89">
                  <c:v>755.65404999999998</c:v>
                </c:pt>
                <c:pt idx="90">
                  <c:v>762.56218999999999</c:v>
                </c:pt>
                <c:pt idx="91">
                  <c:v>769.76220999999998</c:v>
                </c:pt>
                <c:pt idx="92">
                  <c:v>775.95221000000004</c:v>
                </c:pt>
                <c:pt idx="93">
                  <c:v>781.96331999999995</c:v>
                </c:pt>
                <c:pt idx="94">
                  <c:v>788.90161000000001</c:v>
                </c:pt>
                <c:pt idx="95">
                  <c:v>795.52904999999998</c:v>
                </c:pt>
                <c:pt idx="96">
                  <c:v>802.42724999999996</c:v>
                </c:pt>
                <c:pt idx="97">
                  <c:v>809.09094000000005</c:v>
                </c:pt>
                <c:pt idx="98">
                  <c:v>815.59473000000003</c:v>
                </c:pt>
                <c:pt idx="99">
                  <c:v>822.56921</c:v>
                </c:pt>
                <c:pt idx="100">
                  <c:v>829.57372999999995</c:v>
                </c:pt>
                <c:pt idx="101">
                  <c:v>834.93024000000003</c:v>
                </c:pt>
                <c:pt idx="102">
                  <c:v>841.97826999999995</c:v>
                </c:pt>
                <c:pt idx="103">
                  <c:v>849.4212</c:v>
                </c:pt>
                <c:pt idx="104">
                  <c:v>855.91540999999995</c:v>
                </c:pt>
                <c:pt idx="105">
                  <c:v>861.75036999999998</c:v>
                </c:pt>
                <c:pt idx="106">
                  <c:v>869.79462000000001</c:v>
                </c:pt>
                <c:pt idx="107">
                  <c:v>876.87945999999999</c:v>
                </c:pt>
                <c:pt idx="108">
                  <c:v>883.48113999999998</c:v>
                </c:pt>
                <c:pt idx="109">
                  <c:v>890.78765999999996</c:v>
                </c:pt>
                <c:pt idx="110">
                  <c:v>897.04265999999996</c:v>
                </c:pt>
                <c:pt idx="111">
                  <c:v>904.26422000000002</c:v>
                </c:pt>
                <c:pt idx="112">
                  <c:v>911.26251000000002</c:v>
                </c:pt>
                <c:pt idx="113">
                  <c:v>917.49255000000005</c:v>
                </c:pt>
                <c:pt idx="114">
                  <c:v>925.79651000000001</c:v>
                </c:pt>
                <c:pt idx="115">
                  <c:v>932.18871999999999</c:v>
                </c:pt>
                <c:pt idx="116">
                  <c:v>938.40997000000004</c:v>
                </c:pt>
                <c:pt idx="117">
                  <c:v>945.83318999999995</c:v>
                </c:pt>
                <c:pt idx="118">
                  <c:v>952.80669999999998</c:v>
                </c:pt>
                <c:pt idx="119">
                  <c:v>960.50256000000002</c:v>
                </c:pt>
                <c:pt idx="120">
                  <c:v>966.98230000000001</c:v>
                </c:pt>
                <c:pt idx="121">
                  <c:v>974.02355999999997</c:v>
                </c:pt>
                <c:pt idx="122">
                  <c:v>981.06872999999996</c:v>
                </c:pt>
                <c:pt idx="123">
                  <c:v>988.68065999999999</c:v>
                </c:pt>
                <c:pt idx="124">
                  <c:v>995.52979000000005</c:v>
                </c:pt>
                <c:pt idx="125">
                  <c:v>1002.5272200000001</c:v>
                </c:pt>
                <c:pt idx="126">
                  <c:v>1009.21118</c:v>
                </c:pt>
                <c:pt idx="127">
                  <c:v>1017.5126299999999</c:v>
                </c:pt>
                <c:pt idx="128">
                  <c:v>1025.43201</c:v>
                </c:pt>
                <c:pt idx="129">
                  <c:v>1032.25989</c:v>
                </c:pt>
                <c:pt idx="130">
                  <c:v>1039.2673299999999</c:v>
                </c:pt>
                <c:pt idx="131">
                  <c:v>1047.4301800000001</c:v>
                </c:pt>
                <c:pt idx="132">
                  <c:v>1053.65906</c:v>
                </c:pt>
                <c:pt idx="133">
                  <c:v>1061.2316900000001</c:v>
                </c:pt>
                <c:pt idx="134">
                  <c:v>1068.6377</c:v>
                </c:pt>
                <c:pt idx="135">
                  <c:v>1076.38159</c:v>
                </c:pt>
                <c:pt idx="136">
                  <c:v>1084.2546400000001</c:v>
                </c:pt>
                <c:pt idx="137">
                  <c:v>1091.1072999999999</c:v>
                </c:pt>
                <c:pt idx="138">
                  <c:v>1098.8311799999999</c:v>
                </c:pt>
                <c:pt idx="139">
                  <c:v>1106.8940399999999</c:v>
                </c:pt>
                <c:pt idx="140">
                  <c:v>1114.1162099999999</c:v>
                </c:pt>
                <c:pt idx="141">
                  <c:v>1120.9002700000001</c:v>
                </c:pt>
                <c:pt idx="142">
                  <c:v>1128.5404100000001</c:v>
                </c:pt>
                <c:pt idx="143">
                  <c:v>1136.5023200000001</c:v>
                </c:pt>
                <c:pt idx="144">
                  <c:v>1144.1340299999999</c:v>
                </c:pt>
                <c:pt idx="145">
                  <c:v>1151.72534</c:v>
                </c:pt>
                <c:pt idx="146">
                  <c:v>1159.5334499999999</c:v>
                </c:pt>
                <c:pt idx="147">
                  <c:v>1166.90247</c:v>
                </c:pt>
                <c:pt idx="148">
                  <c:v>1174.9394500000001</c:v>
                </c:pt>
                <c:pt idx="149">
                  <c:v>1182.3218999999999</c:v>
                </c:pt>
                <c:pt idx="150">
                  <c:v>1190.3199500000001</c:v>
                </c:pt>
                <c:pt idx="151">
                  <c:v>1198.02783</c:v>
                </c:pt>
                <c:pt idx="152">
                  <c:v>1206.2940699999999</c:v>
                </c:pt>
                <c:pt idx="153">
                  <c:v>1213.6694299999999</c:v>
                </c:pt>
                <c:pt idx="154">
                  <c:v>1220.70679</c:v>
                </c:pt>
                <c:pt idx="155">
                  <c:v>1229.3273899999999</c:v>
                </c:pt>
                <c:pt idx="156">
                  <c:v>1236.66797</c:v>
                </c:pt>
                <c:pt idx="157">
                  <c:v>1245.05188</c:v>
                </c:pt>
                <c:pt idx="158">
                  <c:v>1252.05908</c:v>
                </c:pt>
                <c:pt idx="159">
                  <c:v>1259.8608400000001</c:v>
                </c:pt>
                <c:pt idx="160">
                  <c:v>1267.8621800000001</c:v>
                </c:pt>
                <c:pt idx="161">
                  <c:v>1276.0529799999999</c:v>
                </c:pt>
                <c:pt idx="162">
                  <c:v>1283.3968500000001</c:v>
                </c:pt>
                <c:pt idx="163">
                  <c:v>1292.22144</c:v>
                </c:pt>
                <c:pt idx="164">
                  <c:v>1299.3131100000001</c:v>
                </c:pt>
                <c:pt idx="165">
                  <c:v>1307.2364500000001</c:v>
                </c:pt>
                <c:pt idx="166">
                  <c:v>1314.77747</c:v>
                </c:pt>
                <c:pt idx="167">
                  <c:v>1323.36951</c:v>
                </c:pt>
                <c:pt idx="168">
                  <c:v>1331.40417</c:v>
                </c:pt>
                <c:pt idx="169">
                  <c:v>1339.49731</c:v>
                </c:pt>
                <c:pt idx="170">
                  <c:v>1347.2627</c:v>
                </c:pt>
                <c:pt idx="171">
                  <c:v>1355.7003199999999</c:v>
                </c:pt>
                <c:pt idx="172">
                  <c:v>1364.18787</c:v>
                </c:pt>
                <c:pt idx="173">
                  <c:v>1371.72974</c:v>
                </c:pt>
                <c:pt idx="174">
                  <c:v>1379.2847899999999</c:v>
                </c:pt>
                <c:pt idx="175">
                  <c:v>1387.13147</c:v>
                </c:pt>
                <c:pt idx="176">
                  <c:v>1396.87158</c:v>
                </c:pt>
                <c:pt idx="177">
                  <c:v>1404.3288600000001</c:v>
                </c:pt>
                <c:pt idx="178">
                  <c:v>1411.3947800000001</c:v>
                </c:pt>
                <c:pt idx="179">
                  <c:v>1420.4798599999999</c:v>
                </c:pt>
                <c:pt idx="180">
                  <c:v>1429.1171899999999</c:v>
                </c:pt>
                <c:pt idx="181">
                  <c:v>1436.6759</c:v>
                </c:pt>
                <c:pt idx="182">
                  <c:v>1444.6406199999999</c:v>
                </c:pt>
                <c:pt idx="183">
                  <c:v>1454.0400400000001</c:v>
                </c:pt>
                <c:pt idx="184">
                  <c:v>1461.73657</c:v>
                </c:pt>
                <c:pt idx="185">
                  <c:v>1470.47705</c:v>
                </c:pt>
                <c:pt idx="186">
                  <c:v>1478.7237500000001</c:v>
                </c:pt>
                <c:pt idx="187">
                  <c:v>1487.65552</c:v>
                </c:pt>
                <c:pt idx="188">
                  <c:v>1495.6375700000001</c:v>
                </c:pt>
                <c:pt idx="189">
                  <c:v>1504.4947500000001</c:v>
                </c:pt>
                <c:pt idx="190">
                  <c:v>1512.2525599999999</c:v>
                </c:pt>
                <c:pt idx="191">
                  <c:v>1520.6014399999999</c:v>
                </c:pt>
                <c:pt idx="192">
                  <c:v>1529.9699700000001</c:v>
                </c:pt>
                <c:pt idx="193">
                  <c:v>1538.44885</c:v>
                </c:pt>
                <c:pt idx="194">
                  <c:v>1547.1864</c:v>
                </c:pt>
                <c:pt idx="195">
                  <c:v>1555.94849</c:v>
                </c:pt>
                <c:pt idx="196">
                  <c:v>1563.7673299999999</c:v>
                </c:pt>
                <c:pt idx="197">
                  <c:v>1572.1787099999999</c:v>
                </c:pt>
                <c:pt idx="198">
                  <c:v>1581.23694</c:v>
                </c:pt>
                <c:pt idx="199">
                  <c:v>1590.60266</c:v>
                </c:pt>
                <c:pt idx="200">
                  <c:v>1599.5531000000001</c:v>
                </c:pt>
                <c:pt idx="201">
                  <c:v>1608.1677199999999</c:v>
                </c:pt>
                <c:pt idx="202">
                  <c:v>1616.7227800000001</c:v>
                </c:pt>
                <c:pt idx="203">
                  <c:v>1625.4273700000001</c:v>
                </c:pt>
                <c:pt idx="204">
                  <c:v>1634.37744</c:v>
                </c:pt>
                <c:pt idx="205">
                  <c:v>1642.18579</c:v>
                </c:pt>
                <c:pt idx="206">
                  <c:v>1651.4224899999999</c:v>
                </c:pt>
                <c:pt idx="207">
                  <c:v>1660.1334199999999</c:v>
                </c:pt>
                <c:pt idx="208">
                  <c:v>1669.0770299999999</c:v>
                </c:pt>
                <c:pt idx="209">
                  <c:v>1677.72009</c:v>
                </c:pt>
                <c:pt idx="210">
                  <c:v>1686.5908199999999</c:v>
                </c:pt>
                <c:pt idx="211">
                  <c:v>1694.375</c:v>
                </c:pt>
                <c:pt idx="212">
                  <c:v>1704.90454</c:v>
                </c:pt>
                <c:pt idx="213">
                  <c:v>1713.09851</c:v>
                </c:pt>
                <c:pt idx="214">
                  <c:v>1721.75684</c:v>
                </c:pt>
                <c:pt idx="215">
                  <c:v>1730.95325</c:v>
                </c:pt>
                <c:pt idx="216">
                  <c:v>1740.4545900000001</c:v>
                </c:pt>
                <c:pt idx="217">
                  <c:v>1749.63049</c:v>
                </c:pt>
                <c:pt idx="218">
                  <c:v>1757.8065200000001</c:v>
                </c:pt>
                <c:pt idx="219">
                  <c:v>1767.01794</c:v>
                </c:pt>
                <c:pt idx="220">
                  <c:v>1776.0712900000001</c:v>
                </c:pt>
                <c:pt idx="221">
                  <c:v>1785.7302199999999</c:v>
                </c:pt>
                <c:pt idx="222">
                  <c:v>1794.7313200000001</c:v>
                </c:pt>
                <c:pt idx="223">
                  <c:v>1802.93616</c:v>
                </c:pt>
                <c:pt idx="224">
                  <c:v>1813.2665999999999</c:v>
                </c:pt>
                <c:pt idx="225">
                  <c:v>1821.8796400000001</c:v>
                </c:pt>
                <c:pt idx="226">
                  <c:v>1830.5004899999999</c:v>
                </c:pt>
                <c:pt idx="227">
                  <c:v>1840.34888</c:v>
                </c:pt>
                <c:pt idx="228">
                  <c:v>1849.3663300000001</c:v>
                </c:pt>
                <c:pt idx="229">
                  <c:v>1857.80151</c:v>
                </c:pt>
                <c:pt idx="230">
                  <c:v>1867.4288300000001</c:v>
                </c:pt>
                <c:pt idx="231">
                  <c:v>1877.0086699999999</c:v>
                </c:pt>
                <c:pt idx="232">
                  <c:v>1885.43616</c:v>
                </c:pt>
                <c:pt idx="233">
                  <c:v>1894.9394500000001</c:v>
                </c:pt>
                <c:pt idx="234">
                  <c:v>1904.46216</c:v>
                </c:pt>
                <c:pt idx="235">
                  <c:v>1913.59033</c:v>
                </c:pt>
                <c:pt idx="236">
                  <c:v>1923.01575</c:v>
                </c:pt>
                <c:pt idx="237">
                  <c:v>1931.98254</c:v>
                </c:pt>
                <c:pt idx="238">
                  <c:v>1940.3241</c:v>
                </c:pt>
                <c:pt idx="239">
                  <c:v>1950.22021</c:v>
                </c:pt>
                <c:pt idx="240">
                  <c:v>1959.50854</c:v>
                </c:pt>
                <c:pt idx="241">
                  <c:v>1969.3930700000001</c:v>
                </c:pt>
                <c:pt idx="242">
                  <c:v>1978.4542200000001</c:v>
                </c:pt>
                <c:pt idx="243">
                  <c:v>1987.75269</c:v>
                </c:pt>
                <c:pt idx="244">
                  <c:v>1996.21423</c:v>
                </c:pt>
                <c:pt idx="245">
                  <c:v>2005.3968500000001</c:v>
                </c:pt>
                <c:pt idx="246">
                  <c:v>2014.9250500000001</c:v>
                </c:pt>
                <c:pt idx="247">
                  <c:v>2023.3415500000001</c:v>
                </c:pt>
                <c:pt idx="248">
                  <c:v>2033.2783199999999</c:v>
                </c:pt>
                <c:pt idx="249">
                  <c:v>2042.91174</c:v>
                </c:pt>
                <c:pt idx="250">
                  <c:v>2051.9316399999998</c:v>
                </c:pt>
                <c:pt idx="251">
                  <c:v>2061.3281200000001</c:v>
                </c:pt>
                <c:pt idx="252">
                  <c:v>2070.6228000000001</c:v>
                </c:pt>
                <c:pt idx="253">
                  <c:v>2079.5671400000001</c:v>
                </c:pt>
                <c:pt idx="254">
                  <c:v>2088.8796400000001</c:v>
                </c:pt>
                <c:pt idx="255">
                  <c:v>2097.6423300000001</c:v>
                </c:pt>
                <c:pt idx="256">
                  <c:v>2107.5190400000001</c:v>
                </c:pt>
                <c:pt idx="257">
                  <c:v>2117.5852100000002</c:v>
                </c:pt>
                <c:pt idx="258">
                  <c:v>2126.7487799999999</c:v>
                </c:pt>
                <c:pt idx="259">
                  <c:v>2135.2285200000001</c:v>
                </c:pt>
                <c:pt idx="260">
                  <c:v>2144.9772899999998</c:v>
                </c:pt>
                <c:pt idx="261">
                  <c:v>2155.1489299999998</c:v>
                </c:pt>
                <c:pt idx="262">
                  <c:v>2164.1079100000002</c:v>
                </c:pt>
                <c:pt idx="263">
                  <c:v>2173.32593</c:v>
                </c:pt>
                <c:pt idx="264">
                  <c:v>2183.3178699999999</c:v>
                </c:pt>
                <c:pt idx="265">
                  <c:v>2193.2495100000001</c:v>
                </c:pt>
                <c:pt idx="266">
                  <c:v>2202.0864299999998</c:v>
                </c:pt>
                <c:pt idx="267">
                  <c:v>2211.1850599999998</c:v>
                </c:pt>
                <c:pt idx="268">
                  <c:v>2220.7753899999998</c:v>
                </c:pt>
                <c:pt idx="269">
                  <c:v>2230.45703</c:v>
                </c:pt>
                <c:pt idx="270">
                  <c:v>2239.2385300000001</c:v>
                </c:pt>
                <c:pt idx="271">
                  <c:v>2249.04736</c:v>
                </c:pt>
                <c:pt idx="272">
                  <c:v>2258.56104</c:v>
                </c:pt>
                <c:pt idx="273">
                  <c:v>2268.53613</c:v>
                </c:pt>
                <c:pt idx="274">
                  <c:v>2277.2111799999998</c:v>
                </c:pt>
                <c:pt idx="275">
                  <c:v>2286.53467</c:v>
                </c:pt>
                <c:pt idx="276">
                  <c:v>2296.5324700000001</c:v>
                </c:pt>
                <c:pt idx="277">
                  <c:v>2305.6247600000002</c:v>
                </c:pt>
                <c:pt idx="278">
                  <c:v>2314.7665999999999</c:v>
                </c:pt>
                <c:pt idx="279">
                  <c:v>2324.03271</c:v>
                </c:pt>
                <c:pt idx="280">
                  <c:v>2333.9763200000002</c:v>
                </c:pt>
                <c:pt idx="281">
                  <c:v>2343.30737</c:v>
                </c:pt>
                <c:pt idx="282">
                  <c:v>2353.6970200000001</c:v>
                </c:pt>
                <c:pt idx="283">
                  <c:v>2362.5686000000001</c:v>
                </c:pt>
                <c:pt idx="284">
                  <c:v>2372.4748500000001</c:v>
                </c:pt>
                <c:pt idx="285">
                  <c:v>2382.2831999999999</c:v>
                </c:pt>
                <c:pt idx="286">
                  <c:v>2392.2658700000002</c:v>
                </c:pt>
                <c:pt idx="287">
                  <c:v>2401.47217</c:v>
                </c:pt>
                <c:pt idx="288">
                  <c:v>2411.7133800000001</c:v>
                </c:pt>
                <c:pt idx="289">
                  <c:v>2423.2307099999998</c:v>
                </c:pt>
                <c:pt idx="290">
                  <c:v>2433.2670899999998</c:v>
                </c:pt>
                <c:pt idx="291">
                  <c:v>2442.7014199999999</c:v>
                </c:pt>
                <c:pt idx="292">
                  <c:v>2453.8601100000001</c:v>
                </c:pt>
                <c:pt idx="293">
                  <c:v>2464.3335000000002</c:v>
                </c:pt>
                <c:pt idx="294">
                  <c:v>2473.6938500000001</c:v>
                </c:pt>
                <c:pt idx="295">
                  <c:v>2484.5268599999999</c:v>
                </c:pt>
                <c:pt idx="296">
                  <c:v>2495.0822800000001</c:v>
                </c:pt>
                <c:pt idx="297">
                  <c:v>2505.8828100000001</c:v>
                </c:pt>
                <c:pt idx="298">
                  <c:v>2516.4914600000002</c:v>
                </c:pt>
                <c:pt idx="299">
                  <c:v>2527.2443800000001</c:v>
                </c:pt>
                <c:pt idx="300">
                  <c:v>2536.87158</c:v>
                </c:pt>
                <c:pt idx="301">
                  <c:v>2548.49829</c:v>
                </c:pt>
                <c:pt idx="302">
                  <c:v>2558.8630400000002</c:v>
                </c:pt>
                <c:pt idx="303">
                  <c:v>2569.74341</c:v>
                </c:pt>
                <c:pt idx="304">
                  <c:v>2580.97388</c:v>
                </c:pt>
                <c:pt idx="305">
                  <c:v>2592.3220200000001</c:v>
                </c:pt>
                <c:pt idx="306">
                  <c:v>2603.91626</c:v>
                </c:pt>
                <c:pt idx="307">
                  <c:v>2614.9484900000002</c:v>
                </c:pt>
                <c:pt idx="308">
                  <c:v>2625.54565</c:v>
                </c:pt>
                <c:pt idx="309">
                  <c:v>2637.3835399999998</c:v>
                </c:pt>
                <c:pt idx="310">
                  <c:v>2648.6484399999999</c:v>
                </c:pt>
                <c:pt idx="311">
                  <c:v>2660.0568800000001</c:v>
                </c:pt>
                <c:pt idx="312">
                  <c:v>2670.65283</c:v>
                </c:pt>
                <c:pt idx="313">
                  <c:v>2683.4375</c:v>
                </c:pt>
                <c:pt idx="314">
                  <c:v>2694.4665500000001</c:v>
                </c:pt>
                <c:pt idx="315">
                  <c:v>2706.06909</c:v>
                </c:pt>
                <c:pt idx="316">
                  <c:v>2717.6855500000001</c:v>
                </c:pt>
                <c:pt idx="317">
                  <c:v>2729.5737300000001</c:v>
                </c:pt>
                <c:pt idx="318">
                  <c:v>2741.47363</c:v>
                </c:pt>
                <c:pt idx="319">
                  <c:v>2751.8071300000001</c:v>
                </c:pt>
                <c:pt idx="320">
                  <c:v>2763.8295899999998</c:v>
                </c:pt>
                <c:pt idx="321">
                  <c:v>2776.37988</c:v>
                </c:pt>
                <c:pt idx="322">
                  <c:v>2787.7685499999998</c:v>
                </c:pt>
                <c:pt idx="323">
                  <c:v>2799.3012699999999</c:v>
                </c:pt>
                <c:pt idx="324">
                  <c:v>2810.9885300000001</c:v>
                </c:pt>
                <c:pt idx="325">
                  <c:v>2822.5041500000002</c:v>
                </c:pt>
                <c:pt idx="326">
                  <c:v>2834.58887</c:v>
                </c:pt>
                <c:pt idx="327">
                  <c:v>2845.9792499999999</c:v>
                </c:pt>
                <c:pt idx="328">
                  <c:v>2857.88184</c:v>
                </c:pt>
                <c:pt idx="329">
                  <c:v>2870.0317399999999</c:v>
                </c:pt>
                <c:pt idx="330">
                  <c:v>2882.1206099999999</c:v>
                </c:pt>
                <c:pt idx="331">
                  <c:v>2893.62329</c:v>
                </c:pt>
                <c:pt idx="332">
                  <c:v>2904.6167</c:v>
                </c:pt>
                <c:pt idx="333">
                  <c:v>2917.5532199999998</c:v>
                </c:pt>
                <c:pt idx="334">
                  <c:v>2928.8344699999998</c:v>
                </c:pt>
                <c:pt idx="335">
                  <c:v>2939.9938999999999</c:v>
                </c:pt>
                <c:pt idx="336">
                  <c:v>2952.74487</c:v>
                </c:pt>
                <c:pt idx="337">
                  <c:v>2964.6206099999999</c:v>
                </c:pt>
                <c:pt idx="338">
                  <c:v>2976.9558099999999</c:v>
                </c:pt>
                <c:pt idx="339">
                  <c:v>2988.3347199999998</c:v>
                </c:pt>
                <c:pt idx="340">
                  <c:v>3000.2092299999999</c:v>
                </c:pt>
                <c:pt idx="341">
                  <c:v>3012.00488</c:v>
                </c:pt>
                <c:pt idx="342">
                  <c:v>3025.1882300000002</c:v>
                </c:pt>
                <c:pt idx="343">
                  <c:v>3036.0314899999998</c:v>
                </c:pt>
                <c:pt idx="344">
                  <c:v>3047.9008800000001</c:v>
                </c:pt>
                <c:pt idx="345">
                  <c:v>3061.34717</c:v>
                </c:pt>
                <c:pt idx="346">
                  <c:v>3073.2294900000002</c:v>
                </c:pt>
                <c:pt idx="347">
                  <c:v>3085.58545</c:v>
                </c:pt>
                <c:pt idx="348">
                  <c:v>3097.7126499999999</c:v>
                </c:pt>
                <c:pt idx="349">
                  <c:v>3109.9016099999999</c:v>
                </c:pt>
                <c:pt idx="350">
                  <c:v>3122.6179200000001</c:v>
                </c:pt>
                <c:pt idx="351">
                  <c:v>3134.19434</c:v>
                </c:pt>
                <c:pt idx="352">
                  <c:v>3146.8972199999998</c:v>
                </c:pt>
                <c:pt idx="353">
                  <c:v>3159.85059</c:v>
                </c:pt>
                <c:pt idx="354">
                  <c:v>3171.8642599999998</c:v>
                </c:pt>
                <c:pt idx="355">
                  <c:v>3184.6953100000001</c:v>
                </c:pt>
                <c:pt idx="356">
                  <c:v>3197.2004400000001</c:v>
                </c:pt>
                <c:pt idx="357">
                  <c:v>3209.0270999999998</c:v>
                </c:pt>
                <c:pt idx="358">
                  <c:v>3221.3620599999999</c:v>
                </c:pt>
                <c:pt idx="359">
                  <c:v>3234.14966</c:v>
                </c:pt>
                <c:pt idx="360">
                  <c:v>3246.1389199999999</c:v>
                </c:pt>
                <c:pt idx="361">
                  <c:v>3259.0686000000001</c:v>
                </c:pt>
                <c:pt idx="362">
                  <c:v>3271.6159699999998</c:v>
                </c:pt>
                <c:pt idx="363">
                  <c:v>3283.2739299999998</c:v>
                </c:pt>
                <c:pt idx="364">
                  <c:v>3295.92139</c:v>
                </c:pt>
                <c:pt idx="365">
                  <c:v>3307.9416500000002</c:v>
                </c:pt>
                <c:pt idx="366">
                  <c:v>3320.8439899999998</c:v>
                </c:pt>
                <c:pt idx="367">
                  <c:v>3333.3081099999999</c:v>
                </c:pt>
                <c:pt idx="368">
                  <c:v>3345.5314899999998</c:v>
                </c:pt>
                <c:pt idx="369">
                  <c:v>3357.9946300000001</c:v>
                </c:pt>
                <c:pt idx="370">
                  <c:v>3371.17065</c:v>
                </c:pt>
                <c:pt idx="371">
                  <c:v>3383.3366700000001</c:v>
                </c:pt>
                <c:pt idx="372">
                  <c:v>3396.03296</c:v>
                </c:pt>
                <c:pt idx="373">
                  <c:v>3409.5790999999999</c:v>
                </c:pt>
                <c:pt idx="374">
                  <c:v>3421.4733900000001</c:v>
                </c:pt>
                <c:pt idx="375">
                  <c:v>3435.39111</c:v>
                </c:pt>
                <c:pt idx="376">
                  <c:v>3446.8144499999999</c:v>
                </c:pt>
                <c:pt idx="377">
                  <c:v>3459.9238300000002</c:v>
                </c:pt>
                <c:pt idx="378">
                  <c:v>3473.37842</c:v>
                </c:pt>
                <c:pt idx="379">
                  <c:v>3485.77783</c:v>
                </c:pt>
                <c:pt idx="380">
                  <c:v>3498.4453100000001</c:v>
                </c:pt>
                <c:pt idx="381">
                  <c:v>3511.4914600000002</c:v>
                </c:pt>
                <c:pt idx="382">
                  <c:v>3525.1984900000002</c:v>
                </c:pt>
                <c:pt idx="383">
                  <c:v>3537.2822299999998</c:v>
                </c:pt>
                <c:pt idx="384">
                  <c:v>3549.83887</c:v>
                </c:pt>
                <c:pt idx="385">
                  <c:v>3564.2824700000001</c:v>
                </c:pt>
                <c:pt idx="386">
                  <c:v>3575.83887</c:v>
                </c:pt>
                <c:pt idx="387">
                  <c:v>3589.6276899999998</c:v>
                </c:pt>
                <c:pt idx="388">
                  <c:v>3602.1359900000002</c:v>
                </c:pt>
                <c:pt idx="389">
                  <c:v>3615.37842</c:v>
                </c:pt>
                <c:pt idx="390">
                  <c:v>3628.2297400000002</c:v>
                </c:pt>
                <c:pt idx="391">
                  <c:v>3640.7665999999999</c:v>
                </c:pt>
                <c:pt idx="392">
                  <c:v>3654.4760700000002</c:v>
                </c:pt>
                <c:pt idx="393">
                  <c:v>3668.1171899999999</c:v>
                </c:pt>
                <c:pt idx="394">
                  <c:v>3681.23657</c:v>
                </c:pt>
                <c:pt idx="395">
                  <c:v>3694.6828599999999</c:v>
                </c:pt>
                <c:pt idx="396">
                  <c:v>3708.0217299999999</c:v>
                </c:pt>
                <c:pt idx="397">
                  <c:v>3720.6867699999998</c:v>
                </c:pt>
                <c:pt idx="398">
                  <c:v>3734.5649400000002</c:v>
                </c:pt>
                <c:pt idx="399">
                  <c:v>3747.54907</c:v>
                </c:pt>
                <c:pt idx="400">
                  <c:v>3760.84058</c:v>
                </c:pt>
                <c:pt idx="401">
                  <c:v>3774.6916500000002</c:v>
                </c:pt>
                <c:pt idx="402">
                  <c:v>3788.9995100000001</c:v>
                </c:pt>
                <c:pt idx="403">
                  <c:v>3802.7724600000001</c:v>
                </c:pt>
                <c:pt idx="404">
                  <c:v>3815.1472199999998</c:v>
                </c:pt>
                <c:pt idx="405">
                  <c:v>3828.5812999999998</c:v>
                </c:pt>
                <c:pt idx="406">
                  <c:v>3843.2702599999998</c:v>
                </c:pt>
                <c:pt idx="407">
                  <c:v>3856.76611</c:v>
                </c:pt>
                <c:pt idx="408">
                  <c:v>3869.7558600000002</c:v>
                </c:pt>
                <c:pt idx="409">
                  <c:v>3884.8273899999999</c:v>
                </c:pt>
                <c:pt idx="410">
                  <c:v>3898.4577599999998</c:v>
                </c:pt>
                <c:pt idx="411">
                  <c:v>3912.2807600000001</c:v>
                </c:pt>
                <c:pt idx="412">
                  <c:v>3924.96216</c:v>
                </c:pt>
                <c:pt idx="413">
                  <c:v>3938.9404300000001</c:v>
                </c:pt>
                <c:pt idx="414">
                  <c:v>3953.7697800000001</c:v>
                </c:pt>
                <c:pt idx="415">
                  <c:v>3968.47363</c:v>
                </c:pt>
                <c:pt idx="416">
                  <c:v>3981.5698200000002</c:v>
                </c:pt>
                <c:pt idx="417">
                  <c:v>3995.6811499999999</c:v>
                </c:pt>
                <c:pt idx="418">
                  <c:v>4010.0588400000001</c:v>
                </c:pt>
                <c:pt idx="419">
                  <c:v>4023.4033199999999</c:v>
                </c:pt>
                <c:pt idx="420">
                  <c:v>4038.0437000000002</c:v>
                </c:pt>
                <c:pt idx="421">
                  <c:v>4051.6672400000002</c:v>
                </c:pt>
                <c:pt idx="422">
                  <c:v>4066.28809</c:v>
                </c:pt>
                <c:pt idx="423">
                  <c:v>4080.1176799999998</c:v>
                </c:pt>
                <c:pt idx="424">
                  <c:v>4094.14941</c:v>
                </c:pt>
                <c:pt idx="425">
                  <c:v>4108.3584000000001</c:v>
                </c:pt>
                <c:pt idx="426">
                  <c:v>4122.3452100000004</c:v>
                </c:pt>
                <c:pt idx="427">
                  <c:v>4137.0927700000002</c:v>
                </c:pt>
                <c:pt idx="428">
                  <c:v>4149.7583000000004</c:v>
                </c:pt>
                <c:pt idx="429">
                  <c:v>4165.0737300000001</c:v>
                </c:pt>
                <c:pt idx="430">
                  <c:v>4179.2006799999999</c:v>
                </c:pt>
                <c:pt idx="431">
                  <c:v>4193.99658</c:v>
                </c:pt>
                <c:pt idx="432">
                  <c:v>4207.8515600000001</c:v>
                </c:pt>
                <c:pt idx="433">
                  <c:v>4222.6391599999997</c:v>
                </c:pt>
                <c:pt idx="434">
                  <c:v>4236.8906200000001</c:v>
                </c:pt>
                <c:pt idx="435">
                  <c:v>4251.7451199999996</c:v>
                </c:pt>
                <c:pt idx="436">
                  <c:v>4266.0566399999998</c:v>
                </c:pt>
                <c:pt idx="437">
                  <c:v>4280.7329099999997</c:v>
                </c:pt>
                <c:pt idx="438">
                  <c:v>4295.47217</c:v>
                </c:pt>
                <c:pt idx="439">
                  <c:v>4310.6230500000001</c:v>
                </c:pt>
                <c:pt idx="440">
                  <c:v>4324.0356400000001</c:v>
                </c:pt>
                <c:pt idx="441">
                  <c:v>4338.6591799999997</c:v>
                </c:pt>
                <c:pt idx="442">
                  <c:v>4353.0190400000001</c:v>
                </c:pt>
                <c:pt idx="443">
                  <c:v>4368.3496100000002</c:v>
                </c:pt>
                <c:pt idx="444">
                  <c:v>4382.7451199999996</c:v>
                </c:pt>
                <c:pt idx="445">
                  <c:v>4396.2690400000001</c:v>
                </c:pt>
                <c:pt idx="446">
                  <c:v>4411.7075199999999</c:v>
                </c:pt>
                <c:pt idx="447">
                  <c:v>4426.0961900000002</c:v>
                </c:pt>
                <c:pt idx="448">
                  <c:v>4441.2128899999998</c:v>
                </c:pt>
                <c:pt idx="449">
                  <c:v>4455.1889600000004</c:v>
                </c:pt>
                <c:pt idx="450">
                  <c:v>4470.7622099999999</c:v>
                </c:pt>
                <c:pt idx="451">
                  <c:v>4485.8979499999996</c:v>
                </c:pt>
                <c:pt idx="452">
                  <c:v>4500.4995099999996</c:v>
                </c:pt>
                <c:pt idx="453">
                  <c:v>4514.5610399999996</c:v>
                </c:pt>
                <c:pt idx="454">
                  <c:v>4530.4106400000001</c:v>
                </c:pt>
                <c:pt idx="455">
                  <c:v>4545.7148399999996</c:v>
                </c:pt>
                <c:pt idx="456">
                  <c:v>4560.7334000000001</c:v>
                </c:pt>
                <c:pt idx="457">
                  <c:v>4575.61816</c:v>
                </c:pt>
                <c:pt idx="458">
                  <c:v>4592.2456099999999</c:v>
                </c:pt>
                <c:pt idx="459">
                  <c:v>4607.7143599999999</c:v>
                </c:pt>
                <c:pt idx="460">
                  <c:v>4622.1474600000001</c:v>
                </c:pt>
                <c:pt idx="461">
                  <c:v>4636.5517600000003</c:v>
                </c:pt>
                <c:pt idx="462">
                  <c:v>4652.1674800000001</c:v>
                </c:pt>
                <c:pt idx="463">
                  <c:v>4668.1132799999996</c:v>
                </c:pt>
                <c:pt idx="464">
                  <c:v>4684.1328100000001</c:v>
                </c:pt>
                <c:pt idx="465">
                  <c:v>4699.0288099999998</c:v>
                </c:pt>
                <c:pt idx="466">
                  <c:v>4714.1982399999997</c:v>
                </c:pt>
                <c:pt idx="467">
                  <c:v>4730.1601600000004</c:v>
                </c:pt>
                <c:pt idx="468">
                  <c:v>4744.50684</c:v>
                </c:pt>
                <c:pt idx="469">
                  <c:v>4759.7392600000003</c:v>
                </c:pt>
                <c:pt idx="470">
                  <c:v>4775.7822299999998</c:v>
                </c:pt>
                <c:pt idx="471">
                  <c:v>4791.2973599999996</c:v>
                </c:pt>
                <c:pt idx="472">
                  <c:v>4806.6254900000004</c:v>
                </c:pt>
                <c:pt idx="473">
                  <c:v>4822.2934599999999</c:v>
                </c:pt>
                <c:pt idx="474">
                  <c:v>4836.8408200000003</c:v>
                </c:pt>
                <c:pt idx="475">
                  <c:v>4853.5566399999998</c:v>
                </c:pt>
                <c:pt idx="476">
                  <c:v>4868.09717</c:v>
                </c:pt>
                <c:pt idx="477">
                  <c:v>4883.5307599999996</c:v>
                </c:pt>
                <c:pt idx="478">
                  <c:v>4899.0224600000001</c:v>
                </c:pt>
                <c:pt idx="479">
                  <c:v>4914.5419899999997</c:v>
                </c:pt>
                <c:pt idx="480">
                  <c:v>4930.1186500000003</c:v>
                </c:pt>
                <c:pt idx="481">
                  <c:v>4945.7524400000002</c:v>
                </c:pt>
                <c:pt idx="482">
                  <c:v>4961.2114300000003</c:v>
                </c:pt>
                <c:pt idx="483">
                  <c:v>4977.0151400000004</c:v>
                </c:pt>
                <c:pt idx="484">
                  <c:v>4992.8745099999996</c:v>
                </c:pt>
                <c:pt idx="485">
                  <c:v>5008.0786099999996</c:v>
                </c:pt>
                <c:pt idx="486">
                  <c:v>5023.9599600000001</c:v>
                </c:pt>
                <c:pt idx="487">
                  <c:v>5039.9575199999999</c:v>
                </c:pt>
                <c:pt idx="488">
                  <c:v>5055.5195299999996</c:v>
                </c:pt>
                <c:pt idx="489">
                  <c:v>5071.4462899999999</c:v>
                </c:pt>
                <c:pt idx="490">
                  <c:v>5087.2338900000004</c:v>
                </c:pt>
                <c:pt idx="491">
                  <c:v>5103.4003899999998</c:v>
                </c:pt>
                <c:pt idx="492">
                  <c:v>5118.5815400000001</c:v>
                </c:pt>
                <c:pt idx="493">
                  <c:v>5134.3183600000002</c:v>
                </c:pt>
                <c:pt idx="494">
                  <c:v>5150.4350599999998</c:v>
                </c:pt>
                <c:pt idx="495">
                  <c:v>5166.6694299999999</c:v>
                </c:pt>
                <c:pt idx="496">
                  <c:v>5183.1899400000002</c:v>
                </c:pt>
                <c:pt idx="497">
                  <c:v>5197.84375</c:v>
                </c:pt>
                <c:pt idx="498">
                  <c:v>5213.5268599999999</c:v>
                </c:pt>
                <c:pt idx="499">
                  <c:v>5230.1279299999997</c:v>
                </c:pt>
                <c:pt idx="500">
                  <c:v>5245.6411099999996</c:v>
                </c:pt>
                <c:pt idx="501">
                  <c:v>5260.9165000000003</c:v>
                </c:pt>
                <c:pt idx="502">
                  <c:v>5276.9526400000004</c:v>
                </c:pt>
                <c:pt idx="503">
                  <c:v>5293.8022499999997</c:v>
                </c:pt>
                <c:pt idx="504">
                  <c:v>5310.0551800000003</c:v>
                </c:pt>
                <c:pt idx="505">
                  <c:v>5325.7734399999999</c:v>
                </c:pt>
                <c:pt idx="506">
                  <c:v>5341.9887699999999</c:v>
                </c:pt>
                <c:pt idx="507">
                  <c:v>5358.02441</c:v>
                </c:pt>
                <c:pt idx="508">
                  <c:v>5374.1372099999999</c:v>
                </c:pt>
                <c:pt idx="509">
                  <c:v>5390.2636700000003</c:v>
                </c:pt>
                <c:pt idx="510">
                  <c:v>5405.7226600000004</c:v>
                </c:pt>
                <c:pt idx="511">
                  <c:v>5422.5790999999999</c:v>
                </c:pt>
                <c:pt idx="512">
                  <c:v>5438.9702100000004</c:v>
                </c:pt>
                <c:pt idx="513">
                  <c:v>5454.7890600000001</c:v>
                </c:pt>
                <c:pt idx="514">
                  <c:v>5472.0600599999998</c:v>
                </c:pt>
                <c:pt idx="515">
                  <c:v>5488.9184599999999</c:v>
                </c:pt>
                <c:pt idx="516">
                  <c:v>5505.2646500000001</c:v>
                </c:pt>
                <c:pt idx="517">
                  <c:v>5521.30566</c:v>
                </c:pt>
                <c:pt idx="518">
                  <c:v>5536.7924800000001</c:v>
                </c:pt>
                <c:pt idx="519">
                  <c:v>5554.2944299999999</c:v>
                </c:pt>
                <c:pt idx="520">
                  <c:v>5571.0532199999998</c:v>
                </c:pt>
                <c:pt idx="521">
                  <c:v>5587.4643599999999</c:v>
                </c:pt>
                <c:pt idx="522">
                  <c:v>5603.9482399999997</c:v>
                </c:pt>
                <c:pt idx="523">
                  <c:v>5621.3662100000001</c:v>
                </c:pt>
                <c:pt idx="524">
                  <c:v>5637.30908</c:v>
                </c:pt>
                <c:pt idx="525">
                  <c:v>5653.4516599999997</c:v>
                </c:pt>
                <c:pt idx="526">
                  <c:v>5669.8164100000004</c:v>
                </c:pt>
                <c:pt idx="527">
                  <c:v>5686.8686500000003</c:v>
                </c:pt>
                <c:pt idx="528">
                  <c:v>5703.7602500000003</c:v>
                </c:pt>
                <c:pt idx="529">
                  <c:v>5719.9492200000004</c:v>
                </c:pt>
                <c:pt idx="530">
                  <c:v>5736.9331099999999</c:v>
                </c:pt>
                <c:pt idx="531">
                  <c:v>5753.6333000000004</c:v>
                </c:pt>
                <c:pt idx="532">
                  <c:v>5769.9184599999999</c:v>
                </c:pt>
                <c:pt idx="533">
                  <c:v>5787.13184</c:v>
                </c:pt>
                <c:pt idx="534">
                  <c:v>5803.40967</c:v>
                </c:pt>
                <c:pt idx="535">
                  <c:v>5820.6777300000003</c:v>
                </c:pt>
                <c:pt idx="536">
                  <c:v>5838.6079099999997</c:v>
                </c:pt>
                <c:pt idx="537">
                  <c:v>5855.02441</c:v>
                </c:pt>
                <c:pt idx="538">
                  <c:v>5871.7280300000002</c:v>
                </c:pt>
                <c:pt idx="539">
                  <c:v>5889.0014600000004</c:v>
                </c:pt>
                <c:pt idx="540">
                  <c:v>5905.7192400000004</c:v>
                </c:pt>
                <c:pt idx="541">
                  <c:v>5922.5795900000003</c:v>
                </c:pt>
                <c:pt idx="542">
                  <c:v>5939.4555700000001</c:v>
                </c:pt>
                <c:pt idx="543">
                  <c:v>5956.9472699999997</c:v>
                </c:pt>
                <c:pt idx="544">
                  <c:v>5973.6162100000001</c:v>
                </c:pt>
                <c:pt idx="545">
                  <c:v>5991.0483400000003</c:v>
                </c:pt>
                <c:pt idx="546">
                  <c:v>6006.9360399999996</c:v>
                </c:pt>
                <c:pt idx="547">
                  <c:v>6024.1025399999999</c:v>
                </c:pt>
                <c:pt idx="548">
                  <c:v>6041.9536099999996</c:v>
                </c:pt>
                <c:pt idx="549">
                  <c:v>6058.3398399999996</c:v>
                </c:pt>
                <c:pt idx="550">
                  <c:v>6075.7070299999996</c:v>
                </c:pt>
                <c:pt idx="551">
                  <c:v>6092.9291999999996</c:v>
                </c:pt>
                <c:pt idx="552">
                  <c:v>6109.72217</c:v>
                </c:pt>
                <c:pt idx="553">
                  <c:v>6127.0756799999999</c:v>
                </c:pt>
                <c:pt idx="554">
                  <c:v>6143.4921899999999</c:v>
                </c:pt>
                <c:pt idx="555">
                  <c:v>6161.2011700000003</c:v>
                </c:pt>
                <c:pt idx="556">
                  <c:v>6178.6479499999996</c:v>
                </c:pt>
                <c:pt idx="557">
                  <c:v>6195.7334000000001</c:v>
                </c:pt>
                <c:pt idx="558">
                  <c:v>6211.7627000000002</c:v>
                </c:pt>
                <c:pt idx="559">
                  <c:v>6228.9882799999996</c:v>
                </c:pt>
                <c:pt idx="560">
                  <c:v>6247.5541999999996</c:v>
                </c:pt>
                <c:pt idx="561">
                  <c:v>6263.7548800000004</c:v>
                </c:pt>
                <c:pt idx="562">
                  <c:v>6281.0732399999997</c:v>
                </c:pt>
                <c:pt idx="563">
                  <c:v>6298.7006799999999</c:v>
                </c:pt>
                <c:pt idx="564">
                  <c:v>6315.4692400000004</c:v>
                </c:pt>
                <c:pt idx="565">
                  <c:v>6332.2900399999999</c:v>
                </c:pt>
                <c:pt idx="566">
                  <c:v>6349.2959000000001</c:v>
                </c:pt>
                <c:pt idx="567">
                  <c:v>6366.6274400000002</c:v>
                </c:pt>
                <c:pt idx="568">
                  <c:v>6384.1782199999998</c:v>
                </c:pt>
                <c:pt idx="569">
                  <c:v>6401.7099600000001</c:v>
                </c:pt>
                <c:pt idx="570">
                  <c:v>6418.4238299999997</c:v>
                </c:pt>
                <c:pt idx="571">
                  <c:v>6435.8652300000003</c:v>
                </c:pt>
                <c:pt idx="572">
                  <c:v>6452.74658</c:v>
                </c:pt>
                <c:pt idx="573">
                  <c:v>6470.5083000000004</c:v>
                </c:pt>
                <c:pt idx="574">
                  <c:v>6487.3823199999997</c:v>
                </c:pt>
                <c:pt idx="575">
                  <c:v>6504.2924800000001</c:v>
                </c:pt>
                <c:pt idx="576">
                  <c:v>6522.6191399999998</c:v>
                </c:pt>
                <c:pt idx="577">
                  <c:v>6539.4892600000003</c:v>
                </c:pt>
                <c:pt idx="578">
                  <c:v>6556.5722699999997</c:v>
                </c:pt>
                <c:pt idx="579">
                  <c:v>6574.3691399999998</c:v>
                </c:pt>
                <c:pt idx="580">
                  <c:v>6591.2504900000004</c:v>
                </c:pt>
                <c:pt idx="581">
                  <c:v>6607.9584999999997</c:v>
                </c:pt>
                <c:pt idx="582">
                  <c:v>6625.2548800000004</c:v>
                </c:pt>
                <c:pt idx="583">
                  <c:v>6642.77441</c:v>
                </c:pt>
                <c:pt idx="584">
                  <c:v>6660.4907199999998</c:v>
                </c:pt>
                <c:pt idx="585">
                  <c:v>6678.1054700000004</c:v>
                </c:pt>
                <c:pt idx="586">
                  <c:v>6695.0996100000002</c:v>
                </c:pt>
                <c:pt idx="587">
                  <c:v>6713.3139600000004</c:v>
                </c:pt>
                <c:pt idx="588">
                  <c:v>6729.8915999999999</c:v>
                </c:pt>
                <c:pt idx="589">
                  <c:v>6747.3349600000001</c:v>
                </c:pt>
                <c:pt idx="590">
                  <c:v>6763.78467</c:v>
                </c:pt>
                <c:pt idx="591">
                  <c:v>6779.7290000000003</c:v>
                </c:pt>
                <c:pt idx="592">
                  <c:v>6798.5112300000001</c:v>
                </c:pt>
                <c:pt idx="593">
                  <c:v>6816.5834999999997</c:v>
                </c:pt>
                <c:pt idx="594">
                  <c:v>6833.4018599999999</c:v>
                </c:pt>
                <c:pt idx="595">
                  <c:v>6851.6645500000004</c:v>
                </c:pt>
                <c:pt idx="596">
                  <c:v>6868.9453100000001</c:v>
                </c:pt>
                <c:pt idx="597">
                  <c:v>6885.6875</c:v>
                </c:pt>
                <c:pt idx="598">
                  <c:v>6902.9038099999998</c:v>
                </c:pt>
                <c:pt idx="599">
                  <c:v>6920.5859399999999</c:v>
                </c:pt>
                <c:pt idx="600">
                  <c:v>6938.7324200000003</c:v>
                </c:pt>
                <c:pt idx="601">
                  <c:v>6956.3710899999996</c:v>
                </c:pt>
                <c:pt idx="602">
                  <c:v>6974.00342</c:v>
                </c:pt>
                <c:pt idx="603">
                  <c:v>6990.3217800000002</c:v>
                </c:pt>
                <c:pt idx="604">
                  <c:v>7008.6777300000003</c:v>
                </c:pt>
                <c:pt idx="605">
                  <c:v>7025.9140600000001</c:v>
                </c:pt>
                <c:pt idx="606">
                  <c:v>7042.6333000000004</c:v>
                </c:pt>
                <c:pt idx="607">
                  <c:v>7059.8608400000003</c:v>
                </c:pt>
                <c:pt idx="608">
                  <c:v>7079.8393599999999</c:v>
                </c:pt>
                <c:pt idx="609">
                  <c:v>7096.1425799999997</c:v>
                </c:pt>
                <c:pt idx="610">
                  <c:v>7113.8486300000004</c:v>
                </c:pt>
                <c:pt idx="611">
                  <c:v>7131.6455100000003</c:v>
                </c:pt>
                <c:pt idx="612">
                  <c:v>7150.0878899999998</c:v>
                </c:pt>
                <c:pt idx="613">
                  <c:v>7167.0664100000004</c:v>
                </c:pt>
                <c:pt idx="614">
                  <c:v>7184.5009799999998</c:v>
                </c:pt>
                <c:pt idx="615">
                  <c:v>7202.5595700000003</c:v>
                </c:pt>
                <c:pt idx="616">
                  <c:v>7220.4350599999998</c:v>
                </c:pt>
                <c:pt idx="617">
                  <c:v>7238.8115200000002</c:v>
                </c:pt>
                <c:pt idx="618">
                  <c:v>7254.4785199999997</c:v>
                </c:pt>
                <c:pt idx="619">
                  <c:v>7272.6411099999996</c:v>
                </c:pt>
                <c:pt idx="620">
                  <c:v>7290.2382799999996</c:v>
                </c:pt>
                <c:pt idx="621">
                  <c:v>7307.88184</c:v>
                </c:pt>
                <c:pt idx="622">
                  <c:v>7325.5629900000004</c:v>
                </c:pt>
                <c:pt idx="623">
                  <c:v>7342.6391599999997</c:v>
                </c:pt>
                <c:pt idx="624">
                  <c:v>7360.7831999999999</c:v>
                </c:pt>
                <c:pt idx="625">
                  <c:v>7379.0551800000003</c:v>
                </c:pt>
                <c:pt idx="626">
                  <c:v>7396.3432599999996</c:v>
                </c:pt>
                <c:pt idx="627">
                  <c:v>7413.75342</c:v>
                </c:pt>
                <c:pt idx="628">
                  <c:v>7431.6757799999996</c:v>
                </c:pt>
                <c:pt idx="629">
                  <c:v>7449.8857399999997</c:v>
                </c:pt>
                <c:pt idx="630">
                  <c:v>7467.4975599999998</c:v>
                </c:pt>
                <c:pt idx="631">
                  <c:v>7485.5668900000001</c:v>
                </c:pt>
                <c:pt idx="632">
                  <c:v>7503.2436500000003</c:v>
                </c:pt>
                <c:pt idx="633">
                  <c:v>7522.2944299999999</c:v>
                </c:pt>
                <c:pt idx="634">
                  <c:v>7539.7924800000001</c:v>
                </c:pt>
                <c:pt idx="635">
                  <c:v>7557.0190400000001</c:v>
                </c:pt>
                <c:pt idx="636">
                  <c:v>7575.5297899999996</c:v>
                </c:pt>
                <c:pt idx="637">
                  <c:v>7593.8593799999999</c:v>
                </c:pt>
                <c:pt idx="638">
                  <c:v>7611.7460899999996</c:v>
                </c:pt>
                <c:pt idx="639">
                  <c:v>7630.2524400000002</c:v>
                </c:pt>
                <c:pt idx="640">
                  <c:v>7648.5190400000001</c:v>
                </c:pt>
                <c:pt idx="641">
                  <c:v>7666.91309</c:v>
                </c:pt>
                <c:pt idx="642">
                  <c:v>7684.5307599999996</c:v>
                </c:pt>
                <c:pt idx="643">
                  <c:v>7702.3540000000003</c:v>
                </c:pt>
                <c:pt idx="644">
                  <c:v>7720.9731400000001</c:v>
                </c:pt>
                <c:pt idx="645">
                  <c:v>7739.0888699999996</c:v>
                </c:pt>
                <c:pt idx="646">
                  <c:v>7756.8544899999997</c:v>
                </c:pt>
                <c:pt idx="647">
                  <c:v>7774.6889600000004</c:v>
                </c:pt>
                <c:pt idx="648">
                  <c:v>7793.33691</c:v>
                </c:pt>
                <c:pt idx="649">
                  <c:v>7811.5854499999996</c:v>
                </c:pt>
                <c:pt idx="650">
                  <c:v>7829.0830100000003</c:v>
                </c:pt>
                <c:pt idx="651">
                  <c:v>7847.6464800000003</c:v>
                </c:pt>
                <c:pt idx="652">
                  <c:v>7865.7866199999999</c:v>
                </c:pt>
                <c:pt idx="653">
                  <c:v>7884.2714800000003</c:v>
                </c:pt>
                <c:pt idx="654">
                  <c:v>7901.9731400000001</c:v>
                </c:pt>
                <c:pt idx="655">
                  <c:v>7919.5180700000001</c:v>
                </c:pt>
                <c:pt idx="656">
                  <c:v>7938.5180700000001</c:v>
                </c:pt>
                <c:pt idx="657">
                  <c:v>7956.7685499999998</c:v>
                </c:pt>
                <c:pt idx="658">
                  <c:v>7974.8315400000001</c:v>
                </c:pt>
                <c:pt idx="659">
                  <c:v>7992.5834999999997</c:v>
                </c:pt>
                <c:pt idx="660">
                  <c:v>8011.0541999999996</c:v>
                </c:pt>
                <c:pt idx="661">
                  <c:v>8029.2299800000001</c:v>
                </c:pt>
                <c:pt idx="662">
                  <c:v>8047.1689500000002</c:v>
                </c:pt>
                <c:pt idx="663">
                  <c:v>8065.5190400000001</c:v>
                </c:pt>
                <c:pt idx="664">
                  <c:v>8084.5756799999999</c:v>
                </c:pt>
                <c:pt idx="665">
                  <c:v>8103.3183600000002</c:v>
                </c:pt>
                <c:pt idx="666">
                  <c:v>8121.3720700000003</c:v>
                </c:pt>
                <c:pt idx="667">
                  <c:v>8138.9379900000004</c:v>
                </c:pt>
                <c:pt idx="668">
                  <c:v>8157.68066</c:v>
                </c:pt>
                <c:pt idx="669">
                  <c:v>8175.8022499999997</c:v>
                </c:pt>
                <c:pt idx="670">
                  <c:v>8194.3154300000006</c:v>
                </c:pt>
                <c:pt idx="671">
                  <c:v>8211.8232399999997</c:v>
                </c:pt>
                <c:pt idx="672">
                  <c:v>8231.0908199999994</c:v>
                </c:pt>
                <c:pt idx="673">
                  <c:v>8250.2109400000008</c:v>
                </c:pt>
                <c:pt idx="674">
                  <c:v>8267.4785200000006</c:v>
                </c:pt>
                <c:pt idx="675">
                  <c:v>8285.60059</c:v>
                </c:pt>
                <c:pt idx="676">
                  <c:v>8303.6816400000007</c:v>
                </c:pt>
                <c:pt idx="677">
                  <c:v>8321.5156200000001</c:v>
                </c:pt>
                <c:pt idx="678">
                  <c:v>8340.0234400000008</c:v>
                </c:pt>
                <c:pt idx="679">
                  <c:v>8358.2363299999997</c:v>
                </c:pt>
                <c:pt idx="680">
                  <c:v>8376.3222700000006</c:v>
                </c:pt>
                <c:pt idx="681">
                  <c:v>8395.1376999999993</c:v>
                </c:pt>
                <c:pt idx="682">
                  <c:v>8413.7988299999997</c:v>
                </c:pt>
                <c:pt idx="683">
                  <c:v>8431.5468799999999</c:v>
                </c:pt>
                <c:pt idx="684">
                  <c:v>8449.2578099999992</c:v>
                </c:pt>
                <c:pt idx="685">
                  <c:v>8469.4121099999993</c:v>
                </c:pt>
                <c:pt idx="686">
                  <c:v>8486.7656200000001</c:v>
                </c:pt>
                <c:pt idx="687">
                  <c:v>8504.6757799999996</c:v>
                </c:pt>
                <c:pt idx="688">
                  <c:v>8522.9365199999993</c:v>
                </c:pt>
                <c:pt idx="689">
                  <c:v>8541.7353500000008</c:v>
                </c:pt>
                <c:pt idx="690">
                  <c:v>8559.9365199999993</c:v>
                </c:pt>
                <c:pt idx="691">
                  <c:v>8577.7265599999992</c:v>
                </c:pt>
                <c:pt idx="692">
                  <c:v>8595.7490199999993</c:v>
                </c:pt>
                <c:pt idx="693">
                  <c:v>8614.0683599999993</c:v>
                </c:pt>
                <c:pt idx="694">
                  <c:v>8632.7333999999992</c:v>
                </c:pt>
                <c:pt idx="695">
                  <c:v>8651.1835900000005</c:v>
                </c:pt>
                <c:pt idx="696">
                  <c:v>8669.0546900000008</c:v>
                </c:pt>
                <c:pt idx="697">
                  <c:v>8688.2578099999992</c:v>
                </c:pt>
                <c:pt idx="698">
                  <c:v>8707.0175799999997</c:v>
                </c:pt>
                <c:pt idx="699">
                  <c:v>8723.9160200000006</c:v>
                </c:pt>
                <c:pt idx="700">
                  <c:v>8742.8759800000007</c:v>
                </c:pt>
                <c:pt idx="701">
                  <c:v>8761.35059</c:v>
                </c:pt>
                <c:pt idx="702">
                  <c:v>8779.6718799999999</c:v>
                </c:pt>
                <c:pt idx="703">
                  <c:v>8797.5761700000003</c:v>
                </c:pt>
                <c:pt idx="704">
                  <c:v>8816.4902299999994</c:v>
                </c:pt>
                <c:pt idx="705">
                  <c:v>8835.3095699999994</c:v>
                </c:pt>
                <c:pt idx="706">
                  <c:v>8853.1875</c:v>
                </c:pt>
                <c:pt idx="707">
                  <c:v>8871.6982399999997</c:v>
                </c:pt>
                <c:pt idx="708">
                  <c:v>8890.0048800000004</c:v>
                </c:pt>
                <c:pt idx="709">
                  <c:v>8908.9843799999999</c:v>
                </c:pt>
                <c:pt idx="710">
                  <c:v>8927.4150399999999</c:v>
                </c:pt>
                <c:pt idx="711">
                  <c:v>8945.4482399999997</c:v>
                </c:pt>
                <c:pt idx="712">
                  <c:v>8963.3007799999996</c:v>
                </c:pt>
                <c:pt idx="713">
                  <c:v>8982.16309</c:v>
                </c:pt>
                <c:pt idx="714">
                  <c:v>9000.6162100000001</c:v>
                </c:pt>
                <c:pt idx="715">
                  <c:v>9018.6210900000005</c:v>
                </c:pt>
                <c:pt idx="716">
                  <c:v>9036.7802699999993</c:v>
                </c:pt>
                <c:pt idx="717">
                  <c:v>9055.4501999999993</c:v>
                </c:pt>
                <c:pt idx="718">
                  <c:v>9073.1074200000003</c:v>
                </c:pt>
                <c:pt idx="719">
                  <c:v>9090.3476599999995</c:v>
                </c:pt>
                <c:pt idx="720">
                  <c:v>9109.06934</c:v>
                </c:pt>
                <c:pt idx="721">
                  <c:v>9127.8330100000003</c:v>
                </c:pt>
                <c:pt idx="722">
                  <c:v>9146.9043000000001</c:v>
                </c:pt>
                <c:pt idx="723">
                  <c:v>9164.9765599999992</c:v>
                </c:pt>
                <c:pt idx="724">
                  <c:v>9182.2089799999994</c:v>
                </c:pt>
                <c:pt idx="725">
                  <c:v>9201.6269499999999</c:v>
                </c:pt>
                <c:pt idx="726">
                  <c:v>9219.9892600000003</c:v>
                </c:pt>
                <c:pt idx="727">
                  <c:v>9237.1835900000005</c:v>
                </c:pt>
                <c:pt idx="728">
                  <c:v>9256.5205100000003</c:v>
                </c:pt>
                <c:pt idx="729">
                  <c:v>9274.3720699999994</c:v>
                </c:pt>
                <c:pt idx="730">
                  <c:v>9293.5888699999996</c:v>
                </c:pt>
                <c:pt idx="731">
                  <c:v>9310.9550799999997</c:v>
                </c:pt>
                <c:pt idx="732">
                  <c:v>9329.6923800000004</c:v>
                </c:pt>
                <c:pt idx="733">
                  <c:v>9347.9316400000007</c:v>
                </c:pt>
                <c:pt idx="734">
                  <c:v>9366.5956999999999</c:v>
                </c:pt>
                <c:pt idx="735">
                  <c:v>9385.2470699999994</c:v>
                </c:pt>
                <c:pt idx="736">
                  <c:v>9403.9746099999993</c:v>
                </c:pt>
                <c:pt idx="737">
                  <c:v>9421.5224600000001</c:v>
                </c:pt>
                <c:pt idx="738">
                  <c:v>9440.6259800000007</c:v>
                </c:pt>
                <c:pt idx="739">
                  <c:v>9458.5517600000003</c:v>
                </c:pt>
                <c:pt idx="740">
                  <c:v>9475.9326199999996</c:v>
                </c:pt>
                <c:pt idx="741">
                  <c:v>9494.66309</c:v>
                </c:pt>
                <c:pt idx="742">
                  <c:v>9514.2382799999996</c:v>
                </c:pt>
                <c:pt idx="743">
                  <c:v>9532.28809</c:v>
                </c:pt>
                <c:pt idx="744">
                  <c:v>9550.2587899999999</c:v>
                </c:pt>
                <c:pt idx="745">
                  <c:v>9568.4257799999996</c:v>
                </c:pt>
                <c:pt idx="746">
                  <c:v>9587.5615199999993</c:v>
                </c:pt>
                <c:pt idx="747">
                  <c:v>9606.5019499999999</c:v>
                </c:pt>
                <c:pt idx="748">
                  <c:v>9623.5126999999993</c:v>
                </c:pt>
                <c:pt idx="749">
                  <c:v>9642.2080100000003</c:v>
                </c:pt>
                <c:pt idx="750">
                  <c:v>9661.0029300000006</c:v>
                </c:pt>
                <c:pt idx="751">
                  <c:v>9679.0234400000008</c:v>
                </c:pt>
                <c:pt idx="752">
                  <c:v>9697.1962899999999</c:v>
                </c:pt>
                <c:pt idx="753">
                  <c:v>9715.9404300000006</c:v>
                </c:pt>
                <c:pt idx="754">
                  <c:v>9734.6279300000006</c:v>
                </c:pt>
                <c:pt idx="755">
                  <c:v>9752.4814499999993</c:v>
                </c:pt>
                <c:pt idx="756">
                  <c:v>9770.2675799999997</c:v>
                </c:pt>
                <c:pt idx="757">
                  <c:v>9788.7285200000006</c:v>
                </c:pt>
                <c:pt idx="758">
                  <c:v>9807.1552699999993</c:v>
                </c:pt>
                <c:pt idx="759">
                  <c:v>9825.7294899999997</c:v>
                </c:pt>
                <c:pt idx="760">
                  <c:v>9843.4726599999995</c:v>
                </c:pt>
                <c:pt idx="761">
                  <c:v>9861.3603500000008</c:v>
                </c:pt>
                <c:pt idx="762">
                  <c:v>9880.0009800000007</c:v>
                </c:pt>
                <c:pt idx="763">
                  <c:v>9896.7168000000001</c:v>
                </c:pt>
                <c:pt idx="764">
                  <c:v>9914.125</c:v>
                </c:pt>
                <c:pt idx="765">
                  <c:v>9932.6435500000007</c:v>
                </c:pt>
                <c:pt idx="766">
                  <c:v>9950.4404300000006</c:v>
                </c:pt>
                <c:pt idx="767">
                  <c:v>9969.3720699999994</c:v>
                </c:pt>
                <c:pt idx="768">
                  <c:v>9986.9228500000008</c:v>
                </c:pt>
                <c:pt idx="769">
                  <c:v>10005.41309</c:v>
                </c:pt>
                <c:pt idx="770">
                  <c:v>10023.079100000001</c:v>
                </c:pt>
                <c:pt idx="771">
                  <c:v>10042.08008</c:v>
                </c:pt>
                <c:pt idx="772">
                  <c:v>10058.87695</c:v>
                </c:pt>
                <c:pt idx="773">
                  <c:v>10078.39453</c:v>
                </c:pt>
                <c:pt idx="774">
                  <c:v>10096.844730000001</c:v>
                </c:pt>
                <c:pt idx="775">
                  <c:v>10114.657230000001</c:v>
                </c:pt>
                <c:pt idx="776">
                  <c:v>10132.677729999999</c:v>
                </c:pt>
                <c:pt idx="777">
                  <c:v>10150.95703</c:v>
                </c:pt>
                <c:pt idx="778">
                  <c:v>10169.83008</c:v>
                </c:pt>
                <c:pt idx="779">
                  <c:v>10186.994140000001</c:v>
                </c:pt>
                <c:pt idx="780">
                  <c:v>10205.275390000001</c:v>
                </c:pt>
                <c:pt idx="781">
                  <c:v>10223.61133</c:v>
                </c:pt>
                <c:pt idx="782">
                  <c:v>10241.210940000001</c:v>
                </c:pt>
                <c:pt idx="783">
                  <c:v>10259.464840000001</c:v>
                </c:pt>
                <c:pt idx="784">
                  <c:v>10277.002930000001</c:v>
                </c:pt>
                <c:pt idx="785">
                  <c:v>10293.683590000001</c:v>
                </c:pt>
                <c:pt idx="786">
                  <c:v>10313.190430000001</c:v>
                </c:pt>
                <c:pt idx="787">
                  <c:v>10331.76074</c:v>
                </c:pt>
                <c:pt idx="788">
                  <c:v>10348.78613</c:v>
                </c:pt>
                <c:pt idx="789">
                  <c:v>10367.117190000001</c:v>
                </c:pt>
                <c:pt idx="790">
                  <c:v>10385.57129</c:v>
                </c:pt>
                <c:pt idx="791">
                  <c:v>10402.664059999999</c:v>
                </c:pt>
                <c:pt idx="792">
                  <c:v>10419.910159999999</c:v>
                </c:pt>
                <c:pt idx="793">
                  <c:v>10437.878909999999</c:v>
                </c:pt>
                <c:pt idx="794">
                  <c:v>10456.66699</c:v>
                </c:pt>
                <c:pt idx="795">
                  <c:v>10474.66309</c:v>
                </c:pt>
                <c:pt idx="796">
                  <c:v>10492.51562</c:v>
                </c:pt>
                <c:pt idx="797">
                  <c:v>10510.121090000001</c:v>
                </c:pt>
                <c:pt idx="798">
                  <c:v>10527.8125</c:v>
                </c:pt>
                <c:pt idx="799">
                  <c:v>10546.67383</c:v>
                </c:pt>
                <c:pt idx="800">
                  <c:v>10562.847659999999</c:v>
                </c:pt>
                <c:pt idx="801">
                  <c:v>10581.813480000001</c:v>
                </c:pt>
                <c:pt idx="802">
                  <c:v>10600.601559999999</c:v>
                </c:pt>
                <c:pt idx="803">
                  <c:v>10617.5918</c:v>
                </c:pt>
                <c:pt idx="804">
                  <c:v>10635.36621</c:v>
                </c:pt>
                <c:pt idx="805">
                  <c:v>10652.23633</c:v>
                </c:pt>
                <c:pt idx="806">
                  <c:v>10663.693359999999</c:v>
                </c:pt>
                <c:pt idx="807">
                  <c:v>10675.878909999999</c:v>
                </c:pt>
                <c:pt idx="808">
                  <c:v>10694.28809</c:v>
                </c:pt>
                <c:pt idx="809">
                  <c:v>10712.66992</c:v>
                </c:pt>
                <c:pt idx="810">
                  <c:v>10731.853520000001</c:v>
                </c:pt>
                <c:pt idx="811">
                  <c:v>10749.627930000001</c:v>
                </c:pt>
                <c:pt idx="812">
                  <c:v>10766.284180000001</c:v>
                </c:pt>
                <c:pt idx="813">
                  <c:v>10784.820309999999</c:v>
                </c:pt>
                <c:pt idx="814">
                  <c:v>10803.162109999999</c:v>
                </c:pt>
                <c:pt idx="815">
                  <c:v>10821.57617</c:v>
                </c:pt>
                <c:pt idx="816">
                  <c:v>10839.106449999999</c:v>
                </c:pt>
                <c:pt idx="817">
                  <c:v>10856.60938</c:v>
                </c:pt>
                <c:pt idx="818">
                  <c:v>10874.945309999999</c:v>
                </c:pt>
                <c:pt idx="819">
                  <c:v>10893.07617</c:v>
                </c:pt>
                <c:pt idx="820">
                  <c:v>10910.804690000001</c:v>
                </c:pt>
                <c:pt idx="821">
                  <c:v>10928.464840000001</c:v>
                </c:pt>
                <c:pt idx="822">
                  <c:v>10946.945309999999</c:v>
                </c:pt>
                <c:pt idx="823">
                  <c:v>10964.791020000001</c:v>
                </c:pt>
                <c:pt idx="824">
                  <c:v>10981.85254</c:v>
                </c:pt>
                <c:pt idx="825">
                  <c:v>11000.277340000001</c:v>
                </c:pt>
                <c:pt idx="826">
                  <c:v>11018.54688</c:v>
                </c:pt>
                <c:pt idx="827">
                  <c:v>11035.80566</c:v>
                </c:pt>
                <c:pt idx="828">
                  <c:v>11053.643550000001</c:v>
                </c:pt>
                <c:pt idx="829">
                  <c:v>11071.322270000001</c:v>
                </c:pt>
                <c:pt idx="830">
                  <c:v>11089.587890000001</c:v>
                </c:pt>
                <c:pt idx="831">
                  <c:v>11108.38867</c:v>
                </c:pt>
                <c:pt idx="832">
                  <c:v>11126.027340000001</c:v>
                </c:pt>
                <c:pt idx="833">
                  <c:v>11143.273440000001</c:v>
                </c:pt>
                <c:pt idx="834">
                  <c:v>11161.39746</c:v>
                </c:pt>
                <c:pt idx="835">
                  <c:v>11179.81738</c:v>
                </c:pt>
                <c:pt idx="836">
                  <c:v>11196.759770000001</c:v>
                </c:pt>
                <c:pt idx="837">
                  <c:v>11214.472659999999</c:v>
                </c:pt>
                <c:pt idx="838">
                  <c:v>11232.831050000001</c:v>
                </c:pt>
                <c:pt idx="839">
                  <c:v>11251.181640000001</c:v>
                </c:pt>
                <c:pt idx="840">
                  <c:v>11268.592769999999</c:v>
                </c:pt>
                <c:pt idx="841">
                  <c:v>11285.456050000001</c:v>
                </c:pt>
                <c:pt idx="842">
                  <c:v>11303.67578</c:v>
                </c:pt>
                <c:pt idx="843">
                  <c:v>11321.83008</c:v>
                </c:pt>
                <c:pt idx="844">
                  <c:v>11339.05078</c:v>
                </c:pt>
                <c:pt idx="845">
                  <c:v>11357.153319999999</c:v>
                </c:pt>
                <c:pt idx="846">
                  <c:v>11375.059569999999</c:v>
                </c:pt>
                <c:pt idx="847">
                  <c:v>11392.878909999999</c:v>
                </c:pt>
                <c:pt idx="848">
                  <c:v>11410.967769999999</c:v>
                </c:pt>
                <c:pt idx="849">
                  <c:v>11427.90625</c:v>
                </c:pt>
                <c:pt idx="850">
                  <c:v>11446.14062</c:v>
                </c:pt>
                <c:pt idx="851">
                  <c:v>11464.804690000001</c:v>
                </c:pt>
                <c:pt idx="852">
                  <c:v>11482.47949</c:v>
                </c:pt>
                <c:pt idx="853">
                  <c:v>11500.291020000001</c:v>
                </c:pt>
                <c:pt idx="854">
                  <c:v>11518.075199999999</c:v>
                </c:pt>
                <c:pt idx="855">
                  <c:v>11537.10449</c:v>
                </c:pt>
                <c:pt idx="856">
                  <c:v>11555.26074</c:v>
                </c:pt>
                <c:pt idx="857">
                  <c:v>11572.54492</c:v>
                </c:pt>
                <c:pt idx="858">
                  <c:v>11592.08008</c:v>
                </c:pt>
                <c:pt idx="859">
                  <c:v>11610.646479999999</c:v>
                </c:pt>
                <c:pt idx="860">
                  <c:v>11629.315430000001</c:v>
                </c:pt>
                <c:pt idx="861">
                  <c:v>11647.907230000001</c:v>
                </c:pt>
                <c:pt idx="862">
                  <c:v>11667.89453</c:v>
                </c:pt>
                <c:pt idx="863">
                  <c:v>11686.88379</c:v>
                </c:pt>
                <c:pt idx="864">
                  <c:v>11705.547850000001</c:v>
                </c:pt>
                <c:pt idx="865">
                  <c:v>11724.032230000001</c:v>
                </c:pt>
                <c:pt idx="866">
                  <c:v>11743.628909999999</c:v>
                </c:pt>
                <c:pt idx="867">
                  <c:v>11763.059569999999</c:v>
                </c:pt>
                <c:pt idx="868">
                  <c:v>11781.73828</c:v>
                </c:pt>
                <c:pt idx="869">
                  <c:v>11800.25195</c:v>
                </c:pt>
                <c:pt idx="870">
                  <c:v>11820.250980000001</c:v>
                </c:pt>
                <c:pt idx="871">
                  <c:v>11839.793949999999</c:v>
                </c:pt>
                <c:pt idx="872">
                  <c:v>11858.695309999999</c:v>
                </c:pt>
                <c:pt idx="873">
                  <c:v>11877.746090000001</c:v>
                </c:pt>
                <c:pt idx="874">
                  <c:v>11896.95312</c:v>
                </c:pt>
                <c:pt idx="875">
                  <c:v>11915.822270000001</c:v>
                </c:pt>
                <c:pt idx="876">
                  <c:v>11934.87305</c:v>
                </c:pt>
                <c:pt idx="877">
                  <c:v>11953.414059999999</c:v>
                </c:pt>
                <c:pt idx="878">
                  <c:v>11972.20703</c:v>
                </c:pt>
                <c:pt idx="879">
                  <c:v>11991.872069999999</c:v>
                </c:pt>
                <c:pt idx="880">
                  <c:v>12011.483399999999</c:v>
                </c:pt>
                <c:pt idx="881">
                  <c:v>12029.19824</c:v>
                </c:pt>
                <c:pt idx="882">
                  <c:v>12048.44238</c:v>
                </c:pt>
                <c:pt idx="883">
                  <c:v>12067.952149999999</c:v>
                </c:pt>
                <c:pt idx="884">
                  <c:v>12085.958979999999</c:v>
                </c:pt>
                <c:pt idx="885">
                  <c:v>12104.483399999999</c:v>
                </c:pt>
                <c:pt idx="886">
                  <c:v>12123.735350000001</c:v>
                </c:pt>
                <c:pt idx="887">
                  <c:v>12143.26953</c:v>
                </c:pt>
                <c:pt idx="888">
                  <c:v>12161.450199999999</c:v>
                </c:pt>
                <c:pt idx="889">
                  <c:v>12179.60547</c:v>
                </c:pt>
                <c:pt idx="890">
                  <c:v>12197.56934</c:v>
                </c:pt>
                <c:pt idx="891">
                  <c:v>12216.831050000001</c:v>
                </c:pt>
                <c:pt idx="892">
                  <c:v>12235.85254</c:v>
                </c:pt>
                <c:pt idx="893">
                  <c:v>12254.268550000001</c:v>
                </c:pt>
                <c:pt idx="894">
                  <c:v>12272.98438</c:v>
                </c:pt>
                <c:pt idx="895">
                  <c:v>12292.976559999999</c:v>
                </c:pt>
                <c:pt idx="896">
                  <c:v>12311.45703</c:v>
                </c:pt>
                <c:pt idx="897">
                  <c:v>12330.0293</c:v>
                </c:pt>
                <c:pt idx="898">
                  <c:v>12348.657230000001</c:v>
                </c:pt>
                <c:pt idx="899">
                  <c:v>12367.936519999999</c:v>
                </c:pt>
                <c:pt idx="900">
                  <c:v>12386.287109999999</c:v>
                </c:pt>
                <c:pt idx="901">
                  <c:v>12405.393550000001</c:v>
                </c:pt>
                <c:pt idx="902">
                  <c:v>12423.64551</c:v>
                </c:pt>
                <c:pt idx="903">
                  <c:v>12443.003909999999</c:v>
                </c:pt>
                <c:pt idx="904">
                  <c:v>12462.16113</c:v>
                </c:pt>
                <c:pt idx="905">
                  <c:v>12480.3457</c:v>
                </c:pt>
                <c:pt idx="906">
                  <c:v>12499.20996</c:v>
                </c:pt>
                <c:pt idx="907">
                  <c:v>12517.89746</c:v>
                </c:pt>
                <c:pt idx="908">
                  <c:v>12537.226559999999</c:v>
                </c:pt>
                <c:pt idx="909">
                  <c:v>12554.666020000001</c:v>
                </c:pt>
                <c:pt idx="910">
                  <c:v>12574.157230000001</c:v>
                </c:pt>
                <c:pt idx="911">
                  <c:v>12593.48926</c:v>
                </c:pt>
                <c:pt idx="912">
                  <c:v>12612.233399999999</c:v>
                </c:pt>
                <c:pt idx="913">
                  <c:v>12630.257809999999</c:v>
                </c:pt>
                <c:pt idx="914">
                  <c:v>12649.07812</c:v>
                </c:pt>
                <c:pt idx="915">
                  <c:v>12668.02051</c:v>
                </c:pt>
                <c:pt idx="916">
                  <c:v>12686.648440000001</c:v>
                </c:pt>
                <c:pt idx="917">
                  <c:v>12704.985350000001</c:v>
                </c:pt>
                <c:pt idx="918">
                  <c:v>12723.650390000001</c:v>
                </c:pt>
                <c:pt idx="919">
                  <c:v>12742.839840000001</c:v>
                </c:pt>
                <c:pt idx="920">
                  <c:v>12761.14062</c:v>
                </c:pt>
                <c:pt idx="921">
                  <c:v>12779.45117</c:v>
                </c:pt>
                <c:pt idx="922">
                  <c:v>12798.2793</c:v>
                </c:pt>
                <c:pt idx="923">
                  <c:v>12817.50488</c:v>
                </c:pt>
                <c:pt idx="924">
                  <c:v>12835.94238</c:v>
                </c:pt>
                <c:pt idx="925">
                  <c:v>12854.278319999999</c:v>
                </c:pt>
                <c:pt idx="926">
                  <c:v>12872.73047</c:v>
                </c:pt>
                <c:pt idx="927">
                  <c:v>12892.164059999999</c:v>
                </c:pt>
                <c:pt idx="928">
                  <c:v>12911.311519999999</c:v>
                </c:pt>
                <c:pt idx="929">
                  <c:v>12929.583979999999</c:v>
                </c:pt>
                <c:pt idx="930">
                  <c:v>12947.339840000001</c:v>
                </c:pt>
                <c:pt idx="931">
                  <c:v>12967.903319999999</c:v>
                </c:pt>
                <c:pt idx="932">
                  <c:v>12986.210940000001</c:v>
                </c:pt>
                <c:pt idx="933">
                  <c:v>13005.29883</c:v>
                </c:pt>
                <c:pt idx="934">
                  <c:v>13023.50488</c:v>
                </c:pt>
                <c:pt idx="935">
                  <c:v>13042.67578</c:v>
                </c:pt>
                <c:pt idx="936">
                  <c:v>13062.17188</c:v>
                </c:pt>
                <c:pt idx="937">
                  <c:v>13080.69238</c:v>
                </c:pt>
                <c:pt idx="938">
                  <c:v>13098.64258</c:v>
                </c:pt>
                <c:pt idx="939">
                  <c:v>13116.82422</c:v>
                </c:pt>
                <c:pt idx="940">
                  <c:v>13135.9082</c:v>
                </c:pt>
                <c:pt idx="941">
                  <c:v>13153.97363</c:v>
                </c:pt>
                <c:pt idx="942">
                  <c:v>13172.36816</c:v>
                </c:pt>
                <c:pt idx="943">
                  <c:v>13191.3125</c:v>
                </c:pt>
                <c:pt idx="944">
                  <c:v>13210.898440000001</c:v>
                </c:pt>
                <c:pt idx="945">
                  <c:v>13229.72363</c:v>
                </c:pt>
                <c:pt idx="946">
                  <c:v>13247.9668</c:v>
                </c:pt>
                <c:pt idx="947">
                  <c:v>13266.697270000001</c:v>
                </c:pt>
                <c:pt idx="948">
                  <c:v>13285.44922</c:v>
                </c:pt>
                <c:pt idx="949">
                  <c:v>13304.002930000001</c:v>
                </c:pt>
                <c:pt idx="950">
                  <c:v>13322.143550000001</c:v>
                </c:pt>
                <c:pt idx="951">
                  <c:v>13341.101559999999</c:v>
                </c:pt>
                <c:pt idx="952">
                  <c:v>13360.688480000001</c:v>
                </c:pt>
                <c:pt idx="953">
                  <c:v>13379.24512</c:v>
                </c:pt>
                <c:pt idx="954">
                  <c:v>13397.41797</c:v>
                </c:pt>
                <c:pt idx="955">
                  <c:v>13415.490229999999</c:v>
                </c:pt>
                <c:pt idx="956">
                  <c:v>13434.16113</c:v>
                </c:pt>
                <c:pt idx="957">
                  <c:v>13452.043949999999</c:v>
                </c:pt>
                <c:pt idx="958">
                  <c:v>13470.6875</c:v>
                </c:pt>
                <c:pt idx="959">
                  <c:v>13490.683590000001</c:v>
                </c:pt>
                <c:pt idx="960">
                  <c:v>13509.427729999999</c:v>
                </c:pt>
                <c:pt idx="961">
                  <c:v>13527.63184</c:v>
                </c:pt>
                <c:pt idx="962">
                  <c:v>13545.27637</c:v>
                </c:pt>
                <c:pt idx="963">
                  <c:v>13563.599609999999</c:v>
                </c:pt>
                <c:pt idx="964">
                  <c:v>13584.034180000001</c:v>
                </c:pt>
                <c:pt idx="965">
                  <c:v>13601.372069999999</c:v>
                </c:pt>
                <c:pt idx="966">
                  <c:v>13620.28613</c:v>
                </c:pt>
                <c:pt idx="967">
                  <c:v>13639.572270000001</c:v>
                </c:pt>
                <c:pt idx="968">
                  <c:v>13658.48828</c:v>
                </c:pt>
                <c:pt idx="969">
                  <c:v>13676.306640000001</c:v>
                </c:pt>
                <c:pt idx="970">
                  <c:v>13694.037109999999</c:v>
                </c:pt>
                <c:pt idx="971">
                  <c:v>13711.570309999999</c:v>
                </c:pt>
                <c:pt idx="972">
                  <c:v>13730.73242</c:v>
                </c:pt>
                <c:pt idx="973">
                  <c:v>13748.86133</c:v>
                </c:pt>
                <c:pt idx="974">
                  <c:v>13767.719730000001</c:v>
                </c:pt>
                <c:pt idx="975">
                  <c:v>13786.568359999999</c:v>
                </c:pt>
                <c:pt idx="976">
                  <c:v>13805.056640000001</c:v>
                </c:pt>
                <c:pt idx="977">
                  <c:v>13823.56934</c:v>
                </c:pt>
                <c:pt idx="978">
                  <c:v>13841.23242</c:v>
                </c:pt>
                <c:pt idx="979">
                  <c:v>13860.76074</c:v>
                </c:pt>
                <c:pt idx="980">
                  <c:v>13879.67188</c:v>
                </c:pt>
                <c:pt idx="981">
                  <c:v>13898.083979999999</c:v>
                </c:pt>
                <c:pt idx="982">
                  <c:v>13915.70703</c:v>
                </c:pt>
                <c:pt idx="983">
                  <c:v>13930.97949</c:v>
                </c:pt>
                <c:pt idx="984">
                  <c:v>13949.877930000001</c:v>
                </c:pt>
                <c:pt idx="985">
                  <c:v>13968.719730000001</c:v>
                </c:pt>
                <c:pt idx="986">
                  <c:v>13985.77246</c:v>
                </c:pt>
                <c:pt idx="987">
                  <c:v>14003.89062</c:v>
                </c:pt>
                <c:pt idx="988">
                  <c:v>14023.193359999999</c:v>
                </c:pt>
                <c:pt idx="989">
                  <c:v>14041.48438</c:v>
                </c:pt>
                <c:pt idx="990">
                  <c:v>14058.465819999999</c:v>
                </c:pt>
                <c:pt idx="991">
                  <c:v>14077.07324</c:v>
                </c:pt>
                <c:pt idx="992">
                  <c:v>14095.71387</c:v>
                </c:pt>
                <c:pt idx="993">
                  <c:v>14114.56738</c:v>
                </c:pt>
                <c:pt idx="994">
                  <c:v>14130.865229999999</c:v>
                </c:pt>
                <c:pt idx="995">
                  <c:v>14149.98242</c:v>
                </c:pt>
                <c:pt idx="996">
                  <c:v>14168.50195</c:v>
                </c:pt>
                <c:pt idx="997">
                  <c:v>14185.88184</c:v>
                </c:pt>
                <c:pt idx="998">
                  <c:v>14203.6582</c:v>
                </c:pt>
                <c:pt idx="999">
                  <c:v>14222.20703</c:v>
                </c:pt>
                <c:pt idx="1000">
                  <c:v>14241.193359999999</c:v>
                </c:pt>
                <c:pt idx="1001">
                  <c:v>14259.41699</c:v>
                </c:pt>
                <c:pt idx="1002">
                  <c:v>14277.532230000001</c:v>
                </c:pt>
                <c:pt idx="1003">
                  <c:v>14295.08008</c:v>
                </c:pt>
                <c:pt idx="1004">
                  <c:v>14314.75</c:v>
                </c:pt>
                <c:pt idx="1005">
                  <c:v>14332.058590000001</c:v>
                </c:pt>
                <c:pt idx="1006">
                  <c:v>14350.16504</c:v>
                </c:pt>
                <c:pt idx="1007">
                  <c:v>14369.049800000001</c:v>
                </c:pt>
                <c:pt idx="1008">
                  <c:v>14387.2168</c:v>
                </c:pt>
                <c:pt idx="1009">
                  <c:v>14405.86328</c:v>
                </c:pt>
                <c:pt idx="1010">
                  <c:v>14423.75879</c:v>
                </c:pt>
                <c:pt idx="1011">
                  <c:v>14440.933590000001</c:v>
                </c:pt>
                <c:pt idx="1012">
                  <c:v>14459.844730000001</c:v>
                </c:pt>
                <c:pt idx="1013">
                  <c:v>14477.88672</c:v>
                </c:pt>
                <c:pt idx="1014">
                  <c:v>14495.746090000001</c:v>
                </c:pt>
                <c:pt idx="1015">
                  <c:v>14514.222659999999</c:v>
                </c:pt>
                <c:pt idx="1016">
                  <c:v>14532.21191</c:v>
                </c:pt>
                <c:pt idx="1017">
                  <c:v>14550.60059</c:v>
                </c:pt>
                <c:pt idx="1018">
                  <c:v>14568.655269999999</c:v>
                </c:pt>
                <c:pt idx="1019">
                  <c:v>14586.874019999999</c:v>
                </c:pt>
                <c:pt idx="1020">
                  <c:v>14603.59863</c:v>
                </c:pt>
                <c:pt idx="1021">
                  <c:v>14621.81055</c:v>
                </c:pt>
                <c:pt idx="1022">
                  <c:v>14639.8418</c:v>
                </c:pt>
                <c:pt idx="1023">
                  <c:v>14656.825199999999</c:v>
                </c:pt>
                <c:pt idx="1024">
                  <c:v>14674.820309999999</c:v>
                </c:pt>
                <c:pt idx="1025">
                  <c:v>14693.44824</c:v>
                </c:pt>
                <c:pt idx="1026">
                  <c:v>14710.445309999999</c:v>
                </c:pt>
                <c:pt idx="1027">
                  <c:v>14727.384770000001</c:v>
                </c:pt>
                <c:pt idx="1028">
                  <c:v>14745.72754</c:v>
                </c:pt>
                <c:pt idx="1029">
                  <c:v>14763.55566</c:v>
                </c:pt>
                <c:pt idx="1030">
                  <c:v>14781.71191</c:v>
                </c:pt>
                <c:pt idx="1031">
                  <c:v>14799.987300000001</c:v>
                </c:pt>
                <c:pt idx="1032">
                  <c:v>14817.487300000001</c:v>
                </c:pt>
                <c:pt idx="1033">
                  <c:v>14835.214840000001</c:v>
                </c:pt>
                <c:pt idx="1034">
                  <c:v>14851.785159999999</c:v>
                </c:pt>
                <c:pt idx="1035">
                  <c:v>14868.88672</c:v>
                </c:pt>
                <c:pt idx="1036">
                  <c:v>14886.099609999999</c:v>
                </c:pt>
                <c:pt idx="1037">
                  <c:v>14904.402340000001</c:v>
                </c:pt>
                <c:pt idx="1038">
                  <c:v>14921.33691</c:v>
                </c:pt>
                <c:pt idx="1039">
                  <c:v>14938.80176</c:v>
                </c:pt>
                <c:pt idx="1040">
                  <c:v>14957.26562</c:v>
                </c:pt>
                <c:pt idx="1041">
                  <c:v>14973.74121</c:v>
                </c:pt>
                <c:pt idx="1042">
                  <c:v>14990.33301</c:v>
                </c:pt>
                <c:pt idx="1043">
                  <c:v>15007.585940000001</c:v>
                </c:pt>
                <c:pt idx="1044">
                  <c:v>15025.512699999999</c:v>
                </c:pt>
                <c:pt idx="1045">
                  <c:v>15043.20996</c:v>
                </c:pt>
                <c:pt idx="1046">
                  <c:v>15060.95508</c:v>
                </c:pt>
                <c:pt idx="1047">
                  <c:v>15077.985350000001</c:v>
                </c:pt>
                <c:pt idx="1048">
                  <c:v>15094.63574</c:v>
                </c:pt>
                <c:pt idx="1049">
                  <c:v>15112.51367</c:v>
                </c:pt>
                <c:pt idx="1050">
                  <c:v>15128.31445</c:v>
                </c:pt>
                <c:pt idx="1051">
                  <c:v>15145.25195</c:v>
                </c:pt>
                <c:pt idx="1052">
                  <c:v>15162.69238</c:v>
                </c:pt>
                <c:pt idx="1053">
                  <c:v>15180.212890000001</c:v>
                </c:pt>
                <c:pt idx="1054">
                  <c:v>15196.79492</c:v>
                </c:pt>
                <c:pt idx="1055">
                  <c:v>15213.862300000001</c:v>
                </c:pt>
                <c:pt idx="1056">
                  <c:v>15230.811519999999</c:v>
                </c:pt>
                <c:pt idx="1057">
                  <c:v>15248.16113</c:v>
                </c:pt>
                <c:pt idx="1058">
                  <c:v>15264.371090000001</c:v>
                </c:pt>
                <c:pt idx="1059">
                  <c:v>15280.60059</c:v>
                </c:pt>
                <c:pt idx="1060">
                  <c:v>15297.407230000001</c:v>
                </c:pt>
                <c:pt idx="1061">
                  <c:v>15315.08887</c:v>
                </c:pt>
                <c:pt idx="1062">
                  <c:v>15331.072270000001</c:v>
                </c:pt>
                <c:pt idx="1063">
                  <c:v>15348.11328</c:v>
                </c:pt>
                <c:pt idx="1064">
                  <c:v>15364.802729999999</c:v>
                </c:pt>
                <c:pt idx="1065">
                  <c:v>15381.630859999999</c:v>
                </c:pt>
                <c:pt idx="1066">
                  <c:v>15397.954100000001</c:v>
                </c:pt>
                <c:pt idx="1067">
                  <c:v>15415.186519999999</c:v>
                </c:pt>
                <c:pt idx="1068">
                  <c:v>15431.31934</c:v>
                </c:pt>
                <c:pt idx="1069">
                  <c:v>15448.32129</c:v>
                </c:pt>
                <c:pt idx="1070">
                  <c:v>15465.467769999999</c:v>
                </c:pt>
                <c:pt idx="1071">
                  <c:v>15481.08887</c:v>
                </c:pt>
                <c:pt idx="1072">
                  <c:v>15496.76953</c:v>
                </c:pt>
                <c:pt idx="1073">
                  <c:v>15514.066409999999</c:v>
                </c:pt>
                <c:pt idx="1074">
                  <c:v>15530.594730000001</c:v>
                </c:pt>
                <c:pt idx="1075">
                  <c:v>15545.625</c:v>
                </c:pt>
                <c:pt idx="1076">
                  <c:v>15561.990229999999</c:v>
                </c:pt>
                <c:pt idx="1077">
                  <c:v>15578.003909999999</c:v>
                </c:pt>
                <c:pt idx="1078">
                  <c:v>15593.30176</c:v>
                </c:pt>
                <c:pt idx="1079">
                  <c:v>15608.997069999999</c:v>
                </c:pt>
                <c:pt idx="1080">
                  <c:v>15625.441409999999</c:v>
                </c:pt>
                <c:pt idx="1081">
                  <c:v>15640.655269999999</c:v>
                </c:pt>
                <c:pt idx="1082">
                  <c:v>15656.907230000001</c:v>
                </c:pt>
                <c:pt idx="1083">
                  <c:v>15671.634770000001</c:v>
                </c:pt>
                <c:pt idx="1084">
                  <c:v>15687.20508</c:v>
                </c:pt>
                <c:pt idx="1085">
                  <c:v>15703.29297</c:v>
                </c:pt>
                <c:pt idx="1086">
                  <c:v>15719.537109999999</c:v>
                </c:pt>
                <c:pt idx="1087">
                  <c:v>15733.25684</c:v>
                </c:pt>
                <c:pt idx="1088">
                  <c:v>15749.7168</c:v>
                </c:pt>
                <c:pt idx="1089">
                  <c:v>15765.99121</c:v>
                </c:pt>
                <c:pt idx="1090">
                  <c:v>15781.04883</c:v>
                </c:pt>
                <c:pt idx="1091">
                  <c:v>15796.53613</c:v>
                </c:pt>
                <c:pt idx="1092">
                  <c:v>15811.36328</c:v>
                </c:pt>
                <c:pt idx="1093">
                  <c:v>15826.79492</c:v>
                </c:pt>
                <c:pt idx="1094">
                  <c:v>15842.724609999999</c:v>
                </c:pt>
                <c:pt idx="1095">
                  <c:v>15857.981449999999</c:v>
                </c:pt>
                <c:pt idx="1096">
                  <c:v>15872.38867</c:v>
                </c:pt>
                <c:pt idx="1097">
                  <c:v>15889.061519999999</c:v>
                </c:pt>
                <c:pt idx="1098">
                  <c:v>15903.835940000001</c:v>
                </c:pt>
                <c:pt idx="1099">
                  <c:v>15917.85449</c:v>
                </c:pt>
                <c:pt idx="1100">
                  <c:v>15932.250980000001</c:v>
                </c:pt>
                <c:pt idx="1101">
                  <c:v>15947.427729999999</c:v>
                </c:pt>
                <c:pt idx="1102">
                  <c:v>15962.662109999999</c:v>
                </c:pt>
                <c:pt idx="1103">
                  <c:v>15977.871090000001</c:v>
                </c:pt>
                <c:pt idx="1104">
                  <c:v>15992.130859999999</c:v>
                </c:pt>
                <c:pt idx="1105">
                  <c:v>16006.424800000001</c:v>
                </c:pt>
                <c:pt idx="1106">
                  <c:v>16022.16797</c:v>
                </c:pt>
                <c:pt idx="1107">
                  <c:v>16036.30566</c:v>
                </c:pt>
                <c:pt idx="1108">
                  <c:v>16049.87305</c:v>
                </c:pt>
                <c:pt idx="1109">
                  <c:v>16064.95703</c:v>
                </c:pt>
                <c:pt idx="1110">
                  <c:v>16080.037109999999</c:v>
                </c:pt>
                <c:pt idx="1111">
                  <c:v>16094.170899999999</c:v>
                </c:pt>
                <c:pt idx="1112">
                  <c:v>16108.505859999999</c:v>
                </c:pt>
                <c:pt idx="1113">
                  <c:v>16122.849609999999</c:v>
                </c:pt>
                <c:pt idx="1114">
                  <c:v>16137.06738</c:v>
                </c:pt>
                <c:pt idx="1115">
                  <c:v>16150.884770000001</c:v>
                </c:pt>
                <c:pt idx="1116">
                  <c:v>16164.9375</c:v>
                </c:pt>
                <c:pt idx="1117">
                  <c:v>16179.168949999999</c:v>
                </c:pt>
                <c:pt idx="1118">
                  <c:v>16194.1875</c:v>
                </c:pt>
                <c:pt idx="1119">
                  <c:v>16207.76562</c:v>
                </c:pt>
                <c:pt idx="1120">
                  <c:v>16221.530269999999</c:v>
                </c:pt>
                <c:pt idx="1121">
                  <c:v>16235.994140000001</c:v>
                </c:pt>
                <c:pt idx="1122">
                  <c:v>16249.257809999999</c:v>
                </c:pt>
                <c:pt idx="1123">
                  <c:v>16263.568359999999</c:v>
                </c:pt>
                <c:pt idx="1124">
                  <c:v>16276.954100000001</c:v>
                </c:pt>
                <c:pt idx="1125">
                  <c:v>16291.69824</c:v>
                </c:pt>
                <c:pt idx="1126">
                  <c:v>16306.69434</c:v>
                </c:pt>
                <c:pt idx="1127">
                  <c:v>16319.23047</c:v>
                </c:pt>
                <c:pt idx="1128">
                  <c:v>16332.19238</c:v>
                </c:pt>
                <c:pt idx="1129">
                  <c:v>16346.05762</c:v>
                </c:pt>
                <c:pt idx="1130">
                  <c:v>16360.40625</c:v>
                </c:pt>
                <c:pt idx="1131">
                  <c:v>16373.11328</c:v>
                </c:pt>
                <c:pt idx="1132">
                  <c:v>16386.753909999999</c:v>
                </c:pt>
                <c:pt idx="1133">
                  <c:v>16400.103520000001</c:v>
                </c:pt>
                <c:pt idx="1134">
                  <c:v>16414.220700000002</c:v>
                </c:pt>
                <c:pt idx="1135">
                  <c:v>16427.056639999999</c:v>
                </c:pt>
                <c:pt idx="1136">
                  <c:v>16441.20117</c:v>
                </c:pt>
                <c:pt idx="1137">
                  <c:v>16454.359380000002</c:v>
                </c:pt>
                <c:pt idx="1138">
                  <c:v>16468.820309999999</c:v>
                </c:pt>
                <c:pt idx="1139">
                  <c:v>16482.707030000001</c:v>
                </c:pt>
                <c:pt idx="1140">
                  <c:v>16496.478520000001</c:v>
                </c:pt>
                <c:pt idx="1141">
                  <c:v>16509.054690000001</c:v>
                </c:pt>
                <c:pt idx="1142">
                  <c:v>16524.251950000002</c:v>
                </c:pt>
                <c:pt idx="1143">
                  <c:v>16537.681639999999</c:v>
                </c:pt>
                <c:pt idx="1144">
                  <c:v>16550.316409999999</c:v>
                </c:pt>
                <c:pt idx="1145">
                  <c:v>16565.45508</c:v>
                </c:pt>
                <c:pt idx="1146">
                  <c:v>16580.126950000002</c:v>
                </c:pt>
                <c:pt idx="1147">
                  <c:v>16593.244139999999</c:v>
                </c:pt>
                <c:pt idx="1148">
                  <c:v>16607.197270000001</c:v>
                </c:pt>
                <c:pt idx="1149">
                  <c:v>16621.230469999999</c:v>
                </c:pt>
                <c:pt idx="1150">
                  <c:v>16634.849610000001</c:v>
                </c:pt>
                <c:pt idx="1151">
                  <c:v>16648.681639999999</c:v>
                </c:pt>
                <c:pt idx="1152">
                  <c:v>16662.140619999998</c:v>
                </c:pt>
                <c:pt idx="1153">
                  <c:v>16676.630860000001</c:v>
                </c:pt>
                <c:pt idx="1154">
                  <c:v>16691.16992</c:v>
                </c:pt>
                <c:pt idx="1155">
                  <c:v>16703.550780000001</c:v>
                </c:pt>
                <c:pt idx="1156">
                  <c:v>16716.470700000002</c:v>
                </c:pt>
                <c:pt idx="1157">
                  <c:v>16731.292969999999</c:v>
                </c:pt>
                <c:pt idx="1158">
                  <c:v>16745.072270000001</c:v>
                </c:pt>
                <c:pt idx="1159">
                  <c:v>16758.181639999999</c:v>
                </c:pt>
                <c:pt idx="1160">
                  <c:v>16772.742190000001</c:v>
                </c:pt>
                <c:pt idx="1161">
                  <c:v>16786.785159999999</c:v>
                </c:pt>
                <c:pt idx="1162">
                  <c:v>16799.802729999999</c:v>
                </c:pt>
                <c:pt idx="1163">
                  <c:v>16813.699219999999</c:v>
                </c:pt>
                <c:pt idx="1164">
                  <c:v>16826.166020000001</c:v>
                </c:pt>
                <c:pt idx="1165">
                  <c:v>16839.537110000001</c:v>
                </c:pt>
                <c:pt idx="1166">
                  <c:v>16854.724610000001</c:v>
                </c:pt>
                <c:pt idx="1167">
                  <c:v>16869.03125</c:v>
                </c:pt>
                <c:pt idx="1168">
                  <c:v>16882.45508</c:v>
                </c:pt>
                <c:pt idx="1169">
                  <c:v>16896.089840000001</c:v>
                </c:pt>
                <c:pt idx="1170">
                  <c:v>16910.060549999998</c:v>
                </c:pt>
                <c:pt idx="1171">
                  <c:v>16923.916020000001</c:v>
                </c:pt>
                <c:pt idx="1172">
                  <c:v>16937.960940000001</c:v>
                </c:pt>
                <c:pt idx="1173">
                  <c:v>16952.037110000001</c:v>
                </c:pt>
                <c:pt idx="1174">
                  <c:v>16967.603520000001</c:v>
                </c:pt>
                <c:pt idx="1175">
                  <c:v>16982.083979999999</c:v>
                </c:pt>
                <c:pt idx="1176">
                  <c:v>16995.261719999999</c:v>
                </c:pt>
                <c:pt idx="1177">
                  <c:v>17008.916020000001</c:v>
                </c:pt>
                <c:pt idx="1178">
                  <c:v>17022.316409999999</c:v>
                </c:pt>
                <c:pt idx="1179">
                  <c:v>17036.105469999999</c:v>
                </c:pt>
                <c:pt idx="1180">
                  <c:v>17050.101559999999</c:v>
                </c:pt>
                <c:pt idx="1181">
                  <c:v>17063.84375</c:v>
                </c:pt>
                <c:pt idx="1182">
                  <c:v>17078.029299999998</c:v>
                </c:pt>
                <c:pt idx="1183">
                  <c:v>17092.390619999998</c:v>
                </c:pt>
                <c:pt idx="1184">
                  <c:v>17105.525389999999</c:v>
                </c:pt>
                <c:pt idx="1185">
                  <c:v>17119.671880000002</c:v>
                </c:pt>
                <c:pt idx="1186">
                  <c:v>17134.185549999998</c:v>
                </c:pt>
                <c:pt idx="1187">
                  <c:v>17148.431639999999</c:v>
                </c:pt>
                <c:pt idx="1188">
                  <c:v>17162.658200000002</c:v>
                </c:pt>
                <c:pt idx="1189">
                  <c:v>17176.769530000001</c:v>
                </c:pt>
                <c:pt idx="1190">
                  <c:v>17191.64258</c:v>
                </c:pt>
                <c:pt idx="1191">
                  <c:v>17206.140619999998</c:v>
                </c:pt>
                <c:pt idx="1192">
                  <c:v>17218.79492</c:v>
                </c:pt>
                <c:pt idx="1193">
                  <c:v>17233.416020000001</c:v>
                </c:pt>
                <c:pt idx="1194">
                  <c:v>17247.70508</c:v>
                </c:pt>
                <c:pt idx="1195">
                  <c:v>17262.224610000001</c:v>
                </c:pt>
                <c:pt idx="1196">
                  <c:v>17276.021479999999</c:v>
                </c:pt>
                <c:pt idx="1197">
                  <c:v>17291.152340000001</c:v>
                </c:pt>
                <c:pt idx="1198">
                  <c:v>17305.804690000001</c:v>
                </c:pt>
                <c:pt idx="1199">
                  <c:v>17319.873049999998</c:v>
                </c:pt>
                <c:pt idx="1200">
                  <c:v>17333.828119999998</c:v>
                </c:pt>
                <c:pt idx="1201">
                  <c:v>17347.349610000001</c:v>
                </c:pt>
                <c:pt idx="1202">
                  <c:v>17362.33008</c:v>
                </c:pt>
                <c:pt idx="1203">
                  <c:v>17376.646479999999</c:v>
                </c:pt>
                <c:pt idx="1204">
                  <c:v>17390.320309999999</c:v>
                </c:pt>
                <c:pt idx="1205">
                  <c:v>17404.761719999999</c:v>
                </c:pt>
                <c:pt idx="1206">
                  <c:v>17419.46875</c:v>
                </c:pt>
                <c:pt idx="1207">
                  <c:v>17433.248049999998</c:v>
                </c:pt>
                <c:pt idx="1208">
                  <c:v>17447.123049999998</c:v>
                </c:pt>
                <c:pt idx="1209">
                  <c:v>17460.957030000001</c:v>
                </c:pt>
                <c:pt idx="1210">
                  <c:v>17474.867190000001</c:v>
                </c:pt>
                <c:pt idx="1211">
                  <c:v>17489.103520000001</c:v>
                </c:pt>
                <c:pt idx="1212">
                  <c:v>17502.70117</c:v>
                </c:pt>
                <c:pt idx="1213">
                  <c:v>17514.791020000001</c:v>
                </c:pt>
                <c:pt idx="1214">
                  <c:v>17530.041020000001</c:v>
                </c:pt>
                <c:pt idx="1215">
                  <c:v>17543.73633</c:v>
                </c:pt>
                <c:pt idx="1216">
                  <c:v>17557.652340000001</c:v>
                </c:pt>
                <c:pt idx="1217">
                  <c:v>17571.373049999998</c:v>
                </c:pt>
                <c:pt idx="1218">
                  <c:v>17585.570309999999</c:v>
                </c:pt>
                <c:pt idx="1219">
                  <c:v>17600.128909999999</c:v>
                </c:pt>
                <c:pt idx="1220">
                  <c:v>17613.275389999999</c:v>
                </c:pt>
                <c:pt idx="1221">
                  <c:v>17625.873049999998</c:v>
                </c:pt>
                <c:pt idx="1222">
                  <c:v>17639.574219999999</c:v>
                </c:pt>
                <c:pt idx="1223">
                  <c:v>17653.957030000001</c:v>
                </c:pt>
                <c:pt idx="1224">
                  <c:v>17668.16992</c:v>
                </c:pt>
                <c:pt idx="1225">
                  <c:v>17681.599610000001</c:v>
                </c:pt>
                <c:pt idx="1226">
                  <c:v>17695.140619999998</c:v>
                </c:pt>
                <c:pt idx="1227">
                  <c:v>17709.181639999999</c:v>
                </c:pt>
                <c:pt idx="1228">
                  <c:v>17720.242190000001</c:v>
                </c:pt>
                <c:pt idx="1229">
                  <c:v>17733.130860000001</c:v>
                </c:pt>
                <c:pt idx="1230">
                  <c:v>17747.134770000001</c:v>
                </c:pt>
                <c:pt idx="1231">
                  <c:v>17761.015619999998</c:v>
                </c:pt>
                <c:pt idx="1232">
                  <c:v>17774.689450000002</c:v>
                </c:pt>
                <c:pt idx="1233">
                  <c:v>17788.738280000001</c:v>
                </c:pt>
                <c:pt idx="1234">
                  <c:v>17800.73242</c:v>
                </c:pt>
                <c:pt idx="1235">
                  <c:v>17815.636719999999</c:v>
                </c:pt>
                <c:pt idx="1236">
                  <c:v>17828.667969999999</c:v>
                </c:pt>
                <c:pt idx="1237">
                  <c:v>17842.164059999999</c:v>
                </c:pt>
                <c:pt idx="1238">
                  <c:v>17856.001950000002</c:v>
                </c:pt>
                <c:pt idx="1239">
                  <c:v>17870.039059999999</c:v>
                </c:pt>
                <c:pt idx="1240">
                  <c:v>17882.994139999999</c:v>
                </c:pt>
                <c:pt idx="1241">
                  <c:v>17896.39258</c:v>
                </c:pt>
                <c:pt idx="1242">
                  <c:v>17910.634770000001</c:v>
                </c:pt>
                <c:pt idx="1243">
                  <c:v>17924.125</c:v>
                </c:pt>
                <c:pt idx="1244">
                  <c:v>17937.224610000001</c:v>
                </c:pt>
                <c:pt idx="1245">
                  <c:v>17951.39258</c:v>
                </c:pt>
                <c:pt idx="1246">
                  <c:v>17965.859380000002</c:v>
                </c:pt>
                <c:pt idx="1247">
                  <c:v>17979.632809999999</c:v>
                </c:pt>
                <c:pt idx="1248">
                  <c:v>17992.810549999998</c:v>
                </c:pt>
                <c:pt idx="1249">
                  <c:v>18006.214840000001</c:v>
                </c:pt>
                <c:pt idx="1250">
                  <c:v>18019.908200000002</c:v>
                </c:pt>
                <c:pt idx="1251">
                  <c:v>18033.658200000002</c:v>
                </c:pt>
                <c:pt idx="1252">
                  <c:v>18046.785159999999</c:v>
                </c:pt>
                <c:pt idx="1253">
                  <c:v>18060.015619999998</c:v>
                </c:pt>
                <c:pt idx="1254">
                  <c:v>18074.039059999999</c:v>
                </c:pt>
                <c:pt idx="1255">
                  <c:v>18087.552729999999</c:v>
                </c:pt>
                <c:pt idx="1256">
                  <c:v>18101.378909999999</c:v>
                </c:pt>
                <c:pt idx="1257">
                  <c:v>18114.634770000001</c:v>
                </c:pt>
                <c:pt idx="1258">
                  <c:v>18127.42383</c:v>
                </c:pt>
                <c:pt idx="1259">
                  <c:v>18140.251950000002</c:v>
                </c:pt>
                <c:pt idx="1260">
                  <c:v>18154.429690000001</c:v>
                </c:pt>
                <c:pt idx="1261">
                  <c:v>18167.066409999999</c:v>
                </c:pt>
                <c:pt idx="1262">
                  <c:v>18180.96875</c:v>
                </c:pt>
                <c:pt idx="1263">
                  <c:v>18193.966799999998</c:v>
                </c:pt>
                <c:pt idx="1264">
                  <c:v>18206.566409999999</c:v>
                </c:pt>
                <c:pt idx="1265">
                  <c:v>18217.667969999999</c:v>
                </c:pt>
                <c:pt idx="1266">
                  <c:v>18230.746090000001</c:v>
                </c:pt>
                <c:pt idx="1267">
                  <c:v>18242.734380000002</c:v>
                </c:pt>
                <c:pt idx="1268">
                  <c:v>18254.42383</c:v>
                </c:pt>
                <c:pt idx="1269">
                  <c:v>18267.904299999998</c:v>
                </c:pt>
                <c:pt idx="1270">
                  <c:v>18281.04883</c:v>
                </c:pt>
                <c:pt idx="1271">
                  <c:v>18293.535159999999</c:v>
                </c:pt>
                <c:pt idx="1272">
                  <c:v>18306.849610000001</c:v>
                </c:pt>
                <c:pt idx="1273">
                  <c:v>18318.724610000001</c:v>
                </c:pt>
                <c:pt idx="1274">
                  <c:v>18332.160159999999</c:v>
                </c:pt>
                <c:pt idx="1275">
                  <c:v>18344.140619999998</c:v>
                </c:pt>
                <c:pt idx="1276">
                  <c:v>18356.966799999998</c:v>
                </c:pt>
                <c:pt idx="1277">
                  <c:v>18368.98242</c:v>
                </c:pt>
                <c:pt idx="1278">
                  <c:v>18382.228520000001</c:v>
                </c:pt>
                <c:pt idx="1279">
                  <c:v>18394.730469999999</c:v>
                </c:pt>
                <c:pt idx="1280">
                  <c:v>18406.765619999998</c:v>
                </c:pt>
                <c:pt idx="1281">
                  <c:v>18419.42383</c:v>
                </c:pt>
                <c:pt idx="1282">
                  <c:v>18431.61133</c:v>
                </c:pt>
                <c:pt idx="1283">
                  <c:v>18443.32617</c:v>
                </c:pt>
                <c:pt idx="1284">
                  <c:v>18457.046880000002</c:v>
                </c:pt>
                <c:pt idx="1285">
                  <c:v>18469.125</c:v>
                </c:pt>
                <c:pt idx="1286">
                  <c:v>18480.933590000001</c:v>
                </c:pt>
                <c:pt idx="1287">
                  <c:v>18493.28125</c:v>
                </c:pt>
                <c:pt idx="1288">
                  <c:v>18505.628909999999</c:v>
                </c:pt>
                <c:pt idx="1289">
                  <c:v>18516.863280000001</c:v>
                </c:pt>
                <c:pt idx="1290">
                  <c:v>18528.421880000002</c:v>
                </c:pt>
                <c:pt idx="1291">
                  <c:v>18540.791020000001</c:v>
                </c:pt>
                <c:pt idx="1292">
                  <c:v>18551.404299999998</c:v>
                </c:pt>
                <c:pt idx="1293">
                  <c:v>18562.328119999998</c:v>
                </c:pt>
                <c:pt idx="1294">
                  <c:v>18574.447270000001</c:v>
                </c:pt>
                <c:pt idx="1295">
                  <c:v>18585.814450000002</c:v>
                </c:pt>
                <c:pt idx="1296">
                  <c:v>18597.615229999999</c:v>
                </c:pt>
                <c:pt idx="1297">
                  <c:v>18607.57617</c:v>
                </c:pt>
                <c:pt idx="1298">
                  <c:v>18617.76367</c:v>
                </c:pt>
                <c:pt idx="1299">
                  <c:v>18629.533200000002</c:v>
                </c:pt>
                <c:pt idx="1300">
                  <c:v>18640.027340000001</c:v>
                </c:pt>
                <c:pt idx="1301">
                  <c:v>18650.958979999999</c:v>
                </c:pt>
                <c:pt idx="1302">
                  <c:v>18661.818360000001</c:v>
                </c:pt>
                <c:pt idx="1303">
                  <c:v>18674.8125</c:v>
                </c:pt>
                <c:pt idx="1304">
                  <c:v>18687.154299999998</c:v>
                </c:pt>
                <c:pt idx="1305">
                  <c:v>18698.648440000001</c:v>
                </c:pt>
                <c:pt idx="1306">
                  <c:v>18711.115229999999</c:v>
                </c:pt>
                <c:pt idx="1307">
                  <c:v>18722.962889999999</c:v>
                </c:pt>
                <c:pt idx="1308">
                  <c:v>18735.04883</c:v>
                </c:pt>
                <c:pt idx="1309">
                  <c:v>18746.681639999999</c:v>
                </c:pt>
                <c:pt idx="1310">
                  <c:v>18758.988280000001</c:v>
                </c:pt>
                <c:pt idx="1311">
                  <c:v>18771.898440000001</c:v>
                </c:pt>
                <c:pt idx="1312">
                  <c:v>18784.845700000002</c:v>
                </c:pt>
                <c:pt idx="1313">
                  <c:v>18796.890619999998</c:v>
                </c:pt>
                <c:pt idx="1314">
                  <c:v>18808</c:v>
                </c:pt>
                <c:pt idx="1315">
                  <c:v>18821.636719999999</c:v>
                </c:pt>
                <c:pt idx="1316">
                  <c:v>18833.789059999999</c:v>
                </c:pt>
                <c:pt idx="1317">
                  <c:v>18846.328119999998</c:v>
                </c:pt>
                <c:pt idx="1318">
                  <c:v>18858.917969999999</c:v>
                </c:pt>
                <c:pt idx="1319">
                  <c:v>18871.636719999999</c:v>
                </c:pt>
                <c:pt idx="1320">
                  <c:v>18882.966799999998</c:v>
                </c:pt>
                <c:pt idx="1321">
                  <c:v>18895.677729999999</c:v>
                </c:pt>
                <c:pt idx="1322">
                  <c:v>18906.804690000001</c:v>
                </c:pt>
                <c:pt idx="1323">
                  <c:v>18918.960940000001</c:v>
                </c:pt>
                <c:pt idx="1324">
                  <c:v>18932.367190000001</c:v>
                </c:pt>
                <c:pt idx="1325">
                  <c:v>18944.710940000001</c:v>
                </c:pt>
                <c:pt idx="1326">
                  <c:v>18956.8125</c:v>
                </c:pt>
                <c:pt idx="1327">
                  <c:v>18970.068360000001</c:v>
                </c:pt>
                <c:pt idx="1328">
                  <c:v>18982.472659999999</c:v>
                </c:pt>
                <c:pt idx="1329">
                  <c:v>18994.304690000001</c:v>
                </c:pt>
                <c:pt idx="1330">
                  <c:v>19006.240229999999</c:v>
                </c:pt>
                <c:pt idx="1331">
                  <c:v>19019.166020000001</c:v>
                </c:pt>
                <c:pt idx="1332">
                  <c:v>19032.035159999999</c:v>
                </c:pt>
                <c:pt idx="1333">
                  <c:v>19044.996090000001</c:v>
                </c:pt>
                <c:pt idx="1334">
                  <c:v>19057.48242</c:v>
                </c:pt>
                <c:pt idx="1335">
                  <c:v>19070.166020000001</c:v>
                </c:pt>
                <c:pt idx="1336">
                  <c:v>19084.126950000002</c:v>
                </c:pt>
                <c:pt idx="1337">
                  <c:v>19095.849610000001</c:v>
                </c:pt>
                <c:pt idx="1338">
                  <c:v>19107.753909999999</c:v>
                </c:pt>
                <c:pt idx="1339">
                  <c:v>19121.046880000002</c:v>
                </c:pt>
                <c:pt idx="1340">
                  <c:v>19133.896479999999</c:v>
                </c:pt>
                <c:pt idx="1341">
                  <c:v>19146.29492</c:v>
                </c:pt>
                <c:pt idx="1342">
                  <c:v>19159.244139999999</c:v>
                </c:pt>
                <c:pt idx="1343">
                  <c:v>19171.869139999999</c:v>
                </c:pt>
                <c:pt idx="1344">
                  <c:v>19184.841799999998</c:v>
                </c:pt>
                <c:pt idx="1345">
                  <c:v>19196.765619999998</c:v>
                </c:pt>
                <c:pt idx="1346">
                  <c:v>19209.488280000001</c:v>
                </c:pt>
                <c:pt idx="1347">
                  <c:v>19222.480469999999</c:v>
                </c:pt>
                <c:pt idx="1348">
                  <c:v>19235.664059999999</c:v>
                </c:pt>
                <c:pt idx="1349">
                  <c:v>19248.771479999999</c:v>
                </c:pt>
                <c:pt idx="1350">
                  <c:v>19260.302729999999</c:v>
                </c:pt>
                <c:pt idx="1351">
                  <c:v>19272.771479999999</c:v>
                </c:pt>
                <c:pt idx="1352">
                  <c:v>19285.722659999999</c:v>
                </c:pt>
                <c:pt idx="1353">
                  <c:v>19298.119139999999</c:v>
                </c:pt>
                <c:pt idx="1354">
                  <c:v>19310.222659999999</c:v>
                </c:pt>
                <c:pt idx="1355">
                  <c:v>19323.466799999998</c:v>
                </c:pt>
                <c:pt idx="1356">
                  <c:v>19335.875</c:v>
                </c:pt>
                <c:pt idx="1357">
                  <c:v>19348.45117</c:v>
                </c:pt>
                <c:pt idx="1358">
                  <c:v>19360.17383</c:v>
                </c:pt>
                <c:pt idx="1359">
                  <c:v>19372.66992</c:v>
                </c:pt>
                <c:pt idx="1360">
                  <c:v>19385.839840000001</c:v>
                </c:pt>
                <c:pt idx="1361">
                  <c:v>19397.240229999999</c:v>
                </c:pt>
                <c:pt idx="1362">
                  <c:v>19408.671880000002</c:v>
                </c:pt>
                <c:pt idx="1363">
                  <c:v>19420.822270000001</c:v>
                </c:pt>
                <c:pt idx="1364">
                  <c:v>19432.404299999998</c:v>
                </c:pt>
                <c:pt idx="1365">
                  <c:v>19444.302729999999</c:v>
                </c:pt>
                <c:pt idx="1366">
                  <c:v>19455.738280000001</c:v>
                </c:pt>
                <c:pt idx="1367">
                  <c:v>19467.59375</c:v>
                </c:pt>
                <c:pt idx="1368">
                  <c:v>19479.439450000002</c:v>
                </c:pt>
                <c:pt idx="1369">
                  <c:v>19491.400389999999</c:v>
                </c:pt>
                <c:pt idx="1370">
                  <c:v>19501.410159999999</c:v>
                </c:pt>
                <c:pt idx="1371">
                  <c:v>19512.746090000001</c:v>
                </c:pt>
                <c:pt idx="1372">
                  <c:v>19524.560549999998</c:v>
                </c:pt>
                <c:pt idx="1373">
                  <c:v>19536.246090000001</c:v>
                </c:pt>
                <c:pt idx="1374">
                  <c:v>19546.615229999999</c:v>
                </c:pt>
                <c:pt idx="1375">
                  <c:v>19558.287110000001</c:v>
                </c:pt>
                <c:pt idx="1376">
                  <c:v>19569.623049999998</c:v>
                </c:pt>
                <c:pt idx="1377">
                  <c:v>19580.869139999999</c:v>
                </c:pt>
                <c:pt idx="1378">
                  <c:v>19591.650389999999</c:v>
                </c:pt>
                <c:pt idx="1379">
                  <c:v>19602.402340000001</c:v>
                </c:pt>
                <c:pt idx="1380">
                  <c:v>19613.378909999999</c:v>
                </c:pt>
                <c:pt idx="1381">
                  <c:v>19623.98633</c:v>
                </c:pt>
                <c:pt idx="1382">
                  <c:v>19635.207030000001</c:v>
                </c:pt>
                <c:pt idx="1383">
                  <c:v>19645.980469999999</c:v>
                </c:pt>
                <c:pt idx="1384">
                  <c:v>19658.445309999999</c:v>
                </c:pt>
                <c:pt idx="1385">
                  <c:v>19668.707030000001</c:v>
                </c:pt>
                <c:pt idx="1386">
                  <c:v>19677.947270000001</c:v>
                </c:pt>
                <c:pt idx="1387">
                  <c:v>19688.96875</c:v>
                </c:pt>
                <c:pt idx="1388">
                  <c:v>19699.63867</c:v>
                </c:pt>
                <c:pt idx="1389">
                  <c:v>19710.943360000001</c:v>
                </c:pt>
                <c:pt idx="1390">
                  <c:v>19721.650389999999</c:v>
                </c:pt>
                <c:pt idx="1391">
                  <c:v>19731.320309999999</c:v>
                </c:pt>
                <c:pt idx="1392">
                  <c:v>19741.779299999998</c:v>
                </c:pt>
                <c:pt idx="1393">
                  <c:v>19751.498049999998</c:v>
                </c:pt>
                <c:pt idx="1394">
                  <c:v>19760.29883</c:v>
                </c:pt>
                <c:pt idx="1395">
                  <c:v>19770.023440000001</c:v>
                </c:pt>
                <c:pt idx="1396">
                  <c:v>19779.712889999999</c:v>
                </c:pt>
                <c:pt idx="1397">
                  <c:v>19790.666020000001</c:v>
                </c:pt>
                <c:pt idx="1398">
                  <c:v>19800.199219999999</c:v>
                </c:pt>
                <c:pt idx="1399">
                  <c:v>19809.880860000001</c:v>
                </c:pt>
                <c:pt idx="1400">
                  <c:v>19820.20117</c:v>
                </c:pt>
                <c:pt idx="1401">
                  <c:v>19830.615229999999</c:v>
                </c:pt>
                <c:pt idx="1402">
                  <c:v>19838.802729999999</c:v>
                </c:pt>
                <c:pt idx="1403">
                  <c:v>19848.427729999999</c:v>
                </c:pt>
                <c:pt idx="1404">
                  <c:v>19859.537110000001</c:v>
                </c:pt>
                <c:pt idx="1405">
                  <c:v>19870.064450000002</c:v>
                </c:pt>
                <c:pt idx="1406">
                  <c:v>19879.1875</c:v>
                </c:pt>
                <c:pt idx="1407">
                  <c:v>19889.458979999999</c:v>
                </c:pt>
                <c:pt idx="1408">
                  <c:v>19899.660159999999</c:v>
                </c:pt>
                <c:pt idx="1409">
                  <c:v>19908.70117</c:v>
                </c:pt>
                <c:pt idx="1410">
                  <c:v>19918.921880000002</c:v>
                </c:pt>
                <c:pt idx="1411">
                  <c:v>19928.949219999999</c:v>
                </c:pt>
                <c:pt idx="1412">
                  <c:v>19938.878909999999</c:v>
                </c:pt>
                <c:pt idx="1413">
                  <c:v>19948.599610000001</c:v>
                </c:pt>
                <c:pt idx="1414">
                  <c:v>19958.207030000001</c:v>
                </c:pt>
                <c:pt idx="1415">
                  <c:v>19967.533200000002</c:v>
                </c:pt>
                <c:pt idx="1416">
                  <c:v>19977.433590000001</c:v>
                </c:pt>
                <c:pt idx="1417">
                  <c:v>19987.234380000002</c:v>
                </c:pt>
                <c:pt idx="1418">
                  <c:v>19996.13867</c:v>
                </c:pt>
                <c:pt idx="1419">
                  <c:v>20004.753909999999</c:v>
                </c:pt>
                <c:pt idx="1420">
                  <c:v>20014.457030000001</c:v>
                </c:pt>
                <c:pt idx="1421">
                  <c:v>20024.261719999999</c:v>
                </c:pt>
                <c:pt idx="1422">
                  <c:v>20031.806639999999</c:v>
                </c:pt>
                <c:pt idx="1423">
                  <c:v>20041.259770000001</c:v>
                </c:pt>
                <c:pt idx="1424">
                  <c:v>20050</c:v>
                </c:pt>
                <c:pt idx="1425">
                  <c:v>20058.503909999999</c:v>
                </c:pt>
                <c:pt idx="1426">
                  <c:v>20067.10742</c:v>
                </c:pt>
                <c:pt idx="1427">
                  <c:v>20075.464840000001</c:v>
                </c:pt>
                <c:pt idx="1428">
                  <c:v>20084.320309999999</c:v>
                </c:pt>
                <c:pt idx="1429">
                  <c:v>20094.050780000001</c:v>
                </c:pt>
                <c:pt idx="1430">
                  <c:v>20102.73633</c:v>
                </c:pt>
                <c:pt idx="1431">
                  <c:v>20110.589840000001</c:v>
                </c:pt>
                <c:pt idx="1432">
                  <c:v>20119.154299999998</c:v>
                </c:pt>
                <c:pt idx="1433">
                  <c:v>20128.17383</c:v>
                </c:pt>
                <c:pt idx="1434">
                  <c:v>20136.394530000001</c:v>
                </c:pt>
                <c:pt idx="1435">
                  <c:v>20144.972659999999</c:v>
                </c:pt>
                <c:pt idx="1436">
                  <c:v>20153.902340000001</c:v>
                </c:pt>
                <c:pt idx="1437">
                  <c:v>20162.308590000001</c:v>
                </c:pt>
                <c:pt idx="1438">
                  <c:v>20170.863280000001</c:v>
                </c:pt>
                <c:pt idx="1439">
                  <c:v>20179.617190000001</c:v>
                </c:pt>
                <c:pt idx="1440">
                  <c:v>20187.166020000001</c:v>
                </c:pt>
                <c:pt idx="1441">
                  <c:v>20195.976559999999</c:v>
                </c:pt>
                <c:pt idx="1442">
                  <c:v>20203.63867</c:v>
                </c:pt>
                <c:pt idx="1443">
                  <c:v>20211.617190000001</c:v>
                </c:pt>
                <c:pt idx="1444">
                  <c:v>20219.310549999998</c:v>
                </c:pt>
                <c:pt idx="1445">
                  <c:v>20227.40625</c:v>
                </c:pt>
                <c:pt idx="1446">
                  <c:v>20235.957030000001</c:v>
                </c:pt>
                <c:pt idx="1447">
                  <c:v>20243.943360000001</c:v>
                </c:pt>
                <c:pt idx="1448">
                  <c:v>20251.828119999998</c:v>
                </c:pt>
                <c:pt idx="1449">
                  <c:v>20258.92383</c:v>
                </c:pt>
                <c:pt idx="1450">
                  <c:v>20266.931639999999</c:v>
                </c:pt>
                <c:pt idx="1451">
                  <c:v>20273.460940000001</c:v>
                </c:pt>
                <c:pt idx="1452">
                  <c:v>20280.560549999998</c:v>
                </c:pt>
                <c:pt idx="1453">
                  <c:v>20289.152340000001</c:v>
                </c:pt>
                <c:pt idx="1454">
                  <c:v>20296.574219999999</c:v>
                </c:pt>
                <c:pt idx="1455">
                  <c:v>20302.86133</c:v>
                </c:pt>
                <c:pt idx="1456">
                  <c:v>20310.691409999999</c:v>
                </c:pt>
                <c:pt idx="1457">
                  <c:v>20318.085940000001</c:v>
                </c:pt>
                <c:pt idx="1458">
                  <c:v>20325.001950000002</c:v>
                </c:pt>
                <c:pt idx="1459">
                  <c:v>20331.76758</c:v>
                </c:pt>
                <c:pt idx="1460">
                  <c:v>20338.873049999998</c:v>
                </c:pt>
                <c:pt idx="1461">
                  <c:v>20346.73242</c:v>
                </c:pt>
                <c:pt idx="1462">
                  <c:v>20353.255860000001</c:v>
                </c:pt>
                <c:pt idx="1463">
                  <c:v>20359.634770000001</c:v>
                </c:pt>
                <c:pt idx="1464">
                  <c:v>20365.890619999998</c:v>
                </c:pt>
                <c:pt idx="1465">
                  <c:v>20372.792969999999</c:v>
                </c:pt>
                <c:pt idx="1466">
                  <c:v>20379.160159999999</c:v>
                </c:pt>
                <c:pt idx="1467">
                  <c:v>20385.484380000002</c:v>
                </c:pt>
                <c:pt idx="1468">
                  <c:v>20391.853520000001</c:v>
                </c:pt>
                <c:pt idx="1469">
                  <c:v>20400.376950000002</c:v>
                </c:pt>
                <c:pt idx="1470">
                  <c:v>20407.408200000002</c:v>
                </c:pt>
                <c:pt idx="1471">
                  <c:v>20413.54492</c:v>
                </c:pt>
                <c:pt idx="1472">
                  <c:v>20420.26367</c:v>
                </c:pt>
                <c:pt idx="1473">
                  <c:v>20426.224610000001</c:v>
                </c:pt>
                <c:pt idx="1474">
                  <c:v>20432.658200000002</c:v>
                </c:pt>
                <c:pt idx="1475">
                  <c:v>20439.402340000001</c:v>
                </c:pt>
                <c:pt idx="1476">
                  <c:v>20446.228520000001</c:v>
                </c:pt>
                <c:pt idx="1477">
                  <c:v>20453.462889999999</c:v>
                </c:pt>
                <c:pt idx="1478">
                  <c:v>20459.195309999999</c:v>
                </c:pt>
                <c:pt idx="1479">
                  <c:v>20464.773440000001</c:v>
                </c:pt>
                <c:pt idx="1480">
                  <c:v>20470.07617</c:v>
                </c:pt>
                <c:pt idx="1481">
                  <c:v>20475.605469999999</c:v>
                </c:pt>
                <c:pt idx="1482">
                  <c:v>20480.896479999999</c:v>
                </c:pt>
                <c:pt idx="1483">
                  <c:v>20486.83008</c:v>
                </c:pt>
                <c:pt idx="1484">
                  <c:v>20491.666020000001</c:v>
                </c:pt>
                <c:pt idx="1485">
                  <c:v>20497.296880000002</c:v>
                </c:pt>
                <c:pt idx="1486">
                  <c:v>20502.927729999999</c:v>
                </c:pt>
                <c:pt idx="1487">
                  <c:v>20507.552729999999</c:v>
                </c:pt>
                <c:pt idx="1488">
                  <c:v>20512.033200000002</c:v>
                </c:pt>
                <c:pt idx="1489">
                  <c:v>20517.494139999999</c:v>
                </c:pt>
                <c:pt idx="1490">
                  <c:v>20523.574219999999</c:v>
                </c:pt>
                <c:pt idx="1491">
                  <c:v>20527.976559999999</c:v>
                </c:pt>
                <c:pt idx="1492">
                  <c:v>20533.416020000001</c:v>
                </c:pt>
                <c:pt idx="1493">
                  <c:v>20539.101559999999</c:v>
                </c:pt>
                <c:pt idx="1494">
                  <c:v>20544.037110000001</c:v>
                </c:pt>
                <c:pt idx="1495">
                  <c:v>20548.671880000002</c:v>
                </c:pt>
                <c:pt idx="1496">
                  <c:v>20553.748049999998</c:v>
                </c:pt>
                <c:pt idx="1497">
                  <c:v>20558.92383</c:v>
                </c:pt>
                <c:pt idx="1498">
                  <c:v>20564.16992</c:v>
                </c:pt>
                <c:pt idx="1499">
                  <c:v>20567.849610000001</c:v>
                </c:pt>
                <c:pt idx="1500">
                  <c:v>20572.453119999998</c:v>
                </c:pt>
                <c:pt idx="1501">
                  <c:v>20577.560549999998</c:v>
                </c:pt>
                <c:pt idx="1502">
                  <c:v>20581.376950000002</c:v>
                </c:pt>
                <c:pt idx="1503">
                  <c:v>20585.998049999998</c:v>
                </c:pt>
                <c:pt idx="1504">
                  <c:v>20590.134770000001</c:v>
                </c:pt>
                <c:pt idx="1505">
                  <c:v>20594.648440000001</c:v>
                </c:pt>
                <c:pt idx="1506">
                  <c:v>20598.04883</c:v>
                </c:pt>
                <c:pt idx="1507">
                  <c:v>20600.300780000001</c:v>
                </c:pt>
                <c:pt idx="1508">
                  <c:v>20602.63867</c:v>
                </c:pt>
                <c:pt idx="1509">
                  <c:v>20606.033200000002</c:v>
                </c:pt>
                <c:pt idx="1510">
                  <c:v>20609.289059999999</c:v>
                </c:pt>
                <c:pt idx="1511">
                  <c:v>20612.90625</c:v>
                </c:pt>
                <c:pt idx="1512">
                  <c:v>20615.634770000001</c:v>
                </c:pt>
                <c:pt idx="1513">
                  <c:v>20618.404299999998</c:v>
                </c:pt>
                <c:pt idx="1514">
                  <c:v>20622.166020000001</c:v>
                </c:pt>
                <c:pt idx="1515">
                  <c:v>20623.787110000001</c:v>
                </c:pt>
                <c:pt idx="1516">
                  <c:v>20625.699219999999</c:v>
                </c:pt>
                <c:pt idx="1517">
                  <c:v>20629.160159999999</c:v>
                </c:pt>
                <c:pt idx="1518">
                  <c:v>20632.376950000002</c:v>
                </c:pt>
                <c:pt idx="1519">
                  <c:v>20634.771479999999</c:v>
                </c:pt>
                <c:pt idx="1520">
                  <c:v>20636.519530000001</c:v>
                </c:pt>
                <c:pt idx="1521">
                  <c:v>20637.939450000002</c:v>
                </c:pt>
                <c:pt idx="1522">
                  <c:v>20639.970700000002</c:v>
                </c:pt>
                <c:pt idx="1523">
                  <c:v>20641.787110000001</c:v>
                </c:pt>
                <c:pt idx="1524">
                  <c:v>20643.712889999999</c:v>
                </c:pt>
                <c:pt idx="1525">
                  <c:v>20646.091799999998</c:v>
                </c:pt>
                <c:pt idx="1526">
                  <c:v>20648.828119999998</c:v>
                </c:pt>
                <c:pt idx="1527">
                  <c:v>20650.412110000001</c:v>
                </c:pt>
                <c:pt idx="1528">
                  <c:v>20652.699219999999</c:v>
                </c:pt>
                <c:pt idx="1529">
                  <c:v>20654.498049999998</c:v>
                </c:pt>
                <c:pt idx="1530">
                  <c:v>20655.445309999999</c:v>
                </c:pt>
                <c:pt idx="1531">
                  <c:v>20657.365229999999</c:v>
                </c:pt>
                <c:pt idx="1532">
                  <c:v>20658.929690000001</c:v>
                </c:pt>
                <c:pt idx="1533">
                  <c:v>20660.230469999999</c:v>
                </c:pt>
                <c:pt idx="1534">
                  <c:v>20660.742190000001</c:v>
                </c:pt>
                <c:pt idx="1535">
                  <c:v>20662.041020000001</c:v>
                </c:pt>
                <c:pt idx="1536">
                  <c:v>20660.79492</c:v>
                </c:pt>
                <c:pt idx="1537">
                  <c:v>20661.527340000001</c:v>
                </c:pt>
                <c:pt idx="1538">
                  <c:v>20662.91992</c:v>
                </c:pt>
                <c:pt idx="1539">
                  <c:v>20662.789059999999</c:v>
                </c:pt>
                <c:pt idx="1540">
                  <c:v>20663.681639999999</c:v>
                </c:pt>
                <c:pt idx="1541">
                  <c:v>20665.033200000002</c:v>
                </c:pt>
                <c:pt idx="1542">
                  <c:v>20665.501950000002</c:v>
                </c:pt>
                <c:pt idx="1543">
                  <c:v>20665.896479999999</c:v>
                </c:pt>
                <c:pt idx="1544">
                  <c:v>20667.050780000001</c:v>
                </c:pt>
                <c:pt idx="1545">
                  <c:v>20667.160159999999</c:v>
                </c:pt>
                <c:pt idx="1546">
                  <c:v>20668.480469999999</c:v>
                </c:pt>
                <c:pt idx="1547">
                  <c:v>20669.695309999999</c:v>
                </c:pt>
                <c:pt idx="1548">
                  <c:v>20669.546880000002</c:v>
                </c:pt>
                <c:pt idx="1549">
                  <c:v>20669.953119999998</c:v>
                </c:pt>
                <c:pt idx="1550">
                  <c:v>20670.283200000002</c:v>
                </c:pt>
                <c:pt idx="1551">
                  <c:v>20670.890619999998</c:v>
                </c:pt>
                <c:pt idx="1552">
                  <c:v>20670.060549999998</c:v>
                </c:pt>
                <c:pt idx="1553">
                  <c:v>20670.505860000001</c:v>
                </c:pt>
                <c:pt idx="1554">
                  <c:v>20671.523440000001</c:v>
                </c:pt>
                <c:pt idx="1555">
                  <c:v>20671.150389999999</c:v>
                </c:pt>
                <c:pt idx="1556">
                  <c:v>20671.220700000002</c:v>
                </c:pt>
                <c:pt idx="1557">
                  <c:v>20670.238280000001</c:v>
                </c:pt>
                <c:pt idx="1558">
                  <c:v>20669.48242</c:v>
                </c:pt>
                <c:pt idx="1559">
                  <c:v>20668.648440000001</c:v>
                </c:pt>
                <c:pt idx="1560">
                  <c:v>20667.056639999999</c:v>
                </c:pt>
                <c:pt idx="1561">
                  <c:v>20666.240229999999</c:v>
                </c:pt>
                <c:pt idx="1562">
                  <c:v>20666.537110000001</c:v>
                </c:pt>
                <c:pt idx="1563">
                  <c:v>20665.083979999999</c:v>
                </c:pt>
                <c:pt idx="1564">
                  <c:v>20664.085940000001</c:v>
                </c:pt>
                <c:pt idx="1565">
                  <c:v>20662.878909999999</c:v>
                </c:pt>
                <c:pt idx="1566">
                  <c:v>20662.269530000001</c:v>
                </c:pt>
                <c:pt idx="1567">
                  <c:v>20659.65625</c:v>
                </c:pt>
                <c:pt idx="1568">
                  <c:v>20657.667969999999</c:v>
                </c:pt>
                <c:pt idx="1569">
                  <c:v>20654.658200000002</c:v>
                </c:pt>
                <c:pt idx="1570">
                  <c:v>20652.54883</c:v>
                </c:pt>
                <c:pt idx="1571">
                  <c:v>20651.212889999999</c:v>
                </c:pt>
                <c:pt idx="1572">
                  <c:v>20648.332030000001</c:v>
                </c:pt>
                <c:pt idx="1573">
                  <c:v>20646.091799999998</c:v>
                </c:pt>
                <c:pt idx="1574">
                  <c:v>20643.605469999999</c:v>
                </c:pt>
                <c:pt idx="1575">
                  <c:v>20642.558590000001</c:v>
                </c:pt>
                <c:pt idx="1576">
                  <c:v>20639.525389999999</c:v>
                </c:pt>
                <c:pt idx="1577">
                  <c:v>20637.234380000002</c:v>
                </c:pt>
                <c:pt idx="1578">
                  <c:v>20635.433590000001</c:v>
                </c:pt>
                <c:pt idx="1579">
                  <c:v>20631.896479999999</c:v>
                </c:pt>
                <c:pt idx="1580">
                  <c:v>20628.373049999998</c:v>
                </c:pt>
                <c:pt idx="1581">
                  <c:v>20625.38867</c:v>
                </c:pt>
                <c:pt idx="1582">
                  <c:v>20622.058590000001</c:v>
                </c:pt>
                <c:pt idx="1583">
                  <c:v>20620.15625</c:v>
                </c:pt>
                <c:pt idx="1584">
                  <c:v>20615.820309999999</c:v>
                </c:pt>
                <c:pt idx="1585">
                  <c:v>20612.511719999999</c:v>
                </c:pt>
                <c:pt idx="1586">
                  <c:v>20610.121090000001</c:v>
                </c:pt>
                <c:pt idx="1587">
                  <c:v>20606.476559999999</c:v>
                </c:pt>
                <c:pt idx="1588">
                  <c:v>20602.708979999999</c:v>
                </c:pt>
                <c:pt idx="1589">
                  <c:v>20599.828119999998</c:v>
                </c:pt>
                <c:pt idx="1590">
                  <c:v>20596.73242</c:v>
                </c:pt>
                <c:pt idx="1591">
                  <c:v>20593.871090000001</c:v>
                </c:pt>
                <c:pt idx="1592">
                  <c:v>20589.275389999999</c:v>
                </c:pt>
                <c:pt idx="1593">
                  <c:v>20583.119139999999</c:v>
                </c:pt>
                <c:pt idx="1594">
                  <c:v>20579.230469999999</c:v>
                </c:pt>
                <c:pt idx="1595">
                  <c:v>20573.824219999999</c:v>
                </c:pt>
                <c:pt idx="1596">
                  <c:v>20567.878909999999</c:v>
                </c:pt>
                <c:pt idx="1597">
                  <c:v>20563.095700000002</c:v>
                </c:pt>
                <c:pt idx="1598">
                  <c:v>20557.529299999998</c:v>
                </c:pt>
                <c:pt idx="1599">
                  <c:v>20553.496090000001</c:v>
                </c:pt>
                <c:pt idx="1600">
                  <c:v>20547.421880000002</c:v>
                </c:pt>
                <c:pt idx="1601">
                  <c:v>20541.949219999999</c:v>
                </c:pt>
                <c:pt idx="1602">
                  <c:v>20535.88867</c:v>
                </c:pt>
                <c:pt idx="1603">
                  <c:v>20530.53125</c:v>
                </c:pt>
                <c:pt idx="1604">
                  <c:v>20524.095700000002</c:v>
                </c:pt>
                <c:pt idx="1605">
                  <c:v>20516.347659999999</c:v>
                </c:pt>
                <c:pt idx="1606">
                  <c:v>20509.21875</c:v>
                </c:pt>
                <c:pt idx="1607">
                  <c:v>20500.734380000002</c:v>
                </c:pt>
                <c:pt idx="1608">
                  <c:v>20490.95508</c:v>
                </c:pt>
                <c:pt idx="1609">
                  <c:v>20480.835940000001</c:v>
                </c:pt>
                <c:pt idx="1610">
                  <c:v>20470.75</c:v>
                </c:pt>
                <c:pt idx="1611">
                  <c:v>20462.478520000001</c:v>
                </c:pt>
                <c:pt idx="1612">
                  <c:v>20455.121090000001</c:v>
                </c:pt>
                <c:pt idx="1613">
                  <c:v>20446.480469999999</c:v>
                </c:pt>
                <c:pt idx="1614">
                  <c:v>20438.875</c:v>
                </c:pt>
                <c:pt idx="1615">
                  <c:v>20431.912110000001</c:v>
                </c:pt>
                <c:pt idx="1616">
                  <c:v>20423.304690000001</c:v>
                </c:pt>
                <c:pt idx="1617">
                  <c:v>20414.76758</c:v>
                </c:pt>
                <c:pt idx="1618">
                  <c:v>20404.75</c:v>
                </c:pt>
                <c:pt idx="1619">
                  <c:v>20394.771479999999</c:v>
                </c:pt>
                <c:pt idx="1620">
                  <c:v>20385.64258</c:v>
                </c:pt>
                <c:pt idx="1621">
                  <c:v>20374.42383</c:v>
                </c:pt>
                <c:pt idx="1622">
                  <c:v>20363.787110000001</c:v>
                </c:pt>
                <c:pt idx="1623">
                  <c:v>20355.140619999998</c:v>
                </c:pt>
                <c:pt idx="1624">
                  <c:v>20345.103520000001</c:v>
                </c:pt>
                <c:pt idx="1625">
                  <c:v>20334.537110000001</c:v>
                </c:pt>
                <c:pt idx="1626">
                  <c:v>20326.322270000001</c:v>
                </c:pt>
                <c:pt idx="1627">
                  <c:v>20317.162110000001</c:v>
                </c:pt>
                <c:pt idx="1628">
                  <c:v>20308.001950000002</c:v>
                </c:pt>
                <c:pt idx="1629">
                  <c:v>20298.101559999999</c:v>
                </c:pt>
                <c:pt idx="1630">
                  <c:v>20289.033200000002</c:v>
                </c:pt>
                <c:pt idx="1631">
                  <c:v>20280.962889999999</c:v>
                </c:pt>
                <c:pt idx="1632">
                  <c:v>20272.158200000002</c:v>
                </c:pt>
                <c:pt idx="1633">
                  <c:v>20261.220700000002</c:v>
                </c:pt>
              </c:numCache>
            </c:numRef>
          </c:yVal>
          <c:smooth val="1"/>
          <c:extLst>
            <c:ext xmlns:c16="http://schemas.microsoft.com/office/drawing/2014/chart" uri="{C3380CC4-5D6E-409C-BE32-E72D297353CC}">
              <c16:uniqueId val="{00000007-87A6-4991-AC78-81CF3C6AE6D1}"/>
            </c:ext>
          </c:extLst>
        </c:ser>
        <c:dLbls>
          <c:showLegendKey val="0"/>
          <c:showVal val="0"/>
          <c:showCatName val="0"/>
          <c:showSerName val="0"/>
          <c:showPercent val="0"/>
          <c:showBubbleSize val="0"/>
        </c:dLbls>
        <c:axId val="210287232"/>
        <c:axId val="210301696"/>
      </c:scatterChart>
      <c:valAx>
        <c:axId val="210287232"/>
        <c:scaling>
          <c:orientation val="minMax"/>
          <c:max val="0.70000000000000007"/>
          <c:min val="0"/>
        </c:scaling>
        <c:delete val="0"/>
        <c:axPos val="b"/>
        <c:title>
          <c:tx>
            <c:rich>
              <a:bodyPr/>
              <a:lstStyle/>
              <a:p>
                <a:pPr>
                  <a:defRPr/>
                </a:pPr>
                <a:r>
                  <a:rPr lang="fr-FR" sz="1100" b="1" i="0" baseline="0">
                    <a:effectLst/>
                    <a:latin typeface="Times New Roman" panose="02020603050405020304" pitchFamily="18" charset="0"/>
                    <a:cs typeface="Times New Roman" panose="02020603050405020304" pitchFamily="18" charset="0"/>
                  </a:rPr>
                  <a:t>Strain (rad)</a:t>
                </a:r>
                <a:endParaRPr lang="fr-FR" sz="1100">
                  <a:effectLst/>
                  <a:latin typeface="Times New Roman" panose="02020603050405020304" pitchFamily="18" charset="0"/>
                  <a:cs typeface="Times New Roman" panose="02020603050405020304" pitchFamily="18" charset="0"/>
                </a:endParaRPr>
              </a:p>
            </c:rich>
          </c:tx>
          <c:overlay val="0"/>
        </c:title>
        <c:numFmt formatCode="General" sourceLinked="1"/>
        <c:majorTickMark val="none"/>
        <c:minorTickMark val="none"/>
        <c:tickLblPos val="nextTo"/>
        <c:crossAx val="210301696"/>
        <c:crosses val="autoZero"/>
        <c:crossBetween val="midCat"/>
      </c:valAx>
      <c:valAx>
        <c:axId val="210301696"/>
        <c:scaling>
          <c:orientation val="minMax"/>
        </c:scaling>
        <c:delete val="0"/>
        <c:axPos val="l"/>
        <c:majorGridlines/>
        <c:title>
          <c:tx>
            <c:rich>
              <a:bodyPr/>
              <a:lstStyle/>
              <a:p>
                <a:pPr>
                  <a:defRPr/>
                </a:pPr>
                <a:r>
                  <a:rPr lang="fr-FR" sz="1050" baseline="0"/>
                  <a:t>Load (N)</a:t>
                </a:r>
                <a:endParaRPr lang="fr-FR" sz="1050"/>
              </a:p>
            </c:rich>
          </c:tx>
          <c:overlay val="0"/>
        </c:title>
        <c:numFmt formatCode="General" sourceLinked="1"/>
        <c:majorTickMark val="none"/>
        <c:minorTickMark val="none"/>
        <c:tickLblPos val="nextTo"/>
        <c:crossAx val="210287232"/>
        <c:crosses val="autoZero"/>
        <c:crossBetween val="midCat"/>
      </c:valAx>
    </c:plotArea>
    <c:legend>
      <c:legendPos val="r"/>
      <c:layout>
        <c:manualLayout>
          <c:xMode val="edge"/>
          <c:yMode val="edge"/>
          <c:x val="0.68219072251519941"/>
          <c:y val="0.28728766961227892"/>
          <c:w val="0.30988485989813069"/>
          <c:h val="0.39649038224163613"/>
        </c:manualLayout>
      </c:layout>
      <c:overlay val="0"/>
      <c:spPr>
        <a:ln w="19050"/>
      </c:spPr>
      <c:txPr>
        <a:bodyPr/>
        <a:lstStyle/>
        <a:p>
          <a:pPr>
            <a:defRPr sz="1100">
              <a:latin typeface="Times New Roman" panose="02020603050405020304" pitchFamily="18" charset="0"/>
              <a:cs typeface="Times New Roman" panose="02020603050405020304" pitchFamily="18" charset="0"/>
            </a:defRPr>
          </a:pPr>
          <a:endParaRPr lang="fr-FR"/>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fr-FR" altLang="zh-CN" sz="1600" b="1">
                <a:solidFill>
                  <a:sysClr val="windowText" lastClr="000000"/>
                </a:solidFill>
                <a:latin typeface="Times New Roman" panose="02020603050405020304" pitchFamily="18" charset="0"/>
                <a:cs typeface="Times New Roman" panose="02020603050405020304" pitchFamily="18" charset="0"/>
              </a:rPr>
              <a:t>Shear</a:t>
            </a:r>
            <a:r>
              <a:rPr lang="fr-FR" altLang="zh-CN" sz="1600" b="1" baseline="0">
                <a:solidFill>
                  <a:sysClr val="windowText" lastClr="000000"/>
                </a:solidFill>
                <a:latin typeface="Times New Roman" panose="02020603050405020304" pitchFamily="18" charset="0"/>
                <a:cs typeface="Times New Roman" panose="02020603050405020304" pitchFamily="18" charset="0"/>
              </a:rPr>
              <a:t> Strength</a:t>
            </a:r>
            <a:endParaRPr lang="zh-CN" altLang="fr-FR" sz="16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294966495950184"/>
          <c:y val="1.4420784670909976E-2"/>
        </c:manualLayout>
      </c:layout>
      <c:overlay val="0"/>
      <c:spPr>
        <a:noFill/>
        <a:ln>
          <a:noFill/>
        </a:ln>
        <a:effectLst/>
      </c:spPr>
      <c:txPr>
        <a:bodyPr rot="0" spcFirstLastPara="1" vertOverflow="ellipsis" vert="horz" wrap="square" anchor="ctr" anchorCtr="1"/>
        <a:lstStyle/>
        <a:p>
          <a:pPr>
            <a:defRPr sz="16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0" sourceLinked="0"/>
            <c:spPr>
              <a:noFill/>
              <a:ln>
                <a:noFill/>
              </a:ln>
              <a:effectLst/>
            </c:spPr>
            <c:txPr>
              <a:bodyPr rot="0" spcFirstLastPara="1" vertOverflow="overflow" horzOverflow="overflow"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CT Final.xlsx]Feuil1'!$K$1639</c:f>
                <c:numCache>
                  <c:formatCode>General</c:formatCode>
                  <c:ptCount val="1"/>
                  <c:pt idx="0">
                    <c:v>0.4</c:v>
                  </c:pt>
                </c:numCache>
              </c:numRef>
            </c:plus>
            <c:minus>
              <c:numRef>
                <c:f>'[CT Final.xlsx]Feuil1'!$B$1639,'[CT Final.xlsx]Feuil1'!$E$1639,'[CT Final.xlsx]Feuil1'!$H$1639,'[CT Final.xlsx]Feuil1'!$K$1639</c:f>
                <c:numCache>
                  <c:formatCode>General</c:formatCode>
                  <c:ptCount val="4"/>
                  <c:pt idx="0">
                    <c:v>0.5</c:v>
                  </c:pt>
                  <c:pt idx="1">
                    <c:v>1</c:v>
                  </c:pt>
                  <c:pt idx="2">
                    <c:v>0.3</c:v>
                  </c:pt>
                  <c:pt idx="3">
                    <c:v>0.4</c:v>
                  </c:pt>
                </c:numCache>
              </c:numRef>
            </c:minus>
            <c:spPr>
              <a:noFill/>
              <a:ln w="9525" cap="flat" cmpd="sng" algn="ctr">
                <a:solidFill>
                  <a:schemeClr val="tx1">
                    <a:lumMod val="65000"/>
                    <a:lumOff val="35000"/>
                  </a:schemeClr>
                </a:solidFill>
                <a:round/>
              </a:ln>
              <a:effectLst/>
            </c:spPr>
          </c:errBars>
          <c:cat>
            <c:strRef>
              <c:f>'[CT Final.xlsx]Feuil1'!$B$1637,'[CT Final.xlsx]Feuil1'!$E$1637,'[CT Final.xlsx]Feuil1'!$H$1637,'[CT Final.xlsx]Feuil1'!$K$1637</c:f>
              <c:strCache>
                <c:ptCount val="4"/>
                <c:pt idx="0">
                  <c:v>Reference composite</c:v>
                </c:pt>
                <c:pt idx="1">
                  <c:v>Tufting density of 9mm</c:v>
                </c:pt>
                <c:pt idx="2">
                  <c:v>Tufting density of 6mm</c:v>
                </c:pt>
                <c:pt idx="3">
                  <c:v>Tufting density of 3mm</c:v>
                </c:pt>
              </c:strCache>
            </c:strRef>
          </c:cat>
          <c:val>
            <c:numRef>
              <c:f>'[CT Final.xlsx]Feuil1'!$B$1638,'[CT Final.xlsx]Feuil1'!$E$1638,'[CT Final.xlsx]Feuil1'!$H$1638,'[CT Final.xlsx]Feuil1'!$K$1638</c:f>
              <c:numCache>
                <c:formatCode>General</c:formatCode>
                <c:ptCount val="4"/>
                <c:pt idx="0">
                  <c:v>10.7100954</c:v>
                </c:pt>
                <c:pt idx="1">
                  <c:v>7.488904746153846</c:v>
                </c:pt>
                <c:pt idx="2">
                  <c:v>15.750658053846152</c:v>
                </c:pt>
                <c:pt idx="3">
                  <c:v>15.901171876923078</c:v>
                </c:pt>
              </c:numCache>
            </c:numRef>
          </c:val>
          <c:extLst>
            <c:ext xmlns:c16="http://schemas.microsoft.com/office/drawing/2014/chart" uri="{C3380CC4-5D6E-409C-BE32-E72D297353CC}">
              <c16:uniqueId val="{00000000-E178-4623-9F74-7691EFBF5327}"/>
            </c:ext>
          </c:extLst>
        </c:ser>
        <c:dLbls>
          <c:showLegendKey val="0"/>
          <c:showVal val="0"/>
          <c:showCatName val="0"/>
          <c:showSerName val="0"/>
          <c:showPercent val="0"/>
          <c:showBubbleSize val="0"/>
        </c:dLbls>
        <c:gapWidth val="219"/>
        <c:overlap val="-27"/>
        <c:axId val="1061562816"/>
        <c:axId val="1061567408"/>
      </c:barChart>
      <c:catAx>
        <c:axId val="106156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1061567408"/>
        <c:crosses val="autoZero"/>
        <c:auto val="1"/>
        <c:lblAlgn val="ctr"/>
        <c:lblOffset val="100"/>
        <c:noMultiLvlLbl val="0"/>
      </c:catAx>
      <c:valAx>
        <c:axId val="1061567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ltLang="zh-CN" sz="900" b="1">
                    <a:solidFill>
                      <a:sysClr val="windowText" lastClr="000000"/>
                    </a:solidFill>
                    <a:latin typeface="Times New Roman" panose="02020603050405020304" pitchFamily="18" charset="0"/>
                    <a:cs typeface="Times New Roman" panose="02020603050405020304" pitchFamily="18" charset="0"/>
                  </a:rPr>
                  <a:t>Ultimate</a:t>
                </a:r>
                <a:r>
                  <a:rPr lang="fr-FR" altLang="zh-CN" sz="900" b="1" baseline="0">
                    <a:solidFill>
                      <a:sysClr val="windowText" lastClr="000000"/>
                    </a:solidFill>
                    <a:latin typeface="Times New Roman" panose="02020603050405020304" pitchFamily="18" charset="0"/>
                    <a:cs typeface="Times New Roman" panose="02020603050405020304" pitchFamily="18" charset="0"/>
                  </a:rPr>
                  <a:t> Shear Strength (MPa)</a:t>
                </a:r>
                <a:endParaRPr lang="zh-CN" altLang="fr-FR"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061562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C9A8C-3342-4ACC-A7E5-B6CE44539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6</Pages>
  <Words>1962</Words>
  <Characters>10796</Characters>
  <Application>Microsoft Office Word</Application>
  <DocSecurity>0</DocSecurity>
  <Lines>89</Lines>
  <Paragraphs>2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ECCM17_Paper_Template</vt:lpstr>
      <vt:lpstr>ECCM17_Paper_Template</vt:lpstr>
      <vt:lpstr>ECCM17_Paper_Template</vt:lpstr>
    </vt:vector>
  </TitlesOfParts>
  <Company>Leibniz-Rechenzentrum</Company>
  <LinksUpToDate>false</LinksUpToDate>
  <CharactersWithSpaces>12733</CharactersWithSpaces>
  <SharedDoc>false</SharedDoc>
  <HLinks>
    <vt:vector size="24" baseType="variant">
      <vt:variant>
        <vt:i4>196719</vt:i4>
      </vt:variant>
      <vt:variant>
        <vt:i4>9</vt:i4>
      </vt:variant>
      <vt:variant>
        <vt:i4>0</vt:i4>
      </vt:variant>
      <vt:variant>
        <vt:i4>5</vt:i4>
      </vt:variant>
      <vt:variant>
        <vt:lpwstr>mailto:xavier.legrand@ensait.fr</vt:lpwstr>
      </vt:variant>
      <vt:variant>
        <vt:lpwstr/>
      </vt:variant>
      <vt:variant>
        <vt:i4>7798796</vt:i4>
      </vt:variant>
      <vt:variant>
        <vt:i4>6</vt:i4>
      </vt:variant>
      <vt:variant>
        <vt:i4>0</vt:i4>
      </vt:variant>
      <vt:variant>
        <vt:i4>5</vt:i4>
      </vt:variant>
      <vt:variant>
        <vt:lpwstr>mailto:peng.wang@ensait.fr</vt:lpwstr>
      </vt:variant>
      <vt:variant>
        <vt:lpwstr/>
      </vt:variant>
      <vt:variant>
        <vt:i4>7274519</vt:i4>
      </vt:variant>
      <vt:variant>
        <vt:i4>3</vt:i4>
      </vt:variant>
      <vt:variant>
        <vt:i4>0</vt:i4>
      </vt:variant>
      <vt:variant>
        <vt:i4>5</vt:i4>
      </vt:variant>
      <vt:variant>
        <vt:lpwstr>mailto:chen.chen@ensait.fr</vt:lpwstr>
      </vt:variant>
      <vt:variant>
        <vt:lpwstr/>
      </vt:variant>
      <vt:variant>
        <vt:i4>6684700</vt:i4>
      </vt:variant>
      <vt:variant>
        <vt:i4>0</vt:i4>
      </vt:variant>
      <vt:variant>
        <vt:i4>0</vt:i4>
      </vt:variant>
      <vt:variant>
        <vt:i4>5</vt:i4>
      </vt:variant>
      <vt:variant>
        <vt:lpwstr>mailto:chan.hui@ensait.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M17_Paper_Template</dc:title>
  <dc:subject/>
  <dc:creator>Plöckl, Marina</dc:creator>
  <cp:keywords/>
  <dc:description/>
  <cp:lastModifiedBy>HUI Chan</cp:lastModifiedBy>
  <cp:revision>12</cp:revision>
  <cp:lastPrinted>2016-03-11T12:16:00Z</cp:lastPrinted>
  <dcterms:created xsi:type="dcterms:W3CDTF">2018-05-10T00:25:00Z</dcterms:created>
  <dcterms:modified xsi:type="dcterms:W3CDTF">2018-05-10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